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7032D7" w14:textId="12ACCF78" w:rsidR="00937D7A" w:rsidRPr="00C347C2" w:rsidRDefault="00937D7A" w:rsidP="00937D7A">
      <w:pPr>
        <w:pStyle w:val="Heading1"/>
        <w:spacing w:line="276" w:lineRule="auto"/>
        <w:rPr>
          <w:bCs/>
        </w:rPr>
      </w:pPr>
      <w:bookmarkStart w:id="0" w:name="_MailAutoSig"/>
      <w:r w:rsidRPr="00B26A08">
        <w:rPr>
          <w:rFonts w:ascii="Segoe UI Emoji" w:hAnsi="Segoe UI Emoji" w:cs="Segoe UI Emoji"/>
          <w:szCs w:val="21"/>
        </w:rPr>
        <w:t>⚕️⚛️</w:t>
      </w:r>
      <w:r w:rsidRPr="00EC548A">
        <w:rPr>
          <w:rFonts w:cs="Segoe UI"/>
          <w:szCs w:val="21"/>
        </w:rPr>
        <w:t xml:space="preserve"> </w:t>
      </w:r>
      <w:r>
        <w:rPr>
          <w:rFonts w:cs="Segoe UI"/>
          <w:szCs w:val="21"/>
        </w:rPr>
        <w:t xml:space="preserve"> </w:t>
      </w:r>
      <w:r w:rsidR="00E95EE4" w:rsidRPr="00E95EE4">
        <w:rPr>
          <w:rFonts w:cs="Segoe UI"/>
          <w:szCs w:val="21"/>
        </w:rPr>
        <w:t xml:space="preserve">Dear to– A Different Ending </w:t>
      </w:r>
    </w:p>
    <w:p w14:paraId="3F62543A" w14:textId="6077AA85" w:rsidR="00F55CEF" w:rsidRDefault="00937D7A" w:rsidP="00937D7A">
      <w:pPr>
        <w:pStyle w:val="NoSpacing"/>
        <w:spacing w:line="276" w:lineRule="auto"/>
        <w:rPr>
          <w:rFonts w:cs="Segoe UI"/>
          <w:b/>
          <w:bCs/>
          <w:szCs w:val="21"/>
        </w:rPr>
      </w:pPr>
      <w:r w:rsidRPr="00C4439D">
        <w:rPr>
          <w:rFonts w:cs="Segoe UI"/>
          <w:szCs w:val="21"/>
        </w:rPr>
        <w:t>2088z45</w:t>
      </w:r>
      <w:r w:rsidR="00492250">
        <w:rPr>
          <w:rFonts w:cs="Segoe UI"/>
          <w:szCs w:val="21"/>
        </w:rPr>
        <w:t>c</w:t>
      </w:r>
      <w:r w:rsidRPr="00C4439D">
        <w:rPr>
          <w:rFonts w:cs="Segoe UI"/>
          <w:szCs w:val="21"/>
        </w:rPr>
        <w:t>)</w:t>
      </w:r>
      <w:r w:rsidR="009C4CB8" w:rsidRPr="009C4CB8">
        <w:rPr>
          <w:rFonts w:ascii="Segoe UI Emoji" w:hAnsi="Segoe UI Emoji" w:cs="Segoe UI Emoji"/>
          <w:szCs w:val="21"/>
        </w:rPr>
        <w:t>⚕️⚛️  Dear</w:t>
      </w:r>
      <w:r w:rsidR="00787D9E">
        <w:rPr>
          <w:rFonts w:ascii="Segoe UI Emoji" w:hAnsi="Segoe UI Emoji" w:cs="Segoe UI Emoji"/>
          <w:szCs w:val="21"/>
        </w:rPr>
        <w:t xml:space="preserve"> to</w:t>
      </w:r>
      <w:r w:rsidR="009C4CB8" w:rsidRPr="009C4CB8">
        <w:rPr>
          <w:rFonts w:ascii="Segoe UI Emoji" w:hAnsi="Segoe UI Emoji" w:cs="Segoe UI Emoji"/>
          <w:szCs w:val="21"/>
        </w:rPr>
        <w:t xml:space="preserve">– </w:t>
      </w:r>
      <w:r w:rsidR="00492250">
        <w:rPr>
          <w:rStyle w:val="Strong"/>
          <w:b w:val="0"/>
          <w:bCs w:val="0"/>
        </w:rPr>
        <w:t xml:space="preserve">A Different Ending  </w:t>
      </w:r>
      <w:r w:rsidRPr="00C4439D">
        <w:rPr>
          <w:rFonts w:cs="Segoe UI"/>
          <w:szCs w:val="21"/>
        </w:rPr>
        <w:t>[</w:t>
      </w:r>
      <w:r>
        <w:rPr>
          <w:rFonts w:cs="Segoe UI"/>
          <w:szCs w:val="21"/>
        </w:rPr>
        <w:t>1</w:t>
      </w:r>
      <w:r w:rsidR="00492250">
        <w:rPr>
          <w:rFonts w:cs="Segoe UI"/>
          <w:szCs w:val="21"/>
        </w:rPr>
        <w:t>2</w:t>
      </w:r>
      <w:r w:rsidRPr="00C4439D">
        <w:rPr>
          <w:rFonts w:cs="Segoe UI"/>
          <w:szCs w:val="21"/>
        </w:rPr>
        <w:t xml:space="preserve"> Feb 2025]</w:t>
      </w:r>
      <w:r>
        <w:rPr>
          <w:rFonts w:cs="Segoe UI"/>
          <w:szCs w:val="21"/>
        </w:rPr>
        <w:br/>
      </w:r>
      <w:r w:rsidRPr="00EC23BF">
        <w:rPr>
          <w:rFonts w:cs="Segoe UI"/>
          <w:szCs w:val="21"/>
        </w:rPr>
        <w:t xml:space="preserve">By </w:t>
      </w:r>
      <w:r>
        <w:rPr>
          <w:rFonts w:cs="Segoe UI"/>
          <w:b/>
          <w:bCs/>
          <w:szCs w:val="21"/>
        </w:rPr>
        <w:t>Nick Ray Ball</w:t>
      </w:r>
    </w:p>
    <w:p w14:paraId="4055AFE0" w14:textId="77777777" w:rsidR="00F55CEF" w:rsidRDefault="00F55CEF" w:rsidP="00937D7A">
      <w:pPr>
        <w:pStyle w:val="NoSpacing"/>
        <w:spacing w:line="276" w:lineRule="auto"/>
        <w:rPr>
          <w:rFonts w:cs="Segoe UI"/>
          <w:b/>
          <w:bCs/>
          <w:szCs w:val="21"/>
        </w:rPr>
      </w:pPr>
    </w:p>
    <w:p w14:paraId="0D5E8A9B" w14:textId="28EB2CD6" w:rsidR="00F55CEF" w:rsidRDefault="00F55CEF" w:rsidP="00F55CEF">
      <w:pPr>
        <w:pStyle w:val="Heading6"/>
        <w:spacing w:line="276" w:lineRule="auto"/>
      </w:pPr>
      <w:r>
        <w:t xml:space="preserve">Wednesday </w:t>
      </w:r>
      <w:r w:rsidRPr="001B611F">
        <w:t xml:space="preserve">– </w:t>
      </w:r>
      <w:r>
        <w:t>1</w:t>
      </w:r>
      <w:r w:rsidR="0070184A">
        <w:t>7</w:t>
      </w:r>
      <w:r>
        <w:t>:</w:t>
      </w:r>
      <w:r w:rsidR="0070184A">
        <w:t>00</w:t>
      </w:r>
      <w:r w:rsidRPr="001B611F">
        <w:t xml:space="preserve"> GMT – </w:t>
      </w:r>
      <w:r>
        <w:t>February 12, 2</w:t>
      </w:r>
      <w:r w:rsidRPr="001B611F">
        <w:t>02</w:t>
      </w:r>
      <w:r>
        <w:t>5</w:t>
      </w:r>
    </w:p>
    <w:p w14:paraId="0127F6D5" w14:textId="09A31808" w:rsidR="00632DC0" w:rsidRDefault="00632DC0" w:rsidP="00632DC0">
      <w:pPr>
        <w:pStyle w:val="Heading3"/>
        <w:rPr>
          <w:rFonts w:ascii="Times New Roman" w:eastAsia="Times New Roman" w:hAnsi="Times New Roman"/>
          <w:szCs w:val="27"/>
          <w:lang w:eastAsia="en-GB"/>
        </w:rPr>
      </w:pPr>
      <w:r>
        <w:rPr>
          <w:rStyle w:val="Strong"/>
          <w:b w:val="0"/>
          <w:bCs w:val="0"/>
        </w:rPr>
        <w:t>GP-AI Gatekeeper – The Movie</w:t>
      </w:r>
    </w:p>
    <w:p w14:paraId="09E6F0FD" w14:textId="4D3137F7" w:rsidR="00632DC0" w:rsidRDefault="00FA106D" w:rsidP="00FA106D">
      <w:pPr>
        <w:pStyle w:val="NormalWeb"/>
        <w:ind w:left="720"/>
        <w:jc w:val="center"/>
      </w:pPr>
      <w:r>
        <w:rPr>
          <w:rFonts w:ascii="Segoe UI Emoji" w:hAnsi="Segoe UI Emoji" w:cs="Segoe UI Emoji"/>
        </w:rPr>
        <w:t>🎬</w:t>
      </w:r>
      <w:r>
        <w:t xml:space="preserve"> </w:t>
      </w:r>
      <w:r>
        <w:rPr>
          <w:rStyle w:val="Strong"/>
        </w:rPr>
        <w:t>GP-AI Gatekeeper 2025 for Sir Keir Starmer et al.</w:t>
      </w:r>
      <w:r>
        <w:rPr>
          <w:rStyle w:val="Strong"/>
        </w:rPr>
        <w:br/>
      </w:r>
      <w:r>
        <w:rPr>
          <w:b/>
          <w:bCs/>
          <w:noProof/>
        </w:rPr>
        <w:drawing>
          <wp:inline distT="0" distB="0" distL="0" distR="0" wp14:anchorId="43575492" wp14:editId="085430F2">
            <wp:extent cx="3065719" cy="1724467"/>
            <wp:effectExtent l="0" t="0" r="1905" b="9525"/>
            <wp:docPr id="1706948357" name="Picture 1" descr="A black and white sign with white text&#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2426" name="Picture 1" descr="A black and white sign with white text&#10;&#10;AI-generated content may be incorrect.">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3641" cy="1728923"/>
                    </a:xfrm>
                    <a:prstGeom prst="rect">
                      <a:avLst/>
                    </a:prstGeom>
                  </pic:spPr>
                </pic:pic>
              </a:graphicData>
            </a:graphic>
          </wp:inline>
        </w:drawing>
      </w:r>
      <w:r>
        <w:rPr>
          <w:rStyle w:val="Strong"/>
        </w:rPr>
        <w:br/>
      </w:r>
      <w:r>
        <w:br/>
      </w:r>
      <w:r>
        <w:rPr>
          <w:rFonts w:ascii="Segoe UI Emoji" w:hAnsi="Segoe UI Emoji" w:cs="Segoe UI Emoji"/>
        </w:rPr>
        <w:t>🔗</w:t>
      </w:r>
      <w:r w:rsidRPr="00265CBD">
        <w:rPr>
          <w:b/>
          <w:bCs/>
        </w:rPr>
        <w:t xml:space="preserve"> </w:t>
      </w:r>
      <w:hyperlink r:id="rId10" w:tgtFrame="_new" w:history="1">
        <w:r w:rsidRPr="00265CBD">
          <w:rPr>
            <w:rStyle w:val="Hyperlink"/>
            <w:b/>
            <w:bCs/>
          </w:rPr>
          <w:t>Watch Here</w:t>
        </w:r>
      </w:hyperlink>
      <w:r>
        <w:t xml:space="preserve"> </w:t>
      </w:r>
      <w:hyperlink r:id="rId11" w:history="1">
        <w:r w:rsidRPr="00F91E40">
          <w:rPr>
            <w:rStyle w:val="Hyperlink"/>
          </w:rPr>
          <w:t>https://youtu.be/8k-WPymDkyI</w:t>
        </w:r>
      </w:hyperlink>
      <w:r>
        <w:t xml:space="preserve"> </w:t>
      </w:r>
      <w:r>
        <w:br/>
      </w:r>
      <w:r>
        <w:rPr>
          <w:rStyle w:val="Emphasis"/>
        </w:rPr>
        <w:t>(You and Dawn are credited at the end.)</w:t>
      </w:r>
    </w:p>
    <w:p w14:paraId="7BB7D9F8" w14:textId="77777777" w:rsidR="00632DC0" w:rsidRDefault="00632DC0" w:rsidP="00632DC0">
      <w:pPr>
        <w:pStyle w:val="NormalWeb"/>
      </w:pPr>
      <w:r>
        <w:t>The problem with trying to change the world when you’re lying flat on your back is that no one wants to hear you. They’ll take meetings with billionaires who have an MBA and a PR team. They’ll shake hands with venture capitalists in high-rise boardrooms, fund startups with all the right connections, and listen politely as some committee nods along to the latest AI-generated business pitch. But they won’t listen to you.</w:t>
      </w:r>
    </w:p>
    <w:p w14:paraId="57320AE9" w14:textId="77777777" w:rsidR="00632DC0" w:rsidRDefault="00632DC0" w:rsidP="00632DC0">
      <w:pPr>
        <w:pStyle w:val="NormalWeb"/>
      </w:pPr>
      <w:r>
        <w:t xml:space="preserve">I’ve spent years trying to navigate a system designed for people who can walk into the room. But what if you </w:t>
      </w:r>
      <w:r>
        <w:rPr>
          <w:rStyle w:val="Strong"/>
        </w:rPr>
        <w:t>can’t</w:t>
      </w:r>
      <w:r>
        <w:t xml:space="preserve">? What if you’re stuck in one place, not because you lack the ability to build something revolutionary, but because the very institutions meant to </w:t>
      </w:r>
      <w:r>
        <w:rPr>
          <w:rStyle w:val="Strong"/>
        </w:rPr>
        <w:t>fund innovation</w:t>
      </w:r>
      <w:r>
        <w:t>—the government, Innovate UK, UKRI—are just as inaccessible as the medical system that failed you in the first place?</w:t>
      </w:r>
    </w:p>
    <w:p w14:paraId="35D96463" w14:textId="77777777" w:rsidR="00632DC0" w:rsidRDefault="00632DC0" w:rsidP="00632DC0">
      <w:pPr>
        <w:pStyle w:val="NormalWeb"/>
      </w:pPr>
      <w:r>
        <w:t>So, I did what I always do. I built my own way in.</w:t>
      </w:r>
    </w:p>
    <w:p w14:paraId="6FECF856" w14:textId="77777777" w:rsidR="00632DC0" w:rsidRDefault="00632DC0" w:rsidP="00632DC0">
      <w:pPr>
        <w:pStyle w:val="NormalWeb"/>
      </w:pPr>
      <w:r>
        <w:t xml:space="preserve">Instead of wasting time trying to summarize GP-AI Gatekeeper in bullet points and executive summaries—documents that would get lost in a stack of unread applications—I made a </w:t>
      </w:r>
      <w:r>
        <w:rPr>
          <w:rStyle w:val="Strong"/>
        </w:rPr>
        <w:t>movie</w:t>
      </w:r>
      <w:r>
        <w:t xml:space="preserve">. A </w:t>
      </w:r>
      <w:r>
        <w:rPr>
          <w:rStyle w:val="Strong"/>
        </w:rPr>
        <w:t>13-minute video</w:t>
      </w:r>
      <w:r>
        <w:t xml:space="preserve"> that </w:t>
      </w:r>
      <w:proofErr w:type="spellStart"/>
      <w:r>
        <w:t>distills</w:t>
      </w:r>
      <w:proofErr w:type="spellEnd"/>
      <w:r>
        <w:t xml:space="preserve"> </w:t>
      </w:r>
      <w:r w:rsidRPr="00036833">
        <w:rPr>
          <w:rStyle w:val="Strong"/>
        </w:rPr>
        <w:t>three decades of</w:t>
      </w:r>
      <w:r>
        <w:rPr>
          <w:rStyle w:val="Strong"/>
        </w:rPr>
        <w:t xml:space="preserve"> work, countless setbacks, and a single, unstoppable idea</w:t>
      </w:r>
      <w:r>
        <w:t xml:space="preserve">: the UK </w:t>
      </w:r>
      <w:r>
        <w:rPr>
          <w:rStyle w:val="Strong"/>
        </w:rPr>
        <w:t>doesn’t have to accept the failure of the NHS.</w:t>
      </w:r>
      <w:r>
        <w:t xml:space="preserve"> It doesn’t have to wait in line while other countries lead the AI revolution. It can be </w:t>
      </w:r>
      <w:r>
        <w:rPr>
          <w:rStyle w:val="Strong"/>
        </w:rPr>
        <w:t>the first</w:t>
      </w:r>
      <w:r>
        <w:t>.</w:t>
      </w:r>
    </w:p>
    <w:p w14:paraId="70FFFB4B" w14:textId="77777777" w:rsidR="00632DC0" w:rsidRDefault="00632DC0" w:rsidP="00632DC0">
      <w:pPr>
        <w:pStyle w:val="NormalWeb"/>
      </w:pPr>
      <w:r>
        <w:t xml:space="preserve">This is my proposal, not just for Innovate UK, but for everyone who </w:t>
      </w:r>
      <w:proofErr w:type="gramStart"/>
      <w:r>
        <w:rPr>
          <w:rStyle w:val="Strong"/>
        </w:rPr>
        <w:t>actually cares</w:t>
      </w:r>
      <w:proofErr w:type="gramEnd"/>
      <w:r>
        <w:t xml:space="preserve"> about fixing the healthcare crisis. </w:t>
      </w:r>
      <w:r>
        <w:rPr>
          <w:rStyle w:val="Strong"/>
        </w:rPr>
        <w:t>GP-AI Gatekeeper</w:t>
      </w:r>
      <w:r>
        <w:t xml:space="preserve"> is the solution to the NHS bottleneck—a system that cuts wait times, eliminates medical record fraud, and stops misdiagnoses before they happen. It’s not theoretical. It’s not speculative. It’s </w:t>
      </w:r>
      <w:r>
        <w:rPr>
          <w:rStyle w:val="Strong"/>
        </w:rPr>
        <w:t>ready to be built.</w:t>
      </w:r>
    </w:p>
    <w:p w14:paraId="02F82F8D" w14:textId="26767E96" w:rsidR="00632DC0" w:rsidRDefault="00632DC0" w:rsidP="00756369">
      <w:pPr>
        <w:pStyle w:val="NormalWeb"/>
      </w:pPr>
      <w:r>
        <w:t>And yet, I can’t even get a meeting.</w:t>
      </w:r>
    </w:p>
    <w:p w14:paraId="0644DE30" w14:textId="6784113C" w:rsidR="00632DC0" w:rsidRDefault="00325B4A" w:rsidP="00632DC0">
      <w:pPr>
        <w:pStyle w:val="NormalWeb"/>
      </w:pPr>
      <w:r w:rsidRPr="00756369">
        <w:t xml:space="preserve">I sent the video to Dawn Geatches, </w:t>
      </w:r>
      <w:r w:rsidR="00756369">
        <w:t>the only person at Innovate UK Business Connect I’ve managed to reach apart from Lexie (Alexandra Manuel), to whom this story is addressed. If others had</w:t>
      </w:r>
      <w:r w:rsidRPr="00756369">
        <w:t xml:space="preserve"> tried to contact me, I wouldn’t know. My emails went down when I set up the new website—one of a hundred small technical issues that would be a minor inconvenience if I could just sit at a desk and work like everyone else. But I can’t.</w:t>
      </w:r>
    </w:p>
    <w:p w14:paraId="1B0C8021" w14:textId="77777777" w:rsidR="00632DC0" w:rsidRDefault="00632DC0" w:rsidP="00632DC0">
      <w:pPr>
        <w:pStyle w:val="NormalWeb"/>
      </w:pPr>
      <w:proofErr w:type="gramStart"/>
      <w:r>
        <w:lastRenderedPageBreak/>
        <w:t>So</w:t>
      </w:r>
      <w:proofErr w:type="gramEnd"/>
      <w:r>
        <w:t xml:space="preserve"> here’s the problem: </w:t>
      </w:r>
      <w:r>
        <w:rPr>
          <w:rStyle w:val="Strong"/>
        </w:rPr>
        <w:t>the UK government wants to lead the AI revolution, but it has no way to identify the people actually building it.</w:t>
      </w:r>
      <w:r>
        <w:t xml:space="preserve"> It funds projects based on </w:t>
      </w:r>
      <w:r>
        <w:rPr>
          <w:rStyle w:val="Strong"/>
        </w:rPr>
        <w:t>who can fill out the right forms, not who has the best idea.</w:t>
      </w:r>
      <w:r>
        <w:t xml:space="preserve"> And the only way to </w:t>
      </w:r>
      <w:r>
        <w:rPr>
          <w:rStyle w:val="Strong"/>
        </w:rPr>
        <w:t>network into these circles is to be physically present.</w:t>
      </w:r>
      <w:r>
        <w:t xml:space="preserve"> Attend the right events. Shake the right hands. Prove, somehow, that you’re worth listening to.</w:t>
      </w:r>
    </w:p>
    <w:p w14:paraId="499C2E4C" w14:textId="77777777" w:rsidR="00632DC0" w:rsidRDefault="00632DC0" w:rsidP="00632DC0">
      <w:pPr>
        <w:pStyle w:val="NormalWeb"/>
      </w:pPr>
      <w:r>
        <w:t>I can’t do that.</w:t>
      </w:r>
    </w:p>
    <w:p w14:paraId="07A8ECAC" w14:textId="77777777" w:rsidR="00632DC0" w:rsidRDefault="00632DC0" w:rsidP="00632DC0">
      <w:pPr>
        <w:pStyle w:val="NormalWeb"/>
      </w:pPr>
      <w:r>
        <w:t xml:space="preserve">Not because I lack the ability, the knowledge, or the credentials. But because the </w:t>
      </w:r>
      <w:r>
        <w:rPr>
          <w:rStyle w:val="Strong"/>
        </w:rPr>
        <w:t>medical system that the government funds left me here.</w:t>
      </w:r>
      <w:r>
        <w:t xml:space="preserve"> Because the NHS ignored the errors in my medical records. Because when I tried to report pharmaceutical fraud, the system closed ranks against me. Because I am, at this moment, </w:t>
      </w:r>
      <w:r>
        <w:rPr>
          <w:rStyle w:val="Strong"/>
        </w:rPr>
        <w:t>unable to leave the room I’m in.</w:t>
      </w:r>
    </w:p>
    <w:p w14:paraId="768C3030" w14:textId="77777777" w:rsidR="00632DC0" w:rsidRDefault="00632DC0" w:rsidP="00632DC0">
      <w:pPr>
        <w:pStyle w:val="NormalWeb"/>
      </w:pPr>
      <w:r>
        <w:t xml:space="preserve">And yet, somehow, I’ve built a </w:t>
      </w:r>
      <w:r>
        <w:rPr>
          <w:rStyle w:val="Strong"/>
        </w:rPr>
        <w:t>better plan for UK healthcare than the NHS itself.</w:t>
      </w:r>
    </w:p>
    <w:p w14:paraId="7B2199FE" w14:textId="77777777" w:rsidR="00632DC0" w:rsidRDefault="00632DC0" w:rsidP="00632DC0">
      <w:pPr>
        <w:pStyle w:val="NormalWeb"/>
      </w:pPr>
      <w:r>
        <w:rPr>
          <w:rStyle w:val="Strong"/>
        </w:rPr>
        <w:t>This is the contradiction at the heart of the UK’s innovation problem:</w:t>
      </w:r>
      <w:r>
        <w:br/>
        <w:t>It demands “</w:t>
      </w:r>
      <w:r>
        <w:rPr>
          <w:rStyle w:val="Strong"/>
        </w:rPr>
        <w:t>disruptive, groundbreaking</w:t>
      </w:r>
      <w:r>
        <w:t xml:space="preserve">” ideas but only funds people who fit a rigid, pre-approved template. It says it wants </w:t>
      </w:r>
      <w:r>
        <w:rPr>
          <w:rStyle w:val="Strong"/>
        </w:rPr>
        <w:t>economic transformation</w:t>
      </w:r>
      <w:r>
        <w:t xml:space="preserve"> but refuses to engage with the people who </w:t>
      </w:r>
      <w:proofErr w:type="gramStart"/>
      <w:r>
        <w:t>actually understand</w:t>
      </w:r>
      <w:proofErr w:type="gramEnd"/>
      <w:r>
        <w:t xml:space="preserve"> how to build it.</w:t>
      </w:r>
    </w:p>
    <w:p w14:paraId="531DAF84" w14:textId="77777777" w:rsidR="00632DC0" w:rsidRDefault="00632DC0" w:rsidP="00632DC0">
      <w:pPr>
        <w:pStyle w:val="NormalWeb"/>
      </w:pPr>
      <w:proofErr w:type="gramStart"/>
      <w:r>
        <w:t>So</w:t>
      </w:r>
      <w:proofErr w:type="gramEnd"/>
      <w:r>
        <w:t xml:space="preserve"> I turned to the </w:t>
      </w:r>
      <w:r>
        <w:rPr>
          <w:rStyle w:val="Strong"/>
        </w:rPr>
        <w:t>only direct line of communication that exists for those outside the system</w:t>
      </w:r>
      <w:r>
        <w:t xml:space="preserve">: </w:t>
      </w:r>
      <w:r>
        <w:rPr>
          <w:rStyle w:val="Strong"/>
        </w:rPr>
        <w:t>the Prime Minister’s office.</w:t>
      </w:r>
    </w:p>
    <w:p w14:paraId="34E339BD" w14:textId="77777777" w:rsidR="00632DC0" w:rsidRDefault="00632DC0" w:rsidP="00632DC0">
      <w:pPr>
        <w:pStyle w:val="NormalWeb"/>
      </w:pPr>
      <w:r>
        <w:t>If you are an ordinary person with an idea that could transform the UK economy, here’s your only real option:</w:t>
      </w:r>
      <w:r>
        <w:br/>
      </w:r>
      <w:hyperlink r:id="rId12" w:tgtFrame="_new" w:history="1">
        <w:r>
          <w:rPr>
            <w:rStyle w:val="Hyperlink"/>
          </w:rPr>
          <w:t>https://contact.no10.gov.uk/</w:t>
        </w:r>
      </w:hyperlink>
    </w:p>
    <w:p w14:paraId="0C2AD8E3" w14:textId="77777777" w:rsidR="00632DC0" w:rsidRDefault="00632DC0" w:rsidP="00632DC0">
      <w:pPr>
        <w:pStyle w:val="NormalWeb"/>
      </w:pPr>
      <w:r>
        <w:t xml:space="preserve">It’s </w:t>
      </w:r>
      <w:r>
        <w:rPr>
          <w:rStyle w:val="Strong"/>
        </w:rPr>
        <w:t>absurd</w:t>
      </w:r>
      <w:r>
        <w:t>.</w:t>
      </w:r>
    </w:p>
    <w:p w14:paraId="62CF2C0B" w14:textId="77777777" w:rsidR="00632DC0" w:rsidRDefault="00632DC0" w:rsidP="00632DC0">
      <w:pPr>
        <w:pStyle w:val="NormalWeb"/>
      </w:pPr>
      <w:r>
        <w:t xml:space="preserve">There are </w:t>
      </w:r>
      <w:r>
        <w:rPr>
          <w:rStyle w:val="Strong"/>
        </w:rPr>
        <w:t>five</w:t>
      </w:r>
      <w:r>
        <w:t xml:space="preserve"> people in government who should be paying attention to this project:</w:t>
      </w:r>
      <w:r>
        <w:br/>
      </w:r>
      <w:r>
        <w:rPr>
          <w:rStyle w:val="Strong"/>
        </w:rPr>
        <w:t>Wes Streeting</w:t>
      </w:r>
      <w:r>
        <w:t>, the Health Secretary.</w:t>
      </w:r>
      <w:r>
        <w:br/>
      </w:r>
      <w:r>
        <w:rPr>
          <w:rStyle w:val="Strong"/>
        </w:rPr>
        <w:t>Peter Kyle</w:t>
      </w:r>
      <w:r>
        <w:t>, the Science, Innovation, and Technology Secretary.</w:t>
      </w:r>
      <w:r>
        <w:br/>
      </w:r>
      <w:r>
        <w:rPr>
          <w:rStyle w:val="Strong"/>
        </w:rPr>
        <w:t>Baroness Jones</w:t>
      </w:r>
      <w:r>
        <w:t>, responsible for the UK’s digital future.</w:t>
      </w:r>
      <w:r>
        <w:br/>
      </w:r>
      <w:r>
        <w:rPr>
          <w:rStyle w:val="Strong"/>
        </w:rPr>
        <w:t>Feryal Clark</w:t>
      </w:r>
      <w:r>
        <w:t>, the MP in charge of AI and Digital Government.</w:t>
      </w:r>
      <w:r>
        <w:br/>
        <w:t xml:space="preserve">And </w:t>
      </w:r>
      <w:r>
        <w:rPr>
          <w:rStyle w:val="Strong"/>
        </w:rPr>
        <w:t>Lord Vallance</w:t>
      </w:r>
      <w:r>
        <w:t>, overseeing Science, Research, and Innovation.</w:t>
      </w:r>
    </w:p>
    <w:p w14:paraId="74679BC7" w14:textId="6433773C" w:rsidR="00632DC0" w:rsidRDefault="00632DC0" w:rsidP="00593BC3">
      <w:pPr>
        <w:pStyle w:val="NormalWeb"/>
      </w:pPr>
      <w:r>
        <w:t>All of them, unreachable.</w:t>
      </w:r>
    </w:p>
    <w:p w14:paraId="45D028C3" w14:textId="77777777" w:rsidR="00632DC0" w:rsidRDefault="00632DC0" w:rsidP="00632DC0">
      <w:pPr>
        <w:pStyle w:val="NormalWeb"/>
      </w:pPr>
      <w:r>
        <w:t xml:space="preserve">This is where it starts to feel like </w:t>
      </w:r>
      <w:r>
        <w:rPr>
          <w:rStyle w:val="Strong"/>
        </w:rPr>
        <w:t>the entire system is designed to keep real change from happening.</w:t>
      </w:r>
    </w:p>
    <w:p w14:paraId="5DB8AA43" w14:textId="77777777" w:rsidR="00632DC0" w:rsidRDefault="00632DC0" w:rsidP="00632DC0">
      <w:pPr>
        <w:pStyle w:val="NormalWeb"/>
      </w:pPr>
      <w:r>
        <w:t xml:space="preserve">The NHS claims it has oversight, but the </w:t>
      </w:r>
      <w:r>
        <w:rPr>
          <w:rStyle w:val="Strong"/>
        </w:rPr>
        <w:t>General Medical Council (GMC) is effectively powerless</w:t>
      </w:r>
      <w:r>
        <w:t xml:space="preserve"> in the face of medical corruption. The </w:t>
      </w:r>
      <w:r>
        <w:rPr>
          <w:rStyle w:val="Strong"/>
        </w:rPr>
        <w:t>HMRC is an uncontactable black hole</w:t>
      </w:r>
      <w:r>
        <w:t xml:space="preserve"> that cannot assist businesses trying to navigate the UK’s tax system. The </w:t>
      </w:r>
      <w:r>
        <w:rPr>
          <w:rStyle w:val="Strong"/>
        </w:rPr>
        <w:t>DWP is so inefficient that benefits decisions are often arbitrary, riddled with systemic bias, and impossible to appeal.</w:t>
      </w:r>
      <w:r>
        <w:t xml:space="preserve"> And now, looking at </w:t>
      </w:r>
      <w:r>
        <w:rPr>
          <w:rStyle w:val="Strong"/>
        </w:rPr>
        <w:t>Innovate UK</w:t>
      </w:r>
      <w:r>
        <w:t>, I’m starting to see the same pattern.</w:t>
      </w:r>
    </w:p>
    <w:p w14:paraId="1068BBFC" w14:textId="77777777" w:rsidR="00632DC0" w:rsidRDefault="00632DC0" w:rsidP="00632DC0">
      <w:pPr>
        <w:pStyle w:val="NormalWeb"/>
      </w:pPr>
      <w:r>
        <w:t xml:space="preserve">The UK’s </w:t>
      </w:r>
      <w:r>
        <w:rPr>
          <w:rStyle w:val="Strong"/>
        </w:rPr>
        <w:t>funding and regulatory bodies are not built for efficiency.</w:t>
      </w:r>
      <w:r>
        <w:t xml:space="preserve"> They are built </w:t>
      </w:r>
      <w:r>
        <w:rPr>
          <w:rStyle w:val="Strong"/>
        </w:rPr>
        <w:t>for maintaining the status quo.</w:t>
      </w:r>
    </w:p>
    <w:p w14:paraId="1D007EC0" w14:textId="77777777" w:rsidR="00632DC0" w:rsidRDefault="00632DC0" w:rsidP="00632DC0">
      <w:pPr>
        <w:pStyle w:val="NormalWeb"/>
      </w:pPr>
      <w:r>
        <w:t xml:space="preserve">Every time a system like this fails, </w:t>
      </w:r>
      <w:r>
        <w:rPr>
          <w:rStyle w:val="Strong"/>
        </w:rPr>
        <w:t>the answer is never reform.</w:t>
      </w:r>
      <w:r>
        <w:t xml:space="preserve"> It’s never </w:t>
      </w:r>
      <w:r>
        <w:rPr>
          <w:rStyle w:val="Strong"/>
        </w:rPr>
        <w:t>innovation.</w:t>
      </w:r>
      <w:r>
        <w:t xml:space="preserve"> It’s always </w:t>
      </w:r>
      <w:r>
        <w:rPr>
          <w:rStyle w:val="Strong"/>
        </w:rPr>
        <w:t>more money.</w:t>
      </w:r>
      <w:r>
        <w:t xml:space="preserve"> More funding to </w:t>
      </w:r>
      <w:r>
        <w:rPr>
          <w:rStyle w:val="Strong"/>
        </w:rPr>
        <w:t>patch the cracks</w:t>
      </w:r>
      <w:r>
        <w:t xml:space="preserve"> instead of </w:t>
      </w:r>
      <w:r>
        <w:rPr>
          <w:rStyle w:val="Strong"/>
        </w:rPr>
        <w:t>fixing the foundation.</w:t>
      </w:r>
    </w:p>
    <w:p w14:paraId="370B5B2D" w14:textId="77777777" w:rsidR="00632DC0" w:rsidRDefault="00632DC0" w:rsidP="00632DC0">
      <w:pPr>
        <w:pStyle w:val="NormalWeb"/>
      </w:pPr>
      <w:r>
        <w:t xml:space="preserve">That’s why </w:t>
      </w:r>
      <w:r>
        <w:rPr>
          <w:rStyle w:val="Strong"/>
        </w:rPr>
        <w:t>GP-AI Gatekeeper matters.</w:t>
      </w:r>
    </w:p>
    <w:p w14:paraId="49B59581" w14:textId="77777777" w:rsidR="00632DC0" w:rsidRDefault="00632DC0" w:rsidP="00632DC0">
      <w:pPr>
        <w:pStyle w:val="NormalWeb"/>
      </w:pPr>
      <w:r>
        <w:t xml:space="preserve">Because </w:t>
      </w:r>
      <w:r>
        <w:rPr>
          <w:rStyle w:val="Strong"/>
        </w:rPr>
        <w:t>this is not just a healthcare project.</w:t>
      </w:r>
      <w:r>
        <w:t xml:space="preserve"> It is a </w:t>
      </w:r>
      <w:r>
        <w:rPr>
          <w:rStyle w:val="Strong"/>
        </w:rPr>
        <w:t>proof of concept</w:t>
      </w:r>
      <w:r>
        <w:t xml:space="preserve"> for how AI can </w:t>
      </w:r>
      <w:r>
        <w:rPr>
          <w:rStyle w:val="Strong"/>
        </w:rPr>
        <w:t>replace the broken bureaucracies of government itself.</w:t>
      </w:r>
    </w:p>
    <w:p w14:paraId="56354CA1" w14:textId="77777777" w:rsidR="00632DC0" w:rsidRDefault="00632DC0" w:rsidP="00632DC0">
      <w:pPr>
        <w:pStyle w:val="NormalWeb"/>
      </w:pPr>
      <w:r>
        <w:rPr>
          <w:rStyle w:val="Strong"/>
        </w:rPr>
        <w:t>A stronger UKRI validation process would mean:</w:t>
      </w:r>
    </w:p>
    <w:p w14:paraId="55C9A35D" w14:textId="77777777" w:rsidR="00632DC0" w:rsidRDefault="00632DC0" w:rsidP="00632DC0">
      <w:pPr>
        <w:numPr>
          <w:ilvl w:val="0"/>
          <w:numId w:val="14"/>
        </w:numPr>
        <w:spacing w:before="100" w:beforeAutospacing="1" w:after="100" w:afterAutospacing="1"/>
      </w:pPr>
      <w:r>
        <w:lastRenderedPageBreak/>
        <w:t>No more wasted billions on projects that go nowhere.</w:t>
      </w:r>
    </w:p>
    <w:p w14:paraId="338D0FB0" w14:textId="77777777" w:rsidR="00632DC0" w:rsidRDefault="00632DC0" w:rsidP="00632DC0">
      <w:pPr>
        <w:numPr>
          <w:ilvl w:val="0"/>
          <w:numId w:val="14"/>
        </w:numPr>
        <w:spacing w:before="100" w:beforeAutospacing="1" w:after="100" w:afterAutospacing="1"/>
      </w:pPr>
      <w:r>
        <w:t>No more AI-generated grant applications fooling decision-makers into funding nonsense.</w:t>
      </w:r>
    </w:p>
    <w:p w14:paraId="459F91CD" w14:textId="77777777" w:rsidR="00632DC0" w:rsidRDefault="00632DC0" w:rsidP="00632DC0">
      <w:pPr>
        <w:numPr>
          <w:ilvl w:val="0"/>
          <w:numId w:val="14"/>
        </w:numPr>
        <w:spacing w:before="100" w:beforeAutospacing="1" w:after="100" w:afterAutospacing="1"/>
      </w:pPr>
      <w:r>
        <w:t xml:space="preserve">No </w:t>
      </w:r>
      <w:proofErr w:type="gramStart"/>
      <w:r>
        <w:t>more</w:t>
      </w:r>
      <w:proofErr w:type="gramEnd"/>
      <w:r>
        <w:t xml:space="preserve"> Innovate UK projects that </w:t>
      </w:r>
      <w:r>
        <w:rPr>
          <w:rStyle w:val="Strong"/>
        </w:rPr>
        <w:t>never produce results.</w:t>
      </w:r>
    </w:p>
    <w:p w14:paraId="15A94E86" w14:textId="77777777" w:rsidR="00632DC0" w:rsidRDefault="00632DC0" w:rsidP="00632DC0">
      <w:pPr>
        <w:pStyle w:val="NormalWeb"/>
      </w:pPr>
      <w:r>
        <w:t xml:space="preserve">With </w:t>
      </w:r>
      <w:r>
        <w:rPr>
          <w:rStyle w:val="Strong"/>
        </w:rPr>
        <w:t>S-Web 6 VC AI CMS</w:t>
      </w:r>
      <w:r>
        <w:t xml:space="preserve">, we could create a </w:t>
      </w:r>
      <w:r>
        <w:rPr>
          <w:rStyle w:val="Strong"/>
        </w:rPr>
        <w:t xml:space="preserve">funding system that </w:t>
      </w:r>
      <w:proofErr w:type="gramStart"/>
      <w:r>
        <w:rPr>
          <w:rStyle w:val="Strong"/>
        </w:rPr>
        <w:t>actually works</w:t>
      </w:r>
      <w:proofErr w:type="gramEnd"/>
      <w:r>
        <w:t xml:space="preserve">—one that rewards real </w:t>
      </w:r>
      <w:r>
        <w:rPr>
          <w:rStyle w:val="Strong"/>
        </w:rPr>
        <w:t>innovation, efficiency, and results.</w:t>
      </w:r>
    </w:p>
    <w:p w14:paraId="1B36377C" w14:textId="77777777" w:rsidR="00632DC0" w:rsidRDefault="00632DC0" w:rsidP="00632DC0">
      <w:pPr>
        <w:pStyle w:val="NormalWeb"/>
      </w:pPr>
      <w:r>
        <w:t xml:space="preserve">And yet, </w:t>
      </w:r>
      <w:r>
        <w:rPr>
          <w:rStyle w:val="Strong"/>
        </w:rPr>
        <w:t>even the idea of fixing the process itself</w:t>
      </w:r>
      <w:r>
        <w:t xml:space="preserve"> faces the same problem: </w:t>
      </w:r>
      <w:r>
        <w:rPr>
          <w:rStyle w:val="Strong"/>
        </w:rPr>
        <w:t xml:space="preserve">it </w:t>
      </w:r>
      <w:proofErr w:type="gramStart"/>
      <w:r>
        <w:rPr>
          <w:rStyle w:val="Strong"/>
        </w:rPr>
        <w:t>has to</w:t>
      </w:r>
      <w:proofErr w:type="gramEnd"/>
      <w:r>
        <w:rPr>
          <w:rStyle w:val="Strong"/>
        </w:rPr>
        <w:t xml:space="preserve"> be heard first.</w:t>
      </w:r>
    </w:p>
    <w:p w14:paraId="09FB4A7F" w14:textId="77777777" w:rsidR="00632DC0" w:rsidRDefault="00632DC0" w:rsidP="00632DC0">
      <w:pPr>
        <w:pStyle w:val="NormalWeb"/>
      </w:pPr>
      <w:r>
        <w:t>I can build the future of UK healthcare.</w:t>
      </w:r>
      <w:r>
        <w:br/>
        <w:t xml:space="preserve">I can design a system that stops Innovate UK from </w:t>
      </w:r>
      <w:r>
        <w:rPr>
          <w:rStyle w:val="Strong"/>
        </w:rPr>
        <w:t>funding failure after failure.</w:t>
      </w:r>
      <w:r>
        <w:br/>
        <w:t xml:space="preserve">I can even show exactly how this technology could </w:t>
      </w:r>
      <w:r>
        <w:rPr>
          <w:rStyle w:val="Strong"/>
        </w:rPr>
        <w:t>transform HMRC, DWP, and the entire UK regulatory framework.</w:t>
      </w:r>
    </w:p>
    <w:p w14:paraId="08659154" w14:textId="77777777" w:rsidR="00632DC0" w:rsidRDefault="00632DC0" w:rsidP="00632DC0">
      <w:pPr>
        <w:pStyle w:val="NormalWeb"/>
      </w:pPr>
      <w:r>
        <w:t xml:space="preserve">But I can’t </w:t>
      </w:r>
      <w:r>
        <w:rPr>
          <w:rStyle w:val="Strong"/>
        </w:rPr>
        <w:t>make them listen.</w:t>
      </w:r>
    </w:p>
    <w:p w14:paraId="3B84F6EB" w14:textId="77777777" w:rsidR="00632DC0" w:rsidRDefault="00632DC0" w:rsidP="00632DC0">
      <w:pPr>
        <w:pStyle w:val="NormalWeb"/>
      </w:pPr>
      <w:r>
        <w:t>So here we are.</w:t>
      </w:r>
    </w:p>
    <w:p w14:paraId="77016012" w14:textId="77777777" w:rsidR="00632DC0" w:rsidRDefault="00632DC0" w:rsidP="00632DC0">
      <w:pPr>
        <w:pStyle w:val="NormalWeb"/>
      </w:pPr>
      <w:r>
        <w:t xml:space="preserve">This video—the </w:t>
      </w:r>
      <w:r>
        <w:rPr>
          <w:rStyle w:val="Strong"/>
        </w:rPr>
        <w:t>one you just watched</w:t>
      </w:r>
      <w:r>
        <w:t>—is the best I can do.</w:t>
      </w:r>
    </w:p>
    <w:p w14:paraId="0ACF966B" w14:textId="77777777" w:rsidR="00632DC0" w:rsidRDefault="00632DC0" w:rsidP="00632DC0">
      <w:pPr>
        <w:pStyle w:val="NormalWeb"/>
      </w:pPr>
      <w:r>
        <w:t>Maybe it reaches the right people.</w:t>
      </w:r>
      <w:r>
        <w:br/>
        <w:t>Maybe it doesn’t.</w:t>
      </w:r>
      <w:r>
        <w:br/>
        <w:t xml:space="preserve">But if it doesn’t, then we’re left with a </w:t>
      </w:r>
      <w:r>
        <w:rPr>
          <w:rStyle w:val="Strong"/>
        </w:rPr>
        <w:t>very simple question:</w:t>
      </w:r>
    </w:p>
    <w:p w14:paraId="5F614EB2" w14:textId="4B567164" w:rsidR="00632DC0" w:rsidRDefault="00632DC0" w:rsidP="00325B4A">
      <w:pPr>
        <w:pStyle w:val="NormalWeb"/>
      </w:pPr>
      <w:r>
        <w:rPr>
          <w:rStyle w:val="Strong"/>
        </w:rPr>
        <w:t>How does the UK expect to lead the global AI revolution if it won’t even listen to the people who are already building it?</w:t>
      </w:r>
    </w:p>
    <w:p w14:paraId="7E539E85" w14:textId="77777777" w:rsidR="004A3400" w:rsidRDefault="004A3400" w:rsidP="006D0BE9">
      <w:pPr>
        <w:pStyle w:val="Heading2"/>
        <w:rPr>
          <w:rFonts w:ascii="Times New Roman" w:eastAsia="Times New Roman" w:hAnsi="Times New Roman"/>
          <w:szCs w:val="27"/>
          <w:lang w:eastAsia="en-GB"/>
        </w:rPr>
      </w:pPr>
      <w:r>
        <w:rPr>
          <w:rStyle w:val="Strong"/>
          <w:b/>
          <w:bCs w:val="0"/>
        </w:rPr>
        <w:t>2: S-Web 6 VC AI CMS – A Much Stronger UKRI Validation Process</w:t>
      </w:r>
    </w:p>
    <w:p w14:paraId="2792BA3C" w14:textId="2B865057" w:rsidR="004A3400" w:rsidRPr="008A3D61" w:rsidRDefault="004A3400" w:rsidP="004A3400">
      <w:pPr>
        <w:pStyle w:val="NormalWeb"/>
      </w:pPr>
      <w:r w:rsidRPr="008A3D61">
        <w:t xml:space="preserve">David Farley has a </w:t>
      </w:r>
      <w:r w:rsidR="008A3D61">
        <w:t>suggestion</w:t>
      </w:r>
      <w:r w:rsidRPr="008A3D61">
        <w:t xml:space="preserve"> </w:t>
      </w:r>
      <w:r w:rsidR="00B3199F">
        <w:t>for</w:t>
      </w:r>
      <w:r w:rsidRPr="008A3D61">
        <w:t xml:space="preserve"> presenting new technology: </w:t>
      </w:r>
      <w:r w:rsidRPr="008A3D61">
        <w:rPr>
          <w:rStyle w:val="Strong"/>
        </w:rPr>
        <w:t>“Present your technology in a way that solves a problem</w:t>
      </w:r>
      <w:r w:rsidR="001E34C8" w:rsidRPr="008A3D61">
        <w:rPr>
          <w:rStyle w:val="Strong"/>
        </w:rPr>
        <w:t xml:space="preserve"> that the person you are tal</w:t>
      </w:r>
      <w:r w:rsidR="00B46CBD" w:rsidRPr="008A3D61">
        <w:rPr>
          <w:rStyle w:val="Strong"/>
        </w:rPr>
        <w:t>king to has</w:t>
      </w:r>
      <w:r w:rsidRPr="008A3D61">
        <w:rPr>
          <w:rStyle w:val="Strong"/>
        </w:rPr>
        <w:t>.”</w:t>
      </w:r>
    </w:p>
    <w:p w14:paraId="42FF69DC" w14:textId="505D2950" w:rsidR="004A3400" w:rsidRPr="008A3D61" w:rsidRDefault="004A3400" w:rsidP="004A3400">
      <w:pPr>
        <w:pStyle w:val="NormalWeb"/>
      </w:pPr>
      <w:r w:rsidRPr="008A3D61">
        <w:t xml:space="preserve">It’s simple advice but devastatingly effective—because it forces you to ask the </w:t>
      </w:r>
      <w:r w:rsidRPr="008A3D61">
        <w:rPr>
          <w:rStyle w:val="Strong"/>
        </w:rPr>
        <w:t>only question that really matters</w:t>
      </w:r>
    </w:p>
    <w:p w14:paraId="5B8D037F" w14:textId="19B31189" w:rsidR="004A3400" w:rsidRDefault="008A3D61" w:rsidP="004A3400">
      <w:pPr>
        <w:pStyle w:val="NormalWeb"/>
      </w:pPr>
      <w:r w:rsidRPr="008A3D61">
        <w:t xml:space="preserve">For years, the NHS systems have been failing—not merely in minor, bureaucratic ways, but in catastrophic, life-altering ways. </w:t>
      </w:r>
      <w:r w:rsidR="004A3400" w:rsidRPr="008A3D61">
        <w:t>That’s</w:t>
      </w:r>
      <w:r w:rsidR="004A3400">
        <w:t xml:space="preserve"> why </w:t>
      </w:r>
      <w:r w:rsidR="004A3400">
        <w:rPr>
          <w:rStyle w:val="Strong"/>
        </w:rPr>
        <w:t>GP-AI Gatekeeper</w:t>
      </w:r>
      <w:r w:rsidR="004A3400">
        <w:t xml:space="preserve"> was built: to </w:t>
      </w:r>
      <w:r w:rsidR="004A3400">
        <w:rPr>
          <w:rStyle w:val="Strong"/>
        </w:rPr>
        <w:t>fix the NHS bottleneck</w:t>
      </w:r>
      <w:r w:rsidR="004A3400">
        <w:t xml:space="preserve">, to </w:t>
      </w:r>
      <w:r w:rsidR="004A3400">
        <w:rPr>
          <w:rStyle w:val="Strong"/>
        </w:rPr>
        <w:t>eliminate medical record fraud</w:t>
      </w:r>
      <w:r w:rsidR="004A3400">
        <w:t xml:space="preserve">, to </w:t>
      </w:r>
      <w:r w:rsidR="004A3400">
        <w:rPr>
          <w:rStyle w:val="Strong"/>
        </w:rPr>
        <w:t>stop misdiagnoses before they happen</w:t>
      </w:r>
      <w:r w:rsidR="004A3400">
        <w:t>.</w:t>
      </w:r>
    </w:p>
    <w:p w14:paraId="4BCC1287" w14:textId="77777777" w:rsidR="004A3400" w:rsidRDefault="004A3400" w:rsidP="004A3400">
      <w:pPr>
        <w:pStyle w:val="NormalWeb"/>
      </w:pPr>
      <w:r>
        <w:t xml:space="preserve">But what happens when you </w:t>
      </w:r>
      <w:r>
        <w:rPr>
          <w:rStyle w:val="Strong"/>
        </w:rPr>
        <w:t>zoom out</w:t>
      </w:r>
      <w:r>
        <w:t>?</w:t>
      </w:r>
    </w:p>
    <w:p w14:paraId="6EEF9464" w14:textId="77777777" w:rsidR="004A3400" w:rsidRDefault="004A3400" w:rsidP="004A3400">
      <w:pPr>
        <w:pStyle w:val="NormalWeb"/>
      </w:pPr>
      <w:r>
        <w:t xml:space="preserve">Because once you start seeing inefficiencies </w:t>
      </w:r>
      <w:r>
        <w:rPr>
          <w:rStyle w:val="Strong"/>
        </w:rPr>
        <w:t>this clearly</w:t>
      </w:r>
      <w:r>
        <w:t xml:space="preserve">, you </w:t>
      </w:r>
      <w:r>
        <w:rPr>
          <w:rStyle w:val="Strong"/>
        </w:rPr>
        <w:t>can’t unsee them</w:t>
      </w:r>
      <w:r>
        <w:t xml:space="preserve">. </w:t>
      </w:r>
      <w:r>
        <w:rPr>
          <w:rStyle w:val="Strong"/>
        </w:rPr>
        <w:t>GP-AI Gatekeeper</w:t>
      </w:r>
      <w:r>
        <w:t xml:space="preserve"> was designed to </w:t>
      </w:r>
      <w:r>
        <w:rPr>
          <w:rStyle w:val="Strong"/>
        </w:rPr>
        <w:t>solve a healthcare crisis</w:t>
      </w:r>
      <w:r>
        <w:t xml:space="preserve">, but the same </w:t>
      </w:r>
      <w:r>
        <w:rPr>
          <w:rStyle w:val="Strong"/>
        </w:rPr>
        <w:t>core principles</w:t>
      </w:r>
      <w:r>
        <w:t xml:space="preserve"> apply </w:t>
      </w:r>
      <w:r>
        <w:rPr>
          <w:rStyle w:val="Strong"/>
        </w:rPr>
        <w:t>everywhere</w:t>
      </w:r>
      <w:r>
        <w:t>.</w:t>
      </w:r>
    </w:p>
    <w:p w14:paraId="781CA7E0" w14:textId="77777777" w:rsidR="004A3400" w:rsidRDefault="004A3400" w:rsidP="004A3400">
      <w:pPr>
        <w:pStyle w:val="NormalWeb"/>
      </w:pPr>
      <w:r>
        <w:t xml:space="preserve">So now, we apply the same logic to </w:t>
      </w:r>
      <w:r>
        <w:rPr>
          <w:rStyle w:val="Strong"/>
        </w:rPr>
        <w:t>Innovate UK and UKRI</w:t>
      </w:r>
      <w:r>
        <w:t xml:space="preserve">—the very institutions meant to fund “disruptive, game-changing” projects, but which are </w:t>
      </w:r>
      <w:r>
        <w:rPr>
          <w:rStyle w:val="Strong"/>
        </w:rPr>
        <w:t>themselves trapped in an outdated, bureaucratic system</w:t>
      </w:r>
      <w:r>
        <w:t>.</w:t>
      </w:r>
    </w:p>
    <w:p w14:paraId="7E613DC6" w14:textId="77777777" w:rsidR="004A3400" w:rsidRDefault="004A3400" w:rsidP="004A3400">
      <w:pPr>
        <w:pStyle w:val="NormalWeb"/>
      </w:pPr>
      <w:r>
        <w:t xml:space="preserve">And just like </w:t>
      </w:r>
      <w:r>
        <w:rPr>
          <w:rStyle w:val="Strong"/>
        </w:rPr>
        <w:t>GP-AI Gatekeeper could transform the NHS</w:t>
      </w:r>
      <w:r>
        <w:t>, this new system—</w:t>
      </w:r>
      <w:r>
        <w:rPr>
          <w:rStyle w:val="Strong"/>
        </w:rPr>
        <w:t>S-Web 6 VC AI CMS</w:t>
      </w:r>
      <w:r>
        <w:t xml:space="preserve">—could </w:t>
      </w:r>
      <w:r>
        <w:rPr>
          <w:rStyle w:val="Strong"/>
        </w:rPr>
        <w:t xml:space="preserve">revolutionize the way Innovate UK, UKRI, and every other government department </w:t>
      </w:r>
      <w:proofErr w:type="gramStart"/>
      <w:r>
        <w:rPr>
          <w:rStyle w:val="Strong"/>
        </w:rPr>
        <w:t>processes</w:t>
      </w:r>
      <w:proofErr w:type="gramEnd"/>
      <w:r>
        <w:rPr>
          <w:rStyle w:val="Strong"/>
        </w:rPr>
        <w:t xml:space="preserve"> applications, evaluates ideas, and validates real innovation.</w:t>
      </w:r>
    </w:p>
    <w:p w14:paraId="738BC971" w14:textId="77777777" w:rsidR="004A3400" w:rsidRDefault="004A3400" w:rsidP="004A3400">
      <w:pPr>
        <w:pStyle w:val="NormalWeb"/>
      </w:pPr>
      <w:r>
        <w:t xml:space="preserve">Because what’s the real </w:t>
      </w:r>
      <w:r>
        <w:rPr>
          <w:rStyle w:val="Strong"/>
        </w:rPr>
        <w:t>bottleneck</w:t>
      </w:r>
      <w:r>
        <w:t xml:space="preserve"> inside Innovate UK? </w:t>
      </w:r>
      <w:r>
        <w:rPr>
          <w:rStyle w:val="Strong"/>
        </w:rPr>
        <w:t>Their technology.</w:t>
      </w:r>
    </w:p>
    <w:p w14:paraId="54BBDF46" w14:textId="77777777" w:rsidR="004A3400" w:rsidRDefault="004A3400" w:rsidP="004A3400">
      <w:pPr>
        <w:pStyle w:val="NormalWeb"/>
      </w:pPr>
      <w:r>
        <w:t xml:space="preserve">And once you see the flaws in </w:t>
      </w:r>
      <w:r>
        <w:rPr>
          <w:rStyle w:val="Strong"/>
        </w:rPr>
        <w:t>their</w:t>
      </w:r>
      <w:r>
        <w:t xml:space="preserve"> system, it becomes obvious:</w:t>
      </w:r>
    </w:p>
    <w:p w14:paraId="46715792" w14:textId="77777777" w:rsidR="004A3400" w:rsidRDefault="004A3400" w:rsidP="004A3400">
      <w:pPr>
        <w:numPr>
          <w:ilvl w:val="0"/>
          <w:numId w:val="15"/>
        </w:numPr>
        <w:spacing w:before="100" w:beforeAutospacing="1" w:after="100" w:afterAutospacing="1"/>
      </w:pPr>
      <w:r>
        <w:rPr>
          <w:rStyle w:val="Strong"/>
        </w:rPr>
        <w:t>GP-AI Gatekeeper can be HMRC Gatekeeper.</w:t>
      </w:r>
    </w:p>
    <w:p w14:paraId="05395F66" w14:textId="77777777" w:rsidR="004A3400" w:rsidRDefault="004A3400" w:rsidP="004A3400">
      <w:pPr>
        <w:numPr>
          <w:ilvl w:val="0"/>
          <w:numId w:val="15"/>
        </w:numPr>
        <w:spacing w:before="100" w:beforeAutospacing="1" w:after="100" w:afterAutospacing="1"/>
      </w:pPr>
      <w:r>
        <w:rPr>
          <w:rStyle w:val="Strong"/>
        </w:rPr>
        <w:lastRenderedPageBreak/>
        <w:t>GP-AI Gatekeeper can be DWP Gatekeeper.</w:t>
      </w:r>
    </w:p>
    <w:p w14:paraId="050D79FD" w14:textId="77777777" w:rsidR="004A3400" w:rsidRDefault="004A3400" w:rsidP="004A3400">
      <w:pPr>
        <w:numPr>
          <w:ilvl w:val="0"/>
          <w:numId w:val="15"/>
        </w:numPr>
        <w:spacing w:before="100" w:beforeAutospacing="1" w:after="100" w:afterAutospacing="1"/>
      </w:pPr>
      <w:r>
        <w:rPr>
          <w:rStyle w:val="Strong"/>
        </w:rPr>
        <w:t>GP-AI Gatekeeper can be Innovate UK Gatekeeper.</w:t>
      </w:r>
    </w:p>
    <w:p w14:paraId="32B27ABF" w14:textId="5C74BD2D" w:rsidR="004A3400" w:rsidRDefault="004A3400" w:rsidP="004D593A">
      <w:pPr>
        <w:pStyle w:val="NormalWeb"/>
      </w:pPr>
      <w:r>
        <w:t xml:space="preserve">Fix </w:t>
      </w:r>
      <w:r>
        <w:rPr>
          <w:rStyle w:val="Strong"/>
        </w:rPr>
        <w:t>one</w:t>
      </w:r>
      <w:r>
        <w:t xml:space="preserve">, and you fix them </w:t>
      </w:r>
      <w:r>
        <w:rPr>
          <w:rStyle w:val="Strong"/>
        </w:rPr>
        <w:t>all</w:t>
      </w:r>
      <w:r>
        <w:t>.</w:t>
      </w:r>
    </w:p>
    <w:p w14:paraId="041BCA55" w14:textId="77777777" w:rsidR="004A3400" w:rsidRDefault="004A3400" w:rsidP="004A3400">
      <w:pPr>
        <w:pStyle w:val="NormalWeb"/>
      </w:pPr>
      <w:r>
        <w:rPr>
          <w:rStyle w:val="Strong"/>
        </w:rPr>
        <w:t>Tuesday night.</w:t>
      </w:r>
    </w:p>
    <w:p w14:paraId="392DC34B" w14:textId="77777777" w:rsidR="004A3400" w:rsidRDefault="004A3400" w:rsidP="004A3400">
      <w:pPr>
        <w:pStyle w:val="NormalWeb"/>
      </w:pPr>
      <w:r>
        <w:t xml:space="preserve">I opened the file for what would become the </w:t>
      </w:r>
      <w:r>
        <w:rPr>
          <w:rStyle w:val="Strong"/>
        </w:rPr>
        <w:t>DF89 series</w:t>
      </w:r>
      <w:r>
        <w:t xml:space="preserve">, documenting what should have been </w:t>
      </w:r>
      <w:r>
        <w:rPr>
          <w:rStyle w:val="Strong"/>
        </w:rPr>
        <w:t>the most obvious solution in the world</w:t>
      </w:r>
      <w:r>
        <w:t>:</w:t>
      </w:r>
    </w:p>
    <w:p w14:paraId="2BA9F8BA" w14:textId="77777777" w:rsidR="004A3400" w:rsidRDefault="004A3400" w:rsidP="004A3400">
      <w:pPr>
        <w:pStyle w:val="NormalWeb"/>
      </w:pPr>
      <w:r>
        <w:t xml:space="preserve">Instead of spending months writing grant applications that </w:t>
      </w:r>
      <w:r>
        <w:rPr>
          <w:rStyle w:val="Strong"/>
        </w:rPr>
        <w:t>Innovate UK’s own system isn’t capable of validating</w:t>
      </w:r>
      <w:r>
        <w:t xml:space="preserve">, why not design </w:t>
      </w:r>
      <w:r>
        <w:rPr>
          <w:rStyle w:val="Strong"/>
        </w:rPr>
        <w:t>a better system for Innovate UK itself?</w:t>
      </w:r>
    </w:p>
    <w:p w14:paraId="32B7C14D" w14:textId="77777777" w:rsidR="004A3400" w:rsidRDefault="004A3400" w:rsidP="004A3400">
      <w:pPr>
        <w:pStyle w:val="NormalWeb"/>
      </w:pPr>
      <w:r>
        <w:t xml:space="preserve">The difference between </w:t>
      </w:r>
      <w:r>
        <w:rPr>
          <w:rStyle w:val="Strong"/>
        </w:rPr>
        <w:t>S-Web 6 validation</w:t>
      </w:r>
      <w:r>
        <w:t xml:space="preserve"> and the current </w:t>
      </w:r>
      <w:r>
        <w:rPr>
          <w:rStyle w:val="Strong"/>
        </w:rPr>
        <w:t>UKRI process</w:t>
      </w:r>
      <w:r>
        <w:t xml:space="preserve"> is staggering.</w:t>
      </w:r>
    </w:p>
    <w:p w14:paraId="4E7F769F" w14:textId="7A788D58" w:rsidR="004A3400" w:rsidRDefault="004A3400" w:rsidP="004A3400">
      <w:pPr>
        <w:pStyle w:val="NormalWeb"/>
      </w:pPr>
      <w:r>
        <w:t xml:space="preserve">I put together the </w:t>
      </w:r>
      <w:r>
        <w:rPr>
          <w:rStyle w:val="Strong"/>
        </w:rPr>
        <w:t>entire concept for S-Web 6</w:t>
      </w:r>
      <w:r>
        <w:t xml:space="preserve"> </w:t>
      </w:r>
      <w:r w:rsidR="0058125B">
        <w:t xml:space="preserve">UKRI </w:t>
      </w:r>
      <w:r>
        <w:t xml:space="preserve">over </w:t>
      </w:r>
      <w:r>
        <w:rPr>
          <w:rStyle w:val="Strong"/>
        </w:rPr>
        <w:t>a single weekend</w:t>
      </w:r>
      <w:r>
        <w:t>.</w:t>
      </w:r>
    </w:p>
    <w:p w14:paraId="0AF68ED4" w14:textId="77777777" w:rsidR="004A3400" w:rsidRDefault="004A3400" w:rsidP="004A3400">
      <w:pPr>
        <w:pStyle w:val="NormalWeb"/>
      </w:pPr>
      <w:r>
        <w:rPr>
          <w:rStyle w:val="Strong"/>
        </w:rPr>
        <w:t>Two days.</w:t>
      </w:r>
    </w:p>
    <w:p w14:paraId="2FD1FF0F" w14:textId="77777777" w:rsidR="004A3400" w:rsidRDefault="004A3400" w:rsidP="004A3400">
      <w:pPr>
        <w:pStyle w:val="NormalWeb"/>
      </w:pPr>
      <w:r>
        <w:t xml:space="preserve">Yet, if I wanted to apply for an Innovate UK competition for the same idea, I’d be forced to write </w:t>
      </w:r>
      <w:r>
        <w:rPr>
          <w:rStyle w:val="Strong"/>
        </w:rPr>
        <w:t>a less detailed, less useful</w:t>
      </w:r>
      <w:r>
        <w:t xml:space="preserve"> submission that would take at least </w:t>
      </w:r>
      <w:r>
        <w:rPr>
          <w:rStyle w:val="Strong"/>
        </w:rPr>
        <w:t>a month and a half</w:t>
      </w:r>
      <w:r>
        <w:t>.</w:t>
      </w:r>
    </w:p>
    <w:p w14:paraId="2632A417" w14:textId="77777777" w:rsidR="004A3400" w:rsidRDefault="004A3400" w:rsidP="004A3400">
      <w:pPr>
        <w:pStyle w:val="NormalWeb"/>
      </w:pPr>
      <w:r>
        <w:rPr>
          <w:rStyle w:val="Strong"/>
        </w:rPr>
        <w:t>One system is optimized for efficiency.</w:t>
      </w:r>
      <w:r>
        <w:br/>
      </w:r>
      <w:r>
        <w:rPr>
          <w:rStyle w:val="Strong"/>
        </w:rPr>
        <w:t>The other is optimized for failure.</w:t>
      </w:r>
    </w:p>
    <w:p w14:paraId="7FCDBE53" w14:textId="77777777" w:rsidR="004A3400" w:rsidRDefault="004A3400" w:rsidP="004A3400">
      <w:pPr>
        <w:pStyle w:val="NormalWeb"/>
      </w:pPr>
      <w:r>
        <w:t xml:space="preserve">And </w:t>
      </w:r>
      <w:r>
        <w:rPr>
          <w:rStyle w:val="Strong"/>
        </w:rPr>
        <w:t>that’s the problem.</w:t>
      </w:r>
    </w:p>
    <w:p w14:paraId="37F987B4" w14:textId="4B4F62C9" w:rsidR="004A3400" w:rsidRDefault="004A3400" w:rsidP="00685468">
      <w:pPr>
        <w:pStyle w:val="NormalWeb"/>
      </w:pPr>
      <w:r>
        <w:t xml:space="preserve">Innovate UK’s process is so deeply flawed that </w:t>
      </w:r>
      <w:r>
        <w:rPr>
          <w:rStyle w:val="Strong"/>
        </w:rPr>
        <w:t>even a competition designed to fund AI innovation is stuck in a system that AI could replace.</w:t>
      </w:r>
    </w:p>
    <w:p w14:paraId="7AD7D0AA" w14:textId="77777777" w:rsidR="004A3400" w:rsidRDefault="004A3400" w:rsidP="004A3400">
      <w:pPr>
        <w:pStyle w:val="NormalWeb"/>
      </w:pPr>
      <w:r>
        <w:rPr>
          <w:rStyle w:val="Strong"/>
        </w:rPr>
        <w:t>Domain-Driven Design: The Key to Seeing What Others Miss</w:t>
      </w:r>
    </w:p>
    <w:p w14:paraId="446D0683" w14:textId="77777777" w:rsidR="004A3400" w:rsidRDefault="004A3400" w:rsidP="004A3400">
      <w:pPr>
        <w:pStyle w:val="NormalWeb"/>
      </w:pPr>
      <w:r>
        <w:t xml:space="preserve">There’s a term in software engineering called </w:t>
      </w:r>
      <w:r>
        <w:rPr>
          <w:rStyle w:val="Strong"/>
        </w:rPr>
        <w:t>Domain-Driven Design (DDD)</w:t>
      </w:r>
      <w:r>
        <w:t>.</w:t>
      </w:r>
    </w:p>
    <w:p w14:paraId="259FBA11" w14:textId="77777777" w:rsidR="004A3400" w:rsidRDefault="004A3400" w:rsidP="004A3400">
      <w:pPr>
        <w:pStyle w:val="NormalWeb"/>
      </w:pPr>
      <w:r>
        <w:t xml:space="preserve">The idea is simple: </w:t>
      </w:r>
      <w:r>
        <w:rPr>
          <w:rStyle w:val="Strong"/>
        </w:rPr>
        <w:t>If you don’t understand the business, you can’t build good software for it.</w:t>
      </w:r>
    </w:p>
    <w:p w14:paraId="7BB1D5EB" w14:textId="77777777" w:rsidR="004A3400" w:rsidRDefault="004A3400" w:rsidP="004A3400">
      <w:pPr>
        <w:pStyle w:val="NormalWeb"/>
      </w:pPr>
      <w:r>
        <w:t xml:space="preserve">It sounds obvious. </w:t>
      </w:r>
      <w:proofErr w:type="gramStart"/>
      <w:r>
        <w:t xml:space="preserve">But in reality, </w:t>
      </w:r>
      <w:r>
        <w:rPr>
          <w:rStyle w:val="Strong"/>
        </w:rPr>
        <w:t>most</w:t>
      </w:r>
      <w:proofErr w:type="gramEnd"/>
      <w:r>
        <w:rPr>
          <w:rStyle w:val="Strong"/>
        </w:rPr>
        <w:t xml:space="preserve"> software fails</w:t>
      </w:r>
      <w:r>
        <w:t xml:space="preserve"> because the people building it don’t truly understand </w:t>
      </w:r>
      <w:r>
        <w:rPr>
          <w:rStyle w:val="Strong"/>
        </w:rPr>
        <w:t>the problems they’re trying to solve</w:t>
      </w:r>
      <w:r>
        <w:t>.</w:t>
      </w:r>
    </w:p>
    <w:p w14:paraId="70689DF7" w14:textId="77777777" w:rsidR="004A3400" w:rsidRDefault="004A3400" w:rsidP="004A3400">
      <w:pPr>
        <w:pStyle w:val="NormalWeb"/>
      </w:pPr>
      <w:r>
        <w:t xml:space="preserve">That’s why my software </w:t>
      </w:r>
      <w:r>
        <w:rPr>
          <w:rStyle w:val="Strong"/>
        </w:rPr>
        <w:t>always worked</w:t>
      </w:r>
      <w:r>
        <w:t>.</w:t>
      </w:r>
    </w:p>
    <w:p w14:paraId="788107D6" w14:textId="77777777" w:rsidR="004A3400" w:rsidRDefault="004A3400" w:rsidP="004A3400">
      <w:pPr>
        <w:pStyle w:val="NormalWeb"/>
      </w:pPr>
      <w:r>
        <w:t xml:space="preserve">Between </w:t>
      </w:r>
      <w:r>
        <w:rPr>
          <w:rStyle w:val="Strong"/>
        </w:rPr>
        <w:t>2003 and 2016</w:t>
      </w:r>
      <w:r>
        <w:t xml:space="preserve">, I wasn’t just </w:t>
      </w:r>
      <w:r>
        <w:rPr>
          <w:rStyle w:val="Strong"/>
        </w:rPr>
        <w:t>writing code</w:t>
      </w:r>
      <w:r>
        <w:t xml:space="preserve">—I was designing systems </w:t>
      </w:r>
      <w:r>
        <w:rPr>
          <w:rStyle w:val="Strong"/>
        </w:rPr>
        <w:t>from the inside out</w:t>
      </w:r>
      <w:r>
        <w:t xml:space="preserve">. I ran businesses. I understood them. That’s why the software I built for them </w:t>
      </w:r>
      <w:r>
        <w:rPr>
          <w:rStyle w:val="Strong"/>
        </w:rPr>
        <w:t>was better than anything else available</w:t>
      </w:r>
      <w:r>
        <w:t>.</w:t>
      </w:r>
    </w:p>
    <w:p w14:paraId="0916875E" w14:textId="77777777" w:rsidR="004A3400" w:rsidRDefault="004A3400" w:rsidP="004A3400">
      <w:pPr>
        <w:pStyle w:val="NormalWeb"/>
      </w:pPr>
      <w:r>
        <w:t xml:space="preserve">Later, when I read </w:t>
      </w:r>
      <w:r>
        <w:rPr>
          <w:rStyle w:val="Strong"/>
        </w:rPr>
        <w:t>David Farley’s book</w:t>
      </w:r>
      <w:r>
        <w:t xml:space="preserve">, I saw how </w:t>
      </w:r>
      <w:r>
        <w:rPr>
          <w:rStyle w:val="Strong"/>
        </w:rPr>
        <w:t>engineering principles</w:t>
      </w:r>
      <w:r>
        <w:t xml:space="preserve"> could be applied to </w:t>
      </w:r>
      <w:r>
        <w:rPr>
          <w:rStyle w:val="Strong"/>
        </w:rPr>
        <w:t>strengthen that foundation</w:t>
      </w:r>
      <w:r>
        <w:t>.</w:t>
      </w:r>
    </w:p>
    <w:p w14:paraId="4053E6E8" w14:textId="77777777" w:rsidR="004A3400" w:rsidRDefault="004A3400" w:rsidP="004A3400">
      <w:pPr>
        <w:pStyle w:val="NormalWeb"/>
      </w:pPr>
      <w:r>
        <w:t xml:space="preserve">This is why </w:t>
      </w:r>
      <w:r>
        <w:rPr>
          <w:rStyle w:val="Strong"/>
        </w:rPr>
        <w:t>GP-AI Gatekeeper works</w:t>
      </w:r>
      <w:r>
        <w:t xml:space="preserve"> for the NHS.</w:t>
      </w:r>
    </w:p>
    <w:p w14:paraId="6DCE303D" w14:textId="77777777" w:rsidR="004A3400" w:rsidRDefault="004A3400" w:rsidP="004A3400">
      <w:pPr>
        <w:pStyle w:val="NormalWeb"/>
      </w:pPr>
      <w:r>
        <w:t xml:space="preserve">Not because it was built by </w:t>
      </w:r>
      <w:r>
        <w:rPr>
          <w:rStyle w:val="Strong"/>
        </w:rPr>
        <w:t>an AI researcher</w:t>
      </w:r>
      <w:r>
        <w:t xml:space="preserve"> or </w:t>
      </w:r>
      <w:r>
        <w:rPr>
          <w:rStyle w:val="Strong"/>
        </w:rPr>
        <w:t>a software engineer with no real-world experience</w:t>
      </w:r>
      <w:r>
        <w:t xml:space="preserve">—but because I had </w:t>
      </w:r>
      <w:r>
        <w:rPr>
          <w:rStyle w:val="Strong"/>
        </w:rPr>
        <w:t>lived the failures</w:t>
      </w:r>
      <w:r>
        <w:t xml:space="preserve"> of the NHS firsthand. I understood the problems </w:t>
      </w:r>
      <w:r>
        <w:rPr>
          <w:rStyle w:val="Strong"/>
        </w:rPr>
        <w:t>in ways no doctor ever could</w:t>
      </w:r>
      <w:r>
        <w:t>.</w:t>
      </w:r>
    </w:p>
    <w:p w14:paraId="1A1D8BD3" w14:textId="77777777" w:rsidR="004A3400" w:rsidRDefault="004A3400" w:rsidP="004A3400">
      <w:pPr>
        <w:pStyle w:val="NormalWeb"/>
      </w:pPr>
      <w:r>
        <w:t xml:space="preserve">And now, the same logic applies to </w:t>
      </w:r>
      <w:r>
        <w:rPr>
          <w:rStyle w:val="Strong"/>
        </w:rPr>
        <w:t>Innovate UK and UKRI</w:t>
      </w:r>
      <w:r>
        <w:t>.</w:t>
      </w:r>
    </w:p>
    <w:p w14:paraId="7A89D446" w14:textId="77777777" w:rsidR="004A3400" w:rsidRDefault="004A3400" w:rsidP="004A3400">
      <w:pPr>
        <w:pStyle w:val="NormalWeb"/>
      </w:pPr>
      <w:r>
        <w:lastRenderedPageBreak/>
        <w:t xml:space="preserve">Had you asked me a year ago to </w:t>
      </w:r>
      <w:r>
        <w:rPr>
          <w:rStyle w:val="Strong"/>
        </w:rPr>
        <w:t>design software for Innovate UK</w:t>
      </w:r>
      <w:r>
        <w:t xml:space="preserve">, I wouldn’t have thought of </w:t>
      </w:r>
      <w:r>
        <w:rPr>
          <w:rStyle w:val="Strong"/>
        </w:rPr>
        <w:t>S-Web 6 Validation</w:t>
      </w:r>
      <w:r>
        <w:t>.</w:t>
      </w:r>
    </w:p>
    <w:p w14:paraId="14A16B3B" w14:textId="77777777" w:rsidR="004A3400" w:rsidRDefault="004A3400" w:rsidP="004A3400">
      <w:pPr>
        <w:pStyle w:val="NormalWeb"/>
      </w:pPr>
      <w:r>
        <w:t xml:space="preserve">I had to </w:t>
      </w:r>
      <w:r>
        <w:rPr>
          <w:rStyle w:val="Strong"/>
        </w:rPr>
        <w:t>go through the process</w:t>
      </w:r>
      <w:r>
        <w:t xml:space="preserve"> first.</w:t>
      </w:r>
    </w:p>
    <w:p w14:paraId="0F9B7C32" w14:textId="77777777" w:rsidR="004A3400" w:rsidRDefault="004A3400" w:rsidP="004A3400">
      <w:pPr>
        <w:pStyle w:val="NormalWeb"/>
      </w:pPr>
      <w:r>
        <w:t xml:space="preserve">I had to </w:t>
      </w:r>
      <w:r>
        <w:rPr>
          <w:rStyle w:val="Strong"/>
        </w:rPr>
        <w:t>see where the bottlenecks were</w:t>
      </w:r>
      <w:r>
        <w:t>.</w:t>
      </w:r>
      <w:r>
        <w:br/>
        <w:t xml:space="preserve">I had to </w:t>
      </w:r>
      <w:r>
        <w:rPr>
          <w:rStyle w:val="Strong"/>
        </w:rPr>
        <w:t>understand the inefficiencies firsthand</w:t>
      </w:r>
      <w:r>
        <w:t>.</w:t>
      </w:r>
      <w:r>
        <w:br/>
        <w:t xml:space="preserve">I had to </w:t>
      </w:r>
      <w:r>
        <w:rPr>
          <w:rStyle w:val="Strong"/>
        </w:rPr>
        <w:t>speak to the people inside</w:t>
      </w:r>
      <w:r>
        <w:t xml:space="preserve"> and figure out what they saw as the problem.</w:t>
      </w:r>
    </w:p>
    <w:p w14:paraId="00FFA724" w14:textId="0003C704" w:rsidR="004A3400" w:rsidRDefault="004A3400" w:rsidP="00E672B5">
      <w:pPr>
        <w:pStyle w:val="NormalWeb"/>
      </w:pPr>
      <w:r>
        <w:t xml:space="preserve">And what I found was </w:t>
      </w:r>
      <w:r>
        <w:rPr>
          <w:rStyle w:val="Strong"/>
        </w:rPr>
        <w:t>staggering</w:t>
      </w:r>
      <w:r>
        <w:t>.</w:t>
      </w:r>
    </w:p>
    <w:p w14:paraId="6ABBC6A0" w14:textId="77777777" w:rsidR="004A3400" w:rsidRDefault="004A3400" w:rsidP="004A3400">
      <w:pPr>
        <w:pStyle w:val="NormalWeb"/>
      </w:pPr>
      <w:r>
        <w:rPr>
          <w:rStyle w:val="Strong"/>
        </w:rPr>
        <w:t>The Flaws in the Innovate UK System: A Process That Kills Innovation</w:t>
      </w:r>
    </w:p>
    <w:p w14:paraId="40BFCAF5" w14:textId="77777777" w:rsidR="004A3400" w:rsidRDefault="004A3400" w:rsidP="004A3400">
      <w:pPr>
        <w:pStyle w:val="NormalWeb"/>
      </w:pPr>
      <w:r>
        <w:t xml:space="preserve">At the core of </w:t>
      </w:r>
      <w:r>
        <w:rPr>
          <w:rStyle w:val="Strong"/>
        </w:rPr>
        <w:t>Innovate UK’s broken process</w:t>
      </w:r>
      <w:r>
        <w:t xml:space="preserve"> is a fundamental contradiction:</w:t>
      </w:r>
    </w:p>
    <w:p w14:paraId="18D9EE5A" w14:textId="77777777" w:rsidR="004A3400" w:rsidRDefault="004A3400" w:rsidP="004A3400">
      <w:pPr>
        <w:pStyle w:val="NormalWeb"/>
      </w:pPr>
      <w:r>
        <w:t xml:space="preserve">It’s designed to fund the </w:t>
      </w:r>
      <w:r>
        <w:rPr>
          <w:rStyle w:val="Strong"/>
        </w:rPr>
        <w:t>best, most transformative ideas</w:t>
      </w:r>
      <w:r>
        <w:t xml:space="preserve">—but it forces applicants to </w:t>
      </w:r>
      <w:r>
        <w:rPr>
          <w:rStyle w:val="Strong"/>
        </w:rPr>
        <w:t xml:space="preserve">reduce those ideas to a format that guarantees the worst </w:t>
      </w:r>
      <w:proofErr w:type="gramStart"/>
      <w:r>
        <w:rPr>
          <w:rStyle w:val="Strong"/>
        </w:rPr>
        <w:t>ones</w:t>
      </w:r>
      <w:proofErr w:type="gramEnd"/>
      <w:r>
        <w:rPr>
          <w:rStyle w:val="Strong"/>
        </w:rPr>
        <w:t xml:space="preserve"> win.</w:t>
      </w:r>
    </w:p>
    <w:p w14:paraId="7B99A1E6" w14:textId="77777777" w:rsidR="004A3400" w:rsidRDefault="004A3400" w:rsidP="004A3400">
      <w:pPr>
        <w:pStyle w:val="NormalWeb"/>
      </w:pPr>
      <w:r>
        <w:t xml:space="preserve">Imagine you’re trying to describe the next </w:t>
      </w:r>
      <w:r>
        <w:rPr>
          <w:rStyle w:val="Strong"/>
        </w:rPr>
        <w:t>Google</w:t>
      </w:r>
      <w:r>
        <w:t xml:space="preserve"> in 600 words.</w:t>
      </w:r>
    </w:p>
    <w:p w14:paraId="4FE4DF07" w14:textId="77777777" w:rsidR="004A3400" w:rsidRDefault="004A3400" w:rsidP="004A3400">
      <w:pPr>
        <w:pStyle w:val="NormalWeb"/>
      </w:pPr>
      <w:r>
        <w:rPr>
          <w:rStyle w:val="Strong"/>
        </w:rPr>
        <w:t>That’s all you get.</w:t>
      </w:r>
    </w:p>
    <w:p w14:paraId="1A4CEDBB" w14:textId="77777777" w:rsidR="004A3400" w:rsidRDefault="004A3400" w:rsidP="004A3400">
      <w:pPr>
        <w:pStyle w:val="NormalWeb"/>
      </w:pPr>
      <w:r>
        <w:t xml:space="preserve">Not only that, but those </w:t>
      </w:r>
      <w:r>
        <w:rPr>
          <w:rStyle w:val="Strong"/>
        </w:rPr>
        <w:t>600 words only account for 10% of your total score.</w:t>
      </w:r>
    </w:p>
    <w:p w14:paraId="1448DEC7" w14:textId="77777777" w:rsidR="004A3400" w:rsidRDefault="004A3400" w:rsidP="004A3400">
      <w:pPr>
        <w:pStyle w:val="NormalWeb"/>
      </w:pPr>
      <w:r>
        <w:t xml:space="preserve">The other </w:t>
      </w:r>
      <w:r>
        <w:rPr>
          <w:rStyle w:val="Strong"/>
        </w:rPr>
        <w:t>90% of the application</w:t>
      </w:r>
      <w:r>
        <w:t>?</w:t>
      </w:r>
    </w:p>
    <w:p w14:paraId="4A97227A" w14:textId="77777777" w:rsidR="004A3400" w:rsidRDefault="004A3400" w:rsidP="004A3400">
      <w:pPr>
        <w:pStyle w:val="NormalWeb"/>
      </w:pPr>
      <w:r>
        <w:t xml:space="preserve">It has </w:t>
      </w:r>
      <w:r>
        <w:rPr>
          <w:rStyle w:val="Strong"/>
        </w:rPr>
        <w:t>nothing to do with your idea</w:t>
      </w:r>
      <w:r>
        <w:t>.</w:t>
      </w:r>
    </w:p>
    <w:p w14:paraId="23128647" w14:textId="77777777" w:rsidR="004A3400" w:rsidRDefault="004A3400" w:rsidP="004A3400">
      <w:pPr>
        <w:pStyle w:val="NormalWeb"/>
      </w:pPr>
      <w:r>
        <w:t xml:space="preserve">You’re graded instead on your ability to provide a </w:t>
      </w:r>
      <w:r>
        <w:rPr>
          <w:rStyle w:val="Strong"/>
        </w:rPr>
        <w:t>10-page breakdown of financials, operational planning, and bureaucratic nonsense</w:t>
      </w:r>
      <w:r>
        <w:t>.</w:t>
      </w:r>
    </w:p>
    <w:p w14:paraId="18B6111C" w14:textId="77777777" w:rsidR="004A3400" w:rsidRDefault="004A3400" w:rsidP="004A3400">
      <w:pPr>
        <w:pStyle w:val="NormalWeb"/>
      </w:pPr>
      <w:r>
        <w:t>What does this mean?</w:t>
      </w:r>
    </w:p>
    <w:p w14:paraId="1BBB254F" w14:textId="77777777" w:rsidR="004A3400" w:rsidRDefault="004A3400" w:rsidP="004A3400">
      <w:pPr>
        <w:pStyle w:val="NormalWeb"/>
      </w:pPr>
      <w:r>
        <w:t xml:space="preserve">It means that </w:t>
      </w:r>
      <w:r>
        <w:rPr>
          <w:rStyle w:val="Strong"/>
        </w:rPr>
        <w:t>a bad idea with a solid process will always beat a great idea with less bureaucratic polish.</w:t>
      </w:r>
    </w:p>
    <w:p w14:paraId="7592FBC5" w14:textId="77777777" w:rsidR="004A3400" w:rsidRDefault="004A3400" w:rsidP="004A3400">
      <w:pPr>
        <w:pStyle w:val="NormalWeb"/>
      </w:pPr>
      <w:r>
        <w:t>And it gets worse.</w:t>
      </w:r>
    </w:p>
    <w:p w14:paraId="22D1BDFD" w14:textId="77777777" w:rsidR="004A3400" w:rsidRDefault="004A3400" w:rsidP="004A3400">
      <w:pPr>
        <w:pStyle w:val="NormalWeb"/>
      </w:pPr>
      <w:r>
        <w:t xml:space="preserve">Because </w:t>
      </w:r>
      <w:r>
        <w:rPr>
          <w:rStyle w:val="Strong"/>
        </w:rPr>
        <w:t>600 words isn’t enough to validate anything.</w:t>
      </w:r>
    </w:p>
    <w:p w14:paraId="63724B7B" w14:textId="77777777" w:rsidR="004A3400" w:rsidRDefault="004A3400" w:rsidP="004A3400">
      <w:pPr>
        <w:pStyle w:val="NormalWeb"/>
      </w:pPr>
      <w:r>
        <w:t xml:space="preserve">It means </w:t>
      </w:r>
      <w:r>
        <w:rPr>
          <w:rStyle w:val="Strong"/>
        </w:rPr>
        <w:t>anyone</w:t>
      </w:r>
      <w:r>
        <w:t xml:space="preserve"> can use </w:t>
      </w:r>
      <w:r>
        <w:rPr>
          <w:rStyle w:val="Strong"/>
        </w:rPr>
        <w:t>AI to generate a submission that sounds impressive</w:t>
      </w:r>
      <w:r>
        <w:t xml:space="preserve">—but has </w:t>
      </w:r>
      <w:r>
        <w:rPr>
          <w:rStyle w:val="Strong"/>
        </w:rPr>
        <w:t>no real research behind it.</w:t>
      </w:r>
    </w:p>
    <w:p w14:paraId="32C68CD8" w14:textId="77777777" w:rsidR="004A3400" w:rsidRDefault="004A3400" w:rsidP="004A3400">
      <w:pPr>
        <w:pStyle w:val="NormalWeb"/>
      </w:pPr>
      <w:r>
        <w:t>It means Innovate UK’s own competition—</w:t>
      </w:r>
      <w:r>
        <w:rPr>
          <w:rStyle w:val="Strong"/>
        </w:rPr>
        <w:t>designed to fund AI-driven solutions—is wide open to AI-generated grant fraud.</w:t>
      </w:r>
    </w:p>
    <w:p w14:paraId="16444153" w14:textId="4DF7453C" w:rsidR="004A3400" w:rsidRDefault="004A3400" w:rsidP="007B773A">
      <w:pPr>
        <w:pStyle w:val="NormalWeb"/>
      </w:pPr>
      <w:r>
        <w:t xml:space="preserve">It means the </w:t>
      </w:r>
      <w:r>
        <w:rPr>
          <w:rStyle w:val="Strong"/>
        </w:rPr>
        <w:t>entire selection process is broken before it even begins.</w:t>
      </w:r>
    </w:p>
    <w:p w14:paraId="538ACF9D" w14:textId="77777777" w:rsidR="004A3400" w:rsidRDefault="004A3400" w:rsidP="004A3400">
      <w:pPr>
        <w:pStyle w:val="Heading3"/>
      </w:pPr>
      <w:r>
        <w:rPr>
          <w:rStyle w:val="Strong"/>
          <w:b w:val="0"/>
          <w:bCs w:val="0"/>
        </w:rPr>
        <w:t>HMRC: The Beginning of the Pattern</w:t>
      </w:r>
    </w:p>
    <w:p w14:paraId="0F4B984C" w14:textId="77777777" w:rsidR="004A3400" w:rsidRDefault="004A3400" w:rsidP="004A3400">
      <w:pPr>
        <w:pStyle w:val="NormalWeb"/>
      </w:pPr>
      <w:r>
        <w:t xml:space="preserve">This </w:t>
      </w:r>
      <w:r>
        <w:rPr>
          <w:rStyle w:val="Strong"/>
        </w:rPr>
        <w:t>isn’t</w:t>
      </w:r>
      <w:r>
        <w:t xml:space="preserve"> the first time I’ve seen a system so </w:t>
      </w:r>
      <w:r>
        <w:rPr>
          <w:rStyle w:val="Strong"/>
        </w:rPr>
        <w:t>fundamentally flawed</w:t>
      </w:r>
      <w:r>
        <w:t xml:space="preserve"> that it becomes </w:t>
      </w:r>
      <w:r>
        <w:rPr>
          <w:rStyle w:val="Strong"/>
        </w:rPr>
        <w:t>an obstruction rather than a solution</w:t>
      </w:r>
      <w:r>
        <w:t>.</w:t>
      </w:r>
    </w:p>
    <w:p w14:paraId="621E626A" w14:textId="77777777" w:rsidR="004A3400" w:rsidRDefault="004A3400" w:rsidP="004A3400">
      <w:pPr>
        <w:pStyle w:val="NormalWeb"/>
      </w:pPr>
      <w:r>
        <w:t xml:space="preserve">The </w:t>
      </w:r>
      <w:r>
        <w:rPr>
          <w:rStyle w:val="Strong"/>
        </w:rPr>
        <w:t>first time</w:t>
      </w:r>
      <w:r>
        <w:t xml:space="preserve"> I saw it was </w:t>
      </w:r>
      <w:r>
        <w:rPr>
          <w:rStyle w:val="Strong"/>
        </w:rPr>
        <w:t>HMRC</w:t>
      </w:r>
      <w:r>
        <w:t>.</w:t>
      </w:r>
    </w:p>
    <w:p w14:paraId="42B26F4C" w14:textId="77777777" w:rsidR="004A3400" w:rsidRDefault="004A3400" w:rsidP="004A3400">
      <w:pPr>
        <w:pStyle w:val="NormalWeb"/>
      </w:pPr>
      <w:r>
        <w:lastRenderedPageBreak/>
        <w:t xml:space="preserve">Their tax system was so </w:t>
      </w:r>
      <w:r>
        <w:rPr>
          <w:rStyle w:val="Strong"/>
        </w:rPr>
        <w:t>poorly designed</w:t>
      </w:r>
      <w:r>
        <w:t xml:space="preserve"> that it inspired the creation of what would become the </w:t>
      </w:r>
      <w:r>
        <w:rPr>
          <w:rStyle w:val="Strong"/>
        </w:rPr>
        <w:t>Total Financial System (TFS)</w:t>
      </w:r>
      <w:r>
        <w:t xml:space="preserve">—part of the </w:t>
      </w:r>
      <w:r>
        <w:rPr>
          <w:rStyle w:val="Strong"/>
        </w:rPr>
        <w:t>Total Business Systems (TBS)</w:t>
      </w:r>
      <w:r>
        <w:t>.</w:t>
      </w:r>
    </w:p>
    <w:p w14:paraId="52649AF0" w14:textId="77777777" w:rsidR="004A3400" w:rsidRDefault="004A3400" w:rsidP="004A3400">
      <w:pPr>
        <w:pStyle w:val="NormalWeb"/>
      </w:pPr>
      <w:r>
        <w:t xml:space="preserve">It was </w:t>
      </w:r>
      <w:r>
        <w:rPr>
          <w:rStyle w:val="Strong"/>
        </w:rPr>
        <w:t>the first piece of the puzzle</w:t>
      </w:r>
      <w:r>
        <w:t>.</w:t>
      </w:r>
    </w:p>
    <w:p w14:paraId="18BDC6DD" w14:textId="279C656A" w:rsidR="004A3400" w:rsidRDefault="004A3400" w:rsidP="001B4445">
      <w:pPr>
        <w:pStyle w:val="NormalWeb"/>
      </w:pPr>
      <w:r>
        <w:t xml:space="preserve">It was where I realized that the </w:t>
      </w:r>
      <w:r>
        <w:rPr>
          <w:rStyle w:val="Strong"/>
        </w:rPr>
        <w:t>entire system—across multiple government departments—was failing because of bad software.</w:t>
      </w:r>
    </w:p>
    <w:p w14:paraId="4382C24F" w14:textId="77777777" w:rsidR="004A3400" w:rsidRDefault="004A3400" w:rsidP="004A3400">
      <w:pPr>
        <w:pStyle w:val="NormalWeb"/>
      </w:pPr>
      <w:r>
        <w:t xml:space="preserve">And now, </w:t>
      </w:r>
      <w:r>
        <w:rPr>
          <w:rStyle w:val="Strong"/>
        </w:rPr>
        <w:t>S-Web 6 VC AI CMS</w:t>
      </w:r>
      <w:r>
        <w:t xml:space="preserve"> is the solution that fixes </w:t>
      </w:r>
      <w:r>
        <w:rPr>
          <w:rStyle w:val="Strong"/>
        </w:rPr>
        <w:t>all of it.</w:t>
      </w:r>
    </w:p>
    <w:p w14:paraId="0A65291E" w14:textId="77777777" w:rsidR="004A3400" w:rsidRDefault="004A3400" w:rsidP="004A3400">
      <w:pPr>
        <w:pStyle w:val="NormalWeb"/>
      </w:pPr>
      <w:r>
        <w:t xml:space="preserve">The </w:t>
      </w:r>
      <w:r>
        <w:rPr>
          <w:rStyle w:val="Strong"/>
        </w:rPr>
        <w:t>NHS bottleneck</w:t>
      </w:r>
      <w:r>
        <w:t xml:space="preserve"> was just </w:t>
      </w:r>
      <w:r>
        <w:rPr>
          <w:rStyle w:val="Strong"/>
        </w:rPr>
        <w:t>the beginning</w:t>
      </w:r>
      <w:r>
        <w:t>.</w:t>
      </w:r>
    </w:p>
    <w:p w14:paraId="65E72443" w14:textId="77777777" w:rsidR="004A3400" w:rsidRDefault="004A3400" w:rsidP="004A3400">
      <w:pPr>
        <w:pStyle w:val="NormalWeb"/>
      </w:pPr>
      <w:r>
        <w:rPr>
          <w:rStyle w:val="Strong"/>
        </w:rPr>
        <w:t>HMRC. DWP. Innovate UK.</w:t>
      </w:r>
    </w:p>
    <w:p w14:paraId="6F66F94D" w14:textId="77777777" w:rsidR="004A3400" w:rsidRDefault="004A3400" w:rsidP="004A3400">
      <w:pPr>
        <w:pStyle w:val="NormalWeb"/>
      </w:pPr>
      <w:r>
        <w:t xml:space="preserve">It’s </w:t>
      </w:r>
      <w:r>
        <w:rPr>
          <w:rStyle w:val="Strong"/>
        </w:rPr>
        <w:t>all the same problem.</w:t>
      </w:r>
    </w:p>
    <w:p w14:paraId="5C76EC71" w14:textId="77777777" w:rsidR="004A3400" w:rsidRDefault="004A3400" w:rsidP="004A3400">
      <w:pPr>
        <w:pStyle w:val="NormalWeb"/>
      </w:pPr>
      <w:r>
        <w:t xml:space="preserve">A system that is </w:t>
      </w:r>
      <w:r>
        <w:rPr>
          <w:rStyle w:val="Strong"/>
        </w:rPr>
        <w:t>so outdated, so inefficient, so fundamentally broken</w:t>
      </w:r>
      <w:r>
        <w:t xml:space="preserve">—that its </w:t>
      </w:r>
      <w:r>
        <w:rPr>
          <w:rStyle w:val="Strong"/>
        </w:rPr>
        <w:t>own survival depends on people not realizing how easily it could be replaced.</w:t>
      </w:r>
    </w:p>
    <w:p w14:paraId="5959936D" w14:textId="77777777" w:rsidR="004A3400" w:rsidRDefault="004A3400" w:rsidP="004A3400">
      <w:pPr>
        <w:pStyle w:val="NormalWeb"/>
      </w:pPr>
      <w:r>
        <w:t xml:space="preserve">But now, I’ve </w:t>
      </w:r>
      <w:r>
        <w:rPr>
          <w:rStyle w:val="Strong"/>
        </w:rPr>
        <w:t>seen the pattern</w:t>
      </w:r>
      <w:r>
        <w:t>.</w:t>
      </w:r>
    </w:p>
    <w:p w14:paraId="5C799769" w14:textId="77777777" w:rsidR="004A3400" w:rsidRDefault="004A3400" w:rsidP="004A3400">
      <w:pPr>
        <w:pStyle w:val="NormalWeb"/>
      </w:pPr>
      <w:r>
        <w:t xml:space="preserve">And </w:t>
      </w:r>
      <w:r>
        <w:rPr>
          <w:rStyle w:val="Strong"/>
        </w:rPr>
        <w:t>once you see it, you can’t unsee it.</w:t>
      </w:r>
    </w:p>
    <w:p w14:paraId="359DD208" w14:textId="77777777" w:rsidR="00F55CEF" w:rsidRDefault="00F55CEF" w:rsidP="00937D7A">
      <w:pPr>
        <w:pStyle w:val="NoSpacing"/>
        <w:spacing w:line="276" w:lineRule="auto"/>
        <w:rPr>
          <w:rFonts w:cs="Segoe UI"/>
          <w:b/>
          <w:bCs/>
          <w:szCs w:val="21"/>
        </w:rPr>
      </w:pPr>
    </w:p>
    <w:p w14:paraId="4D339270" w14:textId="40A852CC" w:rsidR="00942B9F" w:rsidRDefault="00942B9F" w:rsidP="00942B9F">
      <w:pPr>
        <w:pStyle w:val="Heading3"/>
        <w:rPr>
          <w:rFonts w:ascii="Times New Roman" w:eastAsia="Times New Roman" w:hAnsi="Times New Roman"/>
          <w:szCs w:val="27"/>
          <w:lang w:eastAsia="en-GB"/>
        </w:rPr>
      </w:pPr>
      <w:r>
        <w:rPr>
          <w:rStyle w:val="Emphasis"/>
        </w:rPr>
        <w:t>(Continued)</w:t>
      </w:r>
    </w:p>
    <w:p w14:paraId="4E85A5EF" w14:textId="77777777" w:rsidR="00942B9F" w:rsidRDefault="00942B9F" w:rsidP="00942B9F">
      <w:pPr>
        <w:pStyle w:val="NormalWeb"/>
      </w:pPr>
      <w:r>
        <w:t xml:space="preserve">For all the talk about </w:t>
      </w:r>
      <w:r>
        <w:rPr>
          <w:rStyle w:val="Strong"/>
        </w:rPr>
        <w:t>innovation</w:t>
      </w:r>
      <w:r>
        <w:t xml:space="preserve">, the reality inside </w:t>
      </w:r>
      <w:r>
        <w:rPr>
          <w:rStyle w:val="Strong"/>
        </w:rPr>
        <w:t>Innovate UK and UKRI</w:t>
      </w:r>
      <w:r>
        <w:t xml:space="preserve"> is astonishingly outdated. The very system designed to </w:t>
      </w:r>
      <w:r>
        <w:rPr>
          <w:rStyle w:val="Strong"/>
        </w:rPr>
        <w:t>fund groundbreaking ideas</w:t>
      </w:r>
      <w:r>
        <w:t xml:space="preserve"> is itself trapped in </w:t>
      </w:r>
      <w:r>
        <w:rPr>
          <w:rStyle w:val="Strong"/>
        </w:rPr>
        <w:t>an archaic, bureaucratic framework</w:t>
      </w:r>
      <w:r>
        <w:t xml:space="preserve">—one that actively </w:t>
      </w:r>
      <w:r>
        <w:rPr>
          <w:rStyle w:val="Strong"/>
        </w:rPr>
        <w:t>prevents</w:t>
      </w:r>
      <w:r>
        <w:t xml:space="preserve"> the best ideas from ever reaching the people who can execute them.</w:t>
      </w:r>
    </w:p>
    <w:p w14:paraId="783B9418" w14:textId="77777777" w:rsidR="00942B9F" w:rsidRDefault="00942B9F" w:rsidP="00942B9F">
      <w:pPr>
        <w:pStyle w:val="NormalWeb"/>
      </w:pPr>
      <w:r>
        <w:t xml:space="preserve">The issue isn’t just </w:t>
      </w:r>
      <w:r>
        <w:rPr>
          <w:rStyle w:val="Strong"/>
        </w:rPr>
        <w:t>who gets funded</w:t>
      </w:r>
      <w:r>
        <w:t xml:space="preserve">. It’s </w:t>
      </w:r>
      <w:r>
        <w:rPr>
          <w:rStyle w:val="Strong"/>
        </w:rPr>
        <w:t>how the system decides</w:t>
      </w:r>
      <w:r>
        <w:t xml:space="preserve"> in the first place.</w:t>
      </w:r>
    </w:p>
    <w:p w14:paraId="20AD477E" w14:textId="77777777" w:rsidR="00942B9F" w:rsidRDefault="00942B9F" w:rsidP="00942B9F">
      <w:pPr>
        <w:pStyle w:val="NormalWeb"/>
      </w:pPr>
      <w:r>
        <w:t xml:space="preserve">Imagine you have an idea—something that could change an entire industry. You apply for funding. But instead of being able to present your concept in </w:t>
      </w:r>
      <w:r>
        <w:rPr>
          <w:rStyle w:val="Strong"/>
        </w:rPr>
        <w:t>a clear, compelling way</w:t>
      </w:r>
      <w:r>
        <w:t xml:space="preserve">, you’re forced to reduce it to </w:t>
      </w:r>
      <w:r>
        <w:rPr>
          <w:rStyle w:val="Strong"/>
        </w:rPr>
        <w:t>text in a rigid application form</w:t>
      </w:r>
      <w:r>
        <w:t>, where the most important part—</w:t>
      </w:r>
      <w:r>
        <w:rPr>
          <w:rStyle w:val="Strong"/>
        </w:rPr>
        <w:t>the actual innovation itself</w:t>
      </w:r>
      <w:r>
        <w:t xml:space="preserve">—gets just </w:t>
      </w:r>
      <w:r>
        <w:rPr>
          <w:rStyle w:val="Strong"/>
        </w:rPr>
        <w:t>600 words</w:t>
      </w:r>
      <w:r>
        <w:t>.</w:t>
      </w:r>
    </w:p>
    <w:p w14:paraId="329C8078" w14:textId="77777777" w:rsidR="00942B9F" w:rsidRDefault="00942B9F" w:rsidP="00942B9F">
      <w:pPr>
        <w:pStyle w:val="NormalWeb"/>
      </w:pPr>
      <w:r>
        <w:rPr>
          <w:rStyle w:val="Strong"/>
        </w:rPr>
        <w:t>Six hundred words to summarize a world-changing idea.</w:t>
      </w:r>
    </w:p>
    <w:p w14:paraId="38F95150" w14:textId="77777777" w:rsidR="00942B9F" w:rsidRDefault="00942B9F" w:rsidP="00942B9F">
      <w:pPr>
        <w:pStyle w:val="NormalWeb"/>
      </w:pPr>
      <w:r>
        <w:t xml:space="preserve">Not only that, but those </w:t>
      </w:r>
      <w:r>
        <w:rPr>
          <w:rStyle w:val="Strong"/>
        </w:rPr>
        <w:t>600 words count for just 10% of your total application score.</w:t>
      </w:r>
    </w:p>
    <w:p w14:paraId="4FB13C1C" w14:textId="77777777" w:rsidR="00942B9F" w:rsidRDefault="00942B9F" w:rsidP="00942B9F">
      <w:pPr>
        <w:pStyle w:val="NormalWeb"/>
      </w:pPr>
      <w:r>
        <w:t xml:space="preserve">The other </w:t>
      </w:r>
      <w:r>
        <w:rPr>
          <w:rStyle w:val="Strong"/>
        </w:rPr>
        <w:t>90%?</w:t>
      </w:r>
    </w:p>
    <w:p w14:paraId="5D5BD40A" w14:textId="77777777" w:rsidR="00942B9F" w:rsidRDefault="00942B9F" w:rsidP="00942B9F">
      <w:pPr>
        <w:pStyle w:val="NormalWeb"/>
      </w:pPr>
      <w:r>
        <w:t xml:space="preserve">It’s </w:t>
      </w:r>
      <w:r>
        <w:rPr>
          <w:rStyle w:val="Strong"/>
        </w:rPr>
        <w:t>business process documentation</w:t>
      </w:r>
      <w:r>
        <w:t xml:space="preserve">, </w:t>
      </w:r>
      <w:r>
        <w:rPr>
          <w:rStyle w:val="Strong"/>
        </w:rPr>
        <w:t>financial projections</w:t>
      </w:r>
      <w:r>
        <w:t xml:space="preserve">, and </w:t>
      </w:r>
      <w:r>
        <w:rPr>
          <w:rStyle w:val="Strong"/>
        </w:rPr>
        <w:t>bureaucratic red tape</w:t>
      </w:r>
      <w:r>
        <w:t xml:space="preserve">—meaning a </w:t>
      </w:r>
      <w:r>
        <w:rPr>
          <w:rStyle w:val="Strong"/>
        </w:rPr>
        <w:t>bad idea with a well-written application will always beat a great idea with weaker paperwork</w:t>
      </w:r>
      <w:r>
        <w:t>.</w:t>
      </w:r>
    </w:p>
    <w:p w14:paraId="26E2639E" w14:textId="77777777" w:rsidR="00942B9F" w:rsidRDefault="00942B9F" w:rsidP="00942B9F">
      <w:pPr>
        <w:pStyle w:val="NormalWeb"/>
      </w:pPr>
      <w:r>
        <w:t xml:space="preserve">And because </w:t>
      </w:r>
      <w:r>
        <w:rPr>
          <w:rStyle w:val="Strong"/>
        </w:rPr>
        <w:t>600 words isn’t enough to validate anything</w:t>
      </w:r>
      <w:r>
        <w:t xml:space="preserve">, this system doesn’t just fail to recognize </w:t>
      </w:r>
      <w:r>
        <w:rPr>
          <w:rStyle w:val="Strong"/>
        </w:rPr>
        <w:t>real innovation</w:t>
      </w:r>
      <w:r>
        <w:t xml:space="preserve">—it </w:t>
      </w:r>
      <w:proofErr w:type="gramStart"/>
      <w:r>
        <w:t xml:space="preserve">actually </w:t>
      </w:r>
      <w:r>
        <w:rPr>
          <w:rStyle w:val="Strong"/>
        </w:rPr>
        <w:t>invites</w:t>
      </w:r>
      <w:proofErr w:type="gramEnd"/>
      <w:r>
        <w:rPr>
          <w:rStyle w:val="Strong"/>
        </w:rPr>
        <w:t xml:space="preserve"> AI-generated grant fraud.</w:t>
      </w:r>
    </w:p>
    <w:p w14:paraId="56147206" w14:textId="77777777" w:rsidR="00942B9F" w:rsidRDefault="00942B9F" w:rsidP="00942B9F">
      <w:pPr>
        <w:pStyle w:val="NormalWeb"/>
      </w:pPr>
      <w:r>
        <w:t xml:space="preserve">AI can now generate </w:t>
      </w:r>
      <w:r>
        <w:rPr>
          <w:rStyle w:val="Strong"/>
        </w:rPr>
        <w:t>perfect-sounding, highly polished</w:t>
      </w:r>
      <w:r>
        <w:t xml:space="preserve"> competition entries with </w:t>
      </w:r>
      <w:r>
        <w:rPr>
          <w:rStyle w:val="Strong"/>
        </w:rPr>
        <w:t>no real research behind them</w:t>
      </w:r>
      <w:r>
        <w:t xml:space="preserve">. The result? The government is funding </w:t>
      </w:r>
      <w:r>
        <w:rPr>
          <w:rStyle w:val="Strong"/>
        </w:rPr>
        <w:t>projects that sound good on paper</w:t>
      </w:r>
      <w:r>
        <w:t xml:space="preserve"> but have </w:t>
      </w:r>
      <w:r>
        <w:rPr>
          <w:rStyle w:val="Strong"/>
        </w:rPr>
        <w:t>no actual impact</w:t>
      </w:r>
      <w:r>
        <w:t>.</w:t>
      </w:r>
    </w:p>
    <w:p w14:paraId="696730E9" w14:textId="77777777" w:rsidR="00942B9F" w:rsidRDefault="00942B9F" w:rsidP="00942B9F">
      <w:pPr>
        <w:pStyle w:val="NormalWeb"/>
      </w:pPr>
      <w:r>
        <w:t>And it gets worse.</w:t>
      </w:r>
    </w:p>
    <w:p w14:paraId="36CC4797" w14:textId="77777777" w:rsidR="00942B9F" w:rsidRDefault="00942B9F" w:rsidP="00942B9F">
      <w:pPr>
        <w:pStyle w:val="NormalWeb"/>
      </w:pPr>
      <w:r>
        <w:t xml:space="preserve">If you win, your </w:t>
      </w:r>
      <w:r>
        <w:rPr>
          <w:rStyle w:val="Strong"/>
        </w:rPr>
        <w:t>entire application vanishes into a static database.</w:t>
      </w:r>
      <w:r>
        <w:t xml:space="preserve"> No public record. No accountability. No transparency.</w:t>
      </w:r>
    </w:p>
    <w:p w14:paraId="0B90C85B" w14:textId="0EE89922" w:rsidR="00942B9F" w:rsidRDefault="00942B9F" w:rsidP="003900F6">
      <w:pPr>
        <w:pStyle w:val="NormalWeb"/>
      </w:pPr>
      <w:r>
        <w:rPr>
          <w:rStyle w:val="Strong"/>
        </w:rPr>
        <w:lastRenderedPageBreak/>
        <w:t>Innovate UK’s current system is not designed to fund the best ideas.</w:t>
      </w:r>
      <w:r>
        <w:br/>
      </w:r>
      <w:r>
        <w:rPr>
          <w:rStyle w:val="Strong"/>
        </w:rPr>
        <w:t>It is designed to protect itself.</w:t>
      </w:r>
    </w:p>
    <w:p w14:paraId="4C6305BA" w14:textId="77777777" w:rsidR="00942B9F" w:rsidRDefault="00942B9F" w:rsidP="00942B9F">
      <w:pPr>
        <w:pStyle w:val="Heading3"/>
      </w:pPr>
      <w:r>
        <w:rPr>
          <w:rStyle w:val="Strong"/>
          <w:b w:val="0"/>
          <w:bCs w:val="0"/>
        </w:rPr>
        <w:t>Fixing the System: S-Web 6 VC AI CMS</w:t>
      </w:r>
    </w:p>
    <w:p w14:paraId="0DDF9308" w14:textId="77777777" w:rsidR="00942B9F" w:rsidRDefault="00942B9F" w:rsidP="00942B9F">
      <w:pPr>
        <w:pStyle w:val="NormalWeb"/>
      </w:pPr>
      <w:r>
        <w:t xml:space="preserve">If Innovate UK were serious about funding </w:t>
      </w:r>
      <w:r>
        <w:rPr>
          <w:rStyle w:val="Strong"/>
        </w:rPr>
        <w:t>real breakthroughs</w:t>
      </w:r>
      <w:r>
        <w:t xml:space="preserve">, it wouldn’t be using a system that </w:t>
      </w:r>
      <w:r>
        <w:rPr>
          <w:rStyle w:val="Strong"/>
        </w:rPr>
        <w:t>forces innovation into a text box</w:t>
      </w:r>
      <w:r>
        <w:t>.</w:t>
      </w:r>
    </w:p>
    <w:p w14:paraId="551840F1" w14:textId="77777777" w:rsidR="00942B9F" w:rsidRDefault="00942B9F" w:rsidP="00942B9F">
      <w:pPr>
        <w:pStyle w:val="NormalWeb"/>
      </w:pPr>
      <w:r>
        <w:t xml:space="preserve">S-Web 6 VC AI CMS solves this by doing what the </w:t>
      </w:r>
      <w:r>
        <w:rPr>
          <w:rStyle w:val="Strong"/>
        </w:rPr>
        <w:t>current system refuses to do</w:t>
      </w:r>
      <w:r>
        <w:t>:</w:t>
      </w:r>
    </w:p>
    <w:p w14:paraId="1E804FBE" w14:textId="77777777" w:rsidR="00942B9F" w:rsidRDefault="00942B9F" w:rsidP="00942B9F">
      <w:pPr>
        <w:pStyle w:val="NormalWeb"/>
      </w:pPr>
      <w:r>
        <w:rPr>
          <w:rStyle w:val="Strong"/>
        </w:rPr>
        <w:t>It validates, it visualizes, and it connects.</w:t>
      </w:r>
    </w:p>
    <w:p w14:paraId="3B7FFEF8" w14:textId="77777777" w:rsidR="00942B9F" w:rsidRDefault="00942B9F" w:rsidP="00942B9F">
      <w:pPr>
        <w:pStyle w:val="NormalWeb"/>
      </w:pPr>
      <w:r>
        <w:t xml:space="preserve">Instead of reducing an idea to </w:t>
      </w:r>
      <w:r>
        <w:rPr>
          <w:rStyle w:val="Strong"/>
        </w:rPr>
        <w:t>600 words buried in a static form</w:t>
      </w:r>
      <w:r>
        <w:t xml:space="preserve">, applicants would build </w:t>
      </w:r>
      <w:r>
        <w:rPr>
          <w:rStyle w:val="Strong"/>
        </w:rPr>
        <w:t>interactive web pages</w:t>
      </w:r>
      <w:r>
        <w:t xml:space="preserve"> that showcase their projects with </w:t>
      </w:r>
      <w:r>
        <w:rPr>
          <w:rStyle w:val="Strong"/>
        </w:rPr>
        <w:t>videos, research papers, technical documentation, and structured presentations.</w:t>
      </w:r>
    </w:p>
    <w:p w14:paraId="38654CDB" w14:textId="1AB95443" w:rsidR="00942B9F" w:rsidRDefault="00942B9F" w:rsidP="00942B9F">
      <w:pPr>
        <w:pStyle w:val="NormalWeb"/>
      </w:pPr>
      <w:r>
        <w:t xml:space="preserve">A judge should be able to see </w:t>
      </w:r>
      <w:proofErr w:type="gramStart"/>
      <w:r>
        <w:rPr>
          <w:rStyle w:val="Strong"/>
        </w:rPr>
        <w:t>at a glance</w:t>
      </w:r>
      <w:proofErr w:type="gramEnd"/>
      <w:r>
        <w:t xml:space="preserve"> not just what an idea is, but </w:t>
      </w:r>
      <w:r>
        <w:rPr>
          <w:rStyle w:val="Strong"/>
        </w:rPr>
        <w:t>why it works</w:t>
      </w:r>
      <w:r>
        <w:t xml:space="preserve">. Instead of digging through PDFs, they should be able to </w:t>
      </w:r>
      <w:r>
        <w:rPr>
          <w:rStyle w:val="Strong"/>
        </w:rPr>
        <w:t>watch a video, explore interactive models, and instantly verify supporting research.</w:t>
      </w:r>
    </w:p>
    <w:p w14:paraId="21424274" w14:textId="77777777" w:rsidR="00942B9F" w:rsidRDefault="00942B9F" w:rsidP="00942B9F">
      <w:pPr>
        <w:pStyle w:val="NormalWeb"/>
      </w:pPr>
      <w:r>
        <w:t xml:space="preserve">Right now, </w:t>
      </w:r>
      <w:r>
        <w:rPr>
          <w:rStyle w:val="Strong"/>
        </w:rPr>
        <w:t>the best English writers win grants—not the best ideas.</w:t>
      </w:r>
    </w:p>
    <w:p w14:paraId="05FC2E44" w14:textId="77777777" w:rsidR="00942B9F" w:rsidRDefault="00942B9F" w:rsidP="00942B9F">
      <w:pPr>
        <w:pStyle w:val="NormalWeb"/>
      </w:pPr>
      <w:r>
        <w:t xml:space="preserve">With </w:t>
      </w:r>
      <w:r>
        <w:rPr>
          <w:rStyle w:val="Strong"/>
        </w:rPr>
        <w:t>S-Web 6</w:t>
      </w:r>
      <w:r>
        <w:t>, that stops.</w:t>
      </w:r>
    </w:p>
    <w:p w14:paraId="36879D2D" w14:textId="77777777" w:rsidR="00942B9F" w:rsidRDefault="00942B9F" w:rsidP="00942B9F">
      <w:pPr>
        <w:pStyle w:val="NormalWeb"/>
      </w:pPr>
      <w:r>
        <w:t xml:space="preserve">This system would not just transform </w:t>
      </w:r>
      <w:r>
        <w:rPr>
          <w:rStyle w:val="Strong"/>
        </w:rPr>
        <w:t>Innovate UK</w:t>
      </w:r>
      <w:r>
        <w:t xml:space="preserve">—it would transform the way the </w:t>
      </w:r>
      <w:r>
        <w:rPr>
          <w:rStyle w:val="Strong"/>
        </w:rPr>
        <w:t>entire UK government evaluates projects.</w:t>
      </w:r>
    </w:p>
    <w:p w14:paraId="0BA5A337" w14:textId="23F88B2A" w:rsidR="00942B9F" w:rsidRDefault="00942B9F" w:rsidP="00942B9F">
      <w:pPr>
        <w:pStyle w:val="NormalWeb"/>
      </w:pPr>
      <w:r>
        <w:t xml:space="preserve">If applied correctly, S-Web 6 </w:t>
      </w:r>
      <w:r w:rsidR="002418AF">
        <w:t>and other Sienna AI</w:t>
      </w:r>
      <w:r w:rsidR="00081F92">
        <w:t xml:space="preserve"> technology </w:t>
      </w:r>
      <w:r>
        <w:t>could replace:</w:t>
      </w:r>
    </w:p>
    <w:p w14:paraId="6C731C9D" w14:textId="77777777" w:rsidR="00942B9F" w:rsidRDefault="00942B9F" w:rsidP="00942B9F">
      <w:pPr>
        <w:numPr>
          <w:ilvl w:val="0"/>
          <w:numId w:val="16"/>
        </w:numPr>
        <w:spacing w:before="100" w:beforeAutospacing="1" w:after="100" w:afterAutospacing="1"/>
      </w:pPr>
      <w:r>
        <w:rPr>
          <w:rStyle w:val="Strong"/>
        </w:rPr>
        <w:t>UKRI’s funding process</w:t>
      </w:r>
    </w:p>
    <w:p w14:paraId="171DB69D" w14:textId="77777777" w:rsidR="00942B9F" w:rsidRDefault="00942B9F" w:rsidP="00942B9F">
      <w:pPr>
        <w:numPr>
          <w:ilvl w:val="0"/>
          <w:numId w:val="16"/>
        </w:numPr>
        <w:spacing w:before="100" w:beforeAutospacing="1" w:after="100" w:afterAutospacing="1"/>
      </w:pPr>
      <w:r>
        <w:rPr>
          <w:rStyle w:val="Strong"/>
        </w:rPr>
        <w:t>DWP’s benefits processing system</w:t>
      </w:r>
    </w:p>
    <w:p w14:paraId="69F35703" w14:textId="77777777" w:rsidR="00942B9F" w:rsidRDefault="00942B9F" w:rsidP="00942B9F">
      <w:pPr>
        <w:numPr>
          <w:ilvl w:val="0"/>
          <w:numId w:val="16"/>
        </w:numPr>
        <w:spacing w:before="100" w:beforeAutospacing="1" w:after="100" w:afterAutospacing="1"/>
      </w:pPr>
      <w:r>
        <w:rPr>
          <w:rStyle w:val="Strong"/>
        </w:rPr>
        <w:t>HMRC’s tax validation framework</w:t>
      </w:r>
    </w:p>
    <w:p w14:paraId="375DEDD9" w14:textId="77777777" w:rsidR="00942B9F" w:rsidRDefault="00942B9F" w:rsidP="00942B9F">
      <w:pPr>
        <w:numPr>
          <w:ilvl w:val="0"/>
          <w:numId w:val="16"/>
        </w:numPr>
        <w:spacing w:before="100" w:beforeAutospacing="1" w:after="100" w:afterAutospacing="1"/>
      </w:pPr>
      <w:r>
        <w:rPr>
          <w:rStyle w:val="Strong"/>
        </w:rPr>
        <w:t>And every other government agency that relies on outdated, unverified manual reviews</w:t>
      </w:r>
    </w:p>
    <w:p w14:paraId="297A7CEB" w14:textId="77777777" w:rsidR="00942B9F" w:rsidRDefault="00942B9F" w:rsidP="00942B9F">
      <w:pPr>
        <w:pStyle w:val="NormalWeb"/>
      </w:pPr>
      <w:r>
        <w:t xml:space="preserve">For </w:t>
      </w:r>
      <w:r>
        <w:rPr>
          <w:rStyle w:val="Strong"/>
        </w:rPr>
        <w:t>the first time</w:t>
      </w:r>
      <w:r>
        <w:t xml:space="preserve">, government decision-making could be driven by </w:t>
      </w:r>
      <w:r>
        <w:rPr>
          <w:rStyle w:val="Strong"/>
        </w:rPr>
        <w:t>AI-powered validation, real-time research integration, and transparent accountability.</w:t>
      </w:r>
    </w:p>
    <w:p w14:paraId="1DEB7345" w14:textId="1B1DAD30" w:rsidR="00942B9F" w:rsidRDefault="00942B9F" w:rsidP="00081F92">
      <w:pPr>
        <w:pStyle w:val="NormalWeb"/>
      </w:pPr>
      <w:r>
        <w:t xml:space="preserve">But the question is: </w:t>
      </w:r>
      <w:r>
        <w:rPr>
          <w:rStyle w:val="Strong"/>
        </w:rPr>
        <w:t>Will they listen?</w:t>
      </w:r>
    </w:p>
    <w:p w14:paraId="6CB1E027" w14:textId="77777777" w:rsidR="00942B9F" w:rsidRDefault="00942B9F" w:rsidP="00942B9F">
      <w:pPr>
        <w:pStyle w:val="Heading3"/>
      </w:pPr>
      <w:r>
        <w:rPr>
          <w:rStyle w:val="Strong"/>
          <w:b w:val="0"/>
          <w:bCs w:val="0"/>
        </w:rPr>
        <w:t>The Failure of the Innovate UK Competition Model</w:t>
      </w:r>
    </w:p>
    <w:p w14:paraId="7EF119F2" w14:textId="77777777" w:rsidR="00942B9F" w:rsidRDefault="00942B9F" w:rsidP="00942B9F">
      <w:pPr>
        <w:pStyle w:val="NormalWeb"/>
      </w:pPr>
      <w:r>
        <w:t xml:space="preserve">Dawn Geatches advised me to </w:t>
      </w:r>
      <w:r>
        <w:rPr>
          <w:rStyle w:val="Strong"/>
        </w:rPr>
        <w:t>research past winners of this grant.</w:t>
      </w:r>
    </w:p>
    <w:p w14:paraId="027D5AC5" w14:textId="77777777" w:rsidR="00942B9F" w:rsidRDefault="00942B9F" w:rsidP="00942B9F">
      <w:pPr>
        <w:pStyle w:val="NormalWeb"/>
      </w:pPr>
      <w:r>
        <w:t xml:space="preserve">But when I looked, I found </w:t>
      </w:r>
      <w:r>
        <w:rPr>
          <w:rStyle w:val="Strong"/>
        </w:rPr>
        <w:t>nothing</w:t>
      </w:r>
      <w:r>
        <w:t>.</w:t>
      </w:r>
    </w:p>
    <w:p w14:paraId="1E0FE2CD" w14:textId="77777777" w:rsidR="00942B9F" w:rsidRDefault="00942B9F" w:rsidP="00942B9F">
      <w:pPr>
        <w:pStyle w:val="NormalWeb"/>
      </w:pPr>
      <w:r>
        <w:t xml:space="preserve">The records had been </w:t>
      </w:r>
      <w:r>
        <w:rPr>
          <w:rStyle w:val="Strong"/>
        </w:rPr>
        <w:t>erased.</w:t>
      </w:r>
    </w:p>
    <w:p w14:paraId="627CA4E5" w14:textId="77777777" w:rsidR="00942B9F" w:rsidRDefault="00942B9F" w:rsidP="00942B9F">
      <w:pPr>
        <w:pStyle w:val="NormalWeb"/>
      </w:pPr>
      <w:r>
        <w:t xml:space="preserve">There was </w:t>
      </w:r>
      <w:r>
        <w:rPr>
          <w:rStyle w:val="Strong"/>
        </w:rPr>
        <w:t>no public record</w:t>
      </w:r>
      <w:r>
        <w:t xml:space="preserve"> of which projects had been funded. No way to verify </w:t>
      </w:r>
      <w:r>
        <w:rPr>
          <w:rStyle w:val="Strong"/>
        </w:rPr>
        <w:t xml:space="preserve">whether any of them had </w:t>
      </w:r>
      <w:proofErr w:type="gramStart"/>
      <w:r>
        <w:rPr>
          <w:rStyle w:val="Strong"/>
        </w:rPr>
        <w:t>actually succeeded</w:t>
      </w:r>
      <w:proofErr w:type="gramEnd"/>
      <w:r>
        <w:t>.</w:t>
      </w:r>
    </w:p>
    <w:p w14:paraId="62CECE8A" w14:textId="77777777" w:rsidR="00942B9F" w:rsidRDefault="00942B9F" w:rsidP="00942B9F">
      <w:pPr>
        <w:pStyle w:val="NormalWeb"/>
      </w:pPr>
      <w:r>
        <w:t xml:space="preserve">At the same time, despite </w:t>
      </w:r>
      <w:r>
        <w:rPr>
          <w:rStyle w:val="Strong"/>
        </w:rPr>
        <w:t>Innovate UK’s overall funding increasing</w:t>
      </w:r>
      <w:r>
        <w:t xml:space="preserve">, the </w:t>
      </w:r>
      <w:r>
        <w:rPr>
          <w:rStyle w:val="Strong"/>
        </w:rPr>
        <w:t>Smart Grants competition has had its budget slashed</w:t>
      </w:r>
      <w:r>
        <w:t>.</w:t>
      </w:r>
    </w:p>
    <w:p w14:paraId="32D66CCF" w14:textId="77777777" w:rsidR="00942B9F" w:rsidRDefault="00942B9F" w:rsidP="00942B9F">
      <w:pPr>
        <w:pStyle w:val="NormalWeb"/>
      </w:pPr>
      <w:r>
        <w:t xml:space="preserve">If the government is pulling back on funding </w:t>
      </w:r>
      <w:r>
        <w:rPr>
          <w:rStyle w:val="Strong"/>
        </w:rPr>
        <w:t>this specific competition</w:t>
      </w:r>
      <w:r>
        <w:t xml:space="preserve">, you </w:t>
      </w:r>
      <w:proofErr w:type="gramStart"/>
      <w:r>
        <w:t>have to</w:t>
      </w:r>
      <w:proofErr w:type="gramEnd"/>
      <w:r>
        <w:t xml:space="preserve"> ask:</w:t>
      </w:r>
    </w:p>
    <w:p w14:paraId="67191185" w14:textId="77777777" w:rsidR="00942B9F" w:rsidRDefault="00942B9F" w:rsidP="00942B9F">
      <w:pPr>
        <w:pStyle w:val="NormalWeb"/>
      </w:pPr>
      <w:r>
        <w:rPr>
          <w:rStyle w:val="Strong"/>
        </w:rPr>
        <w:lastRenderedPageBreak/>
        <w:t>Why?</w:t>
      </w:r>
    </w:p>
    <w:p w14:paraId="47C210BB" w14:textId="77777777" w:rsidR="00942B9F" w:rsidRDefault="00942B9F" w:rsidP="00942B9F">
      <w:pPr>
        <w:pStyle w:val="NormalWeb"/>
      </w:pPr>
      <w:r>
        <w:t xml:space="preserve">The only logical answer is that, behind closed doors, they are looking at </w:t>
      </w:r>
      <w:r>
        <w:rPr>
          <w:rStyle w:val="Strong"/>
        </w:rPr>
        <w:t>years of failure.</w:t>
      </w:r>
    </w:p>
    <w:p w14:paraId="7B08A19C" w14:textId="77777777" w:rsidR="00942B9F" w:rsidRDefault="00942B9F" w:rsidP="00942B9F">
      <w:pPr>
        <w:pStyle w:val="NormalWeb"/>
      </w:pPr>
      <w:r>
        <w:t>Here’s the uncomfortable truth:</w:t>
      </w:r>
    </w:p>
    <w:p w14:paraId="152CC90C" w14:textId="77777777" w:rsidR="00942B9F" w:rsidRDefault="00942B9F" w:rsidP="00942B9F">
      <w:pPr>
        <w:numPr>
          <w:ilvl w:val="0"/>
          <w:numId w:val="17"/>
        </w:numPr>
        <w:spacing w:before="100" w:beforeAutospacing="1" w:after="100" w:afterAutospacing="1"/>
      </w:pPr>
      <w:r>
        <w:rPr>
          <w:rStyle w:val="Strong"/>
        </w:rPr>
        <w:t>There is no evidence that this competition has ever produced a high-impact project.</w:t>
      </w:r>
    </w:p>
    <w:p w14:paraId="72299012" w14:textId="77777777" w:rsidR="00942B9F" w:rsidRDefault="00942B9F" w:rsidP="00942B9F">
      <w:pPr>
        <w:numPr>
          <w:ilvl w:val="0"/>
          <w:numId w:val="17"/>
        </w:numPr>
        <w:spacing w:before="100" w:beforeAutospacing="1" w:after="100" w:afterAutospacing="1"/>
      </w:pPr>
      <w:r>
        <w:rPr>
          <w:rStyle w:val="Strong"/>
        </w:rPr>
        <w:t xml:space="preserve">The funding process is so weak that the same companies could be winning </w:t>
      </w:r>
      <w:proofErr w:type="gramStart"/>
      <w:r>
        <w:rPr>
          <w:rStyle w:val="Strong"/>
        </w:rPr>
        <w:t>over and over again</w:t>
      </w:r>
      <w:proofErr w:type="gramEnd"/>
      <w:r>
        <w:rPr>
          <w:rStyle w:val="Strong"/>
        </w:rPr>
        <w:t>, using AI-generated applications to secure money for projects that would never be viable in the private sector.</w:t>
      </w:r>
    </w:p>
    <w:p w14:paraId="3F890404" w14:textId="77777777" w:rsidR="00942B9F" w:rsidRDefault="00942B9F" w:rsidP="00942B9F">
      <w:pPr>
        <w:numPr>
          <w:ilvl w:val="0"/>
          <w:numId w:val="17"/>
        </w:numPr>
        <w:spacing w:before="100" w:beforeAutospacing="1" w:after="100" w:afterAutospacing="1"/>
      </w:pPr>
      <w:r>
        <w:rPr>
          <w:rStyle w:val="Strong"/>
        </w:rPr>
        <w:t>There is no accountability, no transparency, and no real incentive for these projects to ever deliver results.</w:t>
      </w:r>
    </w:p>
    <w:p w14:paraId="73DD0231" w14:textId="3AB701D7" w:rsidR="00942B9F" w:rsidRDefault="00942B9F" w:rsidP="006D7AF5">
      <w:pPr>
        <w:pStyle w:val="NormalWeb"/>
      </w:pPr>
      <w:r>
        <w:t xml:space="preserve">It raises the question: </w:t>
      </w:r>
      <w:r>
        <w:rPr>
          <w:rStyle w:val="Strong"/>
        </w:rPr>
        <w:t>Is this just a more sophisticated version of universal credit for companies?</w:t>
      </w:r>
    </w:p>
    <w:p w14:paraId="00AA0CC3" w14:textId="77777777" w:rsidR="00942B9F" w:rsidRDefault="00942B9F" w:rsidP="00942B9F">
      <w:pPr>
        <w:pStyle w:val="Heading3"/>
      </w:pPr>
      <w:r>
        <w:rPr>
          <w:rStyle w:val="Strong"/>
          <w:b w:val="0"/>
          <w:bCs w:val="0"/>
        </w:rPr>
        <w:t>The System is Ripe for Corruption</w:t>
      </w:r>
    </w:p>
    <w:p w14:paraId="16B84B2A" w14:textId="77777777" w:rsidR="00942B9F" w:rsidRDefault="00942B9F" w:rsidP="00942B9F">
      <w:pPr>
        <w:pStyle w:val="NormalWeb"/>
      </w:pPr>
      <w:r>
        <w:t xml:space="preserve">Right now, anyone with a </w:t>
      </w:r>
      <w:r>
        <w:rPr>
          <w:rStyle w:val="Strong"/>
        </w:rPr>
        <w:t>CFO and a few well-placed degrees</w:t>
      </w:r>
      <w:r>
        <w:t xml:space="preserve"> can feed a </w:t>
      </w:r>
      <w:r>
        <w:rPr>
          <w:rStyle w:val="Strong"/>
        </w:rPr>
        <w:t>pre-written AI entry into a grant-writing service like Grantify</w:t>
      </w:r>
      <w:r>
        <w:t xml:space="preserve"> and </w:t>
      </w:r>
      <w:r>
        <w:rPr>
          <w:rStyle w:val="Strong"/>
        </w:rPr>
        <w:t>win public funding with no meaningful innovation behind it.</w:t>
      </w:r>
    </w:p>
    <w:p w14:paraId="3728582F" w14:textId="77777777" w:rsidR="00942B9F" w:rsidRDefault="00942B9F" w:rsidP="00942B9F">
      <w:pPr>
        <w:pStyle w:val="NormalWeb"/>
      </w:pPr>
      <w:r>
        <w:t>They aren’t building real technology.</w:t>
      </w:r>
      <w:r>
        <w:br/>
        <w:t>They aren’t solving real problems.</w:t>
      </w:r>
      <w:r>
        <w:br/>
        <w:t xml:space="preserve">They are </w:t>
      </w:r>
      <w:r>
        <w:rPr>
          <w:rStyle w:val="Strong"/>
        </w:rPr>
        <w:t>just getting money.</w:t>
      </w:r>
    </w:p>
    <w:p w14:paraId="21CBE4D2" w14:textId="77777777" w:rsidR="00942B9F" w:rsidRDefault="00942B9F" w:rsidP="00942B9F">
      <w:pPr>
        <w:pStyle w:val="NormalWeb"/>
      </w:pPr>
      <w:r>
        <w:t xml:space="preserve">The reason the </w:t>
      </w:r>
      <w:r>
        <w:rPr>
          <w:rStyle w:val="Strong"/>
        </w:rPr>
        <w:t>government is looking suspiciously at this program</w:t>
      </w:r>
      <w:r>
        <w:t xml:space="preserve"> is because </w:t>
      </w:r>
      <w:r>
        <w:rPr>
          <w:rStyle w:val="Strong"/>
        </w:rPr>
        <w:t>there are no results to show for it.</w:t>
      </w:r>
    </w:p>
    <w:p w14:paraId="26161113" w14:textId="77777777" w:rsidR="00942B9F" w:rsidRDefault="00942B9F" w:rsidP="00942B9F">
      <w:pPr>
        <w:pStyle w:val="NormalWeb"/>
      </w:pPr>
      <w:r>
        <w:t>Which leads to three possibilities:</w:t>
      </w:r>
    </w:p>
    <w:p w14:paraId="3799D600" w14:textId="77777777" w:rsidR="00942B9F" w:rsidRDefault="00942B9F" w:rsidP="00942B9F">
      <w:pPr>
        <w:numPr>
          <w:ilvl w:val="0"/>
          <w:numId w:val="18"/>
        </w:numPr>
        <w:spacing w:before="100" w:beforeAutospacing="1" w:after="100" w:afterAutospacing="1"/>
      </w:pPr>
      <w:r>
        <w:rPr>
          <w:rStyle w:val="Strong"/>
        </w:rPr>
        <w:t xml:space="preserve">The process is corrupt, and funding is going to the same small group of businesses </w:t>
      </w:r>
      <w:proofErr w:type="gramStart"/>
      <w:r>
        <w:rPr>
          <w:rStyle w:val="Strong"/>
        </w:rPr>
        <w:t>over and over again</w:t>
      </w:r>
      <w:proofErr w:type="gramEnd"/>
      <w:r>
        <w:rPr>
          <w:rStyle w:val="Strong"/>
        </w:rPr>
        <w:t>.</w:t>
      </w:r>
    </w:p>
    <w:p w14:paraId="23B39E82" w14:textId="77777777" w:rsidR="00942B9F" w:rsidRDefault="00942B9F" w:rsidP="00942B9F">
      <w:pPr>
        <w:numPr>
          <w:ilvl w:val="0"/>
          <w:numId w:val="18"/>
        </w:numPr>
        <w:spacing w:before="100" w:beforeAutospacing="1" w:after="100" w:afterAutospacing="1"/>
      </w:pPr>
      <w:r>
        <w:rPr>
          <w:rStyle w:val="Strong"/>
        </w:rPr>
        <w:t>The process is so inefficient that no winning projects have ever been successful.</w:t>
      </w:r>
    </w:p>
    <w:p w14:paraId="3CD4B945" w14:textId="77777777" w:rsidR="00942B9F" w:rsidRDefault="00942B9F" w:rsidP="00942B9F">
      <w:pPr>
        <w:numPr>
          <w:ilvl w:val="0"/>
          <w:numId w:val="18"/>
        </w:numPr>
        <w:spacing w:before="100" w:beforeAutospacing="1" w:after="100" w:afterAutospacing="1"/>
      </w:pPr>
      <w:r>
        <w:rPr>
          <w:rStyle w:val="Strong"/>
        </w:rPr>
        <w:t xml:space="preserve">The process is so broken that they </w:t>
      </w:r>
      <w:proofErr w:type="gramStart"/>
      <w:r>
        <w:rPr>
          <w:rStyle w:val="Strong"/>
        </w:rPr>
        <w:t>have to</w:t>
      </w:r>
      <w:proofErr w:type="gramEnd"/>
      <w:r>
        <w:rPr>
          <w:rStyle w:val="Strong"/>
        </w:rPr>
        <w:t xml:space="preserve"> hide past results because there is nothing worth showing.</w:t>
      </w:r>
    </w:p>
    <w:p w14:paraId="47D44FF4" w14:textId="77777777" w:rsidR="00942B9F" w:rsidRDefault="00942B9F" w:rsidP="00942B9F">
      <w:pPr>
        <w:pStyle w:val="NormalWeb"/>
      </w:pPr>
      <w:r>
        <w:rPr>
          <w:rStyle w:val="Strong"/>
        </w:rPr>
        <w:t>If Innovate UK had funded a truly transformative project, we would know about it.</w:t>
      </w:r>
    </w:p>
    <w:p w14:paraId="6455A610" w14:textId="41ED143C" w:rsidR="00942B9F" w:rsidRDefault="00942B9F" w:rsidP="00803BF9">
      <w:pPr>
        <w:pStyle w:val="NormalWeb"/>
      </w:pPr>
      <w:r>
        <w:t xml:space="preserve">And if that’s the case, then </w:t>
      </w:r>
      <w:r>
        <w:rPr>
          <w:rStyle w:val="Strong"/>
        </w:rPr>
        <w:t>why does this program even exist?</w:t>
      </w:r>
    </w:p>
    <w:p w14:paraId="44D0ADB9" w14:textId="77777777" w:rsidR="00942B9F" w:rsidRDefault="00942B9F" w:rsidP="00942B9F">
      <w:pPr>
        <w:pStyle w:val="Heading3"/>
      </w:pPr>
      <w:r>
        <w:rPr>
          <w:rStyle w:val="Strong"/>
          <w:b w:val="0"/>
          <w:bCs w:val="0"/>
        </w:rPr>
        <w:t>The Challenge: Prove These Figures Wrong</w:t>
      </w:r>
    </w:p>
    <w:p w14:paraId="14A559FE" w14:textId="77777777" w:rsidR="00942B9F" w:rsidRDefault="00942B9F" w:rsidP="00942B9F">
      <w:pPr>
        <w:pStyle w:val="NormalWeb"/>
      </w:pPr>
      <w:r>
        <w:t xml:space="preserve">If Innovate UK is serious about funding </w:t>
      </w:r>
      <w:r>
        <w:rPr>
          <w:rStyle w:val="Strong"/>
        </w:rPr>
        <w:t>world-changing ideas</w:t>
      </w:r>
      <w:r>
        <w:t xml:space="preserve">, then let’s start with the </w:t>
      </w:r>
      <w:r>
        <w:rPr>
          <w:rStyle w:val="Strong"/>
        </w:rPr>
        <w:t>biggest one ever submitted to them.</w:t>
      </w:r>
    </w:p>
    <w:p w14:paraId="267A1933" w14:textId="77777777" w:rsidR="00942B9F" w:rsidRDefault="00942B9F" w:rsidP="00942B9F">
      <w:pPr>
        <w:pStyle w:val="NormalWeb"/>
      </w:pPr>
      <w:r>
        <w:t xml:space="preserve">GP-AI Gatekeeper and its complementary technologies offer a projected </w:t>
      </w:r>
      <w:r>
        <w:rPr>
          <w:rStyle w:val="Strong"/>
        </w:rPr>
        <w:t>economic impact of £112–£147 billion per year.</w:t>
      </w:r>
    </w:p>
    <w:p w14:paraId="35258EA6" w14:textId="77777777" w:rsidR="00942B9F" w:rsidRDefault="00942B9F" w:rsidP="00942B9F">
      <w:pPr>
        <w:pStyle w:val="NormalWeb"/>
      </w:pPr>
      <w:r>
        <w:t xml:space="preserve">That number </w:t>
      </w:r>
      <w:r>
        <w:rPr>
          <w:rStyle w:val="Strong"/>
        </w:rPr>
        <w:t>is not speculation</w:t>
      </w:r>
      <w:r>
        <w:t>—it is based on a direct, evidence-based calculation of:</w:t>
      </w:r>
    </w:p>
    <w:p w14:paraId="7CDE36F7" w14:textId="77777777" w:rsidR="00942B9F" w:rsidRDefault="00942B9F" w:rsidP="00942B9F">
      <w:pPr>
        <w:numPr>
          <w:ilvl w:val="0"/>
          <w:numId w:val="19"/>
        </w:numPr>
        <w:spacing w:before="100" w:beforeAutospacing="1" w:after="100" w:afterAutospacing="1"/>
      </w:pPr>
      <w:r>
        <w:rPr>
          <w:rStyle w:val="Strong"/>
        </w:rPr>
        <w:t>The number of NHS patients who would no longer be delayed by inefficiency</w:t>
      </w:r>
    </w:p>
    <w:p w14:paraId="73EF9890" w14:textId="77777777" w:rsidR="00942B9F" w:rsidRDefault="00942B9F" w:rsidP="00942B9F">
      <w:pPr>
        <w:numPr>
          <w:ilvl w:val="0"/>
          <w:numId w:val="19"/>
        </w:numPr>
        <w:spacing w:before="100" w:beforeAutospacing="1" w:after="100" w:afterAutospacing="1"/>
      </w:pPr>
      <w:r>
        <w:rPr>
          <w:rStyle w:val="Strong"/>
        </w:rPr>
        <w:t>The number of individuals who could re-enter the workforce due to correct medical diagnoses</w:t>
      </w:r>
    </w:p>
    <w:p w14:paraId="49BCCFD0" w14:textId="77777777" w:rsidR="00942B9F" w:rsidRDefault="00942B9F" w:rsidP="00942B9F">
      <w:pPr>
        <w:numPr>
          <w:ilvl w:val="0"/>
          <w:numId w:val="19"/>
        </w:numPr>
        <w:spacing w:before="100" w:beforeAutospacing="1" w:after="100" w:afterAutospacing="1"/>
      </w:pPr>
      <w:r>
        <w:rPr>
          <w:rStyle w:val="Strong"/>
        </w:rPr>
        <w:t>The reduction in public spending on mismanaged healthcare</w:t>
      </w:r>
    </w:p>
    <w:p w14:paraId="6B7D3002" w14:textId="77777777" w:rsidR="00942B9F" w:rsidRDefault="00942B9F" w:rsidP="00942B9F">
      <w:pPr>
        <w:pStyle w:val="NormalWeb"/>
      </w:pPr>
      <w:r>
        <w:t xml:space="preserve">If a </w:t>
      </w:r>
      <w:r>
        <w:rPr>
          <w:rStyle w:val="Strong"/>
        </w:rPr>
        <w:t>bigger, more impactful project than this has ever been submitted</w:t>
      </w:r>
      <w:r>
        <w:t>, I would love to see it.</w:t>
      </w:r>
    </w:p>
    <w:p w14:paraId="3CA7A793" w14:textId="77777777" w:rsidR="00942B9F" w:rsidRDefault="00942B9F" w:rsidP="00942B9F">
      <w:pPr>
        <w:pStyle w:val="NormalWeb"/>
      </w:pPr>
      <w:r>
        <w:lastRenderedPageBreak/>
        <w:t xml:space="preserve">But if </w:t>
      </w:r>
      <w:r>
        <w:rPr>
          <w:rStyle w:val="Strong"/>
        </w:rPr>
        <w:t>it hasn’t</w:t>
      </w:r>
      <w:r>
        <w:t xml:space="preserve">, then what does that say about </w:t>
      </w:r>
      <w:r>
        <w:rPr>
          <w:rStyle w:val="Strong"/>
        </w:rPr>
        <w:t>the state of Innovate UK’s funding process?</w:t>
      </w:r>
    </w:p>
    <w:p w14:paraId="06D48D25" w14:textId="77777777" w:rsidR="00942B9F" w:rsidRDefault="00942B9F" w:rsidP="00942B9F">
      <w:pPr>
        <w:pStyle w:val="NormalWeb"/>
      </w:pPr>
      <w:r>
        <w:t xml:space="preserve">And if </w:t>
      </w:r>
      <w:r>
        <w:rPr>
          <w:rStyle w:val="Strong"/>
        </w:rPr>
        <w:t>no one at Innovate UK can prove these figures wrong</w:t>
      </w:r>
      <w:r>
        <w:t>, then the only logical conclusion is:</w:t>
      </w:r>
    </w:p>
    <w:p w14:paraId="233776A5" w14:textId="77777777" w:rsidR="00942B9F" w:rsidRDefault="00942B9F" w:rsidP="00942B9F">
      <w:pPr>
        <w:pStyle w:val="NormalWeb"/>
      </w:pPr>
      <w:r>
        <w:rPr>
          <w:rStyle w:val="Strong"/>
        </w:rPr>
        <w:t>This is the most important project ever submitted.</w:t>
      </w:r>
    </w:p>
    <w:p w14:paraId="21CF663E" w14:textId="77777777" w:rsidR="00942B9F" w:rsidRDefault="00942B9F" w:rsidP="00942B9F">
      <w:pPr>
        <w:pStyle w:val="NormalWeb"/>
      </w:pPr>
      <w:r>
        <w:t>The numbers are there.</w:t>
      </w:r>
    </w:p>
    <w:p w14:paraId="2C922B3F" w14:textId="77777777" w:rsidR="00942B9F" w:rsidRDefault="00942B9F" w:rsidP="00942B9F">
      <w:pPr>
        <w:pStyle w:val="NormalWeb"/>
      </w:pPr>
      <w:r>
        <w:t>The evidence is there.</w:t>
      </w:r>
    </w:p>
    <w:p w14:paraId="7E91D7BD" w14:textId="77777777" w:rsidR="00942B9F" w:rsidRDefault="00942B9F" w:rsidP="00942B9F">
      <w:pPr>
        <w:pStyle w:val="NormalWeb"/>
      </w:pPr>
      <w:r>
        <w:t>So now, the challenge is simple:</w:t>
      </w:r>
    </w:p>
    <w:p w14:paraId="3C0E7548" w14:textId="77777777" w:rsidR="00942B9F" w:rsidRDefault="00942B9F" w:rsidP="00942B9F">
      <w:pPr>
        <w:pStyle w:val="NormalWeb"/>
        <w:rPr>
          <w:rStyle w:val="Strong"/>
        </w:rPr>
      </w:pPr>
      <w:r>
        <w:rPr>
          <w:rStyle w:val="Strong"/>
        </w:rPr>
        <w:t>Try to disprove it.</w:t>
      </w:r>
    </w:p>
    <w:p w14:paraId="2015FC92" w14:textId="77777777" w:rsidR="008153D6" w:rsidRDefault="008153D6" w:rsidP="00D877FC">
      <w:pPr>
        <w:pStyle w:val="Heading2"/>
        <w:rPr>
          <w:rFonts w:ascii="Times New Roman" w:eastAsia="Times New Roman" w:hAnsi="Times New Roman"/>
          <w:szCs w:val="27"/>
          <w:lang w:eastAsia="en-GB"/>
        </w:rPr>
      </w:pPr>
      <w:r>
        <w:rPr>
          <w:rStyle w:val="Strong"/>
          <w:b/>
          <w:bCs w:val="0"/>
        </w:rPr>
        <w:t>3: The Full Weight of My Circumstances and the “Prove These Figures Wrong” Challenge</w:t>
      </w:r>
    </w:p>
    <w:p w14:paraId="4F77CC3A" w14:textId="77777777" w:rsidR="00831C04" w:rsidRDefault="00831C04" w:rsidP="00831C04">
      <w:pPr>
        <w:pStyle w:val="Heading3"/>
        <w:rPr>
          <w:rFonts w:ascii="Times New Roman" w:eastAsia="Times New Roman" w:hAnsi="Times New Roman"/>
          <w:szCs w:val="27"/>
          <w:lang w:eastAsia="en-GB"/>
        </w:rPr>
      </w:pPr>
      <w:r>
        <w:rPr>
          <w:rStyle w:val="Strong"/>
          <w:b w:val="0"/>
          <w:bCs w:val="0"/>
        </w:rPr>
        <w:t>Rewriting Chapter 3 in Full Book Format (No Headers, Just Continuous Prose)</w:t>
      </w:r>
    </w:p>
    <w:p w14:paraId="41E2BBAA" w14:textId="77777777" w:rsidR="00831C04" w:rsidRDefault="00831C04" w:rsidP="00831C04">
      <w:pPr>
        <w:pStyle w:val="NormalWeb"/>
      </w:pPr>
      <w:r>
        <w:t>Looking back at our last conversation, I realise now that I failed to communicate the full weight of my circumstances. It’s a lifelong habit—keeping a stiff upper lip, downplaying things, pushing forward no matter what. But I need to be honest with you, because the truth is, I am living through an extreme, almost unfathomable situation. I need you to understand this, Lexie. My condition is extremely serious. Last night, as I was writing this letter, someone knocked at the door. I couldn’t answer it. Even the most basic tasks—getting a glass of water, moving from one place to another—are beyond what I can do without severe pain. I have a wheelchair, but I cannot sit in it. Sitting itself is agony, making even that solution impossible. And beyond the physical reality of being trapped in a single room for most of the last two years, I’ve had to navigate the digital and bureaucratic barriers that prevent me from participating in the very system that claims to champion inclusion and accessibility.</w:t>
      </w:r>
    </w:p>
    <w:p w14:paraId="3246467F" w14:textId="77777777" w:rsidR="00831C04" w:rsidRDefault="00831C04" w:rsidP="00831C04">
      <w:pPr>
        <w:pStyle w:val="NormalWeb"/>
      </w:pPr>
      <w:r>
        <w:t>I can’t attend networking events. I can’t walk into a government office and make my case. I can’t even get to my own front door. And yet, here I am. Still working. Still pushing forward. A hundred-hour workweek, fighting through pain to build something that could change the world. I’m not asking for special treatment in this competition. I’m not looking for an increase in scores or any adjustment to the grading criteria. If the competition were based purely on the idea, I would win outright. But the Innovate UK framework isn’t built to evaluate concepts—it’s built to assess teams. And that’s where the system excludes people like me, not by intent, but by design. That aside, I need to say this clearly: I believe this project is the most significant opportunity in the history of UKRI.</w:t>
      </w:r>
    </w:p>
    <w:p w14:paraId="4D0B3287" w14:textId="77777777" w:rsidR="00831C04" w:rsidRDefault="00831C04" w:rsidP="00831C04">
      <w:pPr>
        <w:pStyle w:val="NormalWeb"/>
      </w:pPr>
      <w:r>
        <w:t xml:space="preserve">And that confidence comes from one simple fact: the numbers don’t lie. The figures I’ve asked Dawn Geatches to dispute aren’t just optimistic projections—they are based on a well-researched, evidence-backed analysis of the economic impact GP-AI Gatekeeper would have on the UK. The range—£112 to £147 billion per year—is enough to fund every GP surgery in the country, build the equivalent of HS2 every year, and double the funding to UKRI. </w:t>
      </w:r>
      <w:proofErr w:type="gramStart"/>
      <w:r>
        <w:t>So</w:t>
      </w:r>
      <w:proofErr w:type="gramEnd"/>
      <w:r>
        <w:t xml:space="preserve"> here’s the challenge: prove them wrong. Find the flaw in my logic. Find the mistake in my calculations. Find any reason to say that these numbers are impossible. Because if you can’t, then we </w:t>
      </w:r>
      <w:proofErr w:type="gramStart"/>
      <w:r>
        <w:t>have to</w:t>
      </w:r>
      <w:proofErr w:type="gramEnd"/>
      <w:r>
        <w:t xml:space="preserve"> accept the only rational conclusion: this project is not just feasible—it is essential.</w:t>
      </w:r>
    </w:p>
    <w:p w14:paraId="419E4E51" w14:textId="77777777" w:rsidR="00831C04" w:rsidRDefault="00831C04" w:rsidP="00831C04">
      <w:pPr>
        <w:pStyle w:val="NormalWeb"/>
      </w:pPr>
      <w:r>
        <w:t>Of course, Dawn can only offer arguments from a mathematical perspective, but within The Ten Technologies Macroeconomic AI Design, mathematics is just one component. When I last discussed this with my ex-wife—who holds a double first from Cambridge in Natural Sciences and is also a trained accountant—she didn’t dispute the mathematical logic or any aspect of Technology 7, which in my own graphics suggests a 32x economic growth multiplier. What she presumed, however, is what most people presume—that someone, somewhere, will find a reason why this can’t happen. And for a long time, even I thought that. Until I read David Farley’s Modern Software Engineering. Until I understood that the complexity of a system is only a problem if you don’t know how to simplify it. That’s what test-driven design does. That’s what Iterative Development does.</w:t>
      </w:r>
    </w:p>
    <w:p w14:paraId="712F5B21" w14:textId="77777777" w:rsidR="00831C04" w:rsidRDefault="00831C04" w:rsidP="00831C04">
      <w:pPr>
        <w:pStyle w:val="NormalWeb"/>
      </w:pPr>
      <w:r>
        <w:lastRenderedPageBreak/>
        <w:t>I now know that the Ten Technologies Design can be built. It starts with GP-AI Gatekeeper. I hope you can assist in finding others within Innovate UK who are willing to take on this challenge—who are willing to try and prove that these figures are not feasible. Because at some point, when enough people fail to dispute it, someone will have to stop doubting and start building. That is, of course, if the USA or South Africa don’t offer me the opportunity first. But I have digressed. What I really need to say is this: I do not need an adjustment to the scoring mechanisms of this competition.</w:t>
      </w:r>
    </w:p>
    <w:p w14:paraId="40C7FBCC" w14:textId="77777777" w:rsidR="00831C04" w:rsidRDefault="00831C04" w:rsidP="00831C04">
      <w:pPr>
        <w:pStyle w:val="NormalWeb"/>
      </w:pPr>
      <w:r>
        <w:t>I need help. I need help finding the right people to talk to. I need help reaching the decision-makers who can make this happen. And I need you, Lexie, to understand my extreme circumstances. It’s not just the exclusion from attending Innovate UK events—it’s the way that exclusion cascades into everything else. I can’t attend AI conferences. I can’t meet with investors in person. I can’t even participate in local politics, where the only way to get involved is to show up in person. When I submitted my application, I hoped it would start conversations. I hoped people would engage with these ideas. But what has happened instead is silence.</w:t>
      </w:r>
    </w:p>
    <w:p w14:paraId="53138FDC" w14:textId="77777777" w:rsidR="00831C04" w:rsidRDefault="00831C04" w:rsidP="00831C04">
      <w:pPr>
        <w:pStyle w:val="NormalWeb"/>
      </w:pPr>
      <w:r>
        <w:t>Not because of the strength of the ideas. Not because of a flaw in the logic. But because I physically can’t be in the room. And that’s a real problem. Far more than race, gender, or sexuality, immobility is the greatest barrier to participation in the modern world. I appreciate that this is not part of your official mandate, Lexie. But I need you to step outside of that mandate for a moment and ask yourself: What is the point of an inclusion office if it doesn’t advocate for the people who are being systematically excluded?</w:t>
      </w:r>
    </w:p>
    <w:p w14:paraId="3082C117" w14:textId="77777777" w:rsidR="00831C04" w:rsidRDefault="00831C04" w:rsidP="00831C04">
      <w:pPr>
        <w:pStyle w:val="NormalWeb"/>
      </w:pPr>
      <w:r>
        <w:t>I need you to be my hero. I need you to advocate for me within Innovate UK. I need you to help me reach the people I can’t physically reach. Because I am at a terrible crossroads. I am standing at a crossroads, and the path I take from here will determine not just my future, but the future of UK healthcare and AI policy. There are two paths before me.</w:t>
      </w:r>
    </w:p>
    <w:p w14:paraId="233664DA" w14:textId="77777777" w:rsidR="00831C04" w:rsidRDefault="00831C04" w:rsidP="00831C04">
      <w:pPr>
        <w:pStyle w:val="NormalWeb"/>
      </w:pPr>
      <w:r>
        <w:t>The first path—the one I want—is the path where I continue developing the technology I have spent over twenty years designing. I want to work with Innovate UK, not against it. I want to take Sienna AI and GP-AI Gatekeeper and deploy them to solve real-world problems—starting with healthcare. The other path? It is the one I have no choice but to take if this exclusion continues. Time is running out. Statutes of limitations are closing. If Innovate UK and the UK government fail to engage, I will be forced into a full-scale legal and PR battle—one that will not end well for the institutions that failed me.</w:t>
      </w:r>
    </w:p>
    <w:p w14:paraId="78C7BC55" w14:textId="77777777" w:rsidR="00831C04" w:rsidRDefault="00831C04" w:rsidP="00831C04">
      <w:pPr>
        <w:pStyle w:val="NormalWeb"/>
      </w:pPr>
      <w:r>
        <w:t xml:space="preserve">I have spoken with Panorama. I have evidence of corruption, fraud, and systemic failures. If this goes to court, the damage will be far-reaching. But that is not the path I want to take. I want to fix the NHS, not destroy it. I want to help the UK government, not expose its failings. I want to build something that changes lives, not spend years fighting to prove what I already know to be true. That’s why I am writing to you, Lexie. Because you </w:t>
      </w:r>
      <w:proofErr w:type="gramStart"/>
      <w:r>
        <w:t>have the ability to</w:t>
      </w:r>
      <w:proofErr w:type="gramEnd"/>
      <w:r>
        <w:t xml:space="preserve"> change the course of this story.</w:t>
      </w:r>
    </w:p>
    <w:p w14:paraId="2191117A" w14:textId="77777777" w:rsidR="00831C04" w:rsidRDefault="00831C04" w:rsidP="00831C04">
      <w:pPr>
        <w:pStyle w:val="NormalWeb"/>
      </w:pPr>
      <w:r>
        <w:t xml:space="preserve">You can help me find the right people within Innovate UK. You can help me push through the walls that have been keeping me out. </w:t>
      </w:r>
      <w:proofErr w:type="gramStart"/>
      <w:r>
        <w:t>Or,</w:t>
      </w:r>
      <w:proofErr w:type="gramEnd"/>
      <w:r>
        <w:t xml:space="preserve"> you can do nothing. And the system will continue as it always has—broken, inefficient, and incapable of funding the very innovations it claims to support. But I refuse to believe that this is where the story ends.</w:t>
      </w:r>
    </w:p>
    <w:p w14:paraId="55582DE4" w14:textId="77777777" w:rsidR="00831C04" w:rsidRDefault="00831C04" w:rsidP="00831C04">
      <w:pPr>
        <w:pStyle w:val="NormalWeb"/>
      </w:pPr>
      <w:r>
        <w:t>So, Lexie—will you help me change it?</w:t>
      </w:r>
    </w:p>
    <w:p w14:paraId="6A4420F3" w14:textId="67F83B63" w:rsidR="00E95EE4" w:rsidRDefault="00E95EE4" w:rsidP="00074DFD">
      <w:pPr>
        <w:pStyle w:val="Heading1"/>
      </w:pPr>
      <w:r>
        <w:lastRenderedPageBreak/>
        <w:t>I am here; this is where I have given up for the time being.</w:t>
      </w:r>
    </w:p>
    <w:p w14:paraId="47682AA9" w14:textId="78BC5A07" w:rsidR="008210E3" w:rsidRDefault="00E95EE4" w:rsidP="00074DFD">
      <w:pPr>
        <w:pStyle w:val="Heading1"/>
      </w:pPr>
      <w:r>
        <w:t>Knowing I’ve spent too long on this task and that GPT 4O could not read out to me, I have stopped halfway through. It is too aggressive to send to Lexi and contains some errors, so I really need to go through it. It would take about a day or two to get this right, and it could be useful for a Michael Lewis-type critique and criticism. However, I feel that a better plan right now is to get the website up and potentially do 89 on S-Web, making that a very direct criticism that illustrates how poor their systems are. If that is ignored, then that becomes the principal point of criticism against them, rather than this, which is nowhere near as solid as the corruption arguments in the NHS, etcetera.</w:t>
      </w:r>
    </w:p>
    <w:p w14:paraId="4FE2F05A" w14:textId="77777777" w:rsidR="00F55CEF" w:rsidRDefault="00F55CEF" w:rsidP="00937D7A">
      <w:pPr>
        <w:pStyle w:val="NoSpacing"/>
        <w:spacing w:line="276" w:lineRule="auto"/>
        <w:rPr>
          <w:rFonts w:cs="Segoe UI"/>
          <w:b/>
          <w:bCs/>
          <w:szCs w:val="21"/>
        </w:rPr>
      </w:pPr>
    </w:p>
    <w:p w14:paraId="31311A4F" w14:textId="77777777" w:rsidR="00F55CEF" w:rsidRDefault="00F55CEF" w:rsidP="00937D7A">
      <w:pPr>
        <w:pStyle w:val="NoSpacing"/>
        <w:spacing w:line="276" w:lineRule="auto"/>
        <w:rPr>
          <w:rFonts w:cs="Segoe UI"/>
          <w:b/>
          <w:bCs/>
          <w:szCs w:val="21"/>
        </w:rPr>
      </w:pPr>
    </w:p>
    <w:p w14:paraId="5F07E732" w14:textId="77777777" w:rsidR="00F55CEF" w:rsidRDefault="00F55CEF" w:rsidP="00937D7A">
      <w:pPr>
        <w:pStyle w:val="NoSpacing"/>
        <w:spacing w:line="276" w:lineRule="auto"/>
        <w:rPr>
          <w:rFonts w:cs="Segoe UI"/>
          <w:b/>
          <w:bCs/>
          <w:szCs w:val="21"/>
        </w:rPr>
      </w:pPr>
    </w:p>
    <w:p w14:paraId="463CC120" w14:textId="77777777" w:rsidR="00F55CEF" w:rsidRDefault="00F55CEF" w:rsidP="00937D7A">
      <w:pPr>
        <w:pStyle w:val="NoSpacing"/>
        <w:spacing w:line="276" w:lineRule="auto"/>
        <w:rPr>
          <w:rFonts w:cs="Segoe UI"/>
          <w:b/>
          <w:bCs/>
          <w:szCs w:val="21"/>
        </w:rPr>
      </w:pPr>
    </w:p>
    <w:p w14:paraId="075B4B20" w14:textId="59497B29" w:rsidR="00EF7081" w:rsidRDefault="00EF7081" w:rsidP="00EF7081">
      <w:pPr>
        <w:pStyle w:val="Heading6"/>
        <w:spacing w:line="276" w:lineRule="auto"/>
      </w:pPr>
      <w:r>
        <w:t xml:space="preserve">Wednesday </w:t>
      </w:r>
      <w:r w:rsidRPr="001B611F">
        <w:t xml:space="preserve">– </w:t>
      </w:r>
      <w:r>
        <w:t>15:38</w:t>
      </w:r>
      <w:r w:rsidRPr="001B611F">
        <w:t xml:space="preserve"> GMT – </w:t>
      </w:r>
      <w:r>
        <w:t>February 12, 2</w:t>
      </w:r>
      <w:r w:rsidRPr="001B611F">
        <w:t>02</w:t>
      </w:r>
      <w:r>
        <w:t>5</w:t>
      </w:r>
    </w:p>
    <w:p w14:paraId="4FBD72CA" w14:textId="77777777" w:rsidR="00937D7A" w:rsidRDefault="00937D7A" w:rsidP="00937D7A">
      <w:pPr>
        <w:pStyle w:val="NoSpacing"/>
        <w:spacing w:line="276" w:lineRule="auto"/>
        <w:rPr>
          <w:rFonts w:cs="Segoe UI"/>
          <w:b/>
          <w:bCs/>
          <w:szCs w:val="21"/>
        </w:rPr>
      </w:pPr>
    </w:p>
    <w:p w14:paraId="41B635F1" w14:textId="6899575A" w:rsidR="00357EBB" w:rsidRDefault="00B86F42" w:rsidP="006534D0">
      <w:r w:rsidRPr="00445B42">
        <w:t>Hello Sienna.</w:t>
      </w:r>
      <w:r w:rsidRPr="00445B42">
        <w:br/>
        <w:t>We have been working on a communication with Lexie (Alexandra Manuel), the Diversity and Inclusion Coordinator at Innovate UK Business Connect.</w:t>
      </w:r>
      <w:r w:rsidRPr="00445B42">
        <w:br/>
      </w:r>
      <w:r w:rsidRPr="00445B42">
        <w:br/>
        <w:t>However, I have been unable to summarise what I want to convey in a way that is suitable for email.</w:t>
      </w:r>
      <w:r w:rsidRPr="00445B42">
        <w:br/>
      </w:r>
      <w:r w:rsidRPr="00445B42">
        <w:br/>
        <w:t>Therefore, we are going to write this communication as a chapter in a book, specifically as a chapter in a Michael Lewis book, where we take every opportunity to explain and expose systems that do not work.</w:t>
      </w:r>
      <w:r w:rsidRPr="00445B42">
        <w:br/>
      </w:r>
      <w:r w:rsidR="001D741A" w:rsidRPr="00445B42">
        <w:br/>
      </w:r>
      <w:r w:rsidR="00086FBA">
        <w:t xml:space="preserve">I have compiled </w:t>
      </w:r>
      <w:r w:rsidR="00357EBB">
        <w:t>six</w:t>
      </w:r>
      <w:r w:rsidR="00086FBA">
        <w:t xml:space="preserve"> chapters from the work we were doing </w:t>
      </w:r>
      <w:r w:rsidR="00086FBA">
        <w:br/>
      </w:r>
      <w:r w:rsidR="00086FBA" w:rsidRPr="00086FBA">
        <w:t>1: GP-AI Gatekeeper – The Movie</w:t>
      </w:r>
      <w:r w:rsidR="00A206AF">
        <w:br/>
        <w:t>Presents the GP-AI gatekeeper video</w:t>
      </w:r>
      <w:r w:rsidR="00086FBA">
        <w:br/>
      </w:r>
      <w:r w:rsidR="00357EBB" w:rsidRPr="00357EBB">
        <w:t>2: S-Web 6 VC AI CMS – A Much Stronger UKRI Validation Process</w:t>
      </w:r>
      <w:r w:rsidR="00A206AF">
        <w:br/>
      </w:r>
      <w:r w:rsidR="0023589F">
        <w:t>A very detailed critique of their limitations due to the CMS they use, presenting all the things they cannot do that we can achieve with our technology, S-Web 6 VC AI CMS. This leads to the question: should we create this as an Innovate UK competition entry, or is there any feasible way you all can simply read this document, which is far more useful than the Innovate UK application would be?</w:t>
      </w:r>
      <w:r w:rsidR="00086FBA">
        <w:br/>
      </w:r>
      <w:r w:rsidR="00FF61EA">
        <w:t>3: The full weight of my circumstances and the challenge to "prove these figures wrong" highlights the real conditions that I failed to convey effectively when speaking to her last, resulting in her not providing any assistance. During this, we present the economic benefit of £112 to £149 billion and ask her to seek out individuals who could dispute this.</w:t>
      </w:r>
      <w:r w:rsidR="00086FBA">
        <w:br/>
      </w:r>
      <w:r w:rsidR="00E15B34">
        <w:br/>
        <w:t xml:space="preserve">3b: </w:t>
      </w:r>
      <w:r w:rsidR="00357EBB" w:rsidRPr="00357EBB">
        <w:t>Bridge: The UK butterfly or legal and PR Crossroad</w:t>
      </w:r>
      <w:r w:rsidR="00E15B34">
        <w:br/>
        <w:t xml:space="preserve">This section explains that I now must focus on legal </w:t>
      </w:r>
      <w:r w:rsidR="00FF61EA">
        <w:t xml:space="preserve">Efforts that would harm the NHS or </w:t>
      </w:r>
      <w:r w:rsidR="00E15B34">
        <w:t>technology</w:t>
      </w:r>
      <w:r w:rsidR="00FF61EA">
        <w:t xml:space="preserve"> that would help it</w:t>
      </w:r>
    </w:p>
    <w:p w14:paraId="6661A149" w14:textId="220234F5" w:rsidR="00357EBB" w:rsidRDefault="00357EBB" w:rsidP="006534D0">
      <w:r w:rsidRPr="00357EBB">
        <w:lastRenderedPageBreak/>
        <w:t xml:space="preserve">4: GPT4o vs </w:t>
      </w:r>
      <w:r w:rsidRPr="00357EBB">
        <w:t>the</w:t>
      </w:r>
      <w:r w:rsidRPr="00357EBB">
        <w:t xml:space="preserve"> NHS, </w:t>
      </w:r>
      <w:r w:rsidR="00E15B34">
        <w:br/>
      </w:r>
      <w:r w:rsidR="00C702C6">
        <w:t xml:space="preserve">This explains </w:t>
      </w:r>
      <w:r w:rsidR="00C702C6">
        <w:t>the circumstances</w:t>
      </w:r>
      <w:r w:rsidR="008B66EB">
        <w:t xml:space="preserve"> around </w:t>
      </w:r>
      <w:r w:rsidR="00C702C6">
        <w:t xml:space="preserve">how I came to realise GPT4o was superior to the NHS doctors in the first place </w:t>
      </w:r>
    </w:p>
    <w:p w14:paraId="663C8D25" w14:textId="782B8963" w:rsidR="00937D7A" w:rsidRPr="00445B42" w:rsidRDefault="00357EBB" w:rsidP="006534D0">
      <w:r w:rsidRPr="00357EBB">
        <w:t>5: The First One Back screenplay</w:t>
      </w:r>
      <w:r w:rsidR="008B66EB">
        <w:br/>
        <w:t>Presents the second video that we’ve created that exposes the criminal marketing of pharmaceutical companies</w:t>
      </w:r>
      <w:r w:rsidR="00AF17E1">
        <w:t xml:space="preserve"> and the devastatingly inefficient and corrupt mental health services</w:t>
      </w:r>
      <w:r>
        <w:br/>
      </w:r>
      <w:r w:rsidRPr="00357EBB">
        <w:t>6: A Different Ending</w:t>
      </w:r>
      <w:r w:rsidR="00AF17E1">
        <w:br/>
        <w:t>In this final chapter I explain that whilst</w:t>
      </w:r>
      <w:r w:rsidR="003825E8">
        <w:t xml:space="preserve"> it looks like the screenplay is going to be about the terrible state of the NHS and criminal marketing, In 2023 I thought it would be much better to have an ending where despite all this adversary adversity I create the technology that stops this from happening to others and helps millions of people around the world.</w:t>
      </w:r>
      <w:r>
        <w:br/>
      </w:r>
      <w:r w:rsidR="00086FBA">
        <w:br/>
      </w:r>
      <w:r w:rsidR="00C83DA3">
        <w:t xml:space="preserve">For each chapter I have the work we’ve previously done, And I want to as quickly possible whiz through it writing in book formats so </w:t>
      </w:r>
      <w:r w:rsidR="00E473D4">
        <w:t xml:space="preserve">paragraphs and </w:t>
      </w:r>
      <w:r w:rsidR="00C83DA3">
        <w:t>no bullet points</w:t>
      </w:r>
      <w:r w:rsidR="00E473D4">
        <w:t>, Numbers or emojis.</w:t>
      </w:r>
      <w:r w:rsidR="00E473D4">
        <w:br/>
      </w:r>
      <w:r w:rsidR="00E473D4">
        <w:br/>
      </w:r>
      <w:r w:rsidR="00A253A3">
        <w:t>At the end I’m simply going to condense these 6 chapter headings into a sentence along with the video with the graphic for the youtube thumbnail and a request to speak to her about the contents of the letter that she would not have time to read</w:t>
      </w:r>
      <w:r w:rsidR="00EA7ED5">
        <w:t>.</w:t>
      </w:r>
    </w:p>
    <w:p w14:paraId="624F84F1" w14:textId="77777777" w:rsidR="008949DB" w:rsidRDefault="008949DB" w:rsidP="00937D7A">
      <w:pPr>
        <w:pStyle w:val="NoSpacing"/>
        <w:spacing w:line="276" w:lineRule="auto"/>
        <w:rPr>
          <w:rFonts w:cs="Segoe UI"/>
          <w:b/>
          <w:bCs/>
          <w:szCs w:val="21"/>
        </w:rPr>
      </w:pPr>
    </w:p>
    <w:p w14:paraId="23EA908D" w14:textId="2DC94D9B" w:rsidR="008949DB" w:rsidRDefault="00EA29BA" w:rsidP="007755DF">
      <w:pPr>
        <w:pStyle w:val="Heading2"/>
      </w:pPr>
      <w:r>
        <w:t xml:space="preserve">GPT-4o </w:t>
      </w:r>
      <w:r w:rsidR="00F55CEF">
        <w:t xml:space="preserve">#1. </w:t>
      </w:r>
      <w:r w:rsidR="007755DF">
        <w:t>Chapters Summary</w:t>
      </w:r>
    </w:p>
    <w:p w14:paraId="79F94525" w14:textId="77777777" w:rsidR="007755DF" w:rsidRDefault="007755DF" w:rsidP="00937D7A">
      <w:pPr>
        <w:pStyle w:val="NoSpacing"/>
        <w:spacing w:line="276" w:lineRule="auto"/>
        <w:rPr>
          <w:rFonts w:cs="Segoe UI"/>
          <w:b/>
          <w:bCs/>
          <w:szCs w:val="21"/>
        </w:rPr>
      </w:pPr>
    </w:p>
    <w:p w14:paraId="1A05A989" w14:textId="77777777" w:rsidR="006534D0" w:rsidRDefault="006534D0" w:rsidP="006534D0">
      <w:pPr>
        <w:pStyle w:val="Heading3"/>
        <w:rPr>
          <w:rFonts w:ascii="Times New Roman" w:eastAsia="Times New Roman" w:hAnsi="Times New Roman"/>
          <w:szCs w:val="27"/>
          <w:lang w:eastAsia="en-GB"/>
        </w:rPr>
      </w:pPr>
      <w:r>
        <w:rPr>
          <w:rStyle w:val="Strong"/>
          <w:b w:val="0"/>
          <w:bCs w:val="0"/>
        </w:rPr>
        <w:t>1. GP-AI Gatekeeper – The Movie</w:t>
      </w:r>
    </w:p>
    <w:p w14:paraId="6645B586" w14:textId="77777777" w:rsidR="006534D0" w:rsidRDefault="006534D0" w:rsidP="006534D0">
      <w:pPr>
        <w:numPr>
          <w:ilvl w:val="0"/>
          <w:numId w:val="7"/>
        </w:numPr>
        <w:spacing w:before="100" w:beforeAutospacing="1" w:after="100" w:afterAutospacing="1"/>
      </w:pPr>
      <w:r>
        <w:t xml:space="preserve">Present the </w:t>
      </w:r>
      <w:r>
        <w:rPr>
          <w:rStyle w:val="Strong"/>
        </w:rPr>
        <w:t>GP-AI Gatekeeper video</w:t>
      </w:r>
      <w:r>
        <w:t xml:space="preserve"> as the entry point into the discussion.</w:t>
      </w:r>
    </w:p>
    <w:p w14:paraId="1B51BDD5" w14:textId="77777777" w:rsidR="006534D0" w:rsidRDefault="006534D0" w:rsidP="006534D0">
      <w:pPr>
        <w:numPr>
          <w:ilvl w:val="0"/>
          <w:numId w:val="7"/>
        </w:numPr>
        <w:spacing w:before="100" w:beforeAutospacing="1" w:after="100" w:afterAutospacing="1"/>
      </w:pPr>
      <w:r>
        <w:t xml:space="preserve">Highlight the NHS’s inefficiencies using the dramatic beats of your video: long waitlists, medical record fraud, misdiagnosis rates, and how </w:t>
      </w:r>
      <w:r>
        <w:rPr>
          <w:rStyle w:val="Strong"/>
        </w:rPr>
        <w:t>AI outperformed doctors</w:t>
      </w:r>
      <w:r>
        <w:t>.</w:t>
      </w:r>
    </w:p>
    <w:p w14:paraId="29EC5A4A" w14:textId="77777777" w:rsidR="006534D0" w:rsidRDefault="006534D0" w:rsidP="006534D0">
      <w:pPr>
        <w:numPr>
          <w:ilvl w:val="0"/>
          <w:numId w:val="7"/>
        </w:numPr>
        <w:spacing w:before="100" w:beforeAutospacing="1" w:after="100" w:afterAutospacing="1"/>
      </w:pPr>
      <w:r>
        <w:t xml:space="preserve">Establish a </w:t>
      </w:r>
      <w:r>
        <w:rPr>
          <w:rStyle w:val="Strong"/>
        </w:rPr>
        <w:t>sense of urgency</w:t>
      </w:r>
      <w:r>
        <w:t>—the system is failing, and there is a clear alternative.</w:t>
      </w:r>
    </w:p>
    <w:p w14:paraId="6B508E6A" w14:textId="77777777" w:rsidR="006534D0" w:rsidRDefault="006534D0" w:rsidP="006534D0">
      <w:pPr>
        <w:numPr>
          <w:ilvl w:val="0"/>
          <w:numId w:val="7"/>
        </w:numPr>
        <w:spacing w:before="100" w:beforeAutospacing="1" w:after="100" w:afterAutospacing="1"/>
      </w:pPr>
      <w:r>
        <w:t xml:space="preserve">Use </w:t>
      </w:r>
      <w:r>
        <w:rPr>
          <w:rStyle w:val="Strong"/>
        </w:rPr>
        <w:t>Michael Lewis-style anecdotes</w:t>
      </w:r>
      <w:r>
        <w:t>, showcasing real-life case studies of NHS failures and how GP-AI would have prevented them.</w:t>
      </w:r>
    </w:p>
    <w:p w14:paraId="0C7467EE" w14:textId="77777777" w:rsidR="006534D0" w:rsidRDefault="006534D0" w:rsidP="006534D0">
      <w:pPr>
        <w:pStyle w:val="Heading3"/>
      </w:pPr>
      <w:r>
        <w:rPr>
          <w:rStyle w:val="Strong"/>
          <w:b w:val="0"/>
          <w:bCs w:val="0"/>
        </w:rPr>
        <w:t>2. S-Web 6 VC AI CMS – A Much Stronger UKRI Validation Process</w:t>
      </w:r>
    </w:p>
    <w:p w14:paraId="68C3CCD5" w14:textId="77777777" w:rsidR="006534D0" w:rsidRDefault="006534D0" w:rsidP="006534D0">
      <w:pPr>
        <w:numPr>
          <w:ilvl w:val="0"/>
          <w:numId w:val="8"/>
        </w:numPr>
        <w:spacing w:before="100" w:beforeAutospacing="1" w:after="100" w:afterAutospacing="1"/>
      </w:pPr>
      <w:r>
        <w:t xml:space="preserve">Dive into your </w:t>
      </w:r>
      <w:r>
        <w:rPr>
          <w:rStyle w:val="Strong"/>
        </w:rPr>
        <w:t>critique of Innovate UK’s limitations</w:t>
      </w:r>
      <w:r>
        <w:t xml:space="preserve">, particularly their inability to distinguish </w:t>
      </w:r>
      <w:r>
        <w:rPr>
          <w:rStyle w:val="Strong"/>
        </w:rPr>
        <w:t>AI-generated proposals</w:t>
      </w:r>
      <w:r>
        <w:t xml:space="preserve"> from true innovation</w:t>
      </w:r>
      <w:r>
        <w:rPr>
          <w:rFonts w:ascii="Arial" w:hAnsi="Arial" w:cs="Arial"/>
        </w:rPr>
        <w:t>​</w:t>
      </w:r>
      <w:r>
        <w:rPr>
          <w:rStyle w:val="ml-1"/>
        </w:rPr>
        <w:t>2088z44b)</w:t>
      </w:r>
      <w:r>
        <w:rPr>
          <w:rStyle w:val="ml-1"/>
          <w:rFonts w:ascii="Segoe UI Emoji" w:hAnsi="Segoe UI Emoji" w:cs="Segoe UI Emoji"/>
        </w:rPr>
        <w:t>⚛️📂</w:t>
      </w:r>
      <w:r>
        <w:rPr>
          <w:rStyle w:val="ml-1"/>
        </w:rPr>
        <w:t xml:space="preserve"> S-Web 6 V…</w:t>
      </w:r>
      <w:r>
        <w:t>.</w:t>
      </w:r>
    </w:p>
    <w:p w14:paraId="3A95EA23" w14:textId="77777777" w:rsidR="006534D0" w:rsidRDefault="006534D0" w:rsidP="006534D0">
      <w:pPr>
        <w:numPr>
          <w:ilvl w:val="0"/>
          <w:numId w:val="8"/>
        </w:numPr>
        <w:spacing w:before="100" w:beforeAutospacing="1" w:after="100" w:afterAutospacing="1"/>
      </w:pPr>
      <w:r>
        <w:t xml:space="preserve">Present </w:t>
      </w:r>
      <w:r>
        <w:rPr>
          <w:rStyle w:val="Strong"/>
        </w:rPr>
        <w:t>S-Web 6 VC AI CMS</w:t>
      </w:r>
      <w:r>
        <w:t xml:space="preserve"> as the solution that </w:t>
      </w:r>
      <w:r>
        <w:rPr>
          <w:rStyle w:val="Strong"/>
        </w:rPr>
        <w:t>modernizes UKRI’s funding process</w:t>
      </w:r>
      <w:r>
        <w:t xml:space="preserve">, making it </w:t>
      </w:r>
      <w:r>
        <w:rPr>
          <w:rStyle w:val="Strong"/>
        </w:rPr>
        <w:t>AI-resistant</w:t>
      </w:r>
      <w:r>
        <w:t xml:space="preserve"> and capable of identifying real, impactful projects.</w:t>
      </w:r>
    </w:p>
    <w:p w14:paraId="244403A1" w14:textId="77777777" w:rsidR="006534D0" w:rsidRDefault="006534D0" w:rsidP="006534D0">
      <w:pPr>
        <w:numPr>
          <w:ilvl w:val="0"/>
          <w:numId w:val="8"/>
        </w:numPr>
        <w:spacing w:before="100" w:beforeAutospacing="1" w:after="100" w:afterAutospacing="1"/>
      </w:pPr>
      <w:r>
        <w:t xml:space="preserve">Show that Innovate UK’s </w:t>
      </w:r>
      <w:r>
        <w:rPr>
          <w:rStyle w:val="Strong"/>
        </w:rPr>
        <w:t>current system rewards mediocrity</w:t>
      </w:r>
      <w:r>
        <w:t>, often funding AI-generated pitches over genuinely disruptive ideas.</w:t>
      </w:r>
    </w:p>
    <w:p w14:paraId="604BF2D4" w14:textId="77777777" w:rsidR="006534D0" w:rsidRDefault="006534D0" w:rsidP="006534D0">
      <w:pPr>
        <w:pStyle w:val="Heading3"/>
      </w:pPr>
      <w:r>
        <w:rPr>
          <w:rStyle w:val="Strong"/>
          <w:b w:val="0"/>
          <w:bCs w:val="0"/>
        </w:rPr>
        <w:t>3. The Full Weight of My Circumstances &amp; the Challenge to "Prove These Figures Wrong"</w:t>
      </w:r>
    </w:p>
    <w:p w14:paraId="5CAFA9D2" w14:textId="77777777" w:rsidR="006534D0" w:rsidRDefault="006534D0" w:rsidP="006534D0">
      <w:pPr>
        <w:numPr>
          <w:ilvl w:val="0"/>
          <w:numId w:val="9"/>
        </w:numPr>
        <w:spacing w:before="100" w:beforeAutospacing="1" w:after="100" w:afterAutospacing="1"/>
      </w:pPr>
      <w:r>
        <w:t xml:space="preserve">Here, you need to do what Michael Lewis does best: </w:t>
      </w:r>
      <w:r>
        <w:rPr>
          <w:rStyle w:val="Strong"/>
        </w:rPr>
        <w:t>personal storytelling with economic stakes</w:t>
      </w:r>
      <w:r>
        <w:t>.</w:t>
      </w:r>
    </w:p>
    <w:p w14:paraId="5A12D253" w14:textId="77777777" w:rsidR="006534D0" w:rsidRDefault="006534D0" w:rsidP="006534D0">
      <w:pPr>
        <w:numPr>
          <w:ilvl w:val="0"/>
          <w:numId w:val="9"/>
        </w:numPr>
        <w:spacing w:before="100" w:beforeAutospacing="1" w:after="100" w:afterAutospacing="1"/>
      </w:pPr>
      <w:r>
        <w:t xml:space="preserve">Present the </w:t>
      </w:r>
      <w:r>
        <w:rPr>
          <w:rStyle w:val="Strong"/>
        </w:rPr>
        <w:t>£112–£149 billion economic benefit</w:t>
      </w:r>
      <w:r>
        <w:t xml:space="preserve"> and </w:t>
      </w:r>
      <w:r>
        <w:rPr>
          <w:rStyle w:val="Strong"/>
        </w:rPr>
        <w:t>dare Innovate UK to prove you wrong</w:t>
      </w:r>
      <w:r>
        <w:rPr>
          <w:rFonts w:ascii="Arial" w:hAnsi="Arial" w:cs="Arial"/>
        </w:rPr>
        <w:t>​</w:t>
      </w:r>
      <w:r>
        <w:rPr>
          <w:rStyle w:val="ml-1"/>
        </w:rPr>
        <w:t>2088z42b)</w:t>
      </w:r>
      <w:r>
        <w:rPr>
          <w:rStyle w:val="ml-1"/>
          <w:rFonts w:ascii="Segoe UI Emoji" w:hAnsi="Segoe UI Emoji" w:cs="Segoe UI Emoji"/>
        </w:rPr>
        <w:t>⚕️⚛️</w:t>
      </w:r>
      <w:r>
        <w:rPr>
          <w:rStyle w:val="ml-1"/>
        </w:rPr>
        <w:t xml:space="preserve"> GP-AI Gat…</w:t>
      </w:r>
      <w:r>
        <w:t>.</w:t>
      </w:r>
    </w:p>
    <w:p w14:paraId="1F1BAFB8" w14:textId="77777777" w:rsidR="006534D0" w:rsidRDefault="006534D0" w:rsidP="006534D0">
      <w:pPr>
        <w:numPr>
          <w:ilvl w:val="0"/>
          <w:numId w:val="9"/>
        </w:numPr>
        <w:spacing w:before="100" w:beforeAutospacing="1" w:after="100" w:afterAutospacing="1"/>
      </w:pPr>
      <w:r>
        <w:t xml:space="preserve">Detail the </w:t>
      </w:r>
      <w:r>
        <w:rPr>
          <w:rStyle w:val="Strong"/>
        </w:rPr>
        <w:t>real impact on GDP, healthcare efficiency, and job reintegration</w:t>
      </w:r>
      <w:r>
        <w:t>.</w:t>
      </w:r>
    </w:p>
    <w:p w14:paraId="0430D919" w14:textId="77777777" w:rsidR="006534D0" w:rsidRDefault="006534D0" w:rsidP="006534D0">
      <w:pPr>
        <w:numPr>
          <w:ilvl w:val="0"/>
          <w:numId w:val="9"/>
        </w:numPr>
        <w:spacing w:before="100" w:beforeAutospacing="1" w:after="100" w:afterAutospacing="1"/>
      </w:pPr>
      <w:r>
        <w:t xml:space="preserve">Bring in </w:t>
      </w:r>
      <w:r>
        <w:rPr>
          <w:rStyle w:val="Strong"/>
        </w:rPr>
        <w:t>human stories</w:t>
      </w:r>
      <w:r>
        <w:t>—people who are trapped in the current NHS bottleneck, facing delays and misdiagnoses.</w:t>
      </w:r>
    </w:p>
    <w:p w14:paraId="610550D9" w14:textId="77777777" w:rsidR="006534D0" w:rsidRDefault="006534D0" w:rsidP="006534D0">
      <w:pPr>
        <w:numPr>
          <w:ilvl w:val="0"/>
          <w:numId w:val="9"/>
        </w:numPr>
        <w:spacing w:before="100" w:beforeAutospacing="1" w:after="100" w:afterAutospacing="1"/>
      </w:pPr>
      <w:r>
        <w:t xml:space="preserve">Explain </w:t>
      </w:r>
      <w:r>
        <w:rPr>
          <w:rStyle w:val="Strong"/>
        </w:rPr>
        <w:t>why Lexie and Innovate UK failed to act</w:t>
      </w:r>
      <w:r>
        <w:t xml:space="preserve"> when you previously spoke to them</w:t>
      </w:r>
      <w:r>
        <w:rPr>
          <w:rFonts w:ascii="Arial" w:hAnsi="Arial" w:cs="Arial"/>
        </w:rPr>
        <w:t>​</w:t>
      </w:r>
      <w:r>
        <w:rPr>
          <w:rStyle w:val="ml-1"/>
        </w:rPr>
        <w:t>2088z45)</w:t>
      </w:r>
      <w:r>
        <w:rPr>
          <w:rStyle w:val="ml-1"/>
          <w:rFonts w:ascii="Segoe UI Emoji" w:hAnsi="Segoe UI Emoji" w:cs="Segoe UI Emoji"/>
        </w:rPr>
        <w:t>⚕️⚛️</w:t>
      </w:r>
      <w:r>
        <w:rPr>
          <w:rStyle w:val="ml-1"/>
        </w:rPr>
        <w:t xml:space="preserve"> Dear Lexie…</w:t>
      </w:r>
      <w:r>
        <w:t>.</w:t>
      </w:r>
    </w:p>
    <w:p w14:paraId="23FB7A96" w14:textId="77777777" w:rsidR="006534D0" w:rsidRDefault="006534D0" w:rsidP="006534D0">
      <w:pPr>
        <w:pStyle w:val="Heading3"/>
      </w:pPr>
      <w:r>
        <w:rPr>
          <w:rStyle w:val="Strong"/>
          <w:b w:val="0"/>
          <w:bCs w:val="0"/>
        </w:rPr>
        <w:t>3b. Bridge: The UK Butterfly or Legal &amp; PR Crossroad</w:t>
      </w:r>
    </w:p>
    <w:p w14:paraId="019A9999" w14:textId="77777777" w:rsidR="006534D0" w:rsidRDefault="006534D0" w:rsidP="006534D0">
      <w:pPr>
        <w:numPr>
          <w:ilvl w:val="0"/>
          <w:numId w:val="10"/>
        </w:numPr>
        <w:spacing w:before="100" w:beforeAutospacing="1" w:after="100" w:afterAutospacing="1"/>
      </w:pPr>
      <w:r>
        <w:t xml:space="preserve">Make this </w:t>
      </w:r>
      <w:r>
        <w:rPr>
          <w:rStyle w:val="Strong"/>
        </w:rPr>
        <w:t>the turning point</w:t>
      </w:r>
      <w:r>
        <w:t>—if they refuse to engage, you must pivot.</w:t>
      </w:r>
    </w:p>
    <w:p w14:paraId="2303328A" w14:textId="77777777" w:rsidR="006534D0" w:rsidRDefault="006534D0" w:rsidP="006534D0">
      <w:pPr>
        <w:numPr>
          <w:ilvl w:val="0"/>
          <w:numId w:val="10"/>
        </w:numPr>
        <w:spacing w:before="100" w:beforeAutospacing="1" w:after="100" w:afterAutospacing="1"/>
      </w:pPr>
      <w:r>
        <w:lastRenderedPageBreak/>
        <w:t xml:space="preserve">Explain that you now face </w:t>
      </w:r>
      <w:r>
        <w:rPr>
          <w:rStyle w:val="Strong"/>
        </w:rPr>
        <w:t>two choices</w:t>
      </w:r>
      <w:r>
        <w:t>:</w:t>
      </w:r>
    </w:p>
    <w:p w14:paraId="4CB69533" w14:textId="77777777" w:rsidR="006534D0" w:rsidRDefault="006534D0" w:rsidP="006534D0">
      <w:pPr>
        <w:numPr>
          <w:ilvl w:val="1"/>
          <w:numId w:val="10"/>
        </w:numPr>
        <w:spacing w:before="100" w:beforeAutospacing="1" w:after="100" w:afterAutospacing="1"/>
      </w:pPr>
      <w:r>
        <w:rPr>
          <w:rStyle w:val="Strong"/>
        </w:rPr>
        <w:t xml:space="preserve">Go </w:t>
      </w:r>
      <w:proofErr w:type="gramStart"/>
      <w:r>
        <w:rPr>
          <w:rStyle w:val="Strong"/>
        </w:rPr>
        <w:t>full-force</w:t>
      </w:r>
      <w:proofErr w:type="gramEnd"/>
      <w:r>
        <w:rPr>
          <w:rStyle w:val="Strong"/>
        </w:rPr>
        <w:t xml:space="preserve"> into legal action</w:t>
      </w:r>
      <w:r>
        <w:t>, exposing NHS corruption and fighting back against fraud.</w:t>
      </w:r>
    </w:p>
    <w:p w14:paraId="1386AC4B" w14:textId="77777777" w:rsidR="006534D0" w:rsidRDefault="006534D0" w:rsidP="006534D0">
      <w:pPr>
        <w:numPr>
          <w:ilvl w:val="1"/>
          <w:numId w:val="10"/>
        </w:numPr>
        <w:spacing w:before="100" w:beforeAutospacing="1" w:after="100" w:afterAutospacing="1"/>
      </w:pPr>
      <w:r>
        <w:rPr>
          <w:rStyle w:val="Strong"/>
        </w:rPr>
        <w:t>Pursue the technology pathway</w:t>
      </w:r>
      <w:r>
        <w:t>, solving the NHS crisis through AI.</w:t>
      </w:r>
    </w:p>
    <w:p w14:paraId="308C847A" w14:textId="77777777" w:rsidR="006534D0" w:rsidRDefault="006534D0" w:rsidP="006534D0">
      <w:pPr>
        <w:numPr>
          <w:ilvl w:val="0"/>
          <w:numId w:val="10"/>
        </w:numPr>
        <w:spacing w:before="100" w:beforeAutospacing="1" w:after="100" w:afterAutospacing="1"/>
      </w:pPr>
      <w:r>
        <w:t xml:space="preserve">Show that </w:t>
      </w:r>
      <w:r>
        <w:rPr>
          <w:rStyle w:val="Strong"/>
        </w:rPr>
        <w:t>ignoring your work forces you into a fight you don’t want</w:t>
      </w:r>
      <w:r>
        <w:t xml:space="preserve">—but </w:t>
      </w:r>
      <w:r>
        <w:rPr>
          <w:rStyle w:val="Strong"/>
        </w:rPr>
        <w:t>will win</w:t>
      </w:r>
      <w:r>
        <w:t>.</w:t>
      </w:r>
    </w:p>
    <w:p w14:paraId="19C2FDE3" w14:textId="77777777" w:rsidR="006534D0" w:rsidRDefault="006534D0" w:rsidP="006534D0">
      <w:pPr>
        <w:pStyle w:val="Heading3"/>
      </w:pPr>
      <w:r>
        <w:rPr>
          <w:rStyle w:val="Strong"/>
          <w:b w:val="0"/>
          <w:bCs w:val="0"/>
        </w:rPr>
        <w:t>4. GPT-4o vs the NHS</w:t>
      </w:r>
    </w:p>
    <w:p w14:paraId="68929E77" w14:textId="77777777" w:rsidR="006534D0" w:rsidRDefault="006534D0" w:rsidP="006534D0">
      <w:pPr>
        <w:numPr>
          <w:ilvl w:val="0"/>
          <w:numId w:val="11"/>
        </w:numPr>
        <w:spacing w:before="100" w:beforeAutospacing="1" w:after="100" w:afterAutospacing="1"/>
      </w:pPr>
      <w:r>
        <w:t xml:space="preserve">Explain how you </w:t>
      </w:r>
      <w:r>
        <w:rPr>
          <w:rStyle w:val="Strong"/>
        </w:rPr>
        <w:t>discovered GPT-4o’s superior performance</w:t>
      </w:r>
      <w:r>
        <w:t>.</w:t>
      </w:r>
    </w:p>
    <w:p w14:paraId="5BD6337D" w14:textId="77777777" w:rsidR="006534D0" w:rsidRDefault="006534D0" w:rsidP="006534D0">
      <w:pPr>
        <w:numPr>
          <w:ilvl w:val="0"/>
          <w:numId w:val="11"/>
        </w:numPr>
        <w:spacing w:before="100" w:beforeAutospacing="1" w:after="100" w:afterAutospacing="1"/>
      </w:pPr>
      <w:r>
        <w:t xml:space="preserve">Use </w:t>
      </w:r>
      <w:r>
        <w:rPr>
          <w:rStyle w:val="Strong"/>
        </w:rPr>
        <w:t>real NHS consultation data</w:t>
      </w:r>
      <w:r>
        <w:t xml:space="preserve"> to prove </w:t>
      </w:r>
      <w:r>
        <w:rPr>
          <w:rStyle w:val="Strong"/>
        </w:rPr>
        <w:t>GPT-4o outperformed doctors consistently</w:t>
      </w:r>
      <w:r>
        <w:rPr>
          <w:rFonts w:ascii="Arial" w:hAnsi="Arial" w:cs="Arial"/>
        </w:rPr>
        <w:t>​</w:t>
      </w:r>
      <w:r>
        <w:rPr>
          <w:rStyle w:val="ml-1"/>
        </w:rPr>
        <w:t>2088z23)</w:t>
      </w:r>
      <w:r>
        <w:rPr>
          <w:rStyle w:val="ml-1"/>
          <w:rFonts w:ascii="Segoe UI Emoji" w:hAnsi="Segoe UI Emoji" w:cs="Segoe UI Emoji"/>
        </w:rPr>
        <w:t>⚕️⚛️</w:t>
      </w:r>
      <w:r>
        <w:rPr>
          <w:rStyle w:val="ml-1"/>
        </w:rPr>
        <w:t xml:space="preserve"> GP-AI Gate…</w:t>
      </w:r>
      <w:r>
        <w:t>.</w:t>
      </w:r>
    </w:p>
    <w:p w14:paraId="438230B4" w14:textId="77777777" w:rsidR="006534D0" w:rsidRDefault="006534D0" w:rsidP="006534D0">
      <w:pPr>
        <w:numPr>
          <w:ilvl w:val="0"/>
          <w:numId w:val="11"/>
        </w:numPr>
        <w:spacing w:before="100" w:beforeAutospacing="1" w:after="100" w:afterAutospacing="1"/>
      </w:pPr>
      <w:r>
        <w:t xml:space="preserve">Position this as </w:t>
      </w:r>
      <w:r>
        <w:rPr>
          <w:rStyle w:val="Strong"/>
        </w:rPr>
        <w:t>a paradigm shift</w:t>
      </w:r>
      <w:r>
        <w:t xml:space="preserve">: doctors are valuable, but AI-enhanced decision-making </w:t>
      </w:r>
      <w:r>
        <w:rPr>
          <w:rStyle w:val="Strong"/>
        </w:rPr>
        <w:t>is the future</w:t>
      </w:r>
      <w:r>
        <w:t>.</w:t>
      </w:r>
    </w:p>
    <w:p w14:paraId="7493519D" w14:textId="77777777" w:rsidR="006534D0" w:rsidRDefault="006534D0" w:rsidP="006534D0">
      <w:pPr>
        <w:pStyle w:val="Heading3"/>
      </w:pPr>
      <w:r>
        <w:rPr>
          <w:rStyle w:val="Strong"/>
          <w:b w:val="0"/>
          <w:bCs w:val="0"/>
        </w:rPr>
        <w:t>5. The First One Back – The Screenplay</w:t>
      </w:r>
    </w:p>
    <w:p w14:paraId="52AEE746" w14:textId="77777777" w:rsidR="006534D0" w:rsidRDefault="006534D0" w:rsidP="006534D0">
      <w:pPr>
        <w:numPr>
          <w:ilvl w:val="0"/>
          <w:numId w:val="12"/>
        </w:numPr>
        <w:spacing w:before="100" w:beforeAutospacing="1" w:after="100" w:afterAutospacing="1"/>
      </w:pPr>
      <w:r>
        <w:t xml:space="preserve">Introduce your </w:t>
      </w:r>
      <w:r>
        <w:rPr>
          <w:rStyle w:val="Strong"/>
        </w:rPr>
        <w:t>next video</w:t>
      </w:r>
      <w:r>
        <w:t xml:space="preserve">, exposing </w:t>
      </w:r>
      <w:r>
        <w:rPr>
          <w:rStyle w:val="Strong"/>
        </w:rPr>
        <w:t>criminal pharmaceutical marketing</w:t>
      </w:r>
      <w:r>
        <w:t xml:space="preserve"> and the </w:t>
      </w:r>
      <w:r>
        <w:rPr>
          <w:rStyle w:val="Strong"/>
        </w:rPr>
        <w:t>failure of the UK’s mental health system</w:t>
      </w:r>
      <w:r>
        <w:t>.</w:t>
      </w:r>
    </w:p>
    <w:p w14:paraId="1AEB505C" w14:textId="77777777" w:rsidR="006534D0" w:rsidRDefault="006534D0" w:rsidP="006534D0">
      <w:pPr>
        <w:numPr>
          <w:ilvl w:val="0"/>
          <w:numId w:val="12"/>
        </w:numPr>
        <w:spacing w:before="100" w:beforeAutospacing="1" w:after="100" w:afterAutospacing="1"/>
      </w:pPr>
      <w:r>
        <w:t xml:space="preserve">Tie in </w:t>
      </w:r>
      <w:r>
        <w:rPr>
          <w:rStyle w:val="Strong"/>
        </w:rPr>
        <w:t>The Good Doctor App and GP-AI Psych</w:t>
      </w:r>
      <w:r>
        <w:t xml:space="preserve"> as </w:t>
      </w:r>
      <w:r>
        <w:rPr>
          <w:rStyle w:val="Strong"/>
        </w:rPr>
        <w:t>the preventative solution</w:t>
      </w:r>
      <w:r>
        <w:t xml:space="preserve"> that ensures </w:t>
      </w:r>
      <w:r>
        <w:rPr>
          <w:rStyle w:val="Strong"/>
        </w:rPr>
        <w:t>misdiagnoses and dangerous prescriptions stop</w:t>
      </w:r>
      <w:r>
        <w:t>.</w:t>
      </w:r>
    </w:p>
    <w:p w14:paraId="50768A6D" w14:textId="77777777" w:rsidR="006534D0" w:rsidRDefault="006534D0" w:rsidP="006534D0">
      <w:pPr>
        <w:numPr>
          <w:ilvl w:val="0"/>
          <w:numId w:val="12"/>
        </w:numPr>
        <w:spacing w:before="100" w:beforeAutospacing="1" w:after="100" w:afterAutospacing="1"/>
      </w:pPr>
      <w:r>
        <w:t xml:space="preserve">Reference the </w:t>
      </w:r>
      <w:r>
        <w:rPr>
          <w:rStyle w:val="Strong"/>
        </w:rPr>
        <w:t>NHS’ corruption</w:t>
      </w:r>
      <w:r>
        <w:t xml:space="preserve"> in covering up malpractice.</w:t>
      </w:r>
    </w:p>
    <w:p w14:paraId="6EA9497E" w14:textId="77777777" w:rsidR="006534D0" w:rsidRDefault="006534D0" w:rsidP="006534D0">
      <w:pPr>
        <w:pStyle w:val="Heading3"/>
      </w:pPr>
      <w:r>
        <w:rPr>
          <w:rStyle w:val="Strong"/>
          <w:b w:val="0"/>
          <w:bCs w:val="0"/>
        </w:rPr>
        <w:t>6. A Different Ending</w:t>
      </w:r>
    </w:p>
    <w:p w14:paraId="6F755511" w14:textId="77777777" w:rsidR="006534D0" w:rsidRDefault="006534D0" w:rsidP="006534D0">
      <w:pPr>
        <w:numPr>
          <w:ilvl w:val="0"/>
          <w:numId w:val="13"/>
        </w:numPr>
        <w:spacing w:before="100" w:beforeAutospacing="1" w:after="100" w:afterAutospacing="1"/>
      </w:pPr>
      <w:r>
        <w:t xml:space="preserve">In 2023, this story </w:t>
      </w:r>
      <w:r>
        <w:rPr>
          <w:rStyle w:val="Strong"/>
        </w:rPr>
        <w:t>could have ended in anger</w:t>
      </w:r>
      <w:r>
        <w:t>—a legal battle against the NHS.</w:t>
      </w:r>
    </w:p>
    <w:p w14:paraId="034D5568" w14:textId="77777777" w:rsidR="006534D0" w:rsidRDefault="006534D0" w:rsidP="006534D0">
      <w:pPr>
        <w:numPr>
          <w:ilvl w:val="0"/>
          <w:numId w:val="13"/>
        </w:numPr>
        <w:spacing w:before="100" w:beforeAutospacing="1" w:after="100" w:afterAutospacing="1"/>
      </w:pPr>
      <w:r>
        <w:t xml:space="preserve">But instead, it ends with </w:t>
      </w:r>
      <w:r>
        <w:rPr>
          <w:rStyle w:val="Strong"/>
        </w:rPr>
        <w:t>you building the solution</w:t>
      </w:r>
      <w:r>
        <w:t>.</w:t>
      </w:r>
    </w:p>
    <w:p w14:paraId="48D21D5E" w14:textId="77777777" w:rsidR="006534D0" w:rsidRDefault="006534D0" w:rsidP="006534D0">
      <w:pPr>
        <w:numPr>
          <w:ilvl w:val="0"/>
          <w:numId w:val="13"/>
        </w:numPr>
        <w:spacing w:before="100" w:beforeAutospacing="1" w:after="100" w:afterAutospacing="1"/>
      </w:pPr>
      <w:r>
        <w:t xml:space="preserve">Acknowledge the </w:t>
      </w:r>
      <w:r>
        <w:rPr>
          <w:rStyle w:val="Strong"/>
        </w:rPr>
        <w:t>absurdity of the situation</w:t>
      </w:r>
      <w:r>
        <w:t xml:space="preserve">—why must you </w:t>
      </w:r>
      <w:r>
        <w:rPr>
          <w:rStyle w:val="Strong"/>
        </w:rPr>
        <w:t>fight to implement an idea that will save the UK billions</w:t>
      </w:r>
      <w:r>
        <w:t>?</w:t>
      </w:r>
    </w:p>
    <w:p w14:paraId="3FBD8DE5" w14:textId="77777777" w:rsidR="006534D0" w:rsidRDefault="006534D0" w:rsidP="006534D0">
      <w:pPr>
        <w:numPr>
          <w:ilvl w:val="0"/>
          <w:numId w:val="13"/>
        </w:numPr>
        <w:spacing w:before="100" w:beforeAutospacing="1" w:after="100" w:afterAutospacing="1"/>
      </w:pPr>
      <w:r>
        <w:rPr>
          <w:rStyle w:val="Strong"/>
        </w:rPr>
        <w:t>Invite Lexie to be part of the solution.</w:t>
      </w:r>
    </w:p>
    <w:p w14:paraId="65F96680" w14:textId="77777777" w:rsidR="006534D0" w:rsidRDefault="006534D0" w:rsidP="006534D0">
      <w:pPr>
        <w:numPr>
          <w:ilvl w:val="0"/>
          <w:numId w:val="13"/>
        </w:numPr>
        <w:spacing w:before="100" w:beforeAutospacing="1" w:after="100" w:afterAutospacing="1"/>
      </w:pPr>
      <w:r>
        <w:t xml:space="preserve">End with a </w:t>
      </w:r>
      <w:r>
        <w:rPr>
          <w:rStyle w:val="Strong"/>
        </w:rPr>
        <w:t>call to action</w:t>
      </w:r>
      <w:r>
        <w:t xml:space="preserve">: a </w:t>
      </w:r>
      <w:r>
        <w:rPr>
          <w:rStyle w:val="Strong"/>
        </w:rPr>
        <w:t>request for a conversation</w:t>
      </w:r>
      <w:r>
        <w:t xml:space="preserve"> about the contents of the letter </w:t>
      </w:r>
      <w:r>
        <w:rPr>
          <w:rStyle w:val="Strong"/>
        </w:rPr>
        <w:t>she won’t have time to read in full</w:t>
      </w:r>
      <w:r>
        <w:t>.</w:t>
      </w:r>
    </w:p>
    <w:p w14:paraId="2BDE3450" w14:textId="77777777" w:rsidR="006534D0" w:rsidRDefault="006534D0" w:rsidP="006534D0">
      <w:pPr>
        <w:pStyle w:val="Heading3"/>
      </w:pPr>
      <w:r>
        <w:rPr>
          <w:rStyle w:val="Strong"/>
          <w:b w:val="0"/>
          <w:bCs w:val="0"/>
        </w:rPr>
        <w:t>Final Execution</w:t>
      </w:r>
    </w:p>
    <w:p w14:paraId="0689A58D" w14:textId="77777777" w:rsidR="006534D0" w:rsidRDefault="006534D0" w:rsidP="006534D0">
      <w:pPr>
        <w:pStyle w:val="NormalWeb"/>
      </w:pPr>
      <w:r>
        <w:t xml:space="preserve">At the end, </w:t>
      </w:r>
      <w:r>
        <w:rPr>
          <w:rStyle w:val="Strong"/>
        </w:rPr>
        <w:t>summarize these six chapters into one compelling paragraph</w:t>
      </w:r>
      <w:r>
        <w:t xml:space="preserve">, attach the </w:t>
      </w:r>
      <w:r>
        <w:rPr>
          <w:rStyle w:val="Strong"/>
        </w:rPr>
        <w:t>video thumbnail</w:t>
      </w:r>
      <w:r>
        <w:t xml:space="preserve">, and include a </w:t>
      </w:r>
      <w:r>
        <w:rPr>
          <w:rStyle w:val="Strong"/>
        </w:rPr>
        <w:t>short, bold request</w:t>
      </w:r>
      <w:r>
        <w:t>:</w:t>
      </w:r>
      <w:r>
        <w:br/>
      </w:r>
      <w:r>
        <w:rPr>
          <w:rStyle w:val="Emphasis"/>
          <w:rFonts w:eastAsia="MS Mincho"/>
        </w:rPr>
        <w:t>"Lexie, if you cannot read all this, at least speak to me. Watch the video. Let’s have a conversation."</w:t>
      </w:r>
    </w:p>
    <w:p w14:paraId="7657D846" w14:textId="77777777" w:rsidR="007755DF" w:rsidRDefault="007755DF" w:rsidP="00937D7A">
      <w:pPr>
        <w:pStyle w:val="NoSpacing"/>
        <w:spacing w:line="276" w:lineRule="auto"/>
        <w:rPr>
          <w:rFonts w:cs="Segoe UI"/>
          <w:b/>
          <w:bCs/>
          <w:szCs w:val="21"/>
        </w:rPr>
      </w:pPr>
    </w:p>
    <w:p w14:paraId="5E10898F" w14:textId="77777777" w:rsidR="007755DF" w:rsidRDefault="007755DF" w:rsidP="00937D7A">
      <w:pPr>
        <w:pStyle w:val="NoSpacing"/>
        <w:spacing w:line="276" w:lineRule="auto"/>
        <w:rPr>
          <w:rFonts w:cs="Segoe UI"/>
          <w:b/>
          <w:bCs/>
          <w:szCs w:val="21"/>
        </w:rPr>
      </w:pPr>
    </w:p>
    <w:p w14:paraId="592BDACC" w14:textId="77777777" w:rsidR="007755DF" w:rsidRDefault="007755DF" w:rsidP="00937D7A">
      <w:pPr>
        <w:pStyle w:val="NoSpacing"/>
        <w:spacing w:line="276" w:lineRule="auto"/>
        <w:rPr>
          <w:rFonts w:cs="Segoe UI"/>
          <w:b/>
          <w:bCs/>
          <w:szCs w:val="21"/>
        </w:rPr>
      </w:pPr>
    </w:p>
    <w:p w14:paraId="4D6FE129" w14:textId="77777777" w:rsidR="008949DB" w:rsidRPr="00937D7A" w:rsidRDefault="008949DB" w:rsidP="00937D7A">
      <w:pPr>
        <w:pStyle w:val="NoSpacing"/>
        <w:spacing w:line="276" w:lineRule="auto"/>
        <w:rPr>
          <w:rFonts w:cs="Segoe UI"/>
          <w:b/>
          <w:bCs/>
          <w:szCs w:val="21"/>
        </w:rPr>
      </w:pPr>
    </w:p>
    <w:p w14:paraId="51DDC7DA" w14:textId="047C1D8F" w:rsidR="00400733" w:rsidRPr="00C347C2" w:rsidRDefault="00B26A08" w:rsidP="00973DB3">
      <w:pPr>
        <w:pStyle w:val="Heading1"/>
        <w:spacing w:line="276" w:lineRule="auto"/>
        <w:rPr>
          <w:bCs/>
        </w:rPr>
      </w:pPr>
      <w:r w:rsidRPr="00B26A08">
        <w:rPr>
          <w:rFonts w:ascii="Segoe UI Emoji" w:hAnsi="Segoe UI Emoji" w:cs="Segoe UI Emoji"/>
          <w:szCs w:val="21"/>
        </w:rPr>
        <w:t>⚕️⚛️</w:t>
      </w:r>
      <w:r w:rsidR="00EC548A" w:rsidRPr="00EC548A">
        <w:rPr>
          <w:rFonts w:cs="Segoe UI"/>
          <w:szCs w:val="21"/>
        </w:rPr>
        <w:t xml:space="preserve"> </w:t>
      </w:r>
      <w:r w:rsidR="00D9607B">
        <w:rPr>
          <w:rFonts w:cs="Segoe UI"/>
          <w:szCs w:val="21"/>
        </w:rPr>
        <w:t xml:space="preserve"> </w:t>
      </w:r>
      <w:r w:rsidR="00034060" w:rsidRPr="00034060">
        <w:rPr>
          <w:rFonts w:cs="Segoe UI"/>
          <w:szCs w:val="21"/>
        </w:rPr>
        <w:t>Dear Lexie (Alexandra Manuel) – Diversity and Inclusion Coordinator – Innovate UK - UKRI</w:t>
      </w:r>
    </w:p>
    <w:p w14:paraId="4CFFD3A5" w14:textId="7F2E6405" w:rsidR="00F1531D" w:rsidRDefault="00034060" w:rsidP="00973DB3">
      <w:pPr>
        <w:pStyle w:val="NoSpacing"/>
        <w:spacing w:line="276" w:lineRule="auto"/>
        <w:rPr>
          <w:rFonts w:cs="Segoe UI"/>
          <w:b/>
          <w:bCs/>
          <w:szCs w:val="21"/>
        </w:rPr>
      </w:pPr>
      <w:r w:rsidRPr="00C4439D">
        <w:rPr>
          <w:rFonts w:cs="Segoe UI"/>
          <w:szCs w:val="21"/>
        </w:rPr>
        <w:t>2088z45)</w:t>
      </w:r>
      <w:r w:rsidRPr="00C4439D">
        <w:rPr>
          <w:rFonts w:ascii="Segoe UI Emoji" w:hAnsi="Segoe UI Emoji" w:cs="Segoe UI Emoji"/>
          <w:szCs w:val="21"/>
        </w:rPr>
        <w:t>⚕️⚛️</w:t>
      </w:r>
      <w:r w:rsidRPr="00C4439D">
        <w:rPr>
          <w:rFonts w:cs="Segoe UI"/>
          <w:szCs w:val="21"/>
        </w:rPr>
        <w:t xml:space="preserve"> Dear Lexie (Alexandra Manuel) </w:t>
      </w:r>
      <w:r>
        <w:rPr>
          <w:rFonts w:cs="Segoe UI"/>
          <w:szCs w:val="21"/>
        </w:rPr>
        <w:t>–</w:t>
      </w:r>
      <w:r w:rsidRPr="00C4439D">
        <w:rPr>
          <w:rFonts w:cs="Segoe UI"/>
          <w:szCs w:val="21"/>
        </w:rPr>
        <w:t xml:space="preserve"> Diversity and Inclusion Coordinator </w:t>
      </w:r>
      <w:r>
        <w:rPr>
          <w:rFonts w:cs="Segoe UI"/>
          <w:szCs w:val="21"/>
        </w:rPr>
        <w:t xml:space="preserve">– </w:t>
      </w:r>
      <w:r w:rsidRPr="00C4439D">
        <w:rPr>
          <w:rFonts w:cs="Segoe UI"/>
          <w:szCs w:val="21"/>
        </w:rPr>
        <w:t>Innovate UK - UKRI  [</w:t>
      </w:r>
      <w:r>
        <w:rPr>
          <w:rFonts w:cs="Segoe UI"/>
          <w:szCs w:val="21"/>
        </w:rPr>
        <w:t>10</w:t>
      </w:r>
      <w:r w:rsidRPr="00C4439D">
        <w:rPr>
          <w:rFonts w:cs="Segoe UI"/>
          <w:szCs w:val="21"/>
        </w:rPr>
        <w:t xml:space="preserve"> Feb 2025]</w:t>
      </w:r>
      <w:r>
        <w:rPr>
          <w:rFonts w:cs="Segoe UI"/>
          <w:szCs w:val="21"/>
        </w:rPr>
        <w:br/>
      </w:r>
      <w:r w:rsidR="0031757F" w:rsidRPr="00EC23BF">
        <w:rPr>
          <w:rFonts w:cs="Segoe UI"/>
          <w:szCs w:val="21"/>
        </w:rPr>
        <w:t xml:space="preserve">By </w:t>
      </w:r>
      <w:r w:rsidR="0031757F">
        <w:rPr>
          <w:rFonts w:cs="Segoe UI"/>
          <w:b/>
          <w:bCs/>
          <w:szCs w:val="21"/>
        </w:rPr>
        <w:t>Nick Ray Ball</w:t>
      </w:r>
    </w:p>
    <w:p w14:paraId="65AA48DA" w14:textId="77777777" w:rsidR="00A53B36" w:rsidRPr="003D0322" w:rsidRDefault="00A53B36" w:rsidP="00A53B36">
      <w:pPr>
        <w:pStyle w:val="NoSpacing"/>
        <w:spacing w:line="276" w:lineRule="auto"/>
        <w:rPr>
          <w:rFonts w:ascii="Aptos" w:hAnsi="Aptos" w:cs="Segoe UI"/>
          <w:szCs w:val="21"/>
        </w:rPr>
      </w:pPr>
    </w:p>
    <w:p w14:paraId="50B9CAC8" w14:textId="06300307" w:rsidR="00A53B36" w:rsidRDefault="00EF7081" w:rsidP="00F0194C">
      <w:pPr>
        <w:pStyle w:val="Heading6"/>
        <w:spacing w:line="276" w:lineRule="auto"/>
        <w:ind w:left="720"/>
      </w:pPr>
      <w:r>
        <w:t xml:space="preserve">Tuesday </w:t>
      </w:r>
      <w:r w:rsidR="00A53B36" w:rsidRPr="001B611F">
        <w:t xml:space="preserve">– </w:t>
      </w:r>
      <w:r>
        <w:t>23.45</w:t>
      </w:r>
      <w:r w:rsidR="00A53B36" w:rsidRPr="001B611F">
        <w:t xml:space="preserve"> GMT – </w:t>
      </w:r>
      <w:r w:rsidR="00A53B36">
        <w:t>February 1</w:t>
      </w:r>
      <w:r>
        <w:t>1, 2</w:t>
      </w:r>
      <w:r w:rsidR="00A53B36" w:rsidRPr="001B611F">
        <w:t>02</w:t>
      </w:r>
      <w:r w:rsidR="00A53B36">
        <w:t>5</w:t>
      </w:r>
    </w:p>
    <w:p w14:paraId="5D6A5D6B" w14:textId="77777777" w:rsidR="00F02773" w:rsidRDefault="00F02773" w:rsidP="00F0194C">
      <w:pPr>
        <w:pStyle w:val="NoSpacing"/>
        <w:spacing w:line="276" w:lineRule="auto"/>
        <w:ind w:left="720"/>
        <w:rPr>
          <w:rFonts w:cs="Segoe UI"/>
          <w:b/>
          <w:bCs/>
          <w:szCs w:val="21"/>
        </w:rPr>
      </w:pPr>
    </w:p>
    <w:p w14:paraId="04D92331" w14:textId="30BB88F0" w:rsidR="00F02773" w:rsidRPr="00025E62" w:rsidRDefault="00CC5123" w:rsidP="00F0194C">
      <w:pPr>
        <w:pStyle w:val="NoSpacing"/>
        <w:spacing w:line="276" w:lineRule="auto"/>
        <w:ind w:left="720"/>
        <w:rPr>
          <w:rFonts w:cs="Segoe UI"/>
          <w:szCs w:val="21"/>
        </w:rPr>
      </w:pPr>
      <w:r w:rsidRPr="00025E62">
        <w:rPr>
          <w:rFonts w:cs="Segoe UI"/>
          <w:szCs w:val="21"/>
        </w:rPr>
        <w:t xml:space="preserve">Dear Lexie, I’d have written less if I had more time, </w:t>
      </w:r>
      <w:r w:rsidR="005C74CF" w:rsidRPr="00025E62">
        <w:rPr>
          <w:rFonts w:cs="Segoe UI"/>
          <w:szCs w:val="21"/>
        </w:rPr>
        <w:t xml:space="preserve">I battled for a good 10 hours trying to condense the story into a manageable email but in the end it was much quicker to write the </w:t>
      </w:r>
      <w:r w:rsidR="005C74CF" w:rsidRPr="00025E62">
        <w:rPr>
          <w:rFonts w:cs="Segoe UI"/>
          <w:szCs w:val="21"/>
        </w:rPr>
        <w:lastRenderedPageBreak/>
        <w:t>longer version and just present the chapter titled to you in the email</w:t>
      </w:r>
      <w:r w:rsidR="00670BA8" w:rsidRPr="00025E62">
        <w:rPr>
          <w:rFonts w:cs="Segoe UI"/>
          <w:szCs w:val="21"/>
        </w:rPr>
        <w:t xml:space="preserve"> and ask for a meeting because you will not have time to read this email but you would be able to have a meeting with me in which we can discuss the contents of this, this is in very much</w:t>
      </w:r>
      <w:r w:rsidR="00A33795" w:rsidRPr="00025E62">
        <w:rPr>
          <w:rFonts w:cs="Segoe UI"/>
          <w:szCs w:val="21"/>
        </w:rPr>
        <w:t xml:space="preserve"> a much organised version of our first meeting when I had no idea about the competition and innovate UK, but I’m a quick learner and this is</w:t>
      </w:r>
      <w:r w:rsidR="00025E62" w:rsidRPr="00025E62">
        <w:rPr>
          <w:rFonts w:cs="Segoe UI"/>
          <w:szCs w:val="21"/>
        </w:rPr>
        <w:t xml:space="preserve"> the outline for next conversation</w:t>
      </w:r>
    </w:p>
    <w:p w14:paraId="725EB056" w14:textId="7D707782" w:rsidR="00B2322F" w:rsidRDefault="00B2322F" w:rsidP="00F0194C">
      <w:pPr>
        <w:pStyle w:val="NoSpacing"/>
        <w:spacing w:line="276" w:lineRule="auto"/>
        <w:ind w:left="720"/>
        <w:rPr>
          <w:rFonts w:cs="Segoe UI"/>
          <w:b/>
          <w:bCs/>
          <w:szCs w:val="21"/>
        </w:rPr>
      </w:pPr>
    </w:p>
    <w:p w14:paraId="4B04A1B0" w14:textId="2E9E3C8E" w:rsidR="00B2322F" w:rsidRPr="00FC2F87" w:rsidRDefault="007B1FD9" w:rsidP="00F0194C">
      <w:pPr>
        <w:pStyle w:val="Heading2"/>
        <w:ind w:left="720"/>
      </w:pPr>
      <w:r>
        <w:t xml:space="preserve">Sort previous content into </w:t>
      </w:r>
      <w:r w:rsidR="008D2D8F">
        <w:t>6</w:t>
      </w:r>
      <w:r>
        <w:t xml:space="preserve"> chapters</w:t>
      </w:r>
    </w:p>
    <w:p w14:paraId="60BCFB91" w14:textId="77777777" w:rsidR="00FC2F87" w:rsidRDefault="00FC2F87" w:rsidP="00F0194C">
      <w:pPr>
        <w:ind w:left="720"/>
      </w:pPr>
    </w:p>
    <w:p w14:paraId="0DACB1AC" w14:textId="1F006CEF" w:rsidR="00FC2F87" w:rsidRDefault="0033487D" w:rsidP="00F0194C">
      <w:pPr>
        <w:pStyle w:val="Heading3"/>
        <w:ind w:left="720"/>
        <w:rPr>
          <w:rStyle w:val="Strong"/>
          <w:b w:val="0"/>
          <w:bCs w:val="0"/>
        </w:rPr>
      </w:pPr>
      <w:r>
        <w:rPr>
          <w:rStyle w:val="Strong"/>
          <w:b w:val="0"/>
          <w:bCs w:val="0"/>
        </w:rPr>
        <w:t xml:space="preserve">1: </w:t>
      </w:r>
      <w:r w:rsidR="00FC2F87" w:rsidRPr="00FC2F87">
        <w:rPr>
          <w:rStyle w:val="Strong"/>
          <w:b w:val="0"/>
          <w:bCs w:val="0"/>
        </w:rPr>
        <w:t>GP-AI Gatekeeper – The Movie</w:t>
      </w:r>
    </w:p>
    <w:p w14:paraId="588E673E" w14:textId="77777777" w:rsidR="00724648" w:rsidRDefault="00520438" w:rsidP="00F0194C">
      <w:pPr>
        <w:pStyle w:val="NormalWeb"/>
        <w:ind w:left="720"/>
      </w:pPr>
      <w:r>
        <w:rPr>
          <w:szCs w:val="20"/>
        </w:rPr>
        <w:t xml:space="preserve">Document: </w:t>
      </w:r>
      <w:r w:rsidR="000F65FB">
        <w:rPr>
          <w:szCs w:val="20"/>
        </w:rPr>
        <w:t>2088z25c)</w:t>
      </w:r>
      <w:r w:rsidR="000F65FB">
        <w:rPr>
          <w:rFonts w:ascii="Segoe UI Emoji" w:hAnsi="Segoe UI Emoji" w:cs="Segoe UI Emoji"/>
          <w:szCs w:val="20"/>
        </w:rPr>
        <w:t>⚕️⚛️</w:t>
      </w:r>
      <w:r w:rsidR="000F65FB">
        <w:rPr>
          <w:szCs w:val="20"/>
        </w:rPr>
        <w:t xml:space="preserve"> </w:t>
      </w:r>
      <w:r w:rsidR="000F65FB">
        <w:rPr>
          <w:b/>
          <w:bCs/>
          <w:szCs w:val="20"/>
        </w:rPr>
        <w:t>GP-AI Gatekeeper 2025 – For Wes Streeting and Sir Keir Starmer</w:t>
      </w:r>
      <w:r w:rsidR="000F65FB">
        <w:rPr>
          <w:szCs w:val="20"/>
        </w:rPr>
        <w:t xml:space="preserve"> </w:t>
      </w:r>
      <w:r w:rsidR="000F65FB">
        <w:rPr>
          <w:szCs w:val="20"/>
        </w:rPr>
        <w:br/>
      </w:r>
      <w:r>
        <w:rPr>
          <w:szCs w:val="20"/>
        </w:rPr>
        <w:t xml:space="preserve">To </w:t>
      </w:r>
      <w:r w:rsidR="000F65FB">
        <w:rPr>
          <w:szCs w:val="20"/>
        </w:rPr>
        <w:t xml:space="preserve">Complete Innovate UK Smart Grant application and the </w:t>
      </w:r>
      <w:r w:rsidR="005F7BF3">
        <w:rPr>
          <w:szCs w:val="20"/>
        </w:rPr>
        <w:t>s</w:t>
      </w:r>
      <w:r w:rsidR="000F65FB">
        <w:rPr>
          <w:szCs w:val="20"/>
        </w:rPr>
        <w:t>cript for the video</w:t>
      </w:r>
      <w:r w:rsidR="00724648">
        <w:rPr>
          <w:szCs w:val="20"/>
        </w:rPr>
        <w:br/>
      </w:r>
      <w:r w:rsidR="00724648">
        <w:rPr>
          <w:szCs w:val="20"/>
        </w:rPr>
        <w:br/>
      </w:r>
      <w:r w:rsidR="00724648">
        <w:t xml:space="preserve">I have </w:t>
      </w:r>
      <w:r w:rsidR="00724648">
        <w:rPr>
          <w:rStyle w:val="Strong"/>
        </w:rPr>
        <w:t>completed my Innovate UK Smart Grants application</w:t>
      </w:r>
      <w:r w:rsidR="00724648">
        <w:t xml:space="preserve"> and transformed it into an </w:t>
      </w:r>
      <w:r w:rsidR="00724648">
        <w:rPr>
          <w:rStyle w:val="Strong"/>
        </w:rPr>
        <w:t>easy-to-watch video</w:t>
      </w:r>
      <w:r w:rsidR="00724648">
        <w:t>.</w:t>
      </w:r>
    </w:p>
    <w:p w14:paraId="6A1BACBB" w14:textId="77777777" w:rsidR="00724648" w:rsidRDefault="00724648" w:rsidP="00F0194C">
      <w:pPr>
        <w:pStyle w:val="NormalWeb"/>
        <w:ind w:left="720"/>
        <w:rPr>
          <w:rStyle w:val="Strong"/>
        </w:rPr>
      </w:pPr>
      <w:r>
        <w:rPr>
          <w:rFonts w:ascii="Segoe UI Emoji" w:hAnsi="Segoe UI Emoji" w:cs="Segoe UI Emoji"/>
        </w:rPr>
        <w:t>🎬</w:t>
      </w:r>
      <w:r>
        <w:t xml:space="preserve"> </w:t>
      </w:r>
      <w:r>
        <w:rPr>
          <w:rStyle w:val="Strong"/>
        </w:rPr>
        <w:t>GP-AI Gatekeeper 2025 for Sir Keir Starmer et al.</w:t>
      </w:r>
      <w:r>
        <w:br/>
      </w:r>
      <w:r>
        <w:rPr>
          <w:rFonts w:ascii="Segoe UI Emoji" w:hAnsi="Segoe UI Emoji" w:cs="Segoe UI Emoji"/>
        </w:rPr>
        <w:t>🔗</w:t>
      </w:r>
      <w:r>
        <w:t xml:space="preserve"> </w:t>
      </w:r>
      <w:hyperlink r:id="rId13" w:tgtFrame="_new" w:history="1">
        <w:r>
          <w:rPr>
            <w:rStyle w:val="Hyperlink"/>
            <w:b/>
            <w:bCs/>
          </w:rPr>
          <w:t>Watch Here</w:t>
        </w:r>
      </w:hyperlink>
    </w:p>
    <w:p w14:paraId="44B867D1" w14:textId="77777777" w:rsidR="00D22AE9" w:rsidRDefault="00D22AE9" w:rsidP="00F0194C">
      <w:pPr>
        <w:pStyle w:val="NormalWeb"/>
        <w:ind w:left="720"/>
      </w:pPr>
      <w:r>
        <w:t xml:space="preserve">This video encapsulates </w:t>
      </w:r>
      <w:r>
        <w:rPr>
          <w:rStyle w:val="Strong"/>
        </w:rPr>
        <w:t>everything I need to communicate</w:t>
      </w:r>
      <w:r>
        <w:t xml:space="preserve">. </w:t>
      </w:r>
      <w:r>
        <w:rPr>
          <w:rStyle w:val="Strong"/>
        </w:rPr>
        <w:t>Please watch it in full</w:t>
      </w:r>
      <w:r>
        <w:t xml:space="preserve"> and help me </w:t>
      </w:r>
      <w:r>
        <w:rPr>
          <w:rStyle w:val="Strong"/>
        </w:rPr>
        <w:t>bring this concept to the right people</w:t>
      </w:r>
      <w:r>
        <w:t xml:space="preserve">—people who can </w:t>
      </w:r>
      <w:r>
        <w:rPr>
          <w:rStyle w:val="Strong"/>
        </w:rPr>
        <w:t>introduce it to the government, the civil service, and potential investors</w:t>
      </w:r>
      <w:r>
        <w:t>.</w:t>
      </w:r>
    </w:p>
    <w:p w14:paraId="71739065" w14:textId="77777777" w:rsidR="00D22AE9" w:rsidRDefault="00D22AE9" w:rsidP="00F0194C">
      <w:pPr>
        <w:pStyle w:val="NormalWeb"/>
        <w:shd w:val="clear" w:color="auto" w:fill="99FFCC"/>
        <w:ind w:left="720"/>
        <w:jc w:val="center"/>
      </w:pPr>
      <w:r>
        <w:rPr>
          <w:rFonts w:ascii="Segoe UI Emoji" w:hAnsi="Segoe UI Emoji" w:cs="Segoe UI Emoji"/>
        </w:rPr>
        <w:t>🎬</w:t>
      </w:r>
      <w:r>
        <w:t xml:space="preserve"> </w:t>
      </w:r>
      <w:r>
        <w:rPr>
          <w:rStyle w:val="Strong"/>
        </w:rPr>
        <w:t>GP-AI Gatekeeper 2025 for Sir Keir Starmer et al.</w:t>
      </w:r>
      <w:r>
        <w:rPr>
          <w:rStyle w:val="Strong"/>
        </w:rPr>
        <w:br/>
      </w:r>
      <w:r>
        <w:rPr>
          <w:b/>
          <w:bCs/>
          <w:noProof/>
        </w:rPr>
        <w:drawing>
          <wp:inline distT="0" distB="0" distL="0" distR="0" wp14:anchorId="36708C24" wp14:editId="16BD0830">
            <wp:extent cx="3065719" cy="1724467"/>
            <wp:effectExtent l="0" t="0" r="1905" b="9525"/>
            <wp:docPr id="181940922" name="Picture 1" descr="A black and white sign with white text&#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2426" name="Picture 1" descr="A black and white sign with white text&#10;&#10;AI-generated content may be incorrect.">
                      <a:hlinkClick r:id="rId13"/>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3641" cy="1728923"/>
                    </a:xfrm>
                    <a:prstGeom prst="rect">
                      <a:avLst/>
                    </a:prstGeom>
                  </pic:spPr>
                </pic:pic>
              </a:graphicData>
            </a:graphic>
          </wp:inline>
        </w:drawing>
      </w:r>
      <w:r>
        <w:rPr>
          <w:rStyle w:val="Strong"/>
        </w:rPr>
        <w:br/>
      </w:r>
      <w:r>
        <w:br/>
      </w:r>
      <w:r>
        <w:rPr>
          <w:rFonts w:ascii="Segoe UI Emoji" w:hAnsi="Segoe UI Emoji" w:cs="Segoe UI Emoji"/>
        </w:rPr>
        <w:t>🔗</w:t>
      </w:r>
      <w:r w:rsidRPr="00265CBD">
        <w:rPr>
          <w:b/>
          <w:bCs/>
        </w:rPr>
        <w:t xml:space="preserve"> </w:t>
      </w:r>
      <w:hyperlink r:id="rId14" w:tgtFrame="_new" w:history="1">
        <w:r w:rsidRPr="00265CBD">
          <w:rPr>
            <w:rStyle w:val="Hyperlink"/>
            <w:b/>
            <w:bCs/>
          </w:rPr>
          <w:t>Watch Here</w:t>
        </w:r>
      </w:hyperlink>
      <w:r>
        <w:t xml:space="preserve"> </w:t>
      </w:r>
      <w:hyperlink r:id="rId15" w:history="1">
        <w:r w:rsidRPr="00F91E40">
          <w:rPr>
            <w:rStyle w:val="Hyperlink"/>
          </w:rPr>
          <w:t>https://youtu.be/8k-WPymDkyI</w:t>
        </w:r>
      </w:hyperlink>
      <w:r>
        <w:t xml:space="preserve"> </w:t>
      </w:r>
      <w:r>
        <w:br/>
      </w:r>
      <w:r>
        <w:rPr>
          <w:rStyle w:val="Emphasis"/>
        </w:rPr>
        <w:t>(You and Dawn are credited at the end.)</w:t>
      </w:r>
    </w:p>
    <w:p w14:paraId="797759DD" w14:textId="77777777" w:rsidR="00D22AE9" w:rsidRDefault="00D22AE9" w:rsidP="00F0194C">
      <w:pPr>
        <w:pStyle w:val="NormalWeb"/>
        <w:ind w:left="720"/>
      </w:pPr>
      <w:r>
        <w:rPr>
          <w:rStyle w:val="Emphasis"/>
          <w:rFonts w:eastAsiaTheme="majorEastAsia"/>
        </w:rPr>
        <w:t>(You and Dawn are credited at the end.)</w:t>
      </w:r>
    </w:p>
    <w:p w14:paraId="434725A1" w14:textId="72BF7821" w:rsidR="00D22AE9" w:rsidRDefault="00D22AE9" w:rsidP="00F0194C">
      <w:pPr>
        <w:pStyle w:val="NormalWeb"/>
        <w:ind w:left="720"/>
      </w:pPr>
      <w:r>
        <w:t xml:space="preserve">You and Dawn are the </w:t>
      </w:r>
      <w:r>
        <w:rPr>
          <w:rStyle w:val="Strong"/>
        </w:rPr>
        <w:t>only</w:t>
      </w:r>
      <w:r>
        <w:t xml:space="preserve"> people I have been able to contact. If anyone else has tried to reach me, I wouldn’t know—my </w:t>
      </w:r>
      <w:r>
        <w:rPr>
          <w:rStyle w:val="Strong"/>
        </w:rPr>
        <w:t>emails went down</w:t>
      </w:r>
      <w:r>
        <w:t xml:space="preserve"> when setting up the new website. </w:t>
      </w:r>
    </w:p>
    <w:p w14:paraId="42BE81C3" w14:textId="77777777" w:rsidR="00724648" w:rsidRDefault="00724648" w:rsidP="00F0194C">
      <w:pPr>
        <w:pStyle w:val="NormalWeb"/>
        <w:ind w:left="720"/>
      </w:pPr>
      <w:r>
        <w:rPr>
          <w:rStyle w:val="Emphasis"/>
          <w:rFonts w:eastAsiaTheme="majorEastAsia"/>
        </w:rPr>
        <w:t>(You and Dawn are credited at the end.)</w:t>
      </w:r>
    </w:p>
    <w:p w14:paraId="2184EB09" w14:textId="77777777" w:rsidR="00724648" w:rsidRDefault="00724648" w:rsidP="00F0194C">
      <w:pPr>
        <w:pStyle w:val="NormalWeb"/>
        <w:ind w:left="720"/>
      </w:pPr>
      <w:r>
        <w:t xml:space="preserve">I need your help </w:t>
      </w:r>
      <w:r>
        <w:rPr>
          <w:rStyle w:val="Strong"/>
        </w:rPr>
        <w:t>to present this concept to the right people</w:t>
      </w:r>
      <w:r>
        <w:t xml:space="preserve">—not just for this competition, but for the </w:t>
      </w:r>
      <w:r>
        <w:rPr>
          <w:rStyle w:val="Strong"/>
        </w:rPr>
        <w:t>larger vision</w:t>
      </w:r>
      <w:r>
        <w:t xml:space="preserve">. This is about </w:t>
      </w:r>
      <w:r>
        <w:rPr>
          <w:rStyle w:val="Strong"/>
        </w:rPr>
        <w:t>getting the UK government and civil service to engage with these ideas</w:t>
      </w:r>
      <w:r>
        <w:t xml:space="preserve"> and helping me </w:t>
      </w:r>
      <w:r>
        <w:rPr>
          <w:rStyle w:val="Strong"/>
        </w:rPr>
        <w:t>raise the financing necessary to move forward</w:t>
      </w:r>
      <w:r>
        <w:t xml:space="preserve">. That is almost impossible to do when you are </w:t>
      </w:r>
      <w:r>
        <w:rPr>
          <w:rStyle w:val="Strong"/>
        </w:rPr>
        <w:t>confined to a bed, working with only one arm</w:t>
      </w:r>
      <w:r>
        <w:t>.</w:t>
      </w:r>
    </w:p>
    <w:p w14:paraId="086601D8" w14:textId="77777777" w:rsidR="00CC7F99" w:rsidRDefault="00BD0194" w:rsidP="00F0194C">
      <w:pPr>
        <w:pStyle w:val="NormalWeb"/>
        <w:ind w:left="720"/>
      </w:pPr>
      <w:r>
        <w:t>I find it almost impossible to summarise my work without spending days on it</w:t>
      </w:r>
      <w:r w:rsidR="00285588">
        <w:t xml:space="preserve">, And it is equally impossible to try and speak to anybody in any government department, I’ve tried becoming members of the parties but you need to be physically able to walk to meet people or go to the events, I can’t so I’m </w:t>
      </w:r>
      <w:r w:rsidR="00285588">
        <w:lastRenderedPageBreak/>
        <w:t>excluded the only way that I have found to contact innovate UK or the government is via the direct</w:t>
      </w:r>
      <w:r w:rsidR="00C63064">
        <w:t xml:space="preserve"> communication to the prime minister </w:t>
      </w:r>
      <w:r w:rsidR="00C63064" w:rsidRPr="00C63064">
        <w:t>https://contact.no10.gov.uk/</w:t>
      </w:r>
      <w:r w:rsidR="00C63064">
        <w:br/>
      </w:r>
      <w:r w:rsidR="00C63064">
        <w:br/>
      </w:r>
      <w:r w:rsidR="006E625F">
        <w:t>But really this should be in the hands of</w:t>
      </w:r>
      <w:r w:rsidR="00CF422E">
        <w:t xml:space="preserve"> </w:t>
      </w:r>
      <w:r w:rsidR="00CF422E">
        <w:t>Wes Streeting, Peter Kyle, Baroness Jones, Feryal Clark and Lord Vallance</w:t>
      </w:r>
      <w:r w:rsidR="00CF422E">
        <w:t>. The latter four all are in positions to do with technology or AI. But they like the rest of the government are utterly contactable if you do not have the ability to network physically</w:t>
      </w:r>
      <w:r w:rsidR="00394555">
        <w:t>.</w:t>
      </w:r>
    </w:p>
    <w:p w14:paraId="0D784E63" w14:textId="431A1A62" w:rsidR="00BD0194" w:rsidRDefault="006E5B6D" w:rsidP="00F0194C">
      <w:pPr>
        <w:pStyle w:val="NormalWeb"/>
        <w:ind w:left="720"/>
      </w:pPr>
      <w:r>
        <w:t xml:space="preserve">I’m starting to feel that, like the NHS, the GMC is rendered ineffective by significant corruption. HMRC cannot assist with inquiries on how to use their tax system, DWP It’s struggling </w:t>
      </w:r>
      <w:r w:rsidR="00EE5973">
        <w:t xml:space="preserve">with off the chart inefficiency and quite possibly a lot of bias in their decision making based on the gender and ethnicity of the client where white males From the South are at the back of the queue, </w:t>
      </w:r>
      <w:r>
        <w:t>that there are inherent issues with Innovate UK. These problems could be addressed with a much stronger UKRI validation process if efficiency is the main concern rather than corruption. Corruption within government departments is inevitable without the right checks and balances.</w:t>
      </w:r>
      <w:r w:rsidR="00394555">
        <w:br/>
      </w:r>
    </w:p>
    <w:p w14:paraId="3D9D8D70" w14:textId="73C574C0" w:rsidR="00174055" w:rsidRDefault="00174055" w:rsidP="00F0194C">
      <w:pPr>
        <w:pStyle w:val="Heading3"/>
        <w:ind w:left="720"/>
      </w:pPr>
      <w:r>
        <w:t xml:space="preserve">2: </w:t>
      </w:r>
      <w:r w:rsidRPr="0007701F">
        <w:t xml:space="preserve">S-Web 6 VC AI CMS – A Much Stronger UKRI Validation Process </w:t>
      </w:r>
    </w:p>
    <w:p w14:paraId="62D8AF63" w14:textId="77777777" w:rsidR="0020613C" w:rsidRDefault="0020613C" w:rsidP="0020613C"/>
    <w:p w14:paraId="6434508E" w14:textId="77777777" w:rsidR="00D41B1D" w:rsidRDefault="00D41B1D" w:rsidP="00D41B1D">
      <w:pPr>
        <w:pStyle w:val="Heading6"/>
        <w:spacing w:line="276" w:lineRule="auto"/>
      </w:pPr>
      <w:r>
        <w:t xml:space="preserve">Wednesday </w:t>
      </w:r>
      <w:r w:rsidRPr="001B611F">
        <w:t xml:space="preserve">– </w:t>
      </w:r>
      <w:r>
        <w:t xml:space="preserve">16:15 </w:t>
      </w:r>
      <w:r w:rsidRPr="001B611F">
        <w:t xml:space="preserve">GMT – </w:t>
      </w:r>
      <w:r>
        <w:t>February 9</w:t>
      </w:r>
      <w:r w:rsidRPr="001B611F">
        <w:t>, 202</w:t>
      </w:r>
      <w:r>
        <w:t>5</w:t>
      </w:r>
    </w:p>
    <w:p w14:paraId="07BF0912" w14:textId="77777777" w:rsidR="00E47FF1" w:rsidRDefault="00E47FF1" w:rsidP="00E47FF1"/>
    <w:p w14:paraId="0CE87B96" w14:textId="77777777" w:rsidR="00E47FF1" w:rsidRDefault="00E47FF1" w:rsidP="00E47FF1"/>
    <w:p w14:paraId="2217F627" w14:textId="07997883" w:rsidR="00E47FF1" w:rsidRDefault="00BD0194" w:rsidP="00E47FF1">
      <w:pPr>
        <w:pStyle w:val="NormalWeb"/>
        <w:ind w:left="720"/>
      </w:pPr>
      <w:r>
        <w:t xml:space="preserve">Taking </w:t>
      </w:r>
      <w:r w:rsidR="00E47FF1">
        <w:t xml:space="preserve">a note from David Farley about  presenting technology, “ present your technology in a way that solves a problem” The S Web 6 much stronger validation process does exactly that instead of adapting </w:t>
      </w:r>
      <w:r w:rsidR="00A45C60">
        <w:t xml:space="preserve">Sienna </w:t>
      </w:r>
      <w:r w:rsidR="00E47FF1">
        <w:t xml:space="preserve">AI to the NHS adapting it to innovate UK and UKRI itself, and at the same time as both departments use the same outdated CMS that every other government department uses the technology can be transferred to help every sector of government in exactly the same way GPAI gatekeeper could be easily adapted to become HMRC gatekeeper DWP gatekeeper and innovate UK gatekeeper for that matter) </w:t>
      </w:r>
    </w:p>
    <w:p w14:paraId="3CD0674E" w14:textId="77777777" w:rsidR="00E47FF1" w:rsidRPr="00E47FF1" w:rsidRDefault="00E47FF1" w:rsidP="00E47FF1"/>
    <w:p w14:paraId="46033E2A" w14:textId="77777777" w:rsidR="00D41B1D" w:rsidRDefault="00D41B1D" w:rsidP="00D41B1D">
      <w:pPr>
        <w:pStyle w:val="NoSpacing"/>
        <w:spacing w:line="276" w:lineRule="auto"/>
        <w:rPr>
          <w:rFonts w:cs="Segoe UI"/>
          <w:b/>
          <w:bCs/>
          <w:szCs w:val="21"/>
        </w:rPr>
      </w:pPr>
      <w:r>
        <w:rPr>
          <w:rFonts w:cs="Segoe UI" w:hint="eastAsia"/>
          <w:b/>
          <w:bCs/>
          <w:szCs w:val="21"/>
        </w:rPr>
        <w:t xml:space="preserve">On Tuesday evening, I initiated the </w:t>
      </w:r>
      <w:r>
        <w:rPr>
          <w:rFonts w:cs="Segoe UI" w:hint="eastAsia"/>
          <w:b/>
          <w:bCs/>
          <w:szCs w:val="21"/>
        </w:rPr>
        <w:t>☆</w:t>
      </w:r>
      <w:r>
        <w:rPr>
          <w:rFonts w:cs="Segoe UI" w:hint="eastAsia"/>
          <w:b/>
          <w:bCs/>
          <w:szCs w:val="21"/>
        </w:rPr>
        <w:t>DF89 series with the intention of creating a dedicated entry for the innovative UK competition regarding this:</w:t>
      </w:r>
    </w:p>
    <w:p w14:paraId="05749E4A" w14:textId="77777777" w:rsidR="00D41B1D" w:rsidRDefault="00D41B1D" w:rsidP="00D41B1D">
      <w:pPr>
        <w:pStyle w:val="NoSpacing"/>
        <w:spacing w:line="276" w:lineRule="auto"/>
        <w:rPr>
          <w:rFonts w:cs="Segoe UI"/>
          <w:b/>
          <w:bCs/>
          <w:szCs w:val="21"/>
        </w:rPr>
      </w:pPr>
    </w:p>
    <w:p w14:paraId="65E925DE" w14:textId="77777777" w:rsidR="00D41B1D" w:rsidRDefault="00D41B1D" w:rsidP="00D41B1D">
      <w:r w:rsidRPr="00EB2B3F">
        <w:rPr>
          <w:rFonts w:hint="eastAsia"/>
        </w:rPr>
        <w:t>☆</w:t>
      </w:r>
      <w:r w:rsidRPr="00EB2B3F">
        <w:rPr>
          <w:rFonts w:hint="eastAsia"/>
        </w:rPr>
        <w:t>DF Sienna AI S-</w:t>
      </w:r>
      <w:r w:rsidRPr="00EB2B3F">
        <w:t>Web</w:t>
      </w:r>
      <w:r w:rsidRPr="00EB2B3F">
        <w:rPr>
          <w:rFonts w:hint="eastAsia"/>
        </w:rPr>
        <w:t xml:space="preserve"> iUK UKRI Validation</w:t>
      </w:r>
    </w:p>
    <w:p w14:paraId="3C5E9D33" w14:textId="77777777" w:rsidR="00D41B1D" w:rsidRDefault="00D41B1D" w:rsidP="00D41B1D">
      <w:r w:rsidRPr="00FE3BD7">
        <w:rPr>
          <w:rFonts w:hint="eastAsia"/>
        </w:rPr>
        <w:t>☆</w:t>
      </w:r>
      <w:r w:rsidRPr="00FE3BD7">
        <w:rPr>
          <w:rFonts w:hint="eastAsia"/>
        </w:rPr>
        <w:t>D</w:t>
      </w:r>
      <w:r>
        <w:t>F89a1. S-Web-6 Validation 1 day vs 1 month</w:t>
      </w:r>
      <w:r>
        <w:br/>
        <w:t>An important detail about the S-Web validation process is that it took me half a weekend to create this, yet it would take about a month and a half to write a less detailed submission for the Innovate UK competition. Nevertheless, the complete document could radically improve Innovate UK itself if only someone would take the time to read it.</w:t>
      </w:r>
    </w:p>
    <w:p w14:paraId="14C1886B" w14:textId="77777777" w:rsidR="00D41B1D" w:rsidRDefault="00D41B1D" w:rsidP="00D41B1D"/>
    <w:p w14:paraId="5F9B3102" w14:textId="77777777" w:rsidR="00D41B1D" w:rsidRDefault="00D41B1D" w:rsidP="00D41B1D">
      <w:r w:rsidRPr="00FE3BD7">
        <w:rPr>
          <w:rFonts w:hint="eastAsia"/>
        </w:rPr>
        <w:t>☆</w:t>
      </w:r>
      <w:r w:rsidRPr="00FE3BD7">
        <w:rPr>
          <w:rFonts w:hint="eastAsia"/>
        </w:rPr>
        <w:t>D</w:t>
      </w:r>
      <w:r>
        <w:t>F89a2)</w:t>
      </w:r>
      <w:r>
        <w:br/>
        <w:t>Discover whether it’s possible to enter two competitions simultaneously, but bear in mind that it may be advisable not to invest time in resubmitting the GPAI gatekeeper until we have the results from the previous one.</w:t>
      </w:r>
    </w:p>
    <w:p w14:paraId="5FB40625" w14:textId="77777777" w:rsidR="00D41B1D" w:rsidRDefault="00D41B1D" w:rsidP="00D41B1D"/>
    <w:p w14:paraId="185CB347" w14:textId="77777777" w:rsidR="00D41B1D" w:rsidRDefault="00D41B1D" w:rsidP="00D41B1D">
      <w:r w:rsidRPr="00FE3BD7">
        <w:rPr>
          <w:rFonts w:hint="eastAsia"/>
        </w:rPr>
        <w:t>☆</w:t>
      </w:r>
      <w:r w:rsidRPr="00FE3BD7">
        <w:rPr>
          <w:rFonts w:hint="eastAsia"/>
        </w:rPr>
        <w:t>D</w:t>
      </w:r>
      <w:r>
        <w:t>F89a3)</w:t>
      </w:r>
    </w:p>
    <w:p w14:paraId="37566B9B" w14:textId="77777777" w:rsidR="00D41B1D" w:rsidRDefault="00D41B1D" w:rsidP="00D41B1D">
      <w:r>
        <w:t>DDD Domain-driven design</w:t>
      </w:r>
    </w:p>
    <w:p w14:paraId="096AF7B9" w14:textId="77777777" w:rsidR="00D41B1D" w:rsidRDefault="00D41B1D" w:rsidP="00D41B1D">
      <w:r>
        <w:t>Start by understanding the business and then create software for it.</w:t>
      </w:r>
    </w:p>
    <w:p w14:paraId="67AE2296" w14:textId="77777777" w:rsidR="00D41B1D" w:rsidRDefault="00D41B1D" w:rsidP="00D41B1D">
      <w:pPr>
        <w:rPr>
          <w:rFonts w:cs="Segoe UI"/>
          <w:b/>
          <w:bCs/>
          <w:szCs w:val="21"/>
        </w:rPr>
      </w:pPr>
      <w:r>
        <w:t>This describes my work from 2003 to 2016, during which my favourite project was a genuinely cloud-based software that could be described as AI. Subsequently, I read David Farley’s book, which introduced me to the academic and engineering aspects of software design.</w:t>
      </w:r>
      <w:r>
        <w:br/>
      </w:r>
      <w:r>
        <w:br/>
        <w:t xml:space="preserve">NHS Software  </w:t>
      </w:r>
      <w:r>
        <w:br/>
        <w:t xml:space="preserve">By combining my innate ability to create domain-driven design software with the engineering principles outlined in David Farley’s book, I was able to develop software designs for the NHS in ways that others could not. This was primarily because I understood the issues at hand, as well as the corresponding solutions, having experienced these challenges in a way that a doctor never would. Furthermore, a doctor would not, in any case, </w:t>
      </w:r>
      <w:r>
        <w:lastRenderedPageBreak/>
        <w:t>possess the capability to design the software themselves.</w:t>
      </w:r>
      <w:r>
        <w:br/>
      </w:r>
      <w:r>
        <w:br/>
        <w:t>Innovate UK and UKRI Software:</w:t>
      </w:r>
      <w:r>
        <w:br/>
        <w:t>Had you asked me a year ago to design software for Innovate UK, I wouldn’t have conceived of S Web 6 validation. I had to go through the process of identifying the problems, understanding the constraints and bottlenecks, speaking to people there, and discovering what they viewed as problematic. I pondered why they only had such limited information; there are far too many individuals trying to apply, which makes it impossible to consider anyone’s ideas in sufficient detail to properly validate them.</w:t>
      </w:r>
      <w:r>
        <w:br/>
      </w:r>
      <w:r>
        <w:br/>
        <w:t>But a major problem with the Innovate UK process is that they only allocate 600 words to describe the idea. They then require 10 pages of various business mechanisms that have nothing to do with the idea itself. Consequently, the idea accounts for only 10% of the score, whereas the process comprises 90%. This means that a very good idea can always be overshadowed by a poor idea with a solid process. Moreover, being limited to 600 words to describe your idea offers no opportunity for validation, meaning anyone can simply use AI to create something that sounds impressive without any substance behind it.</w:t>
      </w:r>
      <w:r>
        <w:br/>
      </w:r>
      <w:r>
        <w:br/>
        <w:t>HMRC Software:</w:t>
      </w:r>
      <w:r>
        <w:br/>
        <w:t>Going further back than that, it started with the realisation that the software in HMRC was very, very poor, which helped to inspire the TFS: Total Financial System, part of the TBS: Total Business Systems—the first part of it, actually.</w:t>
      </w:r>
      <w:r>
        <w:br/>
      </w:r>
    </w:p>
    <w:p w14:paraId="2125C8E5" w14:textId="1CA3BFEE" w:rsidR="00FE3BD7" w:rsidRPr="0020613C" w:rsidRDefault="00FE3BD7" w:rsidP="0020613C"/>
    <w:p w14:paraId="743CD515" w14:textId="77777777" w:rsidR="000D0161" w:rsidRDefault="000D0161" w:rsidP="00F0194C">
      <w:pPr>
        <w:ind w:left="720"/>
      </w:pPr>
    </w:p>
    <w:p w14:paraId="7FF61DB0" w14:textId="77777777" w:rsidR="00821DF3" w:rsidRPr="00821DF3" w:rsidRDefault="00821DF3" w:rsidP="00F0194C">
      <w:pPr>
        <w:pStyle w:val="NormalWeb"/>
        <w:ind w:left="1440"/>
        <w:rPr>
          <w:i/>
          <w:iCs/>
        </w:rPr>
      </w:pPr>
      <w:r w:rsidRPr="00821DF3">
        <w:rPr>
          <w:i/>
          <w:iCs/>
        </w:rPr>
        <w:t>Earlier version with more detail of the paragraph that follows:</w:t>
      </w:r>
      <w:r w:rsidRPr="00821DF3">
        <w:rPr>
          <w:i/>
          <w:iCs/>
        </w:rPr>
        <w:br/>
        <w:t xml:space="preserve">Dawn suggested I </w:t>
      </w:r>
      <w:proofErr w:type="gramStart"/>
      <w:r w:rsidRPr="00821DF3">
        <w:rPr>
          <w:i/>
          <w:iCs/>
        </w:rPr>
        <w:t>look into</w:t>
      </w:r>
      <w:proofErr w:type="gramEnd"/>
      <w:r w:rsidRPr="00821DF3">
        <w:rPr>
          <w:i/>
          <w:iCs/>
        </w:rPr>
        <w:t xml:space="preserve"> previous winners of this grant. But when I did, I found </w:t>
      </w:r>
      <w:r w:rsidRPr="00821DF3">
        <w:rPr>
          <w:rStyle w:val="Strong"/>
          <w:i/>
          <w:iCs/>
        </w:rPr>
        <w:t>all records of past winners had been erased</w:t>
      </w:r>
      <w:r w:rsidRPr="00821DF3">
        <w:rPr>
          <w:i/>
          <w:iCs/>
        </w:rPr>
        <w:t xml:space="preserve">. The best projects I could find were ones that raised awareness about climate change—but none that </w:t>
      </w:r>
      <w:proofErr w:type="gramStart"/>
      <w:r w:rsidRPr="00821DF3">
        <w:rPr>
          <w:i/>
          <w:iCs/>
        </w:rPr>
        <w:t>actually provided</w:t>
      </w:r>
      <w:proofErr w:type="gramEnd"/>
      <w:r w:rsidRPr="00821DF3">
        <w:rPr>
          <w:i/>
          <w:iCs/>
        </w:rPr>
        <w:t xml:space="preserve"> </w:t>
      </w:r>
      <w:r w:rsidRPr="00821DF3">
        <w:rPr>
          <w:rStyle w:val="Strong"/>
          <w:i/>
          <w:iCs/>
        </w:rPr>
        <w:t>solutions</w:t>
      </w:r>
      <w:r w:rsidRPr="00821DF3">
        <w:rPr>
          <w:i/>
          <w:iCs/>
        </w:rPr>
        <w:t xml:space="preserve">. Meanwhile, </w:t>
      </w:r>
      <w:r w:rsidRPr="00821DF3">
        <w:rPr>
          <w:rStyle w:val="Strong"/>
          <w:i/>
          <w:iCs/>
        </w:rPr>
        <w:t>GP-AI Gatekeeper and its complementary technologies offer a projected economic impact of £112–£147 billion per year</w:t>
      </w:r>
      <w:r w:rsidRPr="00821DF3">
        <w:rPr>
          <w:i/>
          <w:iCs/>
        </w:rPr>
        <w:t xml:space="preserve">. If a </w:t>
      </w:r>
      <w:r w:rsidRPr="00821DF3">
        <w:rPr>
          <w:rStyle w:val="Strong"/>
          <w:i/>
          <w:iCs/>
        </w:rPr>
        <w:t>bigger, more impactful project than mine has ever been submitted</w:t>
      </w:r>
      <w:r w:rsidRPr="00821DF3">
        <w:rPr>
          <w:i/>
          <w:iCs/>
        </w:rPr>
        <w:t xml:space="preserve">, I would genuinely love to see it. But if there </w:t>
      </w:r>
      <w:r w:rsidRPr="00821DF3">
        <w:rPr>
          <w:rStyle w:val="Strong"/>
          <w:i/>
          <w:iCs/>
        </w:rPr>
        <w:t>isn’t</w:t>
      </w:r>
      <w:r w:rsidRPr="00821DF3">
        <w:rPr>
          <w:i/>
          <w:iCs/>
        </w:rPr>
        <w:t>, then what does it say about the state of Innovate UK’s funding process? What does it say about the government’s ability to recognize transformative solutions?</w:t>
      </w:r>
    </w:p>
    <w:p w14:paraId="132118C4" w14:textId="3B5FF205" w:rsidR="00886401" w:rsidRDefault="00BE0F71" w:rsidP="00F0194C">
      <w:pPr>
        <w:pStyle w:val="NormalWeb"/>
        <w:ind w:left="1440"/>
      </w:pPr>
      <w:r>
        <w:t>Earlier</w:t>
      </w:r>
      <w:r w:rsidR="00886401">
        <w:t>, earlier</w:t>
      </w:r>
      <w:r>
        <w:t xml:space="preserve"> version</w:t>
      </w:r>
      <w:r w:rsidR="00886401">
        <w:br/>
        <w:t xml:space="preserve">Dawn advised me to </w:t>
      </w:r>
      <w:r w:rsidR="00886401">
        <w:rPr>
          <w:rStyle w:val="Strong"/>
        </w:rPr>
        <w:t>research previous winners</w:t>
      </w:r>
      <w:r w:rsidR="00886401">
        <w:t xml:space="preserve"> of this grant. But I quickly found that </w:t>
      </w:r>
      <w:r w:rsidR="00886401">
        <w:rPr>
          <w:rStyle w:val="Strong"/>
        </w:rPr>
        <w:t>all information on past winners has been erased</w:t>
      </w:r>
      <w:r w:rsidR="00886401">
        <w:t>.</w:t>
      </w:r>
      <w:r w:rsidR="001B4D44">
        <w:t xml:space="preserve"> </w:t>
      </w:r>
      <w:r w:rsidR="00886401">
        <w:t xml:space="preserve">And yet, when I examine the </w:t>
      </w:r>
      <w:r w:rsidR="00886401">
        <w:rPr>
          <w:rStyle w:val="Strong"/>
        </w:rPr>
        <w:t>current landscape</w:t>
      </w:r>
      <w:r w:rsidR="00886401">
        <w:t xml:space="preserve">, I find </w:t>
      </w:r>
      <w:r w:rsidR="00886401">
        <w:rPr>
          <w:rStyle w:val="Strong"/>
        </w:rPr>
        <w:t>no project with a tangible solution</w:t>
      </w:r>
      <w:r w:rsidR="00886401">
        <w:t xml:space="preserve">—only ideas that </w:t>
      </w:r>
      <w:r w:rsidR="00886401">
        <w:rPr>
          <w:rStyle w:val="Strong"/>
        </w:rPr>
        <w:t>raise awareness</w:t>
      </w:r>
      <w:r w:rsidR="00886401">
        <w:t xml:space="preserve"> rather than </w:t>
      </w:r>
      <w:r w:rsidR="00886401">
        <w:rPr>
          <w:rStyle w:val="Strong"/>
        </w:rPr>
        <w:t>fixing problems</w:t>
      </w:r>
      <w:r w:rsidR="00886401">
        <w:t>.</w:t>
      </w:r>
      <w:r w:rsidR="001B4D44">
        <w:t xml:space="preserve"> </w:t>
      </w:r>
      <w:r w:rsidR="00886401">
        <w:t xml:space="preserve">Meanwhile, </w:t>
      </w:r>
      <w:r w:rsidR="00886401">
        <w:rPr>
          <w:rStyle w:val="Strong"/>
        </w:rPr>
        <w:t>GP-AI Gatekeeper and its complementary technologies</w:t>
      </w:r>
      <w:r w:rsidR="00886401">
        <w:t xml:space="preserve"> have a </w:t>
      </w:r>
      <w:r w:rsidR="00886401">
        <w:rPr>
          <w:rStyle w:val="Strong"/>
        </w:rPr>
        <w:t>projected economic impact of £112–£147 billion per year</w:t>
      </w:r>
      <w:r w:rsidR="00886401">
        <w:t>.</w:t>
      </w:r>
      <w:r w:rsidR="001B4D44">
        <w:t xml:space="preserve"> </w:t>
      </w:r>
      <w:r w:rsidR="00886401">
        <w:t xml:space="preserve">If a more significant project than mine has ever been presented to </w:t>
      </w:r>
      <w:r w:rsidR="00886401">
        <w:rPr>
          <w:rStyle w:val="Strong"/>
        </w:rPr>
        <w:t>Innovate UK or UKRI</w:t>
      </w:r>
      <w:r w:rsidR="00886401">
        <w:t>, I welcome the opportunity to see it.</w:t>
      </w:r>
      <w:r w:rsidR="001B4D44">
        <w:t xml:space="preserve"> </w:t>
      </w:r>
      <w:r w:rsidR="00886401">
        <w:t xml:space="preserve">Because to my knowledge, </w:t>
      </w:r>
      <w:r w:rsidR="00886401">
        <w:rPr>
          <w:rStyle w:val="Strong"/>
        </w:rPr>
        <w:t>this is the most important project ever submitted</w:t>
      </w:r>
      <w:r w:rsidR="00886401">
        <w:t>.</w:t>
      </w:r>
    </w:p>
    <w:p w14:paraId="6A4F7C7C" w14:textId="77BFC8BA" w:rsidR="000D0161" w:rsidRPr="000D0161" w:rsidRDefault="000D0161" w:rsidP="00F0194C">
      <w:pPr>
        <w:ind w:left="720"/>
      </w:pPr>
    </w:p>
    <w:p w14:paraId="6047CE56" w14:textId="77777777" w:rsidR="00174055" w:rsidRDefault="00174055" w:rsidP="00F0194C">
      <w:pPr>
        <w:ind w:left="720"/>
      </w:pPr>
    </w:p>
    <w:p w14:paraId="3DC3B27A" w14:textId="6308500F" w:rsidR="00174055" w:rsidRDefault="00174055" w:rsidP="00F0194C">
      <w:pPr>
        <w:pStyle w:val="NormalWeb"/>
        <w:ind w:left="720"/>
      </w:pPr>
      <w:r>
        <w:t xml:space="preserve">Dawn suggested I </w:t>
      </w:r>
      <w:proofErr w:type="gramStart"/>
      <w:r>
        <w:rPr>
          <w:rStyle w:val="Strong"/>
        </w:rPr>
        <w:t>look into</w:t>
      </w:r>
      <w:proofErr w:type="gramEnd"/>
      <w:r>
        <w:rPr>
          <w:rStyle w:val="Strong"/>
        </w:rPr>
        <w:t xml:space="preserve"> previous winners of this grant</w:t>
      </w:r>
      <w:r>
        <w:t xml:space="preserve">. But when I did, I found </w:t>
      </w:r>
      <w:r>
        <w:rPr>
          <w:rStyle w:val="Strong"/>
        </w:rPr>
        <w:t>all records of past winners had been erased</w:t>
      </w:r>
      <w:r>
        <w:t>.</w:t>
      </w:r>
      <w:r w:rsidR="005D2882">
        <w:t xml:space="preserve"> This and the competitions funding being halved despite</w:t>
      </w:r>
      <w:r w:rsidR="001B497A">
        <w:t xml:space="preserve"> innovate UK’s funding being increased leads one to wonder is there some corruption afoot, Are the same companies</w:t>
      </w:r>
      <w:r w:rsidR="0035408A">
        <w:t xml:space="preserve"> continually presenting competition entries assisted by companies like </w:t>
      </w:r>
      <w:proofErr w:type="spellStart"/>
      <w:r w:rsidR="0035408A">
        <w:t>grantify</w:t>
      </w:r>
      <w:proofErr w:type="spellEnd"/>
      <w:r w:rsidR="0035408A">
        <w:t xml:space="preserve"> and are winning creating technology that is of no real benefit</w:t>
      </w:r>
      <w:r w:rsidR="00D31F9E">
        <w:t>, that would never be funded without innovate UK and whilst the competition is good for finding people like me</w:t>
      </w:r>
      <w:r w:rsidR="00684E2E">
        <w:t xml:space="preserve">, </w:t>
      </w:r>
      <w:r w:rsidR="0089299E">
        <w:t>A type of universal credit for companies?</w:t>
      </w:r>
      <w:r w:rsidR="0089299E">
        <w:br/>
        <w:t>Given that there are no results published, and every competition entry has a public display</w:t>
      </w:r>
      <w:r w:rsidR="0077769B">
        <w:t>, you can see why government are looking suspiciously at this programme. Any f</w:t>
      </w:r>
      <w:r w:rsidR="00DA60FA">
        <w:t>ool</w:t>
      </w:r>
      <w:r w:rsidR="0077769B">
        <w:t xml:space="preserve"> with A CFO And employees with some degrees can use AI To write a winning entry</w:t>
      </w:r>
      <w:r w:rsidR="00DA60FA">
        <w:t xml:space="preserve">, For the sole purpose of funding their business not building any sort of technology. This is the problem who got into the business of technology, </w:t>
      </w:r>
      <w:r w:rsidR="00D038DA">
        <w:t>It’s about getting money anyway you can as opposed to trying to benefit the country or the world.</w:t>
      </w:r>
      <w:r w:rsidR="00D038DA">
        <w:br/>
      </w:r>
      <w:r w:rsidR="00D038DA">
        <w:br/>
      </w:r>
      <w:r w:rsidR="0061536A">
        <w:t xml:space="preserve">One would presume that the lack of entries that have been successful either hints at some sort of </w:t>
      </w:r>
      <w:r w:rsidR="0061536A">
        <w:lastRenderedPageBreak/>
        <w:t xml:space="preserve">corruption, some extreme error in process, or that </w:t>
      </w:r>
      <w:r w:rsidR="00575D57">
        <w:t xml:space="preserve">the competition has never had any entries worth showing to the public so it hides its results. </w:t>
      </w:r>
      <w:r w:rsidR="00575D57">
        <w:br/>
      </w:r>
      <w:r w:rsidR="00575D57">
        <w:br/>
        <w:t>This is probably what’s being said about the competition he closed behind closed doors in political circles</w:t>
      </w:r>
      <w:r w:rsidR="004508A0">
        <w:t>. But at the same time, the idea of specifying topics of innovation and fun projects in that way like UKRI does is such a waste of the opportunity for everybody to work together to create something great if only there was some plan for</w:t>
      </w:r>
      <w:r w:rsidR="00956BDF">
        <w:t xml:space="preserve"> what that great thing was.</w:t>
      </w:r>
      <w:r w:rsidR="00956BDF">
        <w:br/>
      </w:r>
      <w:r w:rsidR="00956BDF">
        <w:br/>
        <w:t>Welcome to Sienna AI</w:t>
      </w:r>
      <w:r w:rsidR="00E579BE">
        <w:t xml:space="preserve"> and the 10 technologies the plan of what that great thing is</w:t>
      </w:r>
    </w:p>
    <w:p w14:paraId="44A46496" w14:textId="77777777" w:rsidR="00E579BE" w:rsidRDefault="00E579BE" w:rsidP="00F0194C">
      <w:pPr>
        <w:pStyle w:val="NormalWeb"/>
        <w:ind w:left="720"/>
      </w:pPr>
      <w:r>
        <w:rPr>
          <w:rStyle w:val="Strong"/>
        </w:rPr>
        <w:t>GP-AI Gatekeeper and its complementary technologies offer a projected economic impact of £112–£147 billion per year</w:t>
      </w:r>
      <w:r>
        <w:t>.</w:t>
      </w:r>
    </w:p>
    <w:p w14:paraId="71B3B0F2" w14:textId="77777777" w:rsidR="00E579BE" w:rsidRDefault="00E579BE" w:rsidP="00F0194C">
      <w:pPr>
        <w:pStyle w:val="NormalWeb"/>
        <w:ind w:left="720"/>
      </w:pPr>
      <w:r>
        <w:t xml:space="preserve">If a </w:t>
      </w:r>
      <w:r>
        <w:rPr>
          <w:rStyle w:val="Strong"/>
        </w:rPr>
        <w:t>bigger, more impactful project than mine has ever been submitted</w:t>
      </w:r>
      <w:r>
        <w:t xml:space="preserve">, I would love to see it. But if </w:t>
      </w:r>
      <w:r>
        <w:rPr>
          <w:rStyle w:val="Strong"/>
        </w:rPr>
        <w:t>there isn’t</w:t>
      </w:r>
      <w:r>
        <w:t xml:space="preserve">, then what does it say about the </w:t>
      </w:r>
      <w:r>
        <w:rPr>
          <w:rStyle w:val="Strong"/>
        </w:rPr>
        <w:t>state of Innovate UK’s funding process?</w:t>
      </w:r>
    </w:p>
    <w:p w14:paraId="13BBB8CF" w14:textId="4A100B3B" w:rsidR="000F65FB" w:rsidRDefault="002A3B93" w:rsidP="00F0194C">
      <w:pPr>
        <w:pStyle w:val="NormalWeb"/>
        <w:ind w:left="720"/>
        <w:rPr>
          <w:szCs w:val="20"/>
        </w:rPr>
      </w:pPr>
      <w:r>
        <w:rPr>
          <w:szCs w:val="20"/>
        </w:rPr>
        <w:t xml:space="preserve">&lt;This is a good place to stop because the next chapter title </w:t>
      </w:r>
      <w:proofErr w:type="gramStart"/>
      <w:r>
        <w:rPr>
          <w:szCs w:val="20"/>
        </w:rPr>
        <w:t>prove</w:t>
      </w:r>
      <w:proofErr w:type="gramEnd"/>
      <w:r>
        <w:rPr>
          <w:szCs w:val="20"/>
        </w:rPr>
        <w:t xml:space="preserve"> these figures wrong challenge</w:t>
      </w:r>
      <w:r w:rsidR="00D407FB">
        <w:rPr>
          <w:szCs w:val="20"/>
        </w:rPr>
        <w:t xml:space="preserve"> immediately distils any worries one has about reading those figures&gt;</w:t>
      </w:r>
    </w:p>
    <w:p w14:paraId="43D4801F" w14:textId="2054E7DD" w:rsidR="00396AAB" w:rsidRDefault="00B96B39" w:rsidP="00F0194C">
      <w:pPr>
        <w:pStyle w:val="Heading3"/>
        <w:tabs>
          <w:tab w:val="center" w:pos="4819"/>
        </w:tabs>
        <w:ind w:left="720"/>
        <w:rPr>
          <w:rStyle w:val="Strong"/>
        </w:rPr>
      </w:pPr>
      <w:r>
        <w:rPr>
          <w:rStyle w:val="Strong"/>
        </w:rPr>
        <w:t>3</w:t>
      </w:r>
      <w:r w:rsidR="00F250F8">
        <w:rPr>
          <w:rStyle w:val="Strong"/>
        </w:rPr>
        <w:t xml:space="preserve">: </w:t>
      </w:r>
      <w:r w:rsidR="00605B09">
        <w:rPr>
          <w:rStyle w:val="Strong"/>
        </w:rPr>
        <w:t xml:space="preserve">The full weight of my circumstances and the </w:t>
      </w:r>
      <w:r w:rsidR="005F7BF3">
        <w:rPr>
          <w:rStyle w:val="Strong"/>
        </w:rPr>
        <w:t>“</w:t>
      </w:r>
      <w:r w:rsidR="00605B09">
        <w:rPr>
          <w:rStyle w:val="Strong"/>
        </w:rPr>
        <w:t>prove these figures wrong challenge</w:t>
      </w:r>
      <w:r w:rsidR="005F7BF3">
        <w:rPr>
          <w:rStyle w:val="Strong"/>
        </w:rPr>
        <w:t>”.</w:t>
      </w:r>
    </w:p>
    <w:p w14:paraId="4A440FA9" w14:textId="77777777" w:rsidR="00396AAB" w:rsidRPr="00F80BA8" w:rsidRDefault="00396AAB" w:rsidP="00F0194C">
      <w:pPr>
        <w:ind w:left="720"/>
      </w:pPr>
    </w:p>
    <w:p w14:paraId="5DB8C50F" w14:textId="77777777" w:rsidR="00CF3625" w:rsidRDefault="00605B09" w:rsidP="00F0194C">
      <w:pPr>
        <w:pStyle w:val="NormalWeb"/>
        <w:ind w:left="1440"/>
      </w:pPr>
      <w:r>
        <w:t xml:space="preserve">Looking back at our last conversation, I realise now that I </w:t>
      </w:r>
      <w:r>
        <w:rPr>
          <w:rStyle w:val="Strong"/>
        </w:rPr>
        <w:t>failed to communicate the full weight of my circumstances</w:t>
      </w:r>
      <w:r>
        <w:t xml:space="preserve">. It’s a lifelong habit—keeping a stiff upper lip, downplaying things, pushing forward no matter what. But I need to be honest with you, because the truth is, I am living through </w:t>
      </w:r>
      <w:r>
        <w:rPr>
          <w:rStyle w:val="Strong"/>
        </w:rPr>
        <w:t>an extreme, almost unfathomable situation</w:t>
      </w:r>
      <w:r>
        <w:t>.</w:t>
      </w:r>
    </w:p>
    <w:p w14:paraId="146CAE1D" w14:textId="77777777" w:rsidR="00CF3625" w:rsidRDefault="00CF3625" w:rsidP="00F0194C">
      <w:pPr>
        <w:pStyle w:val="NormalWeb"/>
        <w:ind w:left="1440"/>
      </w:pPr>
      <w:r>
        <w:t xml:space="preserve">I need you to understand this, Lexie. </w:t>
      </w:r>
      <w:r>
        <w:rPr>
          <w:rStyle w:val="Strong"/>
        </w:rPr>
        <w:t>My condition is extremely serious.</w:t>
      </w:r>
      <w:r>
        <w:t xml:space="preserve"> Last night, as I was writing this letter, someone knocked at the door. I couldn’t answer it. Even the most basic tasks—getting a glass of water, moving from one place to another—are beyond what I can do </w:t>
      </w:r>
      <w:r>
        <w:rPr>
          <w:rStyle w:val="Strong"/>
        </w:rPr>
        <w:t>without severe pain</w:t>
      </w:r>
      <w:r>
        <w:t xml:space="preserve">. I have a wheelchair, but </w:t>
      </w:r>
      <w:r>
        <w:rPr>
          <w:rStyle w:val="Strong"/>
        </w:rPr>
        <w:t>I cannot sit in it</w:t>
      </w:r>
      <w:r>
        <w:t>. Sitting itself is agony, making even that solution impossible. Added to that not being able to use my right arm is extremely limiting when you’re already laying on your back to work.</w:t>
      </w:r>
    </w:p>
    <w:p w14:paraId="286043F6" w14:textId="77777777" w:rsidR="00CF3625" w:rsidRDefault="00CF3625" w:rsidP="00F0194C">
      <w:pPr>
        <w:pStyle w:val="NormalWeb"/>
        <w:ind w:left="1440"/>
        <w:rPr>
          <w:rStyle w:val="Strong"/>
        </w:rPr>
      </w:pPr>
      <w:r>
        <w:t xml:space="preserve">And yet, </w:t>
      </w:r>
      <w:r>
        <w:rPr>
          <w:rStyle w:val="Strong"/>
        </w:rPr>
        <w:t xml:space="preserve">here I am. Still working. Still pushing forward, </w:t>
      </w:r>
      <w:proofErr w:type="gramStart"/>
      <w:r>
        <w:rPr>
          <w:rStyle w:val="Strong"/>
        </w:rPr>
        <w:t>100 hour</w:t>
      </w:r>
      <w:proofErr w:type="gramEnd"/>
      <w:r>
        <w:rPr>
          <w:rStyle w:val="Strong"/>
        </w:rPr>
        <w:t xml:space="preserve"> weeks, Still fighting to create something extraordinary.</w:t>
      </w:r>
    </w:p>
    <w:p w14:paraId="486C08A5" w14:textId="170609F5" w:rsidR="006F6CD0" w:rsidRPr="00F80BA8" w:rsidRDefault="006167D1" w:rsidP="00F0194C">
      <w:pPr>
        <w:pStyle w:val="NormalWeb"/>
        <w:ind w:left="1440"/>
      </w:pPr>
      <w:r>
        <w:br/>
      </w:r>
      <w:r>
        <w:br/>
        <w:t>~</w:t>
      </w:r>
      <w:r>
        <w:br/>
      </w:r>
      <w:r w:rsidR="00605B09">
        <w:br/>
      </w:r>
      <w:r w:rsidR="00F80BA8">
        <w:t>I’m not looking for any increase in the scores that I would achieve from the competition. I am confident I would win if the competition weren’t based on the team rather than the concept. That aside, it is my personal belief that this opportunity is the most significant in the history of UKRI. The confidence stems from the figures I’ve asked Dawn to try and disprove/dispute. £112 to £147 billion per year is enough to fund every GP surgery in the country, build the equivalent of HS2 every year, and double the funding to UKRI.</w:t>
      </w:r>
      <w:r w:rsidR="00A13950" w:rsidRPr="00F80BA8">
        <w:br/>
      </w:r>
      <w:r w:rsidR="00A13950" w:rsidRPr="00F80BA8">
        <w:br/>
      </w:r>
      <w:r w:rsidR="00652CBB" w:rsidRPr="00F80BA8">
        <w:t>Of course</w:t>
      </w:r>
      <w:r w:rsidR="00F80BA8">
        <w:t>,</w:t>
      </w:r>
      <w:r w:rsidR="00652CBB" w:rsidRPr="00F80BA8">
        <w:t xml:space="preserve"> </w:t>
      </w:r>
      <w:r w:rsidR="00F80BA8">
        <w:t>Dawn</w:t>
      </w:r>
      <w:r w:rsidR="00652CBB" w:rsidRPr="00F80BA8">
        <w:t xml:space="preserve"> can only offer arguments from her mathematical perspective, However within </w:t>
      </w:r>
      <w:r w:rsidR="00070A6F" w:rsidRPr="00F80BA8">
        <w:t xml:space="preserve">The Ten Technologies </w:t>
      </w:r>
      <w:r w:rsidR="00070A6F">
        <w:t>Macro</w:t>
      </w:r>
      <w:r w:rsidR="00070A6F" w:rsidRPr="00F80BA8">
        <w:t>economic Ai Design</w:t>
      </w:r>
      <w:r w:rsidR="00F80BA8">
        <w:t>,</w:t>
      </w:r>
      <w:r w:rsidR="00652CBB" w:rsidRPr="00F80BA8">
        <w:t xml:space="preserve"> there’s an awful lot of mathematics to dispute or to not dispute, My </w:t>
      </w:r>
      <w:r w:rsidR="00070A6F" w:rsidRPr="00F80BA8">
        <w:t>ex-wife</w:t>
      </w:r>
      <w:r w:rsidR="00652CBB" w:rsidRPr="00F80BA8">
        <w:t xml:space="preserve"> </w:t>
      </w:r>
      <w:r w:rsidR="00C305B9" w:rsidRPr="00F80BA8">
        <w:t>has</w:t>
      </w:r>
      <w:r w:rsidR="00652CBB" w:rsidRPr="00F80BA8">
        <w:t xml:space="preserve"> double first in Cambridge from in Natural Sciences</w:t>
      </w:r>
      <w:r w:rsidR="00C305B9" w:rsidRPr="00F80BA8">
        <w:t xml:space="preserve">, </w:t>
      </w:r>
      <w:r w:rsidR="00070A6F">
        <w:t>And an accountancy qualification</w:t>
      </w:r>
      <w:r w:rsidR="00D77DB6">
        <w:t>,</w:t>
      </w:r>
      <w:r w:rsidR="00070A6F">
        <w:t xml:space="preserve"> </w:t>
      </w:r>
      <w:r w:rsidR="00D77DB6">
        <w:t>s</w:t>
      </w:r>
      <w:r w:rsidR="00C305B9" w:rsidRPr="00F80BA8">
        <w:t>he doesn’t dispute the math logic or any other part of technology 7</w:t>
      </w:r>
      <w:r w:rsidR="009A12EB" w:rsidRPr="00F80BA8">
        <w:t>, (The one on the graphics says 32</w:t>
      </w:r>
      <w:r w:rsidR="00D77DB6">
        <w:t>x</w:t>
      </w:r>
      <w:r w:rsidR="009A12EB" w:rsidRPr="00F80BA8">
        <w:t xml:space="preserve"> growth), But she’s probably presuming that someone in</w:t>
      </w:r>
      <w:r w:rsidR="00D77DB6">
        <w:t xml:space="preserve"> </w:t>
      </w:r>
      <w:r w:rsidR="009A12EB" w:rsidRPr="00F80BA8">
        <w:t>another discipline</w:t>
      </w:r>
      <w:r w:rsidR="006E3591" w:rsidRPr="00F80BA8">
        <w:t xml:space="preserve"> will find some reason why this miracle can’t happen, </w:t>
      </w:r>
      <w:r w:rsidR="009E7B6E">
        <w:t>And to be honest when I last discussed this with her it was before I’d read David Farley’s modern software engineering and understood that the technology could be created, I had always thought it too complex</w:t>
      </w:r>
      <w:r w:rsidR="00D32390">
        <w:t>,</w:t>
      </w:r>
      <w:r w:rsidR="009E7B6E">
        <w:t xml:space="preserve"> but </w:t>
      </w:r>
      <w:r w:rsidR="009E7B6E">
        <w:lastRenderedPageBreak/>
        <w:t xml:space="preserve">he has taught me </w:t>
      </w:r>
      <w:r w:rsidR="00D32390">
        <w:t xml:space="preserve">that </w:t>
      </w:r>
      <w:r w:rsidR="009E7B6E">
        <w:t>radically simplify every component</w:t>
      </w:r>
      <w:r w:rsidR="00D32390">
        <w:t xml:space="preserve"> without losing its output by, and by using </w:t>
      </w:r>
      <w:r w:rsidR="007134B9">
        <w:t>test-driven</w:t>
      </w:r>
      <w:r w:rsidR="00D32390">
        <w:t xml:space="preserve"> design, </w:t>
      </w:r>
      <w:r w:rsidR="007134B9">
        <w:t>so when conflicts happen we can see the problem and fix it the 10 technology design can be created. Starting I hope with GP-AI gatekeeper</w:t>
      </w:r>
      <w:r w:rsidR="00D77DB6">
        <w:br/>
      </w:r>
      <w:r w:rsidR="00D77DB6">
        <w:br/>
      </w:r>
      <w:r w:rsidR="004924BC">
        <w:t>I hope you can assist by finding others in Innovate UK who are willing to take on the challenge, willing to try and prove that the figures I’m presenting to you are not feasible. At some point in the chain, when it is realised that nobody can dispute this, people might say, 'Wow, OK, let’s do this!' That is, of course, if the USA,</w:t>
      </w:r>
      <w:r w:rsidR="000C0B05">
        <w:t xml:space="preserve"> or </w:t>
      </w:r>
      <w:r w:rsidR="004924BC">
        <w:t xml:space="preserve"> South Africa, haven’t offered me the opportunity first. These are the countries where I have contacts</w:t>
      </w:r>
      <w:r w:rsidR="00907B6F">
        <w:t xml:space="preserve"> or specific plans for </w:t>
      </w:r>
      <w:r w:rsidR="000C0B05">
        <w:t xml:space="preserve">VC’s </w:t>
      </w:r>
      <w:r w:rsidR="00605B09">
        <w:t>a</w:t>
      </w:r>
      <w:r w:rsidR="000C0B05">
        <w:t xml:space="preserve">nd a way to </w:t>
      </w:r>
      <w:r w:rsidR="00605B09">
        <w:t xml:space="preserve">make </w:t>
      </w:r>
      <w:r w:rsidR="000C0B05">
        <w:t>contact</w:t>
      </w:r>
    </w:p>
    <w:p w14:paraId="2152255C" w14:textId="77777777" w:rsidR="006F6CD0" w:rsidRPr="00F80BA8" w:rsidRDefault="006F6CD0" w:rsidP="00F0194C">
      <w:pPr>
        <w:ind w:left="1440"/>
      </w:pPr>
    </w:p>
    <w:p w14:paraId="30199D8A" w14:textId="3FFCC60D" w:rsidR="00396AAB" w:rsidRDefault="006F6CD0" w:rsidP="00F0194C">
      <w:pPr>
        <w:ind w:left="1440"/>
      </w:pPr>
      <w:r w:rsidRPr="00F80BA8">
        <w:t>But I have digressed, What I wanted to say was that I am confident in my entry and I do not need any</w:t>
      </w:r>
      <w:r w:rsidR="00CC2561" w:rsidRPr="00F80BA8">
        <w:t xml:space="preserve"> adjustments to the scoring mechanisms, However I do need an awful lot of help in finding people to communicate with</w:t>
      </w:r>
      <w:r w:rsidR="0038668B" w:rsidRPr="00F80BA8">
        <w:t xml:space="preserve"> and I need you to appreciate </w:t>
      </w:r>
      <w:r w:rsidR="00396AAB" w:rsidRPr="00F80BA8">
        <w:t xml:space="preserve">my extreme circumstances </w:t>
      </w:r>
      <w:r w:rsidR="0038668B" w:rsidRPr="00F80BA8">
        <w:t>I need</w:t>
      </w:r>
      <w:r w:rsidR="00396AAB" w:rsidRPr="00F80BA8">
        <w:t xml:space="preserve"> you help me to reach other people within </w:t>
      </w:r>
      <w:r w:rsidR="00F80BA8" w:rsidRPr="00F80BA8">
        <w:t>Innovate</w:t>
      </w:r>
      <w:r w:rsidR="00396AAB" w:rsidRPr="00F80BA8">
        <w:t xml:space="preserve"> UK</w:t>
      </w:r>
      <w:r w:rsidR="00F80BA8" w:rsidRPr="00F80BA8">
        <w:t>.</w:t>
      </w:r>
      <w:r w:rsidR="00D5139C">
        <w:t xml:space="preserve"> Not just for the exclusion I have from attending innovate UK advance but how that exclusion affects everything I do</w:t>
      </w:r>
      <w:r w:rsidR="00605F8D">
        <w:t xml:space="preserve"> from courting investors, attending AI events</w:t>
      </w:r>
      <w:r w:rsidR="009E57A4">
        <w:t xml:space="preserve"> the exclusion I face trying to joining with local politics </w:t>
      </w:r>
    </w:p>
    <w:p w14:paraId="56E2D8F6" w14:textId="77777777" w:rsidR="00F250F8" w:rsidRDefault="00F250F8" w:rsidP="00F0194C">
      <w:pPr>
        <w:pStyle w:val="NormalWeb"/>
        <w:ind w:left="1440"/>
        <w:rPr>
          <w:rStyle w:val="Strong"/>
        </w:rPr>
      </w:pPr>
      <w:r>
        <w:t xml:space="preserve">When I submitted my application, I hoped it would </w:t>
      </w:r>
      <w:r>
        <w:rPr>
          <w:rStyle w:val="Strong"/>
        </w:rPr>
        <w:t>lead to conversations</w:t>
      </w:r>
      <w:r>
        <w:t xml:space="preserve">—that people would talk to me, engage with the ideas, and we could </w:t>
      </w:r>
      <w:r>
        <w:rPr>
          <w:rStyle w:val="Strong"/>
        </w:rPr>
        <w:t>move forward together</w:t>
      </w:r>
      <w:r>
        <w:t xml:space="preserve">. But the reality is, </w:t>
      </w:r>
      <w:r>
        <w:rPr>
          <w:rStyle w:val="Strong"/>
        </w:rPr>
        <w:t>I have been excluded</w:t>
      </w:r>
      <w:r>
        <w:t xml:space="preserve">. </w:t>
      </w:r>
      <w:r>
        <w:rPr>
          <w:rStyle w:val="Strong"/>
        </w:rPr>
        <w:t>Not because of my ideas, but because I physically cannot attend meetings. Not with innovate UK but for instance with the local Labour Party, Immobility is a serious drawback far more than race, sexuality, gender and other diversity issues.</w:t>
      </w:r>
    </w:p>
    <w:p w14:paraId="13921E05" w14:textId="2ACC836A" w:rsidR="009E57A4" w:rsidRDefault="003A0387" w:rsidP="00F0194C">
      <w:pPr>
        <w:pStyle w:val="NormalWeb"/>
        <w:ind w:left="1440"/>
        <w:rPr>
          <w:rStyle w:val="Strong"/>
        </w:rPr>
      </w:pPr>
      <w:r>
        <w:rPr>
          <w:rStyle w:val="Strong"/>
        </w:rPr>
        <w:t>I appreciate it’s not in your mandate to consider circumstances outside of innovate UK, But I beg that you do, I need you to stand up and be my hero, Advocate for me</w:t>
      </w:r>
      <w:r w:rsidR="00695EC5">
        <w:rPr>
          <w:rStyle w:val="Strong"/>
        </w:rPr>
        <w:t>, there is so much I can’t do and I am at a terrible crossroads</w:t>
      </w:r>
      <w:r w:rsidR="002A6DE5">
        <w:rPr>
          <w:rStyle w:val="Strong"/>
        </w:rPr>
        <w:t xml:space="preserve"> Where logic is telling me the statute of limitations is going to be over soon and I should focus on legal, </w:t>
      </w:r>
      <w:r w:rsidR="00010869">
        <w:rPr>
          <w:rStyle w:val="Strong"/>
        </w:rPr>
        <w:t>I am working with outfits like Panorama Exposing the criminality</w:t>
      </w:r>
      <w:r w:rsidR="002A6DE5">
        <w:rPr>
          <w:rStyle w:val="Strong"/>
        </w:rPr>
        <w:t xml:space="preserve"> </w:t>
      </w:r>
      <w:r w:rsidR="00010869">
        <w:rPr>
          <w:rStyle w:val="Strong"/>
        </w:rPr>
        <w:t xml:space="preserve">to so that I can </w:t>
      </w:r>
      <w:r w:rsidR="002A6DE5">
        <w:rPr>
          <w:rStyle w:val="Strong"/>
        </w:rPr>
        <w:t>get the medical care that I need.</w:t>
      </w:r>
    </w:p>
    <w:p w14:paraId="3C21114C" w14:textId="77777777" w:rsidR="00F250F8" w:rsidRPr="00F80BA8" w:rsidRDefault="00F250F8" w:rsidP="00F0194C">
      <w:pPr>
        <w:ind w:left="1440"/>
      </w:pPr>
    </w:p>
    <w:p w14:paraId="6DDB5E40" w14:textId="413000A5" w:rsidR="000F65FB" w:rsidRDefault="00823F9D" w:rsidP="00F0194C">
      <w:pPr>
        <w:ind w:left="720"/>
      </w:pPr>
      <w:r>
        <w:t xml:space="preserve">Inclusion </w:t>
      </w:r>
      <w:proofErr w:type="gramStart"/>
      <w:r>
        <w:t>mention</w:t>
      </w:r>
      <w:proofErr w:type="gramEnd"/>
      <w:r w:rsidR="00FC3D04">
        <w:t xml:space="preserve"> the massive problems I had in 2023 when I was crippled and couldn’t do anything losing the </w:t>
      </w:r>
      <w:proofErr w:type="spellStart"/>
      <w:r w:rsidR="00FC3D04">
        <w:t>supereconomics</w:t>
      </w:r>
      <w:proofErr w:type="spellEnd"/>
      <w:r w:rsidR="00FC3D04">
        <w:t xml:space="preserve"> AI domain name not being able to get the emails up and running for a year</w:t>
      </w:r>
      <w:r w:rsidR="00ED2352">
        <w:t xml:space="preserve"> and other things This after never really fixing my emails since 2017 I had </w:t>
      </w:r>
      <w:r w:rsidR="00D53D73">
        <w:t>6</w:t>
      </w:r>
      <w:r w:rsidR="00ED2352">
        <w:t xml:space="preserve"> years of work that I needed to do just to catch up</w:t>
      </w:r>
    </w:p>
    <w:p w14:paraId="0CC36D66" w14:textId="77777777" w:rsidR="000F65FB" w:rsidRPr="000F65FB" w:rsidRDefault="000F65FB" w:rsidP="00F0194C">
      <w:pPr>
        <w:ind w:left="720"/>
      </w:pPr>
    </w:p>
    <w:p w14:paraId="449026A7" w14:textId="1EACBE6E" w:rsidR="005F7BF3" w:rsidRDefault="002A2E05" w:rsidP="00F0194C">
      <w:pPr>
        <w:pStyle w:val="Heading3"/>
        <w:ind w:left="720"/>
      </w:pPr>
      <w:r>
        <w:t>Bridge</w:t>
      </w:r>
      <w:r w:rsidR="00F250F8">
        <w:t xml:space="preserve">: </w:t>
      </w:r>
      <w:r w:rsidR="005F7BF3">
        <w:t>The UK butterfly or legal and PR Crossroad</w:t>
      </w:r>
    </w:p>
    <w:p w14:paraId="57445187" w14:textId="77777777" w:rsidR="00FC2F87" w:rsidRDefault="00FC2F87" w:rsidP="00F0194C">
      <w:pPr>
        <w:ind w:left="720"/>
      </w:pPr>
    </w:p>
    <w:p w14:paraId="2228B9D7" w14:textId="77777777" w:rsidR="005F7BF3" w:rsidRDefault="005F7BF3" w:rsidP="00F0194C">
      <w:pPr>
        <w:pStyle w:val="NormalWeb"/>
        <w:ind w:left="1440"/>
      </w:pPr>
      <w:r>
        <w:t xml:space="preserve">I am standing at a </w:t>
      </w:r>
      <w:r>
        <w:rPr>
          <w:rStyle w:val="Strong"/>
        </w:rPr>
        <w:t>crossroads</w:t>
      </w:r>
      <w:r>
        <w:t xml:space="preserve">, and the path I take from here will determine </w:t>
      </w:r>
      <w:r>
        <w:rPr>
          <w:rStyle w:val="Strong"/>
        </w:rPr>
        <w:t>not just my future, but the future of UK healthcare and AI policy</w:t>
      </w:r>
      <w:r>
        <w:t xml:space="preserve">. One path is the one I want—the path where I continue developing the </w:t>
      </w:r>
      <w:r>
        <w:rPr>
          <w:rStyle w:val="Strong"/>
        </w:rPr>
        <w:t>technology I have spent over twenty years designing</w:t>
      </w:r>
      <w:r>
        <w:t xml:space="preserve">, applying it to </w:t>
      </w:r>
      <w:r>
        <w:rPr>
          <w:rStyle w:val="Strong"/>
        </w:rPr>
        <w:t>solve real problems</w:t>
      </w:r>
      <w:r>
        <w:t xml:space="preserve"> in the UK, starting with healthcare. The other path is one I would rather avoid, but </w:t>
      </w:r>
      <w:r>
        <w:rPr>
          <w:rStyle w:val="Strong"/>
        </w:rPr>
        <w:t>time is running out</w:t>
      </w:r>
      <w:r>
        <w:t xml:space="preserve">. Statutes of limitations will soon force my hand, pushing me toward </w:t>
      </w:r>
      <w:r>
        <w:rPr>
          <w:rStyle w:val="Strong"/>
        </w:rPr>
        <w:t>a full-scale legal and PR battle</w:t>
      </w:r>
      <w:r>
        <w:t xml:space="preserve">—one that will be </w:t>
      </w:r>
      <w:r>
        <w:rPr>
          <w:rStyle w:val="Strong"/>
        </w:rPr>
        <w:t>devastating not just for me, but for the NHS and the institutions that failed me</w:t>
      </w:r>
      <w:r>
        <w:t>.</w:t>
      </w:r>
    </w:p>
    <w:p w14:paraId="37D6E4F7" w14:textId="4FD35402" w:rsidR="005F7BF3" w:rsidRDefault="005F7BF3" w:rsidP="00F0194C">
      <w:pPr>
        <w:ind w:left="720"/>
      </w:pPr>
      <w:r>
        <w:tab/>
        <w:t>Add to this</w:t>
      </w:r>
      <w:r w:rsidR="00F250F8">
        <w:t xml:space="preserve"> the podcast</w:t>
      </w:r>
    </w:p>
    <w:p w14:paraId="0175222E" w14:textId="77777777" w:rsidR="004D2991" w:rsidRDefault="004D2991" w:rsidP="00F0194C">
      <w:pPr>
        <w:ind w:left="720"/>
      </w:pPr>
    </w:p>
    <w:p w14:paraId="55D138C0" w14:textId="16ADCBE4" w:rsidR="004D2991" w:rsidRDefault="00F56B97" w:rsidP="00F0194C">
      <w:pPr>
        <w:pStyle w:val="Heading3"/>
        <w:ind w:left="720"/>
      </w:pPr>
      <w:r>
        <w:t xml:space="preserve">4: </w:t>
      </w:r>
      <w:r w:rsidR="00346428">
        <w:t xml:space="preserve">GPT4o vs </w:t>
      </w:r>
      <w:proofErr w:type="gramStart"/>
      <w:r w:rsidR="00346428">
        <w:t>The</w:t>
      </w:r>
      <w:proofErr w:type="gramEnd"/>
      <w:r w:rsidR="00346428">
        <w:t xml:space="preserve"> NHS</w:t>
      </w:r>
      <w:r>
        <w:t xml:space="preserve">, </w:t>
      </w:r>
    </w:p>
    <w:p w14:paraId="576D011F" w14:textId="063104BB" w:rsidR="00465A87" w:rsidRDefault="00465A87" w:rsidP="00F0194C">
      <w:pPr>
        <w:pStyle w:val="NormalWeb"/>
        <w:ind w:left="720"/>
      </w:pPr>
      <w:r w:rsidRPr="00433E14">
        <w:rPr>
          <w:rStyle w:val="Strong"/>
          <w:highlight w:val="yellow"/>
        </w:rPr>
        <w:t>I have been through an extraordinary sequence of events that have left me lying on my back, typing with only my left arm</w:t>
      </w:r>
      <w:r w:rsidRPr="00433E14">
        <w:rPr>
          <w:highlight w:val="yellow"/>
        </w:rPr>
        <w:t xml:space="preserve">. </w:t>
      </w:r>
      <w:r>
        <w:rPr>
          <w:highlight w:val="yellow"/>
        </w:rPr>
        <w:t xml:space="preserve">With a condition that would probably be cured with an injection into my </w:t>
      </w:r>
      <w:r>
        <w:t>L4/</w:t>
      </w:r>
      <w:proofErr w:type="gramStart"/>
      <w:r>
        <w:t xml:space="preserve">L5, </w:t>
      </w:r>
      <w:r>
        <w:rPr>
          <w:highlight w:val="yellow"/>
        </w:rPr>
        <w:t>But</w:t>
      </w:r>
      <w:proofErr w:type="gramEnd"/>
      <w:r>
        <w:rPr>
          <w:highlight w:val="yellow"/>
        </w:rPr>
        <w:t xml:space="preserve"> hasn’t happened due to an extraordinary story that you wouldn’t believe if I hadn’t of recorded every single interaction with the doctors and then worked via AI what the actual problem was</w:t>
      </w:r>
      <w:r>
        <w:t>.</w:t>
      </w:r>
    </w:p>
    <w:p w14:paraId="0BD0EDB6" w14:textId="77777777" w:rsidR="00465A87" w:rsidRDefault="00465A87" w:rsidP="00F0194C">
      <w:pPr>
        <w:pStyle w:val="NormalWeb"/>
        <w:ind w:left="720"/>
      </w:pPr>
      <w:r>
        <w:rPr>
          <w:highlight w:val="yellow"/>
        </w:rPr>
        <w:lastRenderedPageBreak/>
        <w:t xml:space="preserve">That's what inspired </w:t>
      </w:r>
      <w:r>
        <w:t xml:space="preserve">GP-AI, </w:t>
      </w:r>
      <w:r>
        <w:rPr>
          <w:highlight w:val="yellow"/>
        </w:rPr>
        <w:t>one doctor's mistake led to many covering up that mistake and because of the systematic now identified problem that doctors never write down anything that could point to medical negligence on the medical record, my medical record itself</w:t>
      </w:r>
      <w:r>
        <w:t xml:space="preserve">, is utterly inconsistent with the truth that’s on the recordings and it can be clearly shown that other doctors have made grave mistakes and committed their medical negligence themselves because of this absolute fact that doctors will not write down anything that is related to medical negatives on the medical record. </w:t>
      </w:r>
    </w:p>
    <w:p w14:paraId="693C24B9" w14:textId="77777777" w:rsidR="00465A87" w:rsidRDefault="00465A87" w:rsidP="00F0194C">
      <w:pPr>
        <w:pStyle w:val="NormalWeb"/>
        <w:ind w:left="720"/>
      </w:pPr>
      <w:r>
        <w:t xml:space="preserve">I expect I’m the only person in the whole of England who's got 100 hours of recordings of the last two and a half years of every medicine appointment and every conversation with the GP. And could absolutely show that the GP is not only negligent but has tried to cover up his and another doctor's negligence and has, and because of that, I haven’t had that L4L5 injection or any consultations of any worth about this problem. Because of this story, I’ve had to start making a separate video series to document and present this extraordinary legal story of utter negligence and corruption when I should be working on the technology, so let me share another </w:t>
      </w:r>
      <w:r>
        <w:rPr>
          <w:rStyle w:val="Strong"/>
        </w:rPr>
        <w:t>video series</w:t>
      </w:r>
      <w:r>
        <w:t xml:space="preserve"> I am creating—one that is both </w:t>
      </w:r>
      <w:r>
        <w:rPr>
          <w:rStyle w:val="Strong"/>
        </w:rPr>
        <w:t>part of my legal and PR strategy, and integral to the GP-AI project itself</w:t>
      </w:r>
      <w:r>
        <w:t>.</w:t>
      </w:r>
    </w:p>
    <w:p w14:paraId="4C132BA2" w14:textId="6A8ABCA3" w:rsidR="00704D3A" w:rsidRDefault="008930A6" w:rsidP="00357EBB">
      <w:pPr>
        <w:pStyle w:val="Heading3"/>
        <w:ind w:left="720" w:firstLine="720"/>
      </w:pPr>
      <w:r>
        <w:t xml:space="preserve">5: </w:t>
      </w:r>
      <w:r w:rsidR="00D5335B">
        <w:t>The First One Back screenplay</w:t>
      </w:r>
    </w:p>
    <w:p w14:paraId="167DD4C0" w14:textId="77777777" w:rsidR="00704D3A" w:rsidRDefault="00704D3A" w:rsidP="00F0194C">
      <w:pPr>
        <w:pStyle w:val="NormalWeb"/>
        <w:ind w:left="720"/>
      </w:pPr>
      <w:r>
        <w:t xml:space="preserve">I want to show you another </w:t>
      </w:r>
      <w:r>
        <w:rPr>
          <w:rStyle w:val="Strong"/>
        </w:rPr>
        <w:t>video series</w:t>
      </w:r>
      <w:r>
        <w:t xml:space="preserve"> I am creating.</w:t>
      </w:r>
    </w:p>
    <w:p w14:paraId="745776A1" w14:textId="77777777" w:rsidR="00704D3A" w:rsidRDefault="00704D3A" w:rsidP="00F0194C">
      <w:pPr>
        <w:pStyle w:val="NormalWeb"/>
        <w:ind w:left="720"/>
      </w:pPr>
      <w:r>
        <w:t xml:space="preserve">This series is </w:t>
      </w:r>
      <w:r>
        <w:rPr>
          <w:rStyle w:val="Strong"/>
        </w:rPr>
        <w:t>part of both my legal and PR strategy</w:t>
      </w:r>
      <w:r>
        <w:t xml:space="preserve">, but it is also </w:t>
      </w:r>
      <w:r>
        <w:rPr>
          <w:rStyle w:val="Strong"/>
        </w:rPr>
        <w:t>a critical component of the GP-AI project</w:t>
      </w:r>
      <w:r>
        <w:t>.</w:t>
      </w:r>
    </w:p>
    <w:p w14:paraId="5A6EF71F" w14:textId="77777777" w:rsidR="00704D3A" w:rsidRDefault="00704D3A" w:rsidP="00F0194C">
      <w:pPr>
        <w:pStyle w:val="NormalWeb"/>
        <w:shd w:val="clear" w:color="auto" w:fill="99FFCC"/>
        <w:ind w:left="720"/>
      </w:pPr>
    </w:p>
    <w:p w14:paraId="6E0B4B2F" w14:textId="77777777" w:rsidR="00704D3A" w:rsidRDefault="00704D3A" w:rsidP="00F0194C">
      <w:pPr>
        <w:pStyle w:val="NormalWeb"/>
        <w:shd w:val="clear" w:color="auto" w:fill="99FFCC"/>
        <w:ind w:left="720"/>
        <w:jc w:val="center"/>
      </w:pPr>
      <w:r>
        <w:rPr>
          <w:rFonts w:ascii="Segoe UI Emoji" w:hAnsi="Segoe UI Emoji" w:cs="Segoe UI Emoji"/>
        </w:rPr>
        <w:t>🎬</w:t>
      </w:r>
      <w:r>
        <w:t xml:space="preserve"> </w:t>
      </w:r>
      <w:r>
        <w:rPr>
          <w:rStyle w:val="Strong"/>
        </w:rPr>
        <w:t xml:space="preserve">First One Back: </w:t>
      </w:r>
      <w:r>
        <w:rPr>
          <w:rStyle w:val="Strong"/>
        </w:rPr>
        <w:br/>
        <w:t xml:space="preserve">GP-AI Psych </w:t>
      </w:r>
      <w:r>
        <w:rPr>
          <w:rStyle w:val="Strong"/>
          <w:rFonts w:ascii="Segoe UI Emoji" w:hAnsi="Segoe UI Emoji" w:cs="Segoe UI Emoji"/>
        </w:rPr>
        <w:t>🧠🔬</w:t>
      </w:r>
      <w:r>
        <w:rPr>
          <w:rStyle w:val="Strong"/>
        </w:rPr>
        <w:t xml:space="preserve"> – Terrifying Lessons in Psychiatry</w:t>
      </w:r>
      <w:r>
        <w:rPr>
          <w:rStyle w:val="Strong"/>
        </w:rPr>
        <w:br/>
      </w:r>
      <w:r>
        <w:rPr>
          <w:noProof/>
        </w:rPr>
        <w:drawing>
          <wp:inline distT="0" distB="0" distL="0" distR="0" wp14:anchorId="7D919A16" wp14:editId="55D14922">
            <wp:extent cx="3060000" cy="1721250"/>
            <wp:effectExtent l="0" t="0" r="7620" b="0"/>
            <wp:docPr id="1340913348" name="Picture 2" descr="A person with no shirt&#10;&#10;AI-generated content may be incorr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056481" name="Picture 2" descr="A person with no shirt&#10;&#10;AI-generated content may be incorrect.">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0000" cy="1721250"/>
                    </a:xfrm>
                    <a:prstGeom prst="rect">
                      <a:avLst/>
                    </a:prstGeom>
                  </pic:spPr>
                </pic:pic>
              </a:graphicData>
            </a:graphic>
          </wp:inline>
        </w:drawing>
      </w:r>
      <w:r>
        <w:br/>
      </w:r>
      <w:r>
        <w:rPr>
          <w:rFonts w:ascii="Segoe UI Emoji" w:hAnsi="Segoe UI Emoji" w:cs="Segoe UI Emoji"/>
        </w:rPr>
        <w:t>🔗</w:t>
      </w:r>
      <w:r>
        <w:t xml:space="preserve"> </w:t>
      </w:r>
      <w:hyperlink r:id="rId18" w:tgtFrame="_new" w:history="1">
        <w:r>
          <w:rPr>
            <w:rStyle w:val="Hyperlink"/>
            <w:b/>
            <w:bCs/>
          </w:rPr>
          <w:t>Watch Here</w:t>
        </w:r>
      </w:hyperlink>
      <w:r>
        <w:t xml:space="preserve"> </w:t>
      </w:r>
      <w:hyperlink r:id="rId19" w:history="1">
        <w:r w:rsidRPr="00F91E40">
          <w:rPr>
            <w:rStyle w:val="Hyperlink"/>
          </w:rPr>
          <w:t>https://youtu.be/N_BX1JSEWLY</w:t>
        </w:r>
      </w:hyperlink>
      <w:r>
        <w:t xml:space="preserve"> </w:t>
      </w:r>
    </w:p>
    <w:p w14:paraId="42502BA2" w14:textId="77777777" w:rsidR="00704D3A" w:rsidRDefault="00704D3A" w:rsidP="00F0194C">
      <w:pPr>
        <w:pStyle w:val="NormalWeb"/>
        <w:ind w:left="720"/>
      </w:pPr>
      <w:r>
        <w:t xml:space="preserve">This episode is </w:t>
      </w:r>
      <w:r>
        <w:rPr>
          <w:rStyle w:val="Strong"/>
        </w:rPr>
        <w:t>the second in a planned four-part series</w:t>
      </w:r>
      <w:r>
        <w:t>.</w:t>
      </w:r>
    </w:p>
    <w:p w14:paraId="18A6AC83" w14:textId="77777777" w:rsidR="00704D3A" w:rsidRDefault="00704D3A" w:rsidP="00F0194C">
      <w:pPr>
        <w:pStyle w:val="NormalWeb"/>
        <w:ind w:left="720"/>
      </w:pPr>
      <w:r>
        <w:t xml:space="preserve">It </w:t>
      </w:r>
      <w:r>
        <w:rPr>
          <w:rStyle w:val="Strong"/>
        </w:rPr>
        <w:t>exposes systemic failures within the NHS</w:t>
      </w:r>
      <w:r>
        <w:t xml:space="preserve">, the </w:t>
      </w:r>
      <w:r>
        <w:rPr>
          <w:rStyle w:val="Strong"/>
        </w:rPr>
        <w:t>role of criminal pharmaceutical marketing</w:t>
      </w:r>
      <w:r>
        <w:t xml:space="preserve">, and—most importantly—how </w:t>
      </w:r>
      <w:r>
        <w:rPr>
          <w:rStyle w:val="Strong"/>
        </w:rPr>
        <w:t xml:space="preserve">GP-AI Gatekeeper would have prevented these </w:t>
      </w:r>
      <w:proofErr w:type="gramStart"/>
      <w:r>
        <w:rPr>
          <w:rStyle w:val="Strong"/>
        </w:rPr>
        <w:t>failures, and</w:t>
      </w:r>
      <w:proofErr w:type="gramEnd"/>
      <w:r>
        <w:rPr>
          <w:rStyle w:val="Strong"/>
        </w:rPr>
        <w:t xml:space="preserve"> will prevent them in the future</w:t>
      </w:r>
      <w:r>
        <w:t>.</w:t>
      </w:r>
    </w:p>
    <w:p w14:paraId="4D34DC14" w14:textId="77777777" w:rsidR="00704D3A" w:rsidRDefault="00704D3A" w:rsidP="00F0194C">
      <w:pPr>
        <w:pStyle w:val="NormalWeb"/>
        <w:ind w:left="720"/>
      </w:pPr>
      <w:r>
        <w:t xml:space="preserve">If </w:t>
      </w:r>
      <w:r>
        <w:rPr>
          <w:rStyle w:val="Strong"/>
        </w:rPr>
        <w:t>GP-AI Gatekeeper is the solution</w:t>
      </w:r>
      <w:r>
        <w:t xml:space="preserve">, then </w:t>
      </w:r>
      <w:r>
        <w:rPr>
          <w:rStyle w:val="Strong"/>
        </w:rPr>
        <w:t>this video explains why that solution is necessary</w:t>
      </w:r>
      <w:r>
        <w:t>.</w:t>
      </w:r>
    </w:p>
    <w:p w14:paraId="7FEBD7D5" w14:textId="77777777" w:rsidR="00704D3A" w:rsidRDefault="00704D3A" w:rsidP="00F0194C">
      <w:pPr>
        <w:pStyle w:val="NormalWeb"/>
        <w:ind w:left="720"/>
      </w:pPr>
      <w:r>
        <w:t xml:space="preserve">Given </w:t>
      </w:r>
      <w:r>
        <w:rPr>
          <w:rStyle w:val="Strong"/>
        </w:rPr>
        <w:t>your role</w:t>
      </w:r>
      <w:r>
        <w:t xml:space="preserve">, I urge you to </w:t>
      </w:r>
      <w:r>
        <w:rPr>
          <w:rStyle w:val="Strong"/>
        </w:rPr>
        <w:t>watch it in full</w:t>
      </w:r>
      <w:r>
        <w:t>.</w:t>
      </w:r>
    </w:p>
    <w:p w14:paraId="15C40E27" w14:textId="77777777" w:rsidR="00704D3A" w:rsidRDefault="00704D3A" w:rsidP="00F0194C">
      <w:pPr>
        <w:pStyle w:val="NormalWeb"/>
        <w:ind w:left="720"/>
      </w:pPr>
      <w:r>
        <w:t xml:space="preserve">This is </w:t>
      </w:r>
      <w:r>
        <w:rPr>
          <w:rStyle w:val="Strong"/>
        </w:rPr>
        <w:t>not just my story</w:t>
      </w:r>
      <w:r>
        <w:t xml:space="preserve">—it is a </w:t>
      </w:r>
      <w:r>
        <w:rPr>
          <w:rStyle w:val="Strong"/>
        </w:rPr>
        <w:t>documented case study</w:t>
      </w:r>
      <w:r>
        <w:t xml:space="preserve"> showing how </w:t>
      </w:r>
      <w:r>
        <w:rPr>
          <w:rStyle w:val="Strong"/>
        </w:rPr>
        <w:t>bad science, corporate influence, and systemic medical failures destroy lives</w:t>
      </w:r>
      <w:r>
        <w:t>.</w:t>
      </w:r>
    </w:p>
    <w:p w14:paraId="1D5FA6BE" w14:textId="77777777" w:rsidR="00704D3A" w:rsidRDefault="00704D3A" w:rsidP="00F0194C">
      <w:pPr>
        <w:pStyle w:val="NormalWeb"/>
        <w:ind w:left="720"/>
      </w:pPr>
      <w:r>
        <w:rPr>
          <w:rStyle w:val="Strong"/>
        </w:rPr>
        <w:t>It happened to me. It is happening to others.</w:t>
      </w:r>
    </w:p>
    <w:p w14:paraId="798C7FD1" w14:textId="2FDDD804" w:rsidR="00704D3A" w:rsidRDefault="001808B7" w:rsidP="00F0194C">
      <w:pPr>
        <w:pStyle w:val="NormalWeb"/>
        <w:ind w:left="720"/>
      </w:pPr>
      <w:r>
        <w:rPr>
          <w:rStyle w:val="Strong"/>
        </w:rPr>
        <w:t>This project matters</w:t>
      </w:r>
      <w:r>
        <w:t xml:space="preserve"> </w:t>
      </w:r>
      <w:r w:rsidR="00704D3A">
        <w:t xml:space="preserve">because we now </w:t>
      </w:r>
      <w:r w:rsidR="00704D3A">
        <w:rPr>
          <w:rStyle w:val="Strong"/>
        </w:rPr>
        <w:t>have the tools to ensure it never happens again</w:t>
      </w:r>
      <w:r w:rsidR="00704D3A">
        <w:t>.</w:t>
      </w:r>
    </w:p>
    <w:p w14:paraId="574CBE5E" w14:textId="77777777" w:rsidR="00704D3A" w:rsidRDefault="00704D3A" w:rsidP="00F0194C">
      <w:pPr>
        <w:pStyle w:val="NormalWeb"/>
        <w:ind w:left="720"/>
      </w:pPr>
      <w:r>
        <w:lastRenderedPageBreak/>
        <w:t xml:space="preserve">Right now, I am working to </w:t>
      </w:r>
      <w:r>
        <w:rPr>
          <w:rStyle w:val="Strong"/>
        </w:rPr>
        <w:t>complete the remaining three episodes</w:t>
      </w:r>
      <w:r>
        <w:t xml:space="preserve"> in this series:</w:t>
      </w:r>
    </w:p>
    <w:p w14:paraId="58717071" w14:textId="6F3D56C1" w:rsidR="0062224D" w:rsidRDefault="00704D3A" w:rsidP="00F0194C">
      <w:pPr>
        <w:ind w:left="1440"/>
      </w:pPr>
      <w:r>
        <w:rPr>
          <w:rFonts w:ascii="Segoe UI Emoji" w:hAnsi="Segoe UI Emoji" w:cs="Segoe UI Emoji"/>
        </w:rPr>
        <w:t>📌</w:t>
      </w:r>
      <w:r>
        <w:t xml:space="preserve"> </w:t>
      </w:r>
      <w:r>
        <w:rPr>
          <w:rStyle w:val="Strong"/>
        </w:rPr>
        <w:t xml:space="preserve">Episode 1: </w:t>
      </w:r>
      <w:r>
        <w:rPr>
          <w:rStyle w:val="Emphasis"/>
          <w:b/>
          <w:bCs/>
        </w:rPr>
        <w:t>The Couple’s Counsellor</w:t>
      </w:r>
      <w:r>
        <w:t xml:space="preserve"> – How a confused ex-lover, misled by AstraZeneca’s marketing, set this all in motion.</w:t>
      </w:r>
      <w:r w:rsidR="0062224D">
        <w:br/>
        <w:t>Give the link to the one and a half hour Quentin Tarantino</w:t>
      </w:r>
      <w:r w:rsidR="00183F5C">
        <w:t>’s type story that’s true and provable</w:t>
      </w:r>
      <w:r w:rsidR="0062224D">
        <w:br/>
      </w:r>
      <w:r>
        <w:br/>
      </w:r>
      <w:r>
        <w:rPr>
          <w:rFonts w:ascii="Segoe UI Emoji" w:hAnsi="Segoe UI Emoji" w:cs="Segoe UI Emoji"/>
        </w:rPr>
        <w:t>📌</w:t>
      </w:r>
      <w:r>
        <w:t xml:space="preserve"> </w:t>
      </w:r>
      <w:r>
        <w:rPr>
          <w:rStyle w:val="Strong"/>
        </w:rPr>
        <w:t xml:space="preserve">Episode 3: </w:t>
      </w:r>
      <w:r>
        <w:rPr>
          <w:rStyle w:val="Emphasis"/>
          <w:b/>
          <w:bCs/>
        </w:rPr>
        <w:t>The Fraudulent Discharge</w:t>
      </w:r>
      <w:r>
        <w:t xml:space="preserve"> – A deep dive into NHS corruption between </w:t>
      </w:r>
      <w:r>
        <w:rPr>
          <w:rStyle w:val="Strong"/>
        </w:rPr>
        <w:t>2022–2023</w:t>
      </w:r>
      <w:r>
        <w:t>.</w:t>
      </w:r>
      <w:r w:rsidR="0062224D">
        <w:br/>
      </w:r>
      <w:r w:rsidR="0062224D">
        <w:br/>
        <w:t>•</w:t>
      </w:r>
      <w:r w:rsidR="0062224D">
        <w:tab/>
        <w:t>Exposing NHS corruption and how I recorded everything—documenting the deliberate falsification of medical records to cover up their mistakes.</w:t>
      </w:r>
    </w:p>
    <w:p w14:paraId="12F38807" w14:textId="77777777" w:rsidR="0062224D" w:rsidRDefault="0062224D" w:rsidP="00F0194C">
      <w:pPr>
        <w:ind w:left="1440"/>
      </w:pPr>
    </w:p>
    <w:p w14:paraId="23B63A61" w14:textId="77777777" w:rsidR="0062224D" w:rsidRDefault="0062224D" w:rsidP="00F0194C">
      <w:pPr>
        <w:ind w:left="1440"/>
      </w:pPr>
      <w:r>
        <w:t>Video 3. The Fraudulent Discharge:</w:t>
      </w:r>
    </w:p>
    <w:p w14:paraId="6F257B6B" w14:textId="20EA59CE" w:rsidR="00571AEA" w:rsidRDefault="0062224D" w:rsidP="00F0194C">
      <w:pPr>
        <w:ind w:left="1440"/>
      </w:pPr>
      <w:r>
        <w:t>Will the next installation in the series be made? I began recording everything due to medical meetings, and fortunately I did because the magnitude of the corruption is staggering. These companies will go to great lengths to evade legal issues. At present, I’m attempting to engage with Lucy Letby’s lawyers because it’s likely she didn’t do anything wrong, and the lack of evidence is due to them having disposed of it all.</w:t>
      </w:r>
      <w:r>
        <w:br/>
      </w:r>
      <w:r w:rsidR="00704D3A">
        <w:br/>
      </w:r>
      <w:r w:rsidR="00704D3A">
        <w:rPr>
          <w:rFonts w:ascii="Segoe UI Emoji" w:hAnsi="Segoe UI Emoji" w:cs="Segoe UI Emoji"/>
        </w:rPr>
        <w:t>📌</w:t>
      </w:r>
      <w:r w:rsidR="00704D3A">
        <w:t xml:space="preserve"> </w:t>
      </w:r>
      <w:r w:rsidR="00704D3A">
        <w:rPr>
          <w:rStyle w:val="Strong"/>
        </w:rPr>
        <w:t xml:space="preserve">Episode 4: </w:t>
      </w:r>
      <w:r w:rsidR="00704D3A">
        <w:rPr>
          <w:rStyle w:val="Emphasis"/>
          <w:b/>
          <w:bCs/>
        </w:rPr>
        <w:t>The Irrationally Primed Doctors</w:t>
      </w:r>
      <w:r w:rsidR="00704D3A">
        <w:t xml:space="preserve"> – A forensic analysis of </w:t>
      </w:r>
      <w:r w:rsidR="00704D3A">
        <w:rPr>
          <w:rStyle w:val="Strong"/>
        </w:rPr>
        <w:t>25 documents</w:t>
      </w:r>
      <w:r w:rsidR="00704D3A">
        <w:t xml:space="preserve"> that </w:t>
      </w:r>
      <w:r w:rsidR="00704D3A">
        <w:rPr>
          <w:rStyle w:val="Strong"/>
        </w:rPr>
        <w:t>contradict recorded medical conversations</w:t>
      </w:r>
      <w:r w:rsidR="00704D3A">
        <w:t xml:space="preserve"> and reveal the </w:t>
      </w:r>
      <w:r w:rsidR="00704D3A">
        <w:rPr>
          <w:rStyle w:val="Strong"/>
        </w:rPr>
        <w:t>full extent of NHS corruption, prejudice, and discrimination</w:t>
      </w:r>
      <w:r w:rsidR="00704D3A">
        <w:t>.</w:t>
      </w:r>
      <w:r w:rsidR="00571AEA">
        <w:br/>
      </w:r>
      <w:r w:rsidR="00571AEA">
        <w:br/>
      </w:r>
      <w:r w:rsidR="00571AEA">
        <w:tab/>
        <w:t>Original longer version of video 4</w:t>
      </w:r>
    </w:p>
    <w:p w14:paraId="23C88CE3" w14:textId="5430CC96" w:rsidR="00571AEA" w:rsidRDefault="00571AEA" w:rsidP="00F0194C">
      <w:pPr>
        <w:ind w:left="2160"/>
      </w:pPr>
      <w:r>
        <w:t xml:space="preserve">Video 4: The Irrationally Prime Doctors delves into the behavioural science (psychology) of Daniel Kahneman, the only psychologist in the world to have won a Nobel Prize, in his book Thinking, Fast and Slow. The video discusses the topic of priming and highlights that, due to a forage discharge, I am lying here 2½ years after experiencing a minor twinge in my back that should have been addressed with an injection. However, I’ve received no help whatsoever. </w:t>
      </w:r>
      <w:proofErr w:type="gramStart"/>
      <w:r>
        <w:t>In the course of</w:t>
      </w:r>
      <w:proofErr w:type="gramEnd"/>
      <w:r>
        <w:t xml:space="preserve"> my research, I found that 25 out of 25 doctors have committed medical record fraud or have simply been negligent; this is the research presented in the GPAI gatekeeper video Act Two. I have them nailed down, and I’m about to initiate legal action.  </w:t>
      </w:r>
      <w:r>
        <w:br/>
      </w:r>
    </w:p>
    <w:p w14:paraId="362FF64A" w14:textId="5FD1AD0A" w:rsidR="00704D3A" w:rsidRDefault="00571AEA" w:rsidP="00F0194C">
      <w:pPr>
        <w:pStyle w:val="NormalWeb"/>
        <w:ind w:left="2160"/>
      </w:pPr>
      <w:r>
        <w:t>The video will further illustrate the extreme prejudice and discrimination I have experienced within the NHS. Undoubtedly, there will be panorama and various other productions once I’ve shared my story. However, at this moment, I’m not promoting the story; I’m merely recounting it for those who need to be informed. In a way, Innovate UK serves as a judge of my intelligence, and this knowledge is essential before the press and media engage, and before we begin work on the screenplay. This is also prior to any discussions I might have with Michael Lewis regarding writing the book or developing the screenplay.</w:t>
      </w:r>
      <w:r>
        <w:br/>
      </w:r>
    </w:p>
    <w:p w14:paraId="69083C10" w14:textId="77777777" w:rsidR="00704D3A" w:rsidRDefault="00704D3A" w:rsidP="00F0194C">
      <w:pPr>
        <w:pStyle w:val="NormalWeb"/>
        <w:ind w:left="720"/>
      </w:pPr>
      <w:r>
        <w:t xml:space="preserve">This series is a </w:t>
      </w:r>
      <w:r>
        <w:rPr>
          <w:rStyle w:val="Strong"/>
        </w:rPr>
        <w:t>horror story of epic proportions</w:t>
      </w:r>
      <w:r>
        <w:t xml:space="preserve">—one that will </w:t>
      </w:r>
      <w:r>
        <w:rPr>
          <w:rStyle w:val="Strong"/>
        </w:rPr>
        <w:t>forever stain the NHS and the government that was in power at the time</w:t>
      </w:r>
      <w:r>
        <w:t>.</w:t>
      </w:r>
    </w:p>
    <w:p w14:paraId="7BF52114" w14:textId="77777777" w:rsidR="00704D3A" w:rsidRDefault="00704D3A" w:rsidP="00F0194C">
      <w:pPr>
        <w:pStyle w:val="NormalWeb"/>
        <w:ind w:left="720"/>
      </w:pPr>
      <w:r>
        <w:t xml:space="preserve">It is meticulously documented. There is </w:t>
      </w:r>
      <w:r>
        <w:rPr>
          <w:rStyle w:val="Strong"/>
        </w:rPr>
        <w:t xml:space="preserve">enough evidence here for an entire season of </w:t>
      </w:r>
      <w:r>
        <w:rPr>
          <w:rStyle w:val="Emphasis"/>
          <w:rFonts w:eastAsiaTheme="majorEastAsia"/>
          <w:b/>
          <w:bCs/>
        </w:rPr>
        <w:t>Panorama</w:t>
      </w:r>
      <w:r>
        <w:t>.</w:t>
      </w:r>
    </w:p>
    <w:p w14:paraId="0602F25B" w14:textId="77777777" w:rsidR="00704D3A" w:rsidRDefault="00704D3A" w:rsidP="00F0194C">
      <w:pPr>
        <w:pStyle w:val="NormalWeb"/>
        <w:ind w:left="720"/>
      </w:pPr>
      <w:r>
        <w:t>However, I am not giving this to the press just yet.</w:t>
      </w:r>
    </w:p>
    <w:p w14:paraId="3A184ABA" w14:textId="77777777" w:rsidR="00704D3A" w:rsidRDefault="00704D3A" w:rsidP="00F0194C">
      <w:pPr>
        <w:pStyle w:val="NormalWeb"/>
        <w:ind w:left="720"/>
      </w:pPr>
      <w:r>
        <w:t xml:space="preserve">I am first preparing it as a </w:t>
      </w:r>
      <w:r>
        <w:rPr>
          <w:rStyle w:val="Strong"/>
        </w:rPr>
        <w:t>book proposal for Michael Lewis</w:t>
      </w:r>
      <w:r>
        <w:t xml:space="preserve">, in the hope that he will </w:t>
      </w:r>
      <w:r>
        <w:rPr>
          <w:rStyle w:val="Strong"/>
        </w:rPr>
        <w:t>collaborate on writing the book</w:t>
      </w:r>
      <w:r>
        <w:t>.</w:t>
      </w:r>
    </w:p>
    <w:p w14:paraId="50F787DA" w14:textId="77777777" w:rsidR="00704D3A" w:rsidRDefault="00E95EE4" w:rsidP="00F0194C">
      <w:pPr>
        <w:ind w:left="720"/>
      </w:pPr>
      <w:r>
        <w:pict w14:anchorId="720ADE21">
          <v:rect id="_x0000_i1025" style="width:0;height:1.5pt" o:hralign="center" o:hrstd="t" o:hr="t" fillcolor="#a0a0a0" stroked="f"/>
        </w:pict>
      </w:r>
    </w:p>
    <w:p w14:paraId="43239E92" w14:textId="47C7937C" w:rsidR="00704D3A" w:rsidRDefault="00104B54" w:rsidP="00F0194C">
      <w:pPr>
        <w:pStyle w:val="Heading3"/>
        <w:ind w:left="720"/>
      </w:pPr>
      <w:r>
        <w:rPr>
          <w:rStyle w:val="Strong"/>
          <w:b w:val="0"/>
          <w:bCs w:val="0"/>
        </w:rPr>
        <w:lastRenderedPageBreak/>
        <w:t xml:space="preserve">6: </w:t>
      </w:r>
      <w:r w:rsidR="00704D3A">
        <w:rPr>
          <w:rStyle w:val="Strong"/>
          <w:b w:val="0"/>
          <w:bCs w:val="0"/>
        </w:rPr>
        <w:t>A Different Ending</w:t>
      </w:r>
    </w:p>
    <w:p w14:paraId="488721DA" w14:textId="77777777" w:rsidR="00704D3A" w:rsidRDefault="00704D3A" w:rsidP="00F0194C">
      <w:pPr>
        <w:pStyle w:val="NormalWeb"/>
        <w:ind w:left="720"/>
      </w:pPr>
      <w:r>
        <w:t xml:space="preserve">But in </w:t>
      </w:r>
      <w:r>
        <w:rPr>
          <w:rStyle w:val="Strong"/>
        </w:rPr>
        <w:t>2023</w:t>
      </w:r>
      <w:r>
        <w:t>, something changed.</w:t>
      </w:r>
    </w:p>
    <w:p w14:paraId="032A87BC" w14:textId="772E2EAB" w:rsidR="00704D3A" w:rsidRDefault="00704D3A" w:rsidP="00F0194C">
      <w:pPr>
        <w:pStyle w:val="NormalWeb"/>
        <w:ind w:left="720"/>
      </w:pPr>
      <w:r>
        <w:t xml:space="preserve">I </w:t>
      </w:r>
      <w:r>
        <w:rPr>
          <w:rStyle w:val="Strong"/>
        </w:rPr>
        <w:t>saw a different ending</w:t>
      </w:r>
      <w:r>
        <w:t>.</w:t>
      </w:r>
      <w:r w:rsidR="008D2D8F">
        <w:t xml:space="preserve"> (unvoted in some detail in a version of the screenplay called the Virgin Martha Mitchell effect)</w:t>
      </w:r>
    </w:p>
    <w:p w14:paraId="11A5DB1E" w14:textId="77777777" w:rsidR="00704D3A" w:rsidRDefault="00704D3A" w:rsidP="00F0194C">
      <w:pPr>
        <w:pStyle w:val="NormalWeb"/>
        <w:ind w:left="720"/>
      </w:pPr>
      <w:r>
        <w:t xml:space="preserve">Instead of </w:t>
      </w:r>
      <w:r>
        <w:rPr>
          <w:rStyle w:val="Strong"/>
        </w:rPr>
        <w:t>a horror story</w:t>
      </w:r>
      <w:r>
        <w:t xml:space="preserve">, the narrative </w:t>
      </w:r>
      <w:r>
        <w:rPr>
          <w:rStyle w:val="Strong"/>
        </w:rPr>
        <w:t>became one of triumph over adversity</w:t>
      </w:r>
      <w:r>
        <w:t>.</w:t>
      </w:r>
    </w:p>
    <w:p w14:paraId="22D3BAA3" w14:textId="77777777" w:rsidR="00704D3A" w:rsidRDefault="00704D3A" w:rsidP="00F0194C">
      <w:pPr>
        <w:pStyle w:val="NormalWeb"/>
        <w:ind w:left="720"/>
      </w:pPr>
      <w:r>
        <w:t xml:space="preserve">Despite </w:t>
      </w:r>
      <w:r>
        <w:rPr>
          <w:rStyle w:val="Strong"/>
        </w:rPr>
        <w:t>everything that happened between 2011 and 2024</w:t>
      </w:r>
      <w:r>
        <w:t xml:space="preserve">, despite </w:t>
      </w:r>
      <w:r>
        <w:rPr>
          <w:rStyle w:val="Strong"/>
        </w:rPr>
        <w:t>still enduring this reality today</w:t>
      </w:r>
      <w:r>
        <w:t xml:space="preserve">, I have been </w:t>
      </w:r>
      <w:r>
        <w:rPr>
          <w:rStyle w:val="Strong"/>
        </w:rPr>
        <w:t>fighting through the pain, applying the 10-Technologies framework, and designing solutions that can change the UK for the better</w:t>
      </w:r>
      <w:r>
        <w:t>.</w:t>
      </w:r>
    </w:p>
    <w:p w14:paraId="2FABB431" w14:textId="77777777" w:rsidR="00704D3A" w:rsidRDefault="00704D3A" w:rsidP="00F0194C">
      <w:pPr>
        <w:pStyle w:val="NormalWeb"/>
        <w:ind w:left="720"/>
      </w:pPr>
      <w:r>
        <w:t>That’s the ending I want.</w:t>
      </w:r>
    </w:p>
    <w:p w14:paraId="692C7F62" w14:textId="77777777" w:rsidR="00704D3A" w:rsidRDefault="00704D3A" w:rsidP="00F0194C">
      <w:pPr>
        <w:pStyle w:val="NormalWeb"/>
        <w:ind w:left="720"/>
      </w:pPr>
      <w:r>
        <w:t xml:space="preserve">Lexie, </w:t>
      </w:r>
      <w:r>
        <w:rPr>
          <w:rStyle w:val="Strong"/>
        </w:rPr>
        <w:t>can you help me write that ending?</w:t>
      </w:r>
    </w:p>
    <w:p w14:paraId="6B1FCCA8" w14:textId="4B61E961" w:rsidR="00704D3A" w:rsidRDefault="00704D3A" w:rsidP="00F0194C">
      <w:pPr>
        <w:ind w:left="720"/>
      </w:pPr>
    </w:p>
    <w:p w14:paraId="3FC07368" w14:textId="772BB6D3" w:rsidR="001808B7" w:rsidRDefault="00D93739" w:rsidP="00F0194C">
      <w:pPr>
        <w:pStyle w:val="Heading4"/>
        <w:ind w:left="720"/>
        <w:rPr>
          <w:rStyle w:val="Strong"/>
          <w:bCs w:val="0"/>
        </w:rPr>
      </w:pPr>
      <w:r>
        <w:rPr>
          <w:rStyle w:val="Strong"/>
          <w:bCs w:val="0"/>
        </w:rPr>
        <w:t xml:space="preserve">? </w:t>
      </w:r>
      <w:r w:rsidR="001808B7">
        <w:rPr>
          <w:rStyle w:val="Strong"/>
          <w:bCs w:val="0"/>
        </w:rPr>
        <w:t>My Autism, My Genius, &amp; Why This Competition Exists for People Like Me</w:t>
      </w:r>
    </w:p>
    <w:p w14:paraId="23153917" w14:textId="54688838" w:rsidR="008930A6" w:rsidRPr="008930A6" w:rsidRDefault="00686F10" w:rsidP="00F0194C">
      <w:pPr>
        <w:ind w:left="720"/>
      </w:pPr>
      <w:r>
        <w:t xml:space="preserve">I admit to being likely on the spectrum, </w:t>
      </w:r>
      <w:proofErr w:type="gramStart"/>
      <w:r>
        <w:t>similar to</w:t>
      </w:r>
      <w:proofErr w:type="gramEnd"/>
      <w:r>
        <w:t xml:space="preserve"> Bill Gates, Elon Musk, and others, although I never possessed their genius. Until autism was significantly amplified, I might not have conceived the breakthroughs I achieved in 2018, 2019, 2020, and 2021, which solidified the S-RES algorithm and how to make it work. I liken myself to Elon Musk, but I emphasise that my government plan has been developed over 14 years; the UK should take advantage of my insights.</w:t>
      </w:r>
    </w:p>
    <w:p w14:paraId="55183D83" w14:textId="77777777" w:rsidR="001808B7" w:rsidRPr="00C87921" w:rsidRDefault="001808B7" w:rsidP="00F0194C">
      <w:pPr>
        <w:pStyle w:val="NormalWeb"/>
        <w:shd w:val="clear" w:color="auto" w:fill="99FFCC"/>
        <w:ind w:left="720"/>
        <w:rPr>
          <w:rFonts w:ascii="Segoe UI Emoji" w:hAnsi="Segoe UI Emoji" w:cs="Segoe UI Emoji"/>
        </w:rPr>
      </w:pPr>
      <w:r>
        <w:t xml:space="preserve">I meet </w:t>
      </w:r>
      <w:r>
        <w:rPr>
          <w:rStyle w:val="Strong"/>
        </w:rPr>
        <w:t>all</w:t>
      </w:r>
      <w:r>
        <w:t xml:space="preserve"> the criteria of this competition. My work is:</w:t>
      </w:r>
      <w:r>
        <w:br/>
      </w:r>
      <w:r>
        <w:rPr>
          <w:rFonts w:ascii="Segoe UI Emoji" w:hAnsi="Segoe UI Emoji" w:cs="Segoe UI Emoji"/>
        </w:rPr>
        <w:t>✅</w:t>
      </w:r>
      <w:r>
        <w:t xml:space="preserve"> </w:t>
      </w:r>
      <w:r>
        <w:rPr>
          <w:rStyle w:val="Strong"/>
        </w:rPr>
        <w:t>Game-changing</w:t>
      </w:r>
      <w:r>
        <w:t xml:space="preserve"> – A disruptive AI-driven solution that redefines healthcare efficiency.</w:t>
      </w:r>
      <w:r>
        <w:br/>
      </w:r>
      <w:r>
        <w:rPr>
          <w:rFonts w:ascii="Segoe UI Emoji" w:hAnsi="Segoe UI Emoji" w:cs="Segoe UI Emoji"/>
        </w:rPr>
        <w:t>✅</w:t>
      </w:r>
      <w:r>
        <w:t xml:space="preserve"> </w:t>
      </w:r>
      <w:r>
        <w:rPr>
          <w:rStyle w:val="Strong"/>
        </w:rPr>
        <w:t>Highly commercial</w:t>
      </w:r>
      <w:r>
        <w:t xml:space="preserve"> – A system with clear, scalable revenue streams and global expansion potential.</w:t>
      </w:r>
      <w:r>
        <w:br/>
      </w:r>
      <w:r>
        <w:rPr>
          <w:rFonts w:ascii="Segoe UI Emoji" w:hAnsi="Segoe UI Emoji" w:cs="Segoe UI Emoji"/>
        </w:rPr>
        <w:t>✅</w:t>
      </w:r>
      <w:r>
        <w:t xml:space="preserve"> </w:t>
      </w:r>
      <w:r>
        <w:rPr>
          <w:rStyle w:val="Strong"/>
        </w:rPr>
        <w:t>Technically feasible</w:t>
      </w:r>
      <w:r>
        <w:t xml:space="preserve"> – Built primarily on </w:t>
      </w:r>
      <w:r>
        <w:rPr>
          <w:rStyle w:val="Strong"/>
        </w:rPr>
        <w:t>existing capabilities of GPT-4</w:t>
      </w:r>
      <w:r>
        <w:t>, enhanced through structured logic and integrations.</w:t>
      </w:r>
      <w:r>
        <w:br/>
      </w:r>
      <w:r w:rsidRPr="00033368">
        <w:rPr>
          <w:rFonts w:ascii="Segoe UI Emoji" w:hAnsi="Segoe UI Emoji" w:cs="Segoe UI Emoji"/>
          <w:szCs w:val="20"/>
        </w:rPr>
        <w:t>✅</w:t>
      </w:r>
      <w:r w:rsidRPr="00033368">
        <w:rPr>
          <w:szCs w:val="20"/>
        </w:rPr>
        <w:t xml:space="preserve"> </w:t>
      </w:r>
      <w:r w:rsidRPr="00033368">
        <w:rPr>
          <w:b/>
          <w:bCs/>
          <w:szCs w:val="20"/>
        </w:rPr>
        <w:t>“Other routes of investment, why they are unsuitable”</w:t>
      </w:r>
      <w:r w:rsidRPr="00033368">
        <w:rPr>
          <w:szCs w:val="20"/>
        </w:rPr>
        <w:t xml:space="preserve"> – Private investment has been </w:t>
      </w:r>
      <w:r w:rsidRPr="00033368">
        <w:rPr>
          <w:b/>
          <w:bCs/>
          <w:szCs w:val="20"/>
        </w:rPr>
        <w:t>unattainable due to extraordinary personal circumstances</w:t>
      </w:r>
      <w:r w:rsidRPr="00033368">
        <w:rPr>
          <w:szCs w:val="20"/>
        </w:rPr>
        <w:t xml:space="preserve">—but not just any circumstances. </w:t>
      </w:r>
      <w:r w:rsidRPr="00033368">
        <w:rPr>
          <w:b/>
          <w:bCs/>
          <w:szCs w:val="20"/>
        </w:rPr>
        <w:t>I am severely disabled because of the negligence and corruption of UK health services.</w:t>
      </w:r>
      <w:r w:rsidRPr="00033368">
        <w:rPr>
          <w:szCs w:val="20"/>
        </w:rPr>
        <w:t xml:space="preserve"> I </w:t>
      </w:r>
      <w:r w:rsidRPr="00033368">
        <w:rPr>
          <w:b/>
          <w:bCs/>
          <w:szCs w:val="20"/>
        </w:rPr>
        <w:t>cannot walk</w:t>
      </w:r>
      <w:r w:rsidRPr="00033368">
        <w:rPr>
          <w:szCs w:val="20"/>
        </w:rPr>
        <w:t xml:space="preserve">, and my work is </w:t>
      </w:r>
      <w:r w:rsidRPr="00033368">
        <w:rPr>
          <w:b/>
          <w:bCs/>
          <w:szCs w:val="20"/>
        </w:rPr>
        <w:t>significantly slowed</w:t>
      </w:r>
      <w:r w:rsidRPr="00033368">
        <w:rPr>
          <w:szCs w:val="20"/>
        </w:rPr>
        <w:t xml:space="preserve"> without the use of my right arm to type.</w:t>
      </w:r>
    </w:p>
    <w:p w14:paraId="1DFCB78A" w14:textId="77777777" w:rsidR="001808B7" w:rsidRPr="00033368" w:rsidRDefault="001808B7" w:rsidP="00F0194C">
      <w:pPr>
        <w:shd w:val="clear" w:color="auto" w:fill="99FFCC"/>
        <w:spacing w:before="100" w:beforeAutospacing="1" w:after="100" w:afterAutospacing="1"/>
        <w:ind w:left="720"/>
        <w:rPr>
          <w:rStyle w:val="Strong"/>
          <w:rFonts w:eastAsia="Times New Roman"/>
          <w:b w:val="0"/>
          <w:bCs w:val="0"/>
          <w:szCs w:val="20"/>
          <w:lang w:eastAsia="en-GB"/>
        </w:rPr>
      </w:pPr>
      <w:r w:rsidRPr="00705226">
        <w:rPr>
          <w:rFonts w:eastAsia="Times New Roman"/>
          <w:b/>
          <w:bCs/>
          <w:szCs w:val="20"/>
          <w:lang w:eastAsia="en-GB"/>
        </w:rPr>
        <w:t>Lexie, your role at Innovate UK is to ensure people like me—who face extreme disability through no fault of their own—are not excluded from opportunities like this.</w:t>
      </w:r>
      <w:r w:rsidRPr="00705226">
        <w:rPr>
          <w:rFonts w:eastAsia="Times New Roman"/>
          <w:szCs w:val="20"/>
          <w:lang w:eastAsia="en-GB"/>
        </w:rPr>
        <w:t xml:space="preserve"> I need to talk to you because I cannot </w:t>
      </w:r>
      <w:r w:rsidRPr="00705226">
        <w:rPr>
          <w:rFonts w:eastAsia="Times New Roman"/>
          <w:b/>
          <w:bCs/>
          <w:szCs w:val="20"/>
          <w:lang w:eastAsia="en-GB"/>
        </w:rPr>
        <w:t>engage with this process</w:t>
      </w:r>
      <w:r w:rsidRPr="00705226">
        <w:rPr>
          <w:rFonts w:eastAsia="Times New Roman"/>
          <w:szCs w:val="20"/>
          <w:lang w:eastAsia="en-GB"/>
        </w:rPr>
        <w:t xml:space="preserve"> the same way others can.</w:t>
      </w:r>
      <w:r>
        <w:rPr>
          <w:rFonts w:eastAsia="Times New Roman"/>
          <w:szCs w:val="20"/>
          <w:lang w:eastAsia="en-GB"/>
        </w:rPr>
        <w:br/>
      </w:r>
      <w:r>
        <w:br/>
      </w:r>
      <w:r>
        <w:rPr>
          <w:rFonts w:ascii="Segoe UI Emoji" w:hAnsi="Segoe UI Emoji" w:cs="Segoe UI Emoji"/>
        </w:rPr>
        <w:t>✅</w:t>
      </w:r>
      <w:r>
        <w:t xml:space="preserve"> </w:t>
      </w:r>
      <w:r>
        <w:rPr>
          <w:rStyle w:val="Strong"/>
        </w:rPr>
        <w:t>Aligned with government priorities</w:t>
      </w:r>
      <w:r>
        <w:t xml:space="preserve"> – Directly supports </w:t>
      </w:r>
      <w:r>
        <w:rPr>
          <w:rStyle w:val="Strong"/>
        </w:rPr>
        <w:t>three of Labour’s five key mission objectives</w:t>
      </w:r>
      <w:r>
        <w:t>, delivering economic growth, strengthening healthcare, and enhancing public safety.</w:t>
      </w:r>
    </w:p>
    <w:p w14:paraId="0319E0A9" w14:textId="77777777" w:rsidR="001808B7" w:rsidRDefault="001808B7" w:rsidP="00F0194C">
      <w:pPr>
        <w:pStyle w:val="NormalWeb"/>
        <w:shd w:val="clear" w:color="auto" w:fill="99FFCC"/>
        <w:ind w:left="720"/>
      </w:pPr>
      <w:r>
        <w:t xml:space="preserve">For much of my career, I operated on the </w:t>
      </w:r>
      <w:r>
        <w:rPr>
          <w:rStyle w:val="Strong"/>
        </w:rPr>
        <w:t>same kind of high-functioning autism scale as Elon Musk</w:t>
      </w:r>
      <w:r>
        <w:t>—</w:t>
      </w:r>
      <w:proofErr w:type="spellStart"/>
      <w:r>
        <w:t>hyperfocused</w:t>
      </w:r>
      <w:proofErr w:type="spellEnd"/>
      <w:r>
        <w:t xml:space="preserve"> and prolific. Between </w:t>
      </w:r>
      <w:r>
        <w:rPr>
          <w:rStyle w:val="Strong"/>
        </w:rPr>
        <w:t>2011–2013</w:t>
      </w:r>
      <w:r>
        <w:t xml:space="preserve"> and </w:t>
      </w:r>
      <w:r>
        <w:rPr>
          <w:rStyle w:val="Strong"/>
        </w:rPr>
        <w:t>2017–2022</w:t>
      </w:r>
      <w:r>
        <w:t xml:space="preserve">, that focus </w:t>
      </w:r>
      <w:r>
        <w:rPr>
          <w:rStyle w:val="Strong"/>
        </w:rPr>
        <w:t>amplified</w:t>
      </w:r>
      <w:r>
        <w:t xml:space="preserve"> to an extreme, making </w:t>
      </w:r>
      <w:r>
        <w:rPr>
          <w:rStyle w:val="Strong"/>
        </w:rPr>
        <w:t>social interaction nearly impossible</w:t>
      </w:r>
      <w:r>
        <w:t xml:space="preserve">. Just as I regained balance, my medical condition deteriorated, leaving me physically incapacitated </w:t>
      </w:r>
      <w:r>
        <w:rPr>
          <w:rStyle w:val="Strong"/>
        </w:rPr>
        <w:t>at the exact moment</w:t>
      </w:r>
      <w:r>
        <w:t xml:space="preserve"> I regained my social and business capabilities.</w:t>
      </w:r>
    </w:p>
    <w:p w14:paraId="5703BD22" w14:textId="77777777" w:rsidR="001808B7" w:rsidRDefault="001808B7" w:rsidP="00F0194C">
      <w:pPr>
        <w:ind w:left="720"/>
      </w:pPr>
    </w:p>
    <w:p w14:paraId="315F5F96" w14:textId="77777777" w:rsidR="001808B7" w:rsidRDefault="001808B7" w:rsidP="00F0194C">
      <w:pPr>
        <w:ind w:left="720"/>
      </w:pPr>
    </w:p>
    <w:p w14:paraId="42D35068" w14:textId="77777777" w:rsidR="001808B7" w:rsidRDefault="001808B7" w:rsidP="00F0194C">
      <w:pPr>
        <w:ind w:left="720"/>
      </w:pPr>
    </w:p>
    <w:p w14:paraId="437F1E79" w14:textId="77777777" w:rsidR="00F250F8" w:rsidRDefault="00F250F8" w:rsidP="00F0194C">
      <w:pPr>
        <w:pStyle w:val="NoSpacing"/>
        <w:spacing w:line="276" w:lineRule="auto"/>
        <w:ind w:left="720"/>
        <w:rPr>
          <w:rFonts w:cs="Segoe UI"/>
          <w:b/>
          <w:bCs/>
          <w:szCs w:val="21"/>
        </w:rPr>
      </w:pPr>
    </w:p>
    <w:p w14:paraId="4394288C" w14:textId="77777777" w:rsidR="0018426B" w:rsidRDefault="0018426B" w:rsidP="00F0194C">
      <w:pPr>
        <w:pStyle w:val="NormalWeb"/>
        <w:shd w:val="clear" w:color="auto" w:fill="99FFCC"/>
        <w:ind w:left="720"/>
      </w:pPr>
      <w:r>
        <w:rPr>
          <w:rStyle w:val="Strong"/>
        </w:rPr>
        <w:lastRenderedPageBreak/>
        <w:t>"This is an extraordinary individual with an extraordinary story.</w:t>
      </w:r>
      <w:r>
        <w:br/>
      </w:r>
      <w:r>
        <w:rPr>
          <w:rStyle w:val="Strong"/>
        </w:rPr>
        <w:t>He’s been through hell, but he’s created something truly groundbreaking.</w:t>
      </w:r>
      <w:r>
        <w:br/>
      </w:r>
      <w:r>
        <w:rPr>
          <w:rStyle w:val="Strong"/>
        </w:rPr>
        <w:t>We should talk to him."</w:t>
      </w:r>
    </w:p>
    <w:p w14:paraId="25E467CA" w14:textId="6E49F5B3" w:rsidR="0018426B" w:rsidRPr="00805D5D" w:rsidRDefault="0018426B" w:rsidP="00F0194C">
      <w:pPr>
        <w:pStyle w:val="Heading4"/>
        <w:ind w:left="720"/>
      </w:pPr>
      <w:r>
        <w:rPr>
          <w:rStyle w:val="Strong"/>
          <w:bCs w:val="0"/>
        </w:rPr>
        <w:t xml:space="preserve">Final Thought: </w:t>
      </w:r>
    </w:p>
    <w:p w14:paraId="466E7D8F"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b/>
          <w:bCs/>
          <w:szCs w:val="20"/>
          <w:lang w:eastAsia="en-GB"/>
        </w:rPr>
        <w:t>Innovate UK Smart Grants exist for exactly my situation.</w:t>
      </w:r>
      <w:r w:rsidRPr="00D56195">
        <w:rPr>
          <w:rFonts w:eastAsia="Times New Roman"/>
          <w:szCs w:val="20"/>
          <w:lang w:eastAsia="en-GB"/>
        </w:rPr>
        <w:t xml:space="preserve"> I am </w:t>
      </w:r>
      <w:r w:rsidRPr="00D56195">
        <w:rPr>
          <w:rFonts w:eastAsia="Times New Roman"/>
          <w:b/>
          <w:bCs/>
          <w:szCs w:val="20"/>
          <w:lang w:eastAsia="en-GB"/>
        </w:rPr>
        <w:t>living proof</w:t>
      </w:r>
      <w:r w:rsidRPr="00D56195">
        <w:rPr>
          <w:rFonts w:eastAsia="Times New Roman"/>
          <w:szCs w:val="20"/>
          <w:lang w:eastAsia="en-GB"/>
        </w:rPr>
        <w:t xml:space="preserve"> of why this fund was created.</w:t>
      </w:r>
    </w:p>
    <w:p w14:paraId="17D3B43D"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If this project—with its </w:t>
      </w:r>
      <w:r w:rsidRPr="00D56195">
        <w:rPr>
          <w:rFonts w:eastAsia="Times New Roman"/>
          <w:b/>
          <w:bCs/>
          <w:szCs w:val="20"/>
          <w:lang w:eastAsia="en-GB"/>
        </w:rPr>
        <w:t>history, depth, and scale</w:t>
      </w:r>
      <w:r w:rsidRPr="00D56195">
        <w:rPr>
          <w:rFonts w:eastAsia="Times New Roman"/>
          <w:szCs w:val="20"/>
          <w:lang w:eastAsia="en-GB"/>
        </w:rPr>
        <w:t xml:space="preserve">—is not funded, then </w:t>
      </w:r>
      <w:r w:rsidRPr="00D56195">
        <w:rPr>
          <w:rFonts w:eastAsia="Times New Roman"/>
          <w:b/>
          <w:bCs/>
          <w:szCs w:val="20"/>
          <w:lang w:eastAsia="en-GB"/>
        </w:rPr>
        <w:t>what exactly is this fund for?</w:t>
      </w:r>
    </w:p>
    <w:p w14:paraId="2FB6411B"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This is </w:t>
      </w:r>
      <w:r w:rsidRPr="00D56195">
        <w:rPr>
          <w:rFonts w:eastAsia="Times New Roman"/>
          <w:b/>
          <w:bCs/>
          <w:szCs w:val="20"/>
          <w:lang w:eastAsia="en-GB"/>
        </w:rPr>
        <w:t>my moment.</w:t>
      </w:r>
      <w:r w:rsidRPr="00D56195">
        <w:rPr>
          <w:rFonts w:eastAsia="Times New Roman"/>
          <w:szCs w:val="20"/>
          <w:lang w:eastAsia="en-GB"/>
        </w:rPr>
        <w:t xml:space="preserve"> This is </w:t>
      </w:r>
      <w:r w:rsidRPr="00D56195">
        <w:rPr>
          <w:rFonts w:eastAsia="Times New Roman"/>
          <w:b/>
          <w:bCs/>
          <w:szCs w:val="20"/>
          <w:lang w:eastAsia="en-GB"/>
        </w:rPr>
        <w:t>my chance.</w:t>
      </w:r>
      <w:r w:rsidRPr="00D56195">
        <w:rPr>
          <w:rFonts w:eastAsia="Times New Roman"/>
          <w:szCs w:val="20"/>
          <w:lang w:eastAsia="en-GB"/>
        </w:rPr>
        <w:t xml:space="preserve"> And this is </w:t>
      </w:r>
      <w:r w:rsidRPr="00D56195">
        <w:rPr>
          <w:rFonts w:eastAsia="Times New Roman"/>
          <w:b/>
          <w:bCs/>
          <w:szCs w:val="20"/>
          <w:lang w:eastAsia="en-GB"/>
        </w:rPr>
        <w:t>your chance to make it happen.</w:t>
      </w:r>
    </w:p>
    <w:p w14:paraId="7DEC8471"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I look forward to speaking with you again and to </w:t>
      </w:r>
      <w:r w:rsidRPr="00D56195">
        <w:rPr>
          <w:rFonts w:eastAsia="Times New Roman"/>
          <w:b/>
          <w:bCs/>
          <w:szCs w:val="20"/>
          <w:lang w:eastAsia="en-GB"/>
        </w:rPr>
        <w:t>your help in connecting me with the people who can bring this directly to Keir Starmer and the Labour government—who are actively searching for solutions like this.</w:t>
      </w:r>
    </w:p>
    <w:p w14:paraId="75A1E8DF"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You </w:t>
      </w:r>
      <w:r w:rsidRPr="00D56195">
        <w:rPr>
          <w:rFonts w:eastAsia="Times New Roman"/>
          <w:b/>
          <w:bCs/>
          <w:szCs w:val="20"/>
          <w:lang w:eastAsia="en-GB"/>
        </w:rPr>
        <w:t>cannot imagine</w:t>
      </w:r>
      <w:r w:rsidRPr="00D56195">
        <w:rPr>
          <w:rFonts w:eastAsia="Times New Roman"/>
          <w:szCs w:val="20"/>
          <w:lang w:eastAsia="en-GB"/>
        </w:rPr>
        <w:t xml:space="preserve"> how frustrating it is to be </w:t>
      </w:r>
      <w:r w:rsidRPr="00D56195">
        <w:rPr>
          <w:rFonts w:eastAsia="Times New Roman"/>
          <w:b/>
          <w:bCs/>
          <w:szCs w:val="20"/>
          <w:lang w:eastAsia="en-GB"/>
        </w:rPr>
        <w:t>isolated</w:t>
      </w:r>
      <w:r w:rsidRPr="00D56195">
        <w:rPr>
          <w:rFonts w:eastAsia="Times New Roman"/>
          <w:szCs w:val="20"/>
          <w:lang w:eastAsia="en-GB"/>
        </w:rPr>
        <w:t xml:space="preserve">, unable to go anywhere or meet anyone, after </w:t>
      </w:r>
      <w:r w:rsidRPr="00D56195">
        <w:rPr>
          <w:rFonts w:eastAsia="Times New Roman"/>
          <w:b/>
          <w:bCs/>
          <w:szCs w:val="20"/>
          <w:lang w:eastAsia="en-GB"/>
        </w:rPr>
        <w:t>everything I endured between 2017 and 2022</w:t>
      </w:r>
      <w:r w:rsidRPr="00D56195">
        <w:rPr>
          <w:rFonts w:eastAsia="Times New Roman"/>
          <w:szCs w:val="20"/>
          <w:lang w:eastAsia="en-GB"/>
        </w:rPr>
        <w:t xml:space="preserve">. It is </w:t>
      </w:r>
      <w:r w:rsidRPr="00D56195">
        <w:rPr>
          <w:rFonts w:eastAsia="Times New Roman"/>
          <w:b/>
          <w:bCs/>
          <w:szCs w:val="20"/>
          <w:lang w:eastAsia="en-GB"/>
        </w:rPr>
        <w:t>immensely cruel</w:t>
      </w:r>
      <w:r w:rsidRPr="00D56195">
        <w:rPr>
          <w:rFonts w:eastAsia="Times New Roman"/>
          <w:szCs w:val="20"/>
          <w:lang w:eastAsia="en-GB"/>
        </w:rPr>
        <w:t xml:space="preserve">—and if </w:t>
      </w:r>
      <w:r w:rsidRPr="00D56195">
        <w:rPr>
          <w:rFonts w:eastAsia="Times New Roman"/>
          <w:b/>
          <w:bCs/>
          <w:szCs w:val="20"/>
          <w:lang w:eastAsia="en-GB"/>
        </w:rPr>
        <w:t>inclusion</w:t>
      </w:r>
      <w:r w:rsidRPr="00D56195">
        <w:rPr>
          <w:rFonts w:eastAsia="Times New Roman"/>
          <w:szCs w:val="20"/>
          <w:lang w:eastAsia="en-GB"/>
        </w:rPr>
        <w:t xml:space="preserve"> within </w:t>
      </w:r>
      <w:r w:rsidRPr="00D56195">
        <w:rPr>
          <w:rFonts w:eastAsia="Times New Roman"/>
          <w:b/>
          <w:bCs/>
          <w:szCs w:val="20"/>
          <w:lang w:eastAsia="en-GB"/>
        </w:rPr>
        <w:t>UKRI</w:t>
      </w:r>
      <w:r w:rsidRPr="00D56195">
        <w:rPr>
          <w:rFonts w:eastAsia="Times New Roman"/>
          <w:szCs w:val="20"/>
          <w:lang w:eastAsia="en-GB"/>
        </w:rPr>
        <w:t xml:space="preserve"> truly means anything, then surely it must exist for people like me.</w:t>
      </w:r>
    </w:p>
    <w:p w14:paraId="5F6F9CBC"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b/>
          <w:bCs/>
          <w:szCs w:val="20"/>
          <w:lang w:eastAsia="en-GB"/>
        </w:rPr>
        <w:t>Lexie, you are the person to speak to within this organisation.</w:t>
      </w:r>
      <w:r w:rsidRPr="00D56195">
        <w:rPr>
          <w:rFonts w:eastAsia="Times New Roman"/>
          <w:szCs w:val="20"/>
          <w:lang w:eastAsia="en-GB"/>
        </w:rPr>
        <w:t xml:space="preserve"> I desperately need to engage with </w:t>
      </w:r>
      <w:r w:rsidRPr="00D56195">
        <w:rPr>
          <w:rFonts w:eastAsia="Times New Roman"/>
          <w:b/>
          <w:bCs/>
          <w:szCs w:val="20"/>
          <w:lang w:eastAsia="en-GB"/>
        </w:rPr>
        <w:t>others—not just about my competition entry, but about my work and how it can help UKRI and the UK government.</w:t>
      </w:r>
    </w:p>
    <w:p w14:paraId="57DCBD86"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And if nothing else, I want to </w:t>
      </w:r>
      <w:r w:rsidRPr="00D56195">
        <w:rPr>
          <w:rFonts w:eastAsia="Times New Roman"/>
          <w:b/>
          <w:bCs/>
          <w:szCs w:val="20"/>
          <w:lang w:eastAsia="en-GB"/>
        </w:rPr>
        <w:t>use Business Connect to find businesses interested in investing in this type of technology</w:t>
      </w:r>
      <w:r w:rsidRPr="00D56195">
        <w:rPr>
          <w:rFonts w:eastAsia="Times New Roman"/>
          <w:szCs w:val="20"/>
          <w:lang w:eastAsia="en-GB"/>
        </w:rPr>
        <w:t>.</w:t>
      </w:r>
    </w:p>
    <w:p w14:paraId="4A5FA6BB" w14:textId="77777777" w:rsidR="0018426B" w:rsidRPr="00D56195" w:rsidRDefault="0018426B" w:rsidP="00F0194C">
      <w:pPr>
        <w:shd w:val="clear" w:color="auto" w:fill="99FFCC"/>
        <w:spacing w:before="100" w:beforeAutospacing="1" w:after="100" w:afterAutospacing="1"/>
        <w:ind w:left="720"/>
        <w:rPr>
          <w:rFonts w:eastAsia="Times New Roman"/>
          <w:szCs w:val="20"/>
          <w:lang w:eastAsia="en-GB"/>
        </w:rPr>
      </w:pPr>
      <w:r w:rsidRPr="00D56195">
        <w:rPr>
          <w:rFonts w:eastAsia="Times New Roman"/>
          <w:szCs w:val="20"/>
          <w:lang w:eastAsia="en-GB"/>
        </w:rPr>
        <w:t xml:space="preserve">The rest of this week will be spent </w:t>
      </w:r>
      <w:r w:rsidRPr="00D56195">
        <w:rPr>
          <w:rFonts w:eastAsia="Times New Roman"/>
          <w:b/>
          <w:bCs/>
          <w:szCs w:val="20"/>
          <w:lang w:eastAsia="en-GB"/>
        </w:rPr>
        <w:t>handling legal matters related to everything I’ve described</w:t>
      </w:r>
      <w:r w:rsidRPr="00D56195">
        <w:rPr>
          <w:rFonts w:eastAsia="Times New Roman"/>
          <w:szCs w:val="20"/>
          <w:lang w:eastAsia="en-GB"/>
        </w:rPr>
        <w:t xml:space="preserve">. Next week, I am </w:t>
      </w:r>
      <w:r w:rsidRPr="00D56195">
        <w:rPr>
          <w:rFonts w:eastAsia="Times New Roman"/>
          <w:b/>
          <w:bCs/>
          <w:szCs w:val="20"/>
          <w:lang w:eastAsia="en-GB"/>
        </w:rPr>
        <w:t>writing to Microsoft and David Farley</w:t>
      </w:r>
      <w:r w:rsidRPr="00D56195">
        <w:rPr>
          <w:rFonts w:eastAsia="Times New Roman"/>
          <w:szCs w:val="20"/>
          <w:lang w:eastAsia="en-GB"/>
        </w:rPr>
        <w:t xml:space="preserve">, and I still need to find time to </w:t>
      </w:r>
      <w:r w:rsidRPr="00D56195">
        <w:rPr>
          <w:rFonts w:eastAsia="Times New Roman"/>
          <w:b/>
          <w:bCs/>
          <w:szCs w:val="20"/>
          <w:lang w:eastAsia="en-GB"/>
        </w:rPr>
        <w:t>reach out to Virgin and other potential investors</w:t>
      </w:r>
      <w:r w:rsidRPr="00D56195">
        <w:rPr>
          <w:rFonts w:eastAsia="Times New Roman"/>
          <w:szCs w:val="20"/>
          <w:lang w:eastAsia="en-GB"/>
        </w:rPr>
        <w:t>.</w:t>
      </w:r>
    </w:p>
    <w:p w14:paraId="7B4C9244" w14:textId="339783E0" w:rsidR="0018426B" w:rsidRDefault="00C92F85" w:rsidP="00F0194C">
      <w:pPr>
        <w:pStyle w:val="NoSpacing"/>
        <w:spacing w:line="276" w:lineRule="auto"/>
        <w:ind w:left="720"/>
        <w:rPr>
          <w:rFonts w:cs="Segoe UI"/>
          <w:b/>
          <w:bCs/>
          <w:szCs w:val="21"/>
        </w:rPr>
      </w:pPr>
      <w:r>
        <w:rPr>
          <w:rFonts w:cs="Segoe UI"/>
          <w:b/>
          <w:bCs/>
          <w:szCs w:val="21"/>
        </w:rPr>
        <w:t xml:space="preserve">From the beginning of next week, I would love to set up some meetings with you </w:t>
      </w:r>
      <w:proofErr w:type="gramStart"/>
      <w:r>
        <w:rPr>
          <w:rFonts w:cs="Segoe UI"/>
          <w:b/>
          <w:bCs/>
          <w:szCs w:val="21"/>
        </w:rPr>
        <w:t>first of all</w:t>
      </w:r>
      <w:proofErr w:type="gramEnd"/>
    </w:p>
    <w:p w14:paraId="22FC319E" w14:textId="77777777" w:rsidR="000D39E7" w:rsidRDefault="000D39E7" w:rsidP="00F0194C">
      <w:pPr>
        <w:pStyle w:val="NoSpacing"/>
        <w:spacing w:line="276" w:lineRule="auto"/>
        <w:ind w:left="720"/>
        <w:rPr>
          <w:rFonts w:cs="Segoe UI"/>
          <w:b/>
          <w:bCs/>
          <w:szCs w:val="21"/>
        </w:rPr>
      </w:pPr>
    </w:p>
    <w:p w14:paraId="084A3765" w14:textId="77777777" w:rsidR="00273DD1" w:rsidRDefault="00273DD1" w:rsidP="00F0194C">
      <w:pPr>
        <w:ind w:left="720"/>
      </w:pPr>
    </w:p>
    <w:p w14:paraId="6B69D513" w14:textId="583AF0AA" w:rsidR="00620DF7" w:rsidRDefault="00620DF7" w:rsidP="00F0194C">
      <w:pPr>
        <w:spacing w:after="160" w:line="259" w:lineRule="auto"/>
        <w:ind w:left="720"/>
      </w:pPr>
      <w:r>
        <w:br w:type="page"/>
      </w:r>
    </w:p>
    <w:p w14:paraId="682F9B1F" w14:textId="77777777" w:rsidR="00273DD1" w:rsidRPr="00273DD1" w:rsidRDefault="00273DD1" w:rsidP="00273DD1"/>
    <w:bookmarkEnd w:id="0"/>
    <w:p w14:paraId="2E74B399" w14:textId="77777777" w:rsidR="009B5A13" w:rsidRPr="00B5724F" w:rsidRDefault="009B5A13" w:rsidP="00A6679E">
      <w:pPr>
        <w:spacing w:line="276" w:lineRule="auto"/>
        <w:rPr>
          <w:rFonts w:eastAsiaTheme="minorEastAsia" w:cs="Segoe UI"/>
          <w:color w:val="0563C1"/>
          <w:spacing w:val="20"/>
          <w:szCs w:val="18"/>
          <w:u w:val="single"/>
          <w:lang w:eastAsia="en-GB"/>
        </w:rPr>
      </w:pPr>
    </w:p>
    <w:sectPr w:rsidR="009B5A13" w:rsidRPr="00B5724F" w:rsidSect="002B3AB3">
      <w:headerReference w:type="default" r:id="rId20"/>
      <w:footerReference w:type="default" r:id="rId21"/>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60748" w14:textId="77777777" w:rsidR="00C301BB" w:rsidRDefault="00C301BB" w:rsidP="005E0F9A">
      <w:r>
        <w:separator/>
      </w:r>
    </w:p>
  </w:endnote>
  <w:endnote w:type="continuationSeparator" w:id="0">
    <w:p w14:paraId="16A1B84F" w14:textId="77777777" w:rsidR="00C301BB" w:rsidRDefault="00C301BB" w:rsidP="005E0F9A">
      <w:r>
        <w:continuationSeparator/>
      </w:r>
    </w:p>
  </w:endnote>
  <w:endnote w:type="continuationNotice" w:id="1">
    <w:p w14:paraId="0D1C7E0D" w14:textId="77777777" w:rsidR="00C301BB" w:rsidRDefault="00C301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 w:name="Aptos Black">
    <w:charset w:val="00"/>
    <w:family w:val="swiss"/>
    <w:pitch w:val="variable"/>
    <w:sig w:usb0="20000287" w:usb1="00000003" w:usb2="00000000" w:usb3="00000000" w:csb0="0000019F" w:csb1="00000000"/>
  </w:font>
  <w:font w:name="Open Sans Light">
    <w:panose1 w:val="020B0306030504020204"/>
    <w:charset w:val="00"/>
    <w:family w:val="auto"/>
    <w:pitch w:val="variable"/>
    <w:sig w:usb0="E00002F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209E3" w14:textId="77777777" w:rsidR="00C301BB" w:rsidRDefault="00C301BB" w:rsidP="005E0F9A">
      <w:r>
        <w:separator/>
      </w:r>
    </w:p>
  </w:footnote>
  <w:footnote w:type="continuationSeparator" w:id="0">
    <w:p w14:paraId="6CBBE749" w14:textId="77777777" w:rsidR="00C301BB" w:rsidRDefault="00C301BB" w:rsidP="005E0F9A">
      <w:r>
        <w:continuationSeparator/>
      </w:r>
    </w:p>
  </w:footnote>
  <w:footnote w:type="continuationNotice" w:id="1">
    <w:p w14:paraId="730F740E" w14:textId="77777777" w:rsidR="00C301BB" w:rsidRDefault="00C301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02E3C995" w:rsidR="0098725E" w:rsidRPr="00095BAE" w:rsidRDefault="00095BAE" w:rsidP="003C49AE">
    <w:pPr>
      <w:pStyle w:val="Header"/>
      <w:jc w:val="right"/>
      <w:rPr>
        <w:rFonts w:ascii="Aptos Black" w:hAnsi="Aptos Black" w:cs="Open Sans Light"/>
        <w:caps/>
        <w:noProof/>
        <w:szCs w:val="20"/>
        <w:lang w:eastAsia="en-GB"/>
      </w:rPr>
    </w:pPr>
    <w:r w:rsidRPr="00095BAE">
      <w:rPr>
        <w:rFonts w:ascii="Aptos Black" w:hAnsi="Aptos Black" w:cs="Open Sans Light"/>
        <w:noProof/>
        <w:szCs w:val="20"/>
        <w:lang w:eastAsia="en-GB"/>
      </w:rPr>
      <w:t>2088</w:t>
    </w:r>
    <w:r w:rsidRPr="00095BAE">
      <w:rPr>
        <w:rFonts w:ascii="Segoe UI Emoji" w:hAnsi="Segoe UI Emoji" w:cs="Segoe UI Emoji"/>
        <w:noProof/>
        <w:szCs w:val="20"/>
        <w:lang w:eastAsia="en-GB"/>
      </w:rPr>
      <w:t>⚕️⚛️</w:t>
    </w:r>
    <w:r w:rsidRPr="00095BAE">
      <w:rPr>
        <w:rFonts w:ascii="Aptos Black" w:hAnsi="Aptos Black" w:cs="Open Sans Light"/>
        <w:noProof/>
        <w:szCs w:val="20"/>
        <w:lang w:eastAsia="en-GB"/>
      </w:rPr>
      <w:t xml:space="preserve"> iUK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524D4"/>
    <w:multiLevelType w:val="multilevel"/>
    <w:tmpl w:val="2804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F3BD2"/>
    <w:multiLevelType w:val="multilevel"/>
    <w:tmpl w:val="628A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05784"/>
    <w:multiLevelType w:val="multilevel"/>
    <w:tmpl w:val="531004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321158"/>
    <w:multiLevelType w:val="hybridMultilevel"/>
    <w:tmpl w:val="F000E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E1D85"/>
    <w:multiLevelType w:val="multilevel"/>
    <w:tmpl w:val="789EC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359FB"/>
    <w:multiLevelType w:val="multilevel"/>
    <w:tmpl w:val="98C6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74D29"/>
    <w:multiLevelType w:val="multilevel"/>
    <w:tmpl w:val="DF208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829B1"/>
    <w:multiLevelType w:val="multilevel"/>
    <w:tmpl w:val="26480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910CE"/>
    <w:multiLevelType w:val="multilevel"/>
    <w:tmpl w:val="C3C6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D32DD4"/>
    <w:multiLevelType w:val="multilevel"/>
    <w:tmpl w:val="A6E0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6D2AD2"/>
    <w:multiLevelType w:val="multilevel"/>
    <w:tmpl w:val="E006C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073266"/>
    <w:multiLevelType w:val="multilevel"/>
    <w:tmpl w:val="4208A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130056"/>
    <w:multiLevelType w:val="multilevel"/>
    <w:tmpl w:val="FE58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DE2C25"/>
    <w:multiLevelType w:val="multilevel"/>
    <w:tmpl w:val="6B62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24FF1"/>
    <w:multiLevelType w:val="hybridMultilevel"/>
    <w:tmpl w:val="42FC3B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FD3191"/>
    <w:multiLevelType w:val="multilevel"/>
    <w:tmpl w:val="9E5C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0E2AFD"/>
    <w:multiLevelType w:val="multilevel"/>
    <w:tmpl w:val="D0FCF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4107D9"/>
    <w:multiLevelType w:val="multilevel"/>
    <w:tmpl w:val="911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0F3874"/>
    <w:multiLevelType w:val="multilevel"/>
    <w:tmpl w:val="CC3E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8742830">
    <w:abstractNumId w:val="3"/>
  </w:num>
  <w:num w:numId="2" w16cid:durableId="1048342045">
    <w:abstractNumId w:val="7"/>
  </w:num>
  <w:num w:numId="3" w16cid:durableId="1485973917">
    <w:abstractNumId w:val="5"/>
  </w:num>
  <w:num w:numId="4" w16cid:durableId="508180410">
    <w:abstractNumId w:val="8"/>
  </w:num>
  <w:num w:numId="5" w16cid:durableId="1767387622">
    <w:abstractNumId w:val="1"/>
  </w:num>
  <w:num w:numId="6" w16cid:durableId="980616737">
    <w:abstractNumId w:val="14"/>
  </w:num>
  <w:num w:numId="7" w16cid:durableId="1550610404">
    <w:abstractNumId w:val="9"/>
  </w:num>
  <w:num w:numId="8" w16cid:durableId="950168616">
    <w:abstractNumId w:val="15"/>
  </w:num>
  <w:num w:numId="9" w16cid:durableId="1066878520">
    <w:abstractNumId w:val="0"/>
  </w:num>
  <w:num w:numId="10" w16cid:durableId="254825658">
    <w:abstractNumId w:val="2"/>
  </w:num>
  <w:num w:numId="11" w16cid:durableId="751900861">
    <w:abstractNumId w:val="4"/>
  </w:num>
  <w:num w:numId="12" w16cid:durableId="1580865962">
    <w:abstractNumId w:val="10"/>
  </w:num>
  <w:num w:numId="13" w16cid:durableId="917403984">
    <w:abstractNumId w:val="16"/>
  </w:num>
  <w:num w:numId="14" w16cid:durableId="1414936611">
    <w:abstractNumId w:val="17"/>
  </w:num>
  <w:num w:numId="15" w16cid:durableId="281037697">
    <w:abstractNumId w:val="6"/>
  </w:num>
  <w:num w:numId="16" w16cid:durableId="1340233048">
    <w:abstractNumId w:val="13"/>
  </w:num>
  <w:num w:numId="17" w16cid:durableId="1543590575">
    <w:abstractNumId w:val="12"/>
  </w:num>
  <w:num w:numId="18" w16cid:durableId="1780055167">
    <w:abstractNumId w:val="11"/>
  </w:num>
  <w:num w:numId="19" w16cid:durableId="1742673750">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mNTk1oAEy0+HS4AAAA="/>
  </w:docVars>
  <w:rsids>
    <w:rsidRoot w:val="006B79CA"/>
    <w:rsid w:val="000006BF"/>
    <w:rsid w:val="000008B8"/>
    <w:rsid w:val="000008BC"/>
    <w:rsid w:val="000009F1"/>
    <w:rsid w:val="00000A7F"/>
    <w:rsid w:val="00000EBA"/>
    <w:rsid w:val="00001128"/>
    <w:rsid w:val="00001170"/>
    <w:rsid w:val="00001276"/>
    <w:rsid w:val="000014E8"/>
    <w:rsid w:val="000018FC"/>
    <w:rsid w:val="00001948"/>
    <w:rsid w:val="000019AB"/>
    <w:rsid w:val="00001B53"/>
    <w:rsid w:val="00001B78"/>
    <w:rsid w:val="00001CC1"/>
    <w:rsid w:val="0000206D"/>
    <w:rsid w:val="0000211E"/>
    <w:rsid w:val="000027D6"/>
    <w:rsid w:val="0000283F"/>
    <w:rsid w:val="00002D16"/>
    <w:rsid w:val="000030D9"/>
    <w:rsid w:val="00003126"/>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6D1C"/>
    <w:rsid w:val="000073FD"/>
    <w:rsid w:val="0000765B"/>
    <w:rsid w:val="000076FA"/>
    <w:rsid w:val="000078CB"/>
    <w:rsid w:val="00007F05"/>
    <w:rsid w:val="00007F0F"/>
    <w:rsid w:val="00010079"/>
    <w:rsid w:val="000101D8"/>
    <w:rsid w:val="00010479"/>
    <w:rsid w:val="0001073A"/>
    <w:rsid w:val="00010764"/>
    <w:rsid w:val="000107E3"/>
    <w:rsid w:val="00010869"/>
    <w:rsid w:val="00010C35"/>
    <w:rsid w:val="00010D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3C5"/>
    <w:rsid w:val="000125E1"/>
    <w:rsid w:val="00012658"/>
    <w:rsid w:val="00012A76"/>
    <w:rsid w:val="00012B37"/>
    <w:rsid w:val="00012BCF"/>
    <w:rsid w:val="00013375"/>
    <w:rsid w:val="00013389"/>
    <w:rsid w:val="000133E5"/>
    <w:rsid w:val="000135D1"/>
    <w:rsid w:val="00013C1D"/>
    <w:rsid w:val="00013CDB"/>
    <w:rsid w:val="00013F3A"/>
    <w:rsid w:val="000140A0"/>
    <w:rsid w:val="000145D8"/>
    <w:rsid w:val="000147FB"/>
    <w:rsid w:val="0001480A"/>
    <w:rsid w:val="0001481A"/>
    <w:rsid w:val="00014A9C"/>
    <w:rsid w:val="00014B51"/>
    <w:rsid w:val="00014B63"/>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695"/>
    <w:rsid w:val="00016EAE"/>
    <w:rsid w:val="00016F5D"/>
    <w:rsid w:val="000176E7"/>
    <w:rsid w:val="00017729"/>
    <w:rsid w:val="00017B2A"/>
    <w:rsid w:val="00017CA1"/>
    <w:rsid w:val="00017DD1"/>
    <w:rsid w:val="000202BE"/>
    <w:rsid w:val="0002038B"/>
    <w:rsid w:val="00020604"/>
    <w:rsid w:val="00020670"/>
    <w:rsid w:val="000206A0"/>
    <w:rsid w:val="0002076A"/>
    <w:rsid w:val="000208A4"/>
    <w:rsid w:val="00020936"/>
    <w:rsid w:val="00020CB5"/>
    <w:rsid w:val="00020DE6"/>
    <w:rsid w:val="00020E5D"/>
    <w:rsid w:val="00020ED1"/>
    <w:rsid w:val="00020F1A"/>
    <w:rsid w:val="000211D8"/>
    <w:rsid w:val="0002138B"/>
    <w:rsid w:val="00021752"/>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6B7"/>
    <w:rsid w:val="0002385A"/>
    <w:rsid w:val="000239E5"/>
    <w:rsid w:val="00023A14"/>
    <w:rsid w:val="00023C88"/>
    <w:rsid w:val="00024016"/>
    <w:rsid w:val="00024188"/>
    <w:rsid w:val="000242D8"/>
    <w:rsid w:val="000243AE"/>
    <w:rsid w:val="00024526"/>
    <w:rsid w:val="0002459C"/>
    <w:rsid w:val="000245FF"/>
    <w:rsid w:val="000246D3"/>
    <w:rsid w:val="000249F2"/>
    <w:rsid w:val="00024AFF"/>
    <w:rsid w:val="00024C5C"/>
    <w:rsid w:val="00024D44"/>
    <w:rsid w:val="00024E18"/>
    <w:rsid w:val="000259AA"/>
    <w:rsid w:val="000259B6"/>
    <w:rsid w:val="000259E9"/>
    <w:rsid w:val="00025A52"/>
    <w:rsid w:val="00025C61"/>
    <w:rsid w:val="00025E62"/>
    <w:rsid w:val="000260E2"/>
    <w:rsid w:val="00026215"/>
    <w:rsid w:val="00026222"/>
    <w:rsid w:val="00026319"/>
    <w:rsid w:val="00026374"/>
    <w:rsid w:val="000264A1"/>
    <w:rsid w:val="0002669A"/>
    <w:rsid w:val="000266F6"/>
    <w:rsid w:val="00026B6D"/>
    <w:rsid w:val="00026CAD"/>
    <w:rsid w:val="000271E2"/>
    <w:rsid w:val="000273B4"/>
    <w:rsid w:val="0002742B"/>
    <w:rsid w:val="000279B9"/>
    <w:rsid w:val="00027AE2"/>
    <w:rsid w:val="00027BEC"/>
    <w:rsid w:val="00027DF1"/>
    <w:rsid w:val="00030145"/>
    <w:rsid w:val="0003034E"/>
    <w:rsid w:val="00030379"/>
    <w:rsid w:val="000307CA"/>
    <w:rsid w:val="00030906"/>
    <w:rsid w:val="00030A11"/>
    <w:rsid w:val="00030A84"/>
    <w:rsid w:val="00030FB2"/>
    <w:rsid w:val="000313CC"/>
    <w:rsid w:val="00031460"/>
    <w:rsid w:val="00031550"/>
    <w:rsid w:val="00031613"/>
    <w:rsid w:val="000317AA"/>
    <w:rsid w:val="00031EBC"/>
    <w:rsid w:val="00031EF6"/>
    <w:rsid w:val="0003211E"/>
    <w:rsid w:val="00032487"/>
    <w:rsid w:val="000326F5"/>
    <w:rsid w:val="00032A38"/>
    <w:rsid w:val="00032A3A"/>
    <w:rsid w:val="00032D0C"/>
    <w:rsid w:val="00032D5F"/>
    <w:rsid w:val="00032DF4"/>
    <w:rsid w:val="00032E6E"/>
    <w:rsid w:val="00033030"/>
    <w:rsid w:val="00033368"/>
    <w:rsid w:val="0003368A"/>
    <w:rsid w:val="0003370F"/>
    <w:rsid w:val="00033871"/>
    <w:rsid w:val="0003388E"/>
    <w:rsid w:val="000338C4"/>
    <w:rsid w:val="00033A60"/>
    <w:rsid w:val="00033B38"/>
    <w:rsid w:val="00033DB0"/>
    <w:rsid w:val="00034051"/>
    <w:rsid w:val="00034060"/>
    <w:rsid w:val="00034065"/>
    <w:rsid w:val="0003412D"/>
    <w:rsid w:val="000342DE"/>
    <w:rsid w:val="0003448F"/>
    <w:rsid w:val="000347DA"/>
    <w:rsid w:val="00034B24"/>
    <w:rsid w:val="00034EB4"/>
    <w:rsid w:val="00034EB7"/>
    <w:rsid w:val="00035259"/>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819"/>
    <w:rsid w:val="00036833"/>
    <w:rsid w:val="000369AD"/>
    <w:rsid w:val="00036C94"/>
    <w:rsid w:val="00036F2E"/>
    <w:rsid w:val="00037299"/>
    <w:rsid w:val="00037386"/>
    <w:rsid w:val="000373A3"/>
    <w:rsid w:val="00037615"/>
    <w:rsid w:val="0003770A"/>
    <w:rsid w:val="00037B6D"/>
    <w:rsid w:val="00037CC6"/>
    <w:rsid w:val="00037D08"/>
    <w:rsid w:val="00037F4F"/>
    <w:rsid w:val="0004026B"/>
    <w:rsid w:val="00040651"/>
    <w:rsid w:val="00040943"/>
    <w:rsid w:val="0004099F"/>
    <w:rsid w:val="000409C6"/>
    <w:rsid w:val="00040BC9"/>
    <w:rsid w:val="00040BEF"/>
    <w:rsid w:val="00040DE1"/>
    <w:rsid w:val="00040F2D"/>
    <w:rsid w:val="000412EF"/>
    <w:rsid w:val="0004148A"/>
    <w:rsid w:val="000414DE"/>
    <w:rsid w:val="00041675"/>
    <w:rsid w:val="000416DA"/>
    <w:rsid w:val="000418DB"/>
    <w:rsid w:val="00041A4B"/>
    <w:rsid w:val="00041B5B"/>
    <w:rsid w:val="00041CE8"/>
    <w:rsid w:val="00041E8F"/>
    <w:rsid w:val="00041EAA"/>
    <w:rsid w:val="00042045"/>
    <w:rsid w:val="0004225E"/>
    <w:rsid w:val="00042478"/>
    <w:rsid w:val="0004258A"/>
    <w:rsid w:val="000428D9"/>
    <w:rsid w:val="000428ED"/>
    <w:rsid w:val="00042F25"/>
    <w:rsid w:val="000433B6"/>
    <w:rsid w:val="000434D2"/>
    <w:rsid w:val="00043721"/>
    <w:rsid w:val="00043826"/>
    <w:rsid w:val="00043961"/>
    <w:rsid w:val="00043AE9"/>
    <w:rsid w:val="00044427"/>
    <w:rsid w:val="0004459F"/>
    <w:rsid w:val="0004497B"/>
    <w:rsid w:val="000449A2"/>
    <w:rsid w:val="00044A60"/>
    <w:rsid w:val="00044D95"/>
    <w:rsid w:val="0004503C"/>
    <w:rsid w:val="00045115"/>
    <w:rsid w:val="00045279"/>
    <w:rsid w:val="000452D8"/>
    <w:rsid w:val="00045576"/>
    <w:rsid w:val="00045B1D"/>
    <w:rsid w:val="00045E25"/>
    <w:rsid w:val="00045E34"/>
    <w:rsid w:val="00045FFA"/>
    <w:rsid w:val="0004600D"/>
    <w:rsid w:val="0004606F"/>
    <w:rsid w:val="0004627D"/>
    <w:rsid w:val="000465A4"/>
    <w:rsid w:val="000465D2"/>
    <w:rsid w:val="0004675F"/>
    <w:rsid w:val="00046A2E"/>
    <w:rsid w:val="00046C81"/>
    <w:rsid w:val="00046E6F"/>
    <w:rsid w:val="0004700B"/>
    <w:rsid w:val="0004704B"/>
    <w:rsid w:val="00047258"/>
    <w:rsid w:val="000473E8"/>
    <w:rsid w:val="0004748F"/>
    <w:rsid w:val="000475F3"/>
    <w:rsid w:val="000477AE"/>
    <w:rsid w:val="00047B2A"/>
    <w:rsid w:val="00047B56"/>
    <w:rsid w:val="00047C27"/>
    <w:rsid w:val="00047CD7"/>
    <w:rsid w:val="00047F01"/>
    <w:rsid w:val="000500DA"/>
    <w:rsid w:val="00050209"/>
    <w:rsid w:val="0005023D"/>
    <w:rsid w:val="00050331"/>
    <w:rsid w:val="000503DF"/>
    <w:rsid w:val="00050450"/>
    <w:rsid w:val="000507C2"/>
    <w:rsid w:val="00050A30"/>
    <w:rsid w:val="00050CB1"/>
    <w:rsid w:val="00050CE3"/>
    <w:rsid w:val="00050CE8"/>
    <w:rsid w:val="00050D06"/>
    <w:rsid w:val="00050DD4"/>
    <w:rsid w:val="00050E3F"/>
    <w:rsid w:val="00050E45"/>
    <w:rsid w:val="00050EDC"/>
    <w:rsid w:val="00050F6E"/>
    <w:rsid w:val="000510C9"/>
    <w:rsid w:val="00051269"/>
    <w:rsid w:val="0005136F"/>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964"/>
    <w:rsid w:val="00053B87"/>
    <w:rsid w:val="00053E13"/>
    <w:rsid w:val="00053EE2"/>
    <w:rsid w:val="000544DE"/>
    <w:rsid w:val="000545CE"/>
    <w:rsid w:val="00054750"/>
    <w:rsid w:val="00054A4E"/>
    <w:rsid w:val="00054BE5"/>
    <w:rsid w:val="00054CE4"/>
    <w:rsid w:val="00054F0A"/>
    <w:rsid w:val="00054F62"/>
    <w:rsid w:val="00055292"/>
    <w:rsid w:val="0005533F"/>
    <w:rsid w:val="000553FD"/>
    <w:rsid w:val="00055407"/>
    <w:rsid w:val="0005546E"/>
    <w:rsid w:val="00055566"/>
    <w:rsid w:val="000555FC"/>
    <w:rsid w:val="00055963"/>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43D"/>
    <w:rsid w:val="000577DC"/>
    <w:rsid w:val="000577E6"/>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6A2"/>
    <w:rsid w:val="00061793"/>
    <w:rsid w:val="000619E6"/>
    <w:rsid w:val="00061BC9"/>
    <w:rsid w:val="00061BE2"/>
    <w:rsid w:val="00061D50"/>
    <w:rsid w:val="00061E07"/>
    <w:rsid w:val="000621F6"/>
    <w:rsid w:val="0006231B"/>
    <w:rsid w:val="00062B05"/>
    <w:rsid w:val="00062B09"/>
    <w:rsid w:val="00062D02"/>
    <w:rsid w:val="00062FC4"/>
    <w:rsid w:val="00063045"/>
    <w:rsid w:val="00063230"/>
    <w:rsid w:val="000633B9"/>
    <w:rsid w:val="0006377C"/>
    <w:rsid w:val="00063825"/>
    <w:rsid w:val="00063852"/>
    <w:rsid w:val="00063A8A"/>
    <w:rsid w:val="00063DFD"/>
    <w:rsid w:val="00064046"/>
    <w:rsid w:val="000641B4"/>
    <w:rsid w:val="0006422E"/>
    <w:rsid w:val="00064281"/>
    <w:rsid w:val="000643A1"/>
    <w:rsid w:val="000646C2"/>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B51"/>
    <w:rsid w:val="00067C9F"/>
    <w:rsid w:val="00067D1A"/>
    <w:rsid w:val="00070185"/>
    <w:rsid w:val="000702EF"/>
    <w:rsid w:val="00070595"/>
    <w:rsid w:val="00070656"/>
    <w:rsid w:val="0007097D"/>
    <w:rsid w:val="00070A6F"/>
    <w:rsid w:val="00070AAD"/>
    <w:rsid w:val="00070B55"/>
    <w:rsid w:val="00070DAE"/>
    <w:rsid w:val="00070E4F"/>
    <w:rsid w:val="00070F37"/>
    <w:rsid w:val="00070F70"/>
    <w:rsid w:val="0007171E"/>
    <w:rsid w:val="0007176C"/>
    <w:rsid w:val="0007176D"/>
    <w:rsid w:val="000718AA"/>
    <w:rsid w:val="000718B0"/>
    <w:rsid w:val="000718ED"/>
    <w:rsid w:val="000718FB"/>
    <w:rsid w:val="000719C7"/>
    <w:rsid w:val="00071B3A"/>
    <w:rsid w:val="00071C44"/>
    <w:rsid w:val="00071C4D"/>
    <w:rsid w:val="00071EA0"/>
    <w:rsid w:val="00071F0C"/>
    <w:rsid w:val="000722F3"/>
    <w:rsid w:val="00072811"/>
    <w:rsid w:val="000729CA"/>
    <w:rsid w:val="00072BB0"/>
    <w:rsid w:val="00072D51"/>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956"/>
    <w:rsid w:val="00074B70"/>
    <w:rsid w:val="00074DFD"/>
    <w:rsid w:val="00074ECF"/>
    <w:rsid w:val="0007507E"/>
    <w:rsid w:val="000751F6"/>
    <w:rsid w:val="0007521B"/>
    <w:rsid w:val="000757C4"/>
    <w:rsid w:val="000757DC"/>
    <w:rsid w:val="0007588A"/>
    <w:rsid w:val="00075B9D"/>
    <w:rsid w:val="00075C32"/>
    <w:rsid w:val="00075EC1"/>
    <w:rsid w:val="00076311"/>
    <w:rsid w:val="000764E1"/>
    <w:rsid w:val="000765A8"/>
    <w:rsid w:val="00076893"/>
    <w:rsid w:val="00076A52"/>
    <w:rsid w:val="00076B00"/>
    <w:rsid w:val="00076C2D"/>
    <w:rsid w:val="0007701F"/>
    <w:rsid w:val="000770B5"/>
    <w:rsid w:val="000772C1"/>
    <w:rsid w:val="000772F5"/>
    <w:rsid w:val="00077543"/>
    <w:rsid w:val="000778D5"/>
    <w:rsid w:val="000778F3"/>
    <w:rsid w:val="00077957"/>
    <w:rsid w:val="00077983"/>
    <w:rsid w:val="00077C7B"/>
    <w:rsid w:val="00077C7E"/>
    <w:rsid w:val="00077F33"/>
    <w:rsid w:val="000801F4"/>
    <w:rsid w:val="00080281"/>
    <w:rsid w:val="0008049A"/>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1F92"/>
    <w:rsid w:val="000823C8"/>
    <w:rsid w:val="000823C9"/>
    <w:rsid w:val="00082572"/>
    <w:rsid w:val="00082910"/>
    <w:rsid w:val="00082931"/>
    <w:rsid w:val="00082B92"/>
    <w:rsid w:val="00082C8F"/>
    <w:rsid w:val="00082CE2"/>
    <w:rsid w:val="00082E81"/>
    <w:rsid w:val="00082EEB"/>
    <w:rsid w:val="00082FC2"/>
    <w:rsid w:val="0008309C"/>
    <w:rsid w:val="000831C5"/>
    <w:rsid w:val="00083384"/>
    <w:rsid w:val="00083453"/>
    <w:rsid w:val="00083649"/>
    <w:rsid w:val="000836BD"/>
    <w:rsid w:val="00083A12"/>
    <w:rsid w:val="00083B8C"/>
    <w:rsid w:val="00083C36"/>
    <w:rsid w:val="00083E79"/>
    <w:rsid w:val="000840C4"/>
    <w:rsid w:val="0008422A"/>
    <w:rsid w:val="00084294"/>
    <w:rsid w:val="00084786"/>
    <w:rsid w:val="000849E9"/>
    <w:rsid w:val="00084A47"/>
    <w:rsid w:val="00084EE1"/>
    <w:rsid w:val="00085045"/>
    <w:rsid w:val="000851E3"/>
    <w:rsid w:val="0008546B"/>
    <w:rsid w:val="00085630"/>
    <w:rsid w:val="0008563D"/>
    <w:rsid w:val="00085757"/>
    <w:rsid w:val="0008587A"/>
    <w:rsid w:val="0008592B"/>
    <w:rsid w:val="00085A17"/>
    <w:rsid w:val="00085B1E"/>
    <w:rsid w:val="00085D13"/>
    <w:rsid w:val="00085E77"/>
    <w:rsid w:val="000860B9"/>
    <w:rsid w:val="000861DA"/>
    <w:rsid w:val="0008634F"/>
    <w:rsid w:val="00086373"/>
    <w:rsid w:val="00086A38"/>
    <w:rsid w:val="00086B41"/>
    <w:rsid w:val="00086DE2"/>
    <w:rsid w:val="00086FBA"/>
    <w:rsid w:val="00087796"/>
    <w:rsid w:val="00087868"/>
    <w:rsid w:val="00087B70"/>
    <w:rsid w:val="00087BA4"/>
    <w:rsid w:val="00087BF8"/>
    <w:rsid w:val="00087DC7"/>
    <w:rsid w:val="00087FB5"/>
    <w:rsid w:val="0009013B"/>
    <w:rsid w:val="000904F2"/>
    <w:rsid w:val="0009056D"/>
    <w:rsid w:val="0009082F"/>
    <w:rsid w:val="000908B6"/>
    <w:rsid w:val="000908DD"/>
    <w:rsid w:val="00090927"/>
    <w:rsid w:val="0009098A"/>
    <w:rsid w:val="00090AE7"/>
    <w:rsid w:val="00090AF6"/>
    <w:rsid w:val="00090B7A"/>
    <w:rsid w:val="00090CBB"/>
    <w:rsid w:val="00090CF0"/>
    <w:rsid w:val="00090E10"/>
    <w:rsid w:val="00091291"/>
    <w:rsid w:val="00091498"/>
    <w:rsid w:val="00091678"/>
    <w:rsid w:val="0009176E"/>
    <w:rsid w:val="00091A16"/>
    <w:rsid w:val="00091C1A"/>
    <w:rsid w:val="00091F16"/>
    <w:rsid w:val="000923AA"/>
    <w:rsid w:val="000923B8"/>
    <w:rsid w:val="00092969"/>
    <w:rsid w:val="00092A59"/>
    <w:rsid w:val="00092A71"/>
    <w:rsid w:val="00092ADD"/>
    <w:rsid w:val="00092DBE"/>
    <w:rsid w:val="00092E2F"/>
    <w:rsid w:val="00093453"/>
    <w:rsid w:val="00093B3C"/>
    <w:rsid w:val="00093B48"/>
    <w:rsid w:val="00093D73"/>
    <w:rsid w:val="00093E58"/>
    <w:rsid w:val="00093F70"/>
    <w:rsid w:val="00093F71"/>
    <w:rsid w:val="00094099"/>
    <w:rsid w:val="00094136"/>
    <w:rsid w:val="00094250"/>
    <w:rsid w:val="000943B1"/>
    <w:rsid w:val="00094928"/>
    <w:rsid w:val="00094A1C"/>
    <w:rsid w:val="00094C34"/>
    <w:rsid w:val="00094CB0"/>
    <w:rsid w:val="00094EC5"/>
    <w:rsid w:val="00094F0A"/>
    <w:rsid w:val="00094F4D"/>
    <w:rsid w:val="0009520F"/>
    <w:rsid w:val="000952E8"/>
    <w:rsid w:val="0009553C"/>
    <w:rsid w:val="0009556E"/>
    <w:rsid w:val="000957C9"/>
    <w:rsid w:val="000958AB"/>
    <w:rsid w:val="00095968"/>
    <w:rsid w:val="00095AFD"/>
    <w:rsid w:val="00095BAE"/>
    <w:rsid w:val="00095CD1"/>
    <w:rsid w:val="00095E5F"/>
    <w:rsid w:val="00096041"/>
    <w:rsid w:val="0009635B"/>
    <w:rsid w:val="000963BB"/>
    <w:rsid w:val="00096788"/>
    <w:rsid w:val="00096857"/>
    <w:rsid w:val="0009699E"/>
    <w:rsid w:val="00096C65"/>
    <w:rsid w:val="00096D6D"/>
    <w:rsid w:val="00096F32"/>
    <w:rsid w:val="00096F41"/>
    <w:rsid w:val="000970E5"/>
    <w:rsid w:val="00097140"/>
    <w:rsid w:val="000975E1"/>
    <w:rsid w:val="00097600"/>
    <w:rsid w:val="0009766B"/>
    <w:rsid w:val="0009770E"/>
    <w:rsid w:val="0009785E"/>
    <w:rsid w:val="000979C2"/>
    <w:rsid w:val="000979D0"/>
    <w:rsid w:val="00097CFF"/>
    <w:rsid w:val="00097DC8"/>
    <w:rsid w:val="00097EAC"/>
    <w:rsid w:val="000A0156"/>
    <w:rsid w:val="000A0515"/>
    <w:rsid w:val="000A0C3E"/>
    <w:rsid w:val="000A1013"/>
    <w:rsid w:val="000A11CB"/>
    <w:rsid w:val="000A12C6"/>
    <w:rsid w:val="000A14E9"/>
    <w:rsid w:val="000A14F4"/>
    <w:rsid w:val="000A156D"/>
    <w:rsid w:val="000A1687"/>
    <w:rsid w:val="000A1B0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20A"/>
    <w:rsid w:val="000A541D"/>
    <w:rsid w:val="000A5435"/>
    <w:rsid w:val="000A568D"/>
    <w:rsid w:val="000A579B"/>
    <w:rsid w:val="000A5967"/>
    <w:rsid w:val="000A5A21"/>
    <w:rsid w:val="000A5DAA"/>
    <w:rsid w:val="000A5ED8"/>
    <w:rsid w:val="000A5F50"/>
    <w:rsid w:val="000A626D"/>
    <w:rsid w:val="000A66D7"/>
    <w:rsid w:val="000A6E0C"/>
    <w:rsid w:val="000A6E34"/>
    <w:rsid w:val="000A6FDD"/>
    <w:rsid w:val="000A6FFF"/>
    <w:rsid w:val="000A7053"/>
    <w:rsid w:val="000A71CC"/>
    <w:rsid w:val="000A7472"/>
    <w:rsid w:val="000A74D8"/>
    <w:rsid w:val="000A75C1"/>
    <w:rsid w:val="000A77A2"/>
    <w:rsid w:val="000B01B6"/>
    <w:rsid w:val="000B03AC"/>
    <w:rsid w:val="000B0787"/>
    <w:rsid w:val="000B080B"/>
    <w:rsid w:val="000B0A48"/>
    <w:rsid w:val="000B13B9"/>
    <w:rsid w:val="000B170F"/>
    <w:rsid w:val="000B193B"/>
    <w:rsid w:val="000B1A20"/>
    <w:rsid w:val="000B1DA9"/>
    <w:rsid w:val="000B1EF2"/>
    <w:rsid w:val="000B1F11"/>
    <w:rsid w:val="000B2126"/>
    <w:rsid w:val="000B27A6"/>
    <w:rsid w:val="000B2829"/>
    <w:rsid w:val="000B28E6"/>
    <w:rsid w:val="000B2C0B"/>
    <w:rsid w:val="000B2C79"/>
    <w:rsid w:val="000B2CB4"/>
    <w:rsid w:val="000B2E00"/>
    <w:rsid w:val="000B3305"/>
    <w:rsid w:val="000B3520"/>
    <w:rsid w:val="000B35C3"/>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559"/>
    <w:rsid w:val="000B6712"/>
    <w:rsid w:val="000B6825"/>
    <w:rsid w:val="000B6ABC"/>
    <w:rsid w:val="000B6C87"/>
    <w:rsid w:val="000B6DE0"/>
    <w:rsid w:val="000B7037"/>
    <w:rsid w:val="000B72CC"/>
    <w:rsid w:val="000B7348"/>
    <w:rsid w:val="000B738E"/>
    <w:rsid w:val="000B73AF"/>
    <w:rsid w:val="000B75B0"/>
    <w:rsid w:val="000B75FF"/>
    <w:rsid w:val="000B77B2"/>
    <w:rsid w:val="000B7B5B"/>
    <w:rsid w:val="000B7F0C"/>
    <w:rsid w:val="000B7FCF"/>
    <w:rsid w:val="000C0242"/>
    <w:rsid w:val="000C0270"/>
    <w:rsid w:val="000C0B05"/>
    <w:rsid w:val="000C0B83"/>
    <w:rsid w:val="000C0B9E"/>
    <w:rsid w:val="000C0E25"/>
    <w:rsid w:val="000C0F4C"/>
    <w:rsid w:val="000C0F68"/>
    <w:rsid w:val="000C10D7"/>
    <w:rsid w:val="000C1696"/>
    <w:rsid w:val="000C17C7"/>
    <w:rsid w:val="000C182A"/>
    <w:rsid w:val="000C1D80"/>
    <w:rsid w:val="000C1D97"/>
    <w:rsid w:val="000C2192"/>
    <w:rsid w:val="000C224C"/>
    <w:rsid w:val="000C2283"/>
    <w:rsid w:val="000C239C"/>
    <w:rsid w:val="000C23D2"/>
    <w:rsid w:val="000C268E"/>
    <w:rsid w:val="000C271E"/>
    <w:rsid w:val="000C27A9"/>
    <w:rsid w:val="000C27AF"/>
    <w:rsid w:val="000C2A2E"/>
    <w:rsid w:val="000C2B83"/>
    <w:rsid w:val="000C2B96"/>
    <w:rsid w:val="000C2CA4"/>
    <w:rsid w:val="000C2E89"/>
    <w:rsid w:val="000C328E"/>
    <w:rsid w:val="000C32F3"/>
    <w:rsid w:val="000C3606"/>
    <w:rsid w:val="000C37F8"/>
    <w:rsid w:val="000C41E4"/>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A20"/>
    <w:rsid w:val="000C6E65"/>
    <w:rsid w:val="000C6F04"/>
    <w:rsid w:val="000C70A8"/>
    <w:rsid w:val="000C726D"/>
    <w:rsid w:val="000C763A"/>
    <w:rsid w:val="000C7657"/>
    <w:rsid w:val="000C798B"/>
    <w:rsid w:val="000C7D9A"/>
    <w:rsid w:val="000C7E30"/>
    <w:rsid w:val="000C7E5F"/>
    <w:rsid w:val="000D0161"/>
    <w:rsid w:val="000D018E"/>
    <w:rsid w:val="000D0192"/>
    <w:rsid w:val="000D04E8"/>
    <w:rsid w:val="000D07A4"/>
    <w:rsid w:val="000D0811"/>
    <w:rsid w:val="000D081A"/>
    <w:rsid w:val="000D0D7E"/>
    <w:rsid w:val="000D0F18"/>
    <w:rsid w:val="000D11FE"/>
    <w:rsid w:val="000D1314"/>
    <w:rsid w:val="000D13DA"/>
    <w:rsid w:val="000D14A1"/>
    <w:rsid w:val="000D14D2"/>
    <w:rsid w:val="000D1932"/>
    <w:rsid w:val="000D1FD6"/>
    <w:rsid w:val="000D22B8"/>
    <w:rsid w:val="000D23A6"/>
    <w:rsid w:val="000D2419"/>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9E7"/>
    <w:rsid w:val="000D3BD4"/>
    <w:rsid w:val="000D3DF8"/>
    <w:rsid w:val="000D3E20"/>
    <w:rsid w:val="000D3EEB"/>
    <w:rsid w:val="000D3F18"/>
    <w:rsid w:val="000D429C"/>
    <w:rsid w:val="000D4514"/>
    <w:rsid w:val="000D4627"/>
    <w:rsid w:val="000D5198"/>
    <w:rsid w:val="000D51D2"/>
    <w:rsid w:val="000D5202"/>
    <w:rsid w:val="000D545D"/>
    <w:rsid w:val="000D547F"/>
    <w:rsid w:val="000D55F7"/>
    <w:rsid w:val="000D57AE"/>
    <w:rsid w:val="000D5895"/>
    <w:rsid w:val="000D5B2E"/>
    <w:rsid w:val="000D5D68"/>
    <w:rsid w:val="000D5D84"/>
    <w:rsid w:val="000D5E63"/>
    <w:rsid w:val="000D61C3"/>
    <w:rsid w:val="000D6321"/>
    <w:rsid w:val="000D6365"/>
    <w:rsid w:val="000D6391"/>
    <w:rsid w:val="000D6950"/>
    <w:rsid w:val="000D6B4B"/>
    <w:rsid w:val="000D6BF7"/>
    <w:rsid w:val="000D6D42"/>
    <w:rsid w:val="000D6E51"/>
    <w:rsid w:val="000D6F92"/>
    <w:rsid w:val="000D71B2"/>
    <w:rsid w:val="000D743F"/>
    <w:rsid w:val="000D7861"/>
    <w:rsid w:val="000D79AA"/>
    <w:rsid w:val="000D7A56"/>
    <w:rsid w:val="000D7A7C"/>
    <w:rsid w:val="000D7C65"/>
    <w:rsid w:val="000D7CD9"/>
    <w:rsid w:val="000D7D68"/>
    <w:rsid w:val="000D7FCF"/>
    <w:rsid w:val="000E0058"/>
    <w:rsid w:val="000E01A4"/>
    <w:rsid w:val="000E02B3"/>
    <w:rsid w:val="000E0332"/>
    <w:rsid w:val="000E0426"/>
    <w:rsid w:val="000E04C6"/>
    <w:rsid w:val="000E060D"/>
    <w:rsid w:val="000E080E"/>
    <w:rsid w:val="000E0915"/>
    <w:rsid w:val="000E09EC"/>
    <w:rsid w:val="000E0B56"/>
    <w:rsid w:val="000E0B7F"/>
    <w:rsid w:val="000E0B8E"/>
    <w:rsid w:val="000E0BEC"/>
    <w:rsid w:val="000E0BFB"/>
    <w:rsid w:val="000E0DEB"/>
    <w:rsid w:val="000E0EB3"/>
    <w:rsid w:val="000E0F6B"/>
    <w:rsid w:val="000E0FEB"/>
    <w:rsid w:val="000E1416"/>
    <w:rsid w:val="000E1A26"/>
    <w:rsid w:val="000E1A6E"/>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EE9"/>
    <w:rsid w:val="000E3F20"/>
    <w:rsid w:val="000E42E2"/>
    <w:rsid w:val="000E4810"/>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C58"/>
    <w:rsid w:val="000E5EF9"/>
    <w:rsid w:val="000E5FCB"/>
    <w:rsid w:val="000E604B"/>
    <w:rsid w:val="000E609F"/>
    <w:rsid w:val="000E60C2"/>
    <w:rsid w:val="000E618F"/>
    <w:rsid w:val="000E6255"/>
    <w:rsid w:val="000E62A8"/>
    <w:rsid w:val="000E675C"/>
    <w:rsid w:val="000E68C5"/>
    <w:rsid w:val="000E6B44"/>
    <w:rsid w:val="000E6C08"/>
    <w:rsid w:val="000E6C87"/>
    <w:rsid w:val="000E6D43"/>
    <w:rsid w:val="000E75AE"/>
    <w:rsid w:val="000E7D1E"/>
    <w:rsid w:val="000E7DE4"/>
    <w:rsid w:val="000F0108"/>
    <w:rsid w:val="000F0683"/>
    <w:rsid w:val="000F06DE"/>
    <w:rsid w:val="000F0ADD"/>
    <w:rsid w:val="000F0BBC"/>
    <w:rsid w:val="000F0D14"/>
    <w:rsid w:val="000F0D20"/>
    <w:rsid w:val="000F0F2B"/>
    <w:rsid w:val="000F100A"/>
    <w:rsid w:val="000F1130"/>
    <w:rsid w:val="000F115B"/>
    <w:rsid w:val="000F1210"/>
    <w:rsid w:val="000F12A5"/>
    <w:rsid w:val="000F1644"/>
    <w:rsid w:val="000F1A7C"/>
    <w:rsid w:val="000F1ADD"/>
    <w:rsid w:val="000F1C30"/>
    <w:rsid w:val="000F1CD4"/>
    <w:rsid w:val="000F1CD7"/>
    <w:rsid w:val="000F22E6"/>
    <w:rsid w:val="000F2426"/>
    <w:rsid w:val="000F250E"/>
    <w:rsid w:val="000F2540"/>
    <w:rsid w:val="000F2546"/>
    <w:rsid w:val="000F25B7"/>
    <w:rsid w:val="000F2716"/>
    <w:rsid w:val="000F2C84"/>
    <w:rsid w:val="000F2F07"/>
    <w:rsid w:val="000F2FFD"/>
    <w:rsid w:val="000F3273"/>
    <w:rsid w:val="000F3422"/>
    <w:rsid w:val="000F350F"/>
    <w:rsid w:val="000F364D"/>
    <w:rsid w:val="000F3D4A"/>
    <w:rsid w:val="000F3EC5"/>
    <w:rsid w:val="000F3ED6"/>
    <w:rsid w:val="000F4037"/>
    <w:rsid w:val="000F408B"/>
    <w:rsid w:val="000F40F2"/>
    <w:rsid w:val="000F4222"/>
    <w:rsid w:val="000F458B"/>
    <w:rsid w:val="000F4670"/>
    <w:rsid w:val="000F490A"/>
    <w:rsid w:val="000F4933"/>
    <w:rsid w:val="000F4FBB"/>
    <w:rsid w:val="000F501E"/>
    <w:rsid w:val="000F50D8"/>
    <w:rsid w:val="000F51E9"/>
    <w:rsid w:val="000F545E"/>
    <w:rsid w:val="000F5792"/>
    <w:rsid w:val="000F5C60"/>
    <w:rsid w:val="000F607A"/>
    <w:rsid w:val="000F6337"/>
    <w:rsid w:val="000F63BD"/>
    <w:rsid w:val="000F63E4"/>
    <w:rsid w:val="000F64CB"/>
    <w:rsid w:val="000F64DD"/>
    <w:rsid w:val="000F65F8"/>
    <w:rsid w:val="000F65FB"/>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DE3"/>
    <w:rsid w:val="000F7EB5"/>
    <w:rsid w:val="000F7ECB"/>
    <w:rsid w:val="000F7F84"/>
    <w:rsid w:val="0010010E"/>
    <w:rsid w:val="001005AF"/>
    <w:rsid w:val="001007E6"/>
    <w:rsid w:val="001008C5"/>
    <w:rsid w:val="001008D8"/>
    <w:rsid w:val="00100D42"/>
    <w:rsid w:val="001010BB"/>
    <w:rsid w:val="00101325"/>
    <w:rsid w:val="00101375"/>
    <w:rsid w:val="001015F2"/>
    <w:rsid w:val="00101744"/>
    <w:rsid w:val="00101989"/>
    <w:rsid w:val="00101A50"/>
    <w:rsid w:val="00101BEE"/>
    <w:rsid w:val="00101C5A"/>
    <w:rsid w:val="00101E6D"/>
    <w:rsid w:val="00102065"/>
    <w:rsid w:val="00102077"/>
    <w:rsid w:val="0010247E"/>
    <w:rsid w:val="0010258F"/>
    <w:rsid w:val="00102631"/>
    <w:rsid w:val="00102662"/>
    <w:rsid w:val="00102665"/>
    <w:rsid w:val="00102701"/>
    <w:rsid w:val="001027EC"/>
    <w:rsid w:val="001028D1"/>
    <w:rsid w:val="00102F1C"/>
    <w:rsid w:val="00102FE7"/>
    <w:rsid w:val="001030A2"/>
    <w:rsid w:val="0010320B"/>
    <w:rsid w:val="0010326D"/>
    <w:rsid w:val="0010326F"/>
    <w:rsid w:val="001039F6"/>
    <w:rsid w:val="00103A31"/>
    <w:rsid w:val="00103C9E"/>
    <w:rsid w:val="00103DFB"/>
    <w:rsid w:val="00104088"/>
    <w:rsid w:val="00104499"/>
    <w:rsid w:val="0010483F"/>
    <w:rsid w:val="00104B54"/>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119"/>
    <w:rsid w:val="00107492"/>
    <w:rsid w:val="001074C3"/>
    <w:rsid w:val="001075CF"/>
    <w:rsid w:val="00107717"/>
    <w:rsid w:val="00107751"/>
    <w:rsid w:val="00107DB9"/>
    <w:rsid w:val="00110126"/>
    <w:rsid w:val="001102DA"/>
    <w:rsid w:val="00110315"/>
    <w:rsid w:val="00110336"/>
    <w:rsid w:val="001105A5"/>
    <w:rsid w:val="0011072D"/>
    <w:rsid w:val="00110754"/>
    <w:rsid w:val="00110965"/>
    <w:rsid w:val="0011096F"/>
    <w:rsid w:val="00110A0A"/>
    <w:rsid w:val="00110D6E"/>
    <w:rsid w:val="00110EC1"/>
    <w:rsid w:val="001110CE"/>
    <w:rsid w:val="001113E4"/>
    <w:rsid w:val="001114D6"/>
    <w:rsid w:val="00111B4B"/>
    <w:rsid w:val="00111B90"/>
    <w:rsid w:val="0011209C"/>
    <w:rsid w:val="00112111"/>
    <w:rsid w:val="0011218F"/>
    <w:rsid w:val="00112642"/>
    <w:rsid w:val="00112653"/>
    <w:rsid w:val="00112998"/>
    <w:rsid w:val="001129B6"/>
    <w:rsid w:val="00112A23"/>
    <w:rsid w:val="00112DCC"/>
    <w:rsid w:val="00112E86"/>
    <w:rsid w:val="001135E0"/>
    <w:rsid w:val="00113AC1"/>
    <w:rsid w:val="00113AD1"/>
    <w:rsid w:val="00113B02"/>
    <w:rsid w:val="00113BA5"/>
    <w:rsid w:val="00113D15"/>
    <w:rsid w:val="00113E7A"/>
    <w:rsid w:val="001140E8"/>
    <w:rsid w:val="0011419C"/>
    <w:rsid w:val="00114349"/>
    <w:rsid w:val="00114359"/>
    <w:rsid w:val="00114970"/>
    <w:rsid w:val="001149E2"/>
    <w:rsid w:val="00114A57"/>
    <w:rsid w:val="00114D81"/>
    <w:rsid w:val="00114E61"/>
    <w:rsid w:val="00115139"/>
    <w:rsid w:val="001152A3"/>
    <w:rsid w:val="001152E5"/>
    <w:rsid w:val="0011542D"/>
    <w:rsid w:val="00115437"/>
    <w:rsid w:val="0011548B"/>
    <w:rsid w:val="001154B5"/>
    <w:rsid w:val="0011561C"/>
    <w:rsid w:val="00115777"/>
    <w:rsid w:val="001157ED"/>
    <w:rsid w:val="00115A82"/>
    <w:rsid w:val="00115C6B"/>
    <w:rsid w:val="00115F45"/>
    <w:rsid w:val="00115FC7"/>
    <w:rsid w:val="00116263"/>
    <w:rsid w:val="00116399"/>
    <w:rsid w:val="00116596"/>
    <w:rsid w:val="001167CA"/>
    <w:rsid w:val="00116ADC"/>
    <w:rsid w:val="00116E34"/>
    <w:rsid w:val="00116E6B"/>
    <w:rsid w:val="00116EF9"/>
    <w:rsid w:val="0011725B"/>
    <w:rsid w:val="001175AE"/>
    <w:rsid w:val="00117760"/>
    <w:rsid w:val="0011776B"/>
    <w:rsid w:val="00117780"/>
    <w:rsid w:val="00117895"/>
    <w:rsid w:val="00117A8D"/>
    <w:rsid w:val="00117BAE"/>
    <w:rsid w:val="00117D6E"/>
    <w:rsid w:val="00120133"/>
    <w:rsid w:val="00120142"/>
    <w:rsid w:val="00120504"/>
    <w:rsid w:val="00120812"/>
    <w:rsid w:val="00120AA8"/>
    <w:rsid w:val="00120C3C"/>
    <w:rsid w:val="00120F21"/>
    <w:rsid w:val="00120FC5"/>
    <w:rsid w:val="00120FE8"/>
    <w:rsid w:val="0012100B"/>
    <w:rsid w:val="001210AD"/>
    <w:rsid w:val="001212A6"/>
    <w:rsid w:val="001213E0"/>
    <w:rsid w:val="00121769"/>
    <w:rsid w:val="001217B5"/>
    <w:rsid w:val="00121A4F"/>
    <w:rsid w:val="00121AB9"/>
    <w:rsid w:val="00121ACD"/>
    <w:rsid w:val="00121AEE"/>
    <w:rsid w:val="00121C5B"/>
    <w:rsid w:val="00121D1F"/>
    <w:rsid w:val="00121E63"/>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2FF"/>
    <w:rsid w:val="0012330F"/>
    <w:rsid w:val="00123444"/>
    <w:rsid w:val="001234E7"/>
    <w:rsid w:val="0012356B"/>
    <w:rsid w:val="00123585"/>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5F7"/>
    <w:rsid w:val="001256B7"/>
    <w:rsid w:val="00125782"/>
    <w:rsid w:val="00125877"/>
    <w:rsid w:val="00125987"/>
    <w:rsid w:val="00125ABA"/>
    <w:rsid w:val="00125AE0"/>
    <w:rsid w:val="00125AE5"/>
    <w:rsid w:val="00125CF2"/>
    <w:rsid w:val="00125DD7"/>
    <w:rsid w:val="00125DE0"/>
    <w:rsid w:val="00125F2E"/>
    <w:rsid w:val="0012602E"/>
    <w:rsid w:val="001260C6"/>
    <w:rsid w:val="00126187"/>
    <w:rsid w:val="00126238"/>
    <w:rsid w:val="00126629"/>
    <w:rsid w:val="001266F0"/>
    <w:rsid w:val="0012690A"/>
    <w:rsid w:val="00126952"/>
    <w:rsid w:val="00127047"/>
    <w:rsid w:val="0012721D"/>
    <w:rsid w:val="001273CD"/>
    <w:rsid w:val="00127433"/>
    <w:rsid w:val="00127784"/>
    <w:rsid w:val="001279AD"/>
    <w:rsid w:val="00127B7C"/>
    <w:rsid w:val="00127BC3"/>
    <w:rsid w:val="00127E57"/>
    <w:rsid w:val="0013005A"/>
    <w:rsid w:val="00130108"/>
    <w:rsid w:val="001301EB"/>
    <w:rsid w:val="001302C5"/>
    <w:rsid w:val="00130376"/>
    <w:rsid w:val="00130907"/>
    <w:rsid w:val="001309A7"/>
    <w:rsid w:val="00130A03"/>
    <w:rsid w:val="00130DA2"/>
    <w:rsid w:val="00131605"/>
    <w:rsid w:val="00131B73"/>
    <w:rsid w:val="00131C1A"/>
    <w:rsid w:val="00131D8D"/>
    <w:rsid w:val="00131EC8"/>
    <w:rsid w:val="001322EC"/>
    <w:rsid w:val="0013240A"/>
    <w:rsid w:val="0013257D"/>
    <w:rsid w:val="00132648"/>
    <w:rsid w:val="001327B6"/>
    <w:rsid w:val="001327E2"/>
    <w:rsid w:val="00132814"/>
    <w:rsid w:val="0013281B"/>
    <w:rsid w:val="001328A3"/>
    <w:rsid w:val="001329DA"/>
    <w:rsid w:val="00132C53"/>
    <w:rsid w:val="00132CBA"/>
    <w:rsid w:val="00132D60"/>
    <w:rsid w:val="00132DA6"/>
    <w:rsid w:val="00133043"/>
    <w:rsid w:val="00133319"/>
    <w:rsid w:val="001334A4"/>
    <w:rsid w:val="00133785"/>
    <w:rsid w:val="00133994"/>
    <w:rsid w:val="00133B0C"/>
    <w:rsid w:val="00133B15"/>
    <w:rsid w:val="00133B58"/>
    <w:rsid w:val="0013404D"/>
    <w:rsid w:val="00134163"/>
    <w:rsid w:val="00134595"/>
    <w:rsid w:val="001347E4"/>
    <w:rsid w:val="001347F9"/>
    <w:rsid w:val="00134880"/>
    <w:rsid w:val="00134942"/>
    <w:rsid w:val="0013496E"/>
    <w:rsid w:val="0013499E"/>
    <w:rsid w:val="00134C6F"/>
    <w:rsid w:val="00134E9E"/>
    <w:rsid w:val="0013503C"/>
    <w:rsid w:val="001350B6"/>
    <w:rsid w:val="0013510D"/>
    <w:rsid w:val="001353F2"/>
    <w:rsid w:val="001354A9"/>
    <w:rsid w:val="001354D4"/>
    <w:rsid w:val="00135907"/>
    <w:rsid w:val="00135AE3"/>
    <w:rsid w:val="00135B2C"/>
    <w:rsid w:val="00135D25"/>
    <w:rsid w:val="00135DFA"/>
    <w:rsid w:val="00135DFF"/>
    <w:rsid w:val="00135FC5"/>
    <w:rsid w:val="001362B9"/>
    <w:rsid w:val="00136404"/>
    <w:rsid w:val="0013690A"/>
    <w:rsid w:val="00136A0E"/>
    <w:rsid w:val="0013727A"/>
    <w:rsid w:val="00137426"/>
    <w:rsid w:val="0013781C"/>
    <w:rsid w:val="001378F7"/>
    <w:rsid w:val="001379D9"/>
    <w:rsid w:val="00137AF9"/>
    <w:rsid w:val="00137D47"/>
    <w:rsid w:val="00137DB3"/>
    <w:rsid w:val="00137F1D"/>
    <w:rsid w:val="00137F96"/>
    <w:rsid w:val="0014066A"/>
    <w:rsid w:val="001409A7"/>
    <w:rsid w:val="00140D00"/>
    <w:rsid w:val="00141214"/>
    <w:rsid w:val="00141547"/>
    <w:rsid w:val="00141602"/>
    <w:rsid w:val="0014175C"/>
    <w:rsid w:val="00141877"/>
    <w:rsid w:val="001418F7"/>
    <w:rsid w:val="00141959"/>
    <w:rsid w:val="00141B13"/>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4FD3"/>
    <w:rsid w:val="001451D4"/>
    <w:rsid w:val="00145253"/>
    <w:rsid w:val="001457DA"/>
    <w:rsid w:val="0014607D"/>
    <w:rsid w:val="0014629F"/>
    <w:rsid w:val="001462B7"/>
    <w:rsid w:val="0014630D"/>
    <w:rsid w:val="00146325"/>
    <w:rsid w:val="00146621"/>
    <w:rsid w:val="001466CC"/>
    <w:rsid w:val="00146905"/>
    <w:rsid w:val="00146AE3"/>
    <w:rsid w:val="00146D2B"/>
    <w:rsid w:val="00146D48"/>
    <w:rsid w:val="00146DCF"/>
    <w:rsid w:val="00146F73"/>
    <w:rsid w:val="00146F81"/>
    <w:rsid w:val="00147146"/>
    <w:rsid w:val="001471A2"/>
    <w:rsid w:val="00147274"/>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0EDD"/>
    <w:rsid w:val="00150F96"/>
    <w:rsid w:val="00151238"/>
    <w:rsid w:val="00151448"/>
    <w:rsid w:val="00151486"/>
    <w:rsid w:val="001521AF"/>
    <w:rsid w:val="00152469"/>
    <w:rsid w:val="00152502"/>
    <w:rsid w:val="00152551"/>
    <w:rsid w:val="0015270E"/>
    <w:rsid w:val="00152A5E"/>
    <w:rsid w:val="001530DD"/>
    <w:rsid w:val="00153141"/>
    <w:rsid w:val="0015357F"/>
    <w:rsid w:val="001535C6"/>
    <w:rsid w:val="00153A26"/>
    <w:rsid w:val="00153C0D"/>
    <w:rsid w:val="00153C91"/>
    <w:rsid w:val="00154097"/>
    <w:rsid w:val="00154508"/>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6A"/>
    <w:rsid w:val="00155E88"/>
    <w:rsid w:val="00155EEA"/>
    <w:rsid w:val="00155F8C"/>
    <w:rsid w:val="001560F3"/>
    <w:rsid w:val="00156143"/>
    <w:rsid w:val="0015619F"/>
    <w:rsid w:val="00156396"/>
    <w:rsid w:val="00156421"/>
    <w:rsid w:val="0015653B"/>
    <w:rsid w:val="00156586"/>
    <w:rsid w:val="001565AF"/>
    <w:rsid w:val="001568DA"/>
    <w:rsid w:val="00156940"/>
    <w:rsid w:val="00156993"/>
    <w:rsid w:val="001569C0"/>
    <w:rsid w:val="00156A4D"/>
    <w:rsid w:val="00156AB4"/>
    <w:rsid w:val="00156CED"/>
    <w:rsid w:val="00156D01"/>
    <w:rsid w:val="00156D82"/>
    <w:rsid w:val="00156E0D"/>
    <w:rsid w:val="00156E0F"/>
    <w:rsid w:val="001571DA"/>
    <w:rsid w:val="001573A3"/>
    <w:rsid w:val="00157462"/>
    <w:rsid w:val="00157595"/>
    <w:rsid w:val="00157682"/>
    <w:rsid w:val="00157FA5"/>
    <w:rsid w:val="00160271"/>
    <w:rsid w:val="00160535"/>
    <w:rsid w:val="001605DF"/>
    <w:rsid w:val="001605FC"/>
    <w:rsid w:val="001606F2"/>
    <w:rsid w:val="00160723"/>
    <w:rsid w:val="0016079B"/>
    <w:rsid w:val="001607BA"/>
    <w:rsid w:val="001608CC"/>
    <w:rsid w:val="00160AAE"/>
    <w:rsid w:val="00160B7F"/>
    <w:rsid w:val="001613A7"/>
    <w:rsid w:val="0016141A"/>
    <w:rsid w:val="00161529"/>
    <w:rsid w:val="00161784"/>
    <w:rsid w:val="00161931"/>
    <w:rsid w:val="00161A75"/>
    <w:rsid w:val="00161DC1"/>
    <w:rsid w:val="00162082"/>
    <w:rsid w:val="00162572"/>
    <w:rsid w:val="00162963"/>
    <w:rsid w:val="001629C8"/>
    <w:rsid w:val="00162E67"/>
    <w:rsid w:val="00163067"/>
    <w:rsid w:val="00163119"/>
    <w:rsid w:val="001634C0"/>
    <w:rsid w:val="001639AF"/>
    <w:rsid w:val="00163A4A"/>
    <w:rsid w:val="00163A87"/>
    <w:rsid w:val="00163FE7"/>
    <w:rsid w:val="001644E9"/>
    <w:rsid w:val="00164500"/>
    <w:rsid w:val="001647B6"/>
    <w:rsid w:val="00164A19"/>
    <w:rsid w:val="00164AAF"/>
    <w:rsid w:val="00164AFA"/>
    <w:rsid w:val="00164E89"/>
    <w:rsid w:val="00164FBC"/>
    <w:rsid w:val="00165064"/>
    <w:rsid w:val="001650C2"/>
    <w:rsid w:val="00165250"/>
    <w:rsid w:val="001652A2"/>
    <w:rsid w:val="00165357"/>
    <w:rsid w:val="00165566"/>
    <w:rsid w:val="0016569F"/>
    <w:rsid w:val="0016584C"/>
    <w:rsid w:val="001659B8"/>
    <w:rsid w:val="00165AFF"/>
    <w:rsid w:val="00165C4E"/>
    <w:rsid w:val="00165C74"/>
    <w:rsid w:val="00165CBB"/>
    <w:rsid w:val="00165F39"/>
    <w:rsid w:val="0016609A"/>
    <w:rsid w:val="001664AA"/>
    <w:rsid w:val="00166577"/>
    <w:rsid w:val="001666EB"/>
    <w:rsid w:val="00166728"/>
    <w:rsid w:val="00166C11"/>
    <w:rsid w:val="00166D0D"/>
    <w:rsid w:val="00166D5C"/>
    <w:rsid w:val="00166F65"/>
    <w:rsid w:val="00166FC7"/>
    <w:rsid w:val="0016708F"/>
    <w:rsid w:val="0016738F"/>
    <w:rsid w:val="001675EA"/>
    <w:rsid w:val="00167623"/>
    <w:rsid w:val="00167A19"/>
    <w:rsid w:val="00167A68"/>
    <w:rsid w:val="00167EC2"/>
    <w:rsid w:val="001702DA"/>
    <w:rsid w:val="0017030F"/>
    <w:rsid w:val="00170657"/>
    <w:rsid w:val="00170919"/>
    <w:rsid w:val="00170B0A"/>
    <w:rsid w:val="001713AC"/>
    <w:rsid w:val="00171685"/>
    <w:rsid w:val="0017172D"/>
    <w:rsid w:val="00171A8B"/>
    <w:rsid w:val="00171C28"/>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055"/>
    <w:rsid w:val="0017416A"/>
    <w:rsid w:val="001741A8"/>
    <w:rsid w:val="00174275"/>
    <w:rsid w:val="00174291"/>
    <w:rsid w:val="001743C0"/>
    <w:rsid w:val="001743FD"/>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59"/>
    <w:rsid w:val="00175F71"/>
    <w:rsid w:val="00176015"/>
    <w:rsid w:val="001761D6"/>
    <w:rsid w:val="00176240"/>
    <w:rsid w:val="001764BE"/>
    <w:rsid w:val="001765A8"/>
    <w:rsid w:val="0017667B"/>
    <w:rsid w:val="00176AF8"/>
    <w:rsid w:val="00176DCB"/>
    <w:rsid w:val="0017704E"/>
    <w:rsid w:val="00177070"/>
    <w:rsid w:val="001771A6"/>
    <w:rsid w:val="00177234"/>
    <w:rsid w:val="001773E8"/>
    <w:rsid w:val="00177713"/>
    <w:rsid w:val="0017789F"/>
    <w:rsid w:val="00177A8E"/>
    <w:rsid w:val="00177C41"/>
    <w:rsid w:val="00177CAA"/>
    <w:rsid w:val="00177F8B"/>
    <w:rsid w:val="001800A2"/>
    <w:rsid w:val="00180171"/>
    <w:rsid w:val="001802CD"/>
    <w:rsid w:val="0018031A"/>
    <w:rsid w:val="00180364"/>
    <w:rsid w:val="0018057D"/>
    <w:rsid w:val="00180889"/>
    <w:rsid w:val="001808B7"/>
    <w:rsid w:val="00180BE1"/>
    <w:rsid w:val="001810C6"/>
    <w:rsid w:val="0018115D"/>
    <w:rsid w:val="0018154F"/>
    <w:rsid w:val="001819BF"/>
    <w:rsid w:val="00181AEA"/>
    <w:rsid w:val="00181B65"/>
    <w:rsid w:val="00181E1D"/>
    <w:rsid w:val="0018209C"/>
    <w:rsid w:val="001820BD"/>
    <w:rsid w:val="00182102"/>
    <w:rsid w:val="001822A4"/>
    <w:rsid w:val="001824C2"/>
    <w:rsid w:val="00182625"/>
    <w:rsid w:val="001826F9"/>
    <w:rsid w:val="001827BC"/>
    <w:rsid w:val="00182A5F"/>
    <w:rsid w:val="00182A69"/>
    <w:rsid w:val="00182AD4"/>
    <w:rsid w:val="00182B0C"/>
    <w:rsid w:val="00182BF3"/>
    <w:rsid w:val="00182C63"/>
    <w:rsid w:val="00183039"/>
    <w:rsid w:val="001833AE"/>
    <w:rsid w:val="0018345A"/>
    <w:rsid w:val="001836FC"/>
    <w:rsid w:val="001837A8"/>
    <w:rsid w:val="00183803"/>
    <w:rsid w:val="00183920"/>
    <w:rsid w:val="00183D6C"/>
    <w:rsid w:val="00183E75"/>
    <w:rsid w:val="00183F56"/>
    <w:rsid w:val="00183F5C"/>
    <w:rsid w:val="0018426B"/>
    <w:rsid w:val="00184331"/>
    <w:rsid w:val="0018435E"/>
    <w:rsid w:val="001844FA"/>
    <w:rsid w:val="001845D9"/>
    <w:rsid w:val="001845E3"/>
    <w:rsid w:val="00184681"/>
    <w:rsid w:val="00184718"/>
    <w:rsid w:val="00184908"/>
    <w:rsid w:val="00184B5C"/>
    <w:rsid w:val="00184E84"/>
    <w:rsid w:val="00185013"/>
    <w:rsid w:val="001850DB"/>
    <w:rsid w:val="001852F6"/>
    <w:rsid w:val="0018540A"/>
    <w:rsid w:val="00185454"/>
    <w:rsid w:val="001854FC"/>
    <w:rsid w:val="0018550B"/>
    <w:rsid w:val="001859B7"/>
    <w:rsid w:val="00185B7B"/>
    <w:rsid w:val="00185C55"/>
    <w:rsid w:val="00185CFE"/>
    <w:rsid w:val="00185EF0"/>
    <w:rsid w:val="00185F94"/>
    <w:rsid w:val="00185FC0"/>
    <w:rsid w:val="0018600A"/>
    <w:rsid w:val="00186446"/>
    <w:rsid w:val="0018661A"/>
    <w:rsid w:val="0018666F"/>
    <w:rsid w:val="0018671D"/>
    <w:rsid w:val="0018679D"/>
    <w:rsid w:val="00186A2A"/>
    <w:rsid w:val="00186A3F"/>
    <w:rsid w:val="00186B52"/>
    <w:rsid w:val="00186B7A"/>
    <w:rsid w:val="00186DD2"/>
    <w:rsid w:val="001870A1"/>
    <w:rsid w:val="00187312"/>
    <w:rsid w:val="00187820"/>
    <w:rsid w:val="0018793A"/>
    <w:rsid w:val="00187B1B"/>
    <w:rsid w:val="00187D9A"/>
    <w:rsid w:val="00187E5E"/>
    <w:rsid w:val="0019010D"/>
    <w:rsid w:val="00190523"/>
    <w:rsid w:val="00190774"/>
    <w:rsid w:val="00190887"/>
    <w:rsid w:val="00190D13"/>
    <w:rsid w:val="00190F03"/>
    <w:rsid w:val="00190F17"/>
    <w:rsid w:val="00190F84"/>
    <w:rsid w:val="00190FB7"/>
    <w:rsid w:val="00191121"/>
    <w:rsid w:val="00191547"/>
    <w:rsid w:val="001915E6"/>
    <w:rsid w:val="00191687"/>
    <w:rsid w:val="00191A23"/>
    <w:rsid w:val="00191D08"/>
    <w:rsid w:val="00191E9E"/>
    <w:rsid w:val="00191F25"/>
    <w:rsid w:val="001920B6"/>
    <w:rsid w:val="001922E5"/>
    <w:rsid w:val="001924FC"/>
    <w:rsid w:val="0019253D"/>
    <w:rsid w:val="0019279B"/>
    <w:rsid w:val="00192889"/>
    <w:rsid w:val="0019295A"/>
    <w:rsid w:val="00192BA7"/>
    <w:rsid w:val="00192BEE"/>
    <w:rsid w:val="00192CB1"/>
    <w:rsid w:val="00192DEB"/>
    <w:rsid w:val="00192EDD"/>
    <w:rsid w:val="00192F6F"/>
    <w:rsid w:val="0019301A"/>
    <w:rsid w:val="00193796"/>
    <w:rsid w:val="001938D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B57"/>
    <w:rsid w:val="00196FBE"/>
    <w:rsid w:val="00197204"/>
    <w:rsid w:val="0019721F"/>
    <w:rsid w:val="001972F7"/>
    <w:rsid w:val="00197860"/>
    <w:rsid w:val="001978AB"/>
    <w:rsid w:val="00197A54"/>
    <w:rsid w:val="00197A7B"/>
    <w:rsid w:val="00197BD9"/>
    <w:rsid w:val="00197D54"/>
    <w:rsid w:val="00197EC4"/>
    <w:rsid w:val="00197F27"/>
    <w:rsid w:val="001A0022"/>
    <w:rsid w:val="001A021F"/>
    <w:rsid w:val="001A02E2"/>
    <w:rsid w:val="001A09AA"/>
    <w:rsid w:val="001A0A50"/>
    <w:rsid w:val="001A0BCE"/>
    <w:rsid w:val="001A0C92"/>
    <w:rsid w:val="001A0F7B"/>
    <w:rsid w:val="001A1169"/>
    <w:rsid w:val="001A1190"/>
    <w:rsid w:val="001A119E"/>
    <w:rsid w:val="001A11BB"/>
    <w:rsid w:val="001A126B"/>
    <w:rsid w:val="001A1275"/>
    <w:rsid w:val="001A1432"/>
    <w:rsid w:val="001A143D"/>
    <w:rsid w:val="001A16B3"/>
    <w:rsid w:val="001A16D1"/>
    <w:rsid w:val="001A1750"/>
    <w:rsid w:val="001A1869"/>
    <w:rsid w:val="001A192A"/>
    <w:rsid w:val="001A19A0"/>
    <w:rsid w:val="001A1B9A"/>
    <w:rsid w:val="001A1D1C"/>
    <w:rsid w:val="001A1E1E"/>
    <w:rsid w:val="001A233C"/>
    <w:rsid w:val="001A24FC"/>
    <w:rsid w:val="001A2528"/>
    <w:rsid w:val="001A2590"/>
    <w:rsid w:val="001A2A56"/>
    <w:rsid w:val="001A2AA9"/>
    <w:rsid w:val="001A2D13"/>
    <w:rsid w:val="001A2DE8"/>
    <w:rsid w:val="001A2FBD"/>
    <w:rsid w:val="001A2FE0"/>
    <w:rsid w:val="001A3095"/>
    <w:rsid w:val="001A31D8"/>
    <w:rsid w:val="001A365D"/>
    <w:rsid w:val="001A3850"/>
    <w:rsid w:val="001A388E"/>
    <w:rsid w:val="001A398F"/>
    <w:rsid w:val="001A39A2"/>
    <w:rsid w:val="001A39EE"/>
    <w:rsid w:val="001A3BAC"/>
    <w:rsid w:val="001A3D6A"/>
    <w:rsid w:val="001A3E03"/>
    <w:rsid w:val="001A3EED"/>
    <w:rsid w:val="001A3FC8"/>
    <w:rsid w:val="001A4057"/>
    <w:rsid w:val="001A42DB"/>
    <w:rsid w:val="001A4427"/>
    <w:rsid w:val="001A4450"/>
    <w:rsid w:val="001A4488"/>
    <w:rsid w:val="001A4548"/>
    <w:rsid w:val="001A4567"/>
    <w:rsid w:val="001A4760"/>
    <w:rsid w:val="001A4784"/>
    <w:rsid w:val="001A479E"/>
    <w:rsid w:val="001A4906"/>
    <w:rsid w:val="001A490A"/>
    <w:rsid w:val="001A4C07"/>
    <w:rsid w:val="001A4D12"/>
    <w:rsid w:val="001A4D2D"/>
    <w:rsid w:val="001A4FF0"/>
    <w:rsid w:val="001A5128"/>
    <w:rsid w:val="001A5316"/>
    <w:rsid w:val="001A565E"/>
    <w:rsid w:val="001A5A6B"/>
    <w:rsid w:val="001A5DF9"/>
    <w:rsid w:val="001A605E"/>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3"/>
    <w:rsid w:val="001B12DC"/>
    <w:rsid w:val="001B1491"/>
    <w:rsid w:val="001B1493"/>
    <w:rsid w:val="001B17A8"/>
    <w:rsid w:val="001B1B82"/>
    <w:rsid w:val="001B1CC1"/>
    <w:rsid w:val="001B1E5B"/>
    <w:rsid w:val="001B1EB0"/>
    <w:rsid w:val="001B223C"/>
    <w:rsid w:val="001B227A"/>
    <w:rsid w:val="001B237A"/>
    <w:rsid w:val="001B2383"/>
    <w:rsid w:val="001B247D"/>
    <w:rsid w:val="001B27BF"/>
    <w:rsid w:val="001B2B91"/>
    <w:rsid w:val="001B2BD6"/>
    <w:rsid w:val="001B2C91"/>
    <w:rsid w:val="001B2DF5"/>
    <w:rsid w:val="001B3221"/>
    <w:rsid w:val="001B33A2"/>
    <w:rsid w:val="001B3965"/>
    <w:rsid w:val="001B39D7"/>
    <w:rsid w:val="001B3AE6"/>
    <w:rsid w:val="001B3B1F"/>
    <w:rsid w:val="001B3CCA"/>
    <w:rsid w:val="001B3CD4"/>
    <w:rsid w:val="001B3D9E"/>
    <w:rsid w:val="001B3FA8"/>
    <w:rsid w:val="001B3FC3"/>
    <w:rsid w:val="001B422E"/>
    <w:rsid w:val="001B4445"/>
    <w:rsid w:val="001B445D"/>
    <w:rsid w:val="001B45D3"/>
    <w:rsid w:val="001B471F"/>
    <w:rsid w:val="001B4769"/>
    <w:rsid w:val="001B47F1"/>
    <w:rsid w:val="001B4892"/>
    <w:rsid w:val="001B495E"/>
    <w:rsid w:val="001B497A"/>
    <w:rsid w:val="001B4C11"/>
    <w:rsid w:val="001B4C96"/>
    <w:rsid w:val="001B4D2B"/>
    <w:rsid w:val="001B4D44"/>
    <w:rsid w:val="001B4FD9"/>
    <w:rsid w:val="001B5086"/>
    <w:rsid w:val="001B513B"/>
    <w:rsid w:val="001B5C75"/>
    <w:rsid w:val="001B5CB7"/>
    <w:rsid w:val="001B5EE9"/>
    <w:rsid w:val="001B5EF9"/>
    <w:rsid w:val="001B610B"/>
    <w:rsid w:val="001B611F"/>
    <w:rsid w:val="001B6232"/>
    <w:rsid w:val="001B631C"/>
    <w:rsid w:val="001B65BB"/>
    <w:rsid w:val="001B65D1"/>
    <w:rsid w:val="001B6632"/>
    <w:rsid w:val="001B684A"/>
    <w:rsid w:val="001B69E5"/>
    <w:rsid w:val="001B6A59"/>
    <w:rsid w:val="001B6BDA"/>
    <w:rsid w:val="001B6C35"/>
    <w:rsid w:val="001B6C8D"/>
    <w:rsid w:val="001B708C"/>
    <w:rsid w:val="001B710F"/>
    <w:rsid w:val="001B7250"/>
    <w:rsid w:val="001B73DF"/>
    <w:rsid w:val="001B7505"/>
    <w:rsid w:val="001B7AE5"/>
    <w:rsid w:val="001B7CB7"/>
    <w:rsid w:val="001B7DC3"/>
    <w:rsid w:val="001C04C6"/>
    <w:rsid w:val="001C05DB"/>
    <w:rsid w:val="001C063B"/>
    <w:rsid w:val="001C07B4"/>
    <w:rsid w:val="001C083B"/>
    <w:rsid w:val="001C0890"/>
    <w:rsid w:val="001C09EC"/>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8"/>
    <w:rsid w:val="001C2E38"/>
    <w:rsid w:val="001C2F65"/>
    <w:rsid w:val="001C3298"/>
    <w:rsid w:val="001C33C7"/>
    <w:rsid w:val="001C3665"/>
    <w:rsid w:val="001C3674"/>
    <w:rsid w:val="001C3A97"/>
    <w:rsid w:val="001C3E7C"/>
    <w:rsid w:val="001C4073"/>
    <w:rsid w:val="001C4600"/>
    <w:rsid w:val="001C4927"/>
    <w:rsid w:val="001C49C2"/>
    <w:rsid w:val="001C4CF8"/>
    <w:rsid w:val="001C4D93"/>
    <w:rsid w:val="001C4E53"/>
    <w:rsid w:val="001C4F7B"/>
    <w:rsid w:val="001C5099"/>
    <w:rsid w:val="001C526D"/>
    <w:rsid w:val="001C538D"/>
    <w:rsid w:val="001C5507"/>
    <w:rsid w:val="001C5557"/>
    <w:rsid w:val="001C55BB"/>
    <w:rsid w:val="001C570A"/>
    <w:rsid w:val="001C58B7"/>
    <w:rsid w:val="001C5B56"/>
    <w:rsid w:val="001C5E77"/>
    <w:rsid w:val="001C5F62"/>
    <w:rsid w:val="001C5FB7"/>
    <w:rsid w:val="001C6253"/>
    <w:rsid w:val="001C6386"/>
    <w:rsid w:val="001C6649"/>
    <w:rsid w:val="001C6A70"/>
    <w:rsid w:val="001C6AD6"/>
    <w:rsid w:val="001C6BB5"/>
    <w:rsid w:val="001C701B"/>
    <w:rsid w:val="001C7123"/>
    <w:rsid w:val="001C73B4"/>
    <w:rsid w:val="001C74E1"/>
    <w:rsid w:val="001C79E0"/>
    <w:rsid w:val="001C7BD8"/>
    <w:rsid w:val="001C7C1F"/>
    <w:rsid w:val="001C7DDA"/>
    <w:rsid w:val="001C7F2A"/>
    <w:rsid w:val="001C7FA9"/>
    <w:rsid w:val="001D000D"/>
    <w:rsid w:val="001D0108"/>
    <w:rsid w:val="001D0440"/>
    <w:rsid w:val="001D078F"/>
    <w:rsid w:val="001D0872"/>
    <w:rsid w:val="001D0C88"/>
    <w:rsid w:val="001D0CD3"/>
    <w:rsid w:val="001D0DB8"/>
    <w:rsid w:val="001D0F87"/>
    <w:rsid w:val="001D1082"/>
    <w:rsid w:val="001D10F2"/>
    <w:rsid w:val="001D1139"/>
    <w:rsid w:val="001D12F8"/>
    <w:rsid w:val="001D15F5"/>
    <w:rsid w:val="001D17F0"/>
    <w:rsid w:val="001D18B9"/>
    <w:rsid w:val="001D1977"/>
    <w:rsid w:val="001D1AB7"/>
    <w:rsid w:val="001D1BA0"/>
    <w:rsid w:val="001D1BF4"/>
    <w:rsid w:val="001D1C69"/>
    <w:rsid w:val="001D1DE4"/>
    <w:rsid w:val="001D1DED"/>
    <w:rsid w:val="001D1E1E"/>
    <w:rsid w:val="001D2136"/>
    <w:rsid w:val="001D2275"/>
    <w:rsid w:val="001D2595"/>
    <w:rsid w:val="001D26DC"/>
    <w:rsid w:val="001D28BE"/>
    <w:rsid w:val="001D2AD0"/>
    <w:rsid w:val="001D2DC6"/>
    <w:rsid w:val="001D3099"/>
    <w:rsid w:val="001D30F2"/>
    <w:rsid w:val="001D39AF"/>
    <w:rsid w:val="001D4224"/>
    <w:rsid w:val="001D426D"/>
    <w:rsid w:val="001D44E1"/>
    <w:rsid w:val="001D4671"/>
    <w:rsid w:val="001D49B8"/>
    <w:rsid w:val="001D4FD4"/>
    <w:rsid w:val="001D4FF0"/>
    <w:rsid w:val="001D5437"/>
    <w:rsid w:val="001D5537"/>
    <w:rsid w:val="001D56BD"/>
    <w:rsid w:val="001D56BE"/>
    <w:rsid w:val="001D57B7"/>
    <w:rsid w:val="001D59BC"/>
    <w:rsid w:val="001D5BF6"/>
    <w:rsid w:val="001D5D00"/>
    <w:rsid w:val="001D5F6A"/>
    <w:rsid w:val="001D61AA"/>
    <w:rsid w:val="001D62DD"/>
    <w:rsid w:val="001D643C"/>
    <w:rsid w:val="001D66F9"/>
    <w:rsid w:val="001D691C"/>
    <w:rsid w:val="001D69EC"/>
    <w:rsid w:val="001D6BA9"/>
    <w:rsid w:val="001D6CA5"/>
    <w:rsid w:val="001D6EFF"/>
    <w:rsid w:val="001D7045"/>
    <w:rsid w:val="001D741A"/>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B5A"/>
    <w:rsid w:val="001E1D31"/>
    <w:rsid w:val="001E1DD4"/>
    <w:rsid w:val="001E213E"/>
    <w:rsid w:val="001E21F0"/>
    <w:rsid w:val="001E2278"/>
    <w:rsid w:val="001E23EA"/>
    <w:rsid w:val="001E247C"/>
    <w:rsid w:val="001E2B76"/>
    <w:rsid w:val="001E2BB3"/>
    <w:rsid w:val="001E2D16"/>
    <w:rsid w:val="001E2F76"/>
    <w:rsid w:val="001E2FCB"/>
    <w:rsid w:val="001E32AD"/>
    <w:rsid w:val="001E34C8"/>
    <w:rsid w:val="001E356D"/>
    <w:rsid w:val="001E369C"/>
    <w:rsid w:val="001E375F"/>
    <w:rsid w:val="001E37B6"/>
    <w:rsid w:val="001E3832"/>
    <w:rsid w:val="001E38A2"/>
    <w:rsid w:val="001E3DAF"/>
    <w:rsid w:val="001E4119"/>
    <w:rsid w:val="001E41C0"/>
    <w:rsid w:val="001E431C"/>
    <w:rsid w:val="001E46F4"/>
    <w:rsid w:val="001E48CF"/>
    <w:rsid w:val="001E4AB9"/>
    <w:rsid w:val="001E4AFF"/>
    <w:rsid w:val="001E4BC9"/>
    <w:rsid w:val="001E4C18"/>
    <w:rsid w:val="001E4D37"/>
    <w:rsid w:val="001E5A8E"/>
    <w:rsid w:val="001E5B63"/>
    <w:rsid w:val="001E5E15"/>
    <w:rsid w:val="001E5F00"/>
    <w:rsid w:val="001E5FE8"/>
    <w:rsid w:val="001E606E"/>
    <w:rsid w:val="001E626D"/>
    <w:rsid w:val="001E68AF"/>
    <w:rsid w:val="001E6DF3"/>
    <w:rsid w:val="001E74C2"/>
    <w:rsid w:val="001E77A1"/>
    <w:rsid w:val="001E77AA"/>
    <w:rsid w:val="001E7813"/>
    <w:rsid w:val="001E7907"/>
    <w:rsid w:val="001E7A2F"/>
    <w:rsid w:val="001E7DC2"/>
    <w:rsid w:val="001F006D"/>
    <w:rsid w:val="001F0234"/>
    <w:rsid w:val="001F03D8"/>
    <w:rsid w:val="001F0519"/>
    <w:rsid w:val="001F063A"/>
    <w:rsid w:val="001F078C"/>
    <w:rsid w:val="001F0905"/>
    <w:rsid w:val="001F09CA"/>
    <w:rsid w:val="001F0A18"/>
    <w:rsid w:val="001F0C4B"/>
    <w:rsid w:val="001F0D00"/>
    <w:rsid w:val="001F0EF0"/>
    <w:rsid w:val="001F0FBC"/>
    <w:rsid w:val="001F10A7"/>
    <w:rsid w:val="001F1285"/>
    <w:rsid w:val="001F131C"/>
    <w:rsid w:val="001F1334"/>
    <w:rsid w:val="001F152F"/>
    <w:rsid w:val="001F17FF"/>
    <w:rsid w:val="001F1924"/>
    <w:rsid w:val="001F1971"/>
    <w:rsid w:val="001F1AEA"/>
    <w:rsid w:val="001F1C40"/>
    <w:rsid w:val="001F1E26"/>
    <w:rsid w:val="001F2078"/>
    <w:rsid w:val="001F258C"/>
    <w:rsid w:val="001F25B4"/>
    <w:rsid w:val="001F25B7"/>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D73"/>
    <w:rsid w:val="001F4D9C"/>
    <w:rsid w:val="001F5072"/>
    <w:rsid w:val="001F5385"/>
    <w:rsid w:val="001F5686"/>
    <w:rsid w:val="001F56BB"/>
    <w:rsid w:val="001F5AC8"/>
    <w:rsid w:val="001F5B53"/>
    <w:rsid w:val="001F5E0B"/>
    <w:rsid w:val="001F5E65"/>
    <w:rsid w:val="001F5E83"/>
    <w:rsid w:val="001F631B"/>
    <w:rsid w:val="001F6649"/>
    <w:rsid w:val="001F664A"/>
    <w:rsid w:val="001F67B9"/>
    <w:rsid w:val="001F698A"/>
    <w:rsid w:val="001F6B8D"/>
    <w:rsid w:val="001F7024"/>
    <w:rsid w:val="001F72FB"/>
    <w:rsid w:val="001F7551"/>
    <w:rsid w:val="001F77F5"/>
    <w:rsid w:val="001F7E0A"/>
    <w:rsid w:val="00200134"/>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23A"/>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13C"/>
    <w:rsid w:val="00206437"/>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4EC"/>
    <w:rsid w:val="00210690"/>
    <w:rsid w:val="0021074D"/>
    <w:rsid w:val="0021078F"/>
    <w:rsid w:val="002108D6"/>
    <w:rsid w:val="00210C3C"/>
    <w:rsid w:val="00210C74"/>
    <w:rsid w:val="00210FA3"/>
    <w:rsid w:val="00211151"/>
    <w:rsid w:val="0021121A"/>
    <w:rsid w:val="00211680"/>
    <w:rsid w:val="002116E4"/>
    <w:rsid w:val="00211A19"/>
    <w:rsid w:val="00211DC8"/>
    <w:rsid w:val="002120DB"/>
    <w:rsid w:val="00212107"/>
    <w:rsid w:val="002124B8"/>
    <w:rsid w:val="00212541"/>
    <w:rsid w:val="002125D8"/>
    <w:rsid w:val="002126FB"/>
    <w:rsid w:val="00212948"/>
    <w:rsid w:val="00212B06"/>
    <w:rsid w:val="00212D1C"/>
    <w:rsid w:val="00213166"/>
    <w:rsid w:val="0021338D"/>
    <w:rsid w:val="00213391"/>
    <w:rsid w:val="002135F7"/>
    <w:rsid w:val="002137D7"/>
    <w:rsid w:val="00213898"/>
    <w:rsid w:val="00213A5E"/>
    <w:rsid w:val="00213A81"/>
    <w:rsid w:val="00213AFE"/>
    <w:rsid w:val="00213E10"/>
    <w:rsid w:val="00213E8B"/>
    <w:rsid w:val="00214007"/>
    <w:rsid w:val="00214023"/>
    <w:rsid w:val="00214218"/>
    <w:rsid w:val="002145E1"/>
    <w:rsid w:val="002149FD"/>
    <w:rsid w:val="00214AAE"/>
    <w:rsid w:val="00214B67"/>
    <w:rsid w:val="00214BC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2AB"/>
    <w:rsid w:val="002164D2"/>
    <w:rsid w:val="00216759"/>
    <w:rsid w:val="002169F0"/>
    <w:rsid w:val="00216A3D"/>
    <w:rsid w:val="00216BF1"/>
    <w:rsid w:val="00216D10"/>
    <w:rsid w:val="00216D8C"/>
    <w:rsid w:val="00216F37"/>
    <w:rsid w:val="00216F39"/>
    <w:rsid w:val="00217179"/>
    <w:rsid w:val="00217438"/>
    <w:rsid w:val="00217467"/>
    <w:rsid w:val="002174A2"/>
    <w:rsid w:val="002177A2"/>
    <w:rsid w:val="002179AC"/>
    <w:rsid w:val="002200B7"/>
    <w:rsid w:val="002201A5"/>
    <w:rsid w:val="00220335"/>
    <w:rsid w:val="00220A66"/>
    <w:rsid w:val="00220B5F"/>
    <w:rsid w:val="00220B8E"/>
    <w:rsid w:val="0022122B"/>
    <w:rsid w:val="002212B0"/>
    <w:rsid w:val="0022139C"/>
    <w:rsid w:val="002213A8"/>
    <w:rsid w:val="00221432"/>
    <w:rsid w:val="00221486"/>
    <w:rsid w:val="002214C2"/>
    <w:rsid w:val="002215A5"/>
    <w:rsid w:val="00221787"/>
    <w:rsid w:val="0022195E"/>
    <w:rsid w:val="00221AFE"/>
    <w:rsid w:val="00221D06"/>
    <w:rsid w:val="00221FDD"/>
    <w:rsid w:val="0022203F"/>
    <w:rsid w:val="00222063"/>
    <w:rsid w:val="002225DD"/>
    <w:rsid w:val="00222A4C"/>
    <w:rsid w:val="00222AC2"/>
    <w:rsid w:val="00222B11"/>
    <w:rsid w:val="00222BBE"/>
    <w:rsid w:val="00222BD3"/>
    <w:rsid w:val="00222CFF"/>
    <w:rsid w:val="00223308"/>
    <w:rsid w:val="002238D9"/>
    <w:rsid w:val="00223C1E"/>
    <w:rsid w:val="00223F53"/>
    <w:rsid w:val="00223FF7"/>
    <w:rsid w:val="00224152"/>
    <w:rsid w:val="002241D4"/>
    <w:rsid w:val="00224498"/>
    <w:rsid w:val="0022454B"/>
    <w:rsid w:val="00224568"/>
    <w:rsid w:val="002245B4"/>
    <w:rsid w:val="002245F2"/>
    <w:rsid w:val="0022464F"/>
    <w:rsid w:val="002246CD"/>
    <w:rsid w:val="0022495F"/>
    <w:rsid w:val="002249D6"/>
    <w:rsid w:val="00224BB9"/>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4A9"/>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9A"/>
    <w:rsid w:val="00231FD2"/>
    <w:rsid w:val="00232099"/>
    <w:rsid w:val="00232859"/>
    <w:rsid w:val="002328BD"/>
    <w:rsid w:val="00232A17"/>
    <w:rsid w:val="00232C10"/>
    <w:rsid w:val="00232F20"/>
    <w:rsid w:val="002330F6"/>
    <w:rsid w:val="00233354"/>
    <w:rsid w:val="00233370"/>
    <w:rsid w:val="00233812"/>
    <w:rsid w:val="002338B2"/>
    <w:rsid w:val="00233C44"/>
    <w:rsid w:val="00233C45"/>
    <w:rsid w:val="00233E48"/>
    <w:rsid w:val="00233F52"/>
    <w:rsid w:val="0023405D"/>
    <w:rsid w:val="00234294"/>
    <w:rsid w:val="00234460"/>
    <w:rsid w:val="0023465A"/>
    <w:rsid w:val="002346AE"/>
    <w:rsid w:val="00234B5F"/>
    <w:rsid w:val="00235156"/>
    <w:rsid w:val="00235472"/>
    <w:rsid w:val="002354CA"/>
    <w:rsid w:val="002355F6"/>
    <w:rsid w:val="0023581F"/>
    <w:rsid w:val="0023589F"/>
    <w:rsid w:val="002359A7"/>
    <w:rsid w:val="00235B65"/>
    <w:rsid w:val="00235D89"/>
    <w:rsid w:val="00235F8A"/>
    <w:rsid w:val="0023615A"/>
    <w:rsid w:val="002362C9"/>
    <w:rsid w:val="0023667B"/>
    <w:rsid w:val="00236774"/>
    <w:rsid w:val="0023687F"/>
    <w:rsid w:val="0023694A"/>
    <w:rsid w:val="00236A6F"/>
    <w:rsid w:val="00236BC6"/>
    <w:rsid w:val="00236D40"/>
    <w:rsid w:val="00236D4C"/>
    <w:rsid w:val="00236D53"/>
    <w:rsid w:val="00236FD7"/>
    <w:rsid w:val="002371ED"/>
    <w:rsid w:val="0023723B"/>
    <w:rsid w:val="002375A9"/>
    <w:rsid w:val="002375EB"/>
    <w:rsid w:val="00237640"/>
    <w:rsid w:val="00237BB0"/>
    <w:rsid w:val="00237BB9"/>
    <w:rsid w:val="00240026"/>
    <w:rsid w:val="002402F4"/>
    <w:rsid w:val="002404CF"/>
    <w:rsid w:val="002405E0"/>
    <w:rsid w:val="002405F2"/>
    <w:rsid w:val="00240715"/>
    <w:rsid w:val="002407B0"/>
    <w:rsid w:val="00240A1F"/>
    <w:rsid w:val="00240C63"/>
    <w:rsid w:val="0024112A"/>
    <w:rsid w:val="00241285"/>
    <w:rsid w:val="00241514"/>
    <w:rsid w:val="00241708"/>
    <w:rsid w:val="002418AF"/>
    <w:rsid w:val="002419CA"/>
    <w:rsid w:val="00241B0E"/>
    <w:rsid w:val="00241C37"/>
    <w:rsid w:val="00241D20"/>
    <w:rsid w:val="002424A0"/>
    <w:rsid w:val="0024266F"/>
    <w:rsid w:val="00242835"/>
    <w:rsid w:val="00242990"/>
    <w:rsid w:val="00242A6B"/>
    <w:rsid w:val="00242B89"/>
    <w:rsid w:val="00242F1D"/>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4EF2"/>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42C"/>
    <w:rsid w:val="002475A0"/>
    <w:rsid w:val="002476A7"/>
    <w:rsid w:val="00247BD2"/>
    <w:rsid w:val="00247DF6"/>
    <w:rsid w:val="00247F60"/>
    <w:rsid w:val="00250155"/>
    <w:rsid w:val="0025030E"/>
    <w:rsid w:val="00250546"/>
    <w:rsid w:val="0025064D"/>
    <w:rsid w:val="0025091C"/>
    <w:rsid w:val="002509C6"/>
    <w:rsid w:val="00250E3A"/>
    <w:rsid w:val="00250F8C"/>
    <w:rsid w:val="00250FE3"/>
    <w:rsid w:val="002516DA"/>
    <w:rsid w:val="00251747"/>
    <w:rsid w:val="002518DD"/>
    <w:rsid w:val="00251986"/>
    <w:rsid w:val="00251B02"/>
    <w:rsid w:val="00251CF2"/>
    <w:rsid w:val="00251E93"/>
    <w:rsid w:val="00251FE8"/>
    <w:rsid w:val="0025203B"/>
    <w:rsid w:val="0025206A"/>
    <w:rsid w:val="00252526"/>
    <w:rsid w:val="00252578"/>
    <w:rsid w:val="002525D2"/>
    <w:rsid w:val="002525D7"/>
    <w:rsid w:val="00252611"/>
    <w:rsid w:val="00252670"/>
    <w:rsid w:val="002526B4"/>
    <w:rsid w:val="00252877"/>
    <w:rsid w:val="00252B1A"/>
    <w:rsid w:val="00252B5A"/>
    <w:rsid w:val="00252C37"/>
    <w:rsid w:val="00252CAE"/>
    <w:rsid w:val="00252E21"/>
    <w:rsid w:val="00253164"/>
    <w:rsid w:val="00253705"/>
    <w:rsid w:val="00253739"/>
    <w:rsid w:val="002537D2"/>
    <w:rsid w:val="00253931"/>
    <w:rsid w:val="00253942"/>
    <w:rsid w:val="002539CB"/>
    <w:rsid w:val="00253C0D"/>
    <w:rsid w:val="00253C73"/>
    <w:rsid w:val="00253DF5"/>
    <w:rsid w:val="0025418F"/>
    <w:rsid w:val="00254787"/>
    <w:rsid w:val="002549C5"/>
    <w:rsid w:val="002549E1"/>
    <w:rsid w:val="00254AA3"/>
    <w:rsid w:val="00254DAC"/>
    <w:rsid w:val="00254F83"/>
    <w:rsid w:val="002550AE"/>
    <w:rsid w:val="002550CE"/>
    <w:rsid w:val="002551FC"/>
    <w:rsid w:val="00255476"/>
    <w:rsid w:val="0025547F"/>
    <w:rsid w:val="00255680"/>
    <w:rsid w:val="002556EC"/>
    <w:rsid w:val="002558E6"/>
    <w:rsid w:val="002559DF"/>
    <w:rsid w:val="002559F0"/>
    <w:rsid w:val="00255A42"/>
    <w:rsid w:val="00255B65"/>
    <w:rsid w:val="00255BDD"/>
    <w:rsid w:val="00255CAC"/>
    <w:rsid w:val="00255CEE"/>
    <w:rsid w:val="00256238"/>
    <w:rsid w:val="00256286"/>
    <w:rsid w:val="00256AF8"/>
    <w:rsid w:val="00256B8C"/>
    <w:rsid w:val="00256B95"/>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01C"/>
    <w:rsid w:val="002611AB"/>
    <w:rsid w:val="0026164A"/>
    <w:rsid w:val="00261677"/>
    <w:rsid w:val="00261792"/>
    <w:rsid w:val="00261969"/>
    <w:rsid w:val="00261E93"/>
    <w:rsid w:val="002623E9"/>
    <w:rsid w:val="002624D2"/>
    <w:rsid w:val="00262A16"/>
    <w:rsid w:val="00262C82"/>
    <w:rsid w:val="00262D68"/>
    <w:rsid w:val="00262E58"/>
    <w:rsid w:val="0026318D"/>
    <w:rsid w:val="0026340D"/>
    <w:rsid w:val="00263667"/>
    <w:rsid w:val="00263BBE"/>
    <w:rsid w:val="00263C94"/>
    <w:rsid w:val="00263D7B"/>
    <w:rsid w:val="00263FA7"/>
    <w:rsid w:val="00264075"/>
    <w:rsid w:val="0026449A"/>
    <w:rsid w:val="00264508"/>
    <w:rsid w:val="002646B9"/>
    <w:rsid w:val="002646FC"/>
    <w:rsid w:val="0026475B"/>
    <w:rsid w:val="00264B37"/>
    <w:rsid w:val="00264B5D"/>
    <w:rsid w:val="00264E44"/>
    <w:rsid w:val="00265002"/>
    <w:rsid w:val="002650E3"/>
    <w:rsid w:val="002651D7"/>
    <w:rsid w:val="0026525C"/>
    <w:rsid w:val="002652AD"/>
    <w:rsid w:val="00265682"/>
    <w:rsid w:val="00265825"/>
    <w:rsid w:val="002659EE"/>
    <w:rsid w:val="00265B6A"/>
    <w:rsid w:val="00265C5D"/>
    <w:rsid w:val="00265CBD"/>
    <w:rsid w:val="00265D04"/>
    <w:rsid w:val="00265FD1"/>
    <w:rsid w:val="00266078"/>
    <w:rsid w:val="0026619B"/>
    <w:rsid w:val="00266300"/>
    <w:rsid w:val="00266516"/>
    <w:rsid w:val="002666B5"/>
    <w:rsid w:val="002669EB"/>
    <w:rsid w:val="00266A08"/>
    <w:rsid w:val="00266A5F"/>
    <w:rsid w:val="00266B03"/>
    <w:rsid w:val="00267318"/>
    <w:rsid w:val="0026731C"/>
    <w:rsid w:val="00267B2E"/>
    <w:rsid w:val="00267B3F"/>
    <w:rsid w:val="00267DAC"/>
    <w:rsid w:val="00267EA0"/>
    <w:rsid w:val="00267F34"/>
    <w:rsid w:val="00270616"/>
    <w:rsid w:val="002709B1"/>
    <w:rsid w:val="00270C42"/>
    <w:rsid w:val="00270D4B"/>
    <w:rsid w:val="00270D5A"/>
    <w:rsid w:val="0027116E"/>
    <w:rsid w:val="002711AA"/>
    <w:rsid w:val="002713FB"/>
    <w:rsid w:val="002716BC"/>
    <w:rsid w:val="00271B88"/>
    <w:rsid w:val="00271FE1"/>
    <w:rsid w:val="002720A4"/>
    <w:rsid w:val="0027247B"/>
    <w:rsid w:val="00272604"/>
    <w:rsid w:val="0027271A"/>
    <w:rsid w:val="002728C2"/>
    <w:rsid w:val="00272AC5"/>
    <w:rsid w:val="0027310F"/>
    <w:rsid w:val="002732F3"/>
    <w:rsid w:val="002732F4"/>
    <w:rsid w:val="0027330E"/>
    <w:rsid w:val="0027334A"/>
    <w:rsid w:val="00273388"/>
    <w:rsid w:val="00273780"/>
    <w:rsid w:val="002739D0"/>
    <w:rsid w:val="00273CEF"/>
    <w:rsid w:val="00273DD1"/>
    <w:rsid w:val="00273E10"/>
    <w:rsid w:val="00273E43"/>
    <w:rsid w:val="00273F89"/>
    <w:rsid w:val="00274249"/>
    <w:rsid w:val="002742F4"/>
    <w:rsid w:val="002744CD"/>
    <w:rsid w:val="002744D2"/>
    <w:rsid w:val="00274EA7"/>
    <w:rsid w:val="00274F88"/>
    <w:rsid w:val="002750D9"/>
    <w:rsid w:val="00275129"/>
    <w:rsid w:val="0027519F"/>
    <w:rsid w:val="00275212"/>
    <w:rsid w:val="00275363"/>
    <w:rsid w:val="002756C9"/>
    <w:rsid w:val="00275719"/>
    <w:rsid w:val="00275939"/>
    <w:rsid w:val="00275B73"/>
    <w:rsid w:val="002761C9"/>
    <w:rsid w:val="00276331"/>
    <w:rsid w:val="00276886"/>
    <w:rsid w:val="002768A8"/>
    <w:rsid w:val="0027695A"/>
    <w:rsid w:val="0027698B"/>
    <w:rsid w:val="00276A24"/>
    <w:rsid w:val="00276AE2"/>
    <w:rsid w:val="00277402"/>
    <w:rsid w:val="002774A4"/>
    <w:rsid w:val="00277566"/>
    <w:rsid w:val="00277877"/>
    <w:rsid w:val="00277CDD"/>
    <w:rsid w:val="00277F1A"/>
    <w:rsid w:val="0028044C"/>
    <w:rsid w:val="0028097F"/>
    <w:rsid w:val="00280AFD"/>
    <w:rsid w:val="00280C40"/>
    <w:rsid w:val="00280C6C"/>
    <w:rsid w:val="00280DF9"/>
    <w:rsid w:val="0028102A"/>
    <w:rsid w:val="002810A8"/>
    <w:rsid w:val="002810D2"/>
    <w:rsid w:val="002814FA"/>
    <w:rsid w:val="00281706"/>
    <w:rsid w:val="002818F7"/>
    <w:rsid w:val="00281956"/>
    <w:rsid w:val="00281BDD"/>
    <w:rsid w:val="00281E6D"/>
    <w:rsid w:val="00282020"/>
    <w:rsid w:val="00282219"/>
    <w:rsid w:val="0028243D"/>
    <w:rsid w:val="00282828"/>
    <w:rsid w:val="002828E5"/>
    <w:rsid w:val="00282AE5"/>
    <w:rsid w:val="00282C05"/>
    <w:rsid w:val="00282E01"/>
    <w:rsid w:val="00282EAB"/>
    <w:rsid w:val="00282F24"/>
    <w:rsid w:val="0028317A"/>
    <w:rsid w:val="002832E3"/>
    <w:rsid w:val="0028331A"/>
    <w:rsid w:val="002833DF"/>
    <w:rsid w:val="00283578"/>
    <w:rsid w:val="0028371A"/>
    <w:rsid w:val="002838B6"/>
    <w:rsid w:val="002838E6"/>
    <w:rsid w:val="0028390D"/>
    <w:rsid w:val="00283A1C"/>
    <w:rsid w:val="00283A60"/>
    <w:rsid w:val="00283AE7"/>
    <w:rsid w:val="00283FA8"/>
    <w:rsid w:val="00284136"/>
    <w:rsid w:val="00284269"/>
    <w:rsid w:val="00284453"/>
    <w:rsid w:val="002844CA"/>
    <w:rsid w:val="002844DA"/>
    <w:rsid w:val="0028493A"/>
    <w:rsid w:val="0028497A"/>
    <w:rsid w:val="00284ABB"/>
    <w:rsid w:val="00284BE9"/>
    <w:rsid w:val="00284C79"/>
    <w:rsid w:val="00284DA0"/>
    <w:rsid w:val="00284DE5"/>
    <w:rsid w:val="00284DE9"/>
    <w:rsid w:val="00284EE2"/>
    <w:rsid w:val="00284F56"/>
    <w:rsid w:val="0028538B"/>
    <w:rsid w:val="00285588"/>
    <w:rsid w:val="002858F1"/>
    <w:rsid w:val="00285A38"/>
    <w:rsid w:val="00285B17"/>
    <w:rsid w:val="00285B3E"/>
    <w:rsid w:val="00285B70"/>
    <w:rsid w:val="00285C09"/>
    <w:rsid w:val="00285C74"/>
    <w:rsid w:val="00285FC9"/>
    <w:rsid w:val="00286248"/>
    <w:rsid w:val="00286392"/>
    <w:rsid w:val="00286418"/>
    <w:rsid w:val="002864FB"/>
    <w:rsid w:val="002866EF"/>
    <w:rsid w:val="0028670D"/>
    <w:rsid w:val="00286748"/>
    <w:rsid w:val="002868B8"/>
    <w:rsid w:val="00286A8D"/>
    <w:rsid w:val="00286ABE"/>
    <w:rsid w:val="00286C0B"/>
    <w:rsid w:val="00286C94"/>
    <w:rsid w:val="00286E03"/>
    <w:rsid w:val="00287087"/>
    <w:rsid w:val="002871C4"/>
    <w:rsid w:val="002873C3"/>
    <w:rsid w:val="002877D7"/>
    <w:rsid w:val="00287C01"/>
    <w:rsid w:val="00287F0C"/>
    <w:rsid w:val="00287FF8"/>
    <w:rsid w:val="00290045"/>
    <w:rsid w:val="0029007D"/>
    <w:rsid w:val="00290237"/>
    <w:rsid w:val="00290260"/>
    <w:rsid w:val="002905AD"/>
    <w:rsid w:val="0029078A"/>
    <w:rsid w:val="002907E3"/>
    <w:rsid w:val="00290A0C"/>
    <w:rsid w:val="00290A4E"/>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23A"/>
    <w:rsid w:val="0029457E"/>
    <w:rsid w:val="00294C0C"/>
    <w:rsid w:val="002950A3"/>
    <w:rsid w:val="00295289"/>
    <w:rsid w:val="00295336"/>
    <w:rsid w:val="00295355"/>
    <w:rsid w:val="0029538A"/>
    <w:rsid w:val="002954C9"/>
    <w:rsid w:val="002956E3"/>
    <w:rsid w:val="00295B17"/>
    <w:rsid w:val="00295CDC"/>
    <w:rsid w:val="002961EC"/>
    <w:rsid w:val="0029652E"/>
    <w:rsid w:val="00296774"/>
    <w:rsid w:val="002967D8"/>
    <w:rsid w:val="0029683F"/>
    <w:rsid w:val="00296B61"/>
    <w:rsid w:val="00296C16"/>
    <w:rsid w:val="00296CE7"/>
    <w:rsid w:val="00296F09"/>
    <w:rsid w:val="00297313"/>
    <w:rsid w:val="002973A6"/>
    <w:rsid w:val="002974A4"/>
    <w:rsid w:val="00297548"/>
    <w:rsid w:val="00297715"/>
    <w:rsid w:val="00297940"/>
    <w:rsid w:val="002979B2"/>
    <w:rsid w:val="00297D28"/>
    <w:rsid w:val="002A07D5"/>
    <w:rsid w:val="002A0839"/>
    <w:rsid w:val="002A0998"/>
    <w:rsid w:val="002A0D64"/>
    <w:rsid w:val="002A1035"/>
    <w:rsid w:val="002A109B"/>
    <w:rsid w:val="002A1288"/>
    <w:rsid w:val="002A1511"/>
    <w:rsid w:val="002A19F6"/>
    <w:rsid w:val="002A1A72"/>
    <w:rsid w:val="002A1AC9"/>
    <w:rsid w:val="002A1CEF"/>
    <w:rsid w:val="002A1FAB"/>
    <w:rsid w:val="002A2040"/>
    <w:rsid w:val="002A272C"/>
    <w:rsid w:val="002A274A"/>
    <w:rsid w:val="002A2964"/>
    <w:rsid w:val="002A2B5A"/>
    <w:rsid w:val="002A2BE8"/>
    <w:rsid w:val="002A2C90"/>
    <w:rsid w:val="002A2DD2"/>
    <w:rsid w:val="002A2E03"/>
    <w:rsid w:val="002A2E05"/>
    <w:rsid w:val="002A3019"/>
    <w:rsid w:val="002A33E6"/>
    <w:rsid w:val="002A3447"/>
    <w:rsid w:val="002A344E"/>
    <w:rsid w:val="002A36E6"/>
    <w:rsid w:val="002A37F0"/>
    <w:rsid w:val="002A3B93"/>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7F5"/>
    <w:rsid w:val="002A586B"/>
    <w:rsid w:val="002A59CD"/>
    <w:rsid w:val="002A5AA6"/>
    <w:rsid w:val="002A5AE7"/>
    <w:rsid w:val="002A5B7C"/>
    <w:rsid w:val="002A5BBA"/>
    <w:rsid w:val="002A5CB8"/>
    <w:rsid w:val="002A5DFF"/>
    <w:rsid w:val="002A5E16"/>
    <w:rsid w:val="002A5E71"/>
    <w:rsid w:val="002A5EB3"/>
    <w:rsid w:val="002A60BB"/>
    <w:rsid w:val="002A62AC"/>
    <w:rsid w:val="002A64D1"/>
    <w:rsid w:val="002A6655"/>
    <w:rsid w:val="002A68E9"/>
    <w:rsid w:val="002A6A2D"/>
    <w:rsid w:val="002A6B6D"/>
    <w:rsid w:val="002A6C1B"/>
    <w:rsid w:val="002A6CE3"/>
    <w:rsid w:val="002A6CFA"/>
    <w:rsid w:val="002A6DE5"/>
    <w:rsid w:val="002A751C"/>
    <w:rsid w:val="002A75A5"/>
    <w:rsid w:val="002A75D5"/>
    <w:rsid w:val="002A7635"/>
    <w:rsid w:val="002A7800"/>
    <w:rsid w:val="002A789D"/>
    <w:rsid w:val="002A7A87"/>
    <w:rsid w:val="002A7DF0"/>
    <w:rsid w:val="002B0169"/>
    <w:rsid w:val="002B0367"/>
    <w:rsid w:val="002B05F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E63"/>
    <w:rsid w:val="002B2F0C"/>
    <w:rsid w:val="002B30A1"/>
    <w:rsid w:val="002B314C"/>
    <w:rsid w:val="002B3358"/>
    <w:rsid w:val="002B356D"/>
    <w:rsid w:val="002B3710"/>
    <w:rsid w:val="002B3722"/>
    <w:rsid w:val="002B3824"/>
    <w:rsid w:val="002B3AB3"/>
    <w:rsid w:val="002B3F94"/>
    <w:rsid w:val="002B40CB"/>
    <w:rsid w:val="002B40D9"/>
    <w:rsid w:val="002B4164"/>
    <w:rsid w:val="002B4258"/>
    <w:rsid w:val="002B4317"/>
    <w:rsid w:val="002B4876"/>
    <w:rsid w:val="002B5142"/>
    <w:rsid w:val="002B5381"/>
    <w:rsid w:val="002B55DB"/>
    <w:rsid w:val="002B58B0"/>
    <w:rsid w:val="002B5913"/>
    <w:rsid w:val="002B5A2E"/>
    <w:rsid w:val="002B5A3C"/>
    <w:rsid w:val="002B5AEE"/>
    <w:rsid w:val="002B5B98"/>
    <w:rsid w:val="002B5D21"/>
    <w:rsid w:val="002B5D91"/>
    <w:rsid w:val="002B5ED7"/>
    <w:rsid w:val="002B5F6F"/>
    <w:rsid w:val="002B65CA"/>
    <w:rsid w:val="002B699F"/>
    <w:rsid w:val="002B6ABA"/>
    <w:rsid w:val="002B6C44"/>
    <w:rsid w:val="002B6CAF"/>
    <w:rsid w:val="002B6D84"/>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1A1"/>
    <w:rsid w:val="002C0560"/>
    <w:rsid w:val="002C070A"/>
    <w:rsid w:val="002C07A3"/>
    <w:rsid w:val="002C07D9"/>
    <w:rsid w:val="002C08DD"/>
    <w:rsid w:val="002C0B9D"/>
    <w:rsid w:val="002C0C5B"/>
    <w:rsid w:val="002C0CA3"/>
    <w:rsid w:val="002C0CAD"/>
    <w:rsid w:val="002C0E14"/>
    <w:rsid w:val="002C129D"/>
    <w:rsid w:val="002C135A"/>
    <w:rsid w:val="002C13AC"/>
    <w:rsid w:val="002C1604"/>
    <w:rsid w:val="002C168D"/>
    <w:rsid w:val="002C16D4"/>
    <w:rsid w:val="002C183B"/>
    <w:rsid w:val="002C1858"/>
    <w:rsid w:val="002C18EE"/>
    <w:rsid w:val="002C1AF5"/>
    <w:rsid w:val="002C1D56"/>
    <w:rsid w:val="002C1D90"/>
    <w:rsid w:val="002C1DD9"/>
    <w:rsid w:val="002C1EC0"/>
    <w:rsid w:val="002C1FA2"/>
    <w:rsid w:val="002C256D"/>
    <w:rsid w:val="002C272F"/>
    <w:rsid w:val="002C2D1B"/>
    <w:rsid w:val="002C2E23"/>
    <w:rsid w:val="002C2E83"/>
    <w:rsid w:val="002C2EBA"/>
    <w:rsid w:val="002C2F16"/>
    <w:rsid w:val="002C303E"/>
    <w:rsid w:val="002C3093"/>
    <w:rsid w:val="002C3387"/>
    <w:rsid w:val="002C3393"/>
    <w:rsid w:val="002C35B6"/>
    <w:rsid w:val="002C36A4"/>
    <w:rsid w:val="002C376D"/>
    <w:rsid w:val="002C37A7"/>
    <w:rsid w:val="002C3AE4"/>
    <w:rsid w:val="002C3D78"/>
    <w:rsid w:val="002C3E47"/>
    <w:rsid w:val="002C406C"/>
    <w:rsid w:val="002C40E3"/>
    <w:rsid w:val="002C4406"/>
    <w:rsid w:val="002C44D6"/>
    <w:rsid w:val="002C4592"/>
    <w:rsid w:val="002C4744"/>
    <w:rsid w:val="002C486B"/>
    <w:rsid w:val="002C4873"/>
    <w:rsid w:val="002C48EE"/>
    <w:rsid w:val="002C4C74"/>
    <w:rsid w:val="002C4D5F"/>
    <w:rsid w:val="002C4E08"/>
    <w:rsid w:val="002C4ED8"/>
    <w:rsid w:val="002C50B6"/>
    <w:rsid w:val="002C510F"/>
    <w:rsid w:val="002C5442"/>
    <w:rsid w:val="002C54DD"/>
    <w:rsid w:val="002C54E3"/>
    <w:rsid w:val="002C563A"/>
    <w:rsid w:val="002C568C"/>
    <w:rsid w:val="002C56A0"/>
    <w:rsid w:val="002C5A95"/>
    <w:rsid w:val="002C5D8B"/>
    <w:rsid w:val="002C5E99"/>
    <w:rsid w:val="002C657B"/>
    <w:rsid w:val="002C65EA"/>
    <w:rsid w:val="002C68FA"/>
    <w:rsid w:val="002C69B6"/>
    <w:rsid w:val="002C6BF9"/>
    <w:rsid w:val="002C6C27"/>
    <w:rsid w:val="002C6CB0"/>
    <w:rsid w:val="002C6FCF"/>
    <w:rsid w:val="002C7067"/>
    <w:rsid w:val="002C7500"/>
    <w:rsid w:val="002C77A2"/>
    <w:rsid w:val="002C78F9"/>
    <w:rsid w:val="002C7C16"/>
    <w:rsid w:val="002D00EF"/>
    <w:rsid w:val="002D0362"/>
    <w:rsid w:val="002D0387"/>
    <w:rsid w:val="002D05E5"/>
    <w:rsid w:val="002D05F3"/>
    <w:rsid w:val="002D0759"/>
    <w:rsid w:val="002D0835"/>
    <w:rsid w:val="002D0942"/>
    <w:rsid w:val="002D0A25"/>
    <w:rsid w:val="002D0DCD"/>
    <w:rsid w:val="002D0EB9"/>
    <w:rsid w:val="002D1054"/>
    <w:rsid w:val="002D110E"/>
    <w:rsid w:val="002D129C"/>
    <w:rsid w:val="002D12A1"/>
    <w:rsid w:val="002D1337"/>
    <w:rsid w:val="002D13F3"/>
    <w:rsid w:val="002D14D9"/>
    <w:rsid w:val="002D14E3"/>
    <w:rsid w:val="002D1A0F"/>
    <w:rsid w:val="002D1C85"/>
    <w:rsid w:val="002D1D74"/>
    <w:rsid w:val="002D1DB9"/>
    <w:rsid w:val="002D1E44"/>
    <w:rsid w:val="002D1F13"/>
    <w:rsid w:val="002D200E"/>
    <w:rsid w:val="002D223F"/>
    <w:rsid w:val="002D22B6"/>
    <w:rsid w:val="002D2329"/>
    <w:rsid w:val="002D2336"/>
    <w:rsid w:val="002D240A"/>
    <w:rsid w:val="002D2489"/>
    <w:rsid w:val="002D24B5"/>
    <w:rsid w:val="002D2648"/>
    <w:rsid w:val="002D26C4"/>
    <w:rsid w:val="002D2797"/>
    <w:rsid w:val="002D27C2"/>
    <w:rsid w:val="002D2F1B"/>
    <w:rsid w:val="002D3141"/>
    <w:rsid w:val="002D37B6"/>
    <w:rsid w:val="002D3CFD"/>
    <w:rsid w:val="002D3D01"/>
    <w:rsid w:val="002D3D69"/>
    <w:rsid w:val="002D3E52"/>
    <w:rsid w:val="002D40FC"/>
    <w:rsid w:val="002D424B"/>
    <w:rsid w:val="002D43B3"/>
    <w:rsid w:val="002D4B26"/>
    <w:rsid w:val="002D4D9B"/>
    <w:rsid w:val="002D4DD6"/>
    <w:rsid w:val="002D4ED8"/>
    <w:rsid w:val="002D55D2"/>
    <w:rsid w:val="002D5616"/>
    <w:rsid w:val="002D5661"/>
    <w:rsid w:val="002D5ADA"/>
    <w:rsid w:val="002D5CBF"/>
    <w:rsid w:val="002D600D"/>
    <w:rsid w:val="002D62AC"/>
    <w:rsid w:val="002D62B6"/>
    <w:rsid w:val="002D63EE"/>
    <w:rsid w:val="002D6436"/>
    <w:rsid w:val="002D6837"/>
    <w:rsid w:val="002D6845"/>
    <w:rsid w:val="002D6A39"/>
    <w:rsid w:val="002D6D33"/>
    <w:rsid w:val="002D6FD6"/>
    <w:rsid w:val="002D7000"/>
    <w:rsid w:val="002D71AD"/>
    <w:rsid w:val="002D736F"/>
    <w:rsid w:val="002D744D"/>
    <w:rsid w:val="002D7ABD"/>
    <w:rsid w:val="002D7DF6"/>
    <w:rsid w:val="002D7E1C"/>
    <w:rsid w:val="002D7EF3"/>
    <w:rsid w:val="002D7F10"/>
    <w:rsid w:val="002D7FD6"/>
    <w:rsid w:val="002E01D1"/>
    <w:rsid w:val="002E01E2"/>
    <w:rsid w:val="002E0342"/>
    <w:rsid w:val="002E03C2"/>
    <w:rsid w:val="002E04D5"/>
    <w:rsid w:val="002E05D9"/>
    <w:rsid w:val="002E0824"/>
    <w:rsid w:val="002E0A1A"/>
    <w:rsid w:val="002E0C3E"/>
    <w:rsid w:val="002E0EA9"/>
    <w:rsid w:val="002E0EEC"/>
    <w:rsid w:val="002E1147"/>
    <w:rsid w:val="002E13CC"/>
    <w:rsid w:val="002E1412"/>
    <w:rsid w:val="002E18F6"/>
    <w:rsid w:val="002E195D"/>
    <w:rsid w:val="002E1A09"/>
    <w:rsid w:val="002E1A77"/>
    <w:rsid w:val="002E1CB2"/>
    <w:rsid w:val="002E1D2D"/>
    <w:rsid w:val="002E1DC2"/>
    <w:rsid w:val="002E1E6A"/>
    <w:rsid w:val="002E1EBB"/>
    <w:rsid w:val="002E1F51"/>
    <w:rsid w:val="002E20C7"/>
    <w:rsid w:val="002E22FF"/>
    <w:rsid w:val="002E248D"/>
    <w:rsid w:val="002E2749"/>
    <w:rsid w:val="002E27F2"/>
    <w:rsid w:val="002E2811"/>
    <w:rsid w:val="002E2966"/>
    <w:rsid w:val="002E2975"/>
    <w:rsid w:val="002E2A1D"/>
    <w:rsid w:val="002E2CF9"/>
    <w:rsid w:val="002E2F2B"/>
    <w:rsid w:val="002E310A"/>
    <w:rsid w:val="002E35C2"/>
    <w:rsid w:val="002E35EA"/>
    <w:rsid w:val="002E364B"/>
    <w:rsid w:val="002E365A"/>
    <w:rsid w:val="002E3A3D"/>
    <w:rsid w:val="002E3F08"/>
    <w:rsid w:val="002E3FC0"/>
    <w:rsid w:val="002E4078"/>
    <w:rsid w:val="002E416C"/>
    <w:rsid w:val="002E41DC"/>
    <w:rsid w:val="002E4350"/>
    <w:rsid w:val="002E450F"/>
    <w:rsid w:val="002E451B"/>
    <w:rsid w:val="002E4592"/>
    <w:rsid w:val="002E4AAE"/>
    <w:rsid w:val="002E4BF8"/>
    <w:rsid w:val="002E4E11"/>
    <w:rsid w:val="002E4E7A"/>
    <w:rsid w:val="002E4F5B"/>
    <w:rsid w:val="002E4F7D"/>
    <w:rsid w:val="002E5111"/>
    <w:rsid w:val="002E51C3"/>
    <w:rsid w:val="002E5326"/>
    <w:rsid w:val="002E5347"/>
    <w:rsid w:val="002E546D"/>
    <w:rsid w:val="002E561D"/>
    <w:rsid w:val="002E5683"/>
    <w:rsid w:val="002E58BE"/>
    <w:rsid w:val="002E5A99"/>
    <w:rsid w:val="002E5A9C"/>
    <w:rsid w:val="002E5C05"/>
    <w:rsid w:val="002E5D47"/>
    <w:rsid w:val="002E5F0A"/>
    <w:rsid w:val="002E64B4"/>
    <w:rsid w:val="002E655D"/>
    <w:rsid w:val="002E6623"/>
    <w:rsid w:val="002E67CF"/>
    <w:rsid w:val="002E6BB4"/>
    <w:rsid w:val="002E6BE5"/>
    <w:rsid w:val="002E6DA4"/>
    <w:rsid w:val="002E6FE6"/>
    <w:rsid w:val="002E7109"/>
    <w:rsid w:val="002E739D"/>
    <w:rsid w:val="002E75D2"/>
    <w:rsid w:val="002E7670"/>
    <w:rsid w:val="002E7828"/>
    <w:rsid w:val="002E7AA3"/>
    <w:rsid w:val="002E7CEB"/>
    <w:rsid w:val="002E7DF0"/>
    <w:rsid w:val="002E7EBD"/>
    <w:rsid w:val="002E7FBF"/>
    <w:rsid w:val="002F00AD"/>
    <w:rsid w:val="002F02A6"/>
    <w:rsid w:val="002F02B6"/>
    <w:rsid w:val="002F04B4"/>
    <w:rsid w:val="002F0550"/>
    <w:rsid w:val="002F06AC"/>
    <w:rsid w:val="002F0929"/>
    <w:rsid w:val="002F0DC8"/>
    <w:rsid w:val="002F121C"/>
    <w:rsid w:val="002F1A5E"/>
    <w:rsid w:val="002F1AEF"/>
    <w:rsid w:val="002F1C67"/>
    <w:rsid w:val="002F1D14"/>
    <w:rsid w:val="002F229A"/>
    <w:rsid w:val="002F2597"/>
    <w:rsid w:val="002F266E"/>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0D7"/>
    <w:rsid w:val="002F41F0"/>
    <w:rsid w:val="002F432D"/>
    <w:rsid w:val="002F4554"/>
    <w:rsid w:val="002F4886"/>
    <w:rsid w:val="002F49E0"/>
    <w:rsid w:val="002F49EF"/>
    <w:rsid w:val="002F4AC2"/>
    <w:rsid w:val="002F4B6B"/>
    <w:rsid w:val="002F4B73"/>
    <w:rsid w:val="002F4C4E"/>
    <w:rsid w:val="002F4CB3"/>
    <w:rsid w:val="002F4EFA"/>
    <w:rsid w:val="002F5023"/>
    <w:rsid w:val="002F502B"/>
    <w:rsid w:val="002F5129"/>
    <w:rsid w:val="002F51CF"/>
    <w:rsid w:val="002F5406"/>
    <w:rsid w:val="002F5408"/>
    <w:rsid w:val="002F5552"/>
    <w:rsid w:val="002F5888"/>
    <w:rsid w:val="002F5890"/>
    <w:rsid w:val="002F58F1"/>
    <w:rsid w:val="002F598D"/>
    <w:rsid w:val="002F5F34"/>
    <w:rsid w:val="002F629B"/>
    <w:rsid w:val="002F633E"/>
    <w:rsid w:val="002F6496"/>
    <w:rsid w:val="002F6756"/>
    <w:rsid w:val="002F67A5"/>
    <w:rsid w:val="002F68AC"/>
    <w:rsid w:val="002F697D"/>
    <w:rsid w:val="002F6A52"/>
    <w:rsid w:val="002F6D81"/>
    <w:rsid w:val="002F70AC"/>
    <w:rsid w:val="002F7524"/>
    <w:rsid w:val="002F75C1"/>
    <w:rsid w:val="002F75E0"/>
    <w:rsid w:val="002F77A5"/>
    <w:rsid w:val="002F78AF"/>
    <w:rsid w:val="002F7AA5"/>
    <w:rsid w:val="002F7B07"/>
    <w:rsid w:val="002F7D3E"/>
    <w:rsid w:val="00300015"/>
    <w:rsid w:val="0030013D"/>
    <w:rsid w:val="00300373"/>
    <w:rsid w:val="0030047C"/>
    <w:rsid w:val="003006F8"/>
    <w:rsid w:val="00300777"/>
    <w:rsid w:val="003008B5"/>
    <w:rsid w:val="00300960"/>
    <w:rsid w:val="00300B0C"/>
    <w:rsid w:val="00301153"/>
    <w:rsid w:val="003012CF"/>
    <w:rsid w:val="003015F0"/>
    <w:rsid w:val="003019C9"/>
    <w:rsid w:val="00301D89"/>
    <w:rsid w:val="00301DB7"/>
    <w:rsid w:val="00301FD4"/>
    <w:rsid w:val="00302274"/>
    <w:rsid w:val="00302374"/>
    <w:rsid w:val="003023A4"/>
    <w:rsid w:val="003023A9"/>
    <w:rsid w:val="003024B9"/>
    <w:rsid w:val="003025D5"/>
    <w:rsid w:val="00302687"/>
    <w:rsid w:val="003028C8"/>
    <w:rsid w:val="003029F6"/>
    <w:rsid w:val="00302D4B"/>
    <w:rsid w:val="00302ED8"/>
    <w:rsid w:val="00302F27"/>
    <w:rsid w:val="00302FB7"/>
    <w:rsid w:val="0030303F"/>
    <w:rsid w:val="003031A4"/>
    <w:rsid w:val="0030323B"/>
    <w:rsid w:val="003037C1"/>
    <w:rsid w:val="00303BFE"/>
    <w:rsid w:val="00303C5A"/>
    <w:rsid w:val="00303E0D"/>
    <w:rsid w:val="003044C6"/>
    <w:rsid w:val="003044E7"/>
    <w:rsid w:val="0030462A"/>
    <w:rsid w:val="003047C4"/>
    <w:rsid w:val="0030491A"/>
    <w:rsid w:val="00305461"/>
    <w:rsid w:val="00305989"/>
    <w:rsid w:val="00305A30"/>
    <w:rsid w:val="00305CAE"/>
    <w:rsid w:val="00305DDB"/>
    <w:rsid w:val="00306392"/>
    <w:rsid w:val="003064A3"/>
    <w:rsid w:val="00306694"/>
    <w:rsid w:val="0030673C"/>
    <w:rsid w:val="00306793"/>
    <w:rsid w:val="0030686D"/>
    <w:rsid w:val="003069B5"/>
    <w:rsid w:val="003069FA"/>
    <w:rsid w:val="00306A30"/>
    <w:rsid w:val="00306C62"/>
    <w:rsid w:val="00306C8A"/>
    <w:rsid w:val="00306EBF"/>
    <w:rsid w:val="00307705"/>
    <w:rsid w:val="003079E5"/>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C8E"/>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A73"/>
    <w:rsid w:val="00312CC3"/>
    <w:rsid w:val="00312EF4"/>
    <w:rsid w:val="00312FEB"/>
    <w:rsid w:val="00313173"/>
    <w:rsid w:val="0031320F"/>
    <w:rsid w:val="0031358A"/>
    <w:rsid w:val="0031372D"/>
    <w:rsid w:val="003138DF"/>
    <w:rsid w:val="00313963"/>
    <w:rsid w:val="00313D3E"/>
    <w:rsid w:val="00314056"/>
    <w:rsid w:val="003142DD"/>
    <w:rsid w:val="003142FC"/>
    <w:rsid w:val="003143EA"/>
    <w:rsid w:val="00314470"/>
    <w:rsid w:val="0031448F"/>
    <w:rsid w:val="0031452C"/>
    <w:rsid w:val="003148F1"/>
    <w:rsid w:val="00314975"/>
    <w:rsid w:val="00314A35"/>
    <w:rsid w:val="00314D7F"/>
    <w:rsid w:val="00314DFC"/>
    <w:rsid w:val="00314EBD"/>
    <w:rsid w:val="00314FF7"/>
    <w:rsid w:val="003150D5"/>
    <w:rsid w:val="00315220"/>
    <w:rsid w:val="0031530E"/>
    <w:rsid w:val="00315A70"/>
    <w:rsid w:val="00315B80"/>
    <w:rsid w:val="00315D6B"/>
    <w:rsid w:val="00315E3B"/>
    <w:rsid w:val="00315EB0"/>
    <w:rsid w:val="00315FD4"/>
    <w:rsid w:val="00316167"/>
    <w:rsid w:val="003162B0"/>
    <w:rsid w:val="00316334"/>
    <w:rsid w:val="0031633A"/>
    <w:rsid w:val="003164A9"/>
    <w:rsid w:val="003166CD"/>
    <w:rsid w:val="00316A9B"/>
    <w:rsid w:val="00316CF5"/>
    <w:rsid w:val="00316D61"/>
    <w:rsid w:val="00316DC6"/>
    <w:rsid w:val="0031712C"/>
    <w:rsid w:val="00317262"/>
    <w:rsid w:val="00317422"/>
    <w:rsid w:val="003174D0"/>
    <w:rsid w:val="0031757F"/>
    <w:rsid w:val="003176B0"/>
    <w:rsid w:val="003176C6"/>
    <w:rsid w:val="00317769"/>
    <w:rsid w:val="00317891"/>
    <w:rsid w:val="0031797D"/>
    <w:rsid w:val="003179A9"/>
    <w:rsid w:val="0032010E"/>
    <w:rsid w:val="003201B7"/>
    <w:rsid w:val="00320554"/>
    <w:rsid w:val="003205C3"/>
    <w:rsid w:val="00320758"/>
    <w:rsid w:val="00320986"/>
    <w:rsid w:val="00320A00"/>
    <w:rsid w:val="00320AB8"/>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950"/>
    <w:rsid w:val="00322BA1"/>
    <w:rsid w:val="00322BE0"/>
    <w:rsid w:val="00322FA8"/>
    <w:rsid w:val="00323019"/>
    <w:rsid w:val="00323131"/>
    <w:rsid w:val="0032332A"/>
    <w:rsid w:val="003233B4"/>
    <w:rsid w:val="003235F3"/>
    <w:rsid w:val="00323693"/>
    <w:rsid w:val="00323753"/>
    <w:rsid w:val="003237C5"/>
    <w:rsid w:val="00323A76"/>
    <w:rsid w:val="00323B7D"/>
    <w:rsid w:val="00323C23"/>
    <w:rsid w:val="00323C4C"/>
    <w:rsid w:val="00323D7A"/>
    <w:rsid w:val="00323E9F"/>
    <w:rsid w:val="003241DE"/>
    <w:rsid w:val="00324249"/>
    <w:rsid w:val="003243B3"/>
    <w:rsid w:val="003243C8"/>
    <w:rsid w:val="003245BC"/>
    <w:rsid w:val="00324863"/>
    <w:rsid w:val="00324930"/>
    <w:rsid w:val="00324C0D"/>
    <w:rsid w:val="00324C45"/>
    <w:rsid w:val="00324E05"/>
    <w:rsid w:val="00324EE7"/>
    <w:rsid w:val="00324FFD"/>
    <w:rsid w:val="003250B1"/>
    <w:rsid w:val="003258B4"/>
    <w:rsid w:val="00325938"/>
    <w:rsid w:val="00325B4A"/>
    <w:rsid w:val="00325B52"/>
    <w:rsid w:val="00325C54"/>
    <w:rsid w:val="00325D3F"/>
    <w:rsid w:val="00325E26"/>
    <w:rsid w:val="00326158"/>
    <w:rsid w:val="00326326"/>
    <w:rsid w:val="003263BB"/>
    <w:rsid w:val="00326904"/>
    <w:rsid w:val="003269A2"/>
    <w:rsid w:val="00326A8F"/>
    <w:rsid w:val="00326D4E"/>
    <w:rsid w:val="00326F07"/>
    <w:rsid w:val="00326FCF"/>
    <w:rsid w:val="00326FDD"/>
    <w:rsid w:val="00327003"/>
    <w:rsid w:val="00327346"/>
    <w:rsid w:val="003274A3"/>
    <w:rsid w:val="003276E6"/>
    <w:rsid w:val="003279FB"/>
    <w:rsid w:val="00327F46"/>
    <w:rsid w:val="00327F75"/>
    <w:rsid w:val="003300C1"/>
    <w:rsid w:val="00330637"/>
    <w:rsid w:val="00330836"/>
    <w:rsid w:val="00330E6E"/>
    <w:rsid w:val="00331021"/>
    <w:rsid w:val="003311E5"/>
    <w:rsid w:val="00331257"/>
    <w:rsid w:val="0033155B"/>
    <w:rsid w:val="003315C1"/>
    <w:rsid w:val="0033161B"/>
    <w:rsid w:val="0033174D"/>
    <w:rsid w:val="0033175D"/>
    <w:rsid w:val="00331DB4"/>
    <w:rsid w:val="00331FE3"/>
    <w:rsid w:val="00332127"/>
    <w:rsid w:val="003321E3"/>
    <w:rsid w:val="0033224D"/>
    <w:rsid w:val="003322F6"/>
    <w:rsid w:val="00332606"/>
    <w:rsid w:val="0033277D"/>
    <w:rsid w:val="003328BB"/>
    <w:rsid w:val="00332AD5"/>
    <w:rsid w:val="00332BC2"/>
    <w:rsid w:val="00332E1D"/>
    <w:rsid w:val="00332FC5"/>
    <w:rsid w:val="003331E1"/>
    <w:rsid w:val="0033353F"/>
    <w:rsid w:val="00333679"/>
    <w:rsid w:val="003337F3"/>
    <w:rsid w:val="00333878"/>
    <w:rsid w:val="0033394B"/>
    <w:rsid w:val="00333DE2"/>
    <w:rsid w:val="003345D7"/>
    <w:rsid w:val="0033467E"/>
    <w:rsid w:val="0033487D"/>
    <w:rsid w:val="003349FF"/>
    <w:rsid w:val="00334A2B"/>
    <w:rsid w:val="00334A2E"/>
    <w:rsid w:val="00334A4B"/>
    <w:rsid w:val="00334DA7"/>
    <w:rsid w:val="00334EC4"/>
    <w:rsid w:val="00334F2B"/>
    <w:rsid w:val="003353AE"/>
    <w:rsid w:val="00335439"/>
    <w:rsid w:val="0033546B"/>
    <w:rsid w:val="00335478"/>
    <w:rsid w:val="00335624"/>
    <w:rsid w:val="003358A5"/>
    <w:rsid w:val="00335CFE"/>
    <w:rsid w:val="00335FA0"/>
    <w:rsid w:val="00336180"/>
    <w:rsid w:val="003362D1"/>
    <w:rsid w:val="00336330"/>
    <w:rsid w:val="00336358"/>
    <w:rsid w:val="00336396"/>
    <w:rsid w:val="003364E0"/>
    <w:rsid w:val="00336CA0"/>
    <w:rsid w:val="00336D37"/>
    <w:rsid w:val="00336F18"/>
    <w:rsid w:val="00336F73"/>
    <w:rsid w:val="003370D1"/>
    <w:rsid w:val="003370F4"/>
    <w:rsid w:val="00337107"/>
    <w:rsid w:val="00337135"/>
    <w:rsid w:val="003371A7"/>
    <w:rsid w:val="003371E8"/>
    <w:rsid w:val="003374B4"/>
    <w:rsid w:val="0033781C"/>
    <w:rsid w:val="003379E3"/>
    <w:rsid w:val="00337CB2"/>
    <w:rsid w:val="0034002B"/>
    <w:rsid w:val="003400D4"/>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2123"/>
    <w:rsid w:val="0034214C"/>
    <w:rsid w:val="00342468"/>
    <w:rsid w:val="00342469"/>
    <w:rsid w:val="003425CA"/>
    <w:rsid w:val="00342787"/>
    <w:rsid w:val="00342899"/>
    <w:rsid w:val="0034292C"/>
    <w:rsid w:val="003429DB"/>
    <w:rsid w:val="00342B2C"/>
    <w:rsid w:val="00342B94"/>
    <w:rsid w:val="00343071"/>
    <w:rsid w:val="003431CB"/>
    <w:rsid w:val="0034343A"/>
    <w:rsid w:val="00343B7A"/>
    <w:rsid w:val="00343C60"/>
    <w:rsid w:val="00343F40"/>
    <w:rsid w:val="0034402C"/>
    <w:rsid w:val="003446D7"/>
    <w:rsid w:val="0034497A"/>
    <w:rsid w:val="00344BB4"/>
    <w:rsid w:val="00344CFD"/>
    <w:rsid w:val="00344DE5"/>
    <w:rsid w:val="00344F15"/>
    <w:rsid w:val="00344F4D"/>
    <w:rsid w:val="003450CE"/>
    <w:rsid w:val="003451C9"/>
    <w:rsid w:val="00345353"/>
    <w:rsid w:val="003453D1"/>
    <w:rsid w:val="00345401"/>
    <w:rsid w:val="0034563A"/>
    <w:rsid w:val="003457FC"/>
    <w:rsid w:val="00345872"/>
    <w:rsid w:val="00345F3B"/>
    <w:rsid w:val="0034606D"/>
    <w:rsid w:val="003461EB"/>
    <w:rsid w:val="00346428"/>
    <w:rsid w:val="00346842"/>
    <w:rsid w:val="00346A7E"/>
    <w:rsid w:val="00346B8B"/>
    <w:rsid w:val="00346DBA"/>
    <w:rsid w:val="00347346"/>
    <w:rsid w:val="00347C08"/>
    <w:rsid w:val="00347C91"/>
    <w:rsid w:val="00347ECF"/>
    <w:rsid w:val="00347EF2"/>
    <w:rsid w:val="003500F6"/>
    <w:rsid w:val="00350343"/>
    <w:rsid w:val="003504F6"/>
    <w:rsid w:val="0035051D"/>
    <w:rsid w:val="00350A55"/>
    <w:rsid w:val="00350AE9"/>
    <w:rsid w:val="00350F02"/>
    <w:rsid w:val="0035103B"/>
    <w:rsid w:val="00351122"/>
    <w:rsid w:val="003514C0"/>
    <w:rsid w:val="00351881"/>
    <w:rsid w:val="003519FE"/>
    <w:rsid w:val="00351A7E"/>
    <w:rsid w:val="00351D99"/>
    <w:rsid w:val="00351EF3"/>
    <w:rsid w:val="00351F4A"/>
    <w:rsid w:val="00352167"/>
    <w:rsid w:val="00352337"/>
    <w:rsid w:val="003524A3"/>
    <w:rsid w:val="0035260F"/>
    <w:rsid w:val="00352852"/>
    <w:rsid w:val="0035296A"/>
    <w:rsid w:val="00352B85"/>
    <w:rsid w:val="00352C65"/>
    <w:rsid w:val="00352CA2"/>
    <w:rsid w:val="00352CAD"/>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08A"/>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350"/>
    <w:rsid w:val="0035647F"/>
    <w:rsid w:val="0035669F"/>
    <w:rsid w:val="00356CAC"/>
    <w:rsid w:val="00357169"/>
    <w:rsid w:val="003571C2"/>
    <w:rsid w:val="0035746D"/>
    <w:rsid w:val="003574A3"/>
    <w:rsid w:val="003579B3"/>
    <w:rsid w:val="00357B9A"/>
    <w:rsid w:val="00357E3D"/>
    <w:rsid w:val="00357EBB"/>
    <w:rsid w:val="00360128"/>
    <w:rsid w:val="0036020B"/>
    <w:rsid w:val="003605F2"/>
    <w:rsid w:val="003608CD"/>
    <w:rsid w:val="00360BBB"/>
    <w:rsid w:val="00360C4F"/>
    <w:rsid w:val="00360C70"/>
    <w:rsid w:val="00360C76"/>
    <w:rsid w:val="00360DC5"/>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B03"/>
    <w:rsid w:val="00363C90"/>
    <w:rsid w:val="00363D1C"/>
    <w:rsid w:val="00363E86"/>
    <w:rsid w:val="00364357"/>
    <w:rsid w:val="00364430"/>
    <w:rsid w:val="003645BE"/>
    <w:rsid w:val="00364727"/>
    <w:rsid w:val="00364A86"/>
    <w:rsid w:val="00364C80"/>
    <w:rsid w:val="00364E56"/>
    <w:rsid w:val="0036515E"/>
    <w:rsid w:val="003651B4"/>
    <w:rsid w:val="0036541E"/>
    <w:rsid w:val="0036543F"/>
    <w:rsid w:val="00365A0E"/>
    <w:rsid w:val="00365B61"/>
    <w:rsid w:val="00366562"/>
    <w:rsid w:val="00366884"/>
    <w:rsid w:val="0036694C"/>
    <w:rsid w:val="00366AA7"/>
    <w:rsid w:val="00366ACB"/>
    <w:rsid w:val="00366BE7"/>
    <w:rsid w:val="00366C5F"/>
    <w:rsid w:val="003670E2"/>
    <w:rsid w:val="0036712D"/>
    <w:rsid w:val="003671CF"/>
    <w:rsid w:val="0036775C"/>
    <w:rsid w:val="0036776B"/>
    <w:rsid w:val="003678EC"/>
    <w:rsid w:val="00367B93"/>
    <w:rsid w:val="00367E00"/>
    <w:rsid w:val="00367F51"/>
    <w:rsid w:val="003700D0"/>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77"/>
    <w:rsid w:val="00372C96"/>
    <w:rsid w:val="00372D1D"/>
    <w:rsid w:val="00372D52"/>
    <w:rsid w:val="00372D6C"/>
    <w:rsid w:val="00372D7E"/>
    <w:rsid w:val="00372F1D"/>
    <w:rsid w:val="00372F6C"/>
    <w:rsid w:val="00372FAC"/>
    <w:rsid w:val="003730CB"/>
    <w:rsid w:val="00373107"/>
    <w:rsid w:val="003733FB"/>
    <w:rsid w:val="00373611"/>
    <w:rsid w:val="00373896"/>
    <w:rsid w:val="003738C2"/>
    <w:rsid w:val="0037399D"/>
    <w:rsid w:val="00373C82"/>
    <w:rsid w:val="003742C3"/>
    <w:rsid w:val="00374468"/>
    <w:rsid w:val="00374548"/>
    <w:rsid w:val="00374633"/>
    <w:rsid w:val="00374735"/>
    <w:rsid w:val="00374807"/>
    <w:rsid w:val="0037488B"/>
    <w:rsid w:val="00374B70"/>
    <w:rsid w:val="00374D22"/>
    <w:rsid w:val="00374E0B"/>
    <w:rsid w:val="00374FE0"/>
    <w:rsid w:val="00375136"/>
    <w:rsid w:val="0037540C"/>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7EE"/>
    <w:rsid w:val="00376893"/>
    <w:rsid w:val="003769CD"/>
    <w:rsid w:val="00376D85"/>
    <w:rsid w:val="00376DDB"/>
    <w:rsid w:val="00376FBA"/>
    <w:rsid w:val="003776F6"/>
    <w:rsid w:val="003777B1"/>
    <w:rsid w:val="00377A83"/>
    <w:rsid w:val="00377BC4"/>
    <w:rsid w:val="00377D59"/>
    <w:rsid w:val="00377E77"/>
    <w:rsid w:val="00380106"/>
    <w:rsid w:val="00380173"/>
    <w:rsid w:val="0038040D"/>
    <w:rsid w:val="003805F8"/>
    <w:rsid w:val="00380744"/>
    <w:rsid w:val="0038080E"/>
    <w:rsid w:val="003808CD"/>
    <w:rsid w:val="00381681"/>
    <w:rsid w:val="00381810"/>
    <w:rsid w:val="003818EB"/>
    <w:rsid w:val="003819D0"/>
    <w:rsid w:val="00381B0B"/>
    <w:rsid w:val="00381B28"/>
    <w:rsid w:val="00381B8A"/>
    <w:rsid w:val="00381C59"/>
    <w:rsid w:val="00381CC0"/>
    <w:rsid w:val="00381CEA"/>
    <w:rsid w:val="00381E64"/>
    <w:rsid w:val="00381EF0"/>
    <w:rsid w:val="003820B7"/>
    <w:rsid w:val="003825E8"/>
    <w:rsid w:val="00382635"/>
    <w:rsid w:val="003827BD"/>
    <w:rsid w:val="00382820"/>
    <w:rsid w:val="003828BB"/>
    <w:rsid w:val="00382D6D"/>
    <w:rsid w:val="00382E9F"/>
    <w:rsid w:val="0038335C"/>
    <w:rsid w:val="003837ED"/>
    <w:rsid w:val="00383D20"/>
    <w:rsid w:val="00383EC1"/>
    <w:rsid w:val="003843B2"/>
    <w:rsid w:val="003849BA"/>
    <w:rsid w:val="00384A12"/>
    <w:rsid w:val="00384BEE"/>
    <w:rsid w:val="00384DC0"/>
    <w:rsid w:val="00384E1E"/>
    <w:rsid w:val="00385077"/>
    <w:rsid w:val="003853F3"/>
    <w:rsid w:val="00385530"/>
    <w:rsid w:val="003857E7"/>
    <w:rsid w:val="003857F6"/>
    <w:rsid w:val="00385B59"/>
    <w:rsid w:val="00385B5E"/>
    <w:rsid w:val="00385F28"/>
    <w:rsid w:val="0038628B"/>
    <w:rsid w:val="00386598"/>
    <w:rsid w:val="00386619"/>
    <w:rsid w:val="0038668B"/>
    <w:rsid w:val="0038696E"/>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70E"/>
    <w:rsid w:val="00387D80"/>
    <w:rsid w:val="00387E42"/>
    <w:rsid w:val="00390043"/>
    <w:rsid w:val="003900F6"/>
    <w:rsid w:val="00390489"/>
    <w:rsid w:val="00390615"/>
    <w:rsid w:val="00390882"/>
    <w:rsid w:val="00390D3F"/>
    <w:rsid w:val="00390E6B"/>
    <w:rsid w:val="00390EA0"/>
    <w:rsid w:val="00390F04"/>
    <w:rsid w:val="00391097"/>
    <w:rsid w:val="003910D1"/>
    <w:rsid w:val="003912B2"/>
    <w:rsid w:val="0039196B"/>
    <w:rsid w:val="00391B09"/>
    <w:rsid w:val="00391B4A"/>
    <w:rsid w:val="00391D68"/>
    <w:rsid w:val="00391DF0"/>
    <w:rsid w:val="00391E43"/>
    <w:rsid w:val="00392074"/>
    <w:rsid w:val="003922F7"/>
    <w:rsid w:val="0039253C"/>
    <w:rsid w:val="00392642"/>
    <w:rsid w:val="003927BB"/>
    <w:rsid w:val="00392915"/>
    <w:rsid w:val="00392ADC"/>
    <w:rsid w:val="00392B3F"/>
    <w:rsid w:val="00392DBA"/>
    <w:rsid w:val="00392F44"/>
    <w:rsid w:val="00393181"/>
    <w:rsid w:val="003931F5"/>
    <w:rsid w:val="003933B9"/>
    <w:rsid w:val="00393514"/>
    <w:rsid w:val="00393592"/>
    <w:rsid w:val="00393956"/>
    <w:rsid w:val="00393A27"/>
    <w:rsid w:val="00393CE2"/>
    <w:rsid w:val="00393FB5"/>
    <w:rsid w:val="00393FCC"/>
    <w:rsid w:val="003940B7"/>
    <w:rsid w:val="00394194"/>
    <w:rsid w:val="00394555"/>
    <w:rsid w:val="003945EA"/>
    <w:rsid w:val="003946A0"/>
    <w:rsid w:val="003947B8"/>
    <w:rsid w:val="00394B09"/>
    <w:rsid w:val="00394BFB"/>
    <w:rsid w:val="00394C10"/>
    <w:rsid w:val="00394CDC"/>
    <w:rsid w:val="00394F27"/>
    <w:rsid w:val="003953EC"/>
    <w:rsid w:val="00395C9B"/>
    <w:rsid w:val="00395E72"/>
    <w:rsid w:val="00396476"/>
    <w:rsid w:val="00396521"/>
    <w:rsid w:val="003966BF"/>
    <w:rsid w:val="003966D5"/>
    <w:rsid w:val="00396942"/>
    <w:rsid w:val="00396984"/>
    <w:rsid w:val="003969CB"/>
    <w:rsid w:val="00396AAB"/>
    <w:rsid w:val="00396BD7"/>
    <w:rsid w:val="00396BF5"/>
    <w:rsid w:val="0039727B"/>
    <w:rsid w:val="003972D1"/>
    <w:rsid w:val="003974BC"/>
    <w:rsid w:val="00397677"/>
    <w:rsid w:val="003977DC"/>
    <w:rsid w:val="00397887"/>
    <w:rsid w:val="003978F6"/>
    <w:rsid w:val="00397BA2"/>
    <w:rsid w:val="00397BF8"/>
    <w:rsid w:val="00397E13"/>
    <w:rsid w:val="003A0033"/>
    <w:rsid w:val="003A00B2"/>
    <w:rsid w:val="003A013B"/>
    <w:rsid w:val="003A0387"/>
    <w:rsid w:val="003A03E9"/>
    <w:rsid w:val="003A09CC"/>
    <w:rsid w:val="003A0C78"/>
    <w:rsid w:val="003A0EE5"/>
    <w:rsid w:val="003A0EFD"/>
    <w:rsid w:val="003A0FE4"/>
    <w:rsid w:val="003A11DC"/>
    <w:rsid w:val="003A143E"/>
    <w:rsid w:val="003A1848"/>
    <w:rsid w:val="003A1956"/>
    <w:rsid w:val="003A1959"/>
    <w:rsid w:val="003A1E01"/>
    <w:rsid w:val="003A21F2"/>
    <w:rsid w:val="003A2388"/>
    <w:rsid w:val="003A275D"/>
    <w:rsid w:val="003A27AA"/>
    <w:rsid w:val="003A293F"/>
    <w:rsid w:val="003A2A32"/>
    <w:rsid w:val="003A2BBF"/>
    <w:rsid w:val="003A2C29"/>
    <w:rsid w:val="003A2DA4"/>
    <w:rsid w:val="003A2F46"/>
    <w:rsid w:val="003A314E"/>
    <w:rsid w:val="003A321C"/>
    <w:rsid w:val="003A3A8C"/>
    <w:rsid w:val="003A3BB0"/>
    <w:rsid w:val="003A3DEA"/>
    <w:rsid w:val="003A3E50"/>
    <w:rsid w:val="003A40E8"/>
    <w:rsid w:val="003A4289"/>
    <w:rsid w:val="003A4396"/>
    <w:rsid w:val="003A43A7"/>
    <w:rsid w:val="003A4514"/>
    <w:rsid w:val="003A4674"/>
    <w:rsid w:val="003A47BA"/>
    <w:rsid w:val="003A47DF"/>
    <w:rsid w:val="003A4C4D"/>
    <w:rsid w:val="003A4C98"/>
    <w:rsid w:val="003A4D21"/>
    <w:rsid w:val="003A4E1F"/>
    <w:rsid w:val="003A517F"/>
    <w:rsid w:val="003A5597"/>
    <w:rsid w:val="003A58D6"/>
    <w:rsid w:val="003A5BED"/>
    <w:rsid w:val="003A60B3"/>
    <w:rsid w:val="003A61A2"/>
    <w:rsid w:val="003A6411"/>
    <w:rsid w:val="003A6606"/>
    <w:rsid w:val="003A667E"/>
    <w:rsid w:val="003A67E0"/>
    <w:rsid w:val="003A69DB"/>
    <w:rsid w:val="003A6A11"/>
    <w:rsid w:val="003A6E56"/>
    <w:rsid w:val="003A6ED6"/>
    <w:rsid w:val="003A7043"/>
    <w:rsid w:val="003A7254"/>
    <w:rsid w:val="003A726A"/>
    <w:rsid w:val="003A73A4"/>
    <w:rsid w:val="003A77E2"/>
    <w:rsid w:val="003A786A"/>
    <w:rsid w:val="003A790D"/>
    <w:rsid w:val="003A7950"/>
    <w:rsid w:val="003A7958"/>
    <w:rsid w:val="003A7D90"/>
    <w:rsid w:val="003A7EE4"/>
    <w:rsid w:val="003A7F97"/>
    <w:rsid w:val="003B03CE"/>
    <w:rsid w:val="003B0412"/>
    <w:rsid w:val="003B0435"/>
    <w:rsid w:val="003B0441"/>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473"/>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D79"/>
    <w:rsid w:val="003B3DEE"/>
    <w:rsid w:val="003B3F56"/>
    <w:rsid w:val="003B40D4"/>
    <w:rsid w:val="003B4210"/>
    <w:rsid w:val="003B44E2"/>
    <w:rsid w:val="003B45FB"/>
    <w:rsid w:val="003B491D"/>
    <w:rsid w:val="003B4960"/>
    <w:rsid w:val="003B4CF7"/>
    <w:rsid w:val="003B4DFD"/>
    <w:rsid w:val="003B4E27"/>
    <w:rsid w:val="003B4EC7"/>
    <w:rsid w:val="003B5051"/>
    <w:rsid w:val="003B50C8"/>
    <w:rsid w:val="003B5182"/>
    <w:rsid w:val="003B52A7"/>
    <w:rsid w:val="003B52CB"/>
    <w:rsid w:val="003B530C"/>
    <w:rsid w:val="003B57E8"/>
    <w:rsid w:val="003B581C"/>
    <w:rsid w:val="003B58C2"/>
    <w:rsid w:val="003B58FD"/>
    <w:rsid w:val="003B5932"/>
    <w:rsid w:val="003B5C24"/>
    <w:rsid w:val="003B5D07"/>
    <w:rsid w:val="003B5F14"/>
    <w:rsid w:val="003B6034"/>
    <w:rsid w:val="003B60DB"/>
    <w:rsid w:val="003B62A2"/>
    <w:rsid w:val="003B62C5"/>
    <w:rsid w:val="003B63B5"/>
    <w:rsid w:val="003B6543"/>
    <w:rsid w:val="003B67A3"/>
    <w:rsid w:val="003B67B8"/>
    <w:rsid w:val="003B6A5E"/>
    <w:rsid w:val="003B6ACC"/>
    <w:rsid w:val="003B6E8C"/>
    <w:rsid w:val="003B6F6D"/>
    <w:rsid w:val="003B70CC"/>
    <w:rsid w:val="003B711E"/>
    <w:rsid w:val="003B7283"/>
    <w:rsid w:val="003B72D1"/>
    <w:rsid w:val="003B78EE"/>
    <w:rsid w:val="003B7D8B"/>
    <w:rsid w:val="003B7E9A"/>
    <w:rsid w:val="003B7EC4"/>
    <w:rsid w:val="003B7F1C"/>
    <w:rsid w:val="003B7FBA"/>
    <w:rsid w:val="003C0002"/>
    <w:rsid w:val="003C02C9"/>
    <w:rsid w:val="003C03D4"/>
    <w:rsid w:val="003C0650"/>
    <w:rsid w:val="003C07D4"/>
    <w:rsid w:val="003C0921"/>
    <w:rsid w:val="003C0AD8"/>
    <w:rsid w:val="003C0B20"/>
    <w:rsid w:val="003C0B21"/>
    <w:rsid w:val="003C0BEB"/>
    <w:rsid w:val="003C0CF2"/>
    <w:rsid w:val="003C0DB9"/>
    <w:rsid w:val="003C0E06"/>
    <w:rsid w:val="003C0F51"/>
    <w:rsid w:val="003C10F5"/>
    <w:rsid w:val="003C11E3"/>
    <w:rsid w:val="003C1479"/>
    <w:rsid w:val="003C15FF"/>
    <w:rsid w:val="003C1626"/>
    <w:rsid w:val="003C17F5"/>
    <w:rsid w:val="003C1969"/>
    <w:rsid w:val="003C1DB9"/>
    <w:rsid w:val="003C2004"/>
    <w:rsid w:val="003C2390"/>
    <w:rsid w:val="003C24E1"/>
    <w:rsid w:val="003C2522"/>
    <w:rsid w:val="003C27FF"/>
    <w:rsid w:val="003C28B4"/>
    <w:rsid w:val="003C2942"/>
    <w:rsid w:val="003C29A5"/>
    <w:rsid w:val="003C2AD7"/>
    <w:rsid w:val="003C2E89"/>
    <w:rsid w:val="003C2EA0"/>
    <w:rsid w:val="003C2F34"/>
    <w:rsid w:val="003C3026"/>
    <w:rsid w:val="003C3290"/>
    <w:rsid w:val="003C32B9"/>
    <w:rsid w:val="003C34CA"/>
    <w:rsid w:val="003C34F7"/>
    <w:rsid w:val="003C3847"/>
    <w:rsid w:val="003C389B"/>
    <w:rsid w:val="003C39BE"/>
    <w:rsid w:val="003C3D77"/>
    <w:rsid w:val="003C3F31"/>
    <w:rsid w:val="003C40A7"/>
    <w:rsid w:val="003C4177"/>
    <w:rsid w:val="003C42CB"/>
    <w:rsid w:val="003C4433"/>
    <w:rsid w:val="003C4502"/>
    <w:rsid w:val="003C46E9"/>
    <w:rsid w:val="003C4735"/>
    <w:rsid w:val="003C4898"/>
    <w:rsid w:val="003C48F4"/>
    <w:rsid w:val="003C49AE"/>
    <w:rsid w:val="003C4D4D"/>
    <w:rsid w:val="003C4EB5"/>
    <w:rsid w:val="003C4F70"/>
    <w:rsid w:val="003C507B"/>
    <w:rsid w:val="003C5204"/>
    <w:rsid w:val="003C52D7"/>
    <w:rsid w:val="003C55D4"/>
    <w:rsid w:val="003C5661"/>
    <w:rsid w:val="003C57DE"/>
    <w:rsid w:val="003C58C7"/>
    <w:rsid w:val="003C59C2"/>
    <w:rsid w:val="003C5CA3"/>
    <w:rsid w:val="003C5E27"/>
    <w:rsid w:val="003C5FE7"/>
    <w:rsid w:val="003C608D"/>
    <w:rsid w:val="003C60D6"/>
    <w:rsid w:val="003C6551"/>
    <w:rsid w:val="003C6627"/>
    <w:rsid w:val="003C66AA"/>
    <w:rsid w:val="003C66F2"/>
    <w:rsid w:val="003C73CD"/>
    <w:rsid w:val="003C75AF"/>
    <w:rsid w:val="003C7699"/>
    <w:rsid w:val="003C7829"/>
    <w:rsid w:val="003C7BF0"/>
    <w:rsid w:val="003C7FC7"/>
    <w:rsid w:val="003D01D4"/>
    <w:rsid w:val="003D0203"/>
    <w:rsid w:val="003D027B"/>
    <w:rsid w:val="003D0322"/>
    <w:rsid w:val="003D04F3"/>
    <w:rsid w:val="003D089D"/>
    <w:rsid w:val="003D0903"/>
    <w:rsid w:val="003D0912"/>
    <w:rsid w:val="003D0A0D"/>
    <w:rsid w:val="003D0D80"/>
    <w:rsid w:val="003D1127"/>
    <w:rsid w:val="003D1194"/>
    <w:rsid w:val="003D11E8"/>
    <w:rsid w:val="003D123D"/>
    <w:rsid w:val="003D12C3"/>
    <w:rsid w:val="003D1393"/>
    <w:rsid w:val="003D13CF"/>
    <w:rsid w:val="003D1412"/>
    <w:rsid w:val="003D142D"/>
    <w:rsid w:val="003D1DE7"/>
    <w:rsid w:val="003D1DF2"/>
    <w:rsid w:val="003D20C0"/>
    <w:rsid w:val="003D21B0"/>
    <w:rsid w:val="003D22A1"/>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84B"/>
    <w:rsid w:val="003D397A"/>
    <w:rsid w:val="003D3A59"/>
    <w:rsid w:val="003D3AAC"/>
    <w:rsid w:val="003D3ACD"/>
    <w:rsid w:val="003D3BCE"/>
    <w:rsid w:val="003D42BF"/>
    <w:rsid w:val="003D434C"/>
    <w:rsid w:val="003D4558"/>
    <w:rsid w:val="003D4713"/>
    <w:rsid w:val="003D4981"/>
    <w:rsid w:val="003D4AEA"/>
    <w:rsid w:val="003D4C28"/>
    <w:rsid w:val="003D4CCE"/>
    <w:rsid w:val="003D4E9C"/>
    <w:rsid w:val="003D55E2"/>
    <w:rsid w:val="003D570E"/>
    <w:rsid w:val="003D5735"/>
    <w:rsid w:val="003D5869"/>
    <w:rsid w:val="003D58AB"/>
    <w:rsid w:val="003D5A4C"/>
    <w:rsid w:val="003D5C02"/>
    <w:rsid w:val="003D5C0A"/>
    <w:rsid w:val="003D6136"/>
    <w:rsid w:val="003D6270"/>
    <w:rsid w:val="003D648D"/>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382"/>
    <w:rsid w:val="003E08D6"/>
    <w:rsid w:val="003E09EB"/>
    <w:rsid w:val="003E0E80"/>
    <w:rsid w:val="003E0EAB"/>
    <w:rsid w:val="003E1338"/>
    <w:rsid w:val="003E16D5"/>
    <w:rsid w:val="003E1BA8"/>
    <w:rsid w:val="003E1D23"/>
    <w:rsid w:val="003E1DC8"/>
    <w:rsid w:val="003E2170"/>
    <w:rsid w:val="003E2190"/>
    <w:rsid w:val="003E24A9"/>
    <w:rsid w:val="003E2570"/>
    <w:rsid w:val="003E25D2"/>
    <w:rsid w:val="003E2608"/>
    <w:rsid w:val="003E260C"/>
    <w:rsid w:val="003E2890"/>
    <w:rsid w:val="003E3033"/>
    <w:rsid w:val="003E30A5"/>
    <w:rsid w:val="003E3277"/>
    <w:rsid w:val="003E3638"/>
    <w:rsid w:val="003E37E8"/>
    <w:rsid w:val="003E3977"/>
    <w:rsid w:val="003E3B45"/>
    <w:rsid w:val="003E3CDC"/>
    <w:rsid w:val="003E3F2E"/>
    <w:rsid w:val="003E3FA6"/>
    <w:rsid w:val="003E402E"/>
    <w:rsid w:val="003E480C"/>
    <w:rsid w:val="003E4976"/>
    <w:rsid w:val="003E4BD2"/>
    <w:rsid w:val="003E4CFB"/>
    <w:rsid w:val="003E4D9C"/>
    <w:rsid w:val="003E4ED9"/>
    <w:rsid w:val="003E5207"/>
    <w:rsid w:val="003E5313"/>
    <w:rsid w:val="003E54FE"/>
    <w:rsid w:val="003E5501"/>
    <w:rsid w:val="003E5655"/>
    <w:rsid w:val="003E5AF0"/>
    <w:rsid w:val="003E5BBB"/>
    <w:rsid w:val="003E5C6A"/>
    <w:rsid w:val="003E5CC2"/>
    <w:rsid w:val="003E5E41"/>
    <w:rsid w:val="003E61ED"/>
    <w:rsid w:val="003E6277"/>
    <w:rsid w:val="003E6532"/>
    <w:rsid w:val="003E6A54"/>
    <w:rsid w:val="003E6CF0"/>
    <w:rsid w:val="003E728F"/>
    <w:rsid w:val="003E7376"/>
    <w:rsid w:val="003E74F8"/>
    <w:rsid w:val="003E7574"/>
    <w:rsid w:val="003E75AA"/>
    <w:rsid w:val="003E7700"/>
    <w:rsid w:val="003E7966"/>
    <w:rsid w:val="003E79F0"/>
    <w:rsid w:val="003E7A38"/>
    <w:rsid w:val="003E7B55"/>
    <w:rsid w:val="003E7D01"/>
    <w:rsid w:val="003E7DAA"/>
    <w:rsid w:val="003E7DCE"/>
    <w:rsid w:val="003E7F95"/>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B2"/>
    <w:rsid w:val="003F1BCB"/>
    <w:rsid w:val="003F2379"/>
    <w:rsid w:val="003F2643"/>
    <w:rsid w:val="003F27BA"/>
    <w:rsid w:val="003F2D43"/>
    <w:rsid w:val="003F2E0C"/>
    <w:rsid w:val="003F2E8F"/>
    <w:rsid w:val="003F2FDD"/>
    <w:rsid w:val="003F3087"/>
    <w:rsid w:val="003F325D"/>
    <w:rsid w:val="003F34C3"/>
    <w:rsid w:val="003F3706"/>
    <w:rsid w:val="003F3901"/>
    <w:rsid w:val="003F3A64"/>
    <w:rsid w:val="003F3AEA"/>
    <w:rsid w:val="003F3B2A"/>
    <w:rsid w:val="003F3B78"/>
    <w:rsid w:val="003F3B8C"/>
    <w:rsid w:val="003F3C95"/>
    <w:rsid w:val="003F3E60"/>
    <w:rsid w:val="003F3EC6"/>
    <w:rsid w:val="003F4007"/>
    <w:rsid w:val="003F40EC"/>
    <w:rsid w:val="003F4140"/>
    <w:rsid w:val="003F41E1"/>
    <w:rsid w:val="003F4429"/>
    <w:rsid w:val="003F45D4"/>
    <w:rsid w:val="003F4620"/>
    <w:rsid w:val="003F4899"/>
    <w:rsid w:val="003F4BBE"/>
    <w:rsid w:val="003F4C4E"/>
    <w:rsid w:val="003F4E45"/>
    <w:rsid w:val="003F4EA4"/>
    <w:rsid w:val="003F4F27"/>
    <w:rsid w:val="003F4F89"/>
    <w:rsid w:val="003F5029"/>
    <w:rsid w:val="003F50F7"/>
    <w:rsid w:val="003F53A6"/>
    <w:rsid w:val="003F5745"/>
    <w:rsid w:val="003F58CF"/>
    <w:rsid w:val="003F5BE1"/>
    <w:rsid w:val="003F5C60"/>
    <w:rsid w:val="003F5EC4"/>
    <w:rsid w:val="003F5F94"/>
    <w:rsid w:val="003F6105"/>
    <w:rsid w:val="003F62D7"/>
    <w:rsid w:val="003F636D"/>
    <w:rsid w:val="003F6705"/>
    <w:rsid w:val="003F6723"/>
    <w:rsid w:val="003F6CE6"/>
    <w:rsid w:val="003F6F35"/>
    <w:rsid w:val="003F7034"/>
    <w:rsid w:val="003F73A9"/>
    <w:rsid w:val="003F73AD"/>
    <w:rsid w:val="003F757A"/>
    <w:rsid w:val="003F785F"/>
    <w:rsid w:val="003F7B93"/>
    <w:rsid w:val="003F7F56"/>
    <w:rsid w:val="00400469"/>
    <w:rsid w:val="00400484"/>
    <w:rsid w:val="004004FA"/>
    <w:rsid w:val="0040060C"/>
    <w:rsid w:val="00400733"/>
    <w:rsid w:val="00400ACA"/>
    <w:rsid w:val="00400BA7"/>
    <w:rsid w:val="004011A8"/>
    <w:rsid w:val="00401360"/>
    <w:rsid w:val="004019BA"/>
    <w:rsid w:val="00401CDC"/>
    <w:rsid w:val="00401E09"/>
    <w:rsid w:val="00401EA3"/>
    <w:rsid w:val="00402141"/>
    <w:rsid w:val="00402946"/>
    <w:rsid w:val="00402950"/>
    <w:rsid w:val="00402D20"/>
    <w:rsid w:val="00402DBD"/>
    <w:rsid w:val="00402F63"/>
    <w:rsid w:val="00402FBC"/>
    <w:rsid w:val="004030AC"/>
    <w:rsid w:val="00403355"/>
    <w:rsid w:val="0040336B"/>
    <w:rsid w:val="004033C8"/>
    <w:rsid w:val="00403BD0"/>
    <w:rsid w:val="00403F6D"/>
    <w:rsid w:val="00404152"/>
    <w:rsid w:val="0040429B"/>
    <w:rsid w:val="004042CB"/>
    <w:rsid w:val="00404577"/>
    <w:rsid w:val="00404858"/>
    <w:rsid w:val="00404862"/>
    <w:rsid w:val="004049F1"/>
    <w:rsid w:val="00404B39"/>
    <w:rsid w:val="00404E5B"/>
    <w:rsid w:val="00404EA5"/>
    <w:rsid w:val="00404FF2"/>
    <w:rsid w:val="0040504C"/>
    <w:rsid w:val="0040511F"/>
    <w:rsid w:val="00405199"/>
    <w:rsid w:val="004051A9"/>
    <w:rsid w:val="004051EE"/>
    <w:rsid w:val="00405319"/>
    <w:rsid w:val="0040552F"/>
    <w:rsid w:val="004057D4"/>
    <w:rsid w:val="004057DF"/>
    <w:rsid w:val="004057F9"/>
    <w:rsid w:val="00405B43"/>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07E"/>
    <w:rsid w:val="004072E4"/>
    <w:rsid w:val="00407357"/>
    <w:rsid w:val="00407822"/>
    <w:rsid w:val="00407841"/>
    <w:rsid w:val="00407844"/>
    <w:rsid w:val="0040788D"/>
    <w:rsid w:val="00407B10"/>
    <w:rsid w:val="00407BAF"/>
    <w:rsid w:val="00407C44"/>
    <w:rsid w:val="00407CB6"/>
    <w:rsid w:val="00407FFE"/>
    <w:rsid w:val="00410555"/>
    <w:rsid w:val="004107D5"/>
    <w:rsid w:val="0041094A"/>
    <w:rsid w:val="00410D5E"/>
    <w:rsid w:val="004111C9"/>
    <w:rsid w:val="0041158A"/>
    <w:rsid w:val="00411DBF"/>
    <w:rsid w:val="00411E78"/>
    <w:rsid w:val="00411FA1"/>
    <w:rsid w:val="00411FC2"/>
    <w:rsid w:val="004121D7"/>
    <w:rsid w:val="00412B61"/>
    <w:rsid w:val="00412BE0"/>
    <w:rsid w:val="00412C4C"/>
    <w:rsid w:val="00412CF0"/>
    <w:rsid w:val="00412E58"/>
    <w:rsid w:val="00412F9A"/>
    <w:rsid w:val="00412FC0"/>
    <w:rsid w:val="00413143"/>
    <w:rsid w:val="004132D8"/>
    <w:rsid w:val="00413457"/>
    <w:rsid w:val="0041364A"/>
    <w:rsid w:val="0041364E"/>
    <w:rsid w:val="0041373E"/>
    <w:rsid w:val="0041381D"/>
    <w:rsid w:val="004138E2"/>
    <w:rsid w:val="00413CAE"/>
    <w:rsid w:val="00413D62"/>
    <w:rsid w:val="00413F8B"/>
    <w:rsid w:val="0041400B"/>
    <w:rsid w:val="004145E2"/>
    <w:rsid w:val="00414617"/>
    <w:rsid w:val="0041470E"/>
    <w:rsid w:val="00414911"/>
    <w:rsid w:val="0041494B"/>
    <w:rsid w:val="00414C62"/>
    <w:rsid w:val="00414D1F"/>
    <w:rsid w:val="00414D4D"/>
    <w:rsid w:val="00414FA1"/>
    <w:rsid w:val="00415132"/>
    <w:rsid w:val="00415376"/>
    <w:rsid w:val="004156A2"/>
    <w:rsid w:val="004159A2"/>
    <w:rsid w:val="00415B98"/>
    <w:rsid w:val="00415F30"/>
    <w:rsid w:val="00415F4C"/>
    <w:rsid w:val="00416143"/>
    <w:rsid w:val="0041617A"/>
    <w:rsid w:val="004163BE"/>
    <w:rsid w:val="00416606"/>
    <w:rsid w:val="00416C9E"/>
    <w:rsid w:val="00416FE1"/>
    <w:rsid w:val="00417641"/>
    <w:rsid w:val="004178DA"/>
    <w:rsid w:val="00417AD5"/>
    <w:rsid w:val="00417C09"/>
    <w:rsid w:val="00417CDB"/>
    <w:rsid w:val="00417E8C"/>
    <w:rsid w:val="0042006F"/>
    <w:rsid w:val="004200ED"/>
    <w:rsid w:val="00420253"/>
    <w:rsid w:val="00420661"/>
    <w:rsid w:val="004206E0"/>
    <w:rsid w:val="00420D04"/>
    <w:rsid w:val="00420E26"/>
    <w:rsid w:val="00420F3E"/>
    <w:rsid w:val="00420FC4"/>
    <w:rsid w:val="00421381"/>
    <w:rsid w:val="004213B4"/>
    <w:rsid w:val="00421597"/>
    <w:rsid w:val="004218E4"/>
    <w:rsid w:val="00421B8E"/>
    <w:rsid w:val="00421EE6"/>
    <w:rsid w:val="00421F07"/>
    <w:rsid w:val="00421F4E"/>
    <w:rsid w:val="0042201A"/>
    <w:rsid w:val="00422037"/>
    <w:rsid w:val="00422420"/>
    <w:rsid w:val="0042250F"/>
    <w:rsid w:val="0042283E"/>
    <w:rsid w:val="00422CEB"/>
    <w:rsid w:val="00423097"/>
    <w:rsid w:val="00423269"/>
    <w:rsid w:val="00423372"/>
    <w:rsid w:val="004234BF"/>
    <w:rsid w:val="00423554"/>
    <w:rsid w:val="00423670"/>
    <w:rsid w:val="00423ABB"/>
    <w:rsid w:val="00424145"/>
    <w:rsid w:val="00424201"/>
    <w:rsid w:val="0042464D"/>
    <w:rsid w:val="00424903"/>
    <w:rsid w:val="0042493E"/>
    <w:rsid w:val="00424A96"/>
    <w:rsid w:val="00424C3B"/>
    <w:rsid w:val="00424F5C"/>
    <w:rsid w:val="00425055"/>
    <w:rsid w:val="004251EB"/>
    <w:rsid w:val="00425630"/>
    <w:rsid w:val="00425759"/>
    <w:rsid w:val="004259D2"/>
    <w:rsid w:val="00425A4C"/>
    <w:rsid w:val="00425B45"/>
    <w:rsid w:val="00425CA6"/>
    <w:rsid w:val="00425D0D"/>
    <w:rsid w:val="00425E8E"/>
    <w:rsid w:val="00425FEC"/>
    <w:rsid w:val="00426017"/>
    <w:rsid w:val="00426135"/>
    <w:rsid w:val="00426876"/>
    <w:rsid w:val="0042696A"/>
    <w:rsid w:val="004269B9"/>
    <w:rsid w:val="00427019"/>
    <w:rsid w:val="0042733A"/>
    <w:rsid w:val="004277EC"/>
    <w:rsid w:val="004278C7"/>
    <w:rsid w:val="00427B3B"/>
    <w:rsid w:val="00427C7C"/>
    <w:rsid w:val="00427D61"/>
    <w:rsid w:val="00427DDB"/>
    <w:rsid w:val="00427DDC"/>
    <w:rsid w:val="00427EFE"/>
    <w:rsid w:val="00427F20"/>
    <w:rsid w:val="00430380"/>
    <w:rsid w:val="00430474"/>
    <w:rsid w:val="00430609"/>
    <w:rsid w:val="004306D4"/>
    <w:rsid w:val="004307E1"/>
    <w:rsid w:val="00430D73"/>
    <w:rsid w:val="00430DFA"/>
    <w:rsid w:val="0043159D"/>
    <w:rsid w:val="00431937"/>
    <w:rsid w:val="00431B26"/>
    <w:rsid w:val="00431D0B"/>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19E"/>
    <w:rsid w:val="00433247"/>
    <w:rsid w:val="00433434"/>
    <w:rsid w:val="004335C0"/>
    <w:rsid w:val="00433662"/>
    <w:rsid w:val="004336F2"/>
    <w:rsid w:val="0043375A"/>
    <w:rsid w:val="00433A60"/>
    <w:rsid w:val="00433AFD"/>
    <w:rsid w:val="00433B2C"/>
    <w:rsid w:val="00433C38"/>
    <w:rsid w:val="00433D3E"/>
    <w:rsid w:val="00433DD8"/>
    <w:rsid w:val="00433E14"/>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AFE"/>
    <w:rsid w:val="00435C6F"/>
    <w:rsid w:val="00435DD2"/>
    <w:rsid w:val="00435E35"/>
    <w:rsid w:val="00436B88"/>
    <w:rsid w:val="0043724C"/>
    <w:rsid w:val="004372C7"/>
    <w:rsid w:val="0043740A"/>
    <w:rsid w:val="00437456"/>
    <w:rsid w:val="00437534"/>
    <w:rsid w:val="00437568"/>
    <w:rsid w:val="0043764A"/>
    <w:rsid w:val="004377F2"/>
    <w:rsid w:val="0043797D"/>
    <w:rsid w:val="00437A12"/>
    <w:rsid w:val="00437A54"/>
    <w:rsid w:val="00437EB4"/>
    <w:rsid w:val="0044010E"/>
    <w:rsid w:val="004401ED"/>
    <w:rsid w:val="0044044A"/>
    <w:rsid w:val="00440456"/>
    <w:rsid w:val="00440481"/>
    <w:rsid w:val="00440649"/>
    <w:rsid w:val="00440703"/>
    <w:rsid w:val="0044081A"/>
    <w:rsid w:val="00440C5D"/>
    <w:rsid w:val="00441123"/>
    <w:rsid w:val="00441198"/>
    <w:rsid w:val="004411B5"/>
    <w:rsid w:val="004414DD"/>
    <w:rsid w:val="00441636"/>
    <w:rsid w:val="0044164E"/>
    <w:rsid w:val="00441B79"/>
    <w:rsid w:val="00441C4E"/>
    <w:rsid w:val="00442257"/>
    <w:rsid w:val="0044225B"/>
    <w:rsid w:val="0044232A"/>
    <w:rsid w:val="004424DF"/>
    <w:rsid w:val="00442A6F"/>
    <w:rsid w:val="00442E1E"/>
    <w:rsid w:val="00443110"/>
    <w:rsid w:val="0044315E"/>
    <w:rsid w:val="00443268"/>
    <w:rsid w:val="0044332E"/>
    <w:rsid w:val="004434B1"/>
    <w:rsid w:val="00443558"/>
    <w:rsid w:val="00443560"/>
    <w:rsid w:val="0044358F"/>
    <w:rsid w:val="0044374B"/>
    <w:rsid w:val="00443851"/>
    <w:rsid w:val="004438A5"/>
    <w:rsid w:val="00443906"/>
    <w:rsid w:val="00443D44"/>
    <w:rsid w:val="00443E5A"/>
    <w:rsid w:val="00443E87"/>
    <w:rsid w:val="00444668"/>
    <w:rsid w:val="00444771"/>
    <w:rsid w:val="00444990"/>
    <w:rsid w:val="00444C93"/>
    <w:rsid w:val="00444F23"/>
    <w:rsid w:val="004451C6"/>
    <w:rsid w:val="004451FE"/>
    <w:rsid w:val="0044533C"/>
    <w:rsid w:val="00445414"/>
    <w:rsid w:val="0044541F"/>
    <w:rsid w:val="00445450"/>
    <w:rsid w:val="00445680"/>
    <w:rsid w:val="004456EE"/>
    <w:rsid w:val="004457A6"/>
    <w:rsid w:val="0044583C"/>
    <w:rsid w:val="00445857"/>
    <w:rsid w:val="00445A64"/>
    <w:rsid w:val="00445B42"/>
    <w:rsid w:val="00445CE2"/>
    <w:rsid w:val="00445EC4"/>
    <w:rsid w:val="004460E3"/>
    <w:rsid w:val="004461B6"/>
    <w:rsid w:val="00446230"/>
    <w:rsid w:val="00446243"/>
    <w:rsid w:val="00446274"/>
    <w:rsid w:val="0044678B"/>
    <w:rsid w:val="00446851"/>
    <w:rsid w:val="0044697D"/>
    <w:rsid w:val="00446A9F"/>
    <w:rsid w:val="00446AA1"/>
    <w:rsid w:val="00446B0E"/>
    <w:rsid w:val="00446EE2"/>
    <w:rsid w:val="00447237"/>
    <w:rsid w:val="00447649"/>
    <w:rsid w:val="0044765B"/>
    <w:rsid w:val="0044767C"/>
    <w:rsid w:val="0044769B"/>
    <w:rsid w:val="00447940"/>
    <w:rsid w:val="00447B05"/>
    <w:rsid w:val="00447CB8"/>
    <w:rsid w:val="00447F8C"/>
    <w:rsid w:val="00450144"/>
    <w:rsid w:val="00450296"/>
    <w:rsid w:val="004504CE"/>
    <w:rsid w:val="004508A0"/>
    <w:rsid w:val="00450B52"/>
    <w:rsid w:val="00450C7F"/>
    <w:rsid w:val="00450CC1"/>
    <w:rsid w:val="004511F8"/>
    <w:rsid w:val="0045136C"/>
    <w:rsid w:val="0045138E"/>
    <w:rsid w:val="004515C0"/>
    <w:rsid w:val="004515C5"/>
    <w:rsid w:val="004517C8"/>
    <w:rsid w:val="0045186F"/>
    <w:rsid w:val="00451A18"/>
    <w:rsid w:val="00451D2D"/>
    <w:rsid w:val="00451E40"/>
    <w:rsid w:val="00451FDB"/>
    <w:rsid w:val="00451FF3"/>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6B8"/>
    <w:rsid w:val="004549DE"/>
    <w:rsid w:val="00454D50"/>
    <w:rsid w:val="00454E6F"/>
    <w:rsid w:val="00454FB3"/>
    <w:rsid w:val="004551CB"/>
    <w:rsid w:val="0045533F"/>
    <w:rsid w:val="004555DB"/>
    <w:rsid w:val="00455681"/>
    <w:rsid w:val="004556CD"/>
    <w:rsid w:val="0045572D"/>
    <w:rsid w:val="00455997"/>
    <w:rsid w:val="00455A7E"/>
    <w:rsid w:val="00455AC2"/>
    <w:rsid w:val="00455E90"/>
    <w:rsid w:val="00455F40"/>
    <w:rsid w:val="00455F9B"/>
    <w:rsid w:val="004560FA"/>
    <w:rsid w:val="00456302"/>
    <w:rsid w:val="00456EAA"/>
    <w:rsid w:val="00456FFF"/>
    <w:rsid w:val="00457071"/>
    <w:rsid w:val="0045726A"/>
    <w:rsid w:val="0045732E"/>
    <w:rsid w:val="0045746A"/>
    <w:rsid w:val="004574B0"/>
    <w:rsid w:val="0045784A"/>
    <w:rsid w:val="004579B6"/>
    <w:rsid w:val="00457A23"/>
    <w:rsid w:val="00457D0B"/>
    <w:rsid w:val="00457DD7"/>
    <w:rsid w:val="00457F90"/>
    <w:rsid w:val="004600EF"/>
    <w:rsid w:val="004602A5"/>
    <w:rsid w:val="0046034B"/>
    <w:rsid w:val="00460439"/>
    <w:rsid w:val="0046063B"/>
    <w:rsid w:val="00460682"/>
    <w:rsid w:val="00460834"/>
    <w:rsid w:val="0046088B"/>
    <w:rsid w:val="00460915"/>
    <w:rsid w:val="004609CE"/>
    <w:rsid w:val="00460ADB"/>
    <w:rsid w:val="00460D74"/>
    <w:rsid w:val="0046118A"/>
    <w:rsid w:val="00461212"/>
    <w:rsid w:val="004614FF"/>
    <w:rsid w:val="00461667"/>
    <w:rsid w:val="0046181E"/>
    <w:rsid w:val="00461AD8"/>
    <w:rsid w:val="00461C9B"/>
    <w:rsid w:val="00461D22"/>
    <w:rsid w:val="00462027"/>
    <w:rsid w:val="00462045"/>
    <w:rsid w:val="00462069"/>
    <w:rsid w:val="00462893"/>
    <w:rsid w:val="004628E8"/>
    <w:rsid w:val="00462909"/>
    <w:rsid w:val="00462A23"/>
    <w:rsid w:val="00462AB6"/>
    <w:rsid w:val="00462C0E"/>
    <w:rsid w:val="00462E86"/>
    <w:rsid w:val="00462FCD"/>
    <w:rsid w:val="0046328E"/>
    <w:rsid w:val="004632A0"/>
    <w:rsid w:val="00463314"/>
    <w:rsid w:val="00463348"/>
    <w:rsid w:val="00463363"/>
    <w:rsid w:val="004635DE"/>
    <w:rsid w:val="00463662"/>
    <w:rsid w:val="004636AE"/>
    <w:rsid w:val="004639CC"/>
    <w:rsid w:val="004639F4"/>
    <w:rsid w:val="00463AEF"/>
    <w:rsid w:val="00463AFE"/>
    <w:rsid w:val="00463B68"/>
    <w:rsid w:val="00463DE0"/>
    <w:rsid w:val="00463FC2"/>
    <w:rsid w:val="0046403E"/>
    <w:rsid w:val="00464924"/>
    <w:rsid w:val="004649CB"/>
    <w:rsid w:val="004649E7"/>
    <w:rsid w:val="00464B0A"/>
    <w:rsid w:val="00464BE0"/>
    <w:rsid w:val="00464DC7"/>
    <w:rsid w:val="00464EF1"/>
    <w:rsid w:val="00464F91"/>
    <w:rsid w:val="00464FDC"/>
    <w:rsid w:val="00465003"/>
    <w:rsid w:val="00465078"/>
    <w:rsid w:val="00465444"/>
    <w:rsid w:val="0046555F"/>
    <w:rsid w:val="0046595C"/>
    <w:rsid w:val="00465A87"/>
    <w:rsid w:val="00465BFD"/>
    <w:rsid w:val="00465C89"/>
    <w:rsid w:val="00465C9D"/>
    <w:rsid w:val="0046600B"/>
    <w:rsid w:val="004661D0"/>
    <w:rsid w:val="00466245"/>
    <w:rsid w:val="004662DA"/>
    <w:rsid w:val="00466352"/>
    <w:rsid w:val="00466504"/>
    <w:rsid w:val="004666AD"/>
    <w:rsid w:val="004668C6"/>
    <w:rsid w:val="004669C1"/>
    <w:rsid w:val="00466CB0"/>
    <w:rsid w:val="00466DA5"/>
    <w:rsid w:val="00466F0F"/>
    <w:rsid w:val="004674A5"/>
    <w:rsid w:val="00467764"/>
    <w:rsid w:val="00467866"/>
    <w:rsid w:val="004678AD"/>
    <w:rsid w:val="00467A17"/>
    <w:rsid w:val="00467AD9"/>
    <w:rsid w:val="00467B9C"/>
    <w:rsid w:val="004702A1"/>
    <w:rsid w:val="004702E1"/>
    <w:rsid w:val="0047051E"/>
    <w:rsid w:val="004705DA"/>
    <w:rsid w:val="004707F8"/>
    <w:rsid w:val="0047089B"/>
    <w:rsid w:val="00470C55"/>
    <w:rsid w:val="00470CD0"/>
    <w:rsid w:val="00470EA4"/>
    <w:rsid w:val="00470F47"/>
    <w:rsid w:val="00471135"/>
    <w:rsid w:val="004715DE"/>
    <w:rsid w:val="0047196C"/>
    <w:rsid w:val="00472396"/>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415"/>
    <w:rsid w:val="00473BA2"/>
    <w:rsid w:val="00473FFB"/>
    <w:rsid w:val="004740D4"/>
    <w:rsid w:val="00474180"/>
    <w:rsid w:val="004741E5"/>
    <w:rsid w:val="004742EA"/>
    <w:rsid w:val="0047438F"/>
    <w:rsid w:val="004746D4"/>
    <w:rsid w:val="00474859"/>
    <w:rsid w:val="004748CD"/>
    <w:rsid w:val="00474BA0"/>
    <w:rsid w:val="00474C6B"/>
    <w:rsid w:val="00474D04"/>
    <w:rsid w:val="00474DFE"/>
    <w:rsid w:val="00474E8B"/>
    <w:rsid w:val="00474EE0"/>
    <w:rsid w:val="00475012"/>
    <w:rsid w:val="00475085"/>
    <w:rsid w:val="00475353"/>
    <w:rsid w:val="004757B6"/>
    <w:rsid w:val="00475893"/>
    <w:rsid w:val="004759A3"/>
    <w:rsid w:val="00475A3B"/>
    <w:rsid w:val="00475C3E"/>
    <w:rsid w:val="00475ED1"/>
    <w:rsid w:val="00476174"/>
    <w:rsid w:val="00476203"/>
    <w:rsid w:val="0047645A"/>
    <w:rsid w:val="00476477"/>
    <w:rsid w:val="00476846"/>
    <w:rsid w:val="00476971"/>
    <w:rsid w:val="00476E27"/>
    <w:rsid w:val="00476FA3"/>
    <w:rsid w:val="0047723F"/>
    <w:rsid w:val="004772A4"/>
    <w:rsid w:val="0047731A"/>
    <w:rsid w:val="00477528"/>
    <w:rsid w:val="0047762F"/>
    <w:rsid w:val="00477672"/>
    <w:rsid w:val="0047786F"/>
    <w:rsid w:val="00477ABA"/>
    <w:rsid w:val="00477FC4"/>
    <w:rsid w:val="004800D4"/>
    <w:rsid w:val="00480373"/>
    <w:rsid w:val="00480409"/>
    <w:rsid w:val="004805A3"/>
    <w:rsid w:val="0048092B"/>
    <w:rsid w:val="00480A19"/>
    <w:rsid w:val="00480AF2"/>
    <w:rsid w:val="00480CF1"/>
    <w:rsid w:val="00481527"/>
    <w:rsid w:val="0048185A"/>
    <w:rsid w:val="00481A93"/>
    <w:rsid w:val="00481B80"/>
    <w:rsid w:val="00481BD8"/>
    <w:rsid w:val="00481EC2"/>
    <w:rsid w:val="00482187"/>
    <w:rsid w:val="004821C3"/>
    <w:rsid w:val="00482647"/>
    <w:rsid w:val="00482683"/>
    <w:rsid w:val="004827E7"/>
    <w:rsid w:val="00482C92"/>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CE8"/>
    <w:rsid w:val="00483D00"/>
    <w:rsid w:val="00483DFB"/>
    <w:rsid w:val="00483EFF"/>
    <w:rsid w:val="0048431F"/>
    <w:rsid w:val="0048446D"/>
    <w:rsid w:val="004849F9"/>
    <w:rsid w:val="00485035"/>
    <w:rsid w:val="00485151"/>
    <w:rsid w:val="00485342"/>
    <w:rsid w:val="004855B8"/>
    <w:rsid w:val="00485687"/>
    <w:rsid w:val="004858F8"/>
    <w:rsid w:val="00485933"/>
    <w:rsid w:val="00485E36"/>
    <w:rsid w:val="00485E88"/>
    <w:rsid w:val="00485EE3"/>
    <w:rsid w:val="00486117"/>
    <w:rsid w:val="0048621A"/>
    <w:rsid w:val="00486270"/>
    <w:rsid w:val="0048629D"/>
    <w:rsid w:val="00486786"/>
    <w:rsid w:val="00486972"/>
    <w:rsid w:val="00486997"/>
    <w:rsid w:val="00486DDC"/>
    <w:rsid w:val="00486FA0"/>
    <w:rsid w:val="00487050"/>
    <w:rsid w:val="00487219"/>
    <w:rsid w:val="00487239"/>
    <w:rsid w:val="004873DD"/>
    <w:rsid w:val="0048743A"/>
    <w:rsid w:val="0048744B"/>
    <w:rsid w:val="004875B9"/>
    <w:rsid w:val="004876CA"/>
    <w:rsid w:val="004877BE"/>
    <w:rsid w:val="0048798D"/>
    <w:rsid w:val="00487B74"/>
    <w:rsid w:val="00487ED8"/>
    <w:rsid w:val="004901BD"/>
    <w:rsid w:val="00490290"/>
    <w:rsid w:val="0049055E"/>
    <w:rsid w:val="0049082C"/>
    <w:rsid w:val="0049086A"/>
    <w:rsid w:val="0049091D"/>
    <w:rsid w:val="00490A21"/>
    <w:rsid w:val="00490B79"/>
    <w:rsid w:val="00490BF3"/>
    <w:rsid w:val="00490C5D"/>
    <w:rsid w:val="00490C70"/>
    <w:rsid w:val="00490F15"/>
    <w:rsid w:val="00490F55"/>
    <w:rsid w:val="00491115"/>
    <w:rsid w:val="00491293"/>
    <w:rsid w:val="004913DB"/>
    <w:rsid w:val="004916D8"/>
    <w:rsid w:val="00491706"/>
    <w:rsid w:val="0049194B"/>
    <w:rsid w:val="00491970"/>
    <w:rsid w:val="00491A5C"/>
    <w:rsid w:val="00491E12"/>
    <w:rsid w:val="00491E39"/>
    <w:rsid w:val="00491E72"/>
    <w:rsid w:val="00492250"/>
    <w:rsid w:val="004924BC"/>
    <w:rsid w:val="00492663"/>
    <w:rsid w:val="00492724"/>
    <w:rsid w:val="0049283E"/>
    <w:rsid w:val="00492975"/>
    <w:rsid w:val="00492B8A"/>
    <w:rsid w:val="00492BFB"/>
    <w:rsid w:val="00492C40"/>
    <w:rsid w:val="004932A2"/>
    <w:rsid w:val="00493AC7"/>
    <w:rsid w:val="00493AC8"/>
    <w:rsid w:val="00493BAC"/>
    <w:rsid w:val="00493C83"/>
    <w:rsid w:val="00494259"/>
    <w:rsid w:val="004944D9"/>
    <w:rsid w:val="004946AF"/>
    <w:rsid w:val="0049487E"/>
    <w:rsid w:val="004948E6"/>
    <w:rsid w:val="00494A64"/>
    <w:rsid w:val="00494BD4"/>
    <w:rsid w:val="004952A5"/>
    <w:rsid w:val="00495653"/>
    <w:rsid w:val="0049570E"/>
    <w:rsid w:val="004957A6"/>
    <w:rsid w:val="00495A8A"/>
    <w:rsid w:val="00495DE7"/>
    <w:rsid w:val="0049602F"/>
    <w:rsid w:val="00496050"/>
    <w:rsid w:val="00496054"/>
    <w:rsid w:val="004960D2"/>
    <w:rsid w:val="0049614E"/>
    <w:rsid w:val="0049647A"/>
    <w:rsid w:val="0049682A"/>
    <w:rsid w:val="00496BFA"/>
    <w:rsid w:val="00496D4F"/>
    <w:rsid w:val="00496D96"/>
    <w:rsid w:val="004970E7"/>
    <w:rsid w:val="0049747B"/>
    <w:rsid w:val="004974AE"/>
    <w:rsid w:val="00497677"/>
    <w:rsid w:val="004976F6"/>
    <w:rsid w:val="00497BF1"/>
    <w:rsid w:val="00497E59"/>
    <w:rsid w:val="00497F3C"/>
    <w:rsid w:val="00497FBD"/>
    <w:rsid w:val="004A0105"/>
    <w:rsid w:val="004A01AB"/>
    <w:rsid w:val="004A05F2"/>
    <w:rsid w:val="004A074D"/>
    <w:rsid w:val="004A0921"/>
    <w:rsid w:val="004A0B8F"/>
    <w:rsid w:val="004A0BE8"/>
    <w:rsid w:val="004A0C3C"/>
    <w:rsid w:val="004A0CF6"/>
    <w:rsid w:val="004A0E80"/>
    <w:rsid w:val="004A0E9A"/>
    <w:rsid w:val="004A0FEC"/>
    <w:rsid w:val="004A13A6"/>
    <w:rsid w:val="004A143C"/>
    <w:rsid w:val="004A14A1"/>
    <w:rsid w:val="004A15AC"/>
    <w:rsid w:val="004A195F"/>
    <w:rsid w:val="004A1AF6"/>
    <w:rsid w:val="004A1FAA"/>
    <w:rsid w:val="004A2012"/>
    <w:rsid w:val="004A20CD"/>
    <w:rsid w:val="004A2398"/>
    <w:rsid w:val="004A2666"/>
    <w:rsid w:val="004A2AFE"/>
    <w:rsid w:val="004A2B94"/>
    <w:rsid w:val="004A2C9A"/>
    <w:rsid w:val="004A2D1B"/>
    <w:rsid w:val="004A3400"/>
    <w:rsid w:val="004A3433"/>
    <w:rsid w:val="004A343C"/>
    <w:rsid w:val="004A352D"/>
    <w:rsid w:val="004A35E1"/>
    <w:rsid w:val="004A3660"/>
    <w:rsid w:val="004A3CB8"/>
    <w:rsid w:val="004A3DFF"/>
    <w:rsid w:val="004A400A"/>
    <w:rsid w:val="004A437D"/>
    <w:rsid w:val="004A451E"/>
    <w:rsid w:val="004A4603"/>
    <w:rsid w:val="004A4675"/>
    <w:rsid w:val="004A490F"/>
    <w:rsid w:val="004A4A06"/>
    <w:rsid w:val="004A4A64"/>
    <w:rsid w:val="004A50DE"/>
    <w:rsid w:val="004A52CA"/>
    <w:rsid w:val="004A5747"/>
    <w:rsid w:val="004A582C"/>
    <w:rsid w:val="004A5872"/>
    <w:rsid w:val="004A5873"/>
    <w:rsid w:val="004A593B"/>
    <w:rsid w:val="004A5942"/>
    <w:rsid w:val="004A5CC0"/>
    <w:rsid w:val="004A5DBF"/>
    <w:rsid w:val="004A6164"/>
    <w:rsid w:val="004A6194"/>
    <w:rsid w:val="004A62E9"/>
    <w:rsid w:val="004A655F"/>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1083"/>
    <w:rsid w:val="004B12B2"/>
    <w:rsid w:val="004B140B"/>
    <w:rsid w:val="004B144E"/>
    <w:rsid w:val="004B164E"/>
    <w:rsid w:val="004B184D"/>
    <w:rsid w:val="004B1945"/>
    <w:rsid w:val="004B1BAA"/>
    <w:rsid w:val="004B1BC4"/>
    <w:rsid w:val="004B1C19"/>
    <w:rsid w:val="004B1C57"/>
    <w:rsid w:val="004B1CB1"/>
    <w:rsid w:val="004B1D0D"/>
    <w:rsid w:val="004B1F29"/>
    <w:rsid w:val="004B1FB3"/>
    <w:rsid w:val="004B20F4"/>
    <w:rsid w:val="004B228C"/>
    <w:rsid w:val="004B2643"/>
    <w:rsid w:val="004B2769"/>
    <w:rsid w:val="004B2B6B"/>
    <w:rsid w:val="004B2BBD"/>
    <w:rsid w:val="004B2BD7"/>
    <w:rsid w:val="004B2EA7"/>
    <w:rsid w:val="004B30BB"/>
    <w:rsid w:val="004B31B5"/>
    <w:rsid w:val="004B33C7"/>
    <w:rsid w:val="004B3486"/>
    <w:rsid w:val="004B3540"/>
    <w:rsid w:val="004B3929"/>
    <w:rsid w:val="004B3AED"/>
    <w:rsid w:val="004B3AF5"/>
    <w:rsid w:val="004B3B83"/>
    <w:rsid w:val="004B3C1D"/>
    <w:rsid w:val="004B3DE3"/>
    <w:rsid w:val="004B4069"/>
    <w:rsid w:val="004B40A8"/>
    <w:rsid w:val="004B4270"/>
    <w:rsid w:val="004B4327"/>
    <w:rsid w:val="004B43D5"/>
    <w:rsid w:val="004B4632"/>
    <w:rsid w:val="004B4CF6"/>
    <w:rsid w:val="004B543E"/>
    <w:rsid w:val="004B557C"/>
    <w:rsid w:val="004B598D"/>
    <w:rsid w:val="004B5A11"/>
    <w:rsid w:val="004B5C62"/>
    <w:rsid w:val="004B5D59"/>
    <w:rsid w:val="004B614D"/>
    <w:rsid w:val="004B66C1"/>
    <w:rsid w:val="004B6702"/>
    <w:rsid w:val="004B6782"/>
    <w:rsid w:val="004B691C"/>
    <w:rsid w:val="004B7001"/>
    <w:rsid w:val="004B703F"/>
    <w:rsid w:val="004B707E"/>
    <w:rsid w:val="004B74C0"/>
    <w:rsid w:val="004B74DC"/>
    <w:rsid w:val="004B74EB"/>
    <w:rsid w:val="004B75A7"/>
    <w:rsid w:val="004B7A10"/>
    <w:rsid w:val="004B7B11"/>
    <w:rsid w:val="004B7B32"/>
    <w:rsid w:val="004B7C03"/>
    <w:rsid w:val="004B7CC2"/>
    <w:rsid w:val="004C002E"/>
    <w:rsid w:val="004C011D"/>
    <w:rsid w:val="004C04E3"/>
    <w:rsid w:val="004C06D2"/>
    <w:rsid w:val="004C072B"/>
    <w:rsid w:val="004C08DC"/>
    <w:rsid w:val="004C0BFD"/>
    <w:rsid w:val="004C0D16"/>
    <w:rsid w:val="004C0FF1"/>
    <w:rsid w:val="004C1443"/>
    <w:rsid w:val="004C1B44"/>
    <w:rsid w:val="004C1B4F"/>
    <w:rsid w:val="004C1D4C"/>
    <w:rsid w:val="004C21B8"/>
    <w:rsid w:val="004C2266"/>
    <w:rsid w:val="004C227B"/>
    <w:rsid w:val="004C2508"/>
    <w:rsid w:val="004C25AA"/>
    <w:rsid w:val="004C289C"/>
    <w:rsid w:val="004C2A7E"/>
    <w:rsid w:val="004C2BCA"/>
    <w:rsid w:val="004C2C6A"/>
    <w:rsid w:val="004C2E3B"/>
    <w:rsid w:val="004C3273"/>
    <w:rsid w:val="004C334A"/>
    <w:rsid w:val="004C33D7"/>
    <w:rsid w:val="004C34C3"/>
    <w:rsid w:val="004C39B5"/>
    <w:rsid w:val="004C3E06"/>
    <w:rsid w:val="004C3E3C"/>
    <w:rsid w:val="004C3E87"/>
    <w:rsid w:val="004C4079"/>
    <w:rsid w:val="004C41EB"/>
    <w:rsid w:val="004C42C7"/>
    <w:rsid w:val="004C4688"/>
    <w:rsid w:val="004C47F9"/>
    <w:rsid w:val="004C4908"/>
    <w:rsid w:val="004C4A5D"/>
    <w:rsid w:val="004C4AE0"/>
    <w:rsid w:val="004C4B0C"/>
    <w:rsid w:val="004C4FF8"/>
    <w:rsid w:val="004C528A"/>
    <w:rsid w:val="004C52C3"/>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DA3"/>
    <w:rsid w:val="004C6E90"/>
    <w:rsid w:val="004C6F38"/>
    <w:rsid w:val="004C7160"/>
    <w:rsid w:val="004C7177"/>
    <w:rsid w:val="004C71FB"/>
    <w:rsid w:val="004C755B"/>
    <w:rsid w:val="004C7795"/>
    <w:rsid w:val="004C79F1"/>
    <w:rsid w:val="004D0094"/>
    <w:rsid w:val="004D0194"/>
    <w:rsid w:val="004D038E"/>
    <w:rsid w:val="004D06A8"/>
    <w:rsid w:val="004D06CA"/>
    <w:rsid w:val="004D0BD0"/>
    <w:rsid w:val="004D0C53"/>
    <w:rsid w:val="004D0F84"/>
    <w:rsid w:val="004D13D5"/>
    <w:rsid w:val="004D14F6"/>
    <w:rsid w:val="004D1737"/>
    <w:rsid w:val="004D1CA0"/>
    <w:rsid w:val="004D1ED5"/>
    <w:rsid w:val="004D1EF5"/>
    <w:rsid w:val="004D205B"/>
    <w:rsid w:val="004D20FB"/>
    <w:rsid w:val="004D2354"/>
    <w:rsid w:val="004D23F5"/>
    <w:rsid w:val="004D24DE"/>
    <w:rsid w:val="004D25F4"/>
    <w:rsid w:val="004D267E"/>
    <w:rsid w:val="004D288D"/>
    <w:rsid w:val="004D2991"/>
    <w:rsid w:val="004D2997"/>
    <w:rsid w:val="004D299E"/>
    <w:rsid w:val="004D2B57"/>
    <w:rsid w:val="004D2BD3"/>
    <w:rsid w:val="004D3142"/>
    <w:rsid w:val="004D3319"/>
    <w:rsid w:val="004D35D9"/>
    <w:rsid w:val="004D35DA"/>
    <w:rsid w:val="004D389C"/>
    <w:rsid w:val="004D39C9"/>
    <w:rsid w:val="004D3E4A"/>
    <w:rsid w:val="004D4071"/>
    <w:rsid w:val="004D40E3"/>
    <w:rsid w:val="004D4207"/>
    <w:rsid w:val="004D4375"/>
    <w:rsid w:val="004D4490"/>
    <w:rsid w:val="004D44E0"/>
    <w:rsid w:val="004D45A1"/>
    <w:rsid w:val="004D4657"/>
    <w:rsid w:val="004D4832"/>
    <w:rsid w:val="004D4924"/>
    <w:rsid w:val="004D4A04"/>
    <w:rsid w:val="004D4A95"/>
    <w:rsid w:val="004D4CC1"/>
    <w:rsid w:val="004D4CC6"/>
    <w:rsid w:val="004D523D"/>
    <w:rsid w:val="004D52A1"/>
    <w:rsid w:val="004D5483"/>
    <w:rsid w:val="004D560D"/>
    <w:rsid w:val="004D56DC"/>
    <w:rsid w:val="004D5715"/>
    <w:rsid w:val="004D57BF"/>
    <w:rsid w:val="004D58D4"/>
    <w:rsid w:val="004D58EE"/>
    <w:rsid w:val="004D593A"/>
    <w:rsid w:val="004D5A53"/>
    <w:rsid w:val="004D5BA2"/>
    <w:rsid w:val="004D5C41"/>
    <w:rsid w:val="004D5C6F"/>
    <w:rsid w:val="004D5F21"/>
    <w:rsid w:val="004D6032"/>
    <w:rsid w:val="004D6530"/>
    <w:rsid w:val="004D6599"/>
    <w:rsid w:val="004D6A7D"/>
    <w:rsid w:val="004D6C89"/>
    <w:rsid w:val="004D6C99"/>
    <w:rsid w:val="004D6CE7"/>
    <w:rsid w:val="004D72C4"/>
    <w:rsid w:val="004D7330"/>
    <w:rsid w:val="004D73F0"/>
    <w:rsid w:val="004D784A"/>
    <w:rsid w:val="004D78BB"/>
    <w:rsid w:val="004D7AC4"/>
    <w:rsid w:val="004D7E34"/>
    <w:rsid w:val="004D7FBC"/>
    <w:rsid w:val="004E02EF"/>
    <w:rsid w:val="004E0430"/>
    <w:rsid w:val="004E04CB"/>
    <w:rsid w:val="004E056D"/>
    <w:rsid w:val="004E08A3"/>
    <w:rsid w:val="004E0998"/>
    <w:rsid w:val="004E0D05"/>
    <w:rsid w:val="004E0D8E"/>
    <w:rsid w:val="004E0FB2"/>
    <w:rsid w:val="004E18BF"/>
    <w:rsid w:val="004E1B99"/>
    <w:rsid w:val="004E1E87"/>
    <w:rsid w:val="004E1EC9"/>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1E"/>
    <w:rsid w:val="004E41C2"/>
    <w:rsid w:val="004E4989"/>
    <w:rsid w:val="004E4A48"/>
    <w:rsid w:val="004E4A8F"/>
    <w:rsid w:val="004E4B78"/>
    <w:rsid w:val="004E4C88"/>
    <w:rsid w:val="004E4FF4"/>
    <w:rsid w:val="004E5184"/>
    <w:rsid w:val="004E519D"/>
    <w:rsid w:val="004E5378"/>
    <w:rsid w:val="004E5456"/>
    <w:rsid w:val="004E55BF"/>
    <w:rsid w:val="004E55E1"/>
    <w:rsid w:val="004E5668"/>
    <w:rsid w:val="004E5892"/>
    <w:rsid w:val="004E596E"/>
    <w:rsid w:val="004E63E4"/>
    <w:rsid w:val="004E655E"/>
    <w:rsid w:val="004E6729"/>
    <w:rsid w:val="004E6B06"/>
    <w:rsid w:val="004E6CFB"/>
    <w:rsid w:val="004E6E97"/>
    <w:rsid w:val="004E7055"/>
    <w:rsid w:val="004E70D7"/>
    <w:rsid w:val="004E7229"/>
    <w:rsid w:val="004E72A0"/>
    <w:rsid w:val="004E7355"/>
    <w:rsid w:val="004E78D2"/>
    <w:rsid w:val="004E78FF"/>
    <w:rsid w:val="004E790C"/>
    <w:rsid w:val="004E7980"/>
    <w:rsid w:val="004E7ACD"/>
    <w:rsid w:val="004E7EE4"/>
    <w:rsid w:val="004F0182"/>
    <w:rsid w:val="004F0605"/>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655"/>
    <w:rsid w:val="004F283C"/>
    <w:rsid w:val="004F2909"/>
    <w:rsid w:val="004F2AF6"/>
    <w:rsid w:val="004F2C3A"/>
    <w:rsid w:val="004F2CDC"/>
    <w:rsid w:val="004F2D5B"/>
    <w:rsid w:val="004F2D80"/>
    <w:rsid w:val="004F3176"/>
    <w:rsid w:val="004F3275"/>
    <w:rsid w:val="004F3418"/>
    <w:rsid w:val="004F375B"/>
    <w:rsid w:val="004F38A4"/>
    <w:rsid w:val="004F3A9F"/>
    <w:rsid w:val="004F3ABF"/>
    <w:rsid w:val="004F3B32"/>
    <w:rsid w:val="004F3B85"/>
    <w:rsid w:val="004F3EAD"/>
    <w:rsid w:val="004F3F2B"/>
    <w:rsid w:val="004F3F5E"/>
    <w:rsid w:val="004F435F"/>
    <w:rsid w:val="004F440E"/>
    <w:rsid w:val="004F481D"/>
    <w:rsid w:val="004F4CB9"/>
    <w:rsid w:val="004F50D5"/>
    <w:rsid w:val="004F539D"/>
    <w:rsid w:val="004F5743"/>
    <w:rsid w:val="004F586F"/>
    <w:rsid w:val="004F58A0"/>
    <w:rsid w:val="004F5A44"/>
    <w:rsid w:val="004F5B0A"/>
    <w:rsid w:val="004F5D04"/>
    <w:rsid w:val="004F5E36"/>
    <w:rsid w:val="004F6047"/>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164"/>
    <w:rsid w:val="00503360"/>
    <w:rsid w:val="00503428"/>
    <w:rsid w:val="0050354F"/>
    <w:rsid w:val="005037A6"/>
    <w:rsid w:val="00503EA0"/>
    <w:rsid w:val="005042D8"/>
    <w:rsid w:val="0050463B"/>
    <w:rsid w:val="005048B1"/>
    <w:rsid w:val="00504AAE"/>
    <w:rsid w:val="00504C01"/>
    <w:rsid w:val="00504C37"/>
    <w:rsid w:val="00504D80"/>
    <w:rsid w:val="00504E5D"/>
    <w:rsid w:val="00504EA5"/>
    <w:rsid w:val="00505006"/>
    <w:rsid w:val="005054A8"/>
    <w:rsid w:val="00505562"/>
    <w:rsid w:val="005056AC"/>
    <w:rsid w:val="0050576F"/>
    <w:rsid w:val="00505C4E"/>
    <w:rsid w:val="00505C64"/>
    <w:rsid w:val="005063B3"/>
    <w:rsid w:val="005063BD"/>
    <w:rsid w:val="0050641D"/>
    <w:rsid w:val="0050653C"/>
    <w:rsid w:val="0050698A"/>
    <w:rsid w:val="005069D0"/>
    <w:rsid w:val="00506A00"/>
    <w:rsid w:val="00506CA6"/>
    <w:rsid w:val="00506D90"/>
    <w:rsid w:val="0050710F"/>
    <w:rsid w:val="00507376"/>
    <w:rsid w:val="005073DE"/>
    <w:rsid w:val="005075F9"/>
    <w:rsid w:val="005076C4"/>
    <w:rsid w:val="00507945"/>
    <w:rsid w:val="00507BD1"/>
    <w:rsid w:val="005100C5"/>
    <w:rsid w:val="00510157"/>
    <w:rsid w:val="005101C0"/>
    <w:rsid w:val="005102AC"/>
    <w:rsid w:val="005102B6"/>
    <w:rsid w:val="0051040C"/>
    <w:rsid w:val="00510488"/>
    <w:rsid w:val="00510691"/>
    <w:rsid w:val="005106FF"/>
    <w:rsid w:val="005107CE"/>
    <w:rsid w:val="0051095C"/>
    <w:rsid w:val="0051099C"/>
    <w:rsid w:val="005109BC"/>
    <w:rsid w:val="00510C11"/>
    <w:rsid w:val="00510CA2"/>
    <w:rsid w:val="00510DCC"/>
    <w:rsid w:val="005111AC"/>
    <w:rsid w:val="0051128F"/>
    <w:rsid w:val="00511440"/>
    <w:rsid w:val="005114E0"/>
    <w:rsid w:val="00511565"/>
    <w:rsid w:val="005115A0"/>
    <w:rsid w:val="00511786"/>
    <w:rsid w:val="00511842"/>
    <w:rsid w:val="00511A64"/>
    <w:rsid w:val="00511B47"/>
    <w:rsid w:val="00511BEA"/>
    <w:rsid w:val="00511C0B"/>
    <w:rsid w:val="00511E7F"/>
    <w:rsid w:val="00511F29"/>
    <w:rsid w:val="005122CD"/>
    <w:rsid w:val="0051252B"/>
    <w:rsid w:val="00512698"/>
    <w:rsid w:val="00512718"/>
    <w:rsid w:val="00512B76"/>
    <w:rsid w:val="00513431"/>
    <w:rsid w:val="00513438"/>
    <w:rsid w:val="0051354B"/>
    <w:rsid w:val="00513E4D"/>
    <w:rsid w:val="005140C7"/>
    <w:rsid w:val="00514278"/>
    <w:rsid w:val="0051440C"/>
    <w:rsid w:val="0051455B"/>
    <w:rsid w:val="0051464C"/>
    <w:rsid w:val="005148A0"/>
    <w:rsid w:val="00514A44"/>
    <w:rsid w:val="00514C94"/>
    <w:rsid w:val="00514E40"/>
    <w:rsid w:val="00514F69"/>
    <w:rsid w:val="0051510F"/>
    <w:rsid w:val="005155C3"/>
    <w:rsid w:val="005157B5"/>
    <w:rsid w:val="00515B3A"/>
    <w:rsid w:val="00515BC0"/>
    <w:rsid w:val="00515CC6"/>
    <w:rsid w:val="00515E24"/>
    <w:rsid w:val="00515E78"/>
    <w:rsid w:val="00515E90"/>
    <w:rsid w:val="00515EDE"/>
    <w:rsid w:val="00515FFA"/>
    <w:rsid w:val="005161F6"/>
    <w:rsid w:val="00516271"/>
    <w:rsid w:val="0051651F"/>
    <w:rsid w:val="00516628"/>
    <w:rsid w:val="0051664E"/>
    <w:rsid w:val="00516723"/>
    <w:rsid w:val="00516A24"/>
    <w:rsid w:val="00516B05"/>
    <w:rsid w:val="00516B41"/>
    <w:rsid w:val="00516D3F"/>
    <w:rsid w:val="00517055"/>
    <w:rsid w:val="005170AB"/>
    <w:rsid w:val="00517537"/>
    <w:rsid w:val="00517619"/>
    <w:rsid w:val="0051779E"/>
    <w:rsid w:val="00517A1B"/>
    <w:rsid w:val="00517D5D"/>
    <w:rsid w:val="0052024B"/>
    <w:rsid w:val="00520307"/>
    <w:rsid w:val="00520438"/>
    <w:rsid w:val="00520934"/>
    <w:rsid w:val="00520983"/>
    <w:rsid w:val="00520B6C"/>
    <w:rsid w:val="00521131"/>
    <w:rsid w:val="005215FD"/>
    <w:rsid w:val="00521716"/>
    <w:rsid w:val="00521F59"/>
    <w:rsid w:val="00521FE1"/>
    <w:rsid w:val="00521FEA"/>
    <w:rsid w:val="00522014"/>
    <w:rsid w:val="00522025"/>
    <w:rsid w:val="0052209B"/>
    <w:rsid w:val="005221C9"/>
    <w:rsid w:val="00522220"/>
    <w:rsid w:val="005222DC"/>
    <w:rsid w:val="0052230D"/>
    <w:rsid w:val="00522465"/>
    <w:rsid w:val="005225FE"/>
    <w:rsid w:val="00522784"/>
    <w:rsid w:val="005227E0"/>
    <w:rsid w:val="00522902"/>
    <w:rsid w:val="00523042"/>
    <w:rsid w:val="005230CB"/>
    <w:rsid w:val="00523261"/>
    <w:rsid w:val="0052345D"/>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AB1"/>
    <w:rsid w:val="00525CE8"/>
    <w:rsid w:val="00526025"/>
    <w:rsid w:val="00526063"/>
    <w:rsid w:val="005261E3"/>
    <w:rsid w:val="00526724"/>
    <w:rsid w:val="0052685B"/>
    <w:rsid w:val="005268A0"/>
    <w:rsid w:val="005269DE"/>
    <w:rsid w:val="00526B5F"/>
    <w:rsid w:val="00526E41"/>
    <w:rsid w:val="00527054"/>
    <w:rsid w:val="00527099"/>
    <w:rsid w:val="0052719C"/>
    <w:rsid w:val="005271B5"/>
    <w:rsid w:val="005272C4"/>
    <w:rsid w:val="00527C59"/>
    <w:rsid w:val="00527E25"/>
    <w:rsid w:val="0053022B"/>
    <w:rsid w:val="00530272"/>
    <w:rsid w:val="005302E5"/>
    <w:rsid w:val="005303C8"/>
    <w:rsid w:val="0053040A"/>
    <w:rsid w:val="00530633"/>
    <w:rsid w:val="005307DF"/>
    <w:rsid w:val="00530B04"/>
    <w:rsid w:val="00530ED7"/>
    <w:rsid w:val="00531087"/>
    <w:rsid w:val="005311B8"/>
    <w:rsid w:val="00531243"/>
    <w:rsid w:val="00531287"/>
    <w:rsid w:val="00531359"/>
    <w:rsid w:val="0053142A"/>
    <w:rsid w:val="0053157C"/>
    <w:rsid w:val="0053162E"/>
    <w:rsid w:val="005319FC"/>
    <w:rsid w:val="00531A2F"/>
    <w:rsid w:val="00531C2F"/>
    <w:rsid w:val="00531F63"/>
    <w:rsid w:val="00531F83"/>
    <w:rsid w:val="00532393"/>
    <w:rsid w:val="0053273D"/>
    <w:rsid w:val="005329F9"/>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0B"/>
    <w:rsid w:val="00535764"/>
    <w:rsid w:val="00535A13"/>
    <w:rsid w:val="00535B02"/>
    <w:rsid w:val="00535B11"/>
    <w:rsid w:val="00535DA6"/>
    <w:rsid w:val="00535FC1"/>
    <w:rsid w:val="005360BE"/>
    <w:rsid w:val="00536426"/>
    <w:rsid w:val="00536560"/>
    <w:rsid w:val="0053672D"/>
    <w:rsid w:val="005367E8"/>
    <w:rsid w:val="005369C0"/>
    <w:rsid w:val="005369DD"/>
    <w:rsid w:val="00536BD4"/>
    <w:rsid w:val="00536F31"/>
    <w:rsid w:val="00536FEC"/>
    <w:rsid w:val="00537395"/>
    <w:rsid w:val="0053763A"/>
    <w:rsid w:val="005378D7"/>
    <w:rsid w:val="00537D69"/>
    <w:rsid w:val="00537F80"/>
    <w:rsid w:val="005400FE"/>
    <w:rsid w:val="005404B1"/>
    <w:rsid w:val="00540A3A"/>
    <w:rsid w:val="00540B13"/>
    <w:rsid w:val="00540BA9"/>
    <w:rsid w:val="00540CFD"/>
    <w:rsid w:val="00540EFC"/>
    <w:rsid w:val="00540FA3"/>
    <w:rsid w:val="00540FFD"/>
    <w:rsid w:val="00540FFF"/>
    <w:rsid w:val="005410A0"/>
    <w:rsid w:val="00541146"/>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4E2"/>
    <w:rsid w:val="005425D4"/>
    <w:rsid w:val="0054268A"/>
    <w:rsid w:val="005426B2"/>
    <w:rsid w:val="00542876"/>
    <w:rsid w:val="00542A27"/>
    <w:rsid w:val="00542BEC"/>
    <w:rsid w:val="00542C9E"/>
    <w:rsid w:val="00542E61"/>
    <w:rsid w:val="00542ED9"/>
    <w:rsid w:val="00542EFF"/>
    <w:rsid w:val="00543016"/>
    <w:rsid w:val="00543159"/>
    <w:rsid w:val="00543547"/>
    <w:rsid w:val="00543955"/>
    <w:rsid w:val="00543972"/>
    <w:rsid w:val="00543A20"/>
    <w:rsid w:val="00543AD6"/>
    <w:rsid w:val="00543AE6"/>
    <w:rsid w:val="00543EFE"/>
    <w:rsid w:val="00544100"/>
    <w:rsid w:val="005441A5"/>
    <w:rsid w:val="00544666"/>
    <w:rsid w:val="00544AC6"/>
    <w:rsid w:val="005450AE"/>
    <w:rsid w:val="00545111"/>
    <w:rsid w:val="005452F5"/>
    <w:rsid w:val="00545AF8"/>
    <w:rsid w:val="00545B86"/>
    <w:rsid w:val="0054640F"/>
    <w:rsid w:val="0054656E"/>
    <w:rsid w:val="00546713"/>
    <w:rsid w:val="005469FE"/>
    <w:rsid w:val="00546A3D"/>
    <w:rsid w:val="00546A8A"/>
    <w:rsid w:val="00546E98"/>
    <w:rsid w:val="00546FD0"/>
    <w:rsid w:val="0054702A"/>
    <w:rsid w:val="00547458"/>
    <w:rsid w:val="005476C5"/>
    <w:rsid w:val="00547920"/>
    <w:rsid w:val="00547BEE"/>
    <w:rsid w:val="00547D33"/>
    <w:rsid w:val="00547F22"/>
    <w:rsid w:val="005501EA"/>
    <w:rsid w:val="005506CB"/>
    <w:rsid w:val="0055075D"/>
    <w:rsid w:val="00550850"/>
    <w:rsid w:val="00550AFA"/>
    <w:rsid w:val="0055152A"/>
    <w:rsid w:val="00551536"/>
    <w:rsid w:val="005516BD"/>
    <w:rsid w:val="00551788"/>
    <w:rsid w:val="005518A7"/>
    <w:rsid w:val="00551954"/>
    <w:rsid w:val="00551BE4"/>
    <w:rsid w:val="00551C64"/>
    <w:rsid w:val="00551FF4"/>
    <w:rsid w:val="005520AF"/>
    <w:rsid w:val="00552697"/>
    <w:rsid w:val="005526C6"/>
    <w:rsid w:val="00552D08"/>
    <w:rsid w:val="00552FBE"/>
    <w:rsid w:val="00552FC6"/>
    <w:rsid w:val="005530CC"/>
    <w:rsid w:val="0055313E"/>
    <w:rsid w:val="00553206"/>
    <w:rsid w:val="00553239"/>
    <w:rsid w:val="00553455"/>
    <w:rsid w:val="0055347B"/>
    <w:rsid w:val="0055364A"/>
    <w:rsid w:val="005537E1"/>
    <w:rsid w:val="00553850"/>
    <w:rsid w:val="00553D3D"/>
    <w:rsid w:val="00553DB7"/>
    <w:rsid w:val="00553EE1"/>
    <w:rsid w:val="00554449"/>
    <w:rsid w:val="0055445C"/>
    <w:rsid w:val="00554514"/>
    <w:rsid w:val="0055460E"/>
    <w:rsid w:val="00554674"/>
    <w:rsid w:val="00554736"/>
    <w:rsid w:val="0055477D"/>
    <w:rsid w:val="00554785"/>
    <w:rsid w:val="005547DA"/>
    <w:rsid w:val="005549F1"/>
    <w:rsid w:val="00554A1C"/>
    <w:rsid w:val="00554BD5"/>
    <w:rsid w:val="00554BE7"/>
    <w:rsid w:val="00554C37"/>
    <w:rsid w:val="00554D45"/>
    <w:rsid w:val="00554DA4"/>
    <w:rsid w:val="00554E52"/>
    <w:rsid w:val="00554F41"/>
    <w:rsid w:val="00555083"/>
    <w:rsid w:val="005550E9"/>
    <w:rsid w:val="00555120"/>
    <w:rsid w:val="00555177"/>
    <w:rsid w:val="005552D7"/>
    <w:rsid w:val="005559FC"/>
    <w:rsid w:val="00555D64"/>
    <w:rsid w:val="00555E87"/>
    <w:rsid w:val="00556133"/>
    <w:rsid w:val="00556543"/>
    <w:rsid w:val="005565A1"/>
    <w:rsid w:val="005565E0"/>
    <w:rsid w:val="0055673F"/>
    <w:rsid w:val="005568CC"/>
    <w:rsid w:val="00556C44"/>
    <w:rsid w:val="00557299"/>
    <w:rsid w:val="0055740E"/>
    <w:rsid w:val="005575B7"/>
    <w:rsid w:val="005577C6"/>
    <w:rsid w:val="0055784C"/>
    <w:rsid w:val="00557974"/>
    <w:rsid w:val="00557981"/>
    <w:rsid w:val="00557AFE"/>
    <w:rsid w:val="00557BBD"/>
    <w:rsid w:val="005604BD"/>
    <w:rsid w:val="0056097C"/>
    <w:rsid w:val="00560B33"/>
    <w:rsid w:val="00560B6B"/>
    <w:rsid w:val="00560C69"/>
    <w:rsid w:val="00560CF7"/>
    <w:rsid w:val="00560DE5"/>
    <w:rsid w:val="00560E79"/>
    <w:rsid w:val="00560F84"/>
    <w:rsid w:val="00560FB3"/>
    <w:rsid w:val="0056121F"/>
    <w:rsid w:val="005612B7"/>
    <w:rsid w:val="0056133F"/>
    <w:rsid w:val="00561443"/>
    <w:rsid w:val="00561448"/>
    <w:rsid w:val="00561581"/>
    <w:rsid w:val="00561798"/>
    <w:rsid w:val="005617A1"/>
    <w:rsid w:val="00561986"/>
    <w:rsid w:val="005619C9"/>
    <w:rsid w:val="005619E9"/>
    <w:rsid w:val="00561F8C"/>
    <w:rsid w:val="00561FD9"/>
    <w:rsid w:val="00561FE9"/>
    <w:rsid w:val="005620ED"/>
    <w:rsid w:val="005620F7"/>
    <w:rsid w:val="0056223E"/>
    <w:rsid w:val="0056244A"/>
    <w:rsid w:val="00562537"/>
    <w:rsid w:val="00562565"/>
    <w:rsid w:val="005626B1"/>
    <w:rsid w:val="00562ABA"/>
    <w:rsid w:val="00562BA8"/>
    <w:rsid w:val="00562F35"/>
    <w:rsid w:val="00562F4A"/>
    <w:rsid w:val="00562FB3"/>
    <w:rsid w:val="00563014"/>
    <w:rsid w:val="00563132"/>
    <w:rsid w:val="00563166"/>
    <w:rsid w:val="0056323C"/>
    <w:rsid w:val="005639EB"/>
    <w:rsid w:val="00563A90"/>
    <w:rsid w:val="00563AAF"/>
    <w:rsid w:val="00563B29"/>
    <w:rsid w:val="00563CF6"/>
    <w:rsid w:val="00563D00"/>
    <w:rsid w:val="00564395"/>
    <w:rsid w:val="005647A6"/>
    <w:rsid w:val="005649A4"/>
    <w:rsid w:val="00565018"/>
    <w:rsid w:val="0056503B"/>
    <w:rsid w:val="00565142"/>
    <w:rsid w:val="00565194"/>
    <w:rsid w:val="0056538D"/>
    <w:rsid w:val="00565471"/>
    <w:rsid w:val="00565498"/>
    <w:rsid w:val="00565643"/>
    <w:rsid w:val="005657BA"/>
    <w:rsid w:val="0056594F"/>
    <w:rsid w:val="00565B1C"/>
    <w:rsid w:val="00565B38"/>
    <w:rsid w:val="00565D4F"/>
    <w:rsid w:val="00566248"/>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B08"/>
    <w:rsid w:val="00570B90"/>
    <w:rsid w:val="00570D5D"/>
    <w:rsid w:val="00570DF6"/>
    <w:rsid w:val="00571066"/>
    <w:rsid w:val="00571480"/>
    <w:rsid w:val="00571896"/>
    <w:rsid w:val="0057189E"/>
    <w:rsid w:val="00571936"/>
    <w:rsid w:val="00571AEA"/>
    <w:rsid w:val="00571B62"/>
    <w:rsid w:val="00571DD0"/>
    <w:rsid w:val="00571F02"/>
    <w:rsid w:val="00572109"/>
    <w:rsid w:val="00572300"/>
    <w:rsid w:val="00572697"/>
    <w:rsid w:val="00572C45"/>
    <w:rsid w:val="00572D1D"/>
    <w:rsid w:val="00572D9A"/>
    <w:rsid w:val="00572DAF"/>
    <w:rsid w:val="00573215"/>
    <w:rsid w:val="0057354F"/>
    <w:rsid w:val="00573643"/>
    <w:rsid w:val="0057396B"/>
    <w:rsid w:val="00573A60"/>
    <w:rsid w:val="00573B69"/>
    <w:rsid w:val="00573DE3"/>
    <w:rsid w:val="00573F01"/>
    <w:rsid w:val="00573FFF"/>
    <w:rsid w:val="005740DB"/>
    <w:rsid w:val="0057439D"/>
    <w:rsid w:val="00574400"/>
    <w:rsid w:val="0057444B"/>
    <w:rsid w:val="00574498"/>
    <w:rsid w:val="00574A1B"/>
    <w:rsid w:val="00574B0C"/>
    <w:rsid w:val="00574BDC"/>
    <w:rsid w:val="00574F3D"/>
    <w:rsid w:val="005750CD"/>
    <w:rsid w:val="0057523B"/>
    <w:rsid w:val="0057528B"/>
    <w:rsid w:val="00575312"/>
    <w:rsid w:val="005754FD"/>
    <w:rsid w:val="005756AB"/>
    <w:rsid w:val="005757F7"/>
    <w:rsid w:val="00575801"/>
    <w:rsid w:val="00575865"/>
    <w:rsid w:val="005758FD"/>
    <w:rsid w:val="00575935"/>
    <w:rsid w:val="00575D57"/>
    <w:rsid w:val="00575F36"/>
    <w:rsid w:val="00575FAF"/>
    <w:rsid w:val="0057627F"/>
    <w:rsid w:val="0057629F"/>
    <w:rsid w:val="0057637F"/>
    <w:rsid w:val="00576454"/>
    <w:rsid w:val="00576829"/>
    <w:rsid w:val="00576984"/>
    <w:rsid w:val="00576E75"/>
    <w:rsid w:val="005771E7"/>
    <w:rsid w:val="00577402"/>
    <w:rsid w:val="00577497"/>
    <w:rsid w:val="005774F3"/>
    <w:rsid w:val="00577B87"/>
    <w:rsid w:val="00577D4D"/>
    <w:rsid w:val="00577FB0"/>
    <w:rsid w:val="00580067"/>
    <w:rsid w:val="005801F1"/>
    <w:rsid w:val="00580251"/>
    <w:rsid w:val="00580377"/>
    <w:rsid w:val="00580827"/>
    <w:rsid w:val="00580C39"/>
    <w:rsid w:val="00580E0F"/>
    <w:rsid w:val="00580E20"/>
    <w:rsid w:val="00580E7D"/>
    <w:rsid w:val="0058125B"/>
    <w:rsid w:val="0058132D"/>
    <w:rsid w:val="00581463"/>
    <w:rsid w:val="00581613"/>
    <w:rsid w:val="005816D7"/>
    <w:rsid w:val="00581B3D"/>
    <w:rsid w:val="00582012"/>
    <w:rsid w:val="00582051"/>
    <w:rsid w:val="005820B0"/>
    <w:rsid w:val="00582160"/>
    <w:rsid w:val="00582317"/>
    <w:rsid w:val="00582320"/>
    <w:rsid w:val="005823FF"/>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4FE4"/>
    <w:rsid w:val="00585140"/>
    <w:rsid w:val="0058524A"/>
    <w:rsid w:val="005854C2"/>
    <w:rsid w:val="005854E3"/>
    <w:rsid w:val="00585564"/>
    <w:rsid w:val="00585A59"/>
    <w:rsid w:val="005861BE"/>
    <w:rsid w:val="005862B7"/>
    <w:rsid w:val="0058636D"/>
    <w:rsid w:val="0058639C"/>
    <w:rsid w:val="0058645B"/>
    <w:rsid w:val="005864F4"/>
    <w:rsid w:val="005867E1"/>
    <w:rsid w:val="0058690B"/>
    <w:rsid w:val="00586D52"/>
    <w:rsid w:val="00586F4E"/>
    <w:rsid w:val="005873C6"/>
    <w:rsid w:val="005875DB"/>
    <w:rsid w:val="00587680"/>
    <w:rsid w:val="00587B4D"/>
    <w:rsid w:val="00587C30"/>
    <w:rsid w:val="00587D38"/>
    <w:rsid w:val="00587FDA"/>
    <w:rsid w:val="005901A0"/>
    <w:rsid w:val="0059037C"/>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26D"/>
    <w:rsid w:val="0059233C"/>
    <w:rsid w:val="00592515"/>
    <w:rsid w:val="00592567"/>
    <w:rsid w:val="005928D7"/>
    <w:rsid w:val="00592ABC"/>
    <w:rsid w:val="00592C9F"/>
    <w:rsid w:val="00593054"/>
    <w:rsid w:val="005931B0"/>
    <w:rsid w:val="005931B4"/>
    <w:rsid w:val="00593294"/>
    <w:rsid w:val="00593559"/>
    <w:rsid w:val="00593686"/>
    <w:rsid w:val="00593AA9"/>
    <w:rsid w:val="00593ADA"/>
    <w:rsid w:val="00593BC3"/>
    <w:rsid w:val="00593DFD"/>
    <w:rsid w:val="00593FFB"/>
    <w:rsid w:val="00593FFE"/>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4F7"/>
    <w:rsid w:val="0059550E"/>
    <w:rsid w:val="00595813"/>
    <w:rsid w:val="00595846"/>
    <w:rsid w:val="005958BF"/>
    <w:rsid w:val="005959E4"/>
    <w:rsid w:val="00595A69"/>
    <w:rsid w:val="00595AFC"/>
    <w:rsid w:val="00595B73"/>
    <w:rsid w:val="00595D50"/>
    <w:rsid w:val="00595D8D"/>
    <w:rsid w:val="00595E74"/>
    <w:rsid w:val="00595F05"/>
    <w:rsid w:val="005960DD"/>
    <w:rsid w:val="0059641E"/>
    <w:rsid w:val="00596572"/>
    <w:rsid w:val="005967F7"/>
    <w:rsid w:val="00596909"/>
    <w:rsid w:val="00596996"/>
    <w:rsid w:val="00596CCB"/>
    <w:rsid w:val="00596D5D"/>
    <w:rsid w:val="00596DE2"/>
    <w:rsid w:val="00596E70"/>
    <w:rsid w:val="00597250"/>
    <w:rsid w:val="005975E1"/>
    <w:rsid w:val="005977D7"/>
    <w:rsid w:val="00597918"/>
    <w:rsid w:val="00597B20"/>
    <w:rsid w:val="005A00BE"/>
    <w:rsid w:val="005A0453"/>
    <w:rsid w:val="005A0637"/>
    <w:rsid w:val="005A0806"/>
    <w:rsid w:val="005A085A"/>
    <w:rsid w:val="005A0AC8"/>
    <w:rsid w:val="005A0CDF"/>
    <w:rsid w:val="005A128D"/>
    <w:rsid w:val="005A1293"/>
    <w:rsid w:val="005A12D9"/>
    <w:rsid w:val="005A151A"/>
    <w:rsid w:val="005A165F"/>
    <w:rsid w:val="005A1709"/>
    <w:rsid w:val="005A178A"/>
    <w:rsid w:val="005A18BC"/>
    <w:rsid w:val="005A1AD0"/>
    <w:rsid w:val="005A1B15"/>
    <w:rsid w:val="005A1BDD"/>
    <w:rsid w:val="005A1CD7"/>
    <w:rsid w:val="005A1EB3"/>
    <w:rsid w:val="005A2168"/>
    <w:rsid w:val="005A21DD"/>
    <w:rsid w:val="005A264F"/>
    <w:rsid w:val="005A2BEA"/>
    <w:rsid w:val="005A30F5"/>
    <w:rsid w:val="005A31A4"/>
    <w:rsid w:val="005A3414"/>
    <w:rsid w:val="005A341E"/>
    <w:rsid w:val="005A3488"/>
    <w:rsid w:val="005A34FC"/>
    <w:rsid w:val="005A399C"/>
    <w:rsid w:val="005A3AB5"/>
    <w:rsid w:val="005A3B87"/>
    <w:rsid w:val="005A3C5E"/>
    <w:rsid w:val="005A41DC"/>
    <w:rsid w:val="005A4207"/>
    <w:rsid w:val="005A4307"/>
    <w:rsid w:val="005A447C"/>
    <w:rsid w:val="005A4866"/>
    <w:rsid w:val="005A4A17"/>
    <w:rsid w:val="005A4A42"/>
    <w:rsid w:val="005A4C75"/>
    <w:rsid w:val="005A4D63"/>
    <w:rsid w:val="005A4ED5"/>
    <w:rsid w:val="005A526D"/>
    <w:rsid w:val="005A53FD"/>
    <w:rsid w:val="005A5466"/>
    <w:rsid w:val="005A547F"/>
    <w:rsid w:val="005A5557"/>
    <w:rsid w:val="005A5699"/>
    <w:rsid w:val="005A57E0"/>
    <w:rsid w:val="005A598B"/>
    <w:rsid w:val="005A5D65"/>
    <w:rsid w:val="005A5EF2"/>
    <w:rsid w:val="005A5F37"/>
    <w:rsid w:val="005A61D4"/>
    <w:rsid w:val="005A62BA"/>
    <w:rsid w:val="005A63D5"/>
    <w:rsid w:val="005A63EA"/>
    <w:rsid w:val="005A650C"/>
    <w:rsid w:val="005A6959"/>
    <w:rsid w:val="005A765D"/>
    <w:rsid w:val="005A77F1"/>
    <w:rsid w:val="005A791C"/>
    <w:rsid w:val="005A79AC"/>
    <w:rsid w:val="005A7DAF"/>
    <w:rsid w:val="005A7DF3"/>
    <w:rsid w:val="005A7E3C"/>
    <w:rsid w:val="005B0396"/>
    <w:rsid w:val="005B04B1"/>
    <w:rsid w:val="005B04C9"/>
    <w:rsid w:val="005B06F7"/>
    <w:rsid w:val="005B130E"/>
    <w:rsid w:val="005B133E"/>
    <w:rsid w:val="005B144B"/>
    <w:rsid w:val="005B1743"/>
    <w:rsid w:val="005B1964"/>
    <w:rsid w:val="005B1B93"/>
    <w:rsid w:val="005B1ECA"/>
    <w:rsid w:val="005B1FA1"/>
    <w:rsid w:val="005B2103"/>
    <w:rsid w:val="005B2204"/>
    <w:rsid w:val="005B2495"/>
    <w:rsid w:val="005B264F"/>
    <w:rsid w:val="005B2657"/>
    <w:rsid w:val="005B272D"/>
    <w:rsid w:val="005B27D3"/>
    <w:rsid w:val="005B2856"/>
    <w:rsid w:val="005B28FF"/>
    <w:rsid w:val="005B2FE5"/>
    <w:rsid w:val="005B31E0"/>
    <w:rsid w:val="005B31F7"/>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57D"/>
    <w:rsid w:val="005B5661"/>
    <w:rsid w:val="005B5843"/>
    <w:rsid w:val="005B59F5"/>
    <w:rsid w:val="005B5A75"/>
    <w:rsid w:val="005B5A84"/>
    <w:rsid w:val="005B5B15"/>
    <w:rsid w:val="005B5C33"/>
    <w:rsid w:val="005B5E44"/>
    <w:rsid w:val="005B5E8F"/>
    <w:rsid w:val="005B5EB2"/>
    <w:rsid w:val="005B5FAD"/>
    <w:rsid w:val="005B6412"/>
    <w:rsid w:val="005B65C9"/>
    <w:rsid w:val="005B66B5"/>
    <w:rsid w:val="005B6C97"/>
    <w:rsid w:val="005B6E02"/>
    <w:rsid w:val="005B6FE9"/>
    <w:rsid w:val="005B719C"/>
    <w:rsid w:val="005B7557"/>
    <w:rsid w:val="005B768F"/>
    <w:rsid w:val="005B7762"/>
    <w:rsid w:val="005B78E0"/>
    <w:rsid w:val="005B7941"/>
    <w:rsid w:val="005B7BA1"/>
    <w:rsid w:val="005B7F68"/>
    <w:rsid w:val="005C031B"/>
    <w:rsid w:val="005C03A5"/>
    <w:rsid w:val="005C047B"/>
    <w:rsid w:val="005C04A8"/>
    <w:rsid w:val="005C06F1"/>
    <w:rsid w:val="005C0B66"/>
    <w:rsid w:val="005C0CA6"/>
    <w:rsid w:val="005C0F32"/>
    <w:rsid w:val="005C0F3C"/>
    <w:rsid w:val="005C113A"/>
    <w:rsid w:val="005C11D8"/>
    <w:rsid w:val="005C138F"/>
    <w:rsid w:val="005C14E5"/>
    <w:rsid w:val="005C160F"/>
    <w:rsid w:val="005C1B0F"/>
    <w:rsid w:val="005C202C"/>
    <w:rsid w:val="005C2068"/>
    <w:rsid w:val="005C22C8"/>
    <w:rsid w:val="005C27BA"/>
    <w:rsid w:val="005C28AD"/>
    <w:rsid w:val="005C2BB8"/>
    <w:rsid w:val="005C2C12"/>
    <w:rsid w:val="005C2CD6"/>
    <w:rsid w:val="005C2EAC"/>
    <w:rsid w:val="005C2EC5"/>
    <w:rsid w:val="005C303D"/>
    <w:rsid w:val="005C31E6"/>
    <w:rsid w:val="005C339D"/>
    <w:rsid w:val="005C3450"/>
    <w:rsid w:val="005C3737"/>
    <w:rsid w:val="005C3AF6"/>
    <w:rsid w:val="005C3E95"/>
    <w:rsid w:val="005C3F23"/>
    <w:rsid w:val="005C408C"/>
    <w:rsid w:val="005C41E0"/>
    <w:rsid w:val="005C4246"/>
    <w:rsid w:val="005C4AB4"/>
    <w:rsid w:val="005C4F36"/>
    <w:rsid w:val="005C556C"/>
    <w:rsid w:val="005C56ED"/>
    <w:rsid w:val="005C5B55"/>
    <w:rsid w:val="005C5F2B"/>
    <w:rsid w:val="005C5FF0"/>
    <w:rsid w:val="005C6112"/>
    <w:rsid w:val="005C6559"/>
    <w:rsid w:val="005C6609"/>
    <w:rsid w:val="005C69E4"/>
    <w:rsid w:val="005C6B0D"/>
    <w:rsid w:val="005C6BE2"/>
    <w:rsid w:val="005C6C1F"/>
    <w:rsid w:val="005C6C5E"/>
    <w:rsid w:val="005C71F4"/>
    <w:rsid w:val="005C74CF"/>
    <w:rsid w:val="005C7772"/>
    <w:rsid w:val="005C78BE"/>
    <w:rsid w:val="005C7B1C"/>
    <w:rsid w:val="005C7ECE"/>
    <w:rsid w:val="005C7F24"/>
    <w:rsid w:val="005D0267"/>
    <w:rsid w:val="005D035A"/>
    <w:rsid w:val="005D03E7"/>
    <w:rsid w:val="005D03F0"/>
    <w:rsid w:val="005D0485"/>
    <w:rsid w:val="005D0795"/>
    <w:rsid w:val="005D0836"/>
    <w:rsid w:val="005D08EA"/>
    <w:rsid w:val="005D09B7"/>
    <w:rsid w:val="005D09D3"/>
    <w:rsid w:val="005D0A1C"/>
    <w:rsid w:val="005D0EFF"/>
    <w:rsid w:val="005D0F39"/>
    <w:rsid w:val="005D1085"/>
    <w:rsid w:val="005D10F5"/>
    <w:rsid w:val="005D11EF"/>
    <w:rsid w:val="005D1255"/>
    <w:rsid w:val="005D12FF"/>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82"/>
    <w:rsid w:val="005D28BD"/>
    <w:rsid w:val="005D2986"/>
    <w:rsid w:val="005D2A1A"/>
    <w:rsid w:val="005D2B23"/>
    <w:rsid w:val="005D2F13"/>
    <w:rsid w:val="005D3052"/>
    <w:rsid w:val="005D3274"/>
    <w:rsid w:val="005D356C"/>
    <w:rsid w:val="005D356F"/>
    <w:rsid w:val="005D37D8"/>
    <w:rsid w:val="005D39B2"/>
    <w:rsid w:val="005D3A76"/>
    <w:rsid w:val="005D4103"/>
    <w:rsid w:val="005D448E"/>
    <w:rsid w:val="005D4597"/>
    <w:rsid w:val="005D461A"/>
    <w:rsid w:val="005D4659"/>
    <w:rsid w:val="005D4BBF"/>
    <w:rsid w:val="005D4C39"/>
    <w:rsid w:val="005D4CFE"/>
    <w:rsid w:val="005D500F"/>
    <w:rsid w:val="005D5096"/>
    <w:rsid w:val="005D51DA"/>
    <w:rsid w:val="005D5214"/>
    <w:rsid w:val="005D5220"/>
    <w:rsid w:val="005D5479"/>
    <w:rsid w:val="005D5698"/>
    <w:rsid w:val="005D57B2"/>
    <w:rsid w:val="005D58CA"/>
    <w:rsid w:val="005D5B51"/>
    <w:rsid w:val="005D6014"/>
    <w:rsid w:val="005D6593"/>
    <w:rsid w:val="005D666F"/>
    <w:rsid w:val="005D6B2D"/>
    <w:rsid w:val="005D6B80"/>
    <w:rsid w:val="005D6E30"/>
    <w:rsid w:val="005D6E4C"/>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0FD0"/>
    <w:rsid w:val="005E11A6"/>
    <w:rsid w:val="005E12C8"/>
    <w:rsid w:val="005E1862"/>
    <w:rsid w:val="005E18CA"/>
    <w:rsid w:val="005E1AB4"/>
    <w:rsid w:val="005E1B4B"/>
    <w:rsid w:val="005E1B70"/>
    <w:rsid w:val="005E1E57"/>
    <w:rsid w:val="005E1E86"/>
    <w:rsid w:val="005E1F65"/>
    <w:rsid w:val="005E1FE4"/>
    <w:rsid w:val="005E2099"/>
    <w:rsid w:val="005E2162"/>
    <w:rsid w:val="005E21F6"/>
    <w:rsid w:val="005E2213"/>
    <w:rsid w:val="005E2615"/>
    <w:rsid w:val="005E2769"/>
    <w:rsid w:val="005E29C6"/>
    <w:rsid w:val="005E29E4"/>
    <w:rsid w:val="005E3245"/>
    <w:rsid w:val="005E32BF"/>
    <w:rsid w:val="005E36A8"/>
    <w:rsid w:val="005E3969"/>
    <w:rsid w:val="005E3B8F"/>
    <w:rsid w:val="005E3EB6"/>
    <w:rsid w:val="005E3F89"/>
    <w:rsid w:val="005E4204"/>
    <w:rsid w:val="005E4533"/>
    <w:rsid w:val="005E4B65"/>
    <w:rsid w:val="005E4C20"/>
    <w:rsid w:val="005E5127"/>
    <w:rsid w:val="005E5272"/>
    <w:rsid w:val="005E5379"/>
    <w:rsid w:val="005E5821"/>
    <w:rsid w:val="005E5A91"/>
    <w:rsid w:val="005E5DA9"/>
    <w:rsid w:val="005E604B"/>
    <w:rsid w:val="005E6142"/>
    <w:rsid w:val="005E639D"/>
    <w:rsid w:val="005E65DA"/>
    <w:rsid w:val="005E67C3"/>
    <w:rsid w:val="005E6941"/>
    <w:rsid w:val="005E6BB8"/>
    <w:rsid w:val="005E6C3D"/>
    <w:rsid w:val="005E6CA7"/>
    <w:rsid w:val="005E734D"/>
    <w:rsid w:val="005E7436"/>
    <w:rsid w:val="005E74EF"/>
    <w:rsid w:val="005E7988"/>
    <w:rsid w:val="005E7C85"/>
    <w:rsid w:val="005E7EC6"/>
    <w:rsid w:val="005E7F1E"/>
    <w:rsid w:val="005F0027"/>
    <w:rsid w:val="005F04F4"/>
    <w:rsid w:val="005F0601"/>
    <w:rsid w:val="005F06D5"/>
    <w:rsid w:val="005F08E2"/>
    <w:rsid w:val="005F0AAA"/>
    <w:rsid w:val="005F0B78"/>
    <w:rsid w:val="005F0BCD"/>
    <w:rsid w:val="005F0D2C"/>
    <w:rsid w:val="005F0F85"/>
    <w:rsid w:val="005F13F5"/>
    <w:rsid w:val="005F1462"/>
    <w:rsid w:val="005F1471"/>
    <w:rsid w:val="005F1806"/>
    <w:rsid w:val="005F1C32"/>
    <w:rsid w:val="005F1E55"/>
    <w:rsid w:val="005F1F70"/>
    <w:rsid w:val="005F2588"/>
    <w:rsid w:val="005F2D3D"/>
    <w:rsid w:val="005F2F32"/>
    <w:rsid w:val="005F35C4"/>
    <w:rsid w:val="005F362F"/>
    <w:rsid w:val="005F36AE"/>
    <w:rsid w:val="005F393F"/>
    <w:rsid w:val="005F3A37"/>
    <w:rsid w:val="005F3EBA"/>
    <w:rsid w:val="005F3FFC"/>
    <w:rsid w:val="005F40FC"/>
    <w:rsid w:val="005F42C6"/>
    <w:rsid w:val="005F45E4"/>
    <w:rsid w:val="005F45ED"/>
    <w:rsid w:val="005F465C"/>
    <w:rsid w:val="005F4B89"/>
    <w:rsid w:val="005F4C16"/>
    <w:rsid w:val="005F4EFA"/>
    <w:rsid w:val="005F5024"/>
    <w:rsid w:val="005F5077"/>
    <w:rsid w:val="005F5115"/>
    <w:rsid w:val="005F517D"/>
    <w:rsid w:val="005F51DD"/>
    <w:rsid w:val="005F5252"/>
    <w:rsid w:val="005F530F"/>
    <w:rsid w:val="005F53E8"/>
    <w:rsid w:val="005F5595"/>
    <w:rsid w:val="005F569C"/>
    <w:rsid w:val="005F5FE9"/>
    <w:rsid w:val="005F6030"/>
    <w:rsid w:val="005F6165"/>
    <w:rsid w:val="005F63D2"/>
    <w:rsid w:val="005F662A"/>
    <w:rsid w:val="005F676F"/>
    <w:rsid w:val="005F6B2A"/>
    <w:rsid w:val="005F6C75"/>
    <w:rsid w:val="005F6CE4"/>
    <w:rsid w:val="005F6DB2"/>
    <w:rsid w:val="005F76C7"/>
    <w:rsid w:val="005F7860"/>
    <w:rsid w:val="005F78EA"/>
    <w:rsid w:val="005F7959"/>
    <w:rsid w:val="005F7A6C"/>
    <w:rsid w:val="005F7BF3"/>
    <w:rsid w:val="005F7C99"/>
    <w:rsid w:val="005F7E7B"/>
    <w:rsid w:val="0060001D"/>
    <w:rsid w:val="00600030"/>
    <w:rsid w:val="00600257"/>
    <w:rsid w:val="0060029B"/>
    <w:rsid w:val="00600377"/>
    <w:rsid w:val="006004CD"/>
    <w:rsid w:val="00600647"/>
    <w:rsid w:val="00600731"/>
    <w:rsid w:val="0060098A"/>
    <w:rsid w:val="00600A47"/>
    <w:rsid w:val="00600A61"/>
    <w:rsid w:val="00600AC7"/>
    <w:rsid w:val="00600B34"/>
    <w:rsid w:val="00600EEB"/>
    <w:rsid w:val="00600F76"/>
    <w:rsid w:val="0060103A"/>
    <w:rsid w:val="00601209"/>
    <w:rsid w:val="00601264"/>
    <w:rsid w:val="00601753"/>
    <w:rsid w:val="00601957"/>
    <w:rsid w:val="00601A27"/>
    <w:rsid w:val="00601A9C"/>
    <w:rsid w:val="00601C16"/>
    <w:rsid w:val="00601C36"/>
    <w:rsid w:val="00601C53"/>
    <w:rsid w:val="00601CF1"/>
    <w:rsid w:val="00601EF1"/>
    <w:rsid w:val="00601FC9"/>
    <w:rsid w:val="00602007"/>
    <w:rsid w:val="0060222A"/>
    <w:rsid w:val="006023F5"/>
    <w:rsid w:val="00602526"/>
    <w:rsid w:val="006025FF"/>
    <w:rsid w:val="006026E4"/>
    <w:rsid w:val="00602B48"/>
    <w:rsid w:val="00602D4C"/>
    <w:rsid w:val="00602DDB"/>
    <w:rsid w:val="00602E86"/>
    <w:rsid w:val="00603196"/>
    <w:rsid w:val="006034A1"/>
    <w:rsid w:val="0060368A"/>
    <w:rsid w:val="00603835"/>
    <w:rsid w:val="0060392E"/>
    <w:rsid w:val="00603A10"/>
    <w:rsid w:val="00603A1C"/>
    <w:rsid w:val="00603A25"/>
    <w:rsid w:val="00603BD5"/>
    <w:rsid w:val="00603DE1"/>
    <w:rsid w:val="00603E1D"/>
    <w:rsid w:val="006040B7"/>
    <w:rsid w:val="006040D0"/>
    <w:rsid w:val="006045D7"/>
    <w:rsid w:val="00604680"/>
    <w:rsid w:val="00604688"/>
    <w:rsid w:val="00604744"/>
    <w:rsid w:val="006048FB"/>
    <w:rsid w:val="00604DCB"/>
    <w:rsid w:val="00604E75"/>
    <w:rsid w:val="00604EEE"/>
    <w:rsid w:val="00605260"/>
    <w:rsid w:val="006052A8"/>
    <w:rsid w:val="0060534D"/>
    <w:rsid w:val="006054E7"/>
    <w:rsid w:val="00605826"/>
    <w:rsid w:val="0060584D"/>
    <w:rsid w:val="00605B09"/>
    <w:rsid w:val="00605CE5"/>
    <w:rsid w:val="00605F8D"/>
    <w:rsid w:val="00606B40"/>
    <w:rsid w:val="00606BAF"/>
    <w:rsid w:val="00606DC0"/>
    <w:rsid w:val="00606E9D"/>
    <w:rsid w:val="00606EFA"/>
    <w:rsid w:val="006071C4"/>
    <w:rsid w:val="006073E4"/>
    <w:rsid w:val="006075A6"/>
    <w:rsid w:val="006077B7"/>
    <w:rsid w:val="00607953"/>
    <w:rsid w:val="00607AEC"/>
    <w:rsid w:val="00607C05"/>
    <w:rsid w:val="00607C1F"/>
    <w:rsid w:val="00607E7F"/>
    <w:rsid w:val="006102E9"/>
    <w:rsid w:val="00610438"/>
    <w:rsid w:val="0061048E"/>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29F"/>
    <w:rsid w:val="006122E3"/>
    <w:rsid w:val="0061239E"/>
    <w:rsid w:val="006123FF"/>
    <w:rsid w:val="00612534"/>
    <w:rsid w:val="00612554"/>
    <w:rsid w:val="00612622"/>
    <w:rsid w:val="00612700"/>
    <w:rsid w:val="006129D4"/>
    <w:rsid w:val="00612A9C"/>
    <w:rsid w:val="00612D7D"/>
    <w:rsid w:val="00612F8E"/>
    <w:rsid w:val="006130C1"/>
    <w:rsid w:val="00613132"/>
    <w:rsid w:val="006134CA"/>
    <w:rsid w:val="00613528"/>
    <w:rsid w:val="0061356C"/>
    <w:rsid w:val="00613638"/>
    <w:rsid w:val="006138E5"/>
    <w:rsid w:val="00613E26"/>
    <w:rsid w:val="00613ECD"/>
    <w:rsid w:val="00613F33"/>
    <w:rsid w:val="0061408C"/>
    <w:rsid w:val="0061416E"/>
    <w:rsid w:val="0061421F"/>
    <w:rsid w:val="00614263"/>
    <w:rsid w:val="0061430C"/>
    <w:rsid w:val="00614379"/>
    <w:rsid w:val="00614404"/>
    <w:rsid w:val="006145DF"/>
    <w:rsid w:val="006145FD"/>
    <w:rsid w:val="00614C95"/>
    <w:rsid w:val="00614F61"/>
    <w:rsid w:val="00614FF1"/>
    <w:rsid w:val="00615013"/>
    <w:rsid w:val="0061507D"/>
    <w:rsid w:val="0061536A"/>
    <w:rsid w:val="00615755"/>
    <w:rsid w:val="00615991"/>
    <w:rsid w:val="00615AAD"/>
    <w:rsid w:val="00615B17"/>
    <w:rsid w:val="00615B1F"/>
    <w:rsid w:val="00615C92"/>
    <w:rsid w:val="00615E71"/>
    <w:rsid w:val="00616392"/>
    <w:rsid w:val="006167D1"/>
    <w:rsid w:val="00616A43"/>
    <w:rsid w:val="00616D4E"/>
    <w:rsid w:val="00617305"/>
    <w:rsid w:val="00617567"/>
    <w:rsid w:val="0061786D"/>
    <w:rsid w:val="00617920"/>
    <w:rsid w:val="00617AF3"/>
    <w:rsid w:val="00620226"/>
    <w:rsid w:val="00620380"/>
    <w:rsid w:val="00620503"/>
    <w:rsid w:val="00620707"/>
    <w:rsid w:val="0062076A"/>
    <w:rsid w:val="0062093B"/>
    <w:rsid w:val="00620B77"/>
    <w:rsid w:val="00620CA1"/>
    <w:rsid w:val="00620DDB"/>
    <w:rsid w:val="00620DE5"/>
    <w:rsid w:val="00620DF7"/>
    <w:rsid w:val="00620EA0"/>
    <w:rsid w:val="0062157F"/>
    <w:rsid w:val="006216CA"/>
    <w:rsid w:val="00621775"/>
    <w:rsid w:val="006218AD"/>
    <w:rsid w:val="00621AFC"/>
    <w:rsid w:val="00621E40"/>
    <w:rsid w:val="00622246"/>
    <w:rsid w:val="0062224D"/>
    <w:rsid w:val="0062242F"/>
    <w:rsid w:val="006225F4"/>
    <w:rsid w:val="00622757"/>
    <w:rsid w:val="0062282C"/>
    <w:rsid w:val="00622AFF"/>
    <w:rsid w:val="00622BB0"/>
    <w:rsid w:val="00622C65"/>
    <w:rsid w:val="00622D7F"/>
    <w:rsid w:val="00622ECD"/>
    <w:rsid w:val="0062308D"/>
    <w:rsid w:val="0062323E"/>
    <w:rsid w:val="00623253"/>
    <w:rsid w:val="00623581"/>
    <w:rsid w:val="00623B97"/>
    <w:rsid w:val="00623C4F"/>
    <w:rsid w:val="006240B8"/>
    <w:rsid w:val="00624268"/>
    <w:rsid w:val="0062471E"/>
    <w:rsid w:val="00624890"/>
    <w:rsid w:val="006248C7"/>
    <w:rsid w:val="00624A0D"/>
    <w:rsid w:val="00624D0C"/>
    <w:rsid w:val="00625088"/>
    <w:rsid w:val="00625157"/>
    <w:rsid w:val="00625771"/>
    <w:rsid w:val="00625827"/>
    <w:rsid w:val="00625872"/>
    <w:rsid w:val="00625E0F"/>
    <w:rsid w:val="00625F06"/>
    <w:rsid w:val="006260D1"/>
    <w:rsid w:val="006261F3"/>
    <w:rsid w:val="00626499"/>
    <w:rsid w:val="00626569"/>
    <w:rsid w:val="0062668D"/>
    <w:rsid w:val="00626759"/>
    <w:rsid w:val="00626801"/>
    <w:rsid w:val="006268B3"/>
    <w:rsid w:val="00626A06"/>
    <w:rsid w:val="00626ACF"/>
    <w:rsid w:val="00626D10"/>
    <w:rsid w:val="00626E25"/>
    <w:rsid w:val="00626FFF"/>
    <w:rsid w:val="0062737C"/>
    <w:rsid w:val="006273A5"/>
    <w:rsid w:val="00627421"/>
    <w:rsid w:val="0062760F"/>
    <w:rsid w:val="0062767E"/>
    <w:rsid w:val="006276A2"/>
    <w:rsid w:val="006276C7"/>
    <w:rsid w:val="0062779D"/>
    <w:rsid w:val="00627856"/>
    <w:rsid w:val="00627890"/>
    <w:rsid w:val="00627C6B"/>
    <w:rsid w:val="00627C6E"/>
    <w:rsid w:val="00627D90"/>
    <w:rsid w:val="00630150"/>
    <w:rsid w:val="006301C2"/>
    <w:rsid w:val="0063022C"/>
    <w:rsid w:val="0063034E"/>
    <w:rsid w:val="0063041B"/>
    <w:rsid w:val="00630482"/>
    <w:rsid w:val="0063075F"/>
    <w:rsid w:val="0063092F"/>
    <w:rsid w:val="00630A1E"/>
    <w:rsid w:val="00630A63"/>
    <w:rsid w:val="00630EC9"/>
    <w:rsid w:val="00630ECD"/>
    <w:rsid w:val="0063118D"/>
    <w:rsid w:val="00631370"/>
    <w:rsid w:val="0063142B"/>
    <w:rsid w:val="006315D0"/>
    <w:rsid w:val="00631BA3"/>
    <w:rsid w:val="00631BF7"/>
    <w:rsid w:val="0063233F"/>
    <w:rsid w:val="0063263A"/>
    <w:rsid w:val="00632A1A"/>
    <w:rsid w:val="00632B01"/>
    <w:rsid w:val="00632D40"/>
    <w:rsid w:val="00632DC0"/>
    <w:rsid w:val="00632E8D"/>
    <w:rsid w:val="0063301B"/>
    <w:rsid w:val="0063309F"/>
    <w:rsid w:val="00633253"/>
    <w:rsid w:val="006332C7"/>
    <w:rsid w:val="00633479"/>
    <w:rsid w:val="00633AC8"/>
    <w:rsid w:val="00633AEC"/>
    <w:rsid w:val="00633B44"/>
    <w:rsid w:val="00633B81"/>
    <w:rsid w:val="00633D8C"/>
    <w:rsid w:val="006340B2"/>
    <w:rsid w:val="00634270"/>
    <w:rsid w:val="0063432E"/>
    <w:rsid w:val="00634492"/>
    <w:rsid w:val="006345CF"/>
    <w:rsid w:val="00634642"/>
    <w:rsid w:val="006348AC"/>
    <w:rsid w:val="006349EC"/>
    <w:rsid w:val="00634B7C"/>
    <w:rsid w:val="00634CA4"/>
    <w:rsid w:val="00634D7C"/>
    <w:rsid w:val="00635165"/>
    <w:rsid w:val="006351F4"/>
    <w:rsid w:val="00635210"/>
    <w:rsid w:val="0063549E"/>
    <w:rsid w:val="006357BB"/>
    <w:rsid w:val="006357C7"/>
    <w:rsid w:val="006358A1"/>
    <w:rsid w:val="00635969"/>
    <w:rsid w:val="00635DF5"/>
    <w:rsid w:val="00635FA8"/>
    <w:rsid w:val="0063638F"/>
    <w:rsid w:val="00636665"/>
    <w:rsid w:val="0063677C"/>
    <w:rsid w:val="00636BD9"/>
    <w:rsid w:val="00636BE8"/>
    <w:rsid w:val="00636C7A"/>
    <w:rsid w:val="00636D55"/>
    <w:rsid w:val="00636F6A"/>
    <w:rsid w:val="00637086"/>
    <w:rsid w:val="006371FE"/>
    <w:rsid w:val="006372C5"/>
    <w:rsid w:val="00637378"/>
    <w:rsid w:val="006375C0"/>
    <w:rsid w:val="00637797"/>
    <w:rsid w:val="006377E2"/>
    <w:rsid w:val="00637918"/>
    <w:rsid w:val="00637B3F"/>
    <w:rsid w:val="00637C65"/>
    <w:rsid w:val="00637EE7"/>
    <w:rsid w:val="006401BE"/>
    <w:rsid w:val="00640322"/>
    <w:rsid w:val="00640354"/>
    <w:rsid w:val="006404B3"/>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800"/>
    <w:rsid w:val="00641BC4"/>
    <w:rsid w:val="00641E5C"/>
    <w:rsid w:val="00641E82"/>
    <w:rsid w:val="00641F57"/>
    <w:rsid w:val="00642258"/>
    <w:rsid w:val="0064229F"/>
    <w:rsid w:val="00642473"/>
    <w:rsid w:val="00642482"/>
    <w:rsid w:val="0064275E"/>
    <w:rsid w:val="006427AF"/>
    <w:rsid w:val="0064296E"/>
    <w:rsid w:val="00642D12"/>
    <w:rsid w:val="00642D4F"/>
    <w:rsid w:val="00642DD4"/>
    <w:rsid w:val="00642DD8"/>
    <w:rsid w:val="00642ED4"/>
    <w:rsid w:val="00643185"/>
    <w:rsid w:val="0064320F"/>
    <w:rsid w:val="006432C0"/>
    <w:rsid w:val="00643A20"/>
    <w:rsid w:val="00643A50"/>
    <w:rsid w:val="00643E72"/>
    <w:rsid w:val="00643FBA"/>
    <w:rsid w:val="00644048"/>
    <w:rsid w:val="006440E4"/>
    <w:rsid w:val="006441C7"/>
    <w:rsid w:val="006442E8"/>
    <w:rsid w:val="00644322"/>
    <w:rsid w:val="00644639"/>
    <w:rsid w:val="006447DC"/>
    <w:rsid w:val="00644836"/>
    <w:rsid w:val="00644AC5"/>
    <w:rsid w:val="00644AE4"/>
    <w:rsid w:val="00644E7E"/>
    <w:rsid w:val="00644E81"/>
    <w:rsid w:val="00644FE9"/>
    <w:rsid w:val="00645008"/>
    <w:rsid w:val="00645049"/>
    <w:rsid w:val="006450F0"/>
    <w:rsid w:val="0064519E"/>
    <w:rsid w:val="006451BD"/>
    <w:rsid w:val="00645243"/>
    <w:rsid w:val="00645404"/>
    <w:rsid w:val="006455DB"/>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96"/>
    <w:rsid w:val="006471A2"/>
    <w:rsid w:val="006475F6"/>
    <w:rsid w:val="0064761A"/>
    <w:rsid w:val="0064770C"/>
    <w:rsid w:val="00647728"/>
    <w:rsid w:val="0064780F"/>
    <w:rsid w:val="0064788C"/>
    <w:rsid w:val="006478FF"/>
    <w:rsid w:val="00647933"/>
    <w:rsid w:val="00647945"/>
    <w:rsid w:val="00647BB3"/>
    <w:rsid w:val="00647BE3"/>
    <w:rsid w:val="00647D88"/>
    <w:rsid w:val="006500B9"/>
    <w:rsid w:val="006500CB"/>
    <w:rsid w:val="0065010C"/>
    <w:rsid w:val="006502CB"/>
    <w:rsid w:val="00650A18"/>
    <w:rsid w:val="00650B93"/>
    <w:rsid w:val="00650FFD"/>
    <w:rsid w:val="006510E3"/>
    <w:rsid w:val="00651171"/>
    <w:rsid w:val="00651225"/>
    <w:rsid w:val="0065125F"/>
    <w:rsid w:val="0065131B"/>
    <w:rsid w:val="00651393"/>
    <w:rsid w:val="00651538"/>
    <w:rsid w:val="00651904"/>
    <w:rsid w:val="00651B6C"/>
    <w:rsid w:val="00651C18"/>
    <w:rsid w:val="00651FDA"/>
    <w:rsid w:val="0065202D"/>
    <w:rsid w:val="00652113"/>
    <w:rsid w:val="00652295"/>
    <w:rsid w:val="006524E2"/>
    <w:rsid w:val="00652883"/>
    <w:rsid w:val="00652940"/>
    <w:rsid w:val="00652AAB"/>
    <w:rsid w:val="00652C5F"/>
    <w:rsid w:val="00652CBB"/>
    <w:rsid w:val="00652DAC"/>
    <w:rsid w:val="006530DB"/>
    <w:rsid w:val="00653252"/>
    <w:rsid w:val="00653378"/>
    <w:rsid w:val="006534D0"/>
    <w:rsid w:val="0065373D"/>
    <w:rsid w:val="0065375D"/>
    <w:rsid w:val="006538D7"/>
    <w:rsid w:val="00653C44"/>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5DC5"/>
    <w:rsid w:val="00655F98"/>
    <w:rsid w:val="00656079"/>
    <w:rsid w:val="0065608C"/>
    <w:rsid w:val="0065609E"/>
    <w:rsid w:val="00656144"/>
    <w:rsid w:val="00656156"/>
    <w:rsid w:val="006562EC"/>
    <w:rsid w:val="0065653F"/>
    <w:rsid w:val="006565FE"/>
    <w:rsid w:val="00656661"/>
    <w:rsid w:val="006569BD"/>
    <w:rsid w:val="00656A06"/>
    <w:rsid w:val="00656ED6"/>
    <w:rsid w:val="00656F4B"/>
    <w:rsid w:val="00656F86"/>
    <w:rsid w:val="00656F9E"/>
    <w:rsid w:val="0065700F"/>
    <w:rsid w:val="006572F7"/>
    <w:rsid w:val="006573FF"/>
    <w:rsid w:val="0065745F"/>
    <w:rsid w:val="006577FB"/>
    <w:rsid w:val="00657A2B"/>
    <w:rsid w:val="00657A3E"/>
    <w:rsid w:val="00657CC0"/>
    <w:rsid w:val="00657E67"/>
    <w:rsid w:val="00657F75"/>
    <w:rsid w:val="006605C1"/>
    <w:rsid w:val="0066087D"/>
    <w:rsid w:val="00660B2C"/>
    <w:rsid w:val="00660B5C"/>
    <w:rsid w:val="00660BAC"/>
    <w:rsid w:val="00660C17"/>
    <w:rsid w:val="00660D52"/>
    <w:rsid w:val="00660E4E"/>
    <w:rsid w:val="00660E65"/>
    <w:rsid w:val="00661112"/>
    <w:rsid w:val="00661135"/>
    <w:rsid w:val="0066193C"/>
    <w:rsid w:val="006619F9"/>
    <w:rsid w:val="00661AD0"/>
    <w:rsid w:val="00661AFA"/>
    <w:rsid w:val="00661B67"/>
    <w:rsid w:val="00661BE3"/>
    <w:rsid w:val="00661E2F"/>
    <w:rsid w:val="00661FA1"/>
    <w:rsid w:val="00661FB7"/>
    <w:rsid w:val="00662486"/>
    <w:rsid w:val="006624C3"/>
    <w:rsid w:val="00662542"/>
    <w:rsid w:val="0066283F"/>
    <w:rsid w:val="00662A8D"/>
    <w:rsid w:val="00662B71"/>
    <w:rsid w:val="00662C33"/>
    <w:rsid w:val="0066304D"/>
    <w:rsid w:val="00663304"/>
    <w:rsid w:val="0066392F"/>
    <w:rsid w:val="00663C1D"/>
    <w:rsid w:val="006641DD"/>
    <w:rsid w:val="0066476B"/>
    <w:rsid w:val="00664E27"/>
    <w:rsid w:val="006650AA"/>
    <w:rsid w:val="0066515F"/>
    <w:rsid w:val="00665674"/>
    <w:rsid w:val="00665854"/>
    <w:rsid w:val="00665934"/>
    <w:rsid w:val="006659EB"/>
    <w:rsid w:val="00665B70"/>
    <w:rsid w:val="00665C47"/>
    <w:rsid w:val="00665EDA"/>
    <w:rsid w:val="00666063"/>
    <w:rsid w:val="00666310"/>
    <w:rsid w:val="0066660A"/>
    <w:rsid w:val="006667E1"/>
    <w:rsid w:val="00666925"/>
    <w:rsid w:val="0066694C"/>
    <w:rsid w:val="00666AED"/>
    <w:rsid w:val="00666BCC"/>
    <w:rsid w:val="00666BDF"/>
    <w:rsid w:val="00666E78"/>
    <w:rsid w:val="00666E88"/>
    <w:rsid w:val="00666F09"/>
    <w:rsid w:val="0066725A"/>
    <w:rsid w:val="0066743A"/>
    <w:rsid w:val="00667791"/>
    <w:rsid w:val="00667906"/>
    <w:rsid w:val="00667C06"/>
    <w:rsid w:val="00667E16"/>
    <w:rsid w:val="00667E77"/>
    <w:rsid w:val="0067020E"/>
    <w:rsid w:val="006703D0"/>
    <w:rsid w:val="006703E4"/>
    <w:rsid w:val="006704DC"/>
    <w:rsid w:val="00670573"/>
    <w:rsid w:val="006705A4"/>
    <w:rsid w:val="006707F1"/>
    <w:rsid w:val="0067086C"/>
    <w:rsid w:val="006709FF"/>
    <w:rsid w:val="00670A75"/>
    <w:rsid w:val="00670A90"/>
    <w:rsid w:val="00670AE0"/>
    <w:rsid w:val="00670BA8"/>
    <w:rsid w:val="00671510"/>
    <w:rsid w:val="00671650"/>
    <w:rsid w:val="006717FF"/>
    <w:rsid w:val="0067186E"/>
    <w:rsid w:val="00671963"/>
    <w:rsid w:val="00671B2E"/>
    <w:rsid w:val="00671CBC"/>
    <w:rsid w:val="00671CCE"/>
    <w:rsid w:val="00671E6D"/>
    <w:rsid w:val="00671EBA"/>
    <w:rsid w:val="00671F31"/>
    <w:rsid w:val="00672100"/>
    <w:rsid w:val="0067238E"/>
    <w:rsid w:val="006723A0"/>
    <w:rsid w:val="006726A1"/>
    <w:rsid w:val="00672706"/>
    <w:rsid w:val="006727A6"/>
    <w:rsid w:val="00672850"/>
    <w:rsid w:val="006728C9"/>
    <w:rsid w:val="00672907"/>
    <w:rsid w:val="00672AC2"/>
    <w:rsid w:val="00672C33"/>
    <w:rsid w:val="00672D3B"/>
    <w:rsid w:val="006730E8"/>
    <w:rsid w:val="0067327F"/>
    <w:rsid w:val="00673A15"/>
    <w:rsid w:val="00673A80"/>
    <w:rsid w:val="00673E70"/>
    <w:rsid w:val="006740C7"/>
    <w:rsid w:val="00674437"/>
    <w:rsid w:val="0067452C"/>
    <w:rsid w:val="00674B1B"/>
    <w:rsid w:val="00674C6C"/>
    <w:rsid w:val="00674CCE"/>
    <w:rsid w:val="00674FDA"/>
    <w:rsid w:val="00675138"/>
    <w:rsid w:val="00675672"/>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049"/>
    <w:rsid w:val="00677116"/>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5BA"/>
    <w:rsid w:val="00681766"/>
    <w:rsid w:val="0068178B"/>
    <w:rsid w:val="006819E3"/>
    <w:rsid w:val="006819FF"/>
    <w:rsid w:val="00681ACD"/>
    <w:rsid w:val="00681B2B"/>
    <w:rsid w:val="00681D5C"/>
    <w:rsid w:val="00681D69"/>
    <w:rsid w:val="00681FEC"/>
    <w:rsid w:val="00682194"/>
    <w:rsid w:val="006822F5"/>
    <w:rsid w:val="006823BB"/>
    <w:rsid w:val="006825AA"/>
    <w:rsid w:val="006829AD"/>
    <w:rsid w:val="006829D3"/>
    <w:rsid w:val="006829F4"/>
    <w:rsid w:val="00682A47"/>
    <w:rsid w:val="00682B04"/>
    <w:rsid w:val="00682B3E"/>
    <w:rsid w:val="0068303B"/>
    <w:rsid w:val="006830B5"/>
    <w:rsid w:val="0068326E"/>
    <w:rsid w:val="006835F1"/>
    <w:rsid w:val="0068377D"/>
    <w:rsid w:val="0068378E"/>
    <w:rsid w:val="006838CF"/>
    <w:rsid w:val="00683B77"/>
    <w:rsid w:val="00683D0D"/>
    <w:rsid w:val="0068400C"/>
    <w:rsid w:val="0068424E"/>
    <w:rsid w:val="0068463B"/>
    <w:rsid w:val="00684678"/>
    <w:rsid w:val="00684CB5"/>
    <w:rsid w:val="00684E2E"/>
    <w:rsid w:val="00684ED3"/>
    <w:rsid w:val="00685061"/>
    <w:rsid w:val="00685289"/>
    <w:rsid w:val="006852C6"/>
    <w:rsid w:val="006852EF"/>
    <w:rsid w:val="00685468"/>
    <w:rsid w:val="00685AD0"/>
    <w:rsid w:val="00685C0B"/>
    <w:rsid w:val="00685FCB"/>
    <w:rsid w:val="00686036"/>
    <w:rsid w:val="00686575"/>
    <w:rsid w:val="006865B1"/>
    <w:rsid w:val="006868EB"/>
    <w:rsid w:val="00686B46"/>
    <w:rsid w:val="00686B77"/>
    <w:rsid w:val="00686BEC"/>
    <w:rsid w:val="00686F10"/>
    <w:rsid w:val="00686F53"/>
    <w:rsid w:val="00687191"/>
    <w:rsid w:val="006871EE"/>
    <w:rsid w:val="00687467"/>
    <w:rsid w:val="0068758D"/>
    <w:rsid w:val="006878F0"/>
    <w:rsid w:val="00687A24"/>
    <w:rsid w:val="00687A3E"/>
    <w:rsid w:val="00687C32"/>
    <w:rsid w:val="00687DEA"/>
    <w:rsid w:val="00687E08"/>
    <w:rsid w:val="00687E3A"/>
    <w:rsid w:val="00687E49"/>
    <w:rsid w:val="00687F59"/>
    <w:rsid w:val="006900C1"/>
    <w:rsid w:val="00690122"/>
    <w:rsid w:val="0069029F"/>
    <w:rsid w:val="00690303"/>
    <w:rsid w:val="00690653"/>
    <w:rsid w:val="006908D7"/>
    <w:rsid w:val="00690AC6"/>
    <w:rsid w:val="00690C38"/>
    <w:rsid w:val="00690C5B"/>
    <w:rsid w:val="00690E7F"/>
    <w:rsid w:val="00690F2A"/>
    <w:rsid w:val="0069112B"/>
    <w:rsid w:val="0069114F"/>
    <w:rsid w:val="006912E6"/>
    <w:rsid w:val="0069150E"/>
    <w:rsid w:val="00691571"/>
    <w:rsid w:val="0069158A"/>
    <w:rsid w:val="0069187E"/>
    <w:rsid w:val="00691A7E"/>
    <w:rsid w:val="00691CD7"/>
    <w:rsid w:val="00691D3E"/>
    <w:rsid w:val="00692044"/>
    <w:rsid w:val="00692061"/>
    <w:rsid w:val="006920D1"/>
    <w:rsid w:val="00692219"/>
    <w:rsid w:val="0069227F"/>
    <w:rsid w:val="006923AE"/>
    <w:rsid w:val="00692665"/>
    <w:rsid w:val="006927A3"/>
    <w:rsid w:val="00692884"/>
    <w:rsid w:val="00692AF7"/>
    <w:rsid w:val="00692CA8"/>
    <w:rsid w:val="00692E70"/>
    <w:rsid w:val="00692FF6"/>
    <w:rsid w:val="00693900"/>
    <w:rsid w:val="00693C12"/>
    <w:rsid w:val="00693D40"/>
    <w:rsid w:val="00693EAB"/>
    <w:rsid w:val="00693F32"/>
    <w:rsid w:val="006943FC"/>
    <w:rsid w:val="006949E7"/>
    <w:rsid w:val="00694B1A"/>
    <w:rsid w:val="00694DB2"/>
    <w:rsid w:val="0069541C"/>
    <w:rsid w:val="0069572D"/>
    <w:rsid w:val="0069578E"/>
    <w:rsid w:val="0069580B"/>
    <w:rsid w:val="00695842"/>
    <w:rsid w:val="00695BE6"/>
    <w:rsid w:val="00695D55"/>
    <w:rsid w:val="00695E56"/>
    <w:rsid w:val="00695EC5"/>
    <w:rsid w:val="006960C6"/>
    <w:rsid w:val="0069616D"/>
    <w:rsid w:val="006962F8"/>
    <w:rsid w:val="00696658"/>
    <w:rsid w:val="00696745"/>
    <w:rsid w:val="00696AB5"/>
    <w:rsid w:val="00696C44"/>
    <w:rsid w:val="00696F00"/>
    <w:rsid w:val="00696F48"/>
    <w:rsid w:val="006970B8"/>
    <w:rsid w:val="00697B82"/>
    <w:rsid w:val="00697BA5"/>
    <w:rsid w:val="006A000B"/>
    <w:rsid w:val="006A00D3"/>
    <w:rsid w:val="006A02D1"/>
    <w:rsid w:val="006A052B"/>
    <w:rsid w:val="006A0543"/>
    <w:rsid w:val="006A06F8"/>
    <w:rsid w:val="006A09B9"/>
    <w:rsid w:val="006A0CED"/>
    <w:rsid w:val="006A0DB9"/>
    <w:rsid w:val="006A1065"/>
    <w:rsid w:val="006A1067"/>
    <w:rsid w:val="006A12B2"/>
    <w:rsid w:val="006A1492"/>
    <w:rsid w:val="006A16FF"/>
    <w:rsid w:val="006A1820"/>
    <w:rsid w:val="006A1924"/>
    <w:rsid w:val="006A1A7B"/>
    <w:rsid w:val="006A1BEA"/>
    <w:rsid w:val="006A1E4B"/>
    <w:rsid w:val="006A1F35"/>
    <w:rsid w:val="006A20C5"/>
    <w:rsid w:val="006A2120"/>
    <w:rsid w:val="006A219B"/>
    <w:rsid w:val="006A270C"/>
    <w:rsid w:val="006A2851"/>
    <w:rsid w:val="006A28C6"/>
    <w:rsid w:val="006A293A"/>
    <w:rsid w:val="006A2FE5"/>
    <w:rsid w:val="006A315C"/>
    <w:rsid w:val="006A3281"/>
    <w:rsid w:val="006A336B"/>
    <w:rsid w:val="006A339E"/>
    <w:rsid w:val="006A344E"/>
    <w:rsid w:val="006A3702"/>
    <w:rsid w:val="006A3910"/>
    <w:rsid w:val="006A39BF"/>
    <w:rsid w:val="006A3CF3"/>
    <w:rsid w:val="006A3DC4"/>
    <w:rsid w:val="006A3FC9"/>
    <w:rsid w:val="006A41A7"/>
    <w:rsid w:val="006A4C2F"/>
    <w:rsid w:val="006A4C61"/>
    <w:rsid w:val="006A4D6D"/>
    <w:rsid w:val="006A508C"/>
    <w:rsid w:val="006A52ED"/>
    <w:rsid w:val="006A536D"/>
    <w:rsid w:val="006A53FD"/>
    <w:rsid w:val="006A54CA"/>
    <w:rsid w:val="006A5616"/>
    <w:rsid w:val="006A583C"/>
    <w:rsid w:val="006A599F"/>
    <w:rsid w:val="006A5A95"/>
    <w:rsid w:val="006A5C0D"/>
    <w:rsid w:val="006A5D88"/>
    <w:rsid w:val="006A5FD3"/>
    <w:rsid w:val="006A6240"/>
    <w:rsid w:val="006A6411"/>
    <w:rsid w:val="006A6467"/>
    <w:rsid w:val="006A64B6"/>
    <w:rsid w:val="006A6568"/>
    <w:rsid w:val="006A65D7"/>
    <w:rsid w:val="006A6701"/>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24"/>
    <w:rsid w:val="006B0345"/>
    <w:rsid w:val="006B0417"/>
    <w:rsid w:val="006B065A"/>
    <w:rsid w:val="006B079C"/>
    <w:rsid w:val="006B07D5"/>
    <w:rsid w:val="006B07F4"/>
    <w:rsid w:val="006B0996"/>
    <w:rsid w:val="006B10ED"/>
    <w:rsid w:val="006B120D"/>
    <w:rsid w:val="006B1283"/>
    <w:rsid w:val="006B1405"/>
    <w:rsid w:val="006B1583"/>
    <w:rsid w:val="006B1866"/>
    <w:rsid w:val="006B1A2B"/>
    <w:rsid w:val="006B1BA6"/>
    <w:rsid w:val="006B1C58"/>
    <w:rsid w:val="006B1D56"/>
    <w:rsid w:val="006B1D57"/>
    <w:rsid w:val="006B2023"/>
    <w:rsid w:val="006B24A4"/>
    <w:rsid w:val="006B24BC"/>
    <w:rsid w:val="006B25C7"/>
    <w:rsid w:val="006B26C5"/>
    <w:rsid w:val="006B29C1"/>
    <w:rsid w:val="006B2BBE"/>
    <w:rsid w:val="006B2C1A"/>
    <w:rsid w:val="006B2CE3"/>
    <w:rsid w:val="006B2DD6"/>
    <w:rsid w:val="006B2FC1"/>
    <w:rsid w:val="006B307C"/>
    <w:rsid w:val="006B3117"/>
    <w:rsid w:val="006B31A9"/>
    <w:rsid w:val="006B3325"/>
    <w:rsid w:val="006B3403"/>
    <w:rsid w:val="006B34D9"/>
    <w:rsid w:val="006B377E"/>
    <w:rsid w:val="006B38B0"/>
    <w:rsid w:val="006B39C6"/>
    <w:rsid w:val="006B3C13"/>
    <w:rsid w:val="006B3D2F"/>
    <w:rsid w:val="006B3EEB"/>
    <w:rsid w:val="006B42CE"/>
    <w:rsid w:val="006B434D"/>
    <w:rsid w:val="006B437A"/>
    <w:rsid w:val="006B4659"/>
    <w:rsid w:val="006B49C4"/>
    <w:rsid w:val="006B4EA6"/>
    <w:rsid w:val="006B51A1"/>
    <w:rsid w:val="006B52ED"/>
    <w:rsid w:val="006B5692"/>
    <w:rsid w:val="006B56ED"/>
    <w:rsid w:val="006B57DD"/>
    <w:rsid w:val="006B5BED"/>
    <w:rsid w:val="006B5BEF"/>
    <w:rsid w:val="006B5C61"/>
    <w:rsid w:val="006B5D1C"/>
    <w:rsid w:val="006B625D"/>
    <w:rsid w:val="006B6296"/>
    <w:rsid w:val="006B682E"/>
    <w:rsid w:val="006B687D"/>
    <w:rsid w:val="006B68A2"/>
    <w:rsid w:val="006B693B"/>
    <w:rsid w:val="006B69BD"/>
    <w:rsid w:val="006B6B7D"/>
    <w:rsid w:val="006B7037"/>
    <w:rsid w:val="006B714B"/>
    <w:rsid w:val="006B71D9"/>
    <w:rsid w:val="006B7258"/>
    <w:rsid w:val="006B729C"/>
    <w:rsid w:val="006B734B"/>
    <w:rsid w:val="006B7383"/>
    <w:rsid w:val="006B73F3"/>
    <w:rsid w:val="006B74B8"/>
    <w:rsid w:val="006B74C4"/>
    <w:rsid w:val="006B7541"/>
    <w:rsid w:val="006B79CA"/>
    <w:rsid w:val="006B79FD"/>
    <w:rsid w:val="006B7B5D"/>
    <w:rsid w:val="006B7C3F"/>
    <w:rsid w:val="006C0031"/>
    <w:rsid w:val="006C079B"/>
    <w:rsid w:val="006C087D"/>
    <w:rsid w:val="006C0F21"/>
    <w:rsid w:val="006C0F7F"/>
    <w:rsid w:val="006C1209"/>
    <w:rsid w:val="006C1229"/>
    <w:rsid w:val="006C1872"/>
    <w:rsid w:val="006C18BE"/>
    <w:rsid w:val="006C1AE5"/>
    <w:rsid w:val="006C1B7E"/>
    <w:rsid w:val="006C1BBC"/>
    <w:rsid w:val="006C1C0E"/>
    <w:rsid w:val="006C1C55"/>
    <w:rsid w:val="006C1CC2"/>
    <w:rsid w:val="006C1D1A"/>
    <w:rsid w:val="006C1D55"/>
    <w:rsid w:val="006C1DBE"/>
    <w:rsid w:val="006C1F24"/>
    <w:rsid w:val="006C20E3"/>
    <w:rsid w:val="006C219C"/>
    <w:rsid w:val="006C229B"/>
    <w:rsid w:val="006C23DD"/>
    <w:rsid w:val="006C24BB"/>
    <w:rsid w:val="006C2AA0"/>
    <w:rsid w:val="006C2C8E"/>
    <w:rsid w:val="006C2FF4"/>
    <w:rsid w:val="006C34E5"/>
    <w:rsid w:val="006C388A"/>
    <w:rsid w:val="006C39B0"/>
    <w:rsid w:val="006C3ABD"/>
    <w:rsid w:val="006C3AD6"/>
    <w:rsid w:val="006C3AE5"/>
    <w:rsid w:val="006C3DE4"/>
    <w:rsid w:val="006C42C0"/>
    <w:rsid w:val="006C447E"/>
    <w:rsid w:val="006C4617"/>
    <w:rsid w:val="006C4B7B"/>
    <w:rsid w:val="006C4C42"/>
    <w:rsid w:val="006C514A"/>
    <w:rsid w:val="006C51D8"/>
    <w:rsid w:val="006C524B"/>
    <w:rsid w:val="006C5486"/>
    <w:rsid w:val="006C54E4"/>
    <w:rsid w:val="006C59AF"/>
    <w:rsid w:val="006C5A54"/>
    <w:rsid w:val="006C5CA1"/>
    <w:rsid w:val="006C5CED"/>
    <w:rsid w:val="006C5D10"/>
    <w:rsid w:val="006C5EC2"/>
    <w:rsid w:val="006C6014"/>
    <w:rsid w:val="006C618F"/>
    <w:rsid w:val="006C6498"/>
    <w:rsid w:val="006C66C2"/>
    <w:rsid w:val="006C66F2"/>
    <w:rsid w:val="006C6807"/>
    <w:rsid w:val="006C68D9"/>
    <w:rsid w:val="006C6B59"/>
    <w:rsid w:val="006C6B5E"/>
    <w:rsid w:val="006C6EB2"/>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BE9"/>
    <w:rsid w:val="006D0F1C"/>
    <w:rsid w:val="006D10EC"/>
    <w:rsid w:val="006D10FF"/>
    <w:rsid w:val="006D1103"/>
    <w:rsid w:val="006D12ED"/>
    <w:rsid w:val="006D1870"/>
    <w:rsid w:val="006D1D11"/>
    <w:rsid w:val="006D1E68"/>
    <w:rsid w:val="006D1F0C"/>
    <w:rsid w:val="006D1FBB"/>
    <w:rsid w:val="006D2208"/>
    <w:rsid w:val="006D244B"/>
    <w:rsid w:val="006D257F"/>
    <w:rsid w:val="006D25F1"/>
    <w:rsid w:val="006D28D4"/>
    <w:rsid w:val="006D28ED"/>
    <w:rsid w:val="006D2CAB"/>
    <w:rsid w:val="006D2D12"/>
    <w:rsid w:val="006D2E6F"/>
    <w:rsid w:val="006D2F33"/>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661"/>
    <w:rsid w:val="006D469C"/>
    <w:rsid w:val="006D4722"/>
    <w:rsid w:val="006D48C8"/>
    <w:rsid w:val="006D4DFE"/>
    <w:rsid w:val="006D4E25"/>
    <w:rsid w:val="006D4EEE"/>
    <w:rsid w:val="006D51A4"/>
    <w:rsid w:val="006D537F"/>
    <w:rsid w:val="006D53E2"/>
    <w:rsid w:val="006D56B1"/>
    <w:rsid w:val="006D5750"/>
    <w:rsid w:val="006D5A5E"/>
    <w:rsid w:val="006D5C11"/>
    <w:rsid w:val="006D6067"/>
    <w:rsid w:val="006D628B"/>
    <w:rsid w:val="006D66B8"/>
    <w:rsid w:val="006D6B43"/>
    <w:rsid w:val="006D6CE5"/>
    <w:rsid w:val="006D6FDA"/>
    <w:rsid w:val="006D6FEB"/>
    <w:rsid w:val="006D700C"/>
    <w:rsid w:val="006D70D4"/>
    <w:rsid w:val="006D72A1"/>
    <w:rsid w:val="006D73CB"/>
    <w:rsid w:val="006D75F5"/>
    <w:rsid w:val="006D762E"/>
    <w:rsid w:val="006D771B"/>
    <w:rsid w:val="006D7872"/>
    <w:rsid w:val="006D796A"/>
    <w:rsid w:val="006D79CA"/>
    <w:rsid w:val="006D7AF5"/>
    <w:rsid w:val="006D7D25"/>
    <w:rsid w:val="006D7DD7"/>
    <w:rsid w:val="006D7E0E"/>
    <w:rsid w:val="006D7F7D"/>
    <w:rsid w:val="006E01B9"/>
    <w:rsid w:val="006E01E3"/>
    <w:rsid w:val="006E0294"/>
    <w:rsid w:val="006E04B0"/>
    <w:rsid w:val="006E050E"/>
    <w:rsid w:val="006E0ED2"/>
    <w:rsid w:val="006E13BF"/>
    <w:rsid w:val="006E1430"/>
    <w:rsid w:val="006E154A"/>
    <w:rsid w:val="006E161F"/>
    <w:rsid w:val="006E1630"/>
    <w:rsid w:val="006E16AF"/>
    <w:rsid w:val="006E17D4"/>
    <w:rsid w:val="006E1927"/>
    <w:rsid w:val="006E1A6C"/>
    <w:rsid w:val="006E1B0B"/>
    <w:rsid w:val="006E1CF9"/>
    <w:rsid w:val="006E1D7E"/>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4A5"/>
    <w:rsid w:val="006E3551"/>
    <w:rsid w:val="006E357B"/>
    <w:rsid w:val="006E3591"/>
    <w:rsid w:val="006E3775"/>
    <w:rsid w:val="006E387D"/>
    <w:rsid w:val="006E3A07"/>
    <w:rsid w:val="006E3A3A"/>
    <w:rsid w:val="006E3B94"/>
    <w:rsid w:val="006E3CC4"/>
    <w:rsid w:val="006E3E9B"/>
    <w:rsid w:val="006E40CA"/>
    <w:rsid w:val="006E4483"/>
    <w:rsid w:val="006E4563"/>
    <w:rsid w:val="006E4829"/>
    <w:rsid w:val="006E4965"/>
    <w:rsid w:val="006E49A7"/>
    <w:rsid w:val="006E4C7C"/>
    <w:rsid w:val="006E53BB"/>
    <w:rsid w:val="006E54AA"/>
    <w:rsid w:val="006E56A1"/>
    <w:rsid w:val="006E57E1"/>
    <w:rsid w:val="006E582A"/>
    <w:rsid w:val="006E5B51"/>
    <w:rsid w:val="006E5B69"/>
    <w:rsid w:val="006E5B6D"/>
    <w:rsid w:val="006E5CEE"/>
    <w:rsid w:val="006E5D4B"/>
    <w:rsid w:val="006E5E11"/>
    <w:rsid w:val="006E61AA"/>
    <w:rsid w:val="006E625F"/>
    <w:rsid w:val="006E648F"/>
    <w:rsid w:val="006E64B8"/>
    <w:rsid w:val="006E6A6A"/>
    <w:rsid w:val="006E6AED"/>
    <w:rsid w:val="006E6BEA"/>
    <w:rsid w:val="006E6E93"/>
    <w:rsid w:val="006E6F7E"/>
    <w:rsid w:val="006E6FE0"/>
    <w:rsid w:val="006E70E7"/>
    <w:rsid w:val="006E7135"/>
    <w:rsid w:val="006E75B9"/>
    <w:rsid w:val="006E76A0"/>
    <w:rsid w:val="006E7A48"/>
    <w:rsid w:val="006E7B79"/>
    <w:rsid w:val="006E7CBE"/>
    <w:rsid w:val="006E7D26"/>
    <w:rsid w:val="006F00F4"/>
    <w:rsid w:val="006F00F6"/>
    <w:rsid w:val="006F041C"/>
    <w:rsid w:val="006F06A5"/>
    <w:rsid w:val="006F06F7"/>
    <w:rsid w:val="006F091E"/>
    <w:rsid w:val="006F0E15"/>
    <w:rsid w:val="006F10F8"/>
    <w:rsid w:val="006F12D3"/>
    <w:rsid w:val="006F13D6"/>
    <w:rsid w:val="006F1546"/>
    <w:rsid w:val="006F156C"/>
    <w:rsid w:val="006F169C"/>
    <w:rsid w:val="006F180B"/>
    <w:rsid w:val="006F1B1A"/>
    <w:rsid w:val="006F1DC8"/>
    <w:rsid w:val="006F1E41"/>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9"/>
    <w:rsid w:val="006F36EA"/>
    <w:rsid w:val="006F3718"/>
    <w:rsid w:val="006F38D8"/>
    <w:rsid w:val="006F39A1"/>
    <w:rsid w:val="006F3A60"/>
    <w:rsid w:val="006F3AF1"/>
    <w:rsid w:val="006F3C1A"/>
    <w:rsid w:val="006F3C29"/>
    <w:rsid w:val="006F3C3B"/>
    <w:rsid w:val="006F3CBC"/>
    <w:rsid w:val="006F3D76"/>
    <w:rsid w:val="006F3DD6"/>
    <w:rsid w:val="006F3EB7"/>
    <w:rsid w:val="006F3EE9"/>
    <w:rsid w:val="006F3F60"/>
    <w:rsid w:val="006F4184"/>
    <w:rsid w:val="006F456C"/>
    <w:rsid w:val="006F45C4"/>
    <w:rsid w:val="006F47EA"/>
    <w:rsid w:val="006F4970"/>
    <w:rsid w:val="006F4B18"/>
    <w:rsid w:val="006F4B7B"/>
    <w:rsid w:val="006F4C23"/>
    <w:rsid w:val="006F4E03"/>
    <w:rsid w:val="006F4E05"/>
    <w:rsid w:val="006F4E18"/>
    <w:rsid w:val="006F4E47"/>
    <w:rsid w:val="006F55B3"/>
    <w:rsid w:val="006F55B9"/>
    <w:rsid w:val="006F56EB"/>
    <w:rsid w:val="006F58C3"/>
    <w:rsid w:val="006F5A5D"/>
    <w:rsid w:val="006F5F64"/>
    <w:rsid w:val="006F5FCD"/>
    <w:rsid w:val="006F60DF"/>
    <w:rsid w:val="006F61D6"/>
    <w:rsid w:val="006F624B"/>
    <w:rsid w:val="006F62CF"/>
    <w:rsid w:val="006F6A04"/>
    <w:rsid w:val="006F6BA3"/>
    <w:rsid w:val="006F6CD0"/>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84A"/>
    <w:rsid w:val="00701A5E"/>
    <w:rsid w:val="00701B64"/>
    <w:rsid w:val="00701DB5"/>
    <w:rsid w:val="00702080"/>
    <w:rsid w:val="0070239A"/>
    <w:rsid w:val="00702668"/>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173"/>
    <w:rsid w:val="007043E1"/>
    <w:rsid w:val="00704600"/>
    <w:rsid w:val="00704781"/>
    <w:rsid w:val="00704A7E"/>
    <w:rsid w:val="00704C29"/>
    <w:rsid w:val="00704D35"/>
    <w:rsid w:val="00704D3A"/>
    <w:rsid w:val="00704EC7"/>
    <w:rsid w:val="00705226"/>
    <w:rsid w:val="0070541F"/>
    <w:rsid w:val="00705A8D"/>
    <w:rsid w:val="00705AF5"/>
    <w:rsid w:val="00705F67"/>
    <w:rsid w:val="00706036"/>
    <w:rsid w:val="007060E0"/>
    <w:rsid w:val="00706194"/>
    <w:rsid w:val="00706285"/>
    <w:rsid w:val="00706743"/>
    <w:rsid w:val="007068C1"/>
    <w:rsid w:val="00706A73"/>
    <w:rsid w:val="00706AD7"/>
    <w:rsid w:val="00706B19"/>
    <w:rsid w:val="00706DA4"/>
    <w:rsid w:val="0070703D"/>
    <w:rsid w:val="00707095"/>
    <w:rsid w:val="007072D8"/>
    <w:rsid w:val="0070738B"/>
    <w:rsid w:val="0070759B"/>
    <w:rsid w:val="007076F0"/>
    <w:rsid w:val="007078F2"/>
    <w:rsid w:val="00707B35"/>
    <w:rsid w:val="00707C2A"/>
    <w:rsid w:val="00707CCC"/>
    <w:rsid w:val="00707E9E"/>
    <w:rsid w:val="00707FC4"/>
    <w:rsid w:val="007101E8"/>
    <w:rsid w:val="007104AD"/>
    <w:rsid w:val="0071087E"/>
    <w:rsid w:val="00710949"/>
    <w:rsid w:val="00710B3D"/>
    <w:rsid w:val="00710BAC"/>
    <w:rsid w:val="00710DBE"/>
    <w:rsid w:val="00710EF2"/>
    <w:rsid w:val="00710F07"/>
    <w:rsid w:val="00711136"/>
    <w:rsid w:val="0071120B"/>
    <w:rsid w:val="007117E7"/>
    <w:rsid w:val="007118EF"/>
    <w:rsid w:val="00711E8B"/>
    <w:rsid w:val="00712231"/>
    <w:rsid w:val="00712647"/>
    <w:rsid w:val="00712698"/>
    <w:rsid w:val="007126C4"/>
    <w:rsid w:val="007127D0"/>
    <w:rsid w:val="0071287A"/>
    <w:rsid w:val="007129CF"/>
    <w:rsid w:val="00712B63"/>
    <w:rsid w:val="0071327E"/>
    <w:rsid w:val="007134B9"/>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40E"/>
    <w:rsid w:val="0071459A"/>
    <w:rsid w:val="007151A4"/>
    <w:rsid w:val="007152A1"/>
    <w:rsid w:val="00715611"/>
    <w:rsid w:val="00715C7A"/>
    <w:rsid w:val="00715C9E"/>
    <w:rsid w:val="00715DC2"/>
    <w:rsid w:val="00715E3F"/>
    <w:rsid w:val="007161DA"/>
    <w:rsid w:val="0071649E"/>
    <w:rsid w:val="007169BC"/>
    <w:rsid w:val="00716A0D"/>
    <w:rsid w:val="00716DCA"/>
    <w:rsid w:val="00716E9D"/>
    <w:rsid w:val="00717689"/>
    <w:rsid w:val="007177EA"/>
    <w:rsid w:val="0071784D"/>
    <w:rsid w:val="00717E4A"/>
    <w:rsid w:val="007204B7"/>
    <w:rsid w:val="007204CB"/>
    <w:rsid w:val="007205C4"/>
    <w:rsid w:val="007206C0"/>
    <w:rsid w:val="007206CE"/>
    <w:rsid w:val="00720943"/>
    <w:rsid w:val="007209D2"/>
    <w:rsid w:val="00720A08"/>
    <w:rsid w:val="00720A09"/>
    <w:rsid w:val="00720AAA"/>
    <w:rsid w:val="00720B10"/>
    <w:rsid w:val="00720C19"/>
    <w:rsid w:val="00720C3F"/>
    <w:rsid w:val="00720FA4"/>
    <w:rsid w:val="0072102E"/>
    <w:rsid w:val="00721456"/>
    <w:rsid w:val="007214B4"/>
    <w:rsid w:val="00721775"/>
    <w:rsid w:val="0072184F"/>
    <w:rsid w:val="0072185A"/>
    <w:rsid w:val="00721910"/>
    <w:rsid w:val="00722182"/>
    <w:rsid w:val="007221FE"/>
    <w:rsid w:val="0072238C"/>
    <w:rsid w:val="007223DB"/>
    <w:rsid w:val="00722667"/>
    <w:rsid w:val="00722668"/>
    <w:rsid w:val="0072266B"/>
    <w:rsid w:val="00722867"/>
    <w:rsid w:val="0072298C"/>
    <w:rsid w:val="00722E5B"/>
    <w:rsid w:val="00723017"/>
    <w:rsid w:val="007233AD"/>
    <w:rsid w:val="007234DC"/>
    <w:rsid w:val="0072359A"/>
    <w:rsid w:val="007235AC"/>
    <w:rsid w:val="007235D9"/>
    <w:rsid w:val="00723820"/>
    <w:rsid w:val="00723864"/>
    <w:rsid w:val="00723CFF"/>
    <w:rsid w:val="00723DAD"/>
    <w:rsid w:val="00723EE6"/>
    <w:rsid w:val="00723EEF"/>
    <w:rsid w:val="007244D9"/>
    <w:rsid w:val="00724648"/>
    <w:rsid w:val="0072487F"/>
    <w:rsid w:val="00724A21"/>
    <w:rsid w:val="00724DF1"/>
    <w:rsid w:val="007250ED"/>
    <w:rsid w:val="00725115"/>
    <w:rsid w:val="007259BB"/>
    <w:rsid w:val="00725A66"/>
    <w:rsid w:val="00725AF4"/>
    <w:rsid w:val="00725DBD"/>
    <w:rsid w:val="00725E98"/>
    <w:rsid w:val="00726009"/>
    <w:rsid w:val="0072611F"/>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B49"/>
    <w:rsid w:val="00727CA3"/>
    <w:rsid w:val="00727D33"/>
    <w:rsid w:val="00727F1F"/>
    <w:rsid w:val="00730BB6"/>
    <w:rsid w:val="00731186"/>
    <w:rsid w:val="007312A2"/>
    <w:rsid w:val="007312EC"/>
    <w:rsid w:val="007313F8"/>
    <w:rsid w:val="0073165C"/>
    <w:rsid w:val="007317D7"/>
    <w:rsid w:val="0073180F"/>
    <w:rsid w:val="00731DA3"/>
    <w:rsid w:val="00731FF2"/>
    <w:rsid w:val="00732084"/>
    <w:rsid w:val="007320B6"/>
    <w:rsid w:val="0073225E"/>
    <w:rsid w:val="00732349"/>
    <w:rsid w:val="00732591"/>
    <w:rsid w:val="007325FD"/>
    <w:rsid w:val="0073289A"/>
    <w:rsid w:val="007328D9"/>
    <w:rsid w:val="00732A57"/>
    <w:rsid w:val="00732C90"/>
    <w:rsid w:val="00732DB1"/>
    <w:rsid w:val="0073332C"/>
    <w:rsid w:val="007334CE"/>
    <w:rsid w:val="007334D7"/>
    <w:rsid w:val="0073377E"/>
    <w:rsid w:val="00733799"/>
    <w:rsid w:val="00733AD3"/>
    <w:rsid w:val="00733C50"/>
    <w:rsid w:val="00733C71"/>
    <w:rsid w:val="00733F20"/>
    <w:rsid w:val="00734078"/>
    <w:rsid w:val="007341DC"/>
    <w:rsid w:val="007346CC"/>
    <w:rsid w:val="0073481B"/>
    <w:rsid w:val="00734888"/>
    <w:rsid w:val="0073494D"/>
    <w:rsid w:val="00734A6E"/>
    <w:rsid w:val="00734CFB"/>
    <w:rsid w:val="0073502F"/>
    <w:rsid w:val="00735255"/>
    <w:rsid w:val="007353F0"/>
    <w:rsid w:val="00735585"/>
    <w:rsid w:val="007358CB"/>
    <w:rsid w:val="00735C6E"/>
    <w:rsid w:val="00735D69"/>
    <w:rsid w:val="00735D73"/>
    <w:rsid w:val="00735DD1"/>
    <w:rsid w:val="0073607D"/>
    <w:rsid w:val="0073630B"/>
    <w:rsid w:val="00736347"/>
    <w:rsid w:val="0073638D"/>
    <w:rsid w:val="00736449"/>
    <w:rsid w:val="00736600"/>
    <w:rsid w:val="00736A34"/>
    <w:rsid w:val="00736AF1"/>
    <w:rsid w:val="00736B3A"/>
    <w:rsid w:val="00736EA3"/>
    <w:rsid w:val="00736ECD"/>
    <w:rsid w:val="00736F85"/>
    <w:rsid w:val="00737042"/>
    <w:rsid w:val="0073704B"/>
    <w:rsid w:val="0073707B"/>
    <w:rsid w:val="007370A4"/>
    <w:rsid w:val="00737215"/>
    <w:rsid w:val="00737440"/>
    <w:rsid w:val="00737508"/>
    <w:rsid w:val="007379D6"/>
    <w:rsid w:val="00737B10"/>
    <w:rsid w:val="00737D71"/>
    <w:rsid w:val="00737F7E"/>
    <w:rsid w:val="0074006D"/>
    <w:rsid w:val="007400F9"/>
    <w:rsid w:val="007401F3"/>
    <w:rsid w:val="00740215"/>
    <w:rsid w:val="00740475"/>
    <w:rsid w:val="00740490"/>
    <w:rsid w:val="007404E2"/>
    <w:rsid w:val="00740619"/>
    <w:rsid w:val="00740647"/>
    <w:rsid w:val="00740752"/>
    <w:rsid w:val="0074087E"/>
    <w:rsid w:val="00740B0A"/>
    <w:rsid w:val="00740B9F"/>
    <w:rsid w:val="00740F7D"/>
    <w:rsid w:val="00741023"/>
    <w:rsid w:val="0074121F"/>
    <w:rsid w:val="0074149D"/>
    <w:rsid w:val="007414E2"/>
    <w:rsid w:val="0074161F"/>
    <w:rsid w:val="00742251"/>
    <w:rsid w:val="007422E0"/>
    <w:rsid w:val="00742321"/>
    <w:rsid w:val="0074292B"/>
    <w:rsid w:val="007429F9"/>
    <w:rsid w:val="00742B99"/>
    <w:rsid w:val="00742DA1"/>
    <w:rsid w:val="00742FC7"/>
    <w:rsid w:val="00743308"/>
    <w:rsid w:val="0074341D"/>
    <w:rsid w:val="0074348C"/>
    <w:rsid w:val="007436B9"/>
    <w:rsid w:val="007439A8"/>
    <w:rsid w:val="007439FE"/>
    <w:rsid w:val="00743B80"/>
    <w:rsid w:val="00743CDE"/>
    <w:rsid w:val="00743FE2"/>
    <w:rsid w:val="00744674"/>
    <w:rsid w:val="00744B46"/>
    <w:rsid w:val="00744E36"/>
    <w:rsid w:val="00744E89"/>
    <w:rsid w:val="0074513B"/>
    <w:rsid w:val="00745604"/>
    <w:rsid w:val="0074580F"/>
    <w:rsid w:val="00745CDB"/>
    <w:rsid w:val="00745DFD"/>
    <w:rsid w:val="00745F49"/>
    <w:rsid w:val="007464A0"/>
    <w:rsid w:val="0074650A"/>
    <w:rsid w:val="00746554"/>
    <w:rsid w:val="00746645"/>
    <w:rsid w:val="0074672C"/>
    <w:rsid w:val="00746C62"/>
    <w:rsid w:val="00746D24"/>
    <w:rsid w:val="00746D92"/>
    <w:rsid w:val="00746EB7"/>
    <w:rsid w:val="0074700E"/>
    <w:rsid w:val="007470E8"/>
    <w:rsid w:val="00747258"/>
    <w:rsid w:val="00747273"/>
    <w:rsid w:val="0074739E"/>
    <w:rsid w:val="00747477"/>
    <w:rsid w:val="0074752B"/>
    <w:rsid w:val="00747834"/>
    <w:rsid w:val="00747849"/>
    <w:rsid w:val="0074793E"/>
    <w:rsid w:val="007479E9"/>
    <w:rsid w:val="00747A3F"/>
    <w:rsid w:val="00747D2D"/>
    <w:rsid w:val="007501EC"/>
    <w:rsid w:val="0075040C"/>
    <w:rsid w:val="0075052E"/>
    <w:rsid w:val="007505EE"/>
    <w:rsid w:val="00750B02"/>
    <w:rsid w:val="00750C1F"/>
    <w:rsid w:val="00750CEE"/>
    <w:rsid w:val="00750EC0"/>
    <w:rsid w:val="00751148"/>
    <w:rsid w:val="00751504"/>
    <w:rsid w:val="00751795"/>
    <w:rsid w:val="00751CE6"/>
    <w:rsid w:val="00751D17"/>
    <w:rsid w:val="00752185"/>
    <w:rsid w:val="007524BA"/>
    <w:rsid w:val="00752750"/>
    <w:rsid w:val="007527FE"/>
    <w:rsid w:val="0075282C"/>
    <w:rsid w:val="00752904"/>
    <w:rsid w:val="00752989"/>
    <w:rsid w:val="007529B2"/>
    <w:rsid w:val="00752ECB"/>
    <w:rsid w:val="00752F6A"/>
    <w:rsid w:val="00752FFF"/>
    <w:rsid w:val="00753071"/>
    <w:rsid w:val="007530A4"/>
    <w:rsid w:val="007530DC"/>
    <w:rsid w:val="00753160"/>
    <w:rsid w:val="00753437"/>
    <w:rsid w:val="00753528"/>
    <w:rsid w:val="007536CE"/>
    <w:rsid w:val="007536E0"/>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69"/>
    <w:rsid w:val="0075639E"/>
    <w:rsid w:val="007563CA"/>
    <w:rsid w:val="007563DA"/>
    <w:rsid w:val="00756420"/>
    <w:rsid w:val="00756840"/>
    <w:rsid w:val="00756B87"/>
    <w:rsid w:val="00756C75"/>
    <w:rsid w:val="00756CA7"/>
    <w:rsid w:val="00756EBC"/>
    <w:rsid w:val="00757069"/>
    <w:rsid w:val="0075710E"/>
    <w:rsid w:val="007571EE"/>
    <w:rsid w:val="007573CC"/>
    <w:rsid w:val="007578F6"/>
    <w:rsid w:val="0075790D"/>
    <w:rsid w:val="00757979"/>
    <w:rsid w:val="007579D2"/>
    <w:rsid w:val="00757A5F"/>
    <w:rsid w:val="00757B3E"/>
    <w:rsid w:val="00757D33"/>
    <w:rsid w:val="00757D5C"/>
    <w:rsid w:val="00757E2F"/>
    <w:rsid w:val="00760284"/>
    <w:rsid w:val="007605EC"/>
    <w:rsid w:val="00760C1D"/>
    <w:rsid w:val="00760F17"/>
    <w:rsid w:val="00761197"/>
    <w:rsid w:val="0076119D"/>
    <w:rsid w:val="007613DD"/>
    <w:rsid w:val="007613E3"/>
    <w:rsid w:val="007614A4"/>
    <w:rsid w:val="007614E9"/>
    <w:rsid w:val="0076195C"/>
    <w:rsid w:val="0076199A"/>
    <w:rsid w:val="007619CD"/>
    <w:rsid w:val="00761AB2"/>
    <w:rsid w:val="00761AB8"/>
    <w:rsid w:val="00761DED"/>
    <w:rsid w:val="00761E99"/>
    <w:rsid w:val="00761EDD"/>
    <w:rsid w:val="0076227E"/>
    <w:rsid w:val="0076262E"/>
    <w:rsid w:val="00762738"/>
    <w:rsid w:val="007627F4"/>
    <w:rsid w:val="00762842"/>
    <w:rsid w:val="00762868"/>
    <w:rsid w:val="00762A35"/>
    <w:rsid w:val="00762A9C"/>
    <w:rsid w:val="0076300B"/>
    <w:rsid w:val="00763108"/>
    <w:rsid w:val="0076337B"/>
    <w:rsid w:val="00763502"/>
    <w:rsid w:val="007635DD"/>
    <w:rsid w:val="00763849"/>
    <w:rsid w:val="0076392C"/>
    <w:rsid w:val="00763996"/>
    <w:rsid w:val="0076399C"/>
    <w:rsid w:val="00763C3D"/>
    <w:rsid w:val="00763CF6"/>
    <w:rsid w:val="00763E7A"/>
    <w:rsid w:val="00764200"/>
    <w:rsid w:val="00764240"/>
    <w:rsid w:val="00764575"/>
    <w:rsid w:val="0076488D"/>
    <w:rsid w:val="007649A2"/>
    <w:rsid w:val="00764A23"/>
    <w:rsid w:val="00764AC6"/>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BBE"/>
    <w:rsid w:val="00766E38"/>
    <w:rsid w:val="00767062"/>
    <w:rsid w:val="007670EE"/>
    <w:rsid w:val="00767298"/>
    <w:rsid w:val="007673B0"/>
    <w:rsid w:val="007677BA"/>
    <w:rsid w:val="00767846"/>
    <w:rsid w:val="007679B5"/>
    <w:rsid w:val="007703A4"/>
    <w:rsid w:val="007706C0"/>
    <w:rsid w:val="007707D5"/>
    <w:rsid w:val="007709FA"/>
    <w:rsid w:val="007709FB"/>
    <w:rsid w:val="00770A1C"/>
    <w:rsid w:val="00770EB3"/>
    <w:rsid w:val="00770F88"/>
    <w:rsid w:val="007710E0"/>
    <w:rsid w:val="0077131A"/>
    <w:rsid w:val="007713B9"/>
    <w:rsid w:val="007713BC"/>
    <w:rsid w:val="00771665"/>
    <w:rsid w:val="007717DD"/>
    <w:rsid w:val="00771A25"/>
    <w:rsid w:val="00771A65"/>
    <w:rsid w:val="00771AB6"/>
    <w:rsid w:val="00771B3C"/>
    <w:rsid w:val="00772210"/>
    <w:rsid w:val="00772401"/>
    <w:rsid w:val="007726E3"/>
    <w:rsid w:val="007728A0"/>
    <w:rsid w:val="0077299C"/>
    <w:rsid w:val="00772BA0"/>
    <w:rsid w:val="00772CA4"/>
    <w:rsid w:val="00772F4A"/>
    <w:rsid w:val="00773150"/>
    <w:rsid w:val="0077322A"/>
    <w:rsid w:val="0077325F"/>
    <w:rsid w:val="007732BA"/>
    <w:rsid w:val="007732E1"/>
    <w:rsid w:val="007732EB"/>
    <w:rsid w:val="00773397"/>
    <w:rsid w:val="0077361B"/>
    <w:rsid w:val="007737F7"/>
    <w:rsid w:val="00773CB8"/>
    <w:rsid w:val="00773CBB"/>
    <w:rsid w:val="00774071"/>
    <w:rsid w:val="007740D2"/>
    <w:rsid w:val="0077419D"/>
    <w:rsid w:val="00774379"/>
    <w:rsid w:val="007744EA"/>
    <w:rsid w:val="007746B9"/>
    <w:rsid w:val="00774C8E"/>
    <w:rsid w:val="00774CCF"/>
    <w:rsid w:val="007750A3"/>
    <w:rsid w:val="007755DF"/>
    <w:rsid w:val="00775653"/>
    <w:rsid w:val="00775664"/>
    <w:rsid w:val="007757F0"/>
    <w:rsid w:val="007758E5"/>
    <w:rsid w:val="00775A39"/>
    <w:rsid w:val="00775DAB"/>
    <w:rsid w:val="00775F30"/>
    <w:rsid w:val="00776293"/>
    <w:rsid w:val="007765B2"/>
    <w:rsid w:val="007769B3"/>
    <w:rsid w:val="00776A38"/>
    <w:rsid w:val="00776AD3"/>
    <w:rsid w:val="00776DA9"/>
    <w:rsid w:val="00776EDC"/>
    <w:rsid w:val="007770CC"/>
    <w:rsid w:val="007770D4"/>
    <w:rsid w:val="007771A4"/>
    <w:rsid w:val="00777205"/>
    <w:rsid w:val="0077769B"/>
    <w:rsid w:val="00777751"/>
    <w:rsid w:val="007777F2"/>
    <w:rsid w:val="00777B81"/>
    <w:rsid w:val="007800E9"/>
    <w:rsid w:val="007800F8"/>
    <w:rsid w:val="00780140"/>
    <w:rsid w:val="0078050B"/>
    <w:rsid w:val="00780660"/>
    <w:rsid w:val="007806C2"/>
    <w:rsid w:val="007807F7"/>
    <w:rsid w:val="00780888"/>
    <w:rsid w:val="007809A1"/>
    <w:rsid w:val="00780A01"/>
    <w:rsid w:val="00780E4A"/>
    <w:rsid w:val="007812AD"/>
    <w:rsid w:val="007812CC"/>
    <w:rsid w:val="00781458"/>
    <w:rsid w:val="007815D5"/>
    <w:rsid w:val="00781C26"/>
    <w:rsid w:val="00781F0E"/>
    <w:rsid w:val="00782170"/>
    <w:rsid w:val="00782483"/>
    <w:rsid w:val="007827F9"/>
    <w:rsid w:val="0078287D"/>
    <w:rsid w:val="00782A3E"/>
    <w:rsid w:val="00782B56"/>
    <w:rsid w:val="00782BFD"/>
    <w:rsid w:val="00782C60"/>
    <w:rsid w:val="00782CA6"/>
    <w:rsid w:val="00782E05"/>
    <w:rsid w:val="00782E07"/>
    <w:rsid w:val="00782EDA"/>
    <w:rsid w:val="00782EFE"/>
    <w:rsid w:val="00783287"/>
    <w:rsid w:val="007837AF"/>
    <w:rsid w:val="007837B5"/>
    <w:rsid w:val="007837BF"/>
    <w:rsid w:val="007838C2"/>
    <w:rsid w:val="007838CD"/>
    <w:rsid w:val="00783C0A"/>
    <w:rsid w:val="00783C7B"/>
    <w:rsid w:val="00783CEE"/>
    <w:rsid w:val="00783DAD"/>
    <w:rsid w:val="00783DDF"/>
    <w:rsid w:val="00783F9A"/>
    <w:rsid w:val="00784278"/>
    <w:rsid w:val="00784834"/>
    <w:rsid w:val="007849B5"/>
    <w:rsid w:val="00784BDD"/>
    <w:rsid w:val="00784C64"/>
    <w:rsid w:val="00784CB4"/>
    <w:rsid w:val="00784D07"/>
    <w:rsid w:val="0078508F"/>
    <w:rsid w:val="00785155"/>
    <w:rsid w:val="007852F4"/>
    <w:rsid w:val="007853DF"/>
    <w:rsid w:val="007855DB"/>
    <w:rsid w:val="0078567D"/>
    <w:rsid w:val="0078573F"/>
    <w:rsid w:val="007859BF"/>
    <w:rsid w:val="00785B80"/>
    <w:rsid w:val="00785CA0"/>
    <w:rsid w:val="00785D37"/>
    <w:rsid w:val="00785ECE"/>
    <w:rsid w:val="0078613C"/>
    <w:rsid w:val="0078622F"/>
    <w:rsid w:val="00786349"/>
    <w:rsid w:val="00786780"/>
    <w:rsid w:val="0078688C"/>
    <w:rsid w:val="00786927"/>
    <w:rsid w:val="00786A87"/>
    <w:rsid w:val="00786AC3"/>
    <w:rsid w:val="00786BB6"/>
    <w:rsid w:val="00786C44"/>
    <w:rsid w:val="00786D6F"/>
    <w:rsid w:val="00786DBB"/>
    <w:rsid w:val="00786EE5"/>
    <w:rsid w:val="00786FF8"/>
    <w:rsid w:val="0078709A"/>
    <w:rsid w:val="007873D1"/>
    <w:rsid w:val="007874AD"/>
    <w:rsid w:val="007876F5"/>
    <w:rsid w:val="0078775A"/>
    <w:rsid w:val="0078783B"/>
    <w:rsid w:val="00787BD1"/>
    <w:rsid w:val="00787C1C"/>
    <w:rsid w:val="00787CFE"/>
    <w:rsid w:val="00787D9E"/>
    <w:rsid w:val="00787E6D"/>
    <w:rsid w:val="00787F78"/>
    <w:rsid w:val="00787FF5"/>
    <w:rsid w:val="0079012D"/>
    <w:rsid w:val="00790343"/>
    <w:rsid w:val="00790A75"/>
    <w:rsid w:val="00790AF3"/>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2BF"/>
    <w:rsid w:val="00792397"/>
    <w:rsid w:val="007928CE"/>
    <w:rsid w:val="00792CD8"/>
    <w:rsid w:val="0079315C"/>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BA6"/>
    <w:rsid w:val="00794C85"/>
    <w:rsid w:val="007950DE"/>
    <w:rsid w:val="007951BC"/>
    <w:rsid w:val="007951EA"/>
    <w:rsid w:val="00795211"/>
    <w:rsid w:val="007952A7"/>
    <w:rsid w:val="00795489"/>
    <w:rsid w:val="007958C3"/>
    <w:rsid w:val="00795A6C"/>
    <w:rsid w:val="00795E02"/>
    <w:rsid w:val="00796032"/>
    <w:rsid w:val="00796151"/>
    <w:rsid w:val="007961A8"/>
    <w:rsid w:val="0079686B"/>
    <w:rsid w:val="007969E5"/>
    <w:rsid w:val="00796A74"/>
    <w:rsid w:val="00796AC9"/>
    <w:rsid w:val="0079706C"/>
    <w:rsid w:val="00797227"/>
    <w:rsid w:val="00797392"/>
    <w:rsid w:val="00797478"/>
    <w:rsid w:val="007975BD"/>
    <w:rsid w:val="00797678"/>
    <w:rsid w:val="007976D4"/>
    <w:rsid w:val="0079770D"/>
    <w:rsid w:val="007977E8"/>
    <w:rsid w:val="00797822"/>
    <w:rsid w:val="00797B45"/>
    <w:rsid w:val="00797C71"/>
    <w:rsid w:val="00797CFD"/>
    <w:rsid w:val="00797DAA"/>
    <w:rsid w:val="00797E5F"/>
    <w:rsid w:val="00797FB6"/>
    <w:rsid w:val="007A020F"/>
    <w:rsid w:val="007A0380"/>
    <w:rsid w:val="007A045C"/>
    <w:rsid w:val="007A04AE"/>
    <w:rsid w:val="007A0576"/>
    <w:rsid w:val="007A05E1"/>
    <w:rsid w:val="007A0A5C"/>
    <w:rsid w:val="007A0DDB"/>
    <w:rsid w:val="007A0F43"/>
    <w:rsid w:val="007A13FE"/>
    <w:rsid w:val="007A16E9"/>
    <w:rsid w:val="007A19E6"/>
    <w:rsid w:val="007A1B01"/>
    <w:rsid w:val="007A1B27"/>
    <w:rsid w:val="007A1BE8"/>
    <w:rsid w:val="007A1D82"/>
    <w:rsid w:val="007A1E2E"/>
    <w:rsid w:val="007A1FE7"/>
    <w:rsid w:val="007A234D"/>
    <w:rsid w:val="007A25F7"/>
    <w:rsid w:val="007A262D"/>
    <w:rsid w:val="007A2911"/>
    <w:rsid w:val="007A2964"/>
    <w:rsid w:val="007A2A44"/>
    <w:rsid w:val="007A3255"/>
    <w:rsid w:val="007A3556"/>
    <w:rsid w:val="007A3559"/>
    <w:rsid w:val="007A35EE"/>
    <w:rsid w:val="007A38DF"/>
    <w:rsid w:val="007A39E0"/>
    <w:rsid w:val="007A3A34"/>
    <w:rsid w:val="007A3C18"/>
    <w:rsid w:val="007A4194"/>
    <w:rsid w:val="007A4199"/>
    <w:rsid w:val="007A4377"/>
    <w:rsid w:val="007A4523"/>
    <w:rsid w:val="007A45AD"/>
    <w:rsid w:val="007A462B"/>
    <w:rsid w:val="007A474D"/>
    <w:rsid w:val="007A47EE"/>
    <w:rsid w:val="007A4A15"/>
    <w:rsid w:val="007A4FF0"/>
    <w:rsid w:val="007A5167"/>
    <w:rsid w:val="007A5327"/>
    <w:rsid w:val="007A5389"/>
    <w:rsid w:val="007A58C4"/>
    <w:rsid w:val="007A5B06"/>
    <w:rsid w:val="007A5BE1"/>
    <w:rsid w:val="007A5F1A"/>
    <w:rsid w:val="007A61CA"/>
    <w:rsid w:val="007A6213"/>
    <w:rsid w:val="007A642E"/>
    <w:rsid w:val="007A644F"/>
    <w:rsid w:val="007A64D2"/>
    <w:rsid w:val="007A653E"/>
    <w:rsid w:val="007A65E5"/>
    <w:rsid w:val="007A68D4"/>
    <w:rsid w:val="007A6AF0"/>
    <w:rsid w:val="007A6AF8"/>
    <w:rsid w:val="007A6C75"/>
    <w:rsid w:val="007A7081"/>
    <w:rsid w:val="007A70CD"/>
    <w:rsid w:val="007A711F"/>
    <w:rsid w:val="007A717C"/>
    <w:rsid w:val="007A7346"/>
    <w:rsid w:val="007A74EB"/>
    <w:rsid w:val="007A762C"/>
    <w:rsid w:val="007A79BA"/>
    <w:rsid w:val="007A7A85"/>
    <w:rsid w:val="007A7E1A"/>
    <w:rsid w:val="007A7F3E"/>
    <w:rsid w:val="007B00B5"/>
    <w:rsid w:val="007B00C7"/>
    <w:rsid w:val="007B016E"/>
    <w:rsid w:val="007B0280"/>
    <w:rsid w:val="007B02C7"/>
    <w:rsid w:val="007B03EB"/>
    <w:rsid w:val="007B0616"/>
    <w:rsid w:val="007B061D"/>
    <w:rsid w:val="007B0664"/>
    <w:rsid w:val="007B07EE"/>
    <w:rsid w:val="007B07F2"/>
    <w:rsid w:val="007B0B69"/>
    <w:rsid w:val="007B0D57"/>
    <w:rsid w:val="007B0DEC"/>
    <w:rsid w:val="007B100A"/>
    <w:rsid w:val="007B1479"/>
    <w:rsid w:val="007B165A"/>
    <w:rsid w:val="007B16C9"/>
    <w:rsid w:val="007B1794"/>
    <w:rsid w:val="007B17EF"/>
    <w:rsid w:val="007B1BA7"/>
    <w:rsid w:val="007B1D67"/>
    <w:rsid w:val="007B1FCE"/>
    <w:rsid w:val="007B1FD9"/>
    <w:rsid w:val="007B20E5"/>
    <w:rsid w:val="007B22F2"/>
    <w:rsid w:val="007B243B"/>
    <w:rsid w:val="007B24F6"/>
    <w:rsid w:val="007B2746"/>
    <w:rsid w:val="007B2899"/>
    <w:rsid w:val="007B2D49"/>
    <w:rsid w:val="007B2F08"/>
    <w:rsid w:val="007B30AA"/>
    <w:rsid w:val="007B30DD"/>
    <w:rsid w:val="007B3172"/>
    <w:rsid w:val="007B358B"/>
    <w:rsid w:val="007B3598"/>
    <w:rsid w:val="007B36D8"/>
    <w:rsid w:val="007B3742"/>
    <w:rsid w:val="007B3778"/>
    <w:rsid w:val="007B39C4"/>
    <w:rsid w:val="007B3C30"/>
    <w:rsid w:val="007B40F5"/>
    <w:rsid w:val="007B4244"/>
    <w:rsid w:val="007B4680"/>
    <w:rsid w:val="007B4887"/>
    <w:rsid w:val="007B4C9B"/>
    <w:rsid w:val="007B4D9D"/>
    <w:rsid w:val="007B4E69"/>
    <w:rsid w:val="007B511E"/>
    <w:rsid w:val="007B5158"/>
    <w:rsid w:val="007B526E"/>
    <w:rsid w:val="007B54FF"/>
    <w:rsid w:val="007B57F8"/>
    <w:rsid w:val="007B58E8"/>
    <w:rsid w:val="007B5A77"/>
    <w:rsid w:val="007B5F56"/>
    <w:rsid w:val="007B6106"/>
    <w:rsid w:val="007B627B"/>
    <w:rsid w:val="007B6B65"/>
    <w:rsid w:val="007B6C57"/>
    <w:rsid w:val="007B6E80"/>
    <w:rsid w:val="007B737C"/>
    <w:rsid w:val="007B75E1"/>
    <w:rsid w:val="007B7608"/>
    <w:rsid w:val="007B76D9"/>
    <w:rsid w:val="007B770C"/>
    <w:rsid w:val="007B7711"/>
    <w:rsid w:val="007B773A"/>
    <w:rsid w:val="007B7768"/>
    <w:rsid w:val="007B7781"/>
    <w:rsid w:val="007B7C52"/>
    <w:rsid w:val="007B7C79"/>
    <w:rsid w:val="007B7E03"/>
    <w:rsid w:val="007C0074"/>
    <w:rsid w:val="007C0235"/>
    <w:rsid w:val="007C0431"/>
    <w:rsid w:val="007C07C7"/>
    <w:rsid w:val="007C0953"/>
    <w:rsid w:val="007C0B0F"/>
    <w:rsid w:val="007C0B95"/>
    <w:rsid w:val="007C0C1A"/>
    <w:rsid w:val="007C0FD6"/>
    <w:rsid w:val="007C1107"/>
    <w:rsid w:val="007C1139"/>
    <w:rsid w:val="007C113B"/>
    <w:rsid w:val="007C11CC"/>
    <w:rsid w:val="007C1486"/>
    <w:rsid w:val="007C152A"/>
    <w:rsid w:val="007C154E"/>
    <w:rsid w:val="007C1636"/>
    <w:rsid w:val="007C16EE"/>
    <w:rsid w:val="007C171F"/>
    <w:rsid w:val="007C19F1"/>
    <w:rsid w:val="007C1C6D"/>
    <w:rsid w:val="007C1D8B"/>
    <w:rsid w:val="007C1D9C"/>
    <w:rsid w:val="007C260D"/>
    <w:rsid w:val="007C28DB"/>
    <w:rsid w:val="007C2BB4"/>
    <w:rsid w:val="007C2BF4"/>
    <w:rsid w:val="007C2C47"/>
    <w:rsid w:val="007C2C95"/>
    <w:rsid w:val="007C2E79"/>
    <w:rsid w:val="007C2FDF"/>
    <w:rsid w:val="007C3043"/>
    <w:rsid w:val="007C3237"/>
    <w:rsid w:val="007C3499"/>
    <w:rsid w:val="007C349E"/>
    <w:rsid w:val="007C34F4"/>
    <w:rsid w:val="007C35F8"/>
    <w:rsid w:val="007C374B"/>
    <w:rsid w:val="007C3B91"/>
    <w:rsid w:val="007C3C77"/>
    <w:rsid w:val="007C3CFE"/>
    <w:rsid w:val="007C3D8E"/>
    <w:rsid w:val="007C4003"/>
    <w:rsid w:val="007C4008"/>
    <w:rsid w:val="007C430A"/>
    <w:rsid w:val="007C433A"/>
    <w:rsid w:val="007C440A"/>
    <w:rsid w:val="007C44A0"/>
    <w:rsid w:val="007C46F6"/>
    <w:rsid w:val="007C4CB2"/>
    <w:rsid w:val="007C4F2A"/>
    <w:rsid w:val="007C4FC2"/>
    <w:rsid w:val="007C4FFE"/>
    <w:rsid w:val="007C50D6"/>
    <w:rsid w:val="007C527C"/>
    <w:rsid w:val="007C53DE"/>
    <w:rsid w:val="007C55EE"/>
    <w:rsid w:val="007C5C71"/>
    <w:rsid w:val="007C5D9B"/>
    <w:rsid w:val="007C5E3F"/>
    <w:rsid w:val="007C607E"/>
    <w:rsid w:val="007C6371"/>
    <w:rsid w:val="007C63DD"/>
    <w:rsid w:val="007C6524"/>
    <w:rsid w:val="007C6592"/>
    <w:rsid w:val="007C66F0"/>
    <w:rsid w:val="007C6875"/>
    <w:rsid w:val="007C6912"/>
    <w:rsid w:val="007C6965"/>
    <w:rsid w:val="007C69D0"/>
    <w:rsid w:val="007C69E4"/>
    <w:rsid w:val="007C6CB7"/>
    <w:rsid w:val="007C6D29"/>
    <w:rsid w:val="007C6E22"/>
    <w:rsid w:val="007C6F17"/>
    <w:rsid w:val="007C6FD1"/>
    <w:rsid w:val="007C7351"/>
    <w:rsid w:val="007C74E4"/>
    <w:rsid w:val="007C7601"/>
    <w:rsid w:val="007C769F"/>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323"/>
    <w:rsid w:val="007D141E"/>
    <w:rsid w:val="007D1536"/>
    <w:rsid w:val="007D155A"/>
    <w:rsid w:val="007D15DA"/>
    <w:rsid w:val="007D163A"/>
    <w:rsid w:val="007D16AC"/>
    <w:rsid w:val="007D1A84"/>
    <w:rsid w:val="007D1DF4"/>
    <w:rsid w:val="007D1EE6"/>
    <w:rsid w:val="007D2095"/>
    <w:rsid w:val="007D277F"/>
    <w:rsid w:val="007D27F5"/>
    <w:rsid w:val="007D2815"/>
    <w:rsid w:val="007D2827"/>
    <w:rsid w:val="007D2A91"/>
    <w:rsid w:val="007D2BA9"/>
    <w:rsid w:val="007D2E3D"/>
    <w:rsid w:val="007D30CC"/>
    <w:rsid w:val="007D3189"/>
    <w:rsid w:val="007D31D5"/>
    <w:rsid w:val="007D32D6"/>
    <w:rsid w:val="007D3318"/>
    <w:rsid w:val="007D33BB"/>
    <w:rsid w:val="007D3668"/>
    <w:rsid w:val="007D38F2"/>
    <w:rsid w:val="007D39E0"/>
    <w:rsid w:val="007D39F3"/>
    <w:rsid w:val="007D3C34"/>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3D"/>
    <w:rsid w:val="007D4C79"/>
    <w:rsid w:val="007D4D95"/>
    <w:rsid w:val="007D5008"/>
    <w:rsid w:val="007D51C9"/>
    <w:rsid w:val="007D5287"/>
    <w:rsid w:val="007D531E"/>
    <w:rsid w:val="007D534E"/>
    <w:rsid w:val="007D54A3"/>
    <w:rsid w:val="007D5682"/>
    <w:rsid w:val="007D56B1"/>
    <w:rsid w:val="007D57CA"/>
    <w:rsid w:val="007D5880"/>
    <w:rsid w:val="007D5C37"/>
    <w:rsid w:val="007D5EBA"/>
    <w:rsid w:val="007D5F4F"/>
    <w:rsid w:val="007D646F"/>
    <w:rsid w:val="007D6648"/>
    <w:rsid w:val="007D66AB"/>
    <w:rsid w:val="007D678D"/>
    <w:rsid w:val="007D6940"/>
    <w:rsid w:val="007D6A90"/>
    <w:rsid w:val="007D6C67"/>
    <w:rsid w:val="007D7239"/>
    <w:rsid w:val="007D7395"/>
    <w:rsid w:val="007D7CB7"/>
    <w:rsid w:val="007D7DF0"/>
    <w:rsid w:val="007D7EC5"/>
    <w:rsid w:val="007D7FD0"/>
    <w:rsid w:val="007E0050"/>
    <w:rsid w:val="007E00A6"/>
    <w:rsid w:val="007E01F2"/>
    <w:rsid w:val="007E036E"/>
    <w:rsid w:val="007E0651"/>
    <w:rsid w:val="007E0756"/>
    <w:rsid w:val="007E099A"/>
    <w:rsid w:val="007E0BA6"/>
    <w:rsid w:val="007E0C0C"/>
    <w:rsid w:val="007E0D33"/>
    <w:rsid w:val="007E0DF4"/>
    <w:rsid w:val="007E0E99"/>
    <w:rsid w:val="007E0EF8"/>
    <w:rsid w:val="007E0F60"/>
    <w:rsid w:val="007E12F1"/>
    <w:rsid w:val="007E139D"/>
    <w:rsid w:val="007E1555"/>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B4"/>
    <w:rsid w:val="007E45C2"/>
    <w:rsid w:val="007E4B54"/>
    <w:rsid w:val="007E4D20"/>
    <w:rsid w:val="007E4D5E"/>
    <w:rsid w:val="007E4F60"/>
    <w:rsid w:val="007E4FB0"/>
    <w:rsid w:val="007E50B1"/>
    <w:rsid w:val="007E524F"/>
    <w:rsid w:val="007E5264"/>
    <w:rsid w:val="007E532A"/>
    <w:rsid w:val="007E5333"/>
    <w:rsid w:val="007E53D6"/>
    <w:rsid w:val="007E5633"/>
    <w:rsid w:val="007E584E"/>
    <w:rsid w:val="007E5857"/>
    <w:rsid w:val="007E5C47"/>
    <w:rsid w:val="007E601A"/>
    <w:rsid w:val="007E61D8"/>
    <w:rsid w:val="007E6365"/>
    <w:rsid w:val="007E64E1"/>
    <w:rsid w:val="007E659C"/>
    <w:rsid w:val="007E677C"/>
    <w:rsid w:val="007E6794"/>
    <w:rsid w:val="007E68F0"/>
    <w:rsid w:val="007E6979"/>
    <w:rsid w:val="007E69E1"/>
    <w:rsid w:val="007E6ACA"/>
    <w:rsid w:val="007E7349"/>
    <w:rsid w:val="007E75B4"/>
    <w:rsid w:val="007E77F0"/>
    <w:rsid w:val="007E7891"/>
    <w:rsid w:val="007F05F4"/>
    <w:rsid w:val="007F074F"/>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907"/>
    <w:rsid w:val="007F2B14"/>
    <w:rsid w:val="007F2B4B"/>
    <w:rsid w:val="007F2D27"/>
    <w:rsid w:val="007F2E70"/>
    <w:rsid w:val="007F324C"/>
    <w:rsid w:val="007F33E8"/>
    <w:rsid w:val="007F34FA"/>
    <w:rsid w:val="007F374F"/>
    <w:rsid w:val="007F3850"/>
    <w:rsid w:val="007F386F"/>
    <w:rsid w:val="007F3A42"/>
    <w:rsid w:val="007F3B4F"/>
    <w:rsid w:val="007F3BEA"/>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AD0"/>
    <w:rsid w:val="007F6AF0"/>
    <w:rsid w:val="007F6EBA"/>
    <w:rsid w:val="007F6F1A"/>
    <w:rsid w:val="007F7117"/>
    <w:rsid w:val="007F71C6"/>
    <w:rsid w:val="007F721F"/>
    <w:rsid w:val="007F73A6"/>
    <w:rsid w:val="007F73C3"/>
    <w:rsid w:val="007F754A"/>
    <w:rsid w:val="007F77DC"/>
    <w:rsid w:val="007F77ED"/>
    <w:rsid w:val="007F798A"/>
    <w:rsid w:val="007F7D4F"/>
    <w:rsid w:val="007F7D55"/>
    <w:rsid w:val="007F7EA1"/>
    <w:rsid w:val="007F7F13"/>
    <w:rsid w:val="00800081"/>
    <w:rsid w:val="008000A0"/>
    <w:rsid w:val="0080010A"/>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630"/>
    <w:rsid w:val="008036E6"/>
    <w:rsid w:val="0080380C"/>
    <w:rsid w:val="00803840"/>
    <w:rsid w:val="00803990"/>
    <w:rsid w:val="008039AD"/>
    <w:rsid w:val="00803ACF"/>
    <w:rsid w:val="00803BF9"/>
    <w:rsid w:val="00803C42"/>
    <w:rsid w:val="00803D95"/>
    <w:rsid w:val="00803E5C"/>
    <w:rsid w:val="0080401B"/>
    <w:rsid w:val="0080433F"/>
    <w:rsid w:val="00804346"/>
    <w:rsid w:val="00804452"/>
    <w:rsid w:val="00804582"/>
    <w:rsid w:val="0080458E"/>
    <w:rsid w:val="008045B2"/>
    <w:rsid w:val="008046D3"/>
    <w:rsid w:val="00804911"/>
    <w:rsid w:val="00804917"/>
    <w:rsid w:val="008049B4"/>
    <w:rsid w:val="00804A9C"/>
    <w:rsid w:val="00804C15"/>
    <w:rsid w:val="00804C26"/>
    <w:rsid w:val="00804D01"/>
    <w:rsid w:val="00805096"/>
    <w:rsid w:val="0080520A"/>
    <w:rsid w:val="00805397"/>
    <w:rsid w:val="00805546"/>
    <w:rsid w:val="00805A27"/>
    <w:rsid w:val="00805BE7"/>
    <w:rsid w:val="00805C26"/>
    <w:rsid w:val="00805C95"/>
    <w:rsid w:val="00805D5D"/>
    <w:rsid w:val="008063E7"/>
    <w:rsid w:val="00806441"/>
    <w:rsid w:val="0080646C"/>
    <w:rsid w:val="008064CC"/>
    <w:rsid w:val="008064E6"/>
    <w:rsid w:val="008067AE"/>
    <w:rsid w:val="0080694D"/>
    <w:rsid w:val="008069C8"/>
    <w:rsid w:val="00806C82"/>
    <w:rsid w:val="00806DFF"/>
    <w:rsid w:val="00806E91"/>
    <w:rsid w:val="0080704C"/>
    <w:rsid w:val="00807127"/>
    <w:rsid w:val="00807273"/>
    <w:rsid w:val="0080741A"/>
    <w:rsid w:val="00807496"/>
    <w:rsid w:val="00807610"/>
    <w:rsid w:val="008077A2"/>
    <w:rsid w:val="0080780A"/>
    <w:rsid w:val="0080789A"/>
    <w:rsid w:val="0080798F"/>
    <w:rsid w:val="00807BFC"/>
    <w:rsid w:val="00807CDB"/>
    <w:rsid w:val="00807D0F"/>
    <w:rsid w:val="00807D93"/>
    <w:rsid w:val="00807DAC"/>
    <w:rsid w:val="00807EFC"/>
    <w:rsid w:val="00807F91"/>
    <w:rsid w:val="0081013E"/>
    <w:rsid w:val="008102D7"/>
    <w:rsid w:val="008103D2"/>
    <w:rsid w:val="008104B8"/>
    <w:rsid w:val="0081055E"/>
    <w:rsid w:val="00810565"/>
    <w:rsid w:val="008106CF"/>
    <w:rsid w:val="00810792"/>
    <w:rsid w:val="008107A1"/>
    <w:rsid w:val="0081082F"/>
    <w:rsid w:val="00810896"/>
    <w:rsid w:val="008108AB"/>
    <w:rsid w:val="008108CF"/>
    <w:rsid w:val="008109F1"/>
    <w:rsid w:val="00810A2A"/>
    <w:rsid w:val="00810C0F"/>
    <w:rsid w:val="00810D5B"/>
    <w:rsid w:val="00810F39"/>
    <w:rsid w:val="00810F67"/>
    <w:rsid w:val="00811035"/>
    <w:rsid w:val="00811499"/>
    <w:rsid w:val="00811568"/>
    <w:rsid w:val="0081175F"/>
    <w:rsid w:val="008118CB"/>
    <w:rsid w:val="00811A0A"/>
    <w:rsid w:val="00811AD3"/>
    <w:rsid w:val="00811AE4"/>
    <w:rsid w:val="00811B98"/>
    <w:rsid w:val="00811D67"/>
    <w:rsid w:val="00811FA9"/>
    <w:rsid w:val="00812581"/>
    <w:rsid w:val="008126E6"/>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D8F"/>
    <w:rsid w:val="00813DF9"/>
    <w:rsid w:val="00813E8B"/>
    <w:rsid w:val="00814109"/>
    <w:rsid w:val="00814882"/>
    <w:rsid w:val="00814892"/>
    <w:rsid w:val="008149F6"/>
    <w:rsid w:val="008149FC"/>
    <w:rsid w:val="00814C17"/>
    <w:rsid w:val="00814C54"/>
    <w:rsid w:val="00814CFD"/>
    <w:rsid w:val="00814E00"/>
    <w:rsid w:val="00814E28"/>
    <w:rsid w:val="00814EC2"/>
    <w:rsid w:val="00814FA2"/>
    <w:rsid w:val="00815144"/>
    <w:rsid w:val="008153D6"/>
    <w:rsid w:val="00815565"/>
    <w:rsid w:val="00815582"/>
    <w:rsid w:val="00815855"/>
    <w:rsid w:val="008159ED"/>
    <w:rsid w:val="00815A68"/>
    <w:rsid w:val="00815AC3"/>
    <w:rsid w:val="00815E34"/>
    <w:rsid w:val="0081606F"/>
    <w:rsid w:val="00816079"/>
    <w:rsid w:val="0081626F"/>
    <w:rsid w:val="0081631C"/>
    <w:rsid w:val="00816660"/>
    <w:rsid w:val="00816881"/>
    <w:rsid w:val="00816D2F"/>
    <w:rsid w:val="00816D6D"/>
    <w:rsid w:val="00816E8E"/>
    <w:rsid w:val="008173C8"/>
    <w:rsid w:val="00817495"/>
    <w:rsid w:val="00817690"/>
    <w:rsid w:val="00817B67"/>
    <w:rsid w:val="00817C3C"/>
    <w:rsid w:val="00817DAD"/>
    <w:rsid w:val="00817E4A"/>
    <w:rsid w:val="00817EB3"/>
    <w:rsid w:val="00820422"/>
    <w:rsid w:val="0082048F"/>
    <w:rsid w:val="008205C1"/>
    <w:rsid w:val="008208F1"/>
    <w:rsid w:val="00820BA8"/>
    <w:rsid w:val="00820CE5"/>
    <w:rsid w:val="00820E83"/>
    <w:rsid w:val="00820F69"/>
    <w:rsid w:val="00820F8C"/>
    <w:rsid w:val="00820FDC"/>
    <w:rsid w:val="00820FF8"/>
    <w:rsid w:val="00821090"/>
    <w:rsid w:val="008210E3"/>
    <w:rsid w:val="008213B8"/>
    <w:rsid w:val="00821507"/>
    <w:rsid w:val="00821560"/>
    <w:rsid w:val="008215D0"/>
    <w:rsid w:val="008215FD"/>
    <w:rsid w:val="0082162C"/>
    <w:rsid w:val="00821744"/>
    <w:rsid w:val="008217FB"/>
    <w:rsid w:val="0082185A"/>
    <w:rsid w:val="008218E3"/>
    <w:rsid w:val="008219C7"/>
    <w:rsid w:val="00821DF3"/>
    <w:rsid w:val="00821EB7"/>
    <w:rsid w:val="008220BC"/>
    <w:rsid w:val="0082213A"/>
    <w:rsid w:val="00822146"/>
    <w:rsid w:val="0082263B"/>
    <w:rsid w:val="00822649"/>
    <w:rsid w:val="008226A2"/>
    <w:rsid w:val="00822A60"/>
    <w:rsid w:val="00822BC1"/>
    <w:rsid w:val="00822D33"/>
    <w:rsid w:val="00822E2A"/>
    <w:rsid w:val="00822E43"/>
    <w:rsid w:val="00822F65"/>
    <w:rsid w:val="00823227"/>
    <w:rsid w:val="00823712"/>
    <w:rsid w:val="00823CDC"/>
    <w:rsid w:val="00823F9D"/>
    <w:rsid w:val="008241B8"/>
    <w:rsid w:val="00824269"/>
    <w:rsid w:val="008243F9"/>
    <w:rsid w:val="00824978"/>
    <w:rsid w:val="00824AF2"/>
    <w:rsid w:val="00824BA1"/>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6FDE"/>
    <w:rsid w:val="008270FA"/>
    <w:rsid w:val="00827333"/>
    <w:rsid w:val="0082777A"/>
    <w:rsid w:val="00827838"/>
    <w:rsid w:val="00827846"/>
    <w:rsid w:val="0082794A"/>
    <w:rsid w:val="00827EC2"/>
    <w:rsid w:val="00827FC6"/>
    <w:rsid w:val="0083000B"/>
    <w:rsid w:val="00830012"/>
    <w:rsid w:val="008301B3"/>
    <w:rsid w:val="008307F6"/>
    <w:rsid w:val="00830A75"/>
    <w:rsid w:val="00830BAC"/>
    <w:rsid w:val="00830BE9"/>
    <w:rsid w:val="00830EC6"/>
    <w:rsid w:val="0083115E"/>
    <w:rsid w:val="008312F6"/>
    <w:rsid w:val="00831357"/>
    <w:rsid w:val="00831601"/>
    <w:rsid w:val="00831925"/>
    <w:rsid w:val="008319B3"/>
    <w:rsid w:val="00831AA0"/>
    <w:rsid w:val="00831AD9"/>
    <w:rsid w:val="00831C04"/>
    <w:rsid w:val="00831CEB"/>
    <w:rsid w:val="008322C0"/>
    <w:rsid w:val="0083288D"/>
    <w:rsid w:val="00832945"/>
    <w:rsid w:val="00832AE2"/>
    <w:rsid w:val="00832DA0"/>
    <w:rsid w:val="00832F7B"/>
    <w:rsid w:val="008330C2"/>
    <w:rsid w:val="0083344B"/>
    <w:rsid w:val="008336F1"/>
    <w:rsid w:val="00833762"/>
    <w:rsid w:val="00833A09"/>
    <w:rsid w:val="00833C16"/>
    <w:rsid w:val="00834023"/>
    <w:rsid w:val="00834204"/>
    <w:rsid w:val="00834453"/>
    <w:rsid w:val="008344A8"/>
    <w:rsid w:val="0083450B"/>
    <w:rsid w:val="008345C8"/>
    <w:rsid w:val="008348E0"/>
    <w:rsid w:val="00834AAC"/>
    <w:rsid w:val="00834B1A"/>
    <w:rsid w:val="00834CEE"/>
    <w:rsid w:val="00834E62"/>
    <w:rsid w:val="0083513D"/>
    <w:rsid w:val="00835227"/>
    <w:rsid w:val="0083556B"/>
    <w:rsid w:val="0083560B"/>
    <w:rsid w:val="00835DB2"/>
    <w:rsid w:val="00835EB7"/>
    <w:rsid w:val="00835ED5"/>
    <w:rsid w:val="00835F44"/>
    <w:rsid w:val="00835F5B"/>
    <w:rsid w:val="0083614B"/>
    <w:rsid w:val="008361ED"/>
    <w:rsid w:val="00836473"/>
    <w:rsid w:val="008367A5"/>
    <w:rsid w:val="008367C6"/>
    <w:rsid w:val="008367F3"/>
    <w:rsid w:val="0083681B"/>
    <w:rsid w:val="008368B9"/>
    <w:rsid w:val="00836E63"/>
    <w:rsid w:val="00836F86"/>
    <w:rsid w:val="0083700E"/>
    <w:rsid w:val="00837066"/>
    <w:rsid w:val="00837111"/>
    <w:rsid w:val="00837357"/>
    <w:rsid w:val="00837832"/>
    <w:rsid w:val="00837A17"/>
    <w:rsid w:val="00837AA6"/>
    <w:rsid w:val="00837D7F"/>
    <w:rsid w:val="00840121"/>
    <w:rsid w:val="008401A5"/>
    <w:rsid w:val="00840271"/>
    <w:rsid w:val="008402AC"/>
    <w:rsid w:val="00840332"/>
    <w:rsid w:val="00840798"/>
    <w:rsid w:val="00840C46"/>
    <w:rsid w:val="00840DB2"/>
    <w:rsid w:val="00840DC0"/>
    <w:rsid w:val="00840DC7"/>
    <w:rsid w:val="00840DFA"/>
    <w:rsid w:val="00840FE1"/>
    <w:rsid w:val="008413D6"/>
    <w:rsid w:val="008413DE"/>
    <w:rsid w:val="00841480"/>
    <w:rsid w:val="00841592"/>
    <w:rsid w:val="008415F3"/>
    <w:rsid w:val="00841643"/>
    <w:rsid w:val="0084185A"/>
    <w:rsid w:val="00841963"/>
    <w:rsid w:val="00841A8E"/>
    <w:rsid w:val="00841D76"/>
    <w:rsid w:val="00841E7C"/>
    <w:rsid w:val="00841E82"/>
    <w:rsid w:val="00841F4E"/>
    <w:rsid w:val="00841FEE"/>
    <w:rsid w:val="008420A5"/>
    <w:rsid w:val="00842195"/>
    <w:rsid w:val="0084273A"/>
    <w:rsid w:val="0084288D"/>
    <w:rsid w:val="00842B3E"/>
    <w:rsid w:val="00842CB7"/>
    <w:rsid w:val="0084304E"/>
    <w:rsid w:val="00843242"/>
    <w:rsid w:val="00843417"/>
    <w:rsid w:val="00843624"/>
    <w:rsid w:val="00843939"/>
    <w:rsid w:val="00843DD3"/>
    <w:rsid w:val="008441D6"/>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6B2"/>
    <w:rsid w:val="00846A4C"/>
    <w:rsid w:val="00846E5A"/>
    <w:rsid w:val="0084704F"/>
    <w:rsid w:val="0084760D"/>
    <w:rsid w:val="00847644"/>
    <w:rsid w:val="0084769C"/>
    <w:rsid w:val="00847DDC"/>
    <w:rsid w:val="00847EFC"/>
    <w:rsid w:val="00850461"/>
    <w:rsid w:val="008504AE"/>
    <w:rsid w:val="008506DD"/>
    <w:rsid w:val="0085079B"/>
    <w:rsid w:val="00850924"/>
    <w:rsid w:val="008509DE"/>
    <w:rsid w:val="0085100E"/>
    <w:rsid w:val="0085102F"/>
    <w:rsid w:val="0085132D"/>
    <w:rsid w:val="0085142A"/>
    <w:rsid w:val="00851596"/>
    <w:rsid w:val="008516EE"/>
    <w:rsid w:val="00851842"/>
    <w:rsid w:val="00851BE3"/>
    <w:rsid w:val="00851D64"/>
    <w:rsid w:val="0085201A"/>
    <w:rsid w:val="00852033"/>
    <w:rsid w:val="0085221B"/>
    <w:rsid w:val="00852933"/>
    <w:rsid w:val="00852977"/>
    <w:rsid w:val="00852C3E"/>
    <w:rsid w:val="00852EBB"/>
    <w:rsid w:val="0085322F"/>
    <w:rsid w:val="00853406"/>
    <w:rsid w:val="00853727"/>
    <w:rsid w:val="00853866"/>
    <w:rsid w:val="00853C1F"/>
    <w:rsid w:val="00853DC0"/>
    <w:rsid w:val="00853DFC"/>
    <w:rsid w:val="0085411E"/>
    <w:rsid w:val="008545A1"/>
    <w:rsid w:val="008546E0"/>
    <w:rsid w:val="0085474E"/>
    <w:rsid w:val="008547E6"/>
    <w:rsid w:val="0085493F"/>
    <w:rsid w:val="00854988"/>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912"/>
    <w:rsid w:val="00857543"/>
    <w:rsid w:val="00857589"/>
    <w:rsid w:val="00857595"/>
    <w:rsid w:val="008577F0"/>
    <w:rsid w:val="00857BF3"/>
    <w:rsid w:val="00857DD7"/>
    <w:rsid w:val="00857E77"/>
    <w:rsid w:val="00857F38"/>
    <w:rsid w:val="008604AE"/>
    <w:rsid w:val="00860516"/>
    <w:rsid w:val="00860BF1"/>
    <w:rsid w:val="00860CF9"/>
    <w:rsid w:val="00860D76"/>
    <w:rsid w:val="008610F0"/>
    <w:rsid w:val="0086137E"/>
    <w:rsid w:val="0086146F"/>
    <w:rsid w:val="00861561"/>
    <w:rsid w:val="008616E5"/>
    <w:rsid w:val="0086182A"/>
    <w:rsid w:val="00861838"/>
    <w:rsid w:val="008619EA"/>
    <w:rsid w:val="00861A64"/>
    <w:rsid w:val="00861C12"/>
    <w:rsid w:val="00861CBE"/>
    <w:rsid w:val="00861E31"/>
    <w:rsid w:val="0086210E"/>
    <w:rsid w:val="0086235C"/>
    <w:rsid w:val="0086269D"/>
    <w:rsid w:val="0086279A"/>
    <w:rsid w:val="008627A6"/>
    <w:rsid w:val="00862933"/>
    <w:rsid w:val="00862AF2"/>
    <w:rsid w:val="00862B97"/>
    <w:rsid w:val="00862BC7"/>
    <w:rsid w:val="00863303"/>
    <w:rsid w:val="0086343C"/>
    <w:rsid w:val="008634A2"/>
    <w:rsid w:val="00863AAA"/>
    <w:rsid w:val="00863AC9"/>
    <w:rsid w:val="00863F6A"/>
    <w:rsid w:val="00863F86"/>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5CA"/>
    <w:rsid w:val="00867AB9"/>
    <w:rsid w:val="00867DA6"/>
    <w:rsid w:val="00867DB9"/>
    <w:rsid w:val="00867F68"/>
    <w:rsid w:val="00870113"/>
    <w:rsid w:val="0087033A"/>
    <w:rsid w:val="00870B7A"/>
    <w:rsid w:val="00870BBB"/>
    <w:rsid w:val="00870C86"/>
    <w:rsid w:val="00870FD6"/>
    <w:rsid w:val="00871009"/>
    <w:rsid w:val="008717D4"/>
    <w:rsid w:val="00871B66"/>
    <w:rsid w:val="00871DB6"/>
    <w:rsid w:val="00871EB1"/>
    <w:rsid w:val="00871EFD"/>
    <w:rsid w:val="00872209"/>
    <w:rsid w:val="00872449"/>
    <w:rsid w:val="00872538"/>
    <w:rsid w:val="008725DE"/>
    <w:rsid w:val="00872B6A"/>
    <w:rsid w:val="00872CCD"/>
    <w:rsid w:val="00872D3D"/>
    <w:rsid w:val="00872D53"/>
    <w:rsid w:val="0087304A"/>
    <w:rsid w:val="0087344E"/>
    <w:rsid w:val="0087350B"/>
    <w:rsid w:val="00873832"/>
    <w:rsid w:val="00873B24"/>
    <w:rsid w:val="00873B8F"/>
    <w:rsid w:val="00873C41"/>
    <w:rsid w:val="008747E0"/>
    <w:rsid w:val="00874818"/>
    <w:rsid w:val="0087482A"/>
    <w:rsid w:val="00874890"/>
    <w:rsid w:val="008749EE"/>
    <w:rsid w:val="00874B8F"/>
    <w:rsid w:val="00874CA2"/>
    <w:rsid w:val="00874DE2"/>
    <w:rsid w:val="008750D8"/>
    <w:rsid w:val="008756B3"/>
    <w:rsid w:val="008758B8"/>
    <w:rsid w:val="0087590E"/>
    <w:rsid w:val="00875FB7"/>
    <w:rsid w:val="00876256"/>
    <w:rsid w:val="00876649"/>
    <w:rsid w:val="00876661"/>
    <w:rsid w:val="008766FB"/>
    <w:rsid w:val="00876725"/>
    <w:rsid w:val="008768A6"/>
    <w:rsid w:val="008768BA"/>
    <w:rsid w:val="00876D0E"/>
    <w:rsid w:val="00876E1A"/>
    <w:rsid w:val="00876EB3"/>
    <w:rsid w:val="008774CA"/>
    <w:rsid w:val="008774FE"/>
    <w:rsid w:val="00877652"/>
    <w:rsid w:val="008777DA"/>
    <w:rsid w:val="00877AF6"/>
    <w:rsid w:val="00877B60"/>
    <w:rsid w:val="00877EAB"/>
    <w:rsid w:val="00877EE5"/>
    <w:rsid w:val="00880074"/>
    <w:rsid w:val="008801A4"/>
    <w:rsid w:val="0088025B"/>
    <w:rsid w:val="008806B4"/>
    <w:rsid w:val="008807E7"/>
    <w:rsid w:val="0088097D"/>
    <w:rsid w:val="00880AA9"/>
    <w:rsid w:val="00880C5D"/>
    <w:rsid w:val="00880E46"/>
    <w:rsid w:val="00880F27"/>
    <w:rsid w:val="008811A6"/>
    <w:rsid w:val="008817D3"/>
    <w:rsid w:val="008818EB"/>
    <w:rsid w:val="00881AA6"/>
    <w:rsid w:val="00881C63"/>
    <w:rsid w:val="00881CA0"/>
    <w:rsid w:val="008822CB"/>
    <w:rsid w:val="00882510"/>
    <w:rsid w:val="00882545"/>
    <w:rsid w:val="00882B34"/>
    <w:rsid w:val="00882E87"/>
    <w:rsid w:val="008831B4"/>
    <w:rsid w:val="008831D1"/>
    <w:rsid w:val="008839F4"/>
    <w:rsid w:val="00883D9A"/>
    <w:rsid w:val="00883FBB"/>
    <w:rsid w:val="00884032"/>
    <w:rsid w:val="00884057"/>
    <w:rsid w:val="00884208"/>
    <w:rsid w:val="008843BB"/>
    <w:rsid w:val="0088450D"/>
    <w:rsid w:val="00884746"/>
    <w:rsid w:val="00884772"/>
    <w:rsid w:val="00884814"/>
    <w:rsid w:val="00884849"/>
    <w:rsid w:val="00884A4A"/>
    <w:rsid w:val="00884A9F"/>
    <w:rsid w:val="0088526B"/>
    <w:rsid w:val="008852B5"/>
    <w:rsid w:val="00885495"/>
    <w:rsid w:val="008856A9"/>
    <w:rsid w:val="00885EFC"/>
    <w:rsid w:val="00885FA6"/>
    <w:rsid w:val="0088612F"/>
    <w:rsid w:val="008861DF"/>
    <w:rsid w:val="008862F0"/>
    <w:rsid w:val="0088637B"/>
    <w:rsid w:val="00886401"/>
    <w:rsid w:val="0088652F"/>
    <w:rsid w:val="0088654C"/>
    <w:rsid w:val="00886A4B"/>
    <w:rsid w:val="00886BDE"/>
    <w:rsid w:val="00886EA6"/>
    <w:rsid w:val="0088771B"/>
    <w:rsid w:val="00887791"/>
    <w:rsid w:val="008878B8"/>
    <w:rsid w:val="00887AD4"/>
    <w:rsid w:val="00887CFF"/>
    <w:rsid w:val="00887E83"/>
    <w:rsid w:val="00887EAC"/>
    <w:rsid w:val="00887FB6"/>
    <w:rsid w:val="0089009D"/>
    <w:rsid w:val="008900D3"/>
    <w:rsid w:val="008904B7"/>
    <w:rsid w:val="008905DD"/>
    <w:rsid w:val="00890738"/>
    <w:rsid w:val="00890A59"/>
    <w:rsid w:val="00890FB7"/>
    <w:rsid w:val="008910FB"/>
    <w:rsid w:val="008911DB"/>
    <w:rsid w:val="008912BF"/>
    <w:rsid w:val="008912FD"/>
    <w:rsid w:val="00891388"/>
    <w:rsid w:val="008915E6"/>
    <w:rsid w:val="008916C5"/>
    <w:rsid w:val="00891CAB"/>
    <w:rsid w:val="00891D4A"/>
    <w:rsid w:val="00891F78"/>
    <w:rsid w:val="008920ED"/>
    <w:rsid w:val="008921B9"/>
    <w:rsid w:val="008922DF"/>
    <w:rsid w:val="00892509"/>
    <w:rsid w:val="00892737"/>
    <w:rsid w:val="0089273E"/>
    <w:rsid w:val="008927AC"/>
    <w:rsid w:val="00892944"/>
    <w:rsid w:val="0089299E"/>
    <w:rsid w:val="00892B37"/>
    <w:rsid w:val="00892E12"/>
    <w:rsid w:val="00892E51"/>
    <w:rsid w:val="00892FBC"/>
    <w:rsid w:val="0089308A"/>
    <w:rsid w:val="008930A6"/>
    <w:rsid w:val="008930F0"/>
    <w:rsid w:val="00893143"/>
    <w:rsid w:val="008932CE"/>
    <w:rsid w:val="008932DB"/>
    <w:rsid w:val="008933D5"/>
    <w:rsid w:val="00893732"/>
    <w:rsid w:val="00893A15"/>
    <w:rsid w:val="00893CEF"/>
    <w:rsid w:val="008941A4"/>
    <w:rsid w:val="0089433C"/>
    <w:rsid w:val="008943F9"/>
    <w:rsid w:val="0089446C"/>
    <w:rsid w:val="008946B3"/>
    <w:rsid w:val="00894732"/>
    <w:rsid w:val="008947C8"/>
    <w:rsid w:val="00894955"/>
    <w:rsid w:val="008949DB"/>
    <w:rsid w:val="00894EF5"/>
    <w:rsid w:val="008950F3"/>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707D"/>
    <w:rsid w:val="008970B6"/>
    <w:rsid w:val="008970ED"/>
    <w:rsid w:val="008972F7"/>
    <w:rsid w:val="008974B9"/>
    <w:rsid w:val="0089782C"/>
    <w:rsid w:val="0089784A"/>
    <w:rsid w:val="008979CF"/>
    <w:rsid w:val="00897EDC"/>
    <w:rsid w:val="00897FEE"/>
    <w:rsid w:val="008A00BE"/>
    <w:rsid w:val="008A01A6"/>
    <w:rsid w:val="008A028B"/>
    <w:rsid w:val="008A0366"/>
    <w:rsid w:val="008A060D"/>
    <w:rsid w:val="008A06B0"/>
    <w:rsid w:val="008A07C4"/>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0"/>
    <w:rsid w:val="008A27AB"/>
    <w:rsid w:val="008A2934"/>
    <w:rsid w:val="008A299E"/>
    <w:rsid w:val="008A2A18"/>
    <w:rsid w:val="008A2C3E"/>
    <w:rsid w:val="008A2CB0"/>
    <w:rsid w:val="008A2EFB"/>
    <w:rsid w:val="008A2F6E"/>
    <w:rsid w:val="008A302A"/>
    <w:rsid w:val="008A32DA"/>
    <w:rsid w:val="008A35C7"/>
    <w:rsid w:val="008A37AD"/>
    <w:rsid w:val="008A3A07"/>
    <w:rsid w:val="008A3A14"/>
    <w:rsid w:val="008A3B5C"/>
    <w:rsid w:val="008A3D61"/>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762"/>
    <w:rsid w:val="008A6960"/>
    <w:rsid w:val="008A6965"/>
    <w:rsid w:val="008A6A8B"/>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09"/>
    <w:rsid w:val="008A7E79"/>
    <w:rsid w:val="008B013F"/>
    <w:rsid w:val="008B01A3"/>
    <w:rsid w:val="008B02D4"/>
    <w:rsid w:val="008B036D"/>
    <w:rsid w:val="008B0913"/>
    <w:rsid w:val="008B09C6"/>
    <w:rsid w:val="008B09D0"/>
    <w:rsid w:val="008B09EF"/>
    <w:rsid w:val="008B0AAB"/>
    <w:rsid w:val="008B0B15"/>
    <w:rsid w:val="008B0B51"/>
    <w:rsid w:val="008B1041"/>
    <w:rsid w:val="008B1254"/>
    <w:rsid w:val="008B143B"/>
    <w:rsid w:val="008B1660"/>
    <w:rsid w:val="008B167A"/>
    <w:rsid w:val="008B16EC"/>
    <w:rsid w:val="008B181A"/>
    <w:rsid w:val="008B18A2"/>
    <w:rsid w:val="008B1A5A"/>
    <w:rsid w:val="008B1A8B"/>
    <w:rsid w:val="008B1E8A"/>
    <w:rsid w:val="008B1F36"/>
    <w:rsid w:val="008B1FEC"/>
    <w:rsid w:val="008B20D0"/>
    <w:rsid w:val="008B214E"/>
    <w:rsid w:val="008B22BB"/>
    <w:rsid w:val="008B232C"/>
    <w:rsid w:val="008B239E"/>
    <w:rsid w:val="008B245D"/>
    <w:rsid w:val="008B2636"/>
    <w:rsid w:val="008B270A"/>
    <w:rsid w:val="008B29D4"/>
    <w:rsid w:val="008B29E7"/>
    <w:rsid w:val="008B2A66"/>
    <w:rsid w:val="008B2AEB"/>
    <w:rsid w:val="008B2E04"/>
    <w:rsid w:val="008B2F6C"/>
    <w:rsid w:val="008B3206"/>
    <w:rsid w:val="008B322B"/>
    <w:rsid w:val="008B3424"/>
    <w:rsid w:val="008B3E02"/>
    <w:rsid w:val="008B44C4"/>
    <w:rsid w:val="008B46FE"/>
    <w:rsid w:val="008B4B42"/>
    <w:rsid w:val="008B5478"/>
    <w:rsid w:val="008B5779"/>
    <w:rsid w:val="008B5939"/>
    <w:rsid w:val="008B5A31"/>
    <w:rsid w:val="008B5B83"/>
    <w:rsid w:val="008B5BDC"/>
    <w:rsid w:val="008B5C2B"/>
    <w:rsid w:val="008B5CE4"/>
    <w:rsid w:val="008B5D38"/>
    <w:rsid w:val="008B5FF7"/>
    <w:rsid w:val="008B611A"/>
    <w:rsid w:val="008B6351"/>
    <w:rsid w:val="008B6631"/>
    <w:rsid w:val="008B66EB"/>
    <w:rsid w:val="008B6B38"/>
    <w:rsid w:val="008B6FA8"/>
    <w:rsid w:val="008B70E4"/>
    <w:rsid w:val="008B7208"/>
    <w:rsid w:val="008B721D"/>
    <w:rsid w:val="008B78AB"/>
    <w:rsid w:val="008B79DA"/>
    <w:rsid w:val="008B7A37"/>
    <w:rsid w:val="008B7CAF"/>
    <w:rsid w:val="008B7D2C"/>
    <w:rsid w:val="008B7FA3"/>
    <w:rsid w:val="008C0002"/>
    <w:rsid w:val="008C02A5"/>
    <w:rsid w:val="008C03E5"/>
    <w:rsid w:val="008C055F"/>
    <w:rsid w:val="008C0570"/>
    <w:rsid w:val="008C0A88"/>
    <w:rsid w:val="008C0C3D"/>
    <w:rsid w:val="008C0CA9"/>
    <w:rsid w:val="008C0E1B"/>
    <w:rsid w:val="008C0EB7"/>
    <w:rsid w:val="008C0F97"/>
    <w:rsid w:val="008C1072"/>
    <w:rsid w:val="008C1497"/>
    <w:rsid w:val="008C1526"/>
    <w:rsid w:val="008C160F"/>
    <w:rsid w:val="008C1739"/>
    <w:rsid w:val="008C1836"/>
    <w:rsid w:val="008C18DE"/>
    <w:rsid w:val="008C18E7"/>
    <w:rsid w:val="008C1A57"/>
    <w:rsid w:val="008C1AB6"/>
    <w:rsid w:val="008C1B9D"/>
    <w:rsid w:val="008C1CC2"/>
    <w:rsid w:val="008C1DED"/>
    <w:rsid w:val="008C22C8"/>
    <w:rsid w:val="008C270D"/>
    <w:rsid w:val="008C29B8"/>
    <w:rsid w:val="008C2C9E"/>
    <w:rsid w:val="008C2D59"/>
    <w:rsid w:val="008C2F4C"/>
    <w:rsid w:val="008C2FF9"/>
    <w:rsid w:val="008C3065"/>
    <w:rsid w:val="008C31A3"/>
    <w:rsid w:val="008C3408"/>
    <w:rsid w:val="008C3675"/>
    <w:rsid w:val="008C3737"/>
    <w:rsid w:val="008C3779"/>
    <w:rsid w:val="008C384B"/>
    <w:rsid w:val="008C393B"/>
    <w:rsid w:val="008C396C"/>
    <w:rsid w:val="008C3B3D"/>
    <w:rsid w:val="008C3B78"/>
    <w:rsid w:val="008C3CEF"/>
    <w:rsid w:val="008C3E99"/>
    <w:rsid w:val="008C3F0D"/>
    <w:rsid w:val="008C4134"/>
    <w:rsid w:val="008C416F"/>
    <w:rsid w:val="008C47DC"/>
    <w:rsid w:val="008C4886"/>
    <w:rsid w:val="008C4FE3"/>
    <w:rsid w:val="008C5600"/>
    <w:rsid w:val="008C59AE"/>
    <w:rsid w:val="008C5B3B"/>
    <w:rsid w:val="008C5C34"/>
    <w:rsid w:val="008C5D99"/>
    <w:rsid w:val="008C64BC"/>
    <w:rsid w:val="008C665E"/>
    <w:rsid w:val="008C6B87"/>
    <w:rsid w:val="008C6CB1"/>
    <w:rsid w:val="008C6F4B"/>
    <w:rsid w:val="008C73C7"/>
    <w:rsid w:val="008C741B"/>
    <w:rsid w:val="008C7464"/>
    <w:rsid w:val="008C7562"/>
    <w:rsid w:val="008C76BC"/>
    <w:rsid w:val="008C7AF7"/>
    <w:rsid w:val="008C7CB5"/>
    <w:rsid w:val="008C7F2F"/>
    <w:rsid w:val="008C7FC1"/>
    <w:rsid w:val="008D0060"/>
    <w:rsid w:val="008D00CB"/>
    <w:rsid w:val="008D0157"/>
    <w:rsid w:val="008D04D8"/>
    <w:rsid w:val="008D095E"/>
    <w:rsid w:val="008D09C2"/>
    <w:rsid w:val="008D0BBA"/>
    <w:rsid w:val="008D0C11"/>
    <w:rsid w:val="008D0CFE"/>
    <w:rsid w:val="008D10C5"/>
    <w:rsid w:val="008D1580"/>
    <w:rsid w:val="008D1608"/>
    <w:rsid w:val="008D1CBF"/>
    <w:rsid w:val="008D1D4C"/>
    <w:rsid w:val="008D2038"/>
    <w:rsid w:val="008D219C"/>
    <w:rsid w:val="008D2305"/>
    <w:rsid w:val="008D2553"/>
    <w:rsid w:val="008D2934"/>
    <w:rsid w:val="008D2A56"/>
    <w:rsid w:val="008D2A6C"/>
    <w:rsid w:val="008D2B3D"/>
    <w:rsid w:val="008D2BD5"/>
    <w:rsid w:val="008D2D8F"/>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438"/>
    <w:rsid w:val="008D488C"/>
    <w:rsid w:val="008D49F6"/>
    <w:rsid w:val="008D4D47"/>
    <w:rsid w:val="008D4E37"/>
    <w:rsid w:val="008D50D3"/>
    <w:rsid w:val="008D521C"/>
    <w:rsid w:val="008D574E"/>
    <w:rsid w:val="008D575E"/>
    <w:rsid w:val="008D5793"/>
    <w:rsid w:val="008D5AD2"/>
    <w:rsid w:val="008D5D38"/>
    <w:rsid w:val="008D5EFB"/>
    <w:rsid w:val="008D6018"/>
    <w:rsid w:val="008D6033"/>
    <w:rsid w:val="008D6218"/>
    <w:rsid w:val="008D623C"/>
    <w:rsid w:val="008D6261"/>
    <w:rsid w:val="008D661D"/>
    <w:rsid w:val="008D6639"/>
    <w:rsid w:val="008D677D"/>
    <w:rsid w:val="008D67E1"/>
    <w:rsid w:val="008D68AF"/>
    <w:rsid w:val="008D6919"/>
    <w:rsid w:val="008D6ACE"/>
    <w:rsid w:val="008D6B45"/>
    <w:rsid w:val="008D6C20"/>
    <w:rsid w:val="008D6FBE"/>
    <w:rsid w:val="008D6FE5"/>
    <w:rsid w:val="008D7170"/>
    <w:rsid w:val="008D7459"/>
    <w:rsid w:val="008D756C"/>
    <w:rsid w:val="008D7591"/>
    <w:rsid w:val="008D7B38"/>
    <w:rsid w:val="008D7BC0"/>
    <w:rsid w:val="008D7E2E"/>
    <w:rsid w:val="008E0289"/>
    <w:rsid w:val="008E028F"/>
    <w:rsid w:val="008E0727"/>
    <w:rsid w:val="008E078B"/>
    <w:rsid w:val="008E08B7"/>
    <w:rsid w:val="008E0956"/>
    <w:rsid w:val="008E09CC"/>
    <w:rsid w:val="008E09DC"/>
    <w:rsid w:val="008E0A88"/>
    <w:rsid w:val="008E0D88"/>
    <w:rsid w:val="008E107F"/>
    <w:rsid w:val="008E126E"/>
    <w:rsid w:val="008E1534"/>
    <w:rsid w:val="008E1916"/>
    <w:rsid w:val="008E19DA"/>
    <w:rsid w:val="008E1BD9"/>
    <w:rsid w:val="008E1C3E"/>
    <w:rsid w:val="008E1E49"/>
    <w:rsid w:val="008E206F"/>
    <w:rsid w:val="008E20BB"/>
    <w:rsid w:val="008E2244"/>
    <w:rsid w:val="008E2712"/>
    <w:rsid w:val="008E2902"/>
    <w:rsid w:val="008E2A47"/>
    <w:rsid w:val="008E2AE0"/>
    <w:rsid w:val="008E31DA"/>
    <w:rsid w:val="008E3330"/>
    <w:rsid w:val="008E33DC"/>
    <w:rsid w:val="008E362E"/>
    <w:rsid w:val="008E3703"/>
    <w:rsid w:val="008E3916"/>
    <w:rsid w:val="008E39F7"/>
    <w:rsid w:val="008E3B2B"/>
    <w:rsid w:val="008E3E89"/>
    <w:rsid w:val="008E3ECC"/>
    <w:rsid w:val="008E40AB"/>
    <w:rsid w:val="008E411D"/>
    <w:rsid w:val="008E4291"/>
    <w:rsid w:val="008E42F5"/>
    <w:rsid w:val="008E43D9"/>
    <w:rsid w:val="008E47F7"/>
    <w:rsid w:val="008E493A"/>
    <w:rsid w:val="008E4C5C"/>
    <w:rsid w:val="008E4F31"/>
    <w:rsid w:val="008E4F46"/>
    <w:rsid w:val="008E5144"/>
    <w:rsid w:val="008E515A"/>
    <w:rsid w:val="008E536B"/>
    <w:rsid w:val="008E563D"/>
    <w:rsid w:val="008E58EE"/>
    <w:rsid w:val="008E5973"/>
    <w:rsid w:val="008E5997"/>
    <w:rsid w:val="008E5B63"/>
    <w:rsid w:val="008E5D75"/>
    <w:rsid w:val="008E63BB"/>
    <w:rsid w:val="008E6539"/>
    <w:rsid w:val="008E6551"/>
    <w:rsid w:val="008E66A1"/>
    <w:rsid w:val="008E67D6"/>
    <w:rsid w:val="008E6846"/>
    <w:rsid w:val="008E689D"/>
    <w:rsid w:val="008E699C"/>
    <w:rsid w:val="008E6A43"/>
    <w:rsid w:val="008E6B0D"/>
    <w:rsid w:val="008E6D2B"/>
    <w:rsid w:val="008E6D34"/>
    <w:rsid w:val="008E7037"/>
    <w:rsid w:val="008E74AE"/>
    <w:rsid w:val="008E74B6"/>
    <w:rsid w:val="008E75C5"/>
    <w:rsid w:val="008E7705"/>
    <w:rsid w:val="008E770E"/>
    <w:rsid w:val="008E7715"/>
    <w:rsid w:val="008E7791"/>
    <w:rsid w:val="008E79EB"/>
    <w:rsid w:val="008E7C5F"/>
    <w:rsid w:val="008E7CCD"/>
    <w:rsid w:val="008E7CFB"/>
    <w:rsid w:val="008E7DCC"/>
    <w:rsid w:val="008E7F30"/>
    <w:rsid w:val="008F03BC"/>
    <w:rsid w:val="008F05C5"/>
    <w:rsid w:val="008F0613"/>
    <w:rsid w:val="008F0634"/>
    <w:rsid w:val="008F07EF"/>
    <w:rsid w:val="008F0878"/>
    <w:rsid w:val="008F08AB"/>
    <w:rsid w:val="008F0A3F"/>
    <w:rsid w:val="008F0B2C"/>
    <w:rsid w:val="008F10DE"/>
    <w:rsid w:val="008F1119"/>
    <w:rsid w:val="008F1228"/>
    <w:rsid w:val="008F1369"/>
    <w:rsid w:val="008F14BD"/>
    <w:rsid w:val="008F1506"/>
    <w:rsid w:val="008F19A0"/>
    <w:rsid w:val="008F1D1C"/>
    <w:rsid w:val="008F1D8D"/>
    <w:rsid w:val="008F1EC8"/>
    <w:rsid w:val="008F2052"/>
    <w:rsid w:val="008F2065"/>
    <w:rsid w:val="008F20BD"/>
    <w:rsid w:val="008F2380"/>
    <w:rsid w:val="008F23D5"/>
    <w:rsid w:val="008F242D"/>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8DD"/>
    <w:rsid w:val="008F3A38"/>
    <w:rsid w:val="008F3B41"/>
    <w:rsid w:val="008F3D7B"/>
    <w:rsid w:val="008F4153"/>
    <w:rsid w:val="008F4334"/>
    <w:rsid w:val="008F440A"/>
    <w:rsid w:val="008F4617"/>
    <w:rsid w:val="008F4678"/>
    <w:rsid w:val="008F46C8"/>
    <w:rsid w:val="008F4721"/>
    <w:rsid w:val="008F4942"/>
    <w:rsid w:val="008F4AF3"/>
    <w:rsid w:val="008F5092"/>
    <w:rsid w:val="008F5288"/>
    <w:rsid w:val="008F52E9"/>
    <w:rsid w:val="008F531D"/>
    <w:rsid w:val="008F54F3"/>
    <w:rsid w:val="008F56A3"/>
    <w:rsid w:val="008F5733"/>
    <w:rsid w:val="008F57BE"/>
    <w:rsid w:val="008F5A74"/>
    <w:rsid w:val="008F5BE4"/>
    <w:rsid w:val="008F5BFB"/>
    <w:rsid w:val="008F5EA6"/>
    <w:rsid w:val="008F5EEA"/>
    <w:rsid w:val="008F6140"/>
    <w:rsid w:val="008F6A21"/>
    <w:rsid w:val="008F6AFC"/>
    <w:rsid w:val="008F6D7F"/>
    <w:rsid w:val="008F6E15"/>
    <w:rsid w:val="008F6E80"/>
    <w:rsid w:val="008F6EC2"/>
    <w:rsid w:val="008F6F4F"/>
    <w:rsid w:val="008F6F95"/>
    <w:rsid w:val="008F7192"/>
    <w:rsid w:val="008F7234"/>
    <w:rsid w:val="008F7247"/>
    <w:rsid w:val="008F731F"/>
    <w:rsid w:val="008F73D1"/>
    <w:rsid w:val="008F7737"/>
    <w:rsid w:val="008F7A4C"/>
    <w:rsid w:val="008F7B5A"/>
    <w:rsid w:val="008F7F3B"/>
    <w:rsid w:val="008F7F99"/>
    <w:rsid w:val="00900072"/>
    <w:rsid w:val="0090014F"/>
    <w:rsid w:val="00900273"/>
    <w:rsid w:val="0090045F"/>
    <w:rsid w:val="0090049A"/>
    <w:rsid w:val="00900559"/>
    <w:rsid w:val="0090058C"/>
    <w:rsid w:val="009005FE"/>
    <w:rsid w:val="009006D5"/>
    <w:rsid w:val="00900A97"/>
    <w:rsid w:val="00900BF1"/>
    <w:rsid w:val="00900C34"/>
    <w:rsid w:val="00900D2D"/>
    <w:rsid w:val="00900F85"/>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44"/>
    <w:rsid w:val="00902865"/>
    <w:rsid w:val="009028D4"/>
    <w:rsid w:val="00902918"/>
    <w:rsid w:val="00902B87"/>
    <w:rsid w:val="00902BE1"/>
    <w:rsid w:val="00902C46"/>
    <w:rsid w:val="00902C75"/>
    <w:rsid w:val="00902CFD"/>
    <w:rsid w:val="00902E46"/>
    <w:rsid w:val="00903165"/>
    <w:rsid w:val="009031C7"/>
    <w:rsid w:val="00903A45"/>
    <w:rsid w:val="00903C7D"/>
    <w:rsid w:val="00903CD0"/>
    <w:rsid w:val="00903D55"/>
    <w:rsid w:val="00903DD8"/>
    <w:rsid w:val="00903F96"/>
    <w:rsid w:val="00904653"/>
    <w:rsid w:val="00904816"/>
    <w:rsid w:val="00904843"/>
    <w:rsid w:val="00904ABB"/>
    <w:rsid w:val="00904C17"/>
    <w:rsid w:val="00904CAC"/>
    <w:rsid w:val="00904DC2"/>
    <w:rsid w:val="009051B0"/>
    <w:rsid w:val="009053F3"/>
    <w:rsid w:val="00905465"/>
    <w:rsid w:val="00905553"/>
    <w:rsid w:val="00905740"/>
    <w:rsid w:val="00905858"/>
    <w:rsid w:val="00905A61"/>
    <w:rsid w:val="00905CB9"/>
    <w:rsid w:val="00905CD2"/>
    <w:rsid w:val="00905E36"/>
    <w:rsid w:val="009060D4"/>
    <w:rsid w:val="00906753"/>
    <w:rsid w:val="00906A75"/>
    <w:rsid w:val="00906B2E"/>
    <w:rsid w:val="00906CA9"/>
    <w:rsid w:val="00907052"/>
    <w:rsid w:val="009071C6"/>
    <w:rsid w:val="00907243"/>
    <w:rsid w:val="00907314"/>
    <w:rsid w:val="009074D8"/>
    <w:rsid w:val="0090773E"/>
    <w:rsid w:val="00907A1B"/>
    <w:rsid w:val="00907B6F"/>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9C3"/>
    <w:rsid w:val="00912C40"/>
    <w:rsid w:val="0091306D"/>
    <w:rsid w:val="00913222"/>
    <w:rsid w:val="00913786"/>
    <w:rsid w:val="00913A8A"/>
    <w:rsid w:val="00913D13"/>
    <w:rsid w:val="0091425E"/>
    <w:rsid w:val="009146A0"/>
    <w:rsid w:val="00914964"/>
    <w:rsid w:val="00914972"/>
    <w:rsid w:val="00914C1F"/>
    <w:rsid w:val="00914DF2"/>
    <w:rsid w:val="009156EE"/>
    <w:rsid w:val="00915BF4"/>
    <w:rsid w:val="00915C7B"/>
    <w:rsid w:val="00915DEE"/>
    <w:rsid w:val="00915FA2"/>
    <w:rsid w:val="00916077"/>
    <w:rsid w:val="00916095"/>
    <w:rsid w:val="00916163"/>
    <w:rsid w:val="009161B2"/>
    <w:rsid w:val="00916317"/>
    <w:rsid w:val="00916560"/>
    <w:rsid w:val="00916950"/>
    <w:rsid w:val="0091696E"/>
    <w:rsid w:val="00916AD6"/>
    <w:rsid w:val="00916D57"/>
    <w:rsid w:val="00916DBB"/>
    <w:rsid w:val="00916E2A"/>
    <w:rsid w:val="0091710B"/>
    <w:rsid w:val="0091719B"/>
    <w:rsid w:val="009173A9"/>
    <w:rsid w:val="00917830"/>
    <w:rsid w:val="00917BC1"/>
    <w:rsid w:val="00917D42"/>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0E79"/>
    <w:rsid w:val="00921148"/>
    <w:rsid w:val="0092145E"/>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70C"/>
    <w:rsid w:val="00923A5C"/>
    <w:rsid w:val="00923AFC"/>
    <w:rsid w:val="00923CCA"/>
    <w:rsid w:val="00923DBC"/>
    <w:rsid w:val="00923E2A"/>
    <w:rsid w:val="00923F35"/>
    <w:rsid w:val="00923F3F"/>
    <w:rsid w:val="00923FF2"/>
    <w:rsid w:val="00924138"/>
    <w:rsid w:val="009243CD"/>
    <w:rsid w:val="00924570"/>
    <w:rsid w:val="009245FA"/>
    <w:rsid w:val="00924755"/>
    <w:rsid w:val="0092476C"/>
    <w:rsid w:val="0092478E"/>
    <w:rsid w:val="009248A4"/>
    <w:rsid w:val="00924B21"/>
    <w:rsid w:val="00924C0D"/>
    <w:rsid w:val="00924CC1"/>
    <w:rsid w:val="00924CE6"/>
    <w:rsid w:val="00924D93"/>
    <w:rsid w:val="00925054"/>
    <w:rsid w:val="00925108"/>
    <w:rsid w:val="00925417"/>
    <w:rsid w:val="009254E4"/>
    <w:rsid w:val="00925D52"/>
    <w:rsid w:val="00925E30"/>
    <w:rsid w:val="00925F35"/>
    <w:rsid w:val="00926076"/>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63F"/>
    <w:rsid w:val="009277C4"/>
    <w:rsid w:val="009277E4"/>
    <w:rsid w:val="00927AE4"/>
    <w:rsid w:val="00927C7A"/>
    <w:rsid w:val="00927DB5"/>
    <w:rsid w:val="00927E1E"/>
    <w:rsid w:val="00927F62"/>
    <w:rsid w:val="00927F6F"/>
    <w:rsid w:val="00927F75"/>
    <w:rsid w:val="009300FC"/>
    <w:rsid w:val="00930155"/>
    <w:rsid w:val="00930AC4"/>
    <w:rsid w:val="00930B41"/>
    <w:rsid w:val="0093103C"/>
    <w:rsid w:val="00931098"/>
    <w:rsid w:val="009311A3"/>
    <w:rsid w:val="009312F0"/>
    <w:rsid w:val="00931389"/>
    <w:rsid w:val="009315D7"/>
    <w:rsid w:val="0093185F"/>
    <w:rsid w:val="009318B2"/>
    <w:rsid w:val="00931A02"/>
    <w:rsid w:val="00931B83"/>
    <w:rsid w:val="00931C92"/>
    <w:rsid w:val="00931D45"/>
    <w:rsid w:val="00931E5D"/>
    <w:rsid w:val="009322D7"/>
    <w:rsid w:val="0093255E"/>
    <w:rsid w:val="009326AB"/>
    <w:rsid w:val="00932728"/>
    <w:rsid w:val="00932AFB"/>
    <w:rsid w:val="00932B6C"/>
    <w:rsid w:val="00933020"/>
    <w:rsid w:val="009331A6"/>
    <w:rsid w:val="00933490"/>
    <w:rsid w:val="00933722"/>
    <w:rsid w:val="009339E6"/>
    <w:rsid w:val="00933A8A"/>
    <w:rsid w:val="00933AE7"/>
    <w:rsid w:val="00933C6A"/>
    <w:rsid w:val="00933D3A"/>
    <w:rsid w:val="00933E76"/>
    <w:rsid w:val="00933FF3"/>
    <w:rsid w:val="009340F6"/>
    <w:rsid w:val="009341FE"/>
    <w:rsid w:val="00934215"/>
    <w:rsid w:val="009342E1"/>
    <w:rsid w:val="009342F4"/>
    <w:rsid w:val="009343D3"/>
    <w:rsid w:val="009343F1"/>
    <w:rsid w:val="009347F1"/>
    <w:rsid w:val="00934802"/>
    <w:rsid w:val="00934813"/>
    <w:rsid w:val="00934C45"/>
    <w:rsid w:val="00934C5A"/>
    <w:rsid w:val="00934CBF"/>
    <w:rsid w:val="00934CE5"/>
    <w:rsid w:val="00934E3A"/>
    <w:rsid w:val="00934EA2"/>
    <w:rsid w:val="00934EC5"/>
    <w:rsid w:val="0093525A"/>
    <w:rsid w:val="009352B1"/>
    <w:rsid w:val="00935326"/>
    <w:rsid w:val="00935446"/>
    <w:rsid w:val="00935583"/>
    <w:rsid w:val="00935829"/>
    <w:rsid w:val="00935906"/>
    <w:rsid w:val="00935A68"/>
    <w:rsid w:val="00935CB9"/>
    <w:rsid w:val="00936144"/>
    <w:rsid w:val="009361C1"/>
    <w:rsid w:val="00936284"/>
    <w:rsid w:val="00936735"/>
    <w:rsid w:val="0093686F"/>
    <w:rsid w:val="009369DB"/>
    <w:rsid w:val="00936B63"/>
    <w:rsid w:val="00936ED5"/>
    <w:rsid w:val="00936F8E"/>
    <w:rsid w:val="00936FD4"/>
    <w:rsid w:val="00937086"/>
    <w:rsid w:val="0093714C"/>
    <w:rsid w:val="00937302"/>
    <w:rsid w:val="00937A79"/>
    <w:rsid w:val="00937BD4"/>
    <w:rsid w:val="00937C09"/>
    <w:rsid w:val="00937C5E"/>
    <w:rsid w:val="00937D7A"/>
    <w:rsid w:val="00937E74"/>
    <w:rsid w:val="00937FF2"/>
    <w:rsid w:val="0094004F"/>
    <w:rsid w:val="00940247"/>
    <w:rsid w:val="00940254"/>
    <w:rsid w:val="009402B2"/>
    <w:rsid w:val="00940310"/>
    <w:rsid w:val="00940597"/>
    <w:rsid w:val="009405E5"/>
    <w:rsid w:val="00940AD2"/>
    <w:rsid w:val="00940BB0"/>
    <w:rsid w:val="00940FAD"/>
    <w:rsid w:val="00941390"/>
    <w:rsid w:val="00941811"/>
    <w:rsid w:val="00941838"/>
    <w:rsid w:val="00941865"/>
    <w:rsid w:val="00941B5D"/>
    <w:rsid w:val="00941CD2"/>
    <w:rsid w:val="00941D19"/>
    <w:rsid w:val="00941D51"/>
    <w:rsid w:val="009420EE"/>
    <w:rsid w:val="00942314"/>
    <w:rsid w:val="00942330"/>
    <w:rsid w:val="00942343"/>
    <w:rsid w:val="009426AD"/>
    <w:rsid w:val="00942850"/>
    <w:rsid w:val="009428AF"/>
    <w:rsid w:val="009429D4"/>
    <w:rsid w:val="00942ADE"/>
    <w:rsid w:val="00942B2C"/>
    <w:rsid w:val="00942B9F"/>
    <w:rsid w:val="00942CFB"/>
    <w:rsid w:val="00942DCF"/>
    <w:rsid w:val="009430D5"/>
    <w:rsid w:val="00943127"/>
    <w:rsid w:val="00943211"/>
    <w:rsid w:val="00943214"/>
    <w:rsid w:val="009435AA"/>
    <w:rsid w:val="00943647"/>
    <w:rsid w:val="00943748"/>
    <w:rsid w:val="009439C2"/>
    <w:rsid w:val="00943D33"/>
    <w:rsid w:val="00943F22"/>
    <w:rsid w:val="009440E6"/>
    <w:rsid w:val="0094412B"/>
    <w:rsid w:val="00944191"/>
    <w:rsid w:val="009442D2"/>
    <w:rsid w:val="009444D8"/>
    <w:rsid w:val="00944534"/>
    <w:rsid w:val="009446F0"/>
    <w:rsid w:val="009448EF"/>
    <w:rsid w:val="0094498E"/>
    <w:rsid w:val="00944A20"/>
    <w:rsid w:val="00944A77"/>
    <w:rsid w:val="00944CA7"/>
    <w:rsid w:val="00944DED"/>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412"/>
    <w:rsid w:val="00946476"/>
    <w:rsid w:val="0094658D"/>
    <w:rsid w:val="00946601"/>
    <w:rsid w:val="0094663C"/>
    <w:rsid w:val="00946647"/>
    <w:rsid w:val="00946678"/>
    <w:rsid w:val="00946A4A"/>
    <w:rsid w:val="00946B6C"/>
    <w:rsid w:val="00946BDA"/>
    <w:rsid w:val="00946DD1"/>
    <w:rsid w:val="00946DFC"/>
    <w:rsid w:val="00946E98"/>
    <w:rsid w:val="00946F3F"/>
    <w:rsid w:val="00946F4A"/>
    <w:rsid w:val="00946FEB"/>
    <w:rsid w:val="009472F6"/>
    <w:rsid w:val="0094734D"/>
    <w:rsid w:val="00947423"/>
    <w:rsid w:val="00947558"/>
    <w:rsid w:val="009475CE"/>
    <w:rsid w:val="0094761A"/>
    <w:rsid w:val="009477E0"/>
    <w:rsid w:val="00947837"/>
    <w:rsid w:val="00947A79"/>
    <w:rsid w:val="00947D1B"/>
    <w:rsid w:val="0095010A"/>
    <w:rsid w:val="009501BB"/>
    <w:rsid w:val="009502C8"/>
    <w:rsid w:val="00950328"/>
    <w:rsid w:val="0095055E"/>
    <w:rsid w:val="00950574"/>
    <w:rsid w:val="00950628"/>
    <w:rsid w:val="009507AD"/>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1E8E"/>
    <w:rsid w:val="0095227D"/>
    <w:rsid w:val="00952536"/>
    <w:rsid w:val="0095289B"/>
    <w:rsid w:val="00952A17"/>
    <w:rsid w:val="00952A88"/>
    <w:rsid w:val="00952A9F"/>
    <w:rsid w:val="00952AD1"/>
    <w:rsid w:val="00952C3E"/>
    <w:rsid w:val="00952D09"/>
    <w:rsid w:val="009531C2"/>
    <w:rsid w:val="00953344"/>
    <w:rsid w:val="00953400"/>
    <w:rsid w:val="00953B84"/>
    <w:rsid w:val="00953CC9"/>
    <w:rsid w:val="0095412C"/>
    <w:rsid w:val="0095421F"/>
    <w:rsid w:val="009543F7"/>
    <w:rsid w:val="00954669"/>
    <w:rsid w:val="0095488F"/>
    <w:rsid w:val="0095497C"/>
    <w:rsid w:val="00954981"/>
    <w:rsid w:val="00954A2D"/>
    <w:rsid w:val="00954A6A"/>
    <w:rsid w:val="00954AD6"/>
    <w:rsid w:val="00954C77"/>
    <w:rsid w:val="00954CF9"/>
    <w:rsid w:val="00954D5B"/>
    <w:rsid w:val="00954D5C"/>
    <w:rsid w:val="00954F20"/>
    <w:rsid w:val="0095503D"/>
    <w:rsid w:val="00955449"/>
    <w:rsid w:val="0095546A"/>
    <w:rsid w:val="0095548F"/>
    <w:rsid w:val="0095559B"/>
    <w:rsid w:val="009556A6"/>
    <w:rsid w:val="00955713"/>
    <w:rsid w:val="009557A5"/>
    <w:rsid w:val="00955AF3"/>
    <w:rsid w:val="00955B5B"/>
    <w:rsid w:val="00955D95"/>
    <w:rsid w:val="00955F4F"/>
    <w:rsid w:val="00956063"/>
    <w:rsid w:val="0095612B"/>
    <w:rsid w:val="009563CB"/>
    <w:rsid w:val="00956440"/>
    <w:rsid w:val="00956A1E"/>
    <w:rsid w:val="00956A47"/>
    <w:rsid w:val="00956ABD"/>
    <w:rsid w:val="00956B4D"/>
    <w:rsid w:val="00956B97"/>
    <w:rsid w:val="00956BBD"/>
    <w:rsid w:val="00956BDF"/>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04"/>
    <w:rsid w:val="00960CBD"/>
    <w:rsid w:val="00960EA5"/>
    <w:rsid w:val="0096109F"/>
    <w:rsid w:val="00961132"/>
    <w:rsid w:val="00961237"/>
    <w:rsid w:val="00961535"/>
    <w:rsid w:val="009618D1"/>
    <w:rsid w:val="009618D7"/>
    <w:rsid w:val="00961903"/>
    <w:rsid w:val="00961C41"/>
    <w:rsid w:val="00961D7F"/>
    <w:rsid w:val="009620E7"/>
    <w:rsid w:val="0096225F"/>
    <w:rsid w:val="009624C1"/>
    <w:rsid w:val="009627E0"/>
    <w:rsid w:val="00962EE9"/>
    <w:rsid w:val="00963AA1"/>
    <w:rsid w:val="009644C4"/>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61CF"/>
    <w:rsid w:val="009664E1"/>
    <w:rsid w:val="00966916"/>
    <w:rsid w:val="009669C9"/>
    <w:rsid w:val="00966DBA"/>
    <w:rsid w:val="00966FE9"/>
    <w:rsid w:val="009670B2"/>
    <w:rsid w:val="009675DE"/>
    <w:rsid w:val="00967600"/>
    <w:rsid w:val="009676C8"/>
    <w:rsid w:val="009676CD"/>
    <w:rsid w:val="00967CF8"/>
    <w:rsid w:val="0097015F"/>
    <w:rsid w:val="00970220"/>
    <w:rsid w:val="00970419"/>
    <w:rsid w:val="009705A3"/>
    <w:rsid w:val="0097061A"/>
    <w:rsid w:val="0097076B"/>
    <w:rsid w:val="00970B7E"/>
    <w:rsid w:val="00970B95"/>
    <w:rsid w:val="00970CFB"/>
    <w:rsid w:val="00970EA1"/>
    <w:rsid w:val="00970EAE"/>
    <w:rsid w:val="00970F88"/>
    <w:rsid w:val="0097100A"/>
    <w:rsid w:val="0097129B"/>
    <w:rsid w:val="009712A4"/>
    <w:rsid w:val="009715A6"/>
    <w:rsid w:val="00971C54"/>
    <w:rsid w:val="00971D5E"/>
    <w:rsid w:val="00971D86"/>
    <w:rsid w:val="00971E32"/>
    <w:rsid w:val="0097206D"/>
    <w:rsid w:val="00972097"/>
    <w:rsid w:val="00972734"/>
    <w:rsid w:val="00972836"/>
    <w:rsid w:val="009729C1"/>
    <w:rsid w:val="00972BA4"/>
    <w:rsid w:val="00972CF6"/>
    <w:rsid w:val="00972F63"/>
    <w:rsid w:val="00973030"/>
    <w:rsid w:val="00973049"/>
    <w:rsid w:val="00973790"/>
    <w:rsid w:val="00973852"/>
    <w:rsid w:val="00973891"/>
    <w:rsid w:val="00973BED"/>
    <w:rsid w:val="00973DB3"/>
    <w:rsid w:val="009745DC"/>
    <w:rsid w:val="009746EA"/>
    <w:rsid w:val="009747D8"/>
    <w:rsid w:val="00974858"/>
    <w:rsid w:val="0097486E"/>
    <w:rsid w:val="0097491E"/>
    <w:rsid w:val="009749DB"/>
    <w:rsid w:val="00974B4D"/>
    <w:rsid w:val="00974C00"/>
    <w:rsid w:val="00974E5D"/>
    <w:rsid w:val="00974E6C"/>
    <w:rsid w:val="00974F4D"/>
    <w:rsid w:val="009750A1"/>
    <w:rsid w:val="0097535D"/>
    <w:rsid w:val="00975601"/>
    <w:rsid w:val="00975A08"/>
    <w:rsid w:val="00975D6B"/>
    <w:rsid w:val="00975D95"/>
    <w:rsid w:val="00975F6B"/>
    <w:rsid w:val="00975FDE"/>
    <w:rsid w:val="00976004"/>
    <w:rsid w:val="00976083"/>
    <w:rsid w:val="009762D8"/>
    <w:rsid w:val="00976576"/>
    <w:rsid w:val="00976599"/>
    <w:rsid w:val="0097662C"/>
    <w:rsid w:val="009766FF"/>
    <w:rsid w:val="0097672B"/>
    <w:rsid w:val="00976812"/>
    <w:rsid w:val="009769F9"/>
    <w:rsid w:val="00976B83"/>
    <w:rsid w:val="00976C6B"/>
    <w:rsid w:val="00976F34"/>
    <w:rsid w:val="00976F66"/>
    <w:rsid w:val="0097704A"/>
    <w:rsid w:val="00977068"/>
    <w:rsid w:val="009772B1"/>
    <w:rsid w:val="00977690"/>
    <w:rsid w:val="009778FF"/>
    <w:rsid w:val="009779CD"/>
    <w:rsid w:val="00977A72"/>
    <w:rsid w:val="00977D2A"/>
    <w:rsid w:val="00977E5B"/>
    <w:rsid w:val="00980125"/>
    <w:rsid w:val="0098012C"/>
    <w:rsid w:val="009801BF"/>
    <w:rsid w:val="009801DC"/>
    <w:rsid w:val="009806D0"/>
    <w:rsid w:val="00980755"/>
    <w:rsid w:val="009807A2"/>
    <w:rsid w:val="00980A79"/>
    <w:rsid w:val="00980BEC"/>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6C7"/>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6D9E"/>
    <w:rsid w:val="00986F31"/>
    <w:rsid w:val="009871EF"/>
    <w:rsid w:val="0098725D"/>
    <w:rsid w:val="0098725E"/>
    <w:rsid w:val="0098729C"/>
    <w:rsid w:val="00987517"/>
    <w:rsid w:val="00987565"/>
    <w:rsid w:val="00987858"/>
    <w:rsid w:val="00987B09"/>
    <w:rsid w:val="00987B0F"/>
    <w:rsid w:val="00987F79"/>
    <w:rsid w:val="009900E0"/>
    <w:rsid w:val="0099010B"/>
    <w:rsid w:val="00990325"/>
    <w:rsid w:val="009903B6"/>
    <w:rsid w:val="00990758"/>
    <w:rsid w:val="00990C26"/>
    <w:rsid w:val="00990D15"/>
    <w:rsid w:val="00990E5D"/>
    <w:rsid w:val="00991024"/>
    <w:rsid w:val="009910D4"/>
    <w:rsid w:val="0099139E"/>
    <w:rsid w:val="0099157A"/>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46A"/>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835"/>
    <w:rsid w:val="0099598C"/>
    <w:rsid w:val="00995B8C"/>
    <w:rsid w:val="00995DBE"/>
    <w:rsid w:val="00996029"/>
    <w:rsid w:val="0099618A"/>
    <w:rsid w:val="00996235"/>
    <w:rsid w:val="009963EF"/>
    <w:rsid w:val="0099647A"/>
    <w:rsid w:val="009964E9"/>
    <w:rsid w:val="00996542"/>
    <w:rsid w:val="009967B4"/>
    <w:rsid w:val="009968AE"/>
    <w:rsid w:val="0099704D"/>
    <w:rsid w:val="0099728A"/>
    <w:rsid w:val="009973B5"/>
    <w:rsid w:val="0099768E"/>
    <w:rsid w:val="00997727"/>
    <w:rsid w:val="00997BA0"/>
    <w:rsid w:val="00997D98"/>
    <w:rsid w:val="00997DA1"/>
    <w:rsid w:val="00997DAA"/>
    <w:rsid w:val="00997E49"/>
    <w:rsid w:val="00997EEC"/>
    <w:rsid w:val="00997F13"/>
    <w:rsid w:val="00997F1B"/>
    <w:rsid w:val="009A0016"/>
    <w:rsid w:val="009A031F"/>
    <w:rsid w:val="009A07E5"/>
    <w:rsid w:val="009A0819"/>
    <w:rsid w:val="009A0918"/>
    <w:rsid w:val="009A0987"/>
    <w:rsid w:val="009A09D4"/>
    <w:rsid w:val="009A0D19"/>
    <w:rsid w:val="009A0E35"/>
    <w:rsid w:val="009A0ECF"/>
    <w:rsid w:val="009A0EE6"/>
    <w:rsid w:val="009A10B8"/>
    <w:rsid w:val="009A12CF"/>
    <w:rsid w:val="009A12EB"/>
    <w:rsid w:val="009A196A"/>
    <w:rsid w:val="009A1C36"/>
    <w:rsid w:val="009A1F75"/>
    <w:rsid w:val="009A212B"/>
    <w:rsid w:val="009A24B8"/>
    <w:rsid w:val="009A268A"/>
    <w:rsid w:val="009A2720"/>
    <w:rsid w:val="009A27E9"/>
    <w:rsid w:val="009A28AE"/>
    <w:rsid w:val="009A2A6C"/>
    <w:rsid w:val="009A2E7B"/>
    <w:rsid w:val="009A302D"/>
    <w:rsid w:val="009A3073"/>
    <w:rsid w:val="009A37F3"/>
    <w:rsid w:val="009A38BC"/>
    <w:rsid w:val="009A38DB"/>
    <w:rsid w:val="009A3C29"/>
    <w:rsid w:val="009A3D31"/>
    <w:rsid w:val="009A3EE0"/>
    <w:rsid w:val="009A41AE"/>
    <w:rsid w:val="009A42DC"/>
    <w:rsid w:val="009A46EA"/>
    <w:rsid w:val="009A47AB"/>
    <w:rsid w:val="009A4CE6"/>
    <w:rsid w:val="009A4DAC"/>
    <w:rsid w:val="009A4E2A"/>
    <w:rsid w:val="009A4E56"/>
    <w:rsid w:val="009A5087"/>
    <w:rsid w:val="009A5111"/>
    <w:rsid w:val="009A5197"/>
    <w:rsid w:val="009A51BC"/>
    <w:rsid w:val="009A53AC"/>
    <w:rsid w:val="009A5584"/>
    <w:rsid w:val="009A55A9"/>
    <w:rsid w:val="009A581F"/>
    <w:rsid w:val="009A5D62"/>
    <w:rsid w:val="009A5F20"/>
    <w:rsid w:val="009A5F2B"/>
    <w:rsid w:val="009A5F7D"/>
    <w:rsid w:val="009A600D"/>
    <w:rsid w:val="009A64A5"/>
    <w:rsid w:val="009A754E"/>
    <w:rsid w:val="009A7709"/>
    <w:rsid w:val="009A7756"/>
    <w:rsid w:val="009A7993"/>
    <w:rsid w:val="009A7A7B"/>
    <w:rsid w:val="009A7E97"/>
    <w:rsid w:val="009A7FC9"/>
    <w:rsid w:val="009B0110"/>
    <w:rsid w:val="009B01DB"/>
    <w:rsid w:val="009B03C6"/>
    <w:rsid w:val="009B05B8"/>
    <w:rsid w:val="009B0643"/>
    <w:rsid w:val="009B0A31"/>
    <w:rsid w:val="009B0A97"/>
    <w:rsid w:val="009B0DE8"/>
    <w:rsid w:val="009B0EEF"/>
    <w:rsid w:val="009B0F73"/>
    <w:rsid w:val="009B11DC"/>
    <w:rsid w:val="009B12BE"/>
    <w:rsid w:val="009B1316"/>
    <w:rsid w:val="009B1916"/>
    <w:rsid w:val="009B1ADC"/>
    <w:rsid w:val="009B1B43"/>
    <w:rsid w:val="009B1BFC"/>
    <w:rsid w:val="009B1CD0"/>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513"/>
    <w:rsid w:val="009B3C85"/>
    <w:rsid w:val="009B3F45"/>
    <w:rsid w:val="009B4001"/>
    <w:rsid w:val="009B4509"/>
    <w:rsid w:val="009B4613"/>
    <w:rsid w:val="009B470B"/>
    <w:rsid w:val="009B4771"/>
    <w:rsid w:val="009B4858"/>
    <w:rsid w:val="009B4864"/>
    <w:rsid w:val="009B4996"/>
    <w:rsid w:val="009B49D7"/>
    <w:rsid w:val="009B4A12"/>
    <w:rsid w:val="009B4AB8"/>
    <w:rsid w:val="009B4B6C"/>
    <w:rsid w:val="009B4BB2"/>
    <w:rsid w:val="009B4DC4"/>
    <w:rsid w:val="009B4EBE"/>
    <w:rsid w:val="009B4F3E"/>
    <w:rsid w:val="009B5049"/>
    <w:rsid w:val="009B507F"/>
    <w:rsid w:val="009B5201"/>
    <w:rsid w:val="009B52AC"/>
    <w:rsid w:val="009B52F6"/>
    <w:rsid w:val="009B53BF"/>
    <w:rsid w:val="009B56A9"/>
    <w:rsid w:val="009B58D1"/>
    <w:rsid w:val="009B590D"/>
    <w:rsid w:val="009B5A13"/>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B7DD8"/>
    <w:rsid w:val="009C02CA"/>
    <w:rsid w:val="009C04F1"/>
    <w:rsid w:val="009C07B3"/>
    <w:rsid w:val="009C0832"/>
    <w:rsid w:val="009C09EA"/>
    <w:rsid w:val="009C09FB"/>
    <w:rsid w:val="009C0C3A"/>
    <w:rsid w:val="009C0DCA"/>
    <w:rsid w:val="009C11FD"/>
    <w:rsid w:val="009C1370"/>
    <w:rsid w:val="009C1795"/>
    <w:rsid w:val="009C18F7"/>
    <w:rsid w:val="009C1A89"/>
    <w:rsid w:val="009C1CD3"/>
    <w:rsid w:val="009C1CF4"/>
    <w:rsid w:val="009C1EC5"/>
    <w:rsid w:val="009C1F92"/>
    <w:rsid w:val="009C2343"/>
    <w:rsid w:val="009C237E"/>
    <w:rsid w:val="009C2B80"/>
    <w:rsid w:val="009C2E94"/>
    <w:rsid w:val="009C3072"/>
    <w:rsid w:val="009C30E1"/>
    <w:rsid w:val="009C30E3"/>
    <w:rsid w:val="009C3281"/>
    <w:rsid w:val="009C3465"/>
    <w:rsid w:val="009C3686"/>
    <w:rsid w:val="009C3898"/>
    <w:rsid w:val="009C38EF"/>
    <w:rsid w:val="009C3BF8"/>
    <w:rsid w:val="009C415C"/>
    <w:rsid w:val="009C41D5"/>
    <w:rsid w:val="009C4275"/>
    <w:rsid w:val="009C43AE"/>
    <w:rsid w:val="009C4408"/>
    <w:rsid w:val="009C45B9"/>
    <w:rsid w:val="009C47CA"/>
    <w:rsid w:val="009C47D7"/>
    <w:rsid w:val="009C48F6"/>
    <w:rsid w:val="009C4953"/>
    <w:rsid w:val="009C4B4E"/>
    <w:rsid w:val="009C4CB8"/>
    <w:rsid w:val="009C4E8B"/>
    <w:rsid w:val="009C5406"/>
    <w:rsid w:val="009C56D1"/>
    <w:rsid w:val="009C56F2"/>
    <w:rsid w:val="009C5886"/>
    <w:rsid w:val="009C5AC0"/>
    <w:rsid w:val="009C5D5D"/>
    <w:rsid w:val="009C60D9"/>
    <w:rsid w:val="009C622E"/>
    <w:rsid w:val="009C6470"/>
    <w:rsid w:val="009C64B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BF"/>
    <w:rsid w:val="009D0CF3"/>
    <w:rsid w:val="009D0CF9"/>
    <w:rsid w:val="009D0EF8"/>
    <w:rsid w:val="009D1007"/>
    <w:rsid w:val="009D10DD"/>
    <w:rsid w:val="009D1116"/>
    <w:rsid w:val="009D1257"/>
    <w:rsid w:val="009D131E"/>
    <w:rsid w:val="009D163C"/>
    <w:rsid w:val="009D1648"/>
    <w:rsid w:val="009D1690"/>
    <w:rsid w:val="009D18D3"/>
    <w:rsid w:val="009D19EE"/>
    <w:rsid w:val="009D1BE5"/>
    <w:rsid w:val="009D1C10"/>
    <w:rsid w:val="009D1CA4"/>
    <w:rsid w:val="009D1D79"/>
    <w:rsid w:val="009D1E0A"/>
    <w:rsid w:val="009D1E64"/>
    <w:rsid w:val="009D2004"/>
    <w:rsid w:val="009D2484"/>
    <w:rsid w:val="009D2828"/>
    <w:rsid w:val="009D2986"/>
    <w:rsid w:val="009D2E96"/>
    <w:rsid w:val="009D2F76"/>
    <w:rsid w:val="009D2FDE"/>
    <w:rsid w:val="009D361E"/>
    <w:rsid w:val="009D3628"/>
    <w:rsid w:val="009D367F"/>
    <w:rsid w:val="009D3786"/>
    <w:rsid w:val="009D3E44"/>
    <w:rsid w:val="009D3FE4"/>
    <w:rsid w:val="009D482D"/>
    <w:rsid w:val="009D4CCB"/>
    <w:rsid w:val="009D4D77"/>
    <w:rsid w:val="009D4E13"/>
    <w:rsid w:val="009D5083"/>
    <w:rsid w:val="009D526A"/>
    <w:rsid w:val="009D5331"/>
    <w:rsid w:val="009D56E5"/>
    <w:rsid w:val="009D572B"/>
    <w:rsid w:val="009D5790"/>
    <w:rsid w:val="009D5E15"/>
    <w:rsid w:val="009D5FDE"/>
    <w:rsid w:val="009D6033"/>
    <w:rsid w:val="009D60F7"/>
    <w:rsid w:val="009D652E"/>
    <w:rsid w:val="009D6899"/>
    <w:rsid w:val="009D696C"/>
    <w:rsid w:val="009D69EB"/>
    <w:rsid w:val="009D6C62"/>
    <w:rsid w:val="009D70D6"/>
    <w:rsid w:val="009D75ED"/>
    <w:rsid w:val="009D766F"/>
    <w:rsid w:val="009D76C9"/>
    <w:rsid w:val="009D7B2F"/>
    <w:rsid w:val="009D7EA6"/>
    <w:rsid w:val="009E0158"/>
    <w:rsid w:val="009E019C"/>
    <w:rsid w:val="009E02A4"/>
    <w:rsid w:val="009E0348"/>
    <w:rsid w:val="009E05B3"/>
    <w:rsid w:val="009E0784"/>
    <w:rsid w:val="009E07F7"/>
    <w:rsid w:val="009E0D80"/>
    <w:rsid w:val="009E0F7D"/>
    <w:rsid w:val="009E1050"/>
    <w:rsid w:val="009E111E"/>
    <w:rsid w:val="009E1326"/>
    <w:rsid w:val="009E14FB"/>
    <w:rsid w:val="009E17D4"/>
    <w:rsid w:val="009E1892"/>
    <w:rsid w:val="009E1BF3"/>
    <w:rsid w:val="009E1CA1"/>
    <w:rsid w:val="009E1D39"/>
    <w:rsid w:val="009E1DE7"/>
    <w:rsid w:val="009E2218"/>
    <w:rsid w:val="009E2516"/>
    <w:rsid w:val="009E283B"/>
    <w:rsid w:val="009E2AF9"/>
    <w:rsid w:val="009E2B1D"/>
    <w:rsid w:val="009E2BD5"/>
    <w:rsid w:val="009E2D45"/>
    <w:rsid w:val="009E2E60"/>
    <w:rsid w:val="009E2E8C"/>
    <w:rsid w:val="009E2EB3"/>
    <w:rsid w:val="009E2F1D"/>
    <w:rsid w:val="009E31E2"/>
    <w:rsid w:val="009E33A7"/>
    <w:rsid w:val="009E375B"/>
    <w:rsid w:val="009E398C"/>
    <w:rsid w:val="009E3992"/>
    <w:rsid w:val="009E3B2B"/>
    <w:rsid w:val="009E3B70"/>
    <w:rsid w:val="009E3CE5"/>
    <w:rsid w:val="009E3E2F"/>
    <w:rsid w:val="009E411B"/>
    <w:rsid w:val="009E423E"/>
    <w:rsid w:val="009E4420"/>
    <w:rsid w:val="009E446E"/>
    <w:rsid w:val="009E44AB"/>
    <w:rsid w:val="009E476D"/>
    <w:rsid w:val="009E47C4"/>
    <w:rsid w:val="009E4980"/>
    <w:rsid w:val="009E499B"/>
    <w:rsid w:val="009E4CC0"/>
    <w:rsid w:val="009E4DE5"/>
    <w:rsid w:val="009E4DF6"/>
    <w:rsid w:val="009E4FC6"/>
    <w:rsid w:val="009E515C"/>
    <w:rsid w:val="009E52EF"/>
    <w:rsid w:val="009E52F1"/>
    <w:rsid w:val="009E5497"/>
    <w:rsid w:val="009E57A4"/>
    <w:rsid w:val="009E5A33"/>
    <w:rsid w:val="009E5B83"/>
    <w:rsid w:val="009E5BA8"/>
    <w:rsid w:val="009E5D67"/>
    <w:rsid w:val="009E6174"/>
    <w:rsid w:val="009E6343"/>
    <w:rsid w:val="009E689F"/>
    <w:rsid w:val="009E68BC"/>
    <w:rsid w:val="009E68D4"/>
    <w:rsid w:val="009E6AAB"/>
    <w:rsid w:val="009E6AC2"/>
    <w:rsid w:val="009E6C67"/>
    <w:rsid w:val="009E7039"/>
    <w:rsid w:val="009E736C"/>
    <w:rsid w:val="009E7624"/>
    <w:rsid w:val="009E7646"/>
    <w:rsid w:val="009E7697"/>
    <w:rsid w:val="009E786B"/>
    <w:rsid w:val="009E78AE"/>
    <w:rsid w:val="009E7968"/>
    <w:rsid w:val="009E7B6E"/>
    <w:rsid w:val="009E7C31"/>
    <w:rsid w:val="009E7CE7"/>
    <w:rsid w:val="009F0149"/>
    <w:rsid w:val="009F01A1"/>
    <w:rsid w:val="009F02A4"/>
    <w:rsid w:val="009F03C4"/>
    <w:rsid w:val="009F04BE"/>
    <w:rsid w:val="009F04DF"/>
    <w:rsid w:val="009F05AD"/>
    <w:rsid w:val="009F0A70"/>
    <w:rsid w:val="009F0AF1"/>
    <w:rsid w:val="009F0B9A"/>
    <w:rsid w:val="009F0C67"/>
    <w:rsid w:val="009F0FB3"/>
    <w:rsid w:val="009F1144"/>
    <w:rsid w:val="009F1518"/>
    <w:rsid w:val="009F16D1"/>
    <w:rsid w:val="009F1BF4"/>
    <w:rsid w:val="009F1CEF"/>
    <w:rsid w:val="009F1D3E"/>
    <w:rsid w:val="009F21A0"/>
    <w:rsid w:val="009F2307"/>
    <w:rsid w:val="009F23AF"/>
    <w:rsid w:val="009F29B4"/>
    <w:rsid w:val="009F2D65"/>
    <w:rsid w:val="009F2DB9"/>
    <w:rsid w:val="009F2F74"/>
    <w:rsid w:val="009F32E6"/>
    <w:rsid w:val="009F33BD"/>
    <w:rsid w:val="009F33C5"/>
    <w:rsid w:val="009F3691"/>
    <w:rsid w:val="009F36D7"/>
    <w:rsid w:val="009F3A36"/>
    <w:rsid w:val="009F40A2"/>
    <w:rsid w:val="009F41A3"/>
    <w:rsid w:val="009F485E"/>
    <w:rsid w:val="009F4AEA"/>
    <w:rsid w:val="009F5246"/>
    <w:rsid w:val="009F52C1"/>
    <w:rsid w:val="009F52D3"/>
    <w:rsid w:val="009F54CA"/>
    <w:rsid w:val="009F59B2"/>
    <w:rsid w:val="009F5DC0"/>
    <w:rsid w:val="009F5F1F"/>
    <w:rsid w:val="009F617C"/>
    <w:rsid w:val="009F61C0"/>
    <w:rsid w:val="009F64EA"/>
    <w:rsid w:val="009F64F6"/>
    <w:rsid w:val="009F6689"/>
    <w:rsid w:val="009F66BA"/>
    <w:rsid w:val="009F67BB"/>
    <w:rsid w:val="009F68B7"/>
    <w:rsid w:val="009F6BF2"/>
    <w:rsid w:val="009F6CAE"/>
    <w:rsid w:val="009F706C"/>
    <w:rsid w:val="009F71D4"/>
    <w:rsid w:val="009F72D9"/>
    <w:rsid w:val="009F7479"/>
    <w:rsid w:val="009F779F"/>
    <w:rsid w:val="009F783D"/>
    <w:rsid w:val="009F7945"/>
    <w:rsid w:val="009F7F18"/>
    <w:rsid w:val="00A00005"/>
    <w:rsid w:val="00A00133"/>
    <w:rsid w:val="00A001D1"/>
    <w:rsid w:val="00A0022A"/>
    <w:rsid w:val="00A002EC"/>
    <w:rsid w:val="00A0034A"/>
    <w:rsid w:val="00A00523"/>
    <w:rsid w:val="00A007CE"/>
    <w:rsid w:val="00A00C0B"/>
    <w:rsid w:val="00A00FB5"/>
    <w:rsid w:val="00A01104"/>
    <w:rsid w:val="00A0113A"/>
    <w:rsid w:val="00A01333"/>
    <w:rsid w:val="00A01443"/>
    <w:rsid w:val="00A015B8"/>
    <w:rsid w:val="00A01A60"/>
    <w:rsid w:val="00A01B45"/>
    <w:rsid w:val="00A01B6B"/>
    <w:rsid w:val="00A01F4F"/>
    <w:rsid w:val="00A01F51"/>
    <w:rsid w:val="00A0215C"/>
    <w:rsid w:val="00A0220E"/>
    <w:rsid w:val="00A0264E"/>
    <w:rsid w:val="00A0265E"/>
    <w:rsid w:val="00A02ACF"/>
    <w:rsid w:val="00A02C6F"/>
    <w:rsid w:val="00A02CDC"/>
    <w:rsid w:val="00A02EB3"/>
    <w:rsid w:val="00A02FD3"/>
    <w:rsid w:val="00A0305C"/>
    <w:rsid w:val="00A0349B"/>
    <w:rsid w:val="00A03544"/>
    <w:rsid w:val="00A0354A"/>
    <w:rsid w:val="00A038B5"/>
    <w:rsid w:val="00A03A2A"/>
    <w:rsid w:val="00A03BA9"/>
    <w:rsid w:val="00A03D37"/>
    <w:rsid w:val="00A03F45"/>
    <w:rsid w:val="00A04394"/>
    <w:rsid w:val="00A045EF"/>
    <w:rsid w:val="00A04627"/>
    <w:rsid w:val="00A04928"/>
    <w:rsid w:val="00A049E9"/>
    <w:rsid w:val="00A04A67"/>
    <w:rsid w:val="00A04A82"/>
    <w:rsid w:val="00A04E7A"/>
    <w:rsid w:val="00A04F2F"/>
    <w:rsid w:val="00A0544A"/>
    <w:rsid w:val="00A054CB"/>
    <w:rsid w:val="00A0559A"/>
    <w:rsid w:val="00A059CB"/>
    <w:rsid w:val="00A05A4D"/>
    <w:rsid w:val="00A05BDB"/>
    <w:rsid w:val="00A05D0D"/>
    <w:rsid w:val="00A05F65"/>
    <w:rsid w:val="00A06175"/>
    <w:rsid w:val="00A06231"/>
    <w:rsid w:val="00A064E4"/>
    <w:rsid w:val="00A06510"/>
    <w:rsid w:val="00A0655B"/>
    <w:rsid w:val="00A06852"/>
    <w:rsid w:val="00A069D2"/>
    <w:rsid w:val="00A06AF3"/>
    <w:rsid w:val="00A06B83"/>
    <w:rsid w:val="00A06BD2"/>
    <w:rsid w:val="00A06E3C"/>
    <w:rsid w:val="00A071E9"/>
    <w:rsid w:val="00A07249"/>
    <w:rsid w:val="00A07382"/>
    <w:rsid w:val="00A076C8"/>
    <w:rsid w:val="00A0791C"/>
    <w:rsid w:val="00A07A5C"/>
    <w:rsid w:val="00A07C47"/>
    <w:rsid w:val="00A07EA2"/>
    <w:rsid w:val="00A07EAC"/>
    <w:rsid w:val="00A07FAF"/>
    <w:rsid w:val="00A07FB4"/>
    <w:rsid w:val="00A10176"/>
    <w:rsid w:val="00A1062D"/>
    <w:rsid w:val="00A108AC"/>
    <w:rsid w:val="00A1091D"/>
    <w:rsid w:val="00A11052"/>
    <w:rsid w:val="00A1135C"/>
    <w:rsid w:val="00A1147C"/>
    <w:rsid w:val="00A117C1"/>
    <w:rsid w:val="00A119E4"/>
    <w:rsid w:val="00A11A37"/>
    <w:rsid w:val="00A11AA7"/>
    <w:rsid w:val="00A11AF7"/>
    <w:rsid w:val="00A11DD4"/>
    <w:rsid w:val="00A11EB4"/>
    <w:rsid w:val="00A12026"/>
    <w:rsid w:val="00A1228C"/>
    <w:rsid w:val="00A12497"/>
    <w:rsid w:val="00A12678"/>
    <w:rsid w:val="00A1272F"/>
    <w:rsid w:val="00A12BE2"/>
    <w:rsid w:val="00A12C86"/>
    <w:rsid w:val="00A12CD4"/>
    <w:rsid w:val="00A12F0C"/>
    <w:rsid w:val="00A12FAA"/>
    <w:rsid w:val="00A12FEF"/>
    <w:rsid w:val="00A13059"/>
    <w:rsid w:val="00A132EB"/>
    <w:rsid w:val="00A133B2"/>
    <w:rsid w:val="00A13950"/>
    <w:rsid w:val="00A13964"/>
    <w:rsid w:val="00A13ADB"/>
    <w:rsid w:val="00A13D19"/>
    <w:rsid w:val="00A13F6A"/>
    <w:rsid w:val="00A13FA9"/>
    <w:rsid w:val="00A14046"/>
    <w:rsid w:val="00A140F6"/>
    <w:rsid w:val="00A14227"/>
    <w:rsid w:val="00A14315"/>
    <w:rsid w:val="00A149F2"/>
    <w:rsid w:val="00A14AC8"/>
    <w:rsid w:val="00A14B35"/>
    <w:rsid w:val="00A14BFD"/>
    <w:rsid w:val="00A14C0D"/>
    <w:rsid w:val="00A14F69"/>
    <w:rsid w:val="00A151DD"/>
    <w:rsid w:val="00A15639"/>
    <w:rsid w:val="00A158B7"/>
    <w:rsid w:val="00A15983"/>
    <w:rsid w:val="00A15B56"/>
    <w:rsid w:val="00A15BC2"/>
    <w:rsid w:val="00A15CA4"/>
    <w:rsid w:val="00A15CBB"/>
    <w:rsid w:val="00A15D0E"/>
    <w:rsid w:val="00A15E67"/>
    <w:rsid w:val="00A15F4C"/>
    <w:rsid w:val="00A15F57"/>
    <w:rsid w:val="00A15FAB"/>
    <w:rsid w:val="00A16171"/>
    <w:rsid w:val="00A162B2"/>
    <w:rsid w:val="00A1638E"/>
    <w:rsid w:val="00A163D2"/>
    <w:rsid w:val="00A166E1"/>
    <w:rsid w:val="00A1685E"/>
    <w:rsid w:val="00A168F3"/>
    <w:rsid w:val="00A1696B"/>
    <w:rsid w:val="00A16B5D"/>
    <w:rsid w:val="00A16CB4"/>
    <w:rsid w:val="00A16D05"/>
    <w:rsid w:val="00A176AA"/>
    <w:rsid w:val="00A17A0C"/>
    <w:rsid w:val="00A17B22"/>
    <w:rsid w:val="00A17D9C"/>
    <w:rsid w:val="00A20075"/>
    <w:rsid w:val="00A200B4"/>
    <w:rsid w:val="00A200DE"/>
    <w:rsid w:val="00A201E3"/>
    <w:rsid w:val="00A20212"/>
    <w:rsid w:val="00A2021C"/>
    <w:rsid w:val="00A2025B"/>
    <w:rsid w:val="00A2039F"/>
    <w:rsid w:val="00A20524"/>
    <w:rsid w:val="00A206AF"/>
    <w:rsid w:val="00A20777"/>
    <w:rsid w:val="00A20A58"/>
    <w:rsid w:val="00A20B9B"/>
    <w:rsid w:val="00A20E0E"/>
    <w:rsid w:val="00A20EE0"/>
    <w:rsid w:val="00A20F6A"/>
    <w:rsid w:val="00A20FE7"/>
    <w:rsid w:val="00A210F0"/>
    <w:rsid w:val="00A211E9"/>
    <w:rsid w:val="00A21217"/>
    <w:rsid w:val="00A2157D"/>
    <w:rsid w:val="00A21CE7"/>
    <w:rsid w:val="00A21F0C"/>
    <w:rsid w:val="00A22056"/>
    <w:rsid w:val="00A22692"/>
    <w:rsid w:val="00A22755"/>
    <w:rsid w:val="00A227E3"/>
    <w:rsid w:val="00A22938"/>
    <w:rsid w:val="00A22A11"/>
    <w:rsid w:val="00A22AAD"/>
    <w:rsid w:val="00A22C5D"/>
    <w:rsid w:val="00A22E16"/>
    <w:rsid w:val="00A22E2A"/>
    <w:rsid w:val="00A22EDB"/>
    <w:rsid w:val="00A22F67"/>
    <w:rsid w:val="00A2358C"/>
    <w:rsid w:val="00A237D8"/>
    <w:rsid w:val="00A23848"/>
    <w:rsid w:val="00A23959"/>
    <w:rsid w:val="00A23C4E"/>
    <w:rsid w:val="00A23CAB"/>
    <w:rsid w:val="00A23CB6"/>
    <w:rsid w:val="00A23CF7"/>
    <w:rsid w:val="00A24020"/>
    <w:rsid w:val="00A2405A"/>
    <w:rsid w:val="00A241E1"/>
    <w:rsid w:val="00A242C2"/>
    <w:rsid w:val="00A2433C"/>
    <w:rsid w:val="00A24373"/>
    <w:rsid w:val="00A243B4"/>
    <w:rsid w:val="00A24588"/>
    <w:rsid w:val="00A24699"/>
    <w:rsid w:val="00A2474D"/>
    <w:rsid w:val="00A249F9"/>
    <w:rsid w:val="00A24A5F"/>
    <w:rsid w:val="00A24A62"/>
    <w:rsid w:val="00A24B04"/>
    <w:rsid w:val="00A24DAB"/>
    <w:rsid w:val="00A24FC8"/>
    <w:rsid w:val="00A25283"/>
    <w:rsid w:val="00A253A3"/>
    <w:rsid w:val="00A253ED"/>
    <w:rsid w:val="00A256EE"/>
    <w:rsid w:val="00A2572A"/>
    <w:rsid w:val="00A25817"/>
    <w:rsid w:val="00A25885"/>
    <w:rsid w:val="00A25889"/>
    <w:rsid w:val="00A25AA1"/>
    <w:rsid w:val="00A25AC1"/>
    <w:rsid w:val="00A25B6C"/>
    <w:rsid w:val="00A25CDD"/>
    <w:rsid w:val="00A260EA"/>
    <w:rsid w:val="00A2616D"/>
    <w:rsid w:val="00A261FA"/>
    <w:rsid w:val="00A26433"/>
    <w:rsid w:val="00A26664"/>
    <w:rsid w:val="00A26C29"/>
    <w:rsid w:val="00A26C3E"/>
    <w:rsid w:val="00A26E6B"/>
    <w:rsid w:val="00A26EAC"/>
    <w:rsid w:val="00A27049"/>
    <w:rsid w:val="00A271CC"/>
    <w:rsid w:val="00A271E5"/>
    <w:rsid w:val="00A272BA"/>
    <w:rsid w:val="00A2777F"/>
    <w:rsid w:val="00A27903"/>
    <w:rsid w:val="00A2796D"/>
    <w:rsid w:val="00A279F4"/>
    <w:rsid w:val="00A27A4C"/>
    <w:rsid w:val="00A27B60"/>
    <w:rsid w:val="00A27EDB"/>
    <w:rsid w:val="00A27FD3"/>
    <w:rsid w:val="00A30067"/>
    <w:rsid w:val="00A304B6"/>
    <w:rsid w:val="00A304C5"/>
    <w:rsid w:val="00A306FE"/>
    <w:rsid w:val="00A307FB"/>
    <w:rsid w:val="00A30947"/>
    <w:rsid w:val="00A30B65"/>
    <w:rsid w:val="00A30BA4"/>
    <w:rsid w:val="00A30F30"/>
    <w:rsid w:val="00A312DA"/>
    <w:rsid w:val="00A3133E"/>
    <w:rsid w:val="00A31351"/>
    <w:rsid w:val="00A3149A"/>
    <w:rsid w:val="00A315AE"/>
    <w:rsid w:val="00A31612"/>
    <w:rsid w:val="00A3186E"/>
    <w:rsid w:val="00A31B39"/>
    <w:rsid w:val="00A31CF1"/>
    <w:rsid w:val="00A31E27"/>
    <w:rsid w:val="00A31F5C"/>
    <w:rsid w:val="00A31F7B"/>
    <w:rsid w:val="00A32021"/>
    <w:rsid w:val="00A32314"/>
    <w:rsid w:val="00A32386"/>
    <w:rsid w:val="00A323D2"/>
    <w:rsid w:val="00A3264D"/>
    <w:rsid w:val="00A32741"/>
    <w:rsid w:val="00A3275B"/>
    <w:rsid w:val="00A3279A"/>
    <w:rsid w:val="00A327EB"/>
    <w:rsid w:val="00A328F3"/>
    <w:rsid w:val="00A32943"/>
    <w:rsid w:val="00A32C3B"/>
    <w:rsid w:val="00A32DD3"/>
    <w:rsid w:val="00A32DF8"/>
    <w:rsid w:val="00A32F8A"/>
    <w:rsid w:val="00A33154"/>
    <w:rsid w:val="00A33631"/>
    <w:rsid w:val="00A3376B"/>
    <w:rsid w:val="00A33795"/>
    <w:rsid w:val="00A33A22"/>
    <w:rsid w:val="00A33FED"/>
    <w:rsid w:val="00A340E1"/>
    <w:rsid w:val="00A3413E"/>
    <w:rsid w:val="00A345D8"/>
    <w:rsid w:val="00A34890"/>
    <w:rsid w:val="00A34A2D"/>
    <w:rsid w:val="00A34C19"/>
    <w:rsid w:val="00A34EE7"/>
    <w:rsid w:val="00A35058"/>
    <w:rsid w:val="00A350F5"/>
    <w:rsid w:val="00A35135"/>
    <w:rsid w:val="00A35152"/>
    <w:rsid w:val="00A351E1"/>
    <w:rsid w:val="00A355F2"/>
    <w:rsid w:val="00A3578E"/>
    <w:rsid w:val="00A357A9"/>
    <w:rsid w:val="00A3593D"/>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7E5"/>
    <w:rsid w:val="00A37A06"/>
    <w:rsid w:val="00A37B43"/>
    <w:rsid w:val="00A37B82"/>
    <w:rsid w:val="00A37BBE"/>
    <w:rsid w:val="00A40264"/>
    <w:rsid w:val="00A40294"/>
    <w:rsid w:val="00A402E4"/>
    <w:rsid w:val="00A403AC"/>
    <w:rsid w:val="00A403B1"/>
    <w:rsid w:val="00A406E9"/>
    <w:rsid w:val="00A40777"/>
    <w:rsid w:val="00A4086F"/>
    <w:rsid w:val="00A40E5F"/>
    <w:rsid w:val="00A40F54"/>
    <w:rsid w:val="00A40FEC"/>
    <w:rsid w:val="00A4105D"/>
    <w:rsid w:val="00A4114B"/>
    <w:rsid w:val="00A41400"/>
    <w:rsid w:val="00A41585"/>
    <w:rsid w:val="00A416E5"/>
    <w:rsid w:val="00A41801"/>
    <w:rsid w:val="00A41AE7"/>
    <w:rsid w:val="00A41C17"/>
    <w:rsid w:val="00A41D24"/>
    <w:rsid w:val="00A41DBB"/>
    <w:rsid w:val="00A420FB"/>
    <w:rsid w:val="00A421AE"/>
    <w:rsid w:val="00A421B8"/>
    <w:rsid w:val="00A426F5"/>
    <w:rsid w:val="00A4294B"/>
    <w:rsid w:val="00A42B5D"/>
    <w:rsid w:val="00A42BED"/>
    <w:rsid w:val="00A42EFE"/>
    <w:rsid w:val="00A4326D"/>
    <w:rsid w:val="00A43789"/>
    <w:rsid w:val="00A439E8"/>
    <w:rsid w:val="00A43B6D"/>
    <w:rsid w:val="00A43E38"/>
    <w:rsid w:val="00A43EAD"/>
    <w:rsid w:val="00A43EBB"/>
    <w:rsid w:val="00A43ED9"/>
    <w:rsid w:val="00A43EE8"/>
    <w:rsid w:val="00A43F8B"/>
    <w:rsid w:val="00A44204"/>
    <w:rsid w:val="00A4428F"/>
    <w:rsid w:val="00A442E0"/>
    <w:rsid w:val="00A4472D"/>
    <w:rsid w:val="00A44831"/>
    <w:rsid w:val="00A44882"/>
    <w:rsid w:val="00A44997"/>
    <w:rsid w:val="00A449C3"/>
    <w:rsid w:val="00A449FD"/>
    <w:rsid w:val="00A44BA7"/>
    <w:rsid w:val="00A44BE7"/>
    <w:rsid w:val="00A44CB2"/>
    <w:rsid w:val="00A44E45"/>
    <w:rsid w:val="00A450E7"/>
    <w:rsid w:val="00A453FC"/>
    <w:rsid w:val="00A45461"/>
    <w:rsid w:val="00A45547"/>
    <w:rsid w:val="00A455C3"/>
    <w:rsid w:val="00A45AF5"/>
    <w:rsid w:val="00A45B64"/>
    <w:rsid w:val="00A45B9E"/>
    <w:rsid w:val="00A45C60"/>
    <w:rsid w:val="00A462C1"/>
    <w:rsid w:val="00A46325"/>
    <w:rsid w:val="00A4632D"/>
    <w:rsid w:val="00A465C5"/>
    <w:rsid w:val="00A467CC"/>
    <w:rsid w:val="00A46830"/>
    <w:rsid w:val="00A46953"/>
    <w:rsid w:val="00A4714C"/>
    <w:rsid w:val="00A471AA"/>
    <w:rsid w:val="00A47414"/>
    <w:rsid w:val="00A475F0"/>
    <w:rsid w:val="00A475F4"/>
    <w:rsid w:val="00A5072C"/>
    <w:rsid w:val="00A5088A"/>
    <w:rsid w:val="00A50B17"/>
    <w:rsid w:val="00A50CC8"/>
    <w:rsid w:val="00A50D03"/>
    <w:rsid w:val="00A512C7"/>
    <w:rsid w:val="00A5133C"/>
    <w:rsid w:val="00A51536"/>
    <w:rsid w:val="00A51853"/>
    <w:rsid w:val="00A51A51"/>
    <w:rsid w:val="00A51D29"/>
    <w:rsid w:val="00A51FE4"/>
    <w:rsid w:val="00A52034"/>
    <w:rsid w:val="00A52037"/>
    <w:rsid w:val="00A520D2"/>
    <w:rsid w:val="00A5210E"/>
    <w:rsid w:val="00A52170"/>
    <w:rsid w:val="00A5218E"/>
    <w:rsid w:val="00A5221F"/>
    <w:rsid w:val="00A52481"/>
    <w:rsid w:val="00A5265D"/>
    <w:rsid w:val="00A52679"/>
    <w:rsid w:val="00A52706"/>
    <w:rsid w:val="00A527C7"/>
    <w:rsid w:val="00A52910"/>
    <w:rsid w:val="00A52AE0"/>
    <w:rsid w:val="00A52C2E"/>
    <w:rsid w:val="00A52CF5"/>
    <w:rsid w:val="00A52DBD"/>
    <w:rsid w:val="00A52E8F"/>
    <w:rsid w:val="00A53126"/>
    <w:rsid w:val="00A532B7"/>
    <w:rsid w:val="00A5346C"/>
    <w:rsid w:val="00A53498"/>
    <w:rsid w:val="00A534F1"/>
    <w:rsid w:val="00A53B36"/>
    <w:rsid w:val="00A53BC3"/>
    <w:rsid w:val="00A53CF5"/>
    <w:rsid w:val="00A53D73"/>
    <w:rsid w:val="00A53F60"/>
    <w:rsid w:val="00A53FBC"/>
    <w:rsid w:val="00A54037"/>
    <w:rsid w:val="00A540BD"/>
    <w:rsid w:val="00A5416C"/>
    <w:rsid w:val="00A542D0"/>
    <w:rsid w:val="00A54850"/>
    <w:rsid w:val="00A549B8"/>
    <w:rsid w:val="00A54C9D"/>
    <w:rsid w:val="00A54D21"/>
    <w:rsid w:val="00A54FAF"/>
    <w:rsid w:val="00A55152"/>
    <w:rsid w:val="00A551A8"/>
    <w:rsid w:val="00A552AD"/>
    <w:rsid w:val="00A553F9"/>
    <w:rsid w:val="00A55551"/>
    <w:rsid w:val="00A55595"/>
    <w:rsid w:val="00A557B7"/>
    <w:rsid w:val="00A5582B"/>
    <w:rsid w:val="00A55E4A"/>
    <w:rsid w:val="00A56199"/>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60051"/>
    <w:rsid w:val="00A6038C"/>
    <w:rsid w:val="00A60896"/>
    <w:rsid w:val="00A608A5"/>
    <w:rsid w:val="00A6097B"/>
    <w:rsid w:val="00A60BD8"/>
    <w:rsid w:val="00A60D9F"/>
    <w:rsid w:val="00A61521"/>
    <w:rsid w:val="00A61644"/>
    <w:rsid w:val="00A61A4D"/>
    <w:rsid w:val="00A61B9A"/>
    <w:rsid w:val="00A61C9A"/>
    <w:rsid w:val="00A61D6D"/>
    <w:rsid w:val="00A6219C"/>
    <w:rsid w:val="00A626E8"/>
    <w:rsid w:val="00A62854"/>
    <w:rsid w:val="00A628A1"/>
    <w:rsid w:val="00A6290C"/>
    <w:rsid w:val="00A62913"/>
    <w:rsid w:val="00A62F1A"/>
    <w:rsid w:val="00A62F7C"/>
    <w:rsid w:val="00A62FEA"/>
    <w:rsid w:val="00A632CB"/>
    <w:rsid w:val="00A6349F"/>
    <w:rsid w:val="00A6371B"/>
    <w:rsid w:val="00A6380F"/>
    <w:rsid w:val="00A63CD5"/>
    <w:rsid w:val="00A63D3A"/>
    <w:rsid w:val="00A63F70"/>
    <w:rsid w:val="00A64009"/>
    <w:rsid w:val="00A641DA"/>
    <w:rsid w:val="00A64483"/>
    <w:rsid w:val="00A64752"/>
    <w:rsid w:val="00A64909"/>
    <w:rsid w:val="00A64F74"/>
    <w:rsid w:val="00A64FE3"/>
    <w:rsid w:val="00A65417"/>
    <w:rsid w:val="00A65425"/>
    <w:rsid w:val="00A65512"/>
    <w:rsid w:val="00A65516"/>
    <w:rsid w:val="00A65600"/>
    <w:rsid w:val="00A65911"/>
    <w:rsid w:val="00A6597B"/>
    <w:rsid w:val="00A65B1F"/>
    <w:rsid w:val="00A6612F"/>
    <w:rsid w:val="00A6679E"/>
    <w:rsid w:val="00A668D2"/>
    <w:rsid w:val="00A66A52"/>
    <w:rsid w:val="00A66A5F"/>
    <w:rsid w:val="00A66B15"/>
    <w:rsid w:val="00A66CA5"/>
    <w:rsid w:val="00A66D92"/>
    <w:rsid w:val="00A66E87"/>
    <w:rsid w:val="00A66FBF"/>
    <w:rsid w:val="00A6734D"/>
    <w:rsid w:val="00A673C8"/>
    <w:rsid w:val="00A67411"/>
    <w:rsid w:val="00A674E1"/>
    <w:rsid w:val="00A67776"/>
    <w:rsid w:val="00A67830"/>
    <w:rsid w:val="00A67C4A"/>
    <w:rsid w:val="00A700B7"/>
    <w:rsid w:val="00A70285"/>
    <w:rsid w:val="00A702EF"/>
    <w:rsid w:val="00A70337"/>
    <w:rsid w:val="00A703B1"/>
    <w:rsid w:val="00A7059E"/>
    <w:rsid w:val="00A70681"/>
    <w:rsid w:val="00A70691"/>
    <w:rsid w:val="00A70742"/>
    <w:rsid w:val="00A70782"/>
    <w:rsid w:val="00A70788"/>
    <w:rsid w:val="00A707F2"/>
    <w:rsid w:val="00A70861"/>
    <w:rsid w:val="00A708A7"/>
    <w:rsid w:val="00A70B33"/>
    <w:rsid w:val="00A70C3C"/>
    <w:rsid w:val="00A70C9F"/>
    <w:rsid w:val="00A70DDF"/>
    <w:rsid w:val="00A711FC"/>
    <w:rsid w:val="00A71235"/>
    <w:rsid w:val="00A71313"/>
    <w:rsid w:val="00A714D3"/>
    <w:rsid w:val="00A7164D"/>
    <w:rsid w:val="00A716BE"/>
    <w:rsid w:val="00A718CE"/>
    <w:rsid w:val="00A71BB0"/>
    <w:rsid w:val="00A72000"/>
    <w:rsid w:val="00A720F2"/>
    <w:rsid w:val="00A72267"/>
    <w:rsid w:val="00A72334"/>
    <w:rsid w:val="00A7235F"/>
    <w:rsid w:val="00A724DD"/>
    <w:rsid w:val="00A72533"/>
    <w:rsid w:val="00A725F0"/>
    <w:rsid w:val="00A7273E"/>
    <w:rsid w:val="00A72D87"/>
    <w:rsid w:val="00A73036"/>
    <w:rsid w:val="00A7311D"/>
    <w:rsid w:val="00A7351C"/>
    <w:rsid w:val="00A73573"/>
    <w:rsid w:val="00A7359F"/>
    <w:rsid w:val="00A73650"/>
    <w:rsid w:val="00A7379F"/>
    <w:rsid w:val="00A73986"/>
    <w:rsid w:val="00A73A13"/>
    <w:rsid w:val="00A73A46"/>
    <w:rsid w:val="00A73D15"/>
    <w:rsid w:val="00A73D2A"/>
    <w:rsid w:val="00A73D6F"/>
    <w:rsid w:val="00A73DBA"/>
    <w:rsid w:val="00A73FFD"/>
    <w:rsid w:val="00A7409E"/>
    <w:rsid w:val="00A743E6"/>
    <w:rsid w:val="00A74446"/>
    <w:rsid w:val="00A7453F"/>
    <w:rsid w:val="00A747DF"/>
    <w:rsid w:val="00A74C30"/>
    <w:rsid w:val="00A74CF2"/>
    <w:rsid w:val="00A74D6F"/>
    <w:rsid w:val="00A74DC7"/>
    <w:rsid w:val="00A74E54"/>
    <w:rsid w:val="00A74FF7"/>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4D"/>
    <w:rsid w:val="00A775C2"/>
    <w:rsid w:val="00A778CB"/>
    <w:rsid w:val="00A7795C"/>
    <w:rsid w:val="00A77B18"/>
    <w:rsid w:val="00A77BA8"/>
    <w:rsid w:val="00A77CD1"/>
    <w:rsid w:val="00A77F18"/>
    <w:rsid w:val="00A805C1"/>
    <w:rsid w:val="00A8068D"/>
    <w:rsid w:val="00A8080E"/>
    <w:rsid w:val="00A80B09"/>
    <w:rsid w:val="00A80D6D"/>
    <w:rsid w:val="00A80E64"/>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3B1"/>
    <w:rsid w:val="00A8462D"/>
    <w:rsid w:val="00A85152"/>
    <w:rsid w:val="00A8529B"/>
    <w:rsid w:val="00A853AC"/>
    <w:rsid w:val="00A855C1"/>
    <w:rsid w:val="00A856CC"/>
    <w:rsid w:val="00A85736"/>
    <w:rsid w:val="00A85805"/>
    <w:rsid w:val="00A85B8E"/>
    <w:rsid w:val="00A85E0A"/>
    <w:rsid w:val="00A85EDC"/>
    <w:rsid w:val="00A85EF9"/>
    <w:rsid w:val="00A86096"/>
    <w:rsid w:val="00A86105"/>
    <w:rsid w:val="00A862E8"/>
    <w:rsid w:val="00A86300"/>
    <w:rsid w:val="00A866C4"/>
    <w:rsid w:val="00A86714"/>
    <w:rsid w:val="00A86873"/>
    <w:rsid w:val="00A86AF9"/>
    <w:rsid w:val="00A86DCA"/>
    <w:rsid w:val="00A871B6"/>
    <w:rsid w:val="00A87255"/>
    <w:rsid w:val="00A872F3"/>
    <w:rsid w:val="00A87676"/>
    <w:rsid w:val="00A8773D"/>
    <w:rsid w:val="00A87784"/>
    <w:rsid w:val="00A877EB"/>
    <w:rsid w:val="00A87A05"/>
    <w:rsid w:val="00A87A3B"/>
    <w:rsid w:val="00A87B55"/>
    <w:rsid w:val="00A87DDE"/>
    <w:rsid w:val="00A90256"/>
    <w:rsid w:val="00A90363"/>
    <w:rsid w:val="00A9048D"/>
    <w:rsid w:val="00A90698"/>
    <w:rsid w:val="00A90739"/>
    <w:rsid w:val="00A90771"/>
    <w:rsid w:val="00A90888"/>
    <w:rsid w:val="00A908BB"/>
    <w:rsid w:val="00A909ED"/>
    <w:rsid w:val="00A90AC1"/>
    <w:rsid w:val="00A90BA6"/>
    <w:rsid w:val="00A90CE1"/>
    <w:rsid w:val="00A9130A"/>
    <w:rsid w:val="00A917EF"/>
    <w:rsid w:val="00A918ED"/>
    <w:rsid w:val="00A91EEF"/>
    <w:rsid w:val="00A9212A"/>
    <w:rsid w:val="00A92351"/>
    <w:rsid w:val="00A923FA"/>
    <w:rsid w:val="00A92448"/>
    <w:rsid w:val="00A924DA"/>
    <w:rsid w:val="00A925A5"/>
    <w:rsid w:val="00A925B1"/>
    <w:rsid w:val="00A92853"/>
    <w:rsid w:val="00A92BAC"/>
    <w:rsid w:val="00A92C46"/>
    <w:rsid w:val="00A92D3F"/>
    <w:rsid w:val="00A9305E"/>
    <w:rsid w:val="00A9329D"/>
    <w:rsid w:val="00A93306"/>
    <w:rsid w:val="00A93442"/>
    <w:rsid w:val="00A938C4"/>
    <w:rsid w:val="00A93A6F"/>
    <w:rsid w:val="00A93AA0"/>
    <w:rsid w:val="00A93C7A"/>
    <w:rsid w:val="00A94038"/>
    <w:rsid w:val="00A9409A"/>
    <w:rsid w:val="00A94160"/>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5E67"/>
    <w:rsid w:val="00A96091"/>
    <w:rsid w:val="00A961BE"/>
    <w:rsid w:val="00A9648A"/>
    <w:rsid w:val="00A96602"/>
    <w:rsid w:val="00A96623"/>
    <w:rsid w:val="00A967A0"/>
    <w:rsid w:val="00A96853"/>
    <w:rsid w:val="00A968CC"/>
    <w:rsid w:val="00A9690A"/>
    <w:rsid w:val="00A96916"/>
    <w:rsid w:val="00A96CC1"/>
    <w:rsid w:val="00A96DF1"/>
    <w:rsid w:val="00A96E6B"/>
    <w:rsid w:val="00A9702C"/>
    <w:rsid w:val="00A97048"/>
    <w:rsid w:val="00A977DF"/>
    <w:rsid w:val="00A9783F"/>
    <w:rsid w:val="00A97983"/>
    <w:rsid w:val="00A979B4"/>
    <w:rsid w:val="00A97B2E"/>
    <w:rsid w:val="00A97B5B"/>
    <w:rsid w:val="00A97BD0"/>
    <w:rsid w:val="00A97D86"/>
    <w:rsid w:val="00AA0248"/>
    <w:rsid w:val="00AA0329"/>
    <w:rsid w:val="00AA0351"/>
    <w:rsid w:val="00AA03B6"/>
    <w:rsid w:val="00AA04AB"/>
    <w:rsid w:val="00AA07B3"/>
    <w:rsid w:val="00AA0863"/>
    <w:rsid w:val="00AA0B09"/>
    <w:rsid w:val="00AA0B45"/>
    <w:rsid w:val="00AA0E15"/>
    <w:rsid w:val="00AA0E6A"/>
    <w:rsid w:val="00AA0E7D"/>
    <w:rsid w:val="00AA0E99"/>
    <w:rsid w:val="00AA0E9C"/>
    <w:rsid w:val="00AA0F17"/>
    <w:rsid w:val="00AA1286"/>
    <w:rsid w:val="00AA13DA"/>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6EC"/>
    <w:rsid w:val="00AA47B6"/>
    <w:rsid w:val="00AA4976"/>
    <w:rsid w:val="00AA49BF"/>
    <w:rsid w:val="00AA4BE4"/>
    <w:rsid w:val="00AA4E0C"/>
    <w:rsid w:val="00AA4EA5"/>
    <w:rsid w:val="00AA5000"/>
    <w:rsid w:val="00AA513B"/>
    <w:rsid w:val="00AA51DF"/>
    <w:rsid w:val="00AA51FD"/>
    <w:rsid w:val="00AA566C"/>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2D9"/>
    <w:rsid w:val="00AB0438"/>
    <w:rsid w:val="00AB04E9"/>
    <w:rsid w:val="00AB0580"/>
    <w:rsid w:val="00AB0959"/>
    <w:rsid w:val="00AB0B60"/>
    <w:rsid w:val="00AB0B92"/>
    <w:rsid w:val="00AB0D47"/>
    <w:rsid w:val="00AB0E53"/>
    <w:rsid w:val="00AB0E74"/>
    <w:rsid w:val="00AB10C4"/>
    <w:rsid w:val="00AB1231"/>
    <w:rsid w:val="00AB14FC"/>
    <w:rsid w:val="00AB1546"/>
    <w:rsid w:val="00AB1755"/>
    <w:rsid w:val="00AB198D"/>
    <w:rsid w:val="00AB1DDD"/>
    <w:rsid w:val="00AB1DE3"/>
    <w:rsid w:val="00AB2176"/>
    <w:rsid w:val="00AB2480"/>
    <w:rsid w:val="00AB26E1"/>
    <w:rsid w:val="00AB270A"/>
    <w:rsid w:val="00AB28AC"/>
    <w:rsid w:val="00AB28C4"/>
    <w:rsid w:val="00AB2946"/>
    <w:rsid w:val="00AB2DAE"/>
    <w:rsid w:val="00AB2E81"/>
    <w:rsid w:val="00AB2F1C"/>
    <w:rsid w:val="00AB34A6"/>
    <w:rsid w:val="00AB3515"/>
    <w:rsid w:val="00AB35FC"/>
    <w:rsid w:val="00AB396B"/>
    <w:rsid w:val="00AB3AF4"/>
    <w:rsid w:val="00AB3BEC"/>
    <w:rsid w:val="00AB3E42"/>
    <w:rsid w:val="00AB3EA5"/>
    <w:rsid w:val="00AB3F31"/>
    <w:rsid w:val="00AB4079"/>
    <w:rsid w:val="00AB424C"/>
    <w:rsid w:val="00AB44BD"/>
    <w:rsid w:val="00AB4601"/>
    <w:rsid w:val="00AB46DD"/>
    <w:rsid w:val="00AB4CA1"/>
    <w:rsid w:val="00AB4CDE"/>
    <w:rsid w:val="00AB500F"/>
    <w:rsid w:val="00AB50BB"/>
    <w:rsid w:val="00AB51AF"/>
    <w:rsid w:val="00AB523E"/>
    <w:rsid w:val="00AB52B2"/>
    <w:rsid w:val="00AB52C9"/>
    <w:rsid w:val="00AB5412"/>
    <w:rsid w:val="00AB57C3"/>
    <w:rsid w:val="00AB58C3"/>
    <w:rsid w:val="00AB5A65"/>
    <w:rsid w:val="00AB5E90"/>
    <w:rsid w:val="00AB5F28"/>
    <w:rsid w:val="00AB6095"/>
    <w:rsid w:val="00AB61B9"/>
    <w:rsid w:val="00AB628D"/>
    <w:rsid w:val="00AB6315"/>
    <w:rsid w:val="00AB64A5"/>
    <w:rsid w:val="00AB65FB"/>
    <w:rsid w:val="00AB666A"/>
    <w:rsid w:val="00AB6A0D"/>
    <w:rsid w:val="00AB6EAA"/>
    <w:rsid w:val="00AB7033"/>
    <w:rsid w:val="00AB7055"/>
    <w:rsid w:val="00AB70E1"/>
    <w:rsid w:val="00AB7226"/>
    <w:rsid w:val="00AB7609"/>
    <w:rsid w:val="00AB7651"/>
    <w:rsid w:val="00AB78A2"/>
    <w:rsid w:val="00AB7F7E"/>
    <w:rsid w:val="00AC0018"/>
    <w:rsid w:val="00AC0062"/>
    <w:rsid w:val="00AC023D"/>
    <w:rsid w:val="00AC02BE"/>
    <w:rsid w:val="00AC0405"/>
    <w:rsid w:val="00AC06CE"/>
    <w:rsid w:val="00AC076E"/>
    <w:rsid w:val="00AC0AC4"/>
    <w:rsid w:val="00AC0B08"/>
    <w:rsid w:val="00AC0B60"/>
    <w:rsid w:val="00AC0C87"/>
    <w:rsid w:val="00AC0F36"/>
    <w:rsid w:val="00AC11EB"/>
    <w:rsid w:val="00AC1348"/>
    <w:rsid w:val="00AC14DB"/>
    <w:rsid w:val="00AC1697"/>
    <w:rsid w:val="00AC16D0"/>
    <w:rsid w:val="00AC1825"/>
    <w:rsid w:val="00AC18C4"/>
    <w:rsid w:val="00AC1A6D"/>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816"/>
    <w:rsid w:val="00AC393C"/>
    <w:rsid w:val="00AC3B92"/>
    <w:rsid w:val="00AC400D"/>
    <w:rsid w:val="00AC41BD"/>
    <w:rsid w:val="00AC41F0"/>
    <w:rsid w:val="00AC4237"/>
    <w:rsid w:val="00AC4249"/>
    <w:rsid w:val="00AC428B"/>
    <w:rsid w:val="00AC4529"/>
    <w:rsid w:val="00AC4806"/>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425"/>
    <w:rsid w:val="00AC6508"/>
    <w:rsid w:val="00AC651E"/>
    <w:rsid w:val="00AC665E"/>
    <w:rsid w:val="00AC69AC"/>
    <w:rsid w:val="00AC6B02"/>
    <w:rsid w:val="00AC6B5E"/>
    <w:rsid w:val="00AC6D69"/>
    <w:rsid w:val="00AC6E13"/>
    <w:rsid w:val="00AC6E50"/>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80B"/>
    <w:rsid w:val="00AD0928"/>
    <w:rsid w:val="00AD096B"/>
    <w:rsid w:val="00AD1184"/>
    <w:rsid w:val="00AD1313"/>
    <w:rsid w:val="00AD14A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7F2"/>
    <w:rsid w:val="00AD48DB"/>
    <w:rsid w:val="00AD4B93"/>
    <w:rsid w:val="00AD4BB5"/>
    <w:rsid w:val="00AD4C17"/>
    <w:rsid w:val="00AD503A"/>
    <w:rsid w:val="00AD5716"/>
    <w:rsid w:val="00AD5801"/>
    <w:rsid w:val="00AD58CC"/>
    <w:rsid w:val="00AD59BC"/>
    <w:rsid w:val="00AD5AC8"/>
    <w:rsid w:val="00AD5B16"/>
    <w:rsid w:val="00AD5C64"/>
    <w:rsid w:val="00AD5E67"/>
    <w:rsid w:val="00AD5E7A"/>
    <w:rsid w:val="00AD5E92"/>
    <w:rsid w:val="00AD5F9A"/>
    <w:rsid w:val="00AD6086"/>
    <w:rsid w:val="00AD6088"/>
    <w:rsid w:val="00AD60C0"/>
    <w:rsid w:val="00AD6136"/>
    <w:rsid w:val="00AD621F"/>
    <w:rsid w:val="00AD622F"/>
    <w:rsid w:val="00AD62DB"/>
    <w:rsid w:val="00AD6393"/>
    <w:rsid w:val="00AD6414"/>
    <w:rsid w:val="00AD642B"/>
    <w:rsid w:val="00AD64FE"/>
    <w:rsid w:val="00AD6539"/>
    <w:rsid w:val="00AD654E"/>
    <w:rsid w:val="00AD6CC4"/>
    <w:rsid w:val="00AD6D8D"/>
    <w:rsid w:val="00AD6DB7"/>
    <w:rsid w:val="00AD6F61"/>
    <w:rsid w:val="00AD7331"/>
    <w:rsid w:val="00AD73E9"/>
    <w:rsid w:val="00AD73FA"/>
    <w:rsid w:val="00AD7669"/>
    <w:rsid w:val="00AD774E"/>
    <w:rsid w:val="00AD79CD"/>
    <w:rsid w:val="00AD7FD7"/>
    <w:rsid w:val="00AE00FD"/>
    <w:rsid w:val="00AE025E"/>
    <w:rsid w:val="00AE0440"/>
    <w:rsid w:val="00AE04FE"/>
    <w:rsid w:val="00AE0536"/>
    <w:rsid w:val="00AE07A0"/>
    <w:rsid w:val="00AE07B9"/>
    <w:rsid w:val="00AE0A6F"/>
    <w:rsid w:val="00AE0D1F"/>
    <w:rsid w:val="00AE0DC2"/>
    <w:rsid w:val="00AE0EC5"/>
    <w:rsid w:val="00AE1075"/>
    <w:rsid w:val="00AE122D"/>
    <w:rsid w:val="00AE12BA"/>
    <w:rsid w:val="00AE1762"/>
    <w:rsid w:val="00AE18A6"/>
    <w:rsid w:val="00AE18C5"/>
    <w:rsid w:val="00AE1A4C"/>
    <w:rsid w:val="00AE1AC8"/>
    <w:rsid w:val="00AE1C3F"/>
    <w:rsid w:val="00AE1DCD"/>
    <w:rsid w:val="00AE1DE7"/>
    <w:rsid w:val="00AE205B"/>
    <w:rsid w:val="00AE212D"/>
    <w:rsid w:val="00AE221F"/>
    <w:rsid w:val="00AE2257"/>
    <w:rsid w:val="00AE27A5"/>
    <w:rsid w:val="00AE29EF"/>
    <w:rsid w:val="00AE2C6D"/>
    <w:rsid w:val="00AE2CEE"/>
    <w:rsid w:val="00AE2E72"/>
    <w:rsid w:val="00AE3058"/>
    <w:rsid w:val="00AE3092"/>
    <w:rsid w:val="00AE31C5"/>
    <w:rsid w:val="00AE3379"/>
    <w:rsid w:val="00AE3500"/>
    <w:rsid w:val="00AE3563"/>
    <w:rsid w:val="00AE3631"/>
    <w:rsid w:val="00AE3810"/>
    <w:rsid w:val="00AE39A6"/>
    <w:rsid w:val="00AE3A39"/>
    <w:rsid w:val="00AE3B6F"/>
    <w:rsid w:val="00AE3CE9"/>
    <w:rsid w:val="00AE3E00"/>
    <w:rsid w:val="00AE3E34"/>
    <w:rsid w:val="00AE3F7A"/>
    <w:rsid w:val="00AE427E"/>
    <w:rsid w:val="00AE4324"/>
    <w:rsid w:val="00AE4414"/>
    <w:rsid w:val="00AE4494"/>
    <w:rsid w:val="00AE4681"/>
    <w:rsid w:val="00AE46C0"/>
    <w:rsid w:val="00AE46CA"/>
    <w:rsid w:val="00AE4A71"/>
    <w:rsid w:val="00AE4AB6"/>
    <w:rsid w:val="00AE4B29"/>
    <w:rsid w:val="00AE4C72"/>
    <w:rsid w:val="00AE4E2B"/>
    <w:rsid w:val="00AE4E8D"/>
    <w:rsid w:val="00AE503F"/>
    <w:rsid w:val="00AE515D"/>
    <w:rsid w:val="00AE5168"/>
    <w:rsid w:val="00AE51D1"/>
    <w:rsid w:val="00AE5310"/>
    <w:rsid w:val="00AE565B"/>
    <w:rsid w:val="00AE5858"/>
    <w:rsid w:val="00AE588B"/>
    <w:rsid w:val="00AE591B"/>
    <w:rsid w:val="00AE5AA2"/>
    <w:rsid w:val="00AE5D1F"/>
    <w:rsid w:val="00AE5E19"/>
    <w:rsid w:val="00AE5FA2"/>
    <w:rsid w:val="00AE63D0"/>
    <w:rsid w:val="00AE6592"/>
    <w:rsid w:val="00AE666C"/>
    <w:rsid w:val="00AE6939"/>
    <w:rsid w:val="00AE6A9A"/>
    <w:rsid w:val="00AE6E5A"/>
    <w:rsid w:val="00AE7009"/>
    <w:rsid w:val="00AE70F9"/>
    <w:rsid w:val="00AE70FB"/>
    <w:rsid w:val="00AE71E8"/>
    <w:rsid w:val="00AE72DB"/>
    <w:rsid w:val="00AE7639"/>
    <w:rsid w:val="00AE7A07"/>
    <w:rsid w:val="00AE7AF4"/>
    <w:rsid w:val="00AE7E15"/>
    <w:rsid w:val="00AE7F1A"/>
    <w:rsid w:val="00AF0201"/>
    <w:rsid w:val="00AF042C"/>
    <w:rsid w:val="00AF046A"/>
    <w:rsid w:val="00AF04C0"/>
    <w:rsid w:val="00AF061D"/>
    <w:rsid w:val="00AF09FA"/>
    <w:rsid w:val="00AF0BB4"/>
    <w:rsid w:val="00AF0BF8"/>
    <w:rsid w:val="00AF0E94"/>
    <w:rsid w:val="00AF15B1"/>
    <w:rsid w:val="00AF1603"/>
    <w:rsid w:val="00AF17E1"/>
    <w:rsid w:val="00AF1902"/>
    <w:rsid w:val="00AF1ADA"/>
    <w:rsid w:val="00AF1CE4"/>
    <w:rsid w:val="00AF208B"/>
    <w:rsid w:val="00AF20E8"/>
    <w:rsid w:val="00AF2161"/>
    <w:rsid w:val="00AF21B6"/>
    <w:rsid w:val="00AF24CA"/>
    <w:rsid w:val="00AF261A"/>
    <w:rsid w:val="00AF27BA"/>
    <w:rsid w:val="00AF2929"/>
    <w:rsid w:val="00AF2A46"/>
    <w:rsid w:val="00AF2AD4"/>
    <w:rsid w:val="00AF2E5F"/>
    <w:rsid w:val="00AF2FD8"/>
    <w:rsid w:val="00AF3260"/>
    <w:rsid w:val="00AF33FD"/>
    <w:rsid w:val="00AF3465"/>
    <w:rsid w:val="00AF34B2"/>
    <w:rsid w:val="00AF355F"/>
    <w:rsid w:val="00AF35AF"/>
    <w:rsid w:val="00AF3635"/>
    <w:rsid w:val="00AF3687"/>
    <w:rsid w:val="00AF3703"/>
    <w:rsid w:val="00AF387C"/>
    <w:rsid w:val="00AF3C6B"/>
    <w:rsid w:val="00AF3D11"/>
    <w:rsid w:val="00AF3DBC"/>
    <w:rsid w:val="00AF3F09"/>
    <w:rsid w:val="00AF4260"/>
    <w:rsid w:val="00AF43C1"/>
    <w:rsid w:val="00AF487A"/>
    <w:rsid w:val="00AF4976"/>
    <w:rsid w:val="00AF49A6"/>
    <w:rsid w:val="00AF4A19"/>
    <w:rsid w:val="00AF4C21"/>
    <w:rsid w:val="00AF4E68"/>
    <w:rsid w:val="00AF5304"/>
    <w:rsid w:val="00AF53B4"/>
    <w:rsid w:val="00AF5406"/>
    <w:rsid w:val="00AF548B"/>
    <w:rsid w:val="00AF5837"/>
    <w:rsid w:val="00AF5846"/>
    <w:rsid w:val="00AF5965"/>
    <w:rsid w:val="00AF5981"/>
    <w:rsid w:val="00AF5C00"/>
    <w:rsid w:val="00AF5CCD"/>
    <w:rsid w:val="00AF5EAC"/>
    <w:rsid w:val="00AF625C"/>
    <w:rsid w:val="00AF65D9"/>
    <w:rsid w:val="00AF6964"/>
    <w:rsid w:val="00AF6AF6"/>
    <w:rsid w:val="00AF6B35"/>
    <w:rsid w:val="00AF6C44"/>
    <w:rsid w:val="00AF6F45"/>
    <w:rsid w:val="00AF7628"/>
    <w:rsid w:val="00AF7839"/>
    <w:rsid w:val="00AF785F"/>
    <w:rsid w:val="00AF7AC9"/>
    <w:rsid w:val="00AF7AE7"/>
    <w:rsid w:val="00AF7C94"/>
    <w:rsid w:val="00B00035"/>
    <w:rsid w:val="00B000C0"/>
    <w:rsid w:val="00B0015C"/>
    <w:rsid w:val="00B00172"/>
    <w:rsid w:val="00B00186"/>
    <w:rsid w:val="00B0026D"/>
    <w:rsid w:val="00B003E6"/>
    <w:rsid w:val="00B00624"/>
    <w:rsid w:val="00B00634"/>
    <w:rsid w:val="00B00880"/>
    <w:rsid w:val="00B0092A"/>
    <w:rsid w:val="00B00B1E"/>
    <w:rsid w:val="00B00BCB"/>
    <w:rsid w:val="00B00C56"/>
    <w:rsid w:val="00B00DE0"/>
    <w:rsid w:val="00B00F5C"/>
    <w:rsid w:val="00B014DA"/>
    <w:rsid w:val="00B0161B"/>
    <w:rsid w:val="00B01B9B"/>
    <w:rsid w:val="00B01CD8"/>
    <w:rsid w:val="00B01D87"/>
    <w:rsid w:val="00B01E4A"/>
    <w:rsid w:val="00B01FC8"/>
    <w:rsid w:val="00B021E5"/>
    <w:rsid w:val="00B023A3"/>
    <w:rsid w:val="00B023B4"/>
    <w:rsid w:val="00B023F0"/>
    <w:rsid w:val="00B024C5"/>
    <w:rsid w:val="00B025B5"/>
    <w:rsid w:val="00B02BB3"/>
    <w:rsid w:val="00B02D07"/>
    <w:rsid w:val="00B02D4B"/>
    <w:rsid w:val="00B02E3A"/>
    <w:rsid w:val="00B02EA8"/>
    <w:rsid w:val="00B02FE0"/>
    <w:rsid w:val="00B03608"/>
    <w:rsid w:val="00B03618"/>
    <w:rsid w:val="00B037C1"/>
    <w:rsid w:val="00B03870"/>
    <w:rsid w:val="00B038C5"/>
    <w:rsid w:val="00B038C7"/>
    <w:rsid w:val="00B03DE2"/>
    <w:rsid w:val="00B03E57"/>
    <w:rsid w:val="00B041A8"/>
    <w:rsid w:val="00B043A5"/>
    <w:rsid w:val="00B045EC"/>
    <w:rsid w:val="00B046BD"/>
    <w:rsid w:val="00B04ADA"/>
    <w:rsid w:val="00B04C6A"/>
    <w:rsid w:val="00B04D74"/>
    <w:rsid w:val="00B04E0D"/>
    <w:rsid w:val="00B04E43"/>
    <w:rsid w:val="00B04FBF"/>
    <w:rsid w:val="00B05113"/>
    <w:rsid w:val="00B05144"/>
    <w:rsid w:val="00B0519C"/>
    <w:rsid w:val="00B0527D"/>
    <w:rsid w:val="00B055C2"/>
    <w:rsid w:val="00B0577C"/>
    <w:rsid w:val="00B05902"/>
    <w:rsid w:val="00B05A4D"/>
    <w:rsid w:val="00B05B96"/>
    <w:rsid w:val="00B05E91"/>
    <w:rsid w:val="00B05F65"/>
    <w:rsid w:val="00B05F99"/>
    <w:rsid w:val="00B06241"/>
    <w:rsid w:val="00B0647B"/>
    <w:rsid w:val="00B065AB"/>
    <w:rsid w:val="00B065F2"/>
    <w:rsid w:val="00B06BEE"/>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0DBE"/>
    <w:rsid w:val="00B10F71"/>
    <w:rsid w:val="00B11153"/>
    <w:rsid w:val="00B1133F"/>
    <w:rsid w:val="00B116E8"/>
    <w:rsid w:val="00B1177E"/>
    <w:rsid w:val="00B119B4"/>
    <w:rsid w:val="00B11AFA"/>
    <w:rsid w:val="00B11B6F"/>
    <w:rsid w:val="00B12546"/>
    <w:rsid w:val="00B125FD"/>
    <w:rsid w:val="00B12617"/>
    <w:rsid w:val="00B12BBC"/>
    <w:rsid w:val="00B12D5F"/>
    <w:rsid w:val="00B1316F"/>
    <w:rsid w:val="00B131C8"/>
    <w:rsid w:val="00B1333A"/>
    <w:rsid w:val="00B1336D"/>
    <w:rsid w:val="00B133CF"/>
    <w:rsid w:val="00B134BB"/>
    <w:rsid w:val="00B1365B"/>
    <w:rsid w:val="00B13C1F"/>
    <w:rsid w:val="00B1423F"/>
    <w:rsid w:val="00B142AC"/>
    <w:rsid w:val="00B142F8"/>
    <w:rsid w:val="00B1439B"/>
    <w:rsid w:val="00B14478"/>
    <w:rsid w:val="00B14625"/>
    <w:rsid w:val="00B14643"/>
    <w:rsid w:val="00B146C8"/>
    <w:rsid w:val="00B146D2"/>
    <w:rsid w:val="00B148BA"/>
    <w:rsid w:val="00B148EF"/>
    <w:rsid w:val="00B14A8A"/>
    <w:rsid w:val="00B14B18"/>
    <w:rsid w:val="00B15429"/>
    <w:rsid w:val="00B15454"/>
    <w:rsid w:val="00B154C3"/>
    <w:rsid w:val="00B155F6"/>
    <w:rsid w:val="00B157B5"/>
    <w:rsid w:val="00B157CE"/>
    <w:rsid w:val="00B157F2"/>
    <w:rsid w:val="00B1593A"/>
    <w:rsid w:val="00B1614B"/>
    <w:rsid w:val="00B16506"/>
    <w:rsid w:val="00B16715"/>
    <w:rsid w:val="00B169B2"/>
    <w:rsid w:val="00B16BA7"/>
    <w:rsid w:val="00B16D86"/>
    <w:rsid w:val="00B16F61"/>
    <w:rsid w:val="00B17052"/>
    <w:rsid w:val="00B17092"/>
    <w:rsid w:val="00B170F2"/>
    <w:rsid w:val="00B17358"/>
    <w:rsid w:val="00B17454"/>
    <w:rsid w:val="00B17469"/>
    <w:rsid w:val="00B1753E"/>
    <w:rsid w:val="00B177A2"/>
    <w:rsid w:val="00B178BC"/>
    <w:rsid w:val="00B1792E"/>
    <w:rsid w:val="00B17B3C"/>
    <w:rsid w:val="00B17C82"/>
    <w:rsid w:val="00B17F99"/>
    <w:rsid w:val="00B2009C"/>
    <w:rsid w:val="00B201AA"/>
    <w:rsid w:val="00B20295"/>
    <w:rsid w:val="00B203E2"/>
    <w:rsid w:val="00B204EA"/>
    <w:rsid w:val="00B20697"/>
    <w:rsid w:val="00B2081B"/>
    <w:rsid w:val="00B208A9"/>
    <w:rsid w:val="00B20C5F"/>
    <w:rsid w:val="00B20DCE"/>
    <w:rsid w:val="00B20EE2"/>
    <w:rsid w:val="00B2117D"/>
    <w:rsid w:val="00B211E7"/>
    <w:rsid w:val="00B21726"/>
    <w:rsid w:val="00B21742"/>
    <w:rsid w:val="00B2196D"/>
    <w:rsid w:val="00B21BE2"/>
    <w:rsid w:val="00B21D54"/>
    <w:rsid w:val="00B21E04"/>
    <w:rsid w:val="00B21F6D"/>
    <w:rsid w:val="00B22025"/>
    <w:rsid w:val="00B220DD"/>
    <w:rsid w:val="00B2262F"/>
    <w:rsid w:val="00B22722"/>
    <w:rsid w:val="00B22796"/>
    <w:rsid w:val="00B227F4"/>
    <w:rsid w:val="00B228E0"/>
    <w:rsid w:val="00B22B79"/>
    <w:rsid w:val="00B22D7B"/>
    <w:rsid w:val="00B22DFC"/>
    <w:rsid w:val="00B2301C"/>
    <w:rsid w:val="00B2322F"/>
    <w:rsid w:val="00B23250"/>
    <w:rsid w:val="00B233F2"/>
    <w:rsid w:val="00B233FF"/>
    <w:rsid w:val="00B2340B"/>
    <w:rsid w:val="00B235BB"/>
    <w:rsid w:val="00B23619"/>
    <w:rsid w:val="00B23677"/>
    <w:rsid w:val="00B23AC9"/>
    <w:rsid w:val="00B23CEF"/>
    <w:rsid w:val="00B23EF7"/>
    <w:rsid w:val="00B24004"/>
    <w:rsid w:val="00B24068"/>
    <w:rsid w:val="00B2449F"/>
    <w:rsid w:val="00B24CB0"/>
    <w:rsid w:val="00B2519F"/>
    <w:rsid w:val="00B253F8"/>
    <w:rsid w:val="00B254B7"/>
    <w:rsid w:val="00B255EB"/>
    <w:rsid w:val="00B256D4"/>
    <w:rsid w:val="00B25833"/>
    <w:rsid w:val="00B259C5"/>
    <w:rsid w:val="00B25CED"/>
    <w:rsid w:val="00B26243"/>
    <w:rsid w:val="00B26379"/>
    <w:rsid w:val="00B2641E"/>
    <w:rsid w:val="00B264A2"/>
    <w:rsid w:val="00B2696C"/>
    <w:rsid w:val="00B26A08"/>
    <w:rsid w:val="00B26AB8"/>
    <w:rsid w:val="00B26B75"/>
    <w:rsid w:val="00B26F45"/>
    <w:rsid w:val="00B27194"/>
    <w:rsid w:val="00B271B2"/>
    <w:rsid w:val="00B2739C"/>
    <w:rsid w:val="00B27444"/>
    <w:rsid w:val="00B276DC"/>
    <w:rsid w:val="00B276F8"/>
    <w:rsid w:val="00B27772"/>
    <w:rsid w:val="00B277DE"/>
    <w:rsid w:val="00B27AC2"/>
    <w:rsid w:val="00B3020D"/>
    <w:rsid w:val="00B30215"/>
    <w:rsid w:val="00B3094F"/>
    <w:rsid w:val="00B30AF7"/>
    <w:rsid w:val="00B30E9B"/>
    <w:rsid w:val="00B310F5"/>
    <w:rsid w:val="00B31118"/>
    <w:rsid w:val="00B31184"/>
    <w:rsid w:val="00B314DE"/>
    <w:rsid w:val="00B316A5"/>
    <w:rsid w:val="00B3183C"/>
    <w:rsid w:val="00B318E7"/>
    <w:rsid w:val="00B3199F"/>
    <w:rsid w:val="00B31C2F"/>
    <w:rsid w:val="00B31C7F"/>
    <w:rsid w:val="00B31DE7"/>
    <w:rsid w:val="00B3225C"/>
    <w:rsid w:val="00B32385"/>
    <w:rsid w:val="00B32398"/>
    <w:rsid w:val="00B32585"/>
    <w:rsid w:val="00B32852"/>
    <w:rsid w:val="00B329D2"/>
    <w:rsid w:val="00B32D10"/>
    <w:rsid w:val="00B32D42"/>
    <w:rsid w:val="00B33102"/>
    <w:rsid w:val="00B33277"/>
    <w:rsid w:val="00B3349C"/>
    <w:rsid w:val="00B33519"/>
    <w:rsid w:val="00B33886"/>
    <w:rsid w:val="00B33DBC"/>
    <w:rsid w:val="00B33E1E"/>
    <w:rsid w:val="00B33E3A"/>
    <w:rsid w:val="00B33E4B"/>
    <w:rsid w:val="00B33EEB"/>
    <w:rsid w:val="00B33FF3"/>
    <w:rsid w:val="00B34454"/>
    <w:rsid w:val="00B3487D"/>
    <w:rsid w:val="00B34A41"/>
    <w:rsid w:val="00B34A9B"/>
    <w:rsid w:val="00B34ACB"/>
    <w:rsid w:val="00B34B44"/>
    <w:rsid w:val="00B34BBD"/>
    <w:rsid w:val="00B34D3D"/>
    <w:rsid w:val="00B34D6B"/>
    <w:rsid w:val="00B34DA9"/>
    <w:rsid w:val="00B34FC5"/>
    <w:rsid w:val="00B350A2"/>
    <w:rsid w:val="00B3513A"/>
    <w:rsid w:val="00B3513E"/>
    <w:rsid w:val="00B3515C"/>
    <w:rsid w:val="00B35393"/>
    <w:rsid w:val="00B35492"/>
    <w:rsid w:val="00B356E7"/>
    <w:rsid w:val="00B35734"/>
    <w:rsid w:val="00B35935"/>
    <w:rsid w:val="00B35C37"/>
    <w:rsid w:val="00B35DE6"/>
    <w:rsid w:val="00B35E97"/>
    <w:rsid w:val="00B35F17"/>
    <w:rsid w:val="00B35F77"/>
    <w:rsid w:val="00B36246"/>
    <w:rsid w:val="00B3652B"/>
    <w:rsid w:val="00B3685B"/>
    <w:rsid w:val="00B36BCA"/>
    <w:rsid w:val="00B36BF9"/>
    <w:rsid w:val="00B36ECF"/>
    <w:rsid w:val="00B36F64"/>
    <w:rsid w:val="00B36F84"/>
    <w:rsid w:val="00B36F93"/>
    <w:rsid w:val="00B36FB9"/>
    <w:rsid w:val="00B37086"/>
    <w:rsid w:val="00B370B2"/>
    <w:rsid w:val="00B3713C"/>
    <w:rsid w:val="00B371F4"/>
    <w:rsid w:val="00B372F7"/>
    <w:rsid w:val="00B3732E"/>
    <w:rsid w:val="00B37761"/>
    <w:rsid w:val="00B377F7"/>
    <w:rsid w:val="00B379D4"/>
    <w:rsid w:val="00B40279"/>
    <w:rsid w:val="00B40281"/>
    <w:rsid w:val="00B40355"/>
    <w:rsid w:val="00B4049C"/>
    <w:rsid w:val="00B404DC"/>
    <w:rsid w:val="00B40621"/>
    <w:rsid w:val="00B40AD9"/>
    <w:rsid w:val="00B40B8A"/>
    <w:rsid w:val="00B40BC7"/>
    <w:rsid w:val="00B40C1E"/>
    <w:rsid w:val="00B40EBB"/>
    <w:rsid w:val="00B416B9"/>
    <w:rsid w:val="00B41779"/>
    <w:rsid w:val="00B41A5F"/>
    <w:rsid w:val="00B41B0E"/>
    <w:rsid w:val="00B41BC9"/>
    <w:rsid w:val="00B42034"/>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8EB"/>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8F0"/>
    <w:rsid w:val="00B44924"/>
    <w:rsid w:val="00B44AE2"/>
    <w:rsid w:val="00B44B4A"/>
    <w:rsid w:val="00B44BF5"/>
    <w:rsid w:val="00B44C54"/>
    <w:rsid w:val="00B44F0A"/>
    <w:rsid w:val="00B4504C"/>
    <w:rsid w:val="00B451C5"/>
    <w:rsid w:val="00B45423"/>
    <w:rsid w:val="00B4557C"/>
    <w:rsid w:val="00B45599"/>
    <w:rsid w:val="00B459E9"/>
    <w:rsid w:val="00B45DEC"/>
    <w:rsid w:val="00B46100"/>
    <w:rsid w:val="00B463E4"/>
    <w:rsid w:val="00B4665B"/>
    <w:rsid w:val="00B4677B"/>
    <w:rsid w:val="00B467F5"/>
    <w:rsid w:val="00B4683A"/>
    <w:rsid w:val="00B46854"/>
    <w:rsid w:val="00B468AD"/>
    <w:rsid w:val="00B46A51"/>
    <w:rsid w:val="00B46B34"/>
    <w:rsid w:val="00B46CBD"/>
    <w:rsid w:val="00B46DD4"/>
    <w:rsid w:val="00B4701F"/>
    <w:rsid w:val="00B47106"/>
    <w:rsid w:val="00B47265"/>
    <w:rsid w:val="00B472C2"/>
    <w:rsid w:val="00B47590"/>
    <w:rsid w:val="00B4778D"/>
    <w:rsid w:val="00B479AA"/>
    <w:rsid w:val="00B47A59"/>
    <w:rsid w:val="00B47C0E"/>
    <w:rsid w:val="00B47C27"/>
    <w:rsid w:val="00B47C2D"/>
    <w:rsid w:val="00B47D1D"/>
    <w:rsid w:val="00B47D26"/>
    <w:rsid w:val="00B47F96"/>
    <w:rsid w:val="00B50069"/>
    <w:rsid w:val="00B500E0"/>
    <w:rsid w:val="00B5035F"/>
    <w:rsid w:val="00B5044C"/>
    <w:rsid w:val="00B50496"/>
    <w:rsid w:val="00B50501"/>
    <w:rsid w:val="00B5055A"/>
    <w:rsid w:val="00B50AB4"/>
    <w:rsid w:val="00B50C5D"/>
    <w:rsid w:val="00B50D84"/>
    <w:rsid w:val="00B511A9"/>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AB"/>
    <w:rsid w:val="00B52DCF"/>
    <w:rsid w:val="00B52EF5"/>
    <w:rsid w:val="00B5314A"/>
    <w:rsid w:val="00B534D4"/>
    <w:rsid w:val="00B534E5"/>
    <w:rsid w:val="00B5390E"/>
    <w:rsid w:val="00B53A1D"/>
    <w:rsid w:val="00B53BCF"/>
    <w:rsid w:val="00B53D4F"/>
    <w:rsid w:val="00B53EA1"/>
    <w:rsid w:val="00B53F0C"/>
    <w:rsid w:val="00B53F35"/>
    <w:rsid w:val="00B53FCD"/>
    <w:rsid w:val="00B540DE"/>
    <w:rsid w:val="00B5418E"/>
    <w:rsid w:val="00B54500"/>
    <w:rsid w:val="00B546A9"/>
    <w:rsid w:val="00B54779"/>
    <w:rsid w:val="00B54ABB"/>
    <w:rsid w:val="00B54CDE"/>
    <w:rsid w:val="00B54CEC"/>
    <w:rsid w:val="00B54E6F"/>
    <w:rsid w:val="00B54F20"/>
    <w:rsid w:val="00B54F4F"/>
    <w:rsid w:val="00B55166"/>
    <w:rsid w:val="00B552A2"/>
    <w:rsid w:val="00B555E3"/>
    <w:rsid w:val="00B557F8"/>
    <w:rsid w:val="00B55874"/>
    <w:rsid w:val="00B5590B"/>
    <w:rsid w:val="00B55ACE"/>
    <w:rsid w:val="00B55C90"/>
    <w:rsid w:val="00B55CA3"/>
    <w:rsid w:val="00B55D74"/>
    <w:rsid w:val="00B561E1"/>
    <w:rsid w:val="00B561E5"/>
    <w:rsid w:val="00B56646"/>
    <w:rsid w:val="00B56871"/>
    <w:rsid w:val="00B56C24"/>
    <w:rsid w:val="00B56E2F"/>
    <w:rsid w:val="00B5710D"/>
    <w:rsid w:val="00B571EA"/>
    <w:rsid w:val="00B5724F"/>
    <w:rsid w:val="00B57565"/>
    <w:rsid w:val="00B5762A"/>
    <w:rsid w:val="00B57773"/>
    <w:rsid w:val="00B577D6"/>
    <w:rsid w:val="00B578FB"/>
    <w:rsid w:val="00B5791A"/>
    <w:rsid w:val="00B57B37"/>
    <w:rsid w:val="00B57E87"/>
    <w:rsid w:val="00B57F44"/>
    <w:rsid w:val="00B60027"/>
    <w:rsid w:val="00B60244"/>
    <w:rsid w:val="00B60355"/>
    <w:rsid w:val="00B6064D"/>
    <w:rsid w:val="00B60C02"/>
    <w:rsid w:val="00B60EC3"/>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3209"/>
    <w:rsid w:val="00B63505"/>
    <w:rsid w:val="00B63603"/>
    <w:rsid w:val="00B63702"/>
    <w:rsid w:val="00B6373D"/>
    <w:rsid w:val="00B63DA5"/>
    <w:rsid w:val="00B63E3A"/>
    <w:rsid w:val="00B640D3"/>
    <w:rsid w:val="00B6415B"/>
    <w:rsid w:val="00B64473"/>
    <w:rsid w:val="00B64572"/>
    <w:rsid w:val="00B64A72"/>
    <w:rsid w:val="00B64A83"/>
    <w:rsid w:val="00B64AE9"/>
    <w:rsid w:val="00B64D8F"/>
    <w:rsid w:val="00B64DD7"/>
    <w:rsid w:val="00B64F39"/>
    <w:rsid w:val="00B65103"/>
    <w:rsid w:val="00B6556F"/>
    <w:rsid w:val="00B659E4"/>
    <w:rsid w:val="00B65A10"/>
    <w:rsid w:val="00B65A51"/>
    <w:rsid w:val="00B65A7B"/>
    <w:rsid w:val="00B65B51"/>
    <w:rsid w:val="00B65D5B"/>
    <w:rsid w:val="00B665F2"/>
    <w:rsid w:val="00B665FA"/>
    <w:rsid w:val="00B667B0"/>
    <w:rsid w:val="00B67072"/>
    <w:rsid w:val="00B6718E"/>
    <w:rsid w:val="00B6720D"/>
    <w:rsid w:val="00B672D9"/>
    <w:rsid w:val="00B673E8"/>
    <w:rsid w:val="00B6744D"/>
    <w:rsid w:val="00B67656"/>
    <w:rsid w:val="00B676C0"/>
    <w:rsid w:val="00B6778D"/>
    <w:rsid w:val="00B67A14"/>
    <w:rsid w:val="00B67BFD"/>
    <w:rsid w:val="00B67CFE"/>
    <w:rsid w:val="00B67EC5"/>
    <w:rsid w:val="00B70041"/>
    <w:rsid w:val="00B7017B"/>
    <w:rsid w:val="00B703CC"/>
    <w:rsid w:val="00B70483"/>
    <w:rsid w:val="00B70671"/>
    <w:rsid w:val="00B70B2F"/>
    <w:rsid w:val="00B70F18"/>
    <w:rsid w:val="00B71491"/>
    <w:rsid w:val="00B71797"/>
    <w:rsid w:val="00B717DA"/>
    <w:rsid w:val="00B71A3F"/>
    <w:rsid w:val="00B71D4B"/>
    <w:rsid w:val="00B71F1A"/>
    <w:rsid w:val="00B72065"/>
    <w:rsid w:val="00B720C0"/>
    <w:rsid w:val="00B72231"/>
    <w:rsid w:val="00B72271"/>
    <w:rsid w:val="00B722CB"/>
    <w:rsid w:val="00B723D8"/>
    <w:rsid w:val="00B724F1"/>
    <w:rsid w:val="00B72594"/>
    <w:rsid w:val="00B725FC"/>
    <w:rsid w:val="00B7270C"/>
    <w:rsid w:val="00B72834"/>
    <w:rsid w:val="00B72C25"/>
    <w:rsid w:val="00B72CFA"/>
    <w:rsid w:val="00B732EF"/>
    <w:rsid w:val="00B73584"/>
    <w:rsid w:val="00B73B32"/>
    <w:rsid w:val="00B73CEA"/>
    <w:rsid w:val="00B73E65"/>
    <w:rsid w:val="00B73F1A"/>
    <w:rsid w:val="00B73F6C"/>
    <w:rsid w:val="00B74596"/>
    <w:rsid w:val="00B7475A"/>
    <w:rsid w:val="00B74864"/>
    <w:rsid w:val="00B74BEB"/>
    <w:rsid w:val="00B752F0"/>
    <w:rsid w:val="00B75484"/>
    <w:rsid w:val="00B75866"/>
    <w:rsid w:val="00B759A8"/>
    <w:rsid w:val="00B75BE5"/>
    <w:rsid w:val="00B75C3D"/>
    <w:rsid w:val="00B75C6B"/>
    <w:rsid w:val="00B75CBB"/>
    <w:rsid w:val="00B75F36"/>
    <w:rsid w:val="00B75FDF"/>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39"/>
    <w:rsid w:val="00B77048"/>
    <w:rsid w:val="00B7714B"/>
    <w:rsid w:val="00B774C9"/>
    <w:rsid w:val="00B77518"/>
    <w:rsid w:val="00B7758B"/>
    <w:rsid w:val="00B775BD"/>
    <w:rsid w:val="00B775CE"/>
    <w:rsid w:val="00B77792"/>
    <w:rsid w:val="00B778B9"/>
    <w:rsid w:val="00B778C3"/>
    <w:rsid w:val="00B7798B"/>
    <w:rsid w:val="00B77A43"/>
    <w:rsid w:val="00B77B37"/>
    <w:rsid w:val="00B77B6E"/>
    <w:rsid w:val="00B77BDF"/>
    <w:rsid w:val="00B77C12"/>
    <w:rsid w:val="00B77D1B"/>
    <w:rsid w:val="00B77D68"/>
    <w:rsid w:val="00B77DA8"/>
    <w:rsid w:val="00B77E76"/>
    <w:rsid w:val="00B77F9B"/>
    <w:rsid w:val="00B77FF5"/>
    <w:rsid w:val="00B80092"/>
    <w:rsid w:val="00B802CE"/>
    <w:rsid w:val="00B8044F"/>
    <w:rsid w:val="00B80717"/>
    <w:rsid w:val="00B807D0"/>
    <w:rsid w:val="00B809A1"/>
    <w:rsid w:val="00B809F2"/>
    <w:rsid w:val="00B80A5A"/>
    <w:rsid w:val="00B811AA"/>
    <w:rsid w:val="00B81414"/>
    <w:rsid w:val="00B814AC"/>
    <w:rsid w:val="00B81816"/>
    <w:rsid w:val="00B81986"/>
    <w:rsid w:val="00B81BB6"/>
    <w:rsid w:val="00B81F6E"/>
    <w:rsid w:val="00B82345"/>
    <w:rsid w:val="00B8234E"/>
    <w:rsid w:val="00B82393"/>
    <w:rsid w:val="00B823A2"/>
    <w:rsid w:val="00B82763"/>
    <w:rsid w:val="00B82A4D"/>
    <w:rsid w:val="00B82B05"/>
    <w:rsid w:val="00B82B12"/>
    <w:rsid w:val="00B82C66"/>
    <w:rsid w:val="00B82C8C"/>
    <w:rsid w:val="00B82D56"/>
    <w:rsid w:val="00B82E94"/>
    <w:rsid w:val="00B8322D"/>
    <w:rsid w:val="00B83348"/>
    <w:rsid w:val="00B83474"/>
    <w:rsid w:val="00B83514"/>
    <w:rsid w:val="00B83671"/>
    <w:rsid w:val="00B8394A"/>
    <w:rsid w:val="00B83AE0"/>
    <w:rsid w:val="00B83EA5"/>
    <w:rsid w:val="00B84017"/>
    <w:rsid w:val="00B84081"/>
    <w:rsid w:val="00B840D7"/>
    <w:rsid w:val="00B8419F"/>
    <w:rsid w:val="00B841CD"/>
    <w:rsid w:val="00B84438"/>
    <w:rsid w:val="00B844C4"/>
    <w:rsid w:val="00B84738"/>
    <w:rsid w:val="00B84743"/>
    <w:rsid w:val="00B84794"/>
    <w:rsid w:val="00B8480A"/>
    <w:rsid w:val="00B84B6A"/>
    <w:rsid w:val="00B84BA7"/>
    <w:rsid w:val="00B84D2E"/>
    <w:rsid w:val="00B84DCA"/>
    <w:rsid w:val="00B84E1C"/>
    <w:rsid w:val="00B85254"/>
    <w:rsid w:val="00B853C8"/>
    <w:rsid w:val="00B854DF"/>
    <w:rsid w:val="00B857AB"/>
    <w:rsid w:val="00B85830"/>
    <w:rsid w:val="00B85B58"/>
    <w:rsid w:val="00B85BAF"/>
    <w:rsid w:val="00B85BB3"/>
    <w:rsid w:val="00B85CAC"/>
    <w:rsid w:val="00B85F67"/>
    <w:rsid w:val="00B86193"/>
    <w:rsid w:val="00B864AB"/>
    <w:rsid w:val="00B86644"/>
    <w:rsid w:val="00B869B6"/>
    <w:rsid w:val="00B86C19"/>
    <w:rsid w:val="00B86C9D"/>
    <w:rsid w:val="00B86CB5"/>
    <w:rsid w:val="00B86F32"/>
    <w:rsid w:val="00B86F42"/>
    <w:rsid w:val="00B87313"/>
    <w:rsid w:val="00B87320"/>
    <w:rsid w:val="00B8742B"/>
    <w:rsid w:val="00B87593"/>
    <w:rsid w:val="00B8769A"/>
    <w:rsid w:val="00B87765"/>
    <w:rsid w:val="00B877D7"/>
    <w:rsid w:val="00B87A2B"/>
    <w:rsid w:val="00B87E4A"/>
    <w:rsid w:val="00B87E75"/>
    <w:rsid w:val="00B87F0B"/>
    <w:rsid w:val="00B9037E"/>
    <w:rsid w:val="00B90680"/>
    <w:rsid w:val="00B90824"/>
    <w:rsid w:val="00B909F9"/>
    <w:rsid w:val="00B90A8D"/>
    <w:rsid w:val="00B90C6A"/>
    <w:rsid w:val="00B90DFC"/>
    <w:rsid w:val="00B90EF6"/>
    <w:rsid w:val="00B91741"/>
    <w:rsid w:val="00B91937"/>
    <w:rsid w:val="00B91A18"/>
    <w:rsid w:val="00B91B94"/>
    <w:rsid w:val="00B91CB8"/>
    <w:rsid w:val="00B92095"/>
    <w:rsid w:val="00B920CF"/>
    <w:rsid w:val="00B9221F"/>
    <w:rsid w:val="00B92242"/>
    <w:rsid w:val="00B92303"/>
    <w:rsid w:val="00B9241D"/>
    <w:rsid w:val="00B926FF"/>
    <w:rsid w:val="00B92838"/>
    <w:rsid w:val="00B92911"/>
    <w:rsid w:val="00B9294A"/>
    <w:rsid w:val="00B92A7B"/>
    <w:rsid w:val="00B92AD7"/>
    <w:rsid w:val="00B92D70"/>
    <w:rsid w:val="00B92D86"/>
    <w:rsid w:val="00B92E2D"/>
    <w:rsid w:val="00B92F6D"/>
    <w:rsid w:val="00B92FFE"/>
    <w:rsid w:val="00B93202"/>
    <w:rsid w:val="00B9351D"/>
    <w:rsid w:val="00B93587"/>
    <w:rsid w:val="00B9362B"/>
    <w:rsid w:val="00B9385A"/>
    <w:rsid w:val="00B93AB2"/>
    <w:rsid w:val="00B93B90"/>
    <w:rsid w:val="00B93FC8"/>
    <w:rsid w:val="00B943F7"/>
    <w:rsid w:val="00B9451C"/>
    <w:rsid w:val="00B9479F"/>
    <w:rsid w:val="00B9495F"/>
    <w:rsid w:val="00B949CD"/>
    <w:rsid w:val="00B94AA7"/>
    <w:rsid w:val="00B94C07"/>
    <w:rsid w:val="00B94D0B"/>
    <w:rsid w:val="00B94DEC"/>
    <w:rsid w:val="00B9501A"/>
    <w:rsid w:val="00B95234"/>
    <w:rsid w:val="00B95423"/>
    <w:rsid w:val="00B9593C"/>
    <w:rsid w:val="00B95E21"/>
    <w:rsid w:val="00B95EB7"/>
    <w:rsid w:val="00B96025"/>
    <w:rsid w:val="00B96146"/>
    <w:rsid w:val="00B9646B"/>
    <w:rsid w:val="00B96618"/>
    <w:rsid w:val="00B96A4C"/>
    <w:rsid w:val="00B96A70"/>
    <w:rsid w:val="00B96B39"/>
    <w:rsid w:val="00B96C54"/>
    <w:rsid w:val="00B96C81"/>
    <w:rsid w:val="00B97102"/>
    <w:rsid w:val="00B97660"/>
    <w:rsid w:val="00B976A5"/>
    <w:rsid w:val="00B978CE"/>
    <w:rsid w:val="00B97C70"/>
    <w:rsid w:val="00B97CB7"/>
    <w:rsid w:val="00B97FBB"/>
    <w:rsid w:val="00BA0326"/>
    <w:rsid w:val="00BA0398"/>
    <w:rsid w:val="00BA03E9"/>
    <w:rsid w:val="00BA049F"/>
    <w:rsid w:val="00BA059C"/>
    <w:rsid w:val="00BA06F2"/>
    <w:rsid w:val="00BA0716"/>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C38"/>
    <w:rsid w:val="00BA2D75"/>
    <w:rsid w:val="00BA2E7A"/>
    <w:rsid w:val="00BA31E1"/>
    <w:rsid w:val="00BA32AE"/>
    <w:rsid w:val="00BA3366"/>
    <w:rsid w:val="00BA3487"/>
    <w:rsid w:val="00BA36CA"/>
    <w:rsid w:val="00BA3961"/>
    <w:rsid w:val="00BA3B94"/>
    <w:rsid w:val="00BA3CC3"/>
    <w:rsid w:val="00BA3D45"/>
    <w:rsid w:val="00BA3FF8"/>
    <w:rsid w:val="00BA4058"/>
    <w:rsid w:val="00BA4099"/>
    <w:rsid w:val="00BA480D"/>
    <w:rsid w:val="00BA4ACF"/>
    <w:rsid w:val="00BA4BCA"/>
    <w:rsid w:val="00BA521A"/>
    <w:rsid w:val="00BA5480"/>
    <w:rsid w:val="00BA57C4"/>
    <w:rsid w:val="00BA57D7"/>
    <w:rsid w:val="00BA5B3C"/>
    <w:rsid w:val="00BA5EB7"/>
    <w:rsid w:val="00BA5F06"/>
    <w:rsid w:val="00BA5F6E"/>
    <w:rsid w:val="00BA617F"/>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25"/>
    <w:rsid w:val="00BA7830"/>
    <w:rsid w:val="00BA7CE7"/>
    <w:rsid w:val="00BA7E9F"/>
    <w:rsid w:val="00BB002C"/>
    <w:rsid w:val="00BB0179"/>
    <w:rsid w:val="00BB0256"/>
    <w:rsid w:val="00BB02E0"/>
    <w:rsid w:val="00BB035B"/>
    <w:rsid w:val="00BB061F"/>
    <w:rsid w:val="00BB0E89"/>
    <w:rsid w:val="00BB0E9D"/>
    <w:rsid w:val="00BB0F68"/>
    <w:rsid w:val="00BB112D"/>
    <w:rsid w:val="00BB11FA"/>
    <w:rsid w:val="00BB1386"/>
    <w:rsid w:val="00BB17EB"/>
    <w:rsid w:val="00BB18F0"/>
    <w:rsid w:val="00BB1C1D"/>
    <w:rsid w:val="00BB1C53"/>
    <w:rsid w:val="00BB1D64"/>
    <w:rsid w:val="00BB240C"/>
    <w:rsid w:val="00BB25C8"/>
    <w:rsid w:val="00BB27CB"/>
    <w:rsid w:val="00BB2CFF"/>
    <w:rsid w:val="00BB2E37"/>
    <w:rsid w:val="00BB2E70"/>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AB"/>
    <w:rsid w:val="00BB58B9"/>
    <w:rsid w:val="00BB5946"/>
    <w:rsid w:val="00BB5BBA"/>
    <w:rsid w:val="00BB5C4F"/>
    <w:rsid w:val="00BB5C7B"/>
    <w:rsid w:val="00BB5C91"/>
    <w:rsid w:val="00BB5EFE"/>
    <w:rsid w:val="00BB5F27"/>
    <w:rsid w:val="00BB61E6"/>
    <w:rsid w:val="00BB6651"/>
    <w:rsid w:val="00BB6682"/>
    <w:rsid w:val="00BB69F5"/>
    <w:rsid w:val="00BB6C3A"/>
    <w:rsid w:val="00BB6C4C"/>
    <w:rsid w:val="00BB6C9D"/>
    <w:rsid w:val="00BB6D0F"/>
    <w:rsid w:val="00BB6DDD"/>
    <w:rsid w:val="00BB70E2"/>
    <w:rsid w:val="00BB7450"/>
    <w:rsid w:val="00BB75D5"/>
    <w:rsid w:val="00BB77B3"/>
    <w:rsid w:val="00BB784C"/>
    <w:rsid w:val="00BB793D"/>
    <w:rsid w:val="00BB7B85"/>
    <w:rsid w:val="00BB7B93"/>
    <w:rsid w:val="00BB7C12"/>
    <w:rsid w:val="00BB7E04"/>
    <w:rsid w:val="00BB7E62"/>
    <w:rsid w:val="00BC0178"/>
    <w:rsid w:val="00BC04D1"/>
    <w:rsid w:val="00BC0683"/>
    <w:rsid w:val="00BC0CC7"/>
    <w:rsid w:val="00BC0DC4"/>
    <w:rsid w:val="00BC0F6C"/>
    <w:rsid w:val="00BC12A0"/>
    <w:rsid w:val="00BC14C1"/>
    <w:rsid w:val="00BC173C"/>
    <w:rsid w:val="00BC178E"/>
    <w:rsid w:val="00BC1A02"/>
    <w:rsid w:val="00BC1A3D"/>
    <w:rsid w:val="00BC1B6C"/>
    <w:rsid w:val="00BC2016"/>
    <w:rsid w:val="00BC2276"/>
    <w:rsid w:val="00BC22DD"/>
    <w:rsid w:val="00BC2324"/>
    <w:rsid w:val="00BC2438"/>
    <w:rsid w:val="00BC25A7"/>
    <w:rsid w:val="00BC29E0"/>
    <w:rsid w:val="00BC2BEB"/>
    <w:rsid w:val="00BC2C2C"/>
    <w:rsid w:val="00BC2DE4"/>
    <w:rsid w:val="00BC2E53"/>
    <w:rsid w:val="00BC2F0C"/>
    <w:rsid w:val="00BC2F32"/>
    <w:rsid w:val="00BC2F69"/>
    <w:rsid w:val="00BC371B"/>
    <w:rsid w:val="00BC3835"/>
    <w:rsid w:val="00BC3AD1"/>
    <w:rsid w:val="00BC3AD2"/>
    <w:rsid w:val="00BC3AD4"/>
    <w:rsid w:val="00BC3C2F"/>
    <w:rsid w:val="00BC3C76"/>
    <w:rsid w:val="00BC3CC9"/>
    <w:rsid w:val="00BC3E9E"/>
    <w:rsid w:val="00BC40DF"/>
    <w:rsid w:val="00BC4126"/>
    <w:rsid w:val="00BC428F"/>
    <w:rsid w:val="00BC43E5"/>
    <w:rsid w:val="00BC4648"/>
    <w:rsid w:val="00BC4803"/>
    <w:rsid w:val="00BC4AF4"/>
    <w:rsid w:val="00BC4C62"/>
    <w:rsid w:val="00BC4E81"/>
    <w:rsid w:val="00BC5053"/>
    <w:rsid w:val="00BC511C"/>
    <w:rsid w:val="00BC5216"/>
    <w:rsid w:val="00BC56CB"/>
    <w:rsid w:val="00BC5C42"/>
    <w:rsid w:val="00BC5C96"/>
    <w:rsid w:val="00BC5DDE"/>
    <w:rsid w:val="00BC6068"/>
    <w:rsid w:val="00BC6171"/>
    <w:rsid w:val="00BC6179"/>
    <w:rsid w:val="00BC62FE"/>
    <w:rsid w:val="00BC641F"/>
    <w:rsid w:val="00BC6463"/>
    <w:rsid w:val="00BC694F"/>
    <w:rsid w:val="00BC6ACC"/>
    <w:rsid w:val="00BC6D15"/>
    <w:rsid w:val="00BC6DE2"/>
    <w:rsid w:val="00BC6EC3"/>
    <w:rsid w:val="00BC742F"/>
    <w:rsid w:val="00BC7446"/>
    <w:rsid w:val="00BC7769"/>
    <w:rsid w:val="00BC7844"/>
    <w:rsid w:val="00BC7874"/>
    <w:rsid w:val="00BC792F"/>
    <w:rsid w:val="00BC79F6"/>
    <w:rsid w:val="00BC7ABA"/>
    <w:rsid w:val="00BC7DBE"/>
    <w:rsid w:val="00BD0194"/>
    <w:rsid w:val="00BD04B9"/>
    <w:rsid w:val="00BD08F0"/>
    <w:rsid w:val="00BD0EF7"/>
    <w:rsid w:val="00BD1237"/>
    <w:rsid w:val="00BD1252"/>
    <w:rsid w:val="00BD1604"/>
    <w:rsid w:val="00BD1688"/>
    <w:rsid w:val="00BD1DC6"/>
    <w:rsid w:val="00BD2258"/>
    <w:rsid w:val="00BD2335"/>
    <w:rsid w:val="00BD239F"/>
    <w:rsid w:val="00BD23AC"/>
    <w:rsid w:val="00BD25E4"/>
    <w:rsid w:val="00BD26B3"/>
    <w:rsid w:val="00BD27B3"/>
    <w:rsid w:val="00BD285E"/>
    <w:rsid w:val="00BD2E70"/>
    <w:rsid w:val="00BD3341"/>
    <w:rsid w:val="00BD349B"/>
    <w:rsid w:val="00BD35F0"/>
    <w:rsid w:val="00BD35F3"/>
    <w:rsid w:val="00BD3657"/>
    <w:rsid w:val="00BD36F5"/>
    <w:rsid w:val="00BD378F"/>
    <w:rsid w:val="00BD3897"/>
    <w:rsid w:val="00BD395B"/>
    <w:rsid w:val="00BD3A6B"/>
    <w:rsid w:val="00BD3B11"/>
    <w:rsid w:val="00BD3B44"/>
    <w:rsid w:val="00BD3BD8"/>
    <w:rsid w:val="00BD3C5C"/>
    <w:rsid w:val="00BD3D2C"/>
    <w:rsid w:val="00BD3DA7"/>
    <w:rsid w:val="00BD4107"/>
    <w:rsid w:val="00BD4178"/>
    <w:rsid w:val="00BD4528"/>
    <w:rsid w:val="00BD47A1"/>
    <w:rsid w:val="00BD4A40"/>
    <w:rsid w:val="00BD4AC7"/>
    <w:rsid w:val="00BD4C43"/>
    <w:rsid w:val="00BD4C44"/>
    <w:rsid w:val="00BD4D6E"/>
    <w:rsid w:val="00BD4D90"/>
    <w:rsid w:val="00BD4F01"/>
    <w:rsid w:val="00BD5011"/>
    <w:rsid w:val="00BD502C"/>
    <w:rsid w:val="00BD520B"/>
    <w:rsid w:val="00BD5385"/>
    <w:rsid w:val="00BD54DC"/>
    <w:rsid w:val="00BD5576"/>
    <w:rsid w:val="00BD55B0"/>
    <w:rsid w:val="00BD5962"/>
    <w:rsid w:val="00BD5ADC"/>
    <w:rsid w:val="00BD5BAE"/>
    <w:rsid w:val="00BD5C4D"/>
    <w:rsid w:val="00BD5C4E"/>
    <w:rsid w:val="00BD6066"/>
    <w:rsid w:val="00BD61EF"/>
    <w:rsid w:val="00BD6479"/>
    <w:rsid w:val="00BD654A"/>
    <w:rsid w:val="00BD6769"/>
    <w:rsid w:val="00BD6821"/>
    <w:rsid w:val="00BD68C2"/>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0F51"/>
    <w:rsid w:val="00BE0F71"/>
    <w:rsid w:val="00BE1100"/>
    <w:rsid w:val="00BE112C"/>
    <w:rsid w:val="00BE184F"/>
    <w:rsid w:val="00BE1E84"/>
    <w:rsid w:val="00BE20AB"/>
    <w:rsid w:val="00BE20F2"/>
    <w:rsid w:val="00BE23D7"/>
    <w:rsid w:val="00BE255F"/>
    <w:rsid w:val="00BE257C"/>
    <w:rsid w:val="00BE25F9"/>
    <w:rsid w:val="00BE299A"/>
    <w:rsid w:val="00BE307B"/>
    <w:rsid w:val="00BE3287"/>
    <w:rsid w:val="00BE34D0"/>
    <w:rsid w:val="00BE357C"/>
    <w:rsid w:val="00BE3604"/>
    <w:rsid w:val="00BE365F"/>
    <w:rsid w:val="00BE3A80"/>
    <w:rsid w:val="00BE3BDC"/>
    <w:rsid w:val="00BE3CEF"/>
    <w:rsid w:val="00BE3DA1"/>
    <w:rsid w:val="00BE3E86"/>
    <w:rsid w:val="00BE4093"/>
    <w:rsid w:val="00BE40C7"/>
    <w:rsid w:val="00BE431E"/>
    <w:rsid w:val="00BE4450"/>
    <w:rsid w:val="00BE449F"/>
    <w:rsid w:val="00BE4587"/>
    <w:rsid w:val="00BE4841"/>
    <w:rsid w:val="00BE4B19"/>
    <w:rsid w:val="00BE4CCB"/>
    <w:rsid w:val="00BE4CE1"/>
    <w:rsid w:val="00BE4ED5"/>
    <w:rsid w:val="00BE51F7"/>
    <w:rsid w:val="00BE5202"/>
    <w:rsid w:val="00BE52A9"/>
    <w:rsid w:val="00BE567F"/>
    <w:rsid w:val="00BE58CA"/>
    <w:rsid w:val="00BE5A67"/>
    <w:rsid w:val="00BE5AE6"/>
    <w:rsid w:val="00BE5B24"/>
    <w:rsid w:val="00BE5C13"/>
    <w:rsid w:val="00BE5D3E"/>
    <w:rsid w:val="00BE5DEE"/>
    <w:rsid w:val="00BE5EC7"/>
    <w:rsid w:val="00BE5F4E"/>
    <w:rsid w:val="00BE6048"/>
    <w:rsid w:val="00BE622C"/>
    <w:rsid w:val="00BE622E"/>
    <w:rsid w:val="00BE63F1"/>
    <w:rsid w:val="00BE6409"/>
    <w:rsid w:val="00BE645E"/>
    <w:rsid w:val="00BE64F1"/>
    <w:rsid w:val="00BE65E3"/>
    <w:rsid w:val="00BE6894"/>
    <w:rsid w:val="00BE69DC"/>
    <w:rsid w:val="00BE6D43"/>
    <w:rsid w:val="00BE6F55"/>
    <w:rsid w:val="00BE76C8"/>
    <w:rsid w:val="00BE7AB5"/>
    <w:rsid w:val="00BE7E4C"/>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920"/>
    <w:rsid w:val="00BF1B4D"/>
    <w:rsid w:val="00BF1B87"/>
    <w:rsid w:val="00BF1D16"/>
    <w:rsid w:val="00BF1E5D"/>
    <w:rsid w:val="00BF1F66"/>
    <w:rsid w:val="00BF24A2"/>
    <w:rsid w:val="00BF2533"/>
    <w:rsid w:val="00BF299D"/>
    <w:rsid w:val="00BF2A5E"/>
    <w:rsid w:val="00BF2B0F"/>
    <w:rsid w:val="00BF2D87"/>
    <w:rsid w:val="00BF2F0A"/>
    <w:rsid w:val="00BF2FD8"/>
    <w:rsid w:val="00BF316C"/>
    <w:rsid w:val="00BF339D"/>
    <w:rsid w:val="00BF3753"/>
    <w:rsid w:val="00BF38F4"/>
    <w:rsid w:val="00BF3BD5"/>
    <w:rsid w:val="00BF3DFD"/>
    <w:rsid w:val="00BF3F2D"/>
    <w:rsid w:val="00BF415F"/>
    <w:rsid w:val="00BF41A6"/>
    <w:rsid w:val="00BF422F"/>
    <w:rsid w:val="00BF45CD"/>
    <w:rsid w:val="00BF479B"/>
    <w:rsid w:val="00BF4A2C"/>
    <w:rsid w:val="00BF4B61"/>
    <w:rsid w:val="00BF4D4F"/>
    <w:rsid w:val="00BF4DE6"/>
    <w:rsid w:val="00BF505A"/>
    <w:rsid w:val="00BF50C1"/>
    <w:rsid w:val="00BF50EC"/>
    <w:rsid w:val="00BF53A2"/>
    <w:rsid w:val="00BF545E"/>
    <w:rsid w:val="00BF57D7"/>
    <w:rsid w:val="00BF5B9C"/>
    <w:rsid w:val="00BF5CC2"/>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6F9"/>
    <w:rsid w:val="00C00B39"/>
    <w:rsid w:val="00C00D9F"/>
    <w:rsid w:val="00C011C1"/>
    <w:rsid w:val="00C0131F"/>
    <w:rsid w:val="00C016F7"/>
    <w:rsid w:val="00C01724"/>
    <w:rsid w:val="00C01B3F"/>
    <w:rsid w:val="00C02492"/>
    <w:rsid w:val="00C0265A"/>
    <w:rsid w:val="00C02689"/>
    <w:rsid w:val="00C026A7"/>
    <w:rsid w:val="00C027AD"/>
    <w:rsid w:val="00C029C0"/>
    <w:rsid w:val="00C03246"/>
    <w:rsid w:val="00C03367"/>
    <w:rsid w:val="00C03465"/>
    <w:rsid w:val="00C03525"/>
    <w:rsid w:val="00C03695"/>
    <w:rsid w:val="00C03764"/>
    <w:rsid w:val="00C037D3"/>
    <w:rsid w:val="00C03944"/>
    <w:rsid w:val="00C03A05"/>
    <w:rsid w:val="00C03A72"/>
    <w:rsid w:val="00C03C89"/>
    <w:rsid w:val="00C03CF9"/>
    <w:rsid w:val="00C03CFD"/>
    <w:rsid w:val="00C041BD"/>
    <w:rsid w:val="00C0469D"/>
    <w:rsid w:val="00C04807"/>
    <w:rsid w:val="00C049FA"/>
    <w:rsid w:val="00C04BEC"/>
    <w:rsid w:val="00C04CE9"/>
    <w:rsid w:val="00C052EF"/>
    <w:rsid w:val="00C056D6"/>
    <w:rsid w:val="00C05A35"/>
    <w:rsid w:val="00C05B62"/>
    <w:rsid w:val="00C05BD2"/>
    <w:rsid w:val="00C05C74"/>
    <w:rsid w:val="00C06072"/>
    <w:rsid w:val="00C060C1"/>
    <w:rsid w:val="00C06192"/>
    <w:rsid w:val="00C06199"/>
    <w:rsid w:val="00C0639B"/>
    <w:rsid w:val="00C063FB"/>
    <w:rsid w:val="00C0646F"/>
    <w:rsid w:val="00C06510"/>
    <w:rsid w:val="00C06676"/>
    <w:rsid w:val="00C0690C"/>
    <w:rsid w:val="00C06917"/>
    <w:rsid w:val="00C06B3D"/>
    <w:rsid w:val="00C06C1D"/>
    <w:rsid w:val="00C06F6A"/>
    <w:rsid w:val="00C06FB0"/>
    <w:rsid w:val="00C0710A"/>
    <w:rsid w:val="00C0717C"/>
    <w:rsid w:val="00C071E7"/>
    <w:rsid w:val="00C072F4"/>
    <w:rsid w:val="00C07315"/>
    <w:rsid w:val="00C074D9"/>
    <w:rsid w:val="00C075E2"/>
    <w:rsid w:val="00C07797"/>
    <w:rsid w:val="00C07B52"/>
    <w:rsid w:val="00C07B72"/>
    <w:rsid w:val="00C07BDF"/>
    <w:rsid w:val="00C07F5A"/>
    <w:rsid w:val="00C10159"/>
    <w:rsid w:val="00C1037F"/>
    <w:rsid w:val="00C1047B"/>
    <w:rsid w:val="00C10926"/>
    <w:rsid w:val="00C10A22"/>
    <w:rsid w:val="00C10B76"/>
    <w:rsid w:val="00C10BB2"/>
    <w:rsid w:val="00C10D2A"/>
    <w:rsid w:val="00C10E36"/>
    <w:rsid w:val="00C10F8B"/>
    <w:rsid w:val="00C10F9E"/>
    <w:rsid w:val="00C11133"/>
    <w:rsid w:val="00C11571"/>
    <w:rsid w:val="00C11806"/>
    <w:rsid w:val="00C11BBD"/>
    <w:rsid w:val="00C11C2F"/>
    <w:rsid w:val="00C11CAA"/>
    <w:rsid w:val="00C11CC9"/>
    <w:rsid w:val="00C11F14"/>
    <w:rsid w:val="00C12074"/>
    <w:rsid w:val="00C122A8"/>
    <w:rsid w:val="00C12547"/>
    <w:rsid w:val="00C126A1"/>
    <w:rsid w:val="00C12A3C"/>
    <w:rsid w:val="00C12C6F"/>
    <w:rsid w:val="00C12DA0"/>
    <w:rsid w:val="00C13014"/>
    <w:rsid w:val="00C132F4"/>
    <w:rsid w:val="00C13397"/>
    <w:rsid w:val="00C133CD"/>
    <w:rsid w:val="00C1356D"/>
    <w:rsid w:val="00C13845"/>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794"/>
    <w:rsid w:val="00C15C2A"/>
    <w:rsid w:val="00C15D3D"/>
    <w:rsid w:val="00C15ED4"/>
    <w:rsid w:val="00C16321"/>
    <w:rsid w:val="00C169B8"/>
    <w:rsid w:val="00C169CC"/>
    <w:rsid w:val="00C169F9"/>
    <w:rsid w:val="00C16C78"/>
    <w:rsid w:val="00C16CA9"/>
    <w:rsid w:val="00C16D10"/>
    <w:rsid w:val="00C16D11"/>
    <w:rsid w:val="00C172B6"/>
    <w:rsid w:val="00C173C0"/>
    <w:rsid w:val="00C17410"/>
    <w:rsid w:val="00C17858"/>
    <w:rsid w:val="00C17912"/>
    <w:rsid w:val="00C1793F"/>
    <w:rsid w:val="00C17944"/>
    <w:rsid w:val="00C17A35"/>
    <w:rsid w:val="00C17CBD"/>
    <w:rsid w:val="00C17E78"/>
    <w:rsid w:val="00C17FF5"/>
    <w:rsid w:val="00C20564"/>
    <w:rsid w:val="00C20834"/>
    <w:rsid w:val="00C20D5B"/>
    <w:rsid w:val="00C20E39"/>
    <w:rsid w:val="00C211A0"/>
    <w:rsid w:val="00C2123A"/>
    <w:rsid w:val="00C21400"/>
    <w:rsid w:val="00C218BD"/>
    <w:rsid w:val="00C21E0B"/>
    <w:rsid w:val="00C21EE9"/>
    <w:rsid w:val="00C21F67"/>
    <w:rsid w:val="00C21F87"/>
    <w:rsid w:val="00C22292"/>
    <w:rsid w:val="00C224AE"/>
    <w:rsid w:val="00C225AE"/>
    <w:rsid w:val="00C2273C"/>
    <w:rsid w:val="00C22781"/>
    <w:rsid w:val="00C228E9"/>
    <w:rsid w:val="00C22E2D"/>
    <w:rsid w:val="00C22EA5"/>
    <w:rsid w:val="00C22F5E"/>
    <w:rsid w:val="00C2319E"/>
    <w:rsid w:val="00C23323"/>
    <w:rsid w:val="00C23420"/>
    <w:rsid w:val="00C23911"/>
    <w:rsid w:val="00C239E9"/>
    <w:rsid w:val="00C23B3A"/>
    <w:rsid w:val="00C23FA0"/>
    <w:rsid w:val="00C23FB5"/>
    <w:rsid w:val="00C241C3"/>
    <w:rsid w:val="00C241C7"/>
    <w:rsid w:val="00C2442E"/>
    <w:rsid w:val="00C24626"/>
    <w:rsid w:val="00C249E8"/>
    <w:rsid w:val="00C24C61"/>
    <w:rsid w:val="00C24CA0"/>
    <w:rsid w:val="00C24CC3"/>
    <w:rsid w:val="00C25087"/>
    <w:rsid w:val="00C254E9"/>
    <w:rsid w:val="00C255A9"/>
    <w:rsid w:val="00C256B6"/>
    <w:rsid w:val="00C25C70"/>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C80"/>
    <w:rsid w:val="00C27DF9"/>
    <w:rsid w:val="00C3016B"/>
    <w:rsid w:val="00C301BB"/>
    <w:rsid w:val="00C3024E"/>
    <w:rsid w:val="00C303AC"/>
    <w:rsid w:val="00C305B9"/>
    <w:rsid w:val="00C305BB"/>
    <w:rsid w:val="00C305C2"/>
    <w:rsid w:val="00C30654"/>
    <w:rsid w:val="00C3073F"/>
    <w:rsid w:val="00C3085A"/>
    <w:rsid w:val="00C309FC"/>
    <w:rsid w:val="00C30A15"/>
    <w:rsid w:val="00C30F21"/>
    <w:rsid w:val="00C30F4B"/>
    <w:rsid w:val="00C30FBD"/>
    <w:rsid w:val="00C31067"/>
    <w:rsid w:val="00C312E1"/>
    <w:rsid w:val="00C31471"/>
    <w:rsid w:val="00C314EE"/>
    <w:rsid w:val="00C314F4"/>
    <w:rsid w:val="00C31981"/>
    <w:rsid w:val="00C32190"/>
    <w:rsid w:val="00C32263"/>
    <w:rsid w:val="00C32655"/>
    <w:rsid w:val="00C32784"/>
    <w:rsid w:val="00C32A33"/>
    <w:rsid w:val="00C32B17"/>
    <w:rsid w:val="00C32C87"/>
    <w:rsid w:val="00C32DCE"/>
    <w:rsid w:val="00C33176"/>
    <w:rsid w:val="00C33550"/>
    <w:rsid w:val="00C33600"/>
    <w:rsid w:val="00C33929"/>
    <w:rsid w:val="00C33CCD"/>
    <w:rsid w:val="00C33F0C"/>
    <w:rsid w:val="00C33FDF"/>
    <w:rsid w:val="00C342D4"/>
    <w:rsid w:val="00C342D8"/>
    <w:rsid w:val="00C3438A"/>
    <w:rsid w:val="00C34592"/>
    <w:rsid w:val="00C345A5"/>
    <w:rsid w:val="00C34607"/>
    <w:rsid w:val="00C3468C"/>
    <w:rsid w:val="00C347C2"/>
    <w:rsid w:val="00C34823"/>
    <w:rsid w:val="00C348E4"/>
    <w:rsid w:val="00C34A63"/>
    <w:rsid w:val="00C34EA0"/>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6EFD"/>
    <w:rsid w:val="00C3749C"/>
    <w:rsid w:val="00C37522"/>
    <w:rsid w:val="00C3752D"/>
    <w:rsid w:val="00C3766A"/>
    <w:rsid w:val="00C3785C"/>
    <w:rsid w:val="00C37A20"/>
    <w:rsid w:val="00C37A47"/>
    <w:rsid w:val="00C37EFB"/>
    <w:rsid w:val="00C37F35"/>
    <w:rsid w:val="00C40238"/>
    <w:rsid w:val="00C40615"/>
    <w:rsid w:val="00C407FF"/>
    <w:rsid w:val="00C40DD2"/>
    <w:rsid w:val="00C4157F"/>
    <w:rsid w:val="00C415F4"/>
    <w:rsid w:val="00C416A6"/>
    <w:rsid w:val="00C41AD7"/>
    <w:rsid w:val="00C41E63"/>
    <w:rsid w:val="00C41ED2"/>
    <w:rsid w:val="00C41F65"/>
    <w:rsid w:val="00C4240F"/>
    <w:rsid w:val="00C424A3"/>
    <w:rsid w:val="00C42510"/>
    <w:rsid w:val="00C426BB"/>
    <w:rsid w:val="00C4276C"/>
    <w:rsid w:val="00C4292E"/>
    <w:rsid w:val="00C42BB4"/>
    <w:rsid w:val="00C42EA8"/>
    <w:rsid w:val="00C43184"/>
    <w:rsid w:val="00C43188"/>
    <w:rsid w:val="00C432B8"/>
    <w:rsid w:val="00C43562"/>
    <w:rsid w:val="00C436E3"/>
    <w:rsid w:val="00C436FF"/>
    <w:rsid w:val="00C439EF"/>
    <w:rsid w:val="00C43C06"/>
    <w:rsid w:val="00C43C0B"/>
    <w:rsid w:val="00C43E02"/>
    <w:rsid w:val="00C4443E"/>
    <w:rsid w:val="00C445B5"/>
    <w:rsid w:val="00C44678"/>
    <w:rsid w:val="00C446D3"/>
    <w:rsid w:val="00C447FB"/>
    <w:rsid w:val="00C44CAB"/>
    <w:rsid w:val="00C44E9B"/>
    <w:rsid w:val="00C44F1E"/>
    <w:rsid w:val="00C451E8"/>
    <w:rsid w:val="00C45225"/>
    <w:rsid w:val="00C45319"/>
    <w:rsid w:val="00C45413"/>
    <w:rsid w:val="00C454A2"/>
    <w:rsid w:val="00C457C2"/>
    <w:rsid w:val="00C45884"/>
    <w:rsid w:val="00C45981"/>
    <w:rsid w:val="00C459C9"/>
    <w:rsid w:val="00C45B68"/>
    <w:rsid w:val="00C45E69"/>
    <w:rsid w:val="00C45F6B"/>
    <w:rsid w:val="00C45F9A"/>
    <w:rsid w:val="00C45FF3"/>
    <w:rsid w:val="00C46290"/>
    <w:rsid w:val="00C462F0"/>
    <w:rsid w:val="00C4633D"/>
    <w:rsid w:val="00C463AC"/>
    <w:rsid w:val="00C4669D"/>
    <w:rsid w:val="00C46748"/>
    <w:rsid w:val="00C468AA"/>
    <w:rsid w:val="00C46AE6"/>
    <w:rsid w:val="00C46C04"/>
    <w:rsid w:val="00C46DFF"/>
    <w:rsid w:val="00C47178"/>
    <w:rsid w:val="00C47303"/>
    <w:rsid w:val="00C476CE"/>
    <w:rsid w:val="00C47740"/>
    <w:rsid w:val="00C47885"/>
    <w:rsid w:val="00C478E1"/>
    <w:rsid w:val="00C479AA"/>
    <w:rsid w:val="00C479D6"/>
    <w:rsid w:val="00C479EE"/>
    <w:rsid w:val="00C47A7B"/>
    <w:rsid w:val="00C47C08"/>
    <w:rsid w:val="00C47CB8"/>
    <w:rsid w:val="00C47D25"/>
    <w:rsid w:val="00C47D9A"/>
    <w:rsid w:val="00C47E86"/>
    <w:rsid w:val="00C47F7C"/>
    <w:rsid w:val="00C50438"/>
    <w:rsid w:val="00C506BB"/>
    <w:rsid w:val="00C506E7"/>
    <w:rsid w:val="00C508A2"/>
    <w:rsid w:val="00C508E2"/>
    <w:rsid w:val="00C50A3E"/>
    <w:rsid w:val="00C50AE3"/>
    <w:rsid w:val="00C50B88"/>
    <w:rsid w:val="00C50C97"/>
    <w:rsid w:val="00C50D06"/>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D96"/>
    <w:rsid w:val="00C53ECC"/>
    <w:rsid w:val="00C53F7F"/>
    <w:rsid w:val="00C53F82"/>
    <w:rsid w:val="00C54149"/>
    <w:rsid w:val="00C541D5"/>
    <w:rsid w:val="00C543FB"/>
    <w:rsid w:val="00C547AB"/>
    <w:rsid w:val="00C54844"/>
    <w:rsid w:val="00C54999"/>
    <w:rsid w:val="00C54BF0"/>
    <w:rsid w:val="00C54C26"/>
    <w:rsid w:val="00C54C8C"/>
    <w:rsid w:val="00C54CC4"/>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213"/>
    <w:rsid w:val="00C56472"/>
    <w:rsid w:val="00C56620"/>
    <w:rsid w:val="00C56637"/>
    <w:rsid w:val="00C5671D"/>
    <w:rsid w:val="00C56948"/>
    <w:rsid w:val="00C5699E"/>
    <w:rsid w:val="00C56A33"/>
    <w:rsid w:val="00C56B3F"/>
    <w:rsid w:val="00C56D4A"/>
    <w:rsid w:val="00C570B8"/>
    <w:rsid w:val="00C5725C"/>
    <w:rsid w:val="00C57D1E"/>
    <w:rsid w:val="00C6023F"/>
    <w:rsid w:val="00C6030E"/>
    <w:rsid w:val="00C606C1"/>
    <w:rsid w:val="00C60755"/>
    <w:rsid w:val="00C607C6"/>
    <w:rsid w:val="00C6095F"/>
    <w:rsid w:val="00C609FB"/>
    <w:rsid w:val="00C60BD9"/>
    <w:rsid w:val="00C610B3"/>
    <w:rsid w:val="00C6132A"/>
    <w:rsid w:val="00C6133D"/>
    <w:rsid w:val="00C6162C"/>
    <w:rsid w:val="00C6168C"/>
    <w:rsid w:val="00C61BAB"/>
    <w:rsid w:val="00C61D7B"/>
    <w:rsid w:val="00C61F51"/>
    <w:rsid w:val="00C627A2"/>
    <w:rsid w:val="00C62884"/>
    <w:rsid w:val="00C62891"/>
    <w:rsid w:val="00C62898"/>
    <w:rsid w:val="00C62906"/>
    <w:rsid w:val="00C62983"/>
    <w:rsid w:val="00C62A58"/>
    <w:rsid w:val="00C62A6F"/>
    <w:rsid w:val="00C62C06"/>
    <w:rsid w:val="00C62C4C"/>
    <w:rsid w:val="00C62DA2"/>
    <w:rsid w:val="00C62EC1"/>
    <w:rsid w:val="00C62F64"/>
    <w:rsid w:val="00C63064"/>
    <w:rsid w:val="00C6328E"/>
    <w:rsid w:val="00C63770"/>
    <w:rsid w:val="00C637A3"/>
    <w:rsid w:val="00C637BA"/>
    <w:rsid w:val="00C639E7"/>
    <w:rsid w:val="00C63A18"/>
    <w:rsid w:val="00C63BB3"/>
    <w:rsid w:val="00C63C09"/>
    <w:rsid w:val="00C63CDE"/>
    <w:rsid w:val="00C63D9B"/>
    <w:rsid w:val="00C64093"/>
    <w:rsid w:val="00C643B1"/>
    <w:rsid w:val="00C64524"/>
    <w:rsid w:val="00C647A3"/>
    <w:rsid w:val="00C64D52"/>
    <w:rsid w:val="00C64ECA"/>
    <w:rsid w:val="00C6570B"/>
    <w:rsid w:val="00C662C1"/>
    <w:rsid w:val="00C663B5"/>
    <w:rsid w:val="00C66AE4"/>
    <w:rsid w:val="00C66C80"/>
    <w:rsid w:val="00C66D96"/>
    <w:rsid w:val="00C66DE8"/>
    <w:rsid w:val="00C66ED9"/>
    <w:rsid w:val="00C66F76"/>
    <w:rsid w:val="00C66F80"/>
    <w:rsid w:val="00C67049"/>
    <w:rsid w:val="00C670CB"/>
    <w:rsid w:val="00C6729E"/>
    <w:rsid w:val="00C67366"/>
    <w:rsid w:val="00C67A10"/>
    <w:rsid w:val="00C67C0C"/>
    <w:rsid w:val="00C67C83"/>
    <w:rsid w:val="00C67E79"/>
    <w:rsid w:val="00C7001E"/>
    <w:rsid w:val="00C70202"/>
    <w:rsid w:val="00C702C6"/>
    <w:rsid w:val="00C704A7"/>
    <w:rsid w:val="00C7067D"/>
    <w:rsid w:val="00C706F1"/>
    <w:rsid w:val="00C70779"/>
    <w:rsid w:val="00C708C0"/>
    <w:rsid w:val="00C70927"/>
    <w:rsid w:val="00C70C1D"/>
    <w:rsid w:val="00C70E3F"/>
    <w:rsid w:val="00C714AA"/>
    <w:rsid w:val="00C717FA"/>
    <w:rsid w:val="00C7191D"/>
    <w:rsid w:val="00C719A3"/>
    <w:rsid w:val="00C719EE"/>
    <w:rsid w:val="00C71C3F"/>
    <w:rsid w:val="00C71D37"/>
    <w:rsid w:val="00C71EDB"/>
    <w:rsid w:val="00C7235D"/>
    <w:rsid w:val="00C724C1"/>
    <w:rsid w:val="00C726C2"/>
    <w:rsid w:val="00C72815"/>
    <w:rsid w:val="00C728DC"/>
    <w:rsid w:val="00C72A15"/>
    <w:rsid w:val="00C72C28"/>
    <w:rsid w:val="00C72DE4"/>
    <w:rsid w:val="00C72F19"/>
    <w:rsid w:val="00C735DE"/>
    <w:rsid w:val="00C73669"/>
    <w:rsid w:val="00C73A79"/>
    <w:rsid w:val="00C73AC9"/>
    <w:rsid w:val="00C73D0C"/>
    <w:rsid w:val="00C73E72"/>
    <w:rsid w:val="00C73EF6"/>
    <w:rsid w:val="00C73F5F"/>
    <w:rsid w:val="00C73FFA"/>
    <w:rsid w:val="00C74234"/>
    <w:rsid w:val="00C74517"/>
    <w:rsid w:val="00C74581"/>
    <w:rsid w:val="00C747E1"/>
    <w:rsid w:val="00C7495C"/>
    <w:rsid w:val="00C749E2"/>
    <w:rsid w:val="00C749EE"/>
    <w:rsid w:val="00C749F3"/>
    <w:rsid w:val="00C74B50"/>
    <w:rsid w:val="00C74CFE"/>
    <w:rsid w:val="00C75159"/>
    <w:rsid w:val="00C752A0"/>
    <w:rsid w:val="00C7544D"/>
    <w:rsid w:val="00C754DF"/>
    <w:rsid w:val="00C754F4"/>
    <w:rsid w:val="00C75769"/>
    <w:rsid w:val="00C75809"/>
    <w:rsid w:val="00C75FD0"/>
    <w:rsid w:val="00C76062"/>
    <w:rsid w:val="00C76203"/>
    <w:rsid w:val="00C765CF"/>
    <w:rsid w:val="00C7667B"/>
    <w:rsid w:val="00C76857"/>
    <w:rsid w:val="00C7698E"/>
    <w:rsid w:val="00C76A53"/>
    <w:rsid w:val="00C76BD4"/>
    <w:rsid w:val="00C76D89"/>
    <w:rsid w:val="00C76F96"/>
    <w:rsid w:val="00C76FD3"/>
    <w:rsid w:val="00C77195"/>
    <w:rsid w:val="00C77365"/>
    <w:rsid w:val="00C7746C"/>
    <w:rsid w:val="00C7751C"/>
    <w:rsid w:val="00C77822"/>
    <w:rsid w:val="00C7789D"/>
    <w:rsid w:val="00C77916"/>
    <w:rsid w:val="00C77A8E"/>
    <w:rsid w:val="00C77C63"/>
    <w:rsid w:val="00C8016C"/>
    <w:rsid w:val="00C807A6"/>
    <w:rsid w:val="00C80885"/>
    <w:rsid w:val="00C80BB5"/>
    <w:rsid w:val="00C80D9D"/>
    <w:rsid w:val="00C81317"/>
    <w:rsid w:val="00C81516"/>
    <w:rsid w:val="00C81574"/>
    <w:rsid w:val="00C81727"/>
    <w:rsid w:val="00C818DF"/>
    <w:rsid w:val="00C81B92"/>
    <w:rsid w:val="00C81CEF"/>
    <w:rsid w:val="00C81D35"/>
    <w:rsid w:val="00C81F6E"/>
    <w:rsid w:val="00C81FA8"/>
    <w:rsid w:val="00C82442"/>
    <w:rsid w:val="00C825C5"/>
    <w:rsid w:val="00C826F3"/>
    <w:rsid w:val="00C82A15"/>
    <w:rsid w:val="00C82B64"/>
    <w:rsid w:val="00C82E5E"/>
    <w:rsid w:val="00C82F10"/>
    <w:rsid w:val="00C83019"/>
    <w:rsid w:val="00C8316E"/>
    <w:rsid w:val="00C8333A"/>
    <w:rsid w:val="00C8334A"/>
    <w:rsid w:val="00C834FB"/>
    <w:rsid w:val="00C836CF"/>
    <w:rsid w:val="00C83A84"/>
    <w:rsid w:val="00C83BC5"/>
    <w:rsid w:val="00C83DA3"/>
    <w:rsid w:val="00C83DD1"/>
    <w:rsid w:val="00C83E9B"/>
    <w:rsid w:val="00C83ED1"/>
    <w:rsid w:val="00C8402D"/>
    <w:rsid w:val="00C8419C"/>
    <w:rsid w:val="00C843D5"/>
    <w:rsid w:val="00C846E1"/>
    <w:rsid w:val="00C84B11"/>
    <w:rsid w:val="00C84F0D"/>
    <w:rsid w:val="00C850E7"/>
    <w:rsid w:val="00C8513A"/>
    <w:rsid w:val="00C85306"/>
    <w:rsid w:val="00C855E8"/>
    <w:rsid w:val="00C856C4"/>
    <w:rsid w:val="00C85D59"/>
    <w:rsid w:val="00C85D8C"/>
    <w:rsid w:val="00C85DC3"/>
    <w:rsid w:val="00C85EF5"/>
    <w:rsid w:val="00C85F80"/>
    <w:rsid w:val="00C861F0"/>
    <w:rsid w:val="00C86401"/>
    <w:rsid w:val="00C86724"/>
    <w:rsid w:val="00C8689A"/>
    <w:rsid w:val="00C86A28"/>
    <w:rsid w:val="00C86AC5"/>
    <w:rsid w:val="00C86BC8"/>
    <w:rsid w:val="00C86DA5"/>
    <w:rsid w:val="00C877C3"/>
    <w:rsid w:val="00C87829"/>
    <w:rsid w:val="00C87921"/>
    <w:rsid w:val="00C8796D"/>
    <w:rsid w:val="00C87B85"/>
    <w:rsid w:val="00C87CBE"/>
    <w:rsid w:val="00C87DD7"/>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42"/>
    <w:rsid w:val="00C92167"/>
    <w:rsid w:val="00C92244"/>
    <w:rsid w:val="00C92359"/>
    <w:rsid w:val="00C925BA"/>
    <w:rsid w:val="00C925D2"/>
    <w:rsid w:val="00C926CA"/>
    <w:rsid w:val="00C926CF"/>
    <w:rsid w:val="00C92BA2"/>
    <w:rsid w:val="00C92CB9"/>
    <w:rsid w:val="00C92F85"/>
    <w:rsid w:val="00C93239"/>
    <w:rsid w:val="00C93332"/>
    <w:rsid w:val="00C93389"/>
    <w:rsid w:val="00C93408"/>
    <w:rsid w:val="00C93573"/>
    <w:rsid w:val="00C935DE"/>
    <w:rsid w:val="00C93615"/>
    <w:rsid w:val="00C9374E"/>
    <w:rsid w:val="00C93765"/>
    <w:rsid w:val="00C93797"/>
    <w:rsid w:val="00C93A16"/>
    <w:rsid w:val="00C93A5C"/>
    <w:rsid w:val="00C93A95"/>
    <w:rsid w:val="00C93C61"/>
    <w:rsid w:val="00C93FA1"/>
    <w:rsid w:val="00C9426A"/>
    <w:rsid w:val="00C942BE"/>
    <w:rsid w:val="00C94356"/>
    <w:rsid w:val="00C946B1"/>
    <w:rsid w:val="00C9482F"/>
    <w:rsid w:val="00C948E9"/>
    <w:rsid w:val="00C94AFF"/>
    <w:rsid w:val="00C94C37"/>
    <w:rsid w:val="00C94C79"/>
    <w:rsid w:val="00C94D4D"/>
    <w:rsid w:val="00C94E43"/>
    <w:rsid w:val="00C94EA1"/>
    <w:rsid w:val="00C95028"/>
    <w:rsid w:val="00C95181"/>
    <w:rsid w:val="00C95BC1"/>
    <w:rsid w:val="00C95C37"/>
    <w:rsid w:val="00C95D6C"/>
    <w:rsid w:val="00C95E41"/>
    <w:rsid w:val="00C96329"/>
    <w:rsid w:val="00C96490"/>
    <w:rsid w:val="00C9679F"/>
    <w:rsid w:val="00C967AA"/>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252"/>
    <w:rsid w:val="00CA1532"/>
    <w:rsid w:val="00CA16F1"/>
    <w:rsid w:val="00CA1847"/>
    <w:rsid w:val="00CA19C5"/>
    <w:rsid w:val="00CA1B64"/>
    <w:rsid w:val="00CA1BCF"/>
    <w:rsid w:val="00CA1BFF"/>
    <w:rsid w:val="00CA1C61"/>
    <w:rsid w:val="00CA20AA"/>
    <w:rsid w:val="00CA24BA"/>
    <w:rsid w:val="00CA25A9"/>
    <w:rsid w:val="00CA273F"/>
    <w:rsid w:val="00CA2857"/>
    <w:rsid w:val="00CA2935"/>
    <w:rsid w:val="00CA295F"/>
    <w:rsid w:val="00CA29A1"/>
    <w:rsid w:val="00CA2C7B"/>
    <w:rsid w:val="00CA3017"/>
    <w:rsid w:val="00CA30B5"/>
    <w:rsid w:val="00CA334D"/>
    <w:rsid w:val="00CA34C0"/>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EBD"/>
    <w:rsid w:val="00CA5FEB"/>
    <w:rsid w:val="00CA60CA"/>
    <w:rsid w:val="00CA6515"/>
    <w:rsid w:val="00CA65EE"/>
    <w:rsid w:val="00CA6795"/>
    <w:rsid w:val="00CA6822"/>
    <w:rsid w:val="00CA6B66"/>
    <w:rsid w:val="00CA6E0A"/>
    <w:rsid w:val="00CA6F16"/>
    <w:rsid w:val="00CA7118"/>
    <w:rsid w:val="00CA727D"/>
    <w:rsid w:val="00CA7390"/>
    <w:rsid w:val="00CA74CE"/>
    <w:rsid w:val="00CA7658"/>
    <w:rsid w:val="00CA79CD"/>
    <w:rsid w:val="00CA7B19"/>
    <w:rsid w:val="00CA7BF6"/>
    <w:rsid w:val="00CA7CF6"/>
    <w:rsid w:val="00CA7D17"/>
    <w:rsid w:val="00CA7D93"/>
    <w:rsid w:val="00CA7FB8"/>
    <w:rsid w:val="00CB023F"/>
    <w:rsid w:val="00CB0372"/>
    <w:rsid w:val="00CB0718"/>
    <w:rsid w:val="00CB07B8"/>
    <w:rsid w:val="00CB08C6"/>
    <w:rsid w:val="00CB08D7"/>
    <w:rsid w:val="00CB09BD"/>
    <w:rsid w:val="00CB0A28"/>
    <w:rsid w:val="00CB0C44"/>
    <w:rsid w:val="00CB0CEF"/>
    <w:rsid w:val="00CB0D74"/>
    <w:rsid w:val="00CB0DBC"/>
    <w:rsid w:val="00CB0E83"/>
    <w:rsid w:val="00CB1032"/>
    <w:rsid w:val="00CB109A"/>
    <w:rsid w:val="00CB12A1"/>
    <w:rsid w:val="00CB13F9"/>
    <w:rsid w:val="00CB1983"/>
    <w:rsid w:val="00CB19BA"/>
    <w:rsid w:val="00CB1A49"/>
    <w:rsid w:val="00CB1A94"/>
    <w:rsid w:val="00CB1CCB"/>
    <w:rsid w:val="00CB1EA5"/>
    <w:rsid w:val="00CB20A0"/>
    <w:rsid w:val="00CB21AE"/>
    <w:rsid w:val="00CB21C9"/>
    <w:rsid w:val="00CB21D8"/>
    <w:rsid w:val="00CB2341"/>
    <w:rsid w:val="00CB264A"/>
    <w:rsid w:val="00CB2763"/>
    <w:rsid w:val="00CB2786"/>
    <w:rsid w:val="00CB2CAE"/>
    <w:rsid w:val="00CB2D27"/>
    <w:rsid w:val="00CB2E14"/>
    <w:rsid w:val="00CB2E4E"/>
    <w:rsid w:val="00CB2F77"/>
    <w:rsid w:val="00CB2F83"/>
    <w:rsid w:val="00CB302A"/>
    <w:rsid w:val="00CB3A7C"/>
    <w:rsid w:val="00CB3AC1"/>
    <w:rsid w:val="00CB3B07"/>
    <w:rsid w:val="00CB3BAD"/>
    <w:rsid w:val="00CB3D69"/>
    <w:rsid w:val="00CB4133"/>
    <w:rsid w:val="00CB41C7"/>
    <w:rsid w:val="00CB4220"/>
    <w:rsid w:val="00CB42E4"/>
    <w:rsid w:val="00CB4410"/>
    <w:rsid w:val="00CB4701"/>
    <w:rsid w:val="00CB4809"/>
    <w:rsid w:val="00CB4831"/>
    <w:rsid w:val="00CB4890"/>
    <w:rsid w:val="00CB4B43"/>
    <w:rsid w:val="00CB4FD2"/>
    <w:rsid w:val="00CB5083"/>
    <w:rsid w:val="00CB5192"/>
    <w:rsid w:val="00CB5295"/>
    <w:rsid w:val="00CB5860"/>
    <w:rsid w:val="00CB589E"/>
    <w:rsid w:val="00CB5921"/>
    <w:rsid w:val="00CB5CA5"/>
    <w:rsid w:val="00CB5D37"/>
    <w:rsid w:val="00CB5E5F"/>
    <w:rsid w:val="00CB5FF7"/>
    <w:rsid w:val="00CB62B0"/>
    <w:rsid w:val="00CB63B7"/>
    <w:rsid w:val="00CB6859"/>
    <w:rsid w:val="00CB6A0B"/>
    <w:rsid w:val="00CB6B2D"/>
    <w:rsid w:val="00CB6E25"/>
    <w:rsid w:val="00CB6F57"/>
    <w:rsid w:val="00CB6FDA"/>
    <w:rsid w:val="00CB7222"/>
    <w:rsid w:val="00CB7C18"/>
    <w:rsid w:val="00CB7EE6"/>
    <w:rsid w:val="00CC00CE"/>
    <w:rsid w:val="00CC016E"/>
    <w:rsid w:val="00CC02C1"/>
    <w:rsid w:val="00CC03E9"/>
    <w:rsid w:val="00CC045B"/>
    <w:rsid w:val="00CC06A1"/>
    <w:rsid w:val="00CC0795"/>
    <w:rsid w:val="00CC0ABD"/>
    <w:rsid w:val="00CC0D45"/>
    <w:rsid w:val="00CC0F27"/>
    <w:rsid w:val="00CC0F64"/>
    <w:rsid w:val="00CC0F78"/>
    <w:rsid w:val="00CC138A"/>
    <w:rsid w:val="00CC169B"/>
    <w:rsid w:val="00CC1752"/>
    <w:rsid w:val="00CC1AE6"/>
    <w:rsid w:val="00CC1E6D"/>
    <w:rsid w:val="00CC1F89"/>
    <w:rsid w:val="00CC1FCF"/>
    <w:rsid w:val="00CC234E"/>
    <w:rsid w:val="00CC251C"/>
    <w:rsid w:val="00CC2561"/>
    <w:rsid w:val="00CC2633"/>
    <w:rsid w:val="00CC28C9"/>
    <w:rsid w:val="00CC28DB"/>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4FA4"/>
    <w:rsid w:val="00CC50D2"/>
    <w:rsid w:val="00CC5123"/>
    <w:rsid w:val="00CC52B7"/>
    <w:rsid w:val="00CC5371"/>
    <w:rsid w:val="00CC5397"/>
    <w:rsid w:val="00CC5444"/>
    <w:rsid w:val="00CC54F4"/>
    <w:rsid w:val="00CC55D8"/>
    <w:rsid w:val="00CC58F9"/>
    <w:rsid w:val="00CC5BC6"/>
    <w:rsid w:val="00CC5BF6"/>
    <w:rsid w:val="00CC5C74"/>
    <w:rsid w:val="00CC5CB9"/>
    <w:rsid w:val="00CC5D45"/>
    <w:rsid w:val="00CC5E8E"/>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C7F99"/>
    <w:rsid w:val="00CD00FB"/>
    <w:rsid w:val="00CD0463"/>
    <w:rsid w:val="00CD0512"/>
    <w:rsid w:val="00CD07E8"/>
    <w:rsid w:val="00CD0CE0"/>
    <w:rsid w:val="00CD0D5A"/>
    <w:rsid w:val="00CD0FE8"/>
    <w:rsid w:val="00CD109B"/>
    <w:rsid w:val="00CD1205"/>
    <w:rsid w:val="00CD13D5"/>
    <w:rsid w:val="00CD1432"/>
    <w:rsid w:val="00CD1818"/>
    <w:rsid w:val="00CD1AD5"/>
    <w:rsid w:val="00CD1B88"/>
    <w:rsid w:val="00CD1C58"/>
    <w:rsid w:val="00CD1EC7"/>
    <w:rsid w:val="00CD1EDB"/>
    <w:rsid w:val="00CD21F8"/>
    <w:rsid w:val="00CD226D"/>
    <w:rsid w:val="00CD229A"/>
    <w:rsid w:val="00CD23F4"/>
    <w:rsid w:val="00CD240A"/>
    <w:rsid w:val="00CD247E"/>
    <w:rsid w:val="00CD2577"/>
    <w:rsid w:val="00CD2872"/>
    <w:rsid w:val="00CD2A9B"/>
    <w:rsid w:val="00CD2ACA"/>
    <w:rsid w:val="00CD2CBE"/>
    <w:rsid w:val="00CD3064"/>
    <w:rsid w:val="00CD3136"/>
    <w:rsid w:val="00CD31DC"/>
    <w:rsid w:val="00CD3677"/>
    <w:rsid w:val="00CD3749"/>
    <w:rsid w:val="00CD3A14"/>
    <w:rsid w:val="00CD3FBB"/>
    <w:rsid w:val="00CD414B"/>
    <w:rsid w:val="00CD41D7"/>
    <w:rsid w:val="00CD45AB"/>
    <w:rsid w:val="00CD4602"/>
    <w:rsid w:val="00CD4637"/>
    <w:rsid w:val="00CD4683"/>
    <w:rsid w:val="00CD4892"/>
    <w:rsid w:val="00CD48AF"/>
    <w:rsid w:val="00CD48B1"/>
    <w:rsid w:val="00CD4977"/>
    <w:rsid w:val="00CD4A7A"/>
    <w:rsid w:val="00CD4BDF"/>
    <w:rsid w:val="00CD4C79"/>
    <w:rsid w:val="00CD4E2E"/>
    <w:rsid w:val="00CD4F4B"/>
    <w:rsid w:val="00CD531C"/>
    <w:rsid w:val="00CD54D6"/>
    <w:rsid w:val="00CD5617"/>
    <w:rsid w:val="00CD56CD"/>
    <w:rsid w:val="00CD5744"/>
    <w:rsid w:val="00CD5976"/>
    <w:rsid w:val="00CD59B4"/>
    <w:rsid w:val="00CD5D1D"/>
    <w:rsid w:val="00CD5EDF"/>
    <w:rsid w:val="00CD5FF8"/>
    <w:rsid w:val="00CD624D"/>
    <w:rsid w:val="00CD6724"/>
    <w:rsid w:val="00CD679E"/>
    <w:rsid w:val="00CD695D"/>
    <w:rsid w:val="00CD6B83"/>
    <w:rsid w:val="00CD6E24"/>
    <w:rsid w:val="00CD71B1"/>
    <w:rsid w:val="00CD78BB"/>
    <w:rsid w:val="00CD7B2A"/>
    <w:rsid w:val="00CD7B31"/>
    <w:rsid w:val="00CD7CC5"/>
    <w:rsid w:val="00CE014B"/>
    <w:rsid w:val="00CE0361"/>
    <w:rsid w:val="00CE03FF"/>
    <w:rsid w:val="00CE0533"/>
    <w:rsid w:val="00CE07C9"/>
    <w:rsid w:val="00CE0A47"/>
    <w:rsid w:val="00CE0B72"/>
    <w:rsid w:val="00CE1023"/>
    <w:rsid w:val="00CE13DD"/>
    <w:rsid w:val="00CE1432"/>
    <w:rsid w:val="00CE1619"/>
    <w:rsid w:val="00CE1886"/>
    <w:rsid w:val="00CE1BA0"/>
    <w:rsid w:val="00CE1D51"/>
    <w:rsid w:val="00CE1D8B"/>
    <w:rsid w:val="00CE2034"/>
    <w:rsid w:val="00CE2153"/>
    <w:rsid w:val="00CE215B"/>
    <w:rsid w:val="00CE22E7"/>
    <w:rsid w:val="00CE23EF"/>
    <w:rsid w:val="00CE246D"/>
    <w:rsid w:val="00CE30F3"/>
    <w:rsid w:val="00CE3278"/>
    <w:rsid w:val="00CE32F3"/>
    <w:rsid w:val="00CE344D"/>
    <w:rsid w:val="00CE3515"/>
    <w:rsid w:val="00CE39E1"/>
    <w:rsid w:val="00CE3B36"/>
    <w:rsid w:val="00CE3DB1"/>
    <w:rsid w:val="00CE3E0F"/>
    <w:rsid w:val="00CE3FFE"/>
    <w:rsid w:val="00CE4469"/>
    <w:rsid w:val="00CE44F4"/>
    <w:rsid w:val="00CE450C"/>
    <w:rsid w:val="00CE452C"/>
    <w:rsid w:val="00CE4AA2"/>
    <w:rsid w:val="00CE4F54"/>
    <w:rsid w:val="00CE4F70"/>
    <w:rsid w:val="00CE4FD2"/>
    <w:rsid w:val="00CE5236"/>
    <w:rsid w:val="00CE5760"/>
    <w:rsid w:val="00CE57B5"/>
    <w:rsid w:val="00CE57E9"/>
    <w:rsid w:val="00CE583F"/>
    <w:rsid w:val="00CE58F0"/>
    <w:rsid w:val="00CE59E6"/>
    <w:rsid w:val="00CE5A1C"/>
    <w:rsid w:val="00CE5A41"/>
    <w:rsid w:val="00CE5A43"/>
    <w:rsid w:val="00CE5D51"/>
    <w:rsid w:val="00CE5FC6"/>
    <w:rsid w:val="00CE658E"/>
    <w:rsid w:val="00CE65F0"/>
    <w:rsid w:val="00CE6620"/>
    <w:rsid w:val="00CE6CC0"/>
    <w:rsid w:val="00CE6E1B"/>
    <w:rsid w:val="00CE6E41"/>
    <w:rsid w:val="00CE6E76"/>
    <w:rsid w:val="00CE7120"/>
    <w:rsid w:val="00CE72B4"/>
    <w:rsid w:val="00CE72C6"/>
    <w:rsid w:val="00CE736E"/>
    <w:rsid w:val="00CE747B"/>
    <w:rsid w:val="00CE755E"/>
    <w:rsid w:val="00CE75E8"/>
    <w:rsid w:val="00CE77EE"/>
    <w:rsid w:val="00CE7B1C"/>
    <w:rsid w:val="00CE7BD4"/>
    <w:rsid w:val="00CE7D42"/>
    <w:rsid w:val="00CF0372"/>
    <w:rsid w:val="00CF03EA"/>
    <w:rsid w:val="00CF0798"/>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09C"/>
    <w:rsid w:val="00CF3172"/>
    <w:rsid w:val="00CF31A7"/>
    <w:rsid w:val="00CF326F"/>
    <w:rsid w:val="00CF33D7"/>
    <w:rsid w:val="00CF3469"/>
    <w:rsid w:val="00CF3625"/>
    <w:rsid w:val="00CF3750"/>
    <w:rsid w:val="00CF3859"/>
    <w:rsid w:val="00CF3B52"/>
    <w:rsid w:val="00CF3BCB"/>
    <w:rsid w:val="00CF3C92"/>
    <w:rsid w:val="00CF3FD2"/>
    <w:rsid w:val="00CF40AF"/>
    <w:rsid w:val="00CF4125"/>
    <w:rsid w:val="00CF4164"/>
    <w:rsid w:val="00CF422E"/>
    <w:rsid w:val="00CF44EE"/>
    <w:rsid w:val="00CF464D"/>
    <w:rsid w:val="00CF46B7"/>
    <w:rsid w:val="00CF4A42"/>
    <w:rsid w:val="00CF4CD9"/>
    <w:rsid w:val="00CF4D5E"/>
    <w:rsid w:val="00CF4F83"/>
    <w:rsid w:val="00CF4FAC"/>
    <w:rsid w:val="00CF544C"/>
    <w:rsid w:val="00CF55D1"/>
    <w:rsid w:val="00CF5689"/>
    <w:rsid w:val="00CF56C5"/>
    <w:rsid w:val="00CF59F4"/>
    <w:rsid w:val="00CF5CBF"/>
    <w:rsid w:val="00CF5DBA"/>
    <w:rsid w:val="00CF5F82"/>
    <w:rsid w:val="00CF61C5"/>
    <w:rsid w:val="00CF6498"/>
    <w:rsid w:val="00CF668F"/>
    <w:rsid w:val="00CF69C3"/>
    <w:rsid w:val="00CF6AF5"/>
    <w:rsid w:val="00CF6F70"/>
    <w:rsid w:val="00CF75FB"/>
    <w:rsid w:val="00CF7617"/>
    <w:rsid w:val="00CF7704"/>
    <w:rsid w:val="00CF7785"/>
    <w:rsid w:val="00CF7C15"/>
    <w:rsid w:val="00CF7D34"/>
    <w:rsid w:val="00CF7D47"/>
    <w:rsid w:val="00CF7DD5"/>
    <w:rsid w:val="00D00093"/>
    <w:rsid w:val="00D00183"/>
    <w:rsid w:val="00D00366"/>
    <w:rsid w:val="00D0038F"/>
    <w:rsid w:val="00D005C0"/>
    <w:rsid w:val="00D0064A"/>
    <w:rsid w:val="00D00738"/>
    <w:rsid w:val="00D0076B"/>
    <w:rsid w:val="00D00BF1"/>
    <w:rsid w:val="00D00D70"/>
    <w:rsid w:val="00D00E61"/>
    <w:rsid w:val="00D00F0C"/>
    <w:rsid w:val="00D0107C"/>
    <w:rsid w:val="00D010F8"/>
    <w:rsid w:val="00D0122C"/>
    <w:rsid w:val="00D014E0"/>
    <w:rsid w:val="00D01880"/>
    <w:rsid w:val="00D01A96"/>
    <w:rsid w:val="00D0228D"/>
    <w:rsid w:val="00D02346"/>
    <w:rsid w:val="00D0236F"/>
    <w:rsid w:val="00D02415"/>
    <w:rsid w:val="00D02639"/>
    <w:rsid w:val="00D02700"/>
    <w:rsid w:val="00D029AE"/>
    <w:rsid w:val="00D02A08"/>
    <w:rsid w:val="00D02BC0"/>
    <w:rsid w:val="00D02CF2"/>
    <w:rsid w:val="00D02F08"/>
    <w:rsid w:val="00D03240"/>
    <w:rsid w:val="00D0351B"/>
    <w:rsid w:val="00D03550"/>
    <w:rsid w:val="00D035E9"/>
    <w:rsid w:val="00D0372E"/>
    <w:rsid w:val="00D0384E"/>
    <w:rsid w:val="00D038DA"/>
    <w:rsid w:val="00D039F2"/>
    <w:rsid w:val="00D03AC8"/>
    <w:rsid w:val="00D0411D"/>
    <w:rsid w:val="00D0425D"/>
    <w:rsid w:val="00D0449D"/>
    <w:rsid w:val="00D044D8"/>
    <w:rsid w:val="00D04585"/>
    <w:rsid w:val="00D049DA"/>
    <w:rsid w:val="00D04C15"/>
    <w:rsid w:val="00D04CE1"/>
    <w:rsid w:val="00D04FE8"/>
    <w:rsid w:val="00D0503F"/>
    <w:rsid w:val="00D052A9"/>
    <w:rsid w:val="00D05732"/>
    <w:rsid w:val="00D05A28"/>
    <w:rsid w:val="00D05DBF"/>
    <w:rsid w:val="00D061FD"/>
    <w:rsid w:val="00D06329"/>
    <w:rsid w:val="00D063C1"/>
    <w:rsid w:val="00D063F1"/>
    <w:rsid w:val="00D06561"/>
    <w:rsid w:val="00D06B33"/>
    <w:rsid w:val="00D07354"/>
    <w:rsid w:val="00D075E3"/>
    <w:rsid w:val="00D07686"/>
    <w:rsid w:val="00D076BC"/>
    <w:rsid w:val="00D076D0"/>
    <w:rsid w:val="00D07770"/>
    <w:rsid w:val="00D07A62"/>
    <w:rsid w:val="00D07BD0"/>
    <w:rsid w:val="00D07D4F"/>
    <w:rsid w:val="00D07E35"/>
    <w:rsid w:val="00D07EC8"/>
    <w:rsid w:val="00D07F2B"/>
    <w:rsid w:val="00D103AA"/>
    <w:rsid w:val="00D105CE"/>
    <w:rsid w:val="00D1083A"/>
    <w:rsid w:val="00D10864"/>
    <w:rsid w:val="00D10DE3"/>
    <w:rsid w:val="00D11311"/>
    <w:rsid w:val="00D113D5"/>
    <w:rsid w:val="00D114CE"/>
    <w:rsid w:val="00D114D5"/>
    <w:rsid w:val="00D119E6"/>
    <w:rsid w:val="00D11F98"/>
    <w:rsid w:val="00D121B0"/>
    <w:rsid w:val="00D12339"/>
    <w:rsid w:val="00D124C1"/>
    <w:rsid w:val="00D127F0"/>
    <w:rsid w:val="00D128AF"/>
    <w:rsid w:val="00D12928"/>
    <w:rsid w:val="00D12AE8"/>
    <w:rsid w:val="00D12BE5"/>
    <w:rsid w:val="00D12C86"/>
    <w:rsid w:val="00D12D9A"/>
    <w:rsid w:val="00D12D9D"/>
    <w:rsid w:val="00D13452"/>
    <w:rsid w:val="00D13599"/>
    <w:rsid w:val="00D135B5"/>
    <w:rsid w:val="00D136A0"/>
    <w:rsid w:val="00D138B2"/>
    <w:rsid w:val="00D138CC"/>
    <w:rsid w:val="00D139AB"/>
    <w:rsid w:val="00D13BAC"/>
    <w:rsid w:val="00D13BD6"/>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10"/>
    <w:rsid w:val="00D15047"/>
    <w:rsid w:val="00D150D2"/>
    <w:rsid w:val="00D151EE"/>
    <w:rsid w:val="00D1531C"/>
    <w:rsid w:val="00D15500"/>
    <w:rsid w:val="00D156FC"/>
    <w:rsid w:val="00D15807"/>
    <w:rsid w:val="00D15A0A"/>
    <w:rsid w:val="00D15E30"/>
    <w:rsid w:val="00D15F4A"/>
    <w:rsid w:val="00D16657"/>
    <w:rsid w:val="00D16686"/>
    <w:rsid w:val="00D16758"/>
    <w:rsid w:val="00D16983"/>
    <w:rsid w:val="00D16C32"/>
    <w:rsid w:val="00D16C59"/>
    <w:rsid w:val="00D17061"/>
    <w:rsid w:val="00D1709A"/>
    <w:rsid w:val="00D170AE"/>
    <w:rsid w:val="00D17361"/>
    <w:rsid w:val="00D17448"/>
    <w:rsid w:val="00D17741"/>
    <w:rsid w:val="00D1791B"/>
    <w:rsid w:val="00D17958"/>
    <w:rsid w:val="00D1795A"/>
    <w:rsid w:val="00D17A42"/>
    <w:rsid w:val="00D17A85"/>
    <w:rsid w:val="00D17B63"/>
    <w:rsid w:val="00D17E54"/>
    <w:rsid w:val="00D17F6D"/>
    <w:rsid w:val="00D20060"/>
    <w:rsid w:val="00D20159"/>
    <w:rsid w:val="00D20858"/>
    <w:rsid w:val="00D20865"/>
    <w:rsid w:val="00D208BE"/>
    <w:rsid w:val="00D2090B"/>
    <w:rsid w:val="00D20BD7"/>
    <w:rsid w:val="00D20CA7"/>
    <w:rsid w:val="00D20E8F"/>
    <w:rsid w:val="00D20FAD"/>
    <w:rsid w:val="00D21038"/>
    <w:rsid w:val="00D2117B"/>
    <w:rsid w:val="00D21225"/>
    <w:rsid w:val="00D2128B"/>
    <w:rsid w:val="00D213E5"/>
    <w:rsid w:val="00D21580"/>
    <w:rsid w:val="00D215A1"/>
    <w:rsid w:val="00D217C2"/>
    <w:rsid w:val="00D21D89"/>
    <w:rsid w:val="00D21DA0"/>
    <w:rsid w:val="00D2200E"/>
    <w:rsid w:val="00D2263C"/>
    <w:rsid w:val="00D2267E"/>
    <w:rsid w:val="00D22796"/>
    <w:rsid w:val="00D229EA"/>
    <w:rsid w:val="00D22A32"/>
    <w:rsid w:val="00D22AE9"/>
    <w:rsid w:val="00D22B43"/>
    <w:rsid w:val="00D23237"/>
    <w:rsid w:val="00D23319"/>
    <w:rsid w:val="00D23357"/>
    <w:rsid w:val="00D233A2"/>
    <w:rsid w:val="00D23624"/>
    <w:rsid w:val="00D236B0"/>
    <w:rsid w:val="00D2381C"/>
    <w:rsid w:val="00D2397C"/>
    <w:rsid w:val="00D23AEC"/>
    <w:rsid w:val="00D23D4C"/>
    <w:rsid w:val="00D23E73"/>
    <w:rsid w:val="00D2402A"/>
    <w:rsid w:val="00D24037"/>
    <w:rsid w:val="00D2449E"/>
    <w:rsid w:val="00D2465C"/>
    <w:rsid w:val="00D247CB"/>
    <w:rsid w:val="00D24834"/>
    <w:rsid w:val="00D24C1E"/>
    <w:rsid w:val="00D24D2D"/>
    <w:rsid w:val="00D24D51"/>
    <w:rsid w:val="00D24D65"/>
    <w:rsid w:val="00D24D8C"/>
    <w:rsid w:val="00D250F2"/>
    <w:rsid w:val="00D2513D"/>
    <w:rsid w:val="00D251C8"/>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43C"/>
    <w:rsid w:val="00D3080F"/>
    <w:rsid w:val="00D309A7"/>
    <w:rsid w:val="00D30A18"/>
    <w:rsid w:val="00D30EFA"/>
    <w:rsid w:val="00D30FA4"/>
    <w:rsid w:val="00D30FD4"/>
    <w:rsid w:val="00D3106E"/>
    <w:rsid w:val="00D31183"/>
    <w:rsid w:val="00D312DB"/>
    <w:rsid w:val="00D31417"/>
    <w:rsid w:val="00D31461"/>
    <w:rsid w:val="00D317A9"/>
    <w:rsid w:val="00D31932"/>
    <w:rsid w:val="00D31974"/>
    <w:rsid w:val="00D31D27"/>
    <w:rsid w:val="00D31F9E"/>
    <w:rsid w:val="00D32109"/>
    <w:rsid w:val="00D32390"/>
    <w:rsid w:val="00D32449"/>
    <w:rsid w:val="00D32592"/>
    <w:rsid w:val="00D32833"/>
    <w:rsid w:val="00D3294C"/>
    <w:rsid w:val="00D32A7D"/>
    <w:rsid w:val="00D32E35"/>
    <w:rsid w:val="00D32E4F"/>
    <w:rsid w:val="00D331E1"/>
    <w:rsid w:val="00D33558"/>
    <w:rsid w:val="00D33738"/>
    <w:rsid w:val="00D33CA5"/>
    <w:rsid w:val="00D33CEF"/>
    <w:rsid w:val="00D33D03"/>
    <w:rsid w:val="00D33DA3"/>
    <w:rsid w:val="00D33F1C"/>
    <w:rsid w:val="00D33F34"/>
    <w:rsid w:val="00D34253"/>
    <w:rsid w:val="00D342A3"/>
    <w:rsid w:val="00D344D2"/>
    <w:rsid w:val="00D34568"/>
    <w:rsid w:val="00D34584"/>
    <w:rsid w:val="00D34875"/>
    <w:rsid w:val="00D348A9"/>
    <w:rsid w:val="00D34A88"/>
    <w:rsid w:val="00D34AD0"/>
    <w:rsid w:val="00D34AD1"/>
    <w:rsid w:val="00D34B60"/>
    <w:rsid w:val="00D34E12"/>
    <w:rsid w:val="00D35337"/>
    <w:rsid w:val="00D353CF"/>
    <w:rsid w:val="00D35416"/>
    <w:rsid w:val="00D35438"/>
    <w:rsid w:val="00D354D6"/>
    <w:rsid w:val="00D35525"/>
    <w:rsid w:val="00D356A5"/>
    <w:rsid w:val="00D357DA"/>
    <w:rsid w:val="00D35855"/>
    <w:rsid w:val="00D35BB7"/>
    <w:rsid w:val="00D35C1F"/>
    <w:rsid w:val="00D35E14"/>
    <w:rsid w:val="00D36148"/>
    <w:rsid w:val="00D364CD"/>
    <w:rsid w:val="00D3667E"/>
    <w:rsid w:val="00D369FD"/>
    <w:rsid w:val="00D36E09"/>
    <w:rsid w:val="00D36E0E"/>
    <w:rsid w:val="00D36EF7"/>
    <w:rsid w:val="00D37087"/>
    <w:rsid w:val="00D37209"/>
    <w:rsid w:val="00D378E6"/>
    <w:rsid w:val="00D40259"/>
    <w:rsid w:val="00D40277"/>
    <w:rsid w:val="00D403BB"/>
    <w:rsid w:val="00D4055E"/>
    <w:rsid w:val="00D405CF"/>
    <w:rsid w:val="00D407FB"/>
    <w:rsid w:val="00D40AB6"/>
    <w:rsid w:val="00D40B70"/>
    <w:rsid w:val="00D40FF8"/>
    <w:rsid w:val="00D410EF"/>
    <w:rsid w:val="00D4128C"/>
    <w:rsid w:val="00D4132B"/>
    <w:rsid w:val="00D41510"/>
    <w:rsid w:val="00D415B7"/>
    <w:rsid w:val="00D415D6"/>
    <w:rsid w:val="00D417FE"/>
    <w:rsid w:val="00D41964"/>
    <w:rsid w:val="00D41B1A"/>
    <w:rsid w:val="00D41B1D"/>
    <w:rsid w:val="00D41BC1"/>
    <w:rsid w:val="00D41C66"/>
    <w:rsid w:val="00D41E11"/>
    <w:rsid w:val="00D42080"/>
    <w:rsid w:val="00D420A3"/>
    <w:rsid w:val="00D422D1"/>
    <w:rsid w:val="00D4252D"/>
    <w:rsid w:val="00D4276D"/>
    <w:rsid w:val="00D42843"/>
    <w:rsid w:val="00D42917"/>
    <w:rsid w:val="00D42A2D"/>
    <w:rsid w:val="00D42CCE"/>
    <w:rsid w:val="00D431E9"/>
    <w:rsid w:val="00D4332D"/>
    <w:rsid w:val="00D43581"/>
    <w:rsid w:val="00D436EA"/>
    <w:rsid w:val="00D43844"/>
    <w:rsid w:val="00D438FD"/>
    <w:rsid w:val="00D4393D"/>
    <w:rsid w:val="00D43BEA"/>
    <w:rsid w:val="00D43D72"/>
    <w:rsid w:val="00D43E35"/>
    <w:rsid w:val="00D43E89"/>
    <w:rsid w:val="00D43F10"/>
    <w:rsid w:val="00D43F4A"/>
    <w:rsid w:val="00D440B8"/>
    <w:rsid w:val="00D44383"/>
    <w:rsid w:val="00D443EB"/>
    <w:rsid w:val="00D44679"/>
    <w:rsid w:val="00D44837"/>
    <w:rsid w:val="00D44841"/>
    <w:rsid w:val="00D449DD"/>
    <w:rsid w:val="00D44C8B"/>
    <w:rsid w:val="00D44CEC"/>
    <w:rsid w:val="00D44CFA"/>
    <w:rsid w:val="00D44EBF"/>
    <w:rsid w:val="00D451E3"/>
    <w:rsid w:val="00D4533A"/>
    <w:rsid w:val="00D45586"/>
    <w:rsid w:val="00D45951"/>
    <w:rsid w:val="00D45A41"/>
    <w:rsid w:val="00D45B23"/>
    <w:rsid w:val="00D45BF7"/>
    <w:rsid w:val="00D45F3A"/>
    <w:rsid w:val="00D45FBE"/>
    <w:rsid w:val="00D4612C"/>
    <w:rsid w:val="00D4626D"/>
    <w:rsid w:val="00D4639B"/>
    <w:rsid w:val="00D467DE"/>
    <w:rsid w:val="00D46929"/>
    <w:rsid w:val="00D46E2A"/>
    <w:rsid w:val="00D46F69"/>
    <w:rsid w:val="00D46F72"/>
    <w:rsid w:val="00D470EC"/>
    <w:rsid w:val="00D471BA"/>
    <w:rsid w:val="00D47230"/>
    <w:rsid w:val="00D473C1"/>
    <w:rsid w:val="00D474B2"/>
    <w:rsid w:val="00D47724"/>
    <w:rsid w:val="00D47A56"/>
    <w:rsid w:val="00D47CB3"/>
    <w:rsid w:val="00D47EA4"/>
    <w:rsid w:val="00D47F1C"/>
    <w:rsid w:val="00D47F6D"/>
    <w:rsid w:val="00D47FF9"/>
    <w:rsid w:val="00D501B3"/>
    <w:rsid w:val="00D50336"/>
    <w:rsid w:val="00D5090B"/>
    <w:rsid w:val="00D50938"/>
    <w:rsid w:val="00D509C8"/>
    <w:rsid w:val="00D50B7A"/>
    <w:rsid w:val="00D50DCC"/>
    <w:rsid w:val="00D510A1"/>
    <w:rsid w:val="00D51127"/>
    <w:rsid w:val="00D51140"/>
    <w:rsid w:val="00D511F8"/>
    <w:rsid w:val="00D5125F"/>
    <w:rsid w:val="00D5139C"/>
    <w:rsid w:val="00D516B6"/>
    <w:rsid w:val="00D517C6"/>
    <w:rsid w:val="00D51847"/>
    <w:rsid w:val="00D51C17"/>
    <w:rsid w:val="00D51C76"/>
    <w:rsid w:val="00D51D7D"/>
    <w:rsid w:val="00D51F89"/>
    <w:rsid w:val="00D5217D"/>
    <w:rsid w:val="00D521A7"/>
    <w:rsid w:val="00D52481"/>
    <w:rsid w:val="00D5275C"/>
    <w:rsid w:val="00D52952"/>
    <w:rsid w:val="00D52AEF"/>
    <w:rsid w:val="00D52B18"/>
    <w:rsid w:val="00D52C78"/>
    <w:rsid w:val="00D52C86"/>
    <w:rsid w:val="00D52CC3"/>
    <w:rsid w:val="00D52E07"/>
    <w:rsid w:val="00D52F30"/>
    <w:rsid w:val="00D5312C"/>
    <w:rsid w:val="00D532D1"/>
    <w:rsid w:val="00D5334E"/>
    <w:rsid w:val="00D5335B"/>
    <w:rsid w:val="00D534EC"/>
    <w:rsid w:val="00D5351E"/>
    <w:rsid w:val="00D537DA"/>
    <w:rsid w:val="00D53812"/>
    <w:rsid w:val="00D539D6"/>
    <w:rsid w:val="00D53B7F"/>
    <w:rsid w:val="00D53C20"/>
    <w:rsid w:val="00D53D73"/>
    <w:rsid w:val="00D53D82"/>
    <w:rsid w:val="00D53EFD"/>
    <w:rsid w:val="00D53F63"/>
    <w:rsid w:val="00D54068"/>
    <w:rsid w:val="00D5441B"/>
    <w:rsid w:val="00D54662"/>
    <w:rsid w:val="00D547DE"/>
    <w:rsid w:val="00D54B50"/>
    <w:rsid w:val="00D54C01"/>
    <w:rsid w:val="00D54DBA"/>
    <w:rsid w:val="00D54DDC"/>
    <w:rsid w:val="00D552D8"/>
    <w:rsid w:val="00D55373"/>
    <w:rsid w:val="00D5585E"/>
    <w:rsid w:val="00D55AC9"/>
    <w:rsid w:val="00D55B6A"/>
    <w:rsid w:val="00D55BE3"/>
    <w:rsid w:val="00D55E9B"/>
    <w:rsid w:val="00D5611E"/>
    <w:rsid w:val="00D56139"/>
    <w:rsid w:val="00D5614B"/>
    <w:rsid w:val="00D56195"/>
    <w:rsid w:val="00D5623A"/>
    <w:rsid w:val="00D5635C"/>
    <w:rsid w:val="00D563A1"/>
    <w:rsid w:val="00D56D09"/>
    <w:rsid w:val="00D573F7"/>
    <w:rsid w:val="00D57790"/>
    <w:rsid w:val="00D579DF"/>
    <w:rsid w:val="00D57D28"/>
    <w:rsid w:val="00D57EFB"/>
    <w:rsid w:val="00D6002B"/>
    <w:rsid w:val="00D600B0"/>
    <w:rsid w:val="00D602EE"/>
    <w:rsid w:val="00D602FC"/>
    <w:rsid w:val="00D604B6"/>
    <w:rsid w:val="00D60543"/>
    <w:rsid w:val="00D60B78"/>
    <w:rsid w:val="00D60BCB"/>
    <w:rsid w:val="00D60C4C"/>
    <w:rsid w:val="00D60DC1"/>
    <w:rsid w:val="00D6109E"/>
    <w:rsid w:val="00D61129"/>
    <w:rsid w:val="00D61219"/>
    <w:rsid w:val="00D613B6"/>
    <w:rsid w:val="00D61732"/>
    <w:rsid w:val="00D617F0"/>
    <w:rsid w:val="00D61A89"/>
    <w:rsid w:val="00D61C8F"/>
    <w:rsid w:val="00D61D63"/>
    <w:rsid w:val="00D61F7F"/>
    <w:rsid w:val="00D6214A"/>
    <w:rsid w:val="00D621B2"/>
    <w:rsid w:val="00D621D7"/>
    <w:rsid w:val="00D624BB"/>
    <w:rsid w:val="00D62515"/>
    <w:rsid w:val="00D62658"/>
    <w:rsid w:val="00D6288D"/>
    <w:rsid w:val="00D628A5"/>
    <w:rsid w:val="00D62D1B"/>
    <w:rsid w:val="00D62DAB"/>
    <w:rsid w:val="00D633CF"/>
    <w:rsid w:val="00D635E9"/>
    <w:rsid w:val="00D63BD9"/>
    <w:rsid w:val="00D63D02"/>
    <w:rsid w:val="00D63E51"/>
    <w:rsid w:val="00D63F17"/>
    <w:rsid w:val="00D63F19"/>
    <w:rsid w:val="00D63FEF"/>
    <w:rsid w:val="00D641BA"/>
    <w:rsid w:val="00D6420F"/>
    <w:rsid w:val="00D6421D"/>
    <w:rsid w:val="00D64297"/>
    <w:rsid w:val="00D6430B"/>
    <w:rsid w:val="00D6434E"/>
    <w:rsid w:val="00D64452"/>
    <w:rsid w:val="00D64471"/>
    <w:rsid w:val="00D644D6"/>
    <w:rsid w:val="00D64662"/>
    <w:rsid w:val="00D64692"/>
    <w:rsid w:val="00D646E9"/>
    <w:rsid w:val="00D64723"/>
    <w:rsid w:val="00D64745"/>
    <w:rsid w:val="00D6486D"/>
    <w:rsid w:val="00D64C9B"/>
    <w:rsid w:val="00D64E05"/>
    <w:rsid w:val="00D651BD"/>
    <w:rsid w:val="00D6540E"/>
    <w:rsid w:val="00D65540"/>
    <w:rsid w:val="00D65980"/>
    <w:rsid w:val="00D65CEA"/>
    <w:rsid w:val="00D65FC4"/>
    <w:rsid w:val="00D6614B"/>
    <w:rsid w:val="00D66207"/>
    <w:rsid w:val="00D6623C"/>
    <w:rsid w:val="00D663CB"/>
    <w:rsid w:val="00D6698A"/>
    <w:rsid w:val="00D669B1"/>
    <w:rsid w:val="00D66AA2"/>
    <w:rsid w:val="00D66B58"/>
    <w:rsid w:val="00D66CFC"/>
    <w:rsid w:val="00D67344"/>
    <w:rsid w:val="00D67A17"/>
    <w:rsid w:val="00D67ECC"/>
    <w:rsid w:val="00D7042D"/>
    <w:rsid w:val="00D70917"/>
    <w:rsid w:val="00D70A41"/>
    <w:rsid w:val="00D70F07"/>
    <w:rsid w:val="00D70FC2"/>
    <w:rsid w:val="00D71D5C"/>
    <w:rsid w:val="00D71E25"/>
    <w:rsid w:val="00D71E6A"/>
    <w:rsid w:val="00D71E78"/>
    <w:rsid w:val="00D72020"/>
    <w:rsid w:val="00D72556"/>
    <w:rsid w:val="00D7278D"/>
    <w:rsid w:val="00D728CF"/>
    <w:rsid w:val="00D7295B"/>
    <w:rsid w:val="00D72A56"/>
    <w:rsid w:val="00D72B32"/>
    <w:rsid w:val="00D72F9C"/>
    <w:rsid w:val="00D73010"/>
    <w:rsid w:val="00D7308D"/>
    <w:rsid w:val="00D7332B"/>
    <w:rsid w:val="00D73385"/>
    <w:rsid w:val="00D733AB"/>
    <w:rsid w:val="00D73495"/>
    <w:rsid w:val="00D734ED"/>
    <w:rsid w:val="00D73627"/>
    <w:rsid w:val="00D73662"/>
    <w:rsid w:val="00D73664"/>
    <w:rsid w:val="00D736C1"/>
    <w:rsid w:val="00D737FE"/>
    <w:rsid w:val="00D7383C"/>
    <w:rsid w:val="00D73A83"/>
    <w:rsid w:val="00D73B82"/>
    <w:rsid w:val="00D73D49"/>
    <w:rsid w:val="00D73D84"/>
    <w:rsid w:val="00D73DAB"/>
    <w:rsid w:val="00D73E48"/>
    <w:rsid w:val="00D73F7E"/>
    <w:rsid w:val="00D74102"/>
    <w:rsid w:val="00D74324"/>
    <w:rsid w:val="00D74AA6"/>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77DB6"/>
    <w:rsid w:val="00D8068A"/>
    <w:rsid w:val="00D80713"/>
    <w:rsid w:val="00D80B4A"/>
    <w:rsid w:val="00D80F74"/>
    <w:rsid w:val="00D80F9B"/>
    <w:rsid w:val="00D81270"/>
    <w:rsid w:val="00D8178C"/>
    <w:rsid w:val="00D8183C"/>
    <w:rsid w:val="00D81947"/>
    <w:rsid w:val="00D8195A"/>
    <w:rsid w:val="00D81A14"/>
    <w:rsid w:val="00D81FC8"/>
    <w:rsid w:val="00D822C0"/>
    <w:rsid w:val="00D82330"/>
    <w:rsid w:val="00D82520"/>
    <w:rsid w:val="00D82547"/>
    <w:rsid w:val="00D8269C"/>
    <w:rsid w:val="00D829DE"/>
    <w:rsid w:val="00D82D1B"/>
    <w:rsid w:val="00D82E36"/>
    <w:rsid w:val="00D82F1B"/>
    <w:rsid w:val="00D83057"/>
    <w:rsid w:val="00D830F7"/>
    <w:rsid w:val="00D83490"/>
    <w:rsid w:val="00D835CB"/>
    <w:rsid w:val="00D837F8"/>
    <w:rsid w:val="00D83C9D"/>
    <w:rsid w:val="00D83DDB"/>
    <w:rsid w:val="00D84061"/>
    <w:rsid w:val="00D84581"/>
    <w:rsid w:val="00D84664"/>
    <w:rsid w:val="00D847D6"/>
    <w:rsid w:val="00D848BD"/>
    <w:rsid w:val="00D8498C"/>
    <w:rsid w:val="00D84D6E"/>
    <w:rsid w:val="00D850D3"/>
    <w:rsid w:val="00D851ED"/>
    <w:rsid w:val="00D8553E"/>
    <w:rsid w:val="00D85757"/>
    <w:rsid w:val="00D857FB"/>
    <w:rsid w:val="00D859DA"/>
    <w:rsid w:val="00D8603F"/>
    <w:rsid w:val="00D863DE"/>
    <w:rsid w:val="00D864F1"/>
    <w:rsid w:val="00D86656"/>
    <w:rsid w:val="00D86899"/>
    <w:rsid w:val="00D868C3"/>
    <w:rsid w:val="00D868FA"/>
    <w:rsid w:val="00D86C4D"/>
    <w:rsid w:val="00D86DF5"/>
    <w:rsid w:val="00D86E74"/>
    <w:rsid w:val="00D870A0"/>
    <w:rsid w:val="00D871C5"/>
    <w:rsid w:val="00D8741F"/>
    <w:rsid w:val="00D874C1"/>
    <w:rsid w:val="00D876B7"/>
    <w:rsid w:val="00D87791"/>
    <w:rsid w:val="00D877FC"/>
    <w:rsid w:val="00D87957"/>
    <w:rsid w:val="00D87AC4"/>
    <w:rsid w:val="00D87C97"/>
    <w:rsid w:val="00D87DCE"/>
    <w:rsid w:val="00D901BE"/>
    <w:rsid w:val="00D90821"/>
    <w:rsid w:val="00D90960"/>
    <w:rsid w:val="00D90F00"/>
    <w:rsid w:val="00D91196"/>
    <w:rsid w:val="00D91251"/>
    <w:rsid w:val="00D91608"/>
    <w:rsid w:val="00D916EC"/>
    <w:rsid w:val="00D91754"/>
    <w:rsid w:val="00D919FF"/>
    <w:rsid w:val="00D91B1B"/>
    <w:rsid w:val="00D91B86"/>
    <w:rsid w:val="00D91D7F"/>
    <w:rsid w:val="00D9230B"/>
    <w:rsid w:val="00D9236F"/>
    <w:rsid w:val="00D924ED"/>
    <w:rsid w:val="00D92A7A"/>
    <w:rsid w:val="00D92B0A"/>
    <w:rsid w:val="00D92DFD"/>
    <w:rsid w:val="00D932F1"/>
    <w:rsid w:val="00D93563"/>
    <w:rsid w:val="00D93636"/>
    <w:rsid w:val="00D93739"/>
    <w:rsid w:val="00D937C0"/>
    <w:rsid w:val="00D937EB"/>
    <w:rsid w:val="00D938A6"/>
    <w:rsid w:val="00D93A10"/>
    <w:rsid w:val="00D93D51"/>
    <w:rsid w:val="00D93D82"/>
    <w:rsid w:val="00D93FB4"/>
    <w:rsid w:val="00D93FDB"/>
    <w:rsid w:val="00D94187"/>
    <w:rsid w:val="00D941DF"/>
    <w:rsid w:val="00D947F6"/>
    <w:rsid w:val="00D9489E"/>
    <w:rsid w:val="00D948C2"/>
    <w:rsid w:val="00D9495A"/>
    <w:rsid w:val="00D94B1C"/>
    <w:rsid w:val="00D950B0"/>
    <w:rsid w:val="00D950B8"/>
    <w:rsid w:val="00D95A5C"/>
    <w:rsid w:val="00D95BDA"/>
    <w:rsid w:val="00D95FB9"/>
    <w:rsid w:val="00D96014"/>
    <w:rsid w:val="00D9607B"/>
    <w:rsid w:val="00D9609D"/>
    <w:rsid w:val="00D961B1"/>
    <w:rsid w:val="00D967C4"/>
    <w:rsid w:val="00D969CA"/>
    <w:rsid w:val="00D96DE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7F"/>
    <w:rsid w:val="00DA0E89"/>
    <w:rsid w:val="00DA1038"/>
    <w:rsid w:val="00DA1229"/>
    <w:rsid w:val="00DA12E5"/>
    <w:rsid w:val="00DA14C1"/>
    <w:rsid w:val="00DA1718"/>
    <w:rsid w:val="00DA17C0"/>
    <w:rsid w:val="00DA1B0C"/>
    <w:rsid w:val="00DA1EEA"/>
    <w:rsid w:val="00DA1FD6"/>
    <w:rsid w:val="00DA21BB"/>
    <w:rsid w:val="00DA21D6"/>
    <w:rsid w:val="00DA274C"/>
    <w:rsid w:val="00DA275E"/>
    <w:rsid w:val="00DA2AB4"/>
    <w:rsid w:val="00DA2AF7"/>
    <w:rsid w:val="00DA2B88"/>
    <w:rsid w:val="00DA2D6B"/>
    <w:rsid w:val="00DA2E06"/>
    <w:rsid w:val="00DA302D"/>
    <w:rsid w:val="00DA3036"/>
    <w:rsid w:val="00DA3352"/>
    <w:rsid w:val="00DA338F"/>
    <w:rsid w:val="00DA39FA"/>
    <w:rsid w:val="00DA3B1F"/>
    <w:rsid w:val="00DA3D42"/>
    <w:rsid w:val="00DA3E13"/>
    <w:rsid w:val="00DA3F09"/>
    <w:rsid w:val="00DA3F33"/>
    <w:rsid w:val="00DA4100"/>
    <w:rsid w:val="00DA438B"/>
    <w:rsid w:val="00DA43CC"/>
    <w:rsid w:val="00DA489B"/>
    <w:rsid w:val="00DA48B5"/>
    <w:rsid w:val="00DA499A"/>
    <w:rsid w:val="00DA49F3"/>
    <w:rsid w:val="00DA4ABC"/>
    <w:rsid w:val="00DA4B8C"/>
    <w:rsid w:val="00DA4EC2"/>
    <w:rsid w:val="00DA4F06"/>
    <w:rsid w:val="00DA521F"/>
    <w:rsid w:val="00DA587C"/>
    <w:rsid w:val="00DA5AAB"/>
    <w:rsid w:val="00DA5C27"/>
    <w:rsid w:val="00DA5D2C"/>
    <w:rsid w:val="00DA5D97"/>
    <w:rsid w:val="00DA5E74"/>
    <w:rsid w:val="00DA5EA8"/>
    <w:rsid w:val="00DA60FA"/>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B69"/>
    <w:rsid w:val="00DB1C96"/>
    <w:rsid w:val="00DB1CA4"/>
    <w:rsid w:val="00DB1F23"/>
    <w:rsid w:val="00DB1F29"/>
    <w:rsid w:val="00DB1FAF"/>
    <w:rsid w:val="00DB2050"/>
    <w:rsid w:val="00DB2190"/>
    <w:rsid w:val="00DB21BB"/>
    <w:rsid w:val="00DB2355"/>
    <w:rsid w:val="00DB2877"/>
    <w:rsid w:val="00DB2883"/>
    <w:rsid w:val="00DB2A64"/>
    <w:rsid w:val="00DB2B09"/>
    <w:rsid w:val="00DB2B17"/>
    <w:rsid w:val="00DB2C63"/>
    <w:rsid w:val="00DB32CC"/>
    <w:rsid w:val="00DB3628"/>
    <w:rsid w:val="00DB3711"/>
    <w:rsid w:val="00DB3864"/>
    <w:rsid w:val="00DB3AA5"/>
    <w:rsid w:val="00DB3B21"/>
    <w:rsid w:val="00DB3BF0"/>
    <w:rsid w:val="00DB3D38"/>
    <w:rsid w:val="00DB3DE0"/>
    <w:rsid w:val="00DB3EE0"/>
    <w:rsid w:val="00DB419C"/>
    <w:rsid w:val="00DB41BD"/>
    <w:rsid w:val="00DB41DF"/>
    <w:rsid w:val="00DB46FE"/>
    <w:rsid w:val="00DB47A2"/>
    <w:rsid w:val="00DB48B6"/>
    <w:rsid w:val="00DB4A4E"/>
    <w:rsid w:val="00DB4BAF"/>
    <w:rsid w:val="00DB4C12"/>
    <w:rsid w:val="00DB4CB5"/>
    <w:rsid w:val="00DB4D67"/>
    <w:rsid w:val="00DB4DF6"/>
    <w:rsid w:val="00DB4F0E"/>
    <w:rsid w:val="00DB5211"/>
    <w:rsid w:val="00DB5283"/>
    <w:rsid w:val="00DB52AA"/>
    <w:rsid w:val="00DB52D1"/>
    <w:rsid w:val="00DB5308"/>
    <w:rsid w:val="00DB531E"/>
    <w:rsid w:val="00DB5340"/>
    <w:rsid w:val="00DB53FA"/>
    <w:rsid w:val="00DB54D5"/>
    <w:rsid w:val="00DB54DD"/>
    <w:rsid w:val="00DB55E2"/>
    <w:rsid w:val="00DB57AB"/>
    <w:rsid w:val="00DB5FD5"/>
    <w:rsid w:val="00DB61B3"/>
    <w:rsid w:val="00DB6488"/>
    <w:rsid w:val="00DB65E9"/>
    <w:rsid w:val="00DB6961"/>
    <w:rsid w:val="00DB6BF1"/>
    <w:rsid w:val="00DB6C54"/>
    <w:rsid w:val="00DB6CF4"/>
    <w:rsid w:val="00DB6E27"/>
    <w:rsid w:val="00DB7073"/>
    <w:rsid w:val="00DB71E4"/>
    <w:rsid w:val="00DB727D"/>
    <w:rsid w:val="00DB732F"/>
    <w:rsid w:val="00DB740C"/>
    <w:rsid w:val="00DB7787"/>
    <w:rsid w:val="00DB7917"/>
    <w:rsid w:val="00DB7AA2"/>
    <w:rsid w:val="00DB7D47"/>
    <w:rsid w:val="00DB7D5B"/>
    <w:rsid w:val="00DB7D61"/>
    <w:rsid w:val="00DC0065"/>
    <w:rsid w:val="00DC0087"/>
    <w:rsid w:val="00DC0269"/>
    <w:rsid w:val="00DC02AA"/>
    <w:rsid w:val="00DC037A"/>
    <w:rsid w:val="00DC0399"/>
    <w:rsid w:val="00DC0661"/>
    <w:rsid w:val="00DC06DD"/>
    <w:rsid w:val="00DC0964"/>
    <w:rsid w:val="00DC09D4"/>
    <w:rsid w:val="00DC0A88"/>
    <w:rsid w:val="00DC0AFF"/>
    <w:rsid w:val="00DC0BEC"/>
    <w:rsid w:val="00DC0DE8"/>
    <w:rsid w:val="00DC0DF6"/>
    <w:rsid w:val="00DC131E"/>
    <w:rsid w:val="00DC131F"/>
    <w:rsid w:val="00DC136A"/>
    <w:rsid w:val="00DC14E1"/>
    <w:rsid w:val="00DC153F"/>
    <w:rsid w:val="00DC1655"/>
    <w:rsid w:val="00DC17FA"/>
    <w:rsid w:val="00DC181D"/>
    <w:rsid w:val="00DC1F6E"/>
    <w:rsid w:val="00DC24A3"/>
    <w:rsid w:val="00DC27FB"/>
    <w:rsid w:val="00DC2883"/>
    <w:rsid w:val="00DC28D6"/>
    <w:rsid w:val="00DC2912"/>
    <w:rsid w:val="00DC2B79"/>
    <w:rsid w:val="00DC2C25"/>
    <w:rsid w:val="00DC2D06"/>
    <w:rsid w:val="00DC2DCC"/>
    <w:rsid w:val="00DC2DD5"/>
    <w:rsid w:val="00DC2DF4"/>
    <w:rsid w:val="00DC2EBC"/>
    <w:rsid w:val="00DC2EDC"/>
    <w:rsid w:val="00DC300E"/>
    <w:rsid w:val="00DC3126"/>
    <w:rsid w:val="00DC35C8"/>
    <w:rsid w:val="00DC364F"/>
    <w:rsid w:val="00DC3C5F"/>
    <w:rsid w:val="00DC3E31"/>
    <w:rsid w:val="00DC41A4"/>
    <w:rsid w:val="00DC41AB"/>
    <w:rsid w:val="00DC42F3"/>
    <w:rsid w:val="00DC447C"/>
    <w:rsid w:val="00DC44EC"/>
    <w:rsid w:val="00DC450B"/>
    <w:rsid w:val="00DC48E4"/>
    <w:rsid w:val="00DC4BFB"/>
    <w:rsid w:val="00DC4CF9"/>
    <w:rsid w:val="00DC4D57"/>
    <w:rsid w:val="00DC4DFD"/>
    <w:rsid w:val="00DC501E"/>
    <w:rsid w:val="00DC507A"/>
    <w:rsid w:val="00DC51AD"/>
    <w:rsid w:val="00DC5485"/>
    <w:rsid w:val="00DC5718"/>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4C"/>
    <w:rsid w:val="00DC7888"/>
    <w:rsid w:val="00DC7B67"/>
    <w:rsid w:val="00DC7DFE"/>
    <w:rsid w:val="00DD02B7"/>
    <w:rsid w:val="00DD0379"/>
    <w:rsid w:val="00DD03DE"/>
    <w:rsid w:val="00DD0B0B"/>
    <w:rsid w:val="00DD0BDD"/>
    <w:rsid w:val="00DD0FE5"/>
    <w:rsid w:val="00DD1028"/>
    <w:rsid w:val="00DD13B4"/>
    <w:rsid w:val="00DD1644"/>
    <w:rsid w:val="00DD177A"/>
    <w:rsid w:val="00DD18A7"/>
    <w:rsid w:val="00DD18DF"/>
    <w:rsid w:val="00DD1948"/>
    <w:rsid w:val="00DD19C1"/>
    <w:rsid w:val="00DD1A2F"/>
    <w:rsid w:val="00DD1BE2"/>
    <w:rsid w:val="00DD1C4C"/>
    <w:rsid w:val="00DD1D3A"/>
    <w:rsid w:val="00DD1EF3"/>
    <w:rsid w:val="00DD206D"/>
    <w:rsid w:val="00DD236D"/>
    <w:rsid w:val="00DD2492"/>
    <w:rsid w:val="00DD2660"/>
    <w:rsid w:val="00DD2684"/>
    <w:rsid w:val="00DD2955"/>
    <w:rsid w:val="00DD29B1"/>
    <w:rsid w:val="00DD2CAF"/>
    <w:rsid w:val="00DD2E20"/>
    <w:rsid w:val="00DD30CD"/>
    <w:rsid w:val="00DD30FC"/>
    <w:rsid w:val="00DD383A"/>
    <w:rsid w:val="00DD3BD9"/>
    <w:rsid w:val="00DD3C6A"/>
    <w:rsid w:val="00DD3DF5"/>
    <w:rsid w:val="00DD3F12"/>
    <w:rsid w:val="00DD4002"/>
    <w:rsid w:val="00DD4147"/>
    <w:rsid w:val="00DD4193"/>
    <w:rsid w:val="00DD430D"/>
    <w:rsid w:val="00DD433F"/>
    <w:rsid w:val="00DD43A5"/>
    <w:rsid w:val="00DD44F5"/>
    <w:rsid w:val="00DD4C3E"/>
    <w:rsid w:val="00DD4CC5"/>
    <w:rsid w:val="00DD4D37"/>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541"/>
    <w:rsid w:val="00DD691A"/>
    <w:rsid w:val="00DD6A6B"/>
    <w:rsid w:val="00DD6AB1"/>
    <w:rsid w:val="00DD6C6A"/>
    <w:rsid w:val="00DD6F59"/>
    <w:rsid w:val="00DD786E"/>
    <w:rsid w:val="00DD78DA"/>
    <w:rsid w:val="00DD7A6D"/>
    <w:rsid w:val="00DD7AB4"/>
    <w:rsid w:val="00DD7B77"/>
    <w:rsid w:val="00DD7C64"/>
    <w:rsid w:val="00DE0064"/>
    <w:rsid w:val="00DE0374"/>
    <w:rsid w:val="00DE03F2"/>
    <w:rsid w:val="00DE07AA"/>
    <w:rsid w:val="00DE0819"/>
    <w:rsid w:val="00DE09B4"/>
    <w:rsid w:val="00DE0AFD"/>
    <w:rsid w:val="00DE0F6E"/>
    <w:rsid w:val="00DE110A"/>
    <w:rsid w:val="00DE1162"/>
    <w:rsid w:val="00DE1241"/>
    <w:rsid w:val="00DE15B5"/>
    <w:rsid w:val="00DE17DE"/>
    <w:rsid w:val="00DE18AB"/>
    <w:rsid w:val="00DE2165"/>
    <w:rsid w:val="00DE216D"/>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A75"/>
    <w:rsid w:val="00DE4B21"/>
    <w:rsid w:val="00DE508A"/>
    <w:rsid w:val="00DE51DF"/>
    <w:rsid w:val="00DE523A"/>
    <w:rsid w:val="00DE5246"/>
    <w:rsid w:val="00DE5494"/>
    <w:rsid w:val="00DE596F"/>
    <w:rsid w:val="00DE5B68"/>
    <w:rsid w:val="00DE5BE0"/>
    <w:rsid w:val="00DE5D05"/>
    <w:rsid w:val="00DE5DF4"/>
    <w:rsid w:val="00DE6004"/>
    <w:rsid w:val="00DE634A"/>
    <w:rsid w:val="00DE659A"/>
    <w:rsid w:val="00DE6636"/>
    <w:rsid w:val="00DE6726"/>
    <w:rsid w:val="00DE67B3"/>
    <w:rsid w:val="00DE6972"/>
    <w:rsid w:val="00DE6B0E"/>
    <w:rsid w:val="00DE7282"/>
    <w:rsid w:val="00DE7480"/>
    <w:rsid w:val="00DE74FC"/>
    <w:rsid w:val="00DE7519"/>
    <w:rsid w:val="00DE7624"/>
    <w:rsid w:val="00DE7628"/>
    <w:rsid w:val="00DE7686"/>
    <w:rsid w:val="00DE78EF"/>
    <w:rsid w:val="00DE7BB5"/>
    <w:rsid w:val="00DE7C81"/>
    <w:rsid w:val="00DE7F52"/>
    <w:rsid w:val="00DE7FCB"/>
    <w:rsid w:val="00DF0609"/>
    <w:rsid w:val="00DF0751"/>
    <w:rsid w:val="00DF0791"/>
    <w:rsid w:val="00DF0952"/>
    <w:rsid w:val="00DF09A3"/>
    <w:rsid w:val="00DF0A30"/>
    <w:rsid w:val="00DF0BA1"/>
    <w:rsid w:val="00DF0BAB"/>
    <w:rsid w:val="00DF0C39"/>
    <w:rsid w:val="00DF0C7E"/>
    <w:rsid w:val="00DF0CAB"/>
    <w:rsid w:val="00DF0CCB"/>
    <w:rsid w:val="00DF0D6A"/>
    <w:rsid w:val="00DF0E66"/>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4EF"/>
    <w:rsid w:val="00DF2725"/>
    <w:rsid w:val="00DF2CDD"/>
    <w:rsid w:val="00DF2D28"/>
    <w:rsid w:val="00DF2E09"/>
    <w:rsid w:val="00DF315D"/>
    <w:rsid w:val="00DF3492"/>
    <w:rsid w:val="00DF3936"/>
    <w:rsid w:val="00DF39F1"/>
    <w:rsid w:val="00DF3B47"/>
    <w:rsid w:val="00DF3CA2"/>
    <w:rsid w:val="00DF3CCD"/>
    <w:rsid w:val="00DF3D63"/>
    <w:rsid w:val="00DF3DB5"/>
    <w:rsid w:val="00DF3F33"/>
    <w:rsid w:val="00DF3FA9"/>
    <w:rsid w:val="00DF4057"/>
    <w:rsid w:val="00DF4091"/>
    <w:rsid w:val="00DF4297"/>
    <w:rsid w:val="00DF429B"/>
    <w:rsid w:val="00DF42E6"/>
    <w:rsid w:val="00DF43F2"/>
    <w:rsid w:val="00DF44F2"/>
    <w:rsid w:val="00DF4578"/>
    <w:rsid w:val="00DF484F"/>
    <w:rsid w:val="00DF485C"/>
    <w:rsid w:val="00DF4867"/>
    <w:rsid w:val="00DF48D0"/>
    <w:rsid w:val="00DF492F"/>
    <w:rsid w:val="00DF4ADD"/>
    <w:rsid w:val="00DF4C43"/>
    <w:rsid w:val="00DF4E85"/>
    <w:rsid w:val="00DF4EED"/>
    <w:rsid w:val="00DF4F0E"/>
    <w:rsid w:val="00DF5027"/>
    <w:rsid w:val="00DF5522"/>
    <w:rsid w:val="00DF5596"/>
    <w:rsid w:val="00DF563F"/>
    <w:rsid w:val="00DF568B"/>
    <w:rsid w:val="00DF588A"/>
    <w:rsid w:val="00DF5AD7"/>
    <w:rsid w:val="00DF5AFC"/>
    <w:rsid w:val="00DF617D"/>
    <w:rsid w:val="00DF61B4"/>
    <w:rsid w:val="00DF639B"/>
    <w:rsid w:val="00DF642D"/>
    <w:rsid w:val="00DF661D"/>
    <w:rsid w:val="00DF6AEC"/>
    <w:rsid w:val="00DF6BFD"/>
    <w:rsid w:val="00DF6E16"/>
    <w:rsid w:val="00DF6F53"/>
    <w:rsid w:val="00DF705F"/>
    <w:rsid w:val="00DF7297"/>
    <w:rsid w:val="00DF7667"/>
    <w:rsid w:val="00DF774A"/>
    <w:rsid w:val="00DF7B02"/>
    <w:rsid w:val="00DF7B53"/>
    <w:rsid w:val="00DF7BD8"/>
    <w:rsid w:val="00DF7D5A"/>
    <w:rsid w:val="00DF7F10"/>
    <w:rsid w:val="00DF7F95"/>
    <w:rsid w:val="00DF7FB8"/>
    <w:rsid w:val="00E001A2"/>
    <w:rsid w:val="00E00577"/>
    <w:rsid w:val="00E00677"/>
    <w:rsid w:val="00E007F9"/>
    <w:rsid w:val="00E0081D"/>
    <w:rsid w:val="00E00B61"/>
    <w:rsid w:val="00E00BD2"/>
    <w:rsid w:val="00E00E87"/>
    <w:rsid w:val="00E013FB"/>
    <w:rsid w:val="00E016B4"/>
    <w:rsid w:val="00E01753"/>
    <w:rsid w:val="00E01B8C"/>
    <w:rsid w:val="00E01BEA"/>
    <w:rsid w:val="00E01BF8"/>
    <w:rsid w:val="00E01C62"/>
    <w:rsid w:val="00E01DC2"/>
    <w:rsid w:val="00E01F1A"/>
    <w:rsid w:val="00E02022"/>
    <w:rsid w:val="00E02106"/>
    <w:rsid w:val="00E024BB"/>
    <w:rsid w:val="00E025EE"/>
    <w:rsid w:val="00E02705"/>
    <w:rsid w:val="00E02B06"/>
    <w:rsid w:val="00E02D8F"/>
    <w:rsid w:val="00E02EEA"/>
    <w:rsid w:val="00E03006"/>
    <w:rsid w:val="00E031B7"/>
    <w:rsid w:val="00E032B4"/>
    <w:rsid w:val="00E032D1"/>
    <w:rsid w:val="00E0390B"/>
    <w:rsid w:val="00E03A35"/>
    <w:rsid w:val="00E03C29"/>
    <w:rsid w:val="00E03C98"/>
    <w:rsid w:val="00E03D10"/>
    <w:rsid w:val="00E040E6"/>
    <w:rsid w:val="00E042E1"/>
    <w:rsid w:val="00E04385"/>
    <w:rsid w:val="00E04439"/>
    <w:rsid w:val="00E04A10"/>
    <w:rsid w:val="00E04A49"/>
    <w:rsid w:val="00E04B73"/>
    <w:rsid w:val="00E04EC1"/>
    <w:rsid w:val="00E04F65"/>
    <w:rsid w:val="00E04FAF"/>
    <w:rsid w:val="00E05681"/>
    <w:rsid w:val="00E05755"/>
    <w:rsid w:val="00E057CB"/>
    <w:rsid w:val="00E05857"/>
    <w:rsid w:val="00E0586F"/>
    <w:rsid w:val="00E059ED"/>
    <w:rsid w:val="00E05C28"/>
    <w:rsid w:val="00E05C5E"/>
    <w:rsid w:val="00E06351"/>
    <w:rsid w:val="00E065D3"/>
    <w:rsid w:val="00E06629"/>
    <w:rsid w:val="00E06880"/>
    <w:rsid w:val="00E06968"/>
    <w:rsid w:val="00E06AA9"/>
    <w:rsid w:val="00E06E3C"/>
    <w:rsid w:val="00E07182"/>
    <w:rsid w:val="00E0748C"/>
    <w:rsid w:val="00E074C0"/>
    <w:rsid w:val="00E074F0"/>
    <w:rsid w:val="00E0758E"/>
    <w:rsid w:val="00E0763A"/>
    <w:rsid w:val="00E07761"/>
    <w:rsid w:val="00E0792A"/>
    <w:rsid w:val="00E07A92"/>
    <w:rsid w:val="00E07DD7"/>
    <w:rsid w:val="00E07E07"/>
    <w:rsid w:val="00E07EED"/>
    <w:rsid w:val="00E100B2"/>
    <w:rsid w:val="00E104AB"/>
    <w:rsid w:val="00E107CE"/>
    <w:rsid w:val="00E10ABC"/>
    <w:rsid w:val="00E110D0"/>
    <w:rsid w:val="00E11269"/>
    <w:rsid w:val="00E112F3"/>
    <w:rsid w:val="00E115EE"/>
    <w:rsid w:val="00E11A37"/>
    <w:rsid w:val="00E11B10"/>
    <w:rsid w:val="00E11C96"/>
    <w:rsid w:val="00E11CB9"/>
    <w:rsid w:val="00E11E51"/>
    <w:rsid w:val="00E11F2B"/>
    <w:rsid w:val="00E11FCF"/>
    <w:rsid w:val="00E11FD2"/>
    <w:rsid w:val="00E121B1"/>
    <w:rsid w:val="00E1230A"/>
    <w:rsid w:val="00E123F4"/>
    <w:rsid w:val="00E1255A"/>
    <w:rsid w:val="00E1282B"/>
    <w:rsid w:val="00E129B1"/>
    <w:rsid w:val="00E12C6C"/>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4F74"/>
    <w:rsid w:val="00E15061"/>
    <w:rsid w:val="00E1506D"/>
    <w:rsid w:val="00E150DA"/>
    <w:rsid w:val="00E15113"/>
    <w:rsid w:val="00E15159"/>
    <w:rsid w:val="00E1531D"/>
    <w:rsid w:val="00E1539B"/>
    <w:rsid w:val="00E15501"/>
    <w:rsid w:val="00E1571E"/>
    <w:rsid w:val="00E157F4"/>
    <w:rsid w:val="00E1597C"/>
    <w:rsid w:val="00E15985"/>
    <w:rsid w:val="00E15B23"/>
    <w:rsid w:val="00E15B34"/>
    <w:rsid w:val="00E15B6A"/>
    <w:rsid w:val="00E15D1B"/>
    <w:rsid w:val="00E15EA4"/>
    <w:rsid w:val="00E1642F"/>
    <w:rsid w:val="00E1652C"/>
    <w:rsid w:val="00E165A1"/>
    <w:rsid w:val="00E16922"/>
    <w:rsid w:val="00E1696E"/>
    <w:rsid w:val="00E16A2E"/>
    <w:rsid w:val="00E16AA3"/>
    <w:rsid w:val="00E16C11"/>
    <w:rsid w:val="00E16E73"/>
    <w:rsid w:val="00E16F48"/>
    <w:rsid w:val="00E1743C"/>
    <w:rsid w:val="00E17517"/>
    <w:rsid w:val="00E17735"/>
    <w:rsid w:val="00E177AC"/>
    <w:rsid w:val="00E17A9F"/>
    <w:rsid w:val="00E17ABB"/>
    <w:rsid w:val="00E17BBA"/>
    <w:rsid w:val="00E17E1A"/>
    <w:rsid w:val="00E20008"/>
    <w:rsid w:val="00E200AD"/>
    <w:rsid w:val="00E201F7"/>
    <w:rsid w:val="00E20324"/>
    <w:rsid w:val="00E20452"/>
    <w:rsid w:val="00E2057A"/>
    <w:rsid w:val="00E206B7"/>
    <w:rsid w:val="00E20AB9"/>
    <w:rsid w:val="00E20D16"/>
    <w:rsid w:val="00E21017"/>
    <w:rsid w:val="00E21043"/>
    <w:rsid w:val="00E2106F"/>
    <w:rsid w:val="00E21078"/>
    <w:rsid w:val="00E2116E"/>
    <w:rsid w:val="00E21216"/>
    <w:rsid w:val="00E21333"/>
    <w:rsid w:val="00E2141B"/>
    <w:rsid w:val="00E21619"/>
    <w:rsid w:val="00E216A1"/>
    <w:rsid w:val="00E217D5"/>
    <w:rsid w:val="00E217FC"/>
    <w:rsid w:val="00E218EA"/>
    <w:rsid w:val="00E21A5E"/>
    <w:rsid w:val="00E21B59"/>
    <w:rsid w:val="00E21BC5"/>
    <w:rsid w:val="00E21CDC"/>
    <w:rsid w:val="00E21D91"/>
    <w:rsid w:val="00E21DC1"/>
    <w:rsid w:val="00E21EA5"/>
    <w:rsid w:val="00E222FE"/>
    <w:rsid w:val="00E2281B"/>
    <w:rsid w:val="00E229E2"/>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4E"/>
    <w:rsid w:val="00E23FE7"/>
    <w:rsid w:val="00E24303"/>
    <w:rsid w:val="00E24354"/>
    <w:rsid w:val="00E2446E"/>
    <w:rsid w:val="00E2449C"/>
    <w:rsid w:val="00E24647"/>
    <w:rsid w:val="00E246D2"/>
    <w:rsid w:val="00E2485E"/>
    <w:rsid w:val="00E24CD5"/>
    <w:rsid w:val="00E24EC9"/>
    <w:rsid w:val="00E24F44"/>
    <w:rsid w:val="00E250C2"/>
    <w:rsid w:val="00E25421"/>
    <w:rsid w:val="00E255B4"/>
    <w:rsid w:val="00E2576D"/>
    <w:rsid w:val="00E25807"/>
    <w:rsid w:val="00E2594B"/>
    <w:rsid w:val="00E259AC"/>
    <w:rsid w:val="00E259CA"/>
    <w:rsid w:val="00E25D87"/>
    <w:rsid w:val="00E25DFF"/>
    <w:rsid w:val="00E25E4F"/>
    <w:rsid w:val="00E25F91"/>
    <w:rsid w:val="00E2614A"/>
    <w:rsid w:val="00E26151"/>
    <w:rsid w:val="00E26276"/>
    <w:rsid w:val="00E263A9"/>
    <w:rsid w:val="00E263BD"/>
    <w:rsid w:val="00E26515"/>
    <w:rsid w:val="00E265D5"/>
    <w:rsid w:val="00E26901"/>
    <w:rsid w:val="00E26AF0"/>
    <w:rsid w:val="00E26B4B"/>
    <w:rsid w:val="00E26BA4"/>
    <w:rsid w:val="00E26D81"/>
    <w:rsid w:val="00E26D84"/>
    <w:rsid w:val="00E26EB1"/>
    <w:rsid w:val="00E26FB8"/>
    <w:rsid w:val="00E27194"/>
    <w:rsid w:val="00E273EC"/>
    <w:rsid w:val="00E27532"/>
    <w:rsid w:val="00E275B0"/>
    <w:rsid w:val="00E275FF"/>
    <w:rsid w:val="00E2789B"/>
    <w:rsid w:val="00E278A3"/>
    <w:rsid w:val="00E278E9"/>
    <w:rsid w:val="00E2794E"/>
    <w:rsid w:val="00E27955"/>
    <w:rsid w:val="00E27A2B"/>
    <w:rsid w:val="00E27ED1"/>
    <w:rsid w:val="00E30481"/>
    <w:rsid w:val="00E3049D"/>
    <w:rsid w:val="00E30506"/>
    <w:rsid w:val="00E307D1"/>
    <w:rsid w:val="00E30853"/>
    <w:rsid w:val="00E30946"/>
    <w:rsid w:val="00E30A90"/>
    <w:rsid w:val="00E30BF2"/>
    <w:rsid w:val="00E30D7C"/>
    <w:rsid w:val="00E30E23"/>
    <w:rsid w:val="00E30E77"/>
    <w:rsid w:val="00E30F00"/>
    <w:rsid w:val="00E310B8"/>
    <w:rsid w:val="00E316F1"/>
    <w:rsid w:val="00E31794"/>
    <w:rsid w:val="00E317F1"/>
    <w:rsid w:val="00E319E1"/>
    <w:rsid w:val="00E31A08"/>
    <w:rsid w:val="00E31AB0"/>
    <w:rsid w:val="00E31BAE"/>
    <w:rsid w:val="00E31D9D"/>
    <w:rsid w:val="00E31FD2"/>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DF2"/>
    <w:rsid w:val="00E33E60"/>
    <w:rsid w:val="00E33E70"/>
    <w:rsid w:val="00E33FE0"/>
    <w:rsid w:val="00E34219"/>
    <w:rsid w:val="00E34267"/>
    <w:rsid w:val="00E344FE"/>
    <w:rsid w:val="00E34539"/>
    <w:rsid w:val="00E34B7D"/>
    <w:rsid w:val="00E34CA7"/>
    <w:rsid w:val="00E34E25"/>
    <w:rsid w:val="00E34F00"/>
    <w:rsid w:val="00E3509B"/>
    <w:rsid w:val="00E350BB"/>
    <w:rsid w:val="00E3521D"/>
    <w:rsid w:val="00E3522F"/>
    <w:rsid w:val="00E3542F"/>
    <w:rsid w:val="00E354DD"/>
    <w:rsid w:val="00E355E4"/>
    <w:rsid w:val="00E35739"/>
    <w:rsid w:val="00E35760"/>
    <w:rsid w:val="00E358D5"/>
    <w:rsid w:val="00E35914"/>
    <w:rsid w:val="00E35BDB"/>
    <w:rsid w:val="00E35DCA"/>
    <w:rsid w:val="00E35F59"/>
    <w:rsid w:val="00E3636C"/>
    <w:rsid w:val="00E3669D"/>
    <w:rsid w:val="00E366B3"/>
    <w:rsid w:val="00E36CEB"/>
    <w:rsid w:val="00E37181"/>
    <w:rsid w:val="00E372C6"/>
    <w:rsid w:val="00E373A1"/>
    <w:rsid w:val="00E3758C"/>
    <w:rsid w:val="00E375E2"/>
    <w:rsid w:val="00E37758"/>
    <w:rsid w:val="00E378E9"/>
    <w:rsid w:val="00E37AFB"/>
    <w:rsid w:val="00E37C99"/>
    <w:rsid w:val="00E37D8E"/>
    <w:rsid w:val="00E40811"/>
    <w:rsid w:val="00E408E5"/>
    <w:rsid w:val="00E4097E"/>
    <w:rsid w:val="00E40987"/>
    <w:rsid w:val="00E40A0A"/>
    <w:rsid w:val="00E40F5C"/>
    <w:rsid w:val="00E411E9"/>
    <w:rsid w:val="00E41337"/>
    <w:rsid w:val="00E41401"/>
    <w:rsid w:val="00E41432"/>
    <w:rsid w:val="00E41774"/>
    <w:rsid w:val="00E419E5"/>
    <w:rsid w:val="00E41AC4"/>
    <w:rsid w:val="00E41AE1"/>
    <w:rsid w:val="00E41B4A"/>
    <w:rsid w:val="00E41B89"/>
    <w:rsid w:val="00E41E67"/>
    <w:rsid w:val="00E4202D"/>
    <w:rsid w:val="00E42163"/>
    <w:rsid w:val="00E42518"/>
    <w:rsid w:val="00E428E7"/>
    <w:rsid w:val="00E42ABA"/>
    <w:rsid w:val="00E42F90"/>
    <w:rsid w:val="00E430F3"/>
    <w:rsid w:val="00E43118"/>
    <w:rsid w:val="00E43206"/>
    <w:rsid w:val="00E43632"/>
    <w:rsid w:val="00E43A54"/>
    <w:rsid w:val="00E43A59"/>
    <w:rsid w:val="00E43B58"/>
    <w:rsid w:val="00E43B8D"/>
    <w:rsid w:val="00E43CE2"/>
    <w:rsid w:val="00E43DFA"/>
    <w:rsid w:val="00E43ED0"/>
    <w:rsid w:val="00E440A9"/>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523"/>
    <w:rsid w:val="00E467B8"/>
    <w:rsid w:val="00E468C3"/>
    <w:rsid w:val="00E468E0"/>
    <w:rsid w:val="00E46F30"/>
    <w:rsid w:val="00E46F99"/>
    <w:rsid w:val="00E4708A"/>
    <w:rsid w:val="00E4711A"/>
    <w:rsid w:val="00E47248"/>
    <w:rsid w:val="00E472F5"/>
    <w:rsid w:val="00E47301"/>
    <w:rsid w:val="00E473D4"/>
    <w:rsid w:val="00E4750E"/>
    <w:rsid w:val="00E47677"/>
    <w:rsid w:val="00E476B4"/>
    <w:rsid w:val="00E4771B"/>
    <w:rsid w:val="00E4784B"/>
    <w:rsid w:val="00E4790B"/>
    <w:rsid w:val="00E47B6D"/>
    <w:rsid w:val="00E47C7A"/>
    <w:rsid w:val="00E47C8E"/>
    <w:rsid w:val="00E47EAD"/>
    <w:rsid w:val="00E47F1F"/>
    <w:rsid w:val="00E47F65"/>
    <w:rsid w:val="00E47F99"/>
    <w:rsid w:val="00E47FF1"/>
    <w:rsid w:val="00E501EC"/>
    <w:rsid w:val="00E50288"/>
    <w:rsid w:val="00E503CF"/>
    <w:rsid w:val="00E505B8"/>
    <w:rsid w:val="00E5061A"/>
    <w:rsid w:val="00E50916"/>
    <w:rsid w:val="00E509CF"/>
    <w:rsid w:val="00E50BA8"/>
    <w:rsid w:val="00E50FE4"/>
    <w:rsid w:val="00E510A5"/>
    <w:rsid w:val="00E511DA"/>
    <w:rsid w:val="00E51423"/>
    <w:rsid w:val="00E515E8"/>
    <w:rsid w:val="00E51736"/>
    <w:rsid w:val="00E51A56"/>
    <w:rsid w:val="00E51D3A"/>
    <w:rsid w:val="00E51E6F"/>
    <w:rsid w:val="00E51E8B"/>
    <w:rsid w:val="00E51F63"/>
    <w:rsid w:val="00E524C8"/>
    <w:rsid w:val="00E52726"/>
    <w:rsid w:val="00E52AFF"/>
    <w:rsid w:val="00E5327D"/>
    <w:rsid w:val="00E532DA"/>
    <w:rsid w:val="00E53388"/>
    <w:rsid w:val="00E53986"/>
    <w:rsid w:val="00E53C0F"/>
    <w:rsid w:val="00E53C4F"/>
    <w:rsid w:val="00E53CAB"/>
    <w:rsid w:val="00E53D46"/>
    <w:rsid w:val="00E54084"/>
    <w:rsid w:val="00E540F3"/>
    <w:rsid w:val="00E54578"/>
    <w:rsid w:val="00E5465B"/>
    <w:rsid w:val="00E5469A"/>
    <w:rsid w:val="00E5488D"/>
    <w:rsid w:val="00E54A78"/>
    <w:rsid w:val="00E54ABD"/>
    <w:rsid w:val="00E54C29"/>
    <w:rsid w:val="00E54C5D"/>
    <w:rsid w:val="00E54FC1"/>
    <w:rsid w:val="00E55042"/>
    <w:rsid w:val="00E55241"/>
    <w:rsid w:val="00E554D6"/>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154"/>
    <w:rsid w:val="00E572C7"/>
    <w:rsid w:val="00E5771B"/>
    <w:rsid w:val="00E578CF"/>
    <w:rsid w:val="00E57975"/>
    <w:rsid w:val="00E579BE"/>
    <w:rsid w:val="00E57AB9"/>
    <w:rsid w:val="00E60107"/>
    <w:rsid w:val="00E60139"/>
    <w:rsid w:val="00E60216"/>
    <w:rsid w:val="00E60464"/>
    <w:rsid w:val="00E60475"/>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09"/>
    <w:rsid w:val="00E61EBA"/>
    <w:rsid w:val="00E62082"/>
    <w:rsid w:val="00E6212F"/>
    <w:rsid w:val="00E62150"/>
    <w:rsid w:val="00E62273"/>
    <w:rsid w:val="00E622B4"/>
    <w:rsid w:val="00E62403"/>
    <w:rsid w:val="00E6246A"/>
    <w:rsid w:val="00E6249F"/>
    <w:rsid w:val="00E6255F"/>
    <w:rsid w:val="00E625F3"/>
    <w:rsid w:val="00E62808"/>
    <w:rsid w:val="00E628D6"/>
    <w:rsid w:val="00E62A0C"/>
    <w:rsid w:val="00E62BB7"/>
    <w:rsid w:val="00E62D5C"/>
    <w:rsid w:val="00E62F5D"/>
    <w:rsid w:val="00E630D0"/>
    <w:rsid w:val="00E631E5"/>
    <w:rsid w:val="00E634C4"/>
    <w:rsid w:val="00E63568"/>
    <w:rsid w:val="00E638A0"/>
    <w:rsid w:val="00E63910"/>
    <w:rsid w:val="00E63D13"/>
    <w:rsid w:val="00E63D34"/>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03"/>
    <w:rsid w:val="00E65FF5"/>
    <w:rsid w:val="00E66142"/>
    <w:rsid w:val="00E66365"/>
    <w:rsid w:val="00E663A1"/>
    <w:rsid w:val="00E66819"/>
    <w:rsid w:val="00E66BDC"/>
    <w:rsid w:val="00E670A4"/>
    <w:rsid w:val="00E672A6"/>
    <w:rsid w:val="00E672B5"/>
    <w:rsid w:val="00E67475"/>
    <w:rsid w:val="00E6755C"/>
    <w:rsid w:val="00E67A7F"/>
    <w:rsid w:val="00E67B7D"/>
    <w:rsid w:val="00E67EBF"/>
    <w:rsid w:val="00E7002A"/>
    <w:rsid w:val="00E70093"/>
    <w:rsid w:val="00E701AA"/>
    <w:rsid w:val="00E701E1"/>
    <w:rsid w:val="00E70277"/>
    <w:rsid w:val="00E70314"/>
    <w:rsid w:val="00E70557"/>
    <w:rsid w:val="00E70887"/>
    <w:rsid w:val="00E70A73"/>
    <w:rsid w:val="00E70B41"/>
    <w:rsid w:val="00E70BB1"/>
    <w:rsid w:val="00E70D39"/>
    <w:rsid w:val="00E70D8C"/>
    <w:rsid w:val="00E70DCA"/>
    <w:rsid w:val="00E70FEF"/>
    <w:rsid w:val="00E7104D"/>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19C"/>
    <w:rsid w:val="00E72323"/>
    <w:rsid w:val="00E7260B"/>
    <w:rsid w:val="00E72674"/>
    <w:rsid w:val="00E728A2"/>
    <w:rsid w:val="00E72AA2"/>
    <w:rsid w:val="00E72B09"/>
    <w:rsid w:val="00E72BC6"/>
    <w:rsid w:val="00E72CCC"/>
    <w:rsid w:val="00E7305B"/>
    <w:rsid w:val="00E733B1"/>
    <w:rsid w:val="00E7365D"/>
    <w:rsid w:val="00E73683"/>
    <w:rsid w:val="00E736CA"/>
    <w:rsid w:val="00E73B0D"/>
    <w:rsid w:val="00E73E74"/>
    <w:rsid w:val="00E73E82"/>
    <w:rsid w:val="00E73F94"/>
    <w:rsid w:val="00E74284"/>
    <w:rsid w:val="00E74296"/>
    <w:rsid w:val="00E743AA"/>
    <w:rsid w:val="00E746BD"/>
    <w:rsid w:val="00E747EE"/>
    <w:rsid w:val="00E74911"/>
    <w:rsid w:val="00E7499F"/>
    <w:rsid w:val="00E749F7"/>
    <w:rsid w:val="00E74B5D"/>
    <w:rsid w:val="00E74D96"/>
    <w:rsid w:val="00E74DFD"/>
    <w:rsid w:val="00E74E71"/>
    <w:rsid w:val="00E74E9F"/>
    <w:rsid w:val="00E74EE2"/>
    <w:rsid w:val="00E74F2E"/>
    <w:rsid w:val="00E7570D"/>
    <w:rsid w:val="00E75745"/>
    <w:rsid w:val="00E75D7E"/>
    <w:rsid w:val="00E75DCE"/>
    <w:rsid w:val="00E75F2D"/>
    <w:rsid w:val="00E75FA0"/>
    <w:rsid w:val="00E76001"/>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D8F"/>
    <w:rsid w:val="00E76DD6"/>
    <w:rsid w:val="00E76E85"/>
    <w:rsid w:val="00E76EF0"/>
    <w:rsid w:val="00E76F48"/>
    <w:rsid w:val="00E7702D"/>
    <w:rsid w:val="00E77033"/>
    <w:rsid w:val="00E77079"/>
    <w:rsid w:val="00E7755A"/>
    <w:rsid w:val="00E77675"/>
    <w:rsid w:val="00E7771F"/>
    <w:rsid w:val="00E77837"/>
    <w:rsid w:val="00E778A2"/>
    <w:rsid w:val="00E77956"/>
    <w:rsid w:val="00E77985"/>
    <w:rsid w:val="00E77DDA"/>
    <w:rsid w:val="00E77F09"/>
    <w:rsid w:val="00E80248"/>
    <w:rsid w:val="00E804BE"/>
    <w:rsid w:val="00E80723"/>
    <w:rsid w:val="00E8077F"/>
    <w:rsid w:val="00E8098F"/>
    <w:rsid w:val="00E80BB8"/>
    <w:rsid w:val="00E80D62"/>
    <w:rsid w:val="00E80E01"/>
    <w:rsid w:val="00E80FFE"/>
    <w:rsid w:val="00E810F6"/>
    <w:rsid w:val="00E810FE"/>
    <w:rsid w:val="00E81184"/>
    <w:rsid w:val="00E815AE"/>
    <w:rsid w:val="00E815BF"/>
    <w:rsid w:val="00E815F4"/>
    <w:rsid w:val="00E8183B"/>
    <w:rsid w:val="00E8193E"/>
    <w:rsid w:val="00E81B87"/>
    <w:rsid w:val="00E81C3F"/>
    <w:rsid w:val="00E81C53"/>
    <w:rsid w:val="00E81CF8"/>
    <w:rsid w:val="00E81DCA"/>
    <w:rsid w:val="00E820C7"/>
    <w:rsid w:val="00E821BB"/>
    <w:rsid w:val="00E8240F"/>
    <w:rsid w:val="00E825AD"/>
    <w:rsid w:val="00E82663"/>
    <w:rsid w:val="00E82A6C"/>
    <w:rsid w:val="00E82B74"/>
    <w:rsid w:val="00E82E1A"/>
    <w:rsid w:val="00E82F45"/>
    <w:rsid w:val="00E83384"/>
    <w:rsid w:val="00E833CB"/>
    <w:rsid w:val="00E834AD"/>
    <w:rsid w:val="00E83657"/>
    <w:rsid w:val="00E83971"/>
    <w:rsid w:val="00E83A39"/>
    <w:rsid w:val="00E83A8C"/>
    <w:rsid w:val="00E83D01"/>
    <w:rsid w:val="00E83D8D"/>
    <w:rsid w:val="00E8404A"/>
    <w:rsid w:val="00E840AC"/>
    <w:rsid w:val="00E848C1"/>
    <w:rsid w:val="00E8496C"/>
    <w:rsid w:val="00E849A7"/>
    <w:rsid w:val="00E84FF3"/>
    <w:rsid w:val="00E85326"/>
    <w:rsid w:val="00E854FC"/>
    <w:rsid w:val="00E85574"/>
    <w:rsid w:val="00E85628"/>
    <w:rsid w:val="00E8563C"/>
    <w:rsid w:val="00E856E8"/>
    <w:rsid w:val="00E856EA"/>
    <w:rsid w:val="00E85A23"/>
    <w:rsid w:val="00E85A49"/>
    <w:rsid w:val="00E85A4A"/>
    <w:rsid w:val="00E85AAB"/>
    <w:rsid w:val="00E85B93"/>
    <w:rsid w:val="00E85C35"/>
    <w:rsid w:val="00E85C60"/>
    <w:rsid w:val="00E86059"/>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8FF"/>
    <w:rsid w:val="00E87A13"/>
    <w:rsid w:val="00E87C51"/>
    <w:rsid w:val="00E87E6C"/>
    <w:rsid w:val="00E87E76"/>
    <w:rsid w:val="00E90955"/>
    <w:rsid w:val="00E90993"/>
    <w:rsid w:val="00E90C51"/>
    <w:rsid w:val="00E90DA6"/>
    <w:rsid w:val="00E90DBE"/>
    <w:rsid w:val="00E90EBE"/>
    <w:rsid w:val="00E90F3A"/>
    <w:rsid w:val="00E91200"/>
    <w:rsid w:val="00E919F7"/>
    <w:rsid w:val="00E91A71"/>
    <w:rsid w:val="00E91ACB"/>
    <w:rsid w:val="00E91B21"/>
    <w:rsid w:val="00E91C3B"/>
    <w:rsid w:val="00E91C73"/>
    <w:rsid w:val="00E92296"/>
    <w:rsid w:val="00E922B2"/>
    <w:rsid w:val="00E92541"/>
    <w:rsid w:val="00E925E6"/>
    <w:rsid w:val="00E925FC"/>
    <w:rsid w:val="00E92666"/>
    <w:rsid w:val="00E92A5D"/>
    <w:rsid w:val="00E92D2F"/>
    <w:rsid w:val="00E92F64"/>
    <w:rsid w:val="00E93017"/>
    <w:rsid w:val="00E93172"/>
    <w:rsid w:val="00E9356E"/>
    <w:rsid w:val="00E93805"/>
    <w:rsid w:val="00E93D96"/>
    <w:rsid w:val="00E940C1"/>
    <w:rsid w:val="00E941A3"/>
    <w:rsid w:val="00E9434E"/>
    <w:rsid w:val="00E9473D"/>
    <w:rsid w:val="00E94A15"/>
    <w:rsid w:val="00E94CD4"/>
    <w:rsid w:val="00E94E28"/>
    <w:rsid w:val="00E94E3D"/>
    <w:rsid w:val="00E950FF"/>
    <w:rsid w:val="00E95210"/>
    <w:rsid w:val="00E9530D"/>
    <w:rsid w:val="00E954FB"/>
    <w:rsid w:val="00E956E3"/>
    <w:rsid w:val="00E95805"/>
    <w:rsid w:val="00E959CA"/>
    <w:rsid w:val="00E95B5D"/>
    <w:rsid w:val="00E95BCF"/>
    <w:rsid w:val="00E95E37"/>
    <w:rsid w:val="00E95ED4"/>
    <w:rsid w:val="00E95EE4"/>
    <w:rsid w:val="00E96094"/>
    <w:rsid w:val="00E96144"/>
    <w:rsid w:val="00E96364"/>
    <w:rsid w:val="00E96506"/>
    <w:rsid w:val="00E9659D"/>
    <w:rsid w:val="00E96665"/>
    <w:rsid w:val="00E966E8"/>
    <w:rsid w:val="00E96C17"/>
    <w:rsid w:val="00E96C58"/>
    <w:rsid w:val="00E96C8C"/>
    <w:rsid w:val="00E96CA3"/>
    <w:rsid w:val="00E96CB5"/>
    <w:rsid w:val="00E971F5"/>
    <w:rsid w:val="00E972E9"/>
    <w:rsid w:val="00E97412"/>
    <w:rsid w:val="00E9766A"/>
    <w:rsid w:val="00E976B9"/>
    <w:rsid w:val="00E977AE"/>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639"/>
    <w:rsid w:val="00EA17D9"/>
    <w:rsid w:val="00EA17FE"/>
    <w:rsid w:val="00EA1C43"/>
    <w:rsid w:val="00EA1DAD"/>
    <w:rsid w:val="00EA20E1"/>
    <w:rsid w:val="00EA2268"/>
    <w:rsid w:val="00EA2289"/>
    <w:rsid w:val="00EA24FF"/>
    <w:rsid w:val="00EA264F"/>
    <w:rsid w:val="00EA276E"/>
    <w:rsid w:val="00EA2860"/>
    <w:rsid w:val="00EA29BA"/>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8F"/>
    <w:rsid w:val="00EA47EC"/>
    <w:rsid w:val="00EA48F2"/>
    <w:rsid w:val="00EA498E"/>
    <w:rsid w:val="00EA49DF"/>
    <w:rsid w:val="00EA4C18"/>
    <w:rsid w:val="00EA4C47"/>
    <w:rsid w:val="00EA4E70"/>
    <w:rsid w:val="00EA4EE1"/>
    <w:rsid w:val="00EA50F1"/>
    <w:rsid w:val="00EA5299"/>
    <w:rsid w:val="00EA5817"/>
    <w:rsid w:val="00EA5A18"/>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ED5"/>
    <w:rsid w:val="00EA7F98"/>
    <w:rsid w:val="00EB009D"/>
    <w:rsid w:val="00EB00AB"/>
    <w:rsid w:val="00EB0276"/>
    <w:rsid w:val="00EB05A1"/>
    <w:rsid w:val="00EB0929"/>
    <w:rsid w:val="00EB096C"/>
    <w:rsid w:val="00EB0DBB"/>
    <w:rsid w:val="00EB0F81"/>
    <w:rsid w:val="00EB107C"/>
    <w:rsid w:val="00EB1103"/>
    <w:rsid w:val="00EB157C"/>
    <w:rsid w:val="00EB15B9"/>
    <w:rsid w:val="00EB161F"/>
    <w:rsid w:val="00EB1852"/>
    <w:rsid w:val="00EB1B16"/>
    <w:rsid w:val="00EB1E1C"/>
    <w:rsid w:val="00EB1E72"/>
    <w:rsid w:val="00EB218B"/>
    <w:rsid w:val="00EB2703"/>
    <w:rsid w:val="00EB2806"/>
    <w:rsid w:val="00EB285A"/>
    <w:rsid w:val="00EB2862"/>
    <w:rsid w:val="00EB2B3F"/>
    <w:rsid w:val="00EB2BE6"/>
    <w:rsid w:val="00EB2C45"/>
    <w:rsid w:val="00EB2CB5"/>
    <w:rsid w:val="00EB2D0A"/>
    <w:rsid w:val="00EB2E46"/>
    <w:rsid w:val="00EB2EAB"/>
    <w:rsid w:val="00EB2EBC"/>
    <w:rsid w:val="00EB310B"/>
    <w:rsid w:val="00EB32BD"/>
    <w:rsid w:val="00EB36EC"/>
    <w:rsid w:val="00EB3885"/>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442"/>
    <w:rsid w:val="00EB5635"/>
    <w:rsid w:val="00EB57BC"/>
    <w:rsid w:val="00EB58BD"/>
    <w:rsid w:val="00EB5AD4"/>
    <w:rsid w:val="00EB5BF7"/>
    <w:rsid w:val="00EB5E5C"/>
    <w:rsid w:val="00EB5EB4"/>
    <w:rsid w:val="00EB61BC"/>
    <w:rsid w:val="00EB61CF"/>
    <w:rsid w:val="00EB6405"/>
    <w:rsid w:val="00EB6581"/>
    <w:rsid w:val="00EB66BB"/>
    <w:rsid w:val="00EB679B"/>
    <w:rsid w:val="00EB6FF8"/>
    <w:rsid w:val="00EB74DC"/>
    <w:rsid w:val="00EB78BC"/>
    <w:rsid w:val="00EB79DD"/>
    <w:rsid w:val="00EB7F38"/>
    <w:rsid w:val="00EC0017"/>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2E9"/>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622"/>
    <w:rsid w:val="00EC39D1"/>
    <w:rsid w:val="00EC39F0"/>
    <w:rsid w:val="00EC3A24"/>
    <w:rsid w:val="00EC3AF5"/>
    <w:rsid w:val="00EC3DAB"/>
    <w:rsid w:val="00EC3F25"/>
    <w:rsid w:val="00EC41D4"/>
    <w:rsid w:val="00EC4250"/>
    <w:rsid w:val="00EC4369"/>
    <w:rsid w:val="00EC4570"/>
    <w:rsid w:val="00EC46C6"/>
    <w:rsid w:val="00EC4705"/>
    <w:rsid w:val="00EC47E0"/>
    <w:rsid w:val="00EC4923"/>
    <w:rsid w:val="00EC4AE6"/>
    <w:rsid w:val="00EC4DB2"/>
    <w:rsid w:val="00EC4DDE"/>
    <w:rsid w:val="00EC4E27"/>
    <w:rsid w:val="00EC4FE3"/>
    <w:rsid w:val="00EC500C"/>
    <w:rsid w:val="00EC5014"/>
    <w:rsid w:val="00EC5065"/>
    <w:rsid w:val="00EC51E2"/>
    <w:rsid w:val="00EC5445"/>
    <w:rsid w:val="00EC548A"/>
    <w:rsid w:val="00EC54C7"/>
    <w:rsid w:val="00EC58D6"/>
    <w:rsid w:val="00EC5D30"/>
    <w:rsid w:val="00EC5E1D"/>
    <w:rsid w:val="00EC5EC2"/>
    <w:rsid w:val="00EC6562"/>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D6"/>
    <w:rsid w:val="00EC7833"/>
    <w:rsid w:val="00EC78CC"/>
    <w:rsid w:val="00EC7AA4"/>
    <w:rsid w:val="00EC7B13"/>
    <w:rsid w:val="00EC7E85"/>
    <w:rsid w:val="00ED0021"/>
    <w:rsid w:val="00ED059B"/>
    <w:rsid w:val="00ED070E"/>
    <w:rsid w:val="00ED0A74"/>
    <w:rsid w:val="00ED0CFE"/>
    <w:rsid w:val="00ED0D6B"/>
    <w:rsid w:val="00ED0E83"/>
    <w:rsid w:val="00ED1613"/>
    <w:rsid w:val="00ED1778"/>
    <w:rsid w:val="00ED191F"/>
    <w:rsid w:val="00ED1B3D"/>
    <w:rsid w:val="00ED1BA7"/>
    <w:rsid w:val="00ED1BC7"/>
    <w:rsid w:val="00ED1C62"/>
    <w:rsid w:val="00ED1DC6"/>
    <w:rsid w:val="00ED1E44"/>
    <w:rsid w:val="00ED1E59"/>
    <w:rsid w:val="00ED1F42"/>
    <w:rsid w:val="00ED207C"/>
    <w:rsid w:val="00ED212B"/>
    <w:rsid w:val="00ED2174"/>
    <w:rsid w:val="00ED2299"/>
    <w:rsid w:val="00ED234E"/>
    <w:rsid w:val="00ED2352"/>
    <w:rsid w:val="00ED236E"/>
    <w:rsid w:val="00ED2749"/>
    <w:rsid w:val="00ED27F5"/>
    <w:rsid w:val="00ED29F9"/>
    <w:rsid w:val="00ED2B95"/>
    <w:rsid w:val="00ED2C78"/>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7FD"/>
    <w:rsid w:val="00ED786E"/>
    <w:rsid w:val="00ED7B0A"/>
    <w:rsid w:val="00ED7BC9"/>
    <w:rsid w:val="00ED7D0D"/>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15"/>
    <w:rsid w:val="00EE0F2E"/>
    <w:rsid w:val="00EE0FFA"/>
    <w:rsid w:val="00EE1165"/>
    <w:rsid w:val="00EE1232"/>
    <w:rsid w:val="00EE135C"/>
    <w:rsid w:val="00EE1655"/>
    <w:rsid w:val="00EE19CA"/>
    <w:rsid w:val="00EE1AEB"/>
    <w:rsid w:val="00EE1C35"/>
    <w:rsid w:val="00EE1E4F"/>
    <w:rsid w:val="00EE2001"/>
    <w:rsid w:val="00EE2251"/>
    <w:rsid w:val="00EE22E4"/>
    <w:rsid w:val="00EE237E"/>
    <w:rsid w:val="00EE2682"/>
    <w:rsid w:val="00EE290A"/>
    <w:rsid w:val="00EE2C4D"/>
    <w:rsid w:val="00EE2F03"/>
    <w:rsid w:val="00EE2FB8"/>
    <w:rsid w:val="00EE3640"/>
    <w:rsid w:val="00EE3A84"/>
    <w:rsid w:val="00EE3B9B"/>
    <w:rsid w:val="00EE3BFE"/>
    <w:rsid w:val="00EE3D42"/>
    <w:rsid w:val="00EE40E0"/>
    <w:rsid w:val="00EE41E4"/>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73"/>
    <w:rsid w:val="00EE59B0"/>
    <w:rsid w:val="00EE6608"/>
    <w:rsid w:val="00EE685C"/>
    <w:rsid w:val="00EE6A64"/>
    <w:rsid w:val="00EE6B9F"/>
    <w:rsid w:val="00EE6DF7"/>
    <w:rsid w:val="00EE7061"/>
    <w:rsid w:val="00EE72C5"/>
    <w:rsid w:val="00EE7573"/>
    <w:rsid w:val="00EE75CC"/>
    <w:rsid w:val="00EE7818"/>
    <w:rsid w:val="00EE79D1"/>
    <w:rsid w:val="00EE7A18"/>
    <w:rsid w:val="00EE7CD6"/>
    <w:rsid w:val="00EE7E5B"/>
    <w:rsid w:val="00EF0254"/>
    <w:rsid w:val="00EF025C"/>
    <w:rsid w:val="00EF0475"/>
    <w:rsid w:val="00EF04EB"/>
    <w:rsid w:val="00EF0595"/>
    <w:rsid w:val="00EF072F"/>
    <w:rsid w:val="00EF0C46"/>
    <w:rsid w:val="00EF0C9D"/>
    <w:rsid w:val="00EF143E"/>
    <w:rsid w:val="00EF14DE"/>
    <w:rsid w:val="00EF1606"/>
    <w:rsid w:val="00EF1746"/>
    <w:rsid w:val="00EF185E"/>
    <w:rsid w:val="00EF1A1F"/>
    <w:rsid w:val="00EF1D12"/>
    <w:rsid w:val="00EF1D95"/>
    <w:rsid w:val="00EF1F3F"/>
    <w:rsid w:val="00EF20AF"/>
    <w:rsid w:val="00EF2574"/>
    <w:rsid w:val="00EF2702"/>
    <w:rsid w:val="00EF2C1F"/>
    <w:rsid w:val="00EF2F8D"/>
    <w:rsid w:val="00EF308E"/>
    <w:rsid w:val="00EF30DC"/>
    <w:rsid w:val="00EF35C5"/>
    <w:rsid w:val="00EF375C"/>
    <w:rsid w:val="00EF3BDB"/>
    <w:rsid w:val="00EF3EE7"/>
    <w:rsid w:val="00EF40F4"/>
    <w:rsid w:val="00EF411D"/>
    <w:rsid w:val="00EF4220"/>
    <w:rsid w:val="00EF4311"/>
    <w:rsid w:val="00EF432D"/>
    <w:rsid w:val="00EF4362"/>
    <w:rsid w:val="00EF4513"/>
    <w:rsid w:val="00EF4660"/>
    <w:rsid w:val="00EF49A9"/>
    <w:rsid w:val="00EF4B35"/>
    <w:rsid w:val="00EF4C0C"/>
    <w:rsid w:val="00EF4C7B"/>
    <w:rsid w:val="00EF4CB2"/>
    <w:rsid w:val="00EF4EDE"/>
    <w:rsid w:val="00EF52E7"/>
    <w:rsid w:val="00EF58A9"/>
    <w:rsid w:val="00EF58D8"/>
    <w:rsid w:val="00EF5933"/>
    <w:rsid w:val="00EF5A08"/>
    <w:rsid w:val="00EF5A5D"/>
    <w:rsid w:val="00EF5BF3"/>
    <w:rsid w:val="00EF61CE"/>
    <w:rsid w:val="00EF6263"/>
    <w:rsid w:val="00EF668D"/>
    <w:rsid w:val="00EF6710"/>
    <w:rsid w:val="00EF6816"/>
    <w:rsid w:val="00EF698E"/>
    <w:rsid w:val="00EF6B80"/>
    <w:rsid w:val="00EF6BAE"/>
    <w:rsid w:val="00EF6C37"/>
    <w:rsid w:val="00EF6C76"/>
    <w:rsid w:val="00EF6D69"/>
    <w:rsid w:val="00EF6D86"/>
    <w:rsid w:val="00EF7081"/>
    <w:rsid w:val="00EF70D6"/>
    <w:rsid w:val="00EF71BF"/>
    <w:rsid w:val="00EF74F4"/>
    <w:rsid w:val="00EF74FE"/>
    <w:rsid w:val="00EF7578"/>
    <w:rsid w:val="00EF78E9"/>
    <w:rsid w:val="00EF7AB6"/>
    <w:rsid w:val="00EF7FA8"/>
    <w:rsid w:val="00F00150"/>
    <w:rsid w:val="00F0031B"/>
    <w:rsid w:val="00F005FA"/>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576"/>
    <w:rsid w:val="00F018E0"/>
    <w:rsid w:val="00F0194C"/>
    <w:rsid w:val="00F019C1"/>
    <w:rsid w:val="00F01A55"/>
    <w:rsid w:val="00F01C4D"/>
    <w:rsid w:val="00F01D44"/>
    <w:rsid w:val="00F01EBD"/>
    <w:rsid w:val="00F01F10"/>
    <w:rsid w:val="00F025A9"/>
    <w:rsid w:val="00F026D5"/>
    <w:rsid w:val="00F0274C"/>
    <w:rsid w:val="00F02773"/>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3EA1"/>
    <w:rsid w:val="00F0428B"/>
    <w:rsid w:val="00F0455D"/>
    <w:rsid w:val="00F04A1A"/>
    <w:rsid w:val="00F04AEA"/>
    <w:rsid w:val="00F04B38"/>
    <w:rsid w:val="00F04D29"/>
    <w:rsid w:val="00F04D9D"/>
    <w:rsid w:val="00F04F1B"/>
    <w:rsid w:val="00F05238"/>
    <w:rsid w:val="00F05527"/>
    <w:rsid w:val="00F05A44"/>
    <w:rsid w:val="00F05AE8"/>
    <w:rsid w:val="00F05B7F"/>
    <w:rsid w:val="00F05EFA"/>
    <w:rsid w:val="00F06126"/>
    <w:rsid w:val="00F06326"/>
    <w:rsid w:val="00F067AC"/>
    <w:rsid w:val="00F06B4A"/>
    <w:rsid w:val="00F06F12"/>
    <w:rsid w:val="00F07137"/>
    <w:rsid w:val="00F0715A"/>
    <w:rsid w:val="00F07388"/>
    <w:rsid w:val="00F0749C"/>
    <w:rsid w:val="00F0764A"/>
    <w:rsid w:val="00F078C5"/>
    <w:rsid w:val="00F07B4F"/>
    <w:rsid w:val="00F07F59"/>
    <w:rsid w:val="00F102E4"/>
    <w:rsid w:val="00F103FD"/>
    <w:rsid w:val="00F1054F"/>
    <w:rsid w:val="00F10627"/>
    <w:rsid w:val="00F10793"/>
    <w:rsid w:val="00F1081C"/>
    <w:rsid w:val="00F10897"/>
    <w:rsid w:val="00F1095C"/>
    <w:rsid w:val="00F10A5B"/>
    <w:rsid w:val="00F10AC6"/>
    <w:rsid w:val="00F1131A"/>
    <w:rsid w:val="00F11421"/>
    <w:rsid w:val="00F116E1"/>
    <w:rsid w:val="00F11B5D"/>
    <w:rsid w:val="00F11E1D"/>
    <w:rsid w:val="00F11F3E"/>
    <w:rsid w:val="00F120B6"/>
    <w:rsid w:val="00F120FF"/>
    <w:rsid w:val="00F122B0"/>
    <w:rsid w:val="00F12344"/>
    <w:rsid w:val="00F12434"/>
    <w:rsid w:val="00F12720"/>
    <w:rsid w:val="00F12837"/>
    <w:rsid w:val="00F12BCF"/>
    <w:rsid w:val="00F12F83"/>
    <w:rsid w:val="00F138D5"/>
    <w:rsid w:val="00F13958"/>
    <w:rsid w:val="00F13A7C"/>
    <w:rsid w:val="00F13B41"/>
    <w:rsid w:val="00F13F8F"/>
    <w:rsid w:val="00F14283"/>
    <w:rsid w:val="00F14296"/>
    <w:rsid w:val="00F142DB"/>
    <w:rsid w:val="00F14379"/>
    <w:rsid w:val="00F143FA"/>
    <w:rsid w:val="00F14A68"/>
    <w:rsid w:val="00F14AE2"/>
    <w:rsid w:val="00F14FC7"/>
    <w:rsid w:val="00F1513D"/>
    <w:rsid w:val="00F151AA"/>
    <w:rsid w:val="00F1529E"/>
    <w:rsid w:val="00F15319"/>
    <w:rsid w:val="00F1531D"/>
    <w:rsid w:val="00F15352"/>
    <w:rsid w:val="00F155B0"/>
    <w:rsid w:val="00F15762"/>
    <w:rsid w:val="00F158FE"/>
    <w:rsid w:val="00F15A2B"/>
    <w:rsid w:val="00F15DC6"/>
    <w:rsid w:val="00F161D8"/>
    <w:rsid w:val="00F1641E"/>
    <w:rsid w:val="00F16820"/>
    <w:rsid w:val="00F16867"/>
    <w:rsid w:val="00F169A2"/>
    <w:rsid w:val="00F16AAD"/>
    <w:rsid w:val="00F16B9E"/>
    <w:rsid w:val="00F16CE7"/>
    <w:rsid w:val="00F16EA0"/>
    <w:rsid w:val="00F17054"/>
    <w:rsid w:val="00F171D1"/>
    <w:rsid w:val="00F1720F"/>
    <w:rsid w:val="00F1746E"/>
    <w:rsid w:val="00F174CA"/>
    <w:rsid w:val="00F174DC"/>
    <w:rsid w:val="00F17511"/>
    <w:rsid w:val="00F17560"/>
    <w:rsid w:val="00F17A6C"/>
    <w:rsid w:val="00F17AD6"/>
    <w:rsid w:val="00F17CBA"/>
    <w:rsid w:val="00F17D57"/>
    <w:rsid w:val="00F17E8B"/>
    <w:rsid w:val="00F17EF8"/>
    <w:rsid w:val="00F20189"/>
    <w:rsid w:val="00F20396"/>
    <w:rsid w:val="00F20423"/>
    <w:rsid w:val="00F20504"/>
    <w:rsid w:val="00F209E7"/>
    <w:rsid w:val="00F20A10"/>
    <w:rsid w:val="00F210E6"/>
    <w:rsid w:val="00F211BE"/>
    <w:rsid w:val="00F211CC"/>
    <w:rsid w:val="00F2126F"/>
    <w:rsid w:val="00F21449"/>
    <w:rsid w:val="00F214E8"/>
    <w:rsid w:val="00F21518"/>
    <w:rsid w:val="00F21661"/>
    <w:rsid w:val="00F217E4"/>
    <w:rsid w:val="00F21C6E"/>
    <w:rsid w:val="00F21D1B"/>
    <w:rsid w:val="00F21EDB"/>
    <w:rsid w:val="00F21FCF"/>
    <w:rsid w:val="00F220E3"/>
    <w:rsid w:val="00F22238"/>
    <w:rsid w:val="00F2228C"/>
    <w:rsid w:val="00F22299"/>
    <w:rsid w:val="00F22373"/>
    <w:rsid w:val="00F223F8"/>
    <w:rsid w:val="00F22758"/>
    <w:rsid w:val="00F22861"/>
    <w:rsid w:val="00F228E6"/>
    <w:rsid w:val="00F22982"/>
    <w:rsid w:val="00F22984"/>
    <w:rsid w:val="00F22CE6"/>
    <w:rsid w:val="00F2302F"/>
    <w:rsid w:val="00F23104"/>
    <w:rsid w:val="00F2352E"/>
    <w:rsid w:val="00F237CF"/>
    <w:rsid w:val="00F23CA3"/>
    <w:rsid w:val="00F23CD6"/>
    <w:rsid w:val="00F23D4C"/>
    <w:rsid w:val="00F23DAF"/>
    <w:rsid w:val="00F23E2D"/>
    <w:rsid w:val="00F23F0D"/>
    <w:rsid w:val="00F241EF"/>
    <w:rsid w:val="00F245AD"/>
    <w:rsid w:val="00F24692"/>
    <w:rsid w:val="00F247DE"/>
    <w:rsid w:val="00F24868"/>
    <w:rsid w:val="00F249E5"/>
    <w:rsid w:val="00F24A9B"/>
    <w:rsid w:val="00F24C0C"/>
    <w:rsid w:val="00F24C49"/>
    <w:rsid w:val="00F24E08"/>
    <w:rsid w:val="00F25061"/>
    <w:rsid w:val="00F25091"/>
    <w:rsid w:val="00F250F8"/>
    <w:rsid w:val="00F251EE"/>
    <w:rsid w:val="00F2525D"/>
    <w:rsid w:val="00F25272"/>
    <w:rsid w:val="00F2537B"/>
    <w:rsid w:val="00F2562C"/>
    <w:rsid w:val="00F25D04"/>
    <w:rsid w:val="00F25D21"/>
    <w:rsid w:val="00F25EB2"/>
    <w:rsid w:val="00F25FCA"/>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CD"/>
    <w:rsid w:val="00F3097E"/>
    <w:rsid w:val="00F30D8D"/>
    <w:rsid w:val="00F30DE4"/>
    <w:rsid w:val="00F30E8D"/>
    <w:rsid w:val="00F30FC7"/>
    <w:rsid w:val="00F31008"/>
    <w:rsid w:val="00F31297"/>
    <w:rsid w:val="00F315E4"/>
    <w:rsid w:val="00F3174D"/>
    <w:rsid w:val="00F3191B"/>
    <w:rsid w:val="00F31B45"/>
    <w:rsid w:val="00F31CEB"/>
    <w:rsid w:val="00F31E0C"/>
    <w:rsid w:val="00F31F75"/>
    <w:rsid w:val="00F3218B"/>
    <w:rsid w:val="00F3219D"/>
    <w:rsid w:val="00F32546"/>
    <w:rsid w:val="00F3254A"/>
    <w:rsid w:val="00F325BE"/>
    <w:rsid w:val="00F3274F"/>
    <w:rsid w:val="00F32773"/>
    <w:rsid w:val="00F32A31"/>
    <w:rsid w:val="00F32B4B"/>
    <w:rsid w:val="00F32E4E"/>
    <w:rsid w:val="00F33407"/>
    <w:rsid w:val="00F3348F"/>
    <w:rsid w:val="00F33699"/>
    <w:rsid w:val="00F3370D"/>
    <w:rsid w:val="00F33A27"/>
    <w:rsid w:val="00F33B19"/>
    <w:rsid w:val="00F33B8C"/>
    <w:rsid w:val="00F33D95"/>
    <w:rsid w:val="00F33DBA"/>
    <w:rsid w:val="00F33E9D"/>
    <w:rsid w:val="00F33F13"/>
    <w:rsid w:val="00F34169"/>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4E2"/>
    <w:rsid w:val="00F3557C"/>
    <w:rsid w:val="00F35728"/>
    <w:rsid w:val="00F3574F"/>
    <w:rsid w:val="00F358D2"/>
    <w:rsid w:val="00F358E6"/>
    <w:rsid w:val="00F35A8F"/>
    <w:rsid w:val="00F360F4"/>
    <w:rsid w:val="00F3618C"/>
    <w:rsid w:val="00F36565"/>
    <w:rsid w:val="00F36C86"/>
    <w:rsid w:val="00F36CA2"/>
    <w:rsid w:val="00F36D84"/>
    <w:rsid w:val="00F36DF3"/>
    <w:rsid w:val="00F370ED"/>
    <w:rsid w:val="00F37103"/>
    <w:rsid w:val="00F372E2"/>
    <w:rsid w:val="00F378F0"/>
    <w:rsid w:val="00F37A64"/>
    <w:rsid w:val="00F37C1A"/>
    <w:rsid w:val="00F37DF3"/>
    <w:rsid w:val="00F37E0C"/>
    <w:rsid w:val="00F400FD"/>
    <w:rsid w:val="00F407A2"/>
    <w:rsid w:val="00F40968"/>
    <w:rsid w:val="00F40A9C"/>
    <w:rsid w:val="00F40C3D"/>
    <w:rsid w:val="00F40E3D"/>
    <w:rsid w:val="00F40E6E"/>
    <w:rsid w:val="00F40EEA"/>
    <w:rsid w:val="00F41402"/>
    <w:rsid w:val="00F4156B"/>
    <w:rsid w:val="00F416BC"/>
    <w:rsid w:val="00F41930"/>
    <w:rsid w:val="00F41A92"/>
    <w:rsid w:val="00F41B60"/>
    <w:rsid w:val="00F42108"/>
    <w:rsid w:val="00F4219F"/>
    <w:rsid w:val="00F423FD"/>
    <w:rsid w:val="00F4245B"/>
    <w:rsid w:val="00F42846"/>
    <w:rsid w:val="00F42AFC"/>
    <w:rsid w:val="00F42C46"/>
    <w:rsid w:val="00F42C4B"/>
    <w:rsid w:val="00F42CAA"/>
    <w:rsid w:val="00F42CEB"/>
    <w:rsid w:val="00F42DF6"/>
    <w:rsid w:val="00F42EF5"/>
    <w:rsid w:val="00F435E6"/>
    <w:rsid w:val="00F436D1"/>
    <w:rsid w:val="00F4396F"/>
    <w:rsid w:val="00F43C33"/>
    <w:rsid w:val="00F43CBC"/>
    <w:rsid w:val="00F43E5F"/>
    <w:rsid w:val="00F43FB4"/>
    <w:rsid w:val="00F44002"/>
    <w:rsid w:val="00F444EB"/>
    <w:rsid w:val="00F44686"/>
    <w:rsid w:val="00F44713"/>
    <w:rsid w:val="00F448C0"/>
    <w:rsid w:val="00F44960"/>
    <w:rsid w:val="00F44C18"/>
    <w:rsid w:val="00F45360"/>
    <w:rsid w:val="00F4537C"/>
    <w:rsid w:val="00F4540C"/>
    <w:rsid w:val="00F45618"/>
    <w:rsid w:val="00F4596B"/>
    <w:rsid w:val="00F45C7A"/>
    <w:rsid w:val="00F45D37"/>
    <w:rsid w:val="00F45F85"/>
    <w:rsid w:val="00F45FA8"/>
    <w:rsid w:val="00F45FCA"/>
    <w:rsid w:val="00F46414"/>
    <w:rsid w:val="00F4690F"/>
    <w:rsid w:val="00F46B69"/>
    <w:rsid w:val="00F46C9D"/>
    <w:rsid w:val="00F46D5F"/>
    <w:rsid w:val="00F46E45"/>
    <w:rsid w:val="00F46FCB"/>
    <w:rsid w:val="00F470B5"/>
    <w:rsid w:val="00F4712F"/>
    <w:rsid w:val="00F47506"/>
    <w:rsid w:val="00F4757B"/>
    <w:rsid w:val="00F475C2"/>
    <w:rsid w:val="00F47907"/>
    <w:rsid w:val="00F47930"/>
    <w:rsid w:val="00F479BE"/>
    <w:rsid w:val="00F479DA"/>
    <w:rsid w:val="00F47AE9"/>
    <w:rsid w:val="00F47B7A"/>
    <w:rsid w:val="00F501B5"/>
    <w:rsid w:val="00F502AE"/>
    <w:rsid w:val="00F5030A"/>
    <w:rsid w:val="00F50554"/>
    <w:rsid w:val="00F5060F"/>
    <w:rsid w:val="00F51586"/>
    <w:rsid w:val="00F51619"/>
    <w:rsid w:val="00F516CD"/>
    <w:rsid w:val="00F517DE"/>
    <w:rsid w:val="00F51DC2"/>
    <w:rsid w:val="00F5202A"/>
    <w:rsid w:val="00F522F0"/>
    <w:rsid w:val="00F529DE"/>
    <w:rsid w:val="00F52B63"/>
    <w:rsid w:val="00F52C50"/>
    <w:rsid w:val="00F52EB8"/>
    <w:rsid w:val="00F52F41"/>
    <w:rsid w:val="00F53293"/>
    <w:rsid w:val="00F5334A"/>
    <w:rsid w:val="00F53544"/>
    <w:rsid w:val="00F53966"/>
    <w:rsid w:val="00F539CC"/>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0"/>
    <w:rsid w:val="00F558B1"/>
    <w:rsid w:val="00F55980"/>
    <w:rsid w:val="00F559A5"/>
    <w:rsid w:val="00F55B35"/>
    <w:rsid w:val="00F55C92"/>
    <w:rsid w:val="00F55CEF"/>
    <w:rsid w:val="00F5603A"/>
    <w:rsid w:val="00F560A2"/>
    <w:rsid w:val="00F56132"/>
    <w:rsid w:val="00F5625F"/>
    <w:rsid w:val="00F56449"/>
    <w:rsid w:val="00F565D5"/>
    <w:rsid w:val="00F5661C"/>
    <w:rsid w:val="00F56673"/>
    <w:rsid w:val="00F56856"/>
    <w:rsid w:val="00F56A0F"/>
    <w:rsid w:val="00F56A88"/>
    <w:rsid w:val="00F56AA1"/>
    <w:rsid w:val="00F56B97"/>
    <w:rsid w:val="00F56D45"/>
    <w:rsid w:val="00F56D4B"/>
    <w:rsid w:val="00F56EDF"/>
    <w:rsid w:val="00F5701B"/>
    <w:rsid w:val="00F571DC"/>
    <w:rsid w:val="00F571F3"/>
    <w:rsid w:val="00F57525"/>
    <w:rsid w:val="00F57782"/>
    <w:rsid w:val="00F57916"/>
    <w:rsid w:val="00F57986"/>
    <w:rsid w:val="00F57EB0"/>
    <w:rsid w:val="00F57F9C"/>
    <w:rsid w:val="00F60009"/>
    <w:rsid w:val="00F602EB"/>
    <w:rsid w:val="00F60540"/>
    <w:rsid w:val="00F60B46"/>
    <w:rsid w:val="00F60C22"/>
    <w:rsid w:val="00F60C48"/>
    <w:rsid w:val="00F60C62"/>
    <w:rsid w:val="00F60E08"/>
    <w:rsid w:val="00F60F9E"/>
    <w:rsid w:val="00F61116"/>
    <w:rsid w:val="00F61813"/>
    <w:rsid w:val="00F619B1"/>
    <w:rsid w:val="00F61A69"/>
    <w:rsid w:val="00F61B24"/>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DCF"/>
    <w:rsid w:val="00F62EB9"/>
    <w:rsid w:val="00F62EFB"/>
    <w:rsid w:val="00F62FF9"/>
    <w:rsid w:val="00F6314B"/>
    <w:rsid w:val="00F63573"/>
    <w:rsid w:val="00F63698"/>
    <w:rsid w:val="00F63778"/>
    <w:rsid w:val="00F63A25"/>
    <w:rsid w:val="00F63A8B"/>
    <w:rsid w:val="00F63CF6"/>
    <w:rsid w:val="00F6403E"/>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5E1E"/>
    <w:rsid w:val="00F6604A"/>
    <w:rsid w:val="00F661FD"/>
    <w:rsid w:val="00F66360"/>
    <w:rsid w:val="00F6637D"/>
    <w:rsid w:val="00F663DC"/>
    <w:rsid w:val="00F66A88"/>
    <w:rsid w:val="00F66A89"/>
    <w:rsid w:val="00F66B4F"/>
    <w:rsid w:val="00F66CD1"/>
    <w:rsid w:val="00F66CF3"/>
    <w:rsid w:val="00F66D41"/>
    <w:rsid w:val="00F66E84"/>
    <w:rsid w:val="00F670D1"/>
    <w:rsid w:val="00F67319"/>
    <w:rsid w:val="00F67321"/>
    <w:rsid w:val="00F673AE"/>
    <w:rsid w:val="00F6744C"/>
    <w:rsid w:val="00F675F7"/>
    <w:rsid w:val="00F675FA"/>
    <w:rsid w:val="00F676F3"/>
    <w:rsid w:val="00F67721"/>
    <w:rsid w:val="00F677E5"/>
    <w:rsid w:val="00F67999"/>
    <w:rsid w:val="00F67E1F"/>
    <w:rsid w:val="00F701CF"/>
    <w:rsid w:val="00F70214"/>
    <w:rsid w:val="00F70448"/>
    <w:rsid w:val="00F704B0"/>
    <w:rsid w:val="00F7066F"/>
    <w:rsid w:val="00F70674"/>
    <w:rsid w:val="00F70A5E"/>
    <w:rsid w:val="00F70AEE"/>
    <w:rsid w:val="00F70B92"/>
    <w:rsid w:val="00F70C57"/>
    <w:rsid w:val="00F71393"/>
    <w:rsid w:val="00F713FB"/>
    <w:rsid w:val="00F714B9"/>
    <w:rsid w:val="00F7179C"/>
    <w:rsid w:val="00F7188F"/>
    <w:rsid w:val="00F71913"/>
    <w:rsid w:val="00F7191B"/>
    <w:rsid w:val="00F71ACD"/>
    <w:rsid w:val="00F71C92"/>
    <w:rsid w:val="00F7207B"/>
    <w:rsid w:val="00F7227C"/>
    <w:rsid w:val="00F72312"/>
    <w:rsid w:val="00F72412"/>
    <w:rsid w:val="00F724E6"/>
    <w:rsid w:val="00F7285A"/>
    <w:rsid w:val="00F72943"/>
    <w:rsid w:val="00F72A26"/>
    <w:rsid w:val="00F72A39"/>
    <w:rsid w:val="00F72B75"/>
    <w:rsid w:val="00F72C44"/>
    <w:rsid w:val="00F72EEF"/>
    <w:rsid w:val="00F7316D"/>
    <w:rsid w:val="00F73476"/>
    <w:rsid w:val="00F73619"/>
    <w:rsid w:val="00F73751"/>
    <w:rsid w:val="00F73ACF"/>
    <w:rsid w:val="00F73B12"/>
    <w:rsid w:val="00F73DDB"/>
    <w:rsid w:val="00F73F83"/>
    <w:rsid w:val="00F73F94"/>
    <w:rsid w:val="00F745DE"/>
    <w:rsid w:val="00F74719"/>
    <w:rsid w:val="00F74A11"/>
    <w:rsid w:val="00F74AB6"/>
    <w:rsid w:val="00F74B72"/>
    <w:rsid w:val="00F74BC8"/>
    <w:rsid w:val="00F74DA3"/>
    <w:rsid w:val="00F7502D"/>
    <w:rsid w:val="00F7547D"/>
    <w:rsid w:val="00F7554D"/>
    <w:rsid w:val="00F755F0"/>
    <w:rsid w:val="00F755F5"/>
    <w:rsid w:val="00F7565F"/>
    <w:rsid w:val="00F7592C"/>
    <w:rsid w:val="00F75A97"/>
    <w:rsid w:val="00F75E0A"/>
    <w:rsid w:val="00F75EF6"/>
    <w:rsid w:val="00F7623B"/>
    <w:rsid w:val="00F7626C"/>
    <w:rsid w:val="00F76344"/>
    <w:rsid w:val="00F765EC"/>
    <w:rsid w:val="00F76629"/>
    <w:rsid w:val="00F768E1"/>
    <w:rsid w:val="00F76916"/>
    <w:rsid w:val="00F7697A"/>
    <w:rsid w:val="00F76B64"/>
    <w:rsid w:val="00F76BA0"/>
    <w:rsid w:val="00F76E73"/>
    <w:rsid w:val="00F775C5"/>
    <w:rsid w:val="00F77620"/>
    <w:rsid w:val="00F776FD"/>
    <w:rsid w:val="00F77A43"/>
    <w:rsid w:val="00F77AC5"/>
    <w:rsid w:val="00F77CCA"/>
    <w:rsid w:val="00F77DD2"/>
    <w:rsid w:val="00F77E29"/>
    <w:rsid w:val="00F77FC6"/>
    <w:rsid w:val="00F77FD5"/>
    <w:rsid w:val="00F80314"/>
    <w:rsid w:val="00F803F8"/>
    <w:rsid w:val="00F80B03"/>
    <w:rsid w:val="00F80B0A"/>
    <w:rsid w:val="00F80B10"/>
    <w:rsid w:val="00F80BA8"/>
    <w:rsid w:val="00F80F38"/>
    <w:rsid w:val="00F80F82"/>
    <w:rsid w:val="00F8112B"/>
    <w:rsid w:val="00F81556"/>
    <w:rsid w:val="00F815CC"/>
    <w:rsid w:val="00F81740"/>
    <w:rsid w:val="00F81A4D"/>
    <w:rsid w:val="00F81C4F"/>
    <w:rsid w:val="00F81D43"/>
    <w:rsid w:val="00F8208A"/>
    <w:rsid w:val="00F820A8"/>
    <w:rsid w:val="00F820B4"/>
    <w:rsid w:val="00F821A3"/>
    <w:rsid w:val="00F822E5"/>
    <w:rsid w:val="00F8288C"/>
    <w:rsid w:val="00F828F3"/>
    <w:rsid w:val="00F82963"/>
    <w:rsid w:val="00F8299D"/>
    <w:rsid w:val="00F82AFF"/>
    <w:rsid w:val="00F82E57"/>
    <w:rsid w:val="00F82E87"/>
    <w:rsid w:val="00F8300A"/>
    <w:rsid w:val="00F8375C"/>
    <w:rsid w:val="00F8386A"/>
    <w:rsid w:val="00F83B72"/>
    <w:rsid w:val="00F83CD7"/>
    <w:rsid w:val="00F83DA9"/>
    <w:rsid w:val="00F840C0"/>
    <w:rsid w:val="00F84136"/>
    <w:rsid w:val="00F84596"/>
    <w:rsid w:val="00F847D7"/>
    <w:rsid w:val="00F84B20"/>
    <w:rsid w:val="00F84DA5"/>
    <w:rsid w:val="00F85A49"/>
    <w:rsid w:val="00F85B41"/>
    <w:rsid w:val="00F85EAB"/>
    <w:rsid w:val="00F860B9"/>
    <w:rsid w:val="00F86320"/>
    <w:rsid w:val="00F86728"/>
    <w:rsid w:val="00F867D2"/>
    <w:rsid w:val="00F86A23"/>
    <w:rsid w:val="00F86D8F"/>
    <w:rsid w:val="00F86DC9"/>
    <w:rsid w:val="00F86F61"/>
    <w:rsid w:val="00F86FB0"/>
    <w:rsid w:val="00F87037"/>
    <w:rsid w:val="00F8727A"/>
    <w:rsid w:val="00F87453"/>
    <w:rsid w:val="00F87465"/>
    <w:rsid w:val="00F87558"/>
    <w:rsid w:val="00F87585"/>
    <w:rsid w:val="00F87936"/>
    <w:rsid w:val="00F87BE4"/>
    <w:rsid w:val="00F87C05"/>
    <w:rsid w:val="00F87E10"/>
    <w:rsid w:val="00F87EC9"/>
    <w:rsid w:val="00F9016D"/>
    <w:rsid w:val="00F9068B"/>
    <w:rsid w:val="00F906D7"/>
    <w:rsid w:val="00F90924"/>
    <w:rsid w:val="00F90AA7"/>
    <w:rsid w:val="00F90AFF"/>
    <w:rsid w:val="00F90BBF"/>
    <w:rsid w:val="00F90D0A"/>
    <w:rsid w:val="00F90DD7"/>
    <w:rsid w:val="00F90E5D"/>
    <w:rsid w:val="00F910D1"/>
    <w:rsid w:val="00F911A0"/>
    <w:rsid w:val="00F911D3"/>
    <w:rsid w:val="00F91319"/>
    <w:rsid w:val="00F91365"/>
    <w:rsid w:val="00F913FB"/>
    <w:rsid w:val="00F91BA9"/>
    <w:rsid w:val="00F91BB1"/>
    <w:rsid w:val="00F91EBB"/>
    <w:rsid w:val="00F92229"/>
    <w:rsid w:val="00F9240C"/>
    <w:rsid w:val="00F9252D"/>
    <w:rsid w:val="00F925E8"/>
    <w:rsid w:val="00F9287E"/>
    <w:rsid w:val="00F92B02"/>
    <w:rsid w:val="00F92B53"/>
    <w:rsid w:val="00F92CCF"/>
    <w:rsid w:val="00F92ED4"/>
    <w:rsid w:val="00F93306"/>
    <w:rsid w:val="00F9340F"/>
    <w:rsid w:val="00F93A32"/>
    <w:rsid w:val="00F93ADF"/>
    <w:rsid w:val="00F93C87"/>
    <w:rsid w:val="00F941D9"/>
    <w:rsid w:val="00F94329"/>
    <w:rsid w:val="00F94364"/>
    <w:rsid w:val="00F94631"/>
    <w:rsid w:val="00F9475A"/>
    <w:rsid w:val="00F94ABB"/>
    <w:rsid w:val="00F94B6D"/>
    <w:rsid w:val="00F94CC0"/>
    <w:rsid w:val="00F94CDF"/>
    <w:rsid w:val="00F94F26"/>
    <w:rsid w:val="00F9518C"/>
    <w:rsid w:val="00F95471"/>
    <w:rsid w:val="00F9574E"/>
    <w:rsid w:val="00F95A33"/>
    <w:rsid w:val="00F95B26"/>
    <w:rsid w:val="00F95C21"/>
    <w:rsid w:val="00F95F9D"/>
    <w:rsid w:val="00F9608E"/>
    <w:rsid w:val="00F96216"/>
    <w:rsid w:val="00F9631F"/>
    <w:rsid w:val="00F9651D"/>
    <w:rsid w:val="00F96AA7"/>
    <w:rsid w:val="00F96C16"/>
    <w:rsid w:val="00F96C76"/>
    <w:rsid w:val="00F96DEF"/>
    <w:rsid w:val="00F96F22"/>
    <w:rsid w:val="00F97125"/>
    <w:rsid w:val="00F9760B"/>
    <w:rsid w:val="00F97617"/>
    <w:rsid w:val="00F9767C"/>
    <w:rsid w:val="00F978F0"/>
    <w:rsid w:val="00F97A6F"/>
    <w:rsid w:val="00F97B26"/>
    <w:rsid w:val="00F97C5B"/>
    <w:rsid w:val="00F97CD6"/>
    <w:rsid w:val="00F97EAC"/>
    <w:rsid w:val="00F97EE5"/>
    <w:rsid w:val="00F97F44"/>
    <w:rsid w:val="00F97FD6"/>
    <w:rsid w:val="00FA01D0"/>
    <w:rsid w:val="00FA04E4"/>
    <w:rsid w:val="00FA0571"/>
    <w:rsid w:val="00FA06EB"/>
    <w:rsid w:val="00FA06F0"/>
    <w:rsid w:val="00FA096C"/>
    <w:rsid w:val="00FA0C22"/>
    <w:rsid w:val="00FA0C44"/>
    <w:rsid w:val="00FA0D61"/>
    <w:rsid w:val="00FA106D"/>
    <w:rsid w:val="00FA1189"/>
    <w:rsid w:val="00FA1551"/>
    <w:rsid w:val="00FA1738"/>
    <w:rsid w:val="00FA18D0"/>
    <w:rsid w:val="00FA19DA"/>
    <w:rsid w:val="00FA1AF5"/>
    <w:rsid w:val="00FA1BE1"/>
    <w:rsid w:val="00FA1CB2"/>
    <w:rsid w:val="00FA2256"/>
    <w:rsid w:val="00FA238B"/>
    <w:rsid w:val="00FA24A4"/>
    <w:rsid w:val="00FA2543"/>
    <w:rsid w:val="00FA27A0"/>
    <w:rsid w:val="00FA2859"/>
    <w:rsid w:val="00FA3171"/>
    <w:rsid w:val="00FA3604"/>
    <w:rsid w:val="00FA36F4"/>
    <w:rsid w:val="00FA381C"/>
    <w:rsid w:val="00FA39B2"/>
    <w:rsid w:val="00FA3A4E"/>
    <w:rsid w:val="00FA3ADD"/>
    <w:rsid w:val="00FA3BF1"/>
    <w:rsid w:val="00FA3D36"/>
    <w:rsid w:val="00FA3FCD"/>
    <w:rsid w:val="00FA3FF5"/>
    <w:rsid w:val="00FA403D"/>
    <w:rsid w:val="00FA4155"/>
    <w:rsid w:val="00FA434F"/>
    <w:rsid w:val="00FA4374"/>
    <w:rsid w:val="00FA443E"/>
    <w:rsid w:val="00FA444C"/>
    <w:rsid w:val="00FA48A7"/>
    <w:rsid w:val="00FA4A9C"/>
    <w:rsid w:val="00FA4ADE"/>
    <w:rsid w:val="00FA4B47"/>
    <w:rsid w:val="00FA4EFB"/>
    <w:rsid w:val="00FA5051"/>
    <w:rsid w:val="00FA5557"/>
    <w:rsid w:val="00FA5622"/>
    <w:rsid w:val="00FA575C"/>
    <w:rsid w:val="00FA5C3D"/>
    <w:rsid w:val="00FA60C4"/>
    <w:rsid w:val="00FA61CD"/>
    <w:rsid w:val="00FA637F"/>
    <w:rsid w:val="00FA6412"/>
    <w:rsid w:val="00FA6762"/>
    <w:rsid w:val="00FA6770"/>
    <w:rsid w:val="00FA6771"/>
    <w:rsid w:val="00FA6B03"/>
    <w:rsid w:val="00FA6D07"/>
    <w:rsid w:val="00FA6D31"/>
    <w:rsid w:val="00FA6F96"/>
    <w:rsid w:val="00FA7085"/>
    <w:rsid w:val="00FA72CE"/>
    <w:rsid w:val="00FA748A"/>
    <w:rsid w:val="00FA7683"/>
    <w:rsid w:val="00FA77A1"/>
    <w:rsid w:val="00FA783B"/>
    <w:rsid w:val="00FA784F"/>
    <w:rsid w:val="00FA7B09"/>
    <w:rsid w:val="00FA7CE8"/>
    <w:rsid w:val="00FA7DF7"/>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6E1"/>
    <w:rsid w:val="00FB1B27"/>
    <w:rsid w:val="00FB1EF1"/>
    <w:rsid w:val="00FB1F73"/>
    <w:rsid w:val="00FB201E"/>
    <w:rsid w:val="00FB2280"/>
    <w:rsid w:val="00FB22DA"/>
    <w:rsid w:val="00FB2677"/>
    <w:rsid w:val="00FB27D8"/>
    <w:rsid w:val="00FB2A72"/>
    <w:rsid w:val="00FB2AB0"/>
    <w:rsid w:val="00FB2B48"/>
    <w:rsid w:val="00FB2BB5"/>
    <w:rsid w:val="00FB2BEE"/>
    <w:rsid w:val="00FB2C17"/>
    <w:rsid w:val="00FB2C87"/>
    <w:rsid w:val="00FB2CAB"/>
    <w:rsid w:val="00FB2CB4"/>
    <w:rsid w:val="00FB312A"/>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4A3"/>
    <w:rsid w:val="00FB4515"/>
    <w:rsid w:val="00FB4952"/>
    <w:rsid w:val="00FB4C17"/>
    <w:rsid w:val="00FB4DC5"/>
    <w:rsid w:val="00FB502D"/>
    <w:rsid w:val="00FB5103"/>
    <w:rsid w:val="00FB5120"/>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443"/>
    <w:rsid w:val="00FB754A"/>
    <w:rsid w:val="00FB7DDE"/>
    <w:rsid w:val="00FB7DEC"/>
    <w:rsid w:val="00FB7F28"/>
    <w:rsid w:val="00FB7FC4"/>
    <w:rsid w:val="00FB7FF4"/>
    <w:rsid w:val="00FC0171"/>
    <w:rsid w:val="00FC0190"/>
    <w:rsid w:val="00FC0223"/>
    <w:rsid w:val="00FC0431"/>
    <w:rsid w:val="00FC05F4"/>
    <w:rsid w:val="00FC0624"/>
    <w:rsid w:val="00FC07AC"/>
    <w:rsid w:val="00FC0BC6"/>
    <w:rsid w:val="00FC0D48"/>
    <w:rsid w:val="00FC1621"/>
    <w:rsid w:val="00FC1653"/>
    <w:rsid w:val="00FC16ED"/>
    <w:rsid w:val="00FC17A4"/>
    <w:rsid w:val="00FC17AF"/>
    <w:rsid w:val="00FC17F5"/>
    <w:rsid w:val="00FC183F"/>
    <w:rsid w:val="00FC19C1"/>
    <w:rsid w:val="00FC1C89"/>
    <w:rsid w:val="00FC1CAC"/>
    <w:rsid w:val="00FC1D33"/>
    <w:rsid w:val="00FC2066"/>
    <w:rsid w:val="00FC214D"/>
    <w:rsid w:val="00FC2385"/>
    <w:rsid w:val="00FC24BC"/>
    <w:rsid w:val="00FC2606"/>
    <w:rsid w:val="00FC2B7D"/>
    <w:rsid w:val="00FC2F87"/>
    <w:rsid w:val="00FC317C"/>
    <w:rsid w:val="00FC3516"/>
    <w:rsid w:val="00FC35B5"/>
    <w:rsid w:val="00FC35C5"/>
    <w:rsid w:val="00FC35F7"/>
    <w:rsid w:val="00FC396F"/>
    <w:rsid w:val="00FC3C0D"/>
    <w:rsid w:val="00FC3D04"/>
    <w:rsid w:val="00FC3EF7"/>
    <w:rsid w:val="00FC4060"/>
    <w:rsid w:val="00FC40FE"/>
    <w:rsid w:val="00FC41A7"/>
    <w:rsid w:val="00FC4351"/>
    <w:rsid w:val="00FC4452"/>
    <w:rsid w:val="00FC4586"/>
    <w:rsid w:val="00FC4591"/>
    <w:rsid w:val="00FC4D6B"/>
    <w:rsid w:val="00FC4DDD"/>
    <w:rsid w:val="00FC4FF5"/>
    <w:rsid w:val="00FC5143"/>
    <w:rsid w:val="00FC51C5"/>
    <w:rsid w:val="00FC52C6"/>
    <w:rsid w:val="00FC5614"/>
    <w:rsid w:val="00FC56E0"/>
    <w:rsid w:val="00FC5768"/>
    <w:rsid w:val="00FC581F"/>
    <w:rsid w:val="00FC59F9"/>
    <w:rsid w:val="00FC60E0"/>
    <w:rsid w:val="00FC61CC"/>
    <w:rsid w:val="00FC6236"/>
    <w:rsid w:val="00FC646E"/>
    <w:rsid w:val="00FC652E"/>
    <w:rsid w:val="00FC65D8"/>
    <w:rsid w:val="00FC68A6"/>
    <w:rsid w:val="00FC6B00"/>
    <w:rsid w:val="00FC6C54"/>
    <w:rsid w:val="00FC6CB3"/>
    <w:rsid w:val="00FC6CE7"/>
    <w:rsid w:val="00FC714D"/>
    <w:rsid w:val="00FC737A"/>
    <w:rsid w:val="00FC75D5"/>
    <w:rsid w:val="00FC7606"/>
    <w:rsid w:val="00FC7667"/>
    <w:rsid w:val="00FC7BC4"/>
    <w:rsid w:val="00FC7CAD"/>
    <w:rsid w:val="00FC7D39"/>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2A7"/>
    <w:rsid w:val="00FD2A9A"/>
    <w:rsid w:val="00FD2BC3"/>
    <w:rsid w:val="00FD2D6D"/>
    <w:rsid w:val="00FD350C"/>
    <w:rsid w:val="00FD3519"/>
    <w:rsid w:val="00FD38A8"/>
    <w:rsid w:val="00FD3D22"/>
    <w:rsid w:val="00FD3D3D"/>
    <w:rsid w:val="00FD3ED5"/>
    <w:rsid w:val="00FD3EF4"/>
    <w:rsid w:val="00FD48A5"/>
    <w:rsid w:val="00FD4D28"/>
    <w:rsid w:val="00FD4E3C"/>
    <w:rsid w:val="00FD4E65"/>
    <w:rsid w:val="00FD4FFB"/>
    <w:rsid w:val="00FD522F"/>
    <w:rsid w:val="00FD5241"/>
    <w:rsid w:val="00FD52B8"/>
    <w:rsid w:val="00FD547D"/>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4C6"/>
    <w:rsid w:val="00FD77FB"/>
    <w:rsid w:val="00FD77FF"/>
    <w:rsid w:val="00FD7A61"/>
    <w:rsid w:val="00FD7B2E"/>
    <w:rsid w:val="00FD7BE3"/>
    <w:rsid w:val="00FD7C10"/>
    <w:rsid w:val="00FD7D26"/>
    <w:rsid w:val="00FD7D32"/>
    <w:rsid w:val="00FE01A2"/>
    <w:rsid w:val="00FE035D"/>
    <w:rsid w:val="00FE07F6"/>
    <w:rsid w:val="00FE084C"/>
    <w:rsid w:val="00FE0F3B"/>
    <w:rsid w:val="00FE10A3"/>
    <w:rsid w:val="00FE13D3"/>
    <w:rsid w:val="00FE15F1"/>
    <w:rsid w:val="00FE1601"/>
    <w:rsid w:val="00FE17F9"/>
    <w:rsid w:val="00FE192B"/>
    <w:rsid w:val="00FE19B3"/>
    <w:rsid w:val="00FE19C6"/>
    <w:rsid w:val="00FE1CE5"/>
    <w:rsid w:val="00FE1E22"/>
    <w:rsid w:val="00FE1FEB"/>
    <w:rsid w:val="00FE2029"/>
    <w:rsid w:val="00FE258D"/>
    <w:rsid w:val="00FE26DA"/>
    <w:rsid w:val="00FE2836"/>
    <w:rsid w:val="00FE2BA9"/>
    <w:rsid w:val="00FE2C54"/>
    <w:rsid w:val="00FE31D3"/>
    <w:rsid w:val="00FE336E"/>
    <w:rsid w:val="00FE33F5"/>
    <w:rsid w:val="00FE3402"/>
    <w:rsid w:val="00FE35AA"/>
    <w:rsid w:val="00FE3646"/>
    <w:rsid w:val="00FE3836"/>
    <w:rsid w:val="00FE38C1"/>
    <w:rsid w:val="00FE3958"/>
    <w:rsid w:val="00FE3BD7"/>
    <w:rsid w:val="00FE3E18"/>
    <w:rsid w:val="00FE3E36"/>
    <w:rsid w:val="00FE452B"/>
    <w:rsid w:val="00FE454F"/>
    <w:rsid w:val="00FE4B3D"/>
    <w:rsid w:val="00FE50B0"/>
    <w:rsid w:val="00FE5383"/>
    <w:rsid w:val="00FE5848"/>
    <w:rsid w:val="00FE5859"/>
    <w:rsid w:val="00FE589B"/>
    <w:rsid w:val="00FE5BCC"/>
    <w:rsid w:val="00FE5CA0"/>
    <w:rsid w:val="00FE5F48"/>
    <w:rsid w:val="00FE66E5"/>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F78"/>
    <w:rsid w:val="00FE7FF3"/>
    <w:rsid w:val="00FF00C8"/>
    <w:rsid w:val="00FF0162"/>
    <w:rsid w:val="00FF01A6"/>
    <w:rsid w:val="00FF0492"/>
    <w:rsid w:val="00FF0497"/>
    <w:rsid w:val="00FF05FC"/>
    <w:rsid w:val="00FF0A79"/>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916"/>
    <w:rsid w:val="00FF2A6F"/>
    <w:rsid w:val="00FF2B02"/>
    <w:rsid w:val="00FF2D17"/>
    <w:rsid w:val="00FF2DBC"/>
    <w:rsid w:val="00FF2E2C"/>
    <w:rsid w:val="00FF31FC"/>
    <w:rsid w:val="00FF330E"/>
    <w:rsid w:val="00FF3C97"/>
    <w:rsid w:val="00FF4035"/>
    <w:rsid w:val="00FF41F5"/>
    <w:rsid w:val="00FF422A"/>
    <w:rsid w:val="00FF42FA"/>
    <w:rsid w:val="00FF4507"/>
    <w:rsid w:val="00FF4743"/>
    <w:rsid w:val="00FF4773"/>
    <w:rsid w:val="00FF47D7"/>
    <w:rsid w:val="00FF49A3"/>
    <w:rsid w:val="00FF49E9"/>
    <w:rsid w:val="00FF4A4C"/>
    <w:rsid w:val="00FF4BEF"/>
    <w:rsid w:val="00FF4E86"/>
    <w:rsid w:val="00FF4FA8"/>
    <w:rsid w:val="00FF54C4"/>
    <w:rsid w:val="00FF572A"/>
    <w:rsid w:val="00FF58F5"/>
    <w:rsid w:val="00FF5957"/>
    <w:rsid w:val="00FF59A7"/>
    <w:rsid w:val="00FF5C6C"/>
    <w:rsid w:val="00FF5F52"/>
    <w:rsid w:val="00FF6001"/>
    <w:rsid w:val="00FF60C9"/>
    <w:rsid w:val="00FF61EA"/>
    <w:rsid w:val="00FF62F1"/>
    <w:rsid w:val="00FF63CA"/>
    <w:rsid w:val="00FF6478"/>
    <w:rsid w:val="00FF6621"/>
    <w:rsid w:val="00FF6829"/>
    <w:rsid w:val="00FF6980"/>
    <w:rsid w:val="00FF6ADA"/>
    <w:rsid w:val="00FF709D"/>
    <w:rsid w:val="00FF758B"/>
    <w:rsid w:val="00FF763A"/>
    <w:rsid w:val="00FF763B"/>
    <w:rsid w:val="00FF79FB"/>
    <w:rsid w:val="00FF7A14"/>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AEA"/>
    <w:pPr>
      <w:spacing w:after="0" w:line="240" w:lineRule="auto"/>
    </w:pPr>
    <w:rPr>
      <w:rFonts w:ascii="Aptos" w:eastAsia="MS Mincho" w:hAnsi="Aptos" w:cs="Times New Roman"/>
      <w:sz w:val="20"/>
      <w:szCs w:val="24"/>
      <w:lang w:eastAsia="de-DE"/>
    </w:rPr>
  </w:style>
  <w:style w:type="paragraph" w:styleId="Heading1">
    <w:name w:val="heading 1"/>
    <w:basedOn w:val="Normal"/>
    <w:next w:val="Normal"/>
    <w:link w:val="Heading1Char"/>
    <w:uiPriority w:val="9"/>
    <w:qFormat/>
    <w:rsid w:val="00B92D70"/>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5EF5"/>
    <w:pPr>
      <w:keepNext/>
      <w:keepLines/>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
    <w:unhideWhenUsed/>
    <w:qFormat/>
    <w:rsid w:val="006B39C6"/>
    <w:pPr>
      <w:keepNext/>
      <w:keepLines/>
      <w:spacing w:before="40"/>
      <w:outlineLvl w:val="2"/>
    </w:pPr>
    <w:rPr>
      <w:rFonts w:eastAsiaTheme="majorEastAsia" w:cstheme="majorBidi"/>
      <w:sz w:val="26"/>
    </w:rPr>
  </w:style>
  <w:style w:type="paragraph" w:styleId="Heading4">
    <w:name w:val="heading 4"/>
    <w:basedOn w:val="Normal"/>
    <w:next w:val="Normal"/>
    <w:link w:val="Heading4Char"/>
    <w:uiPriority w:val="9"/>
    <w:unhideWhenUsed/>
    <w:qFormat/>
    <w:rsid w:val="00395C9B"/>
    <w:pPr>
      <w:keepNext/>
      <w:keepLines/>
      <w:spacing w:before="40"/>
      <w:outlineLvl w:val="3"/>
    </w:pPr>
    <w:rPr>
      <w:rFonts w:eastAsiaTheme="majorEastAsia" w:cstheme="majorBidi"/>
      <w:iCs/>
      <w:sz w:val="26"/>
    </w:rPr>
  </w:style>
  <w:style w:type="paragraph" w:styleId="Heading5">
    <w:name w:val="heading 5"/>
    <w:basedOn w:val="Normal"/>
    <w:next w:val="Normal"/>
    <w:link w:val="Heading5Char"/>
    <w:uiPriority w:val="9"/>
    <w:unhideWhenUsed/>
    <w:qFormat/>
    <w:rsid w:val="00395C9B"/>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eastAsiaTheme="majorEastAsia" w:cstheme="majorBidi"/>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C85EF5"/>
    <w:rPr>
      <w:rFonts w:ascii="Segoe UI" w:eastAsiaTheme="majorEastAsia" w:hAnsi="Segoe UI" w:cstheme="majorBidi"/>
      <w:b/>
      <w:color w:val="000000" w:themeColor="text1"/>
      <w:sz w:val="30"/>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6B39C6"/>
    <w:rPr>
      <w:rFonts w:ascii="Segoe UI" w:eastAsiaTheme="majorEastAsia" w:hAnsi="Segoe UI" w:cstheme="majorBidi"/>
      <w:sz w:val="26"/>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395C9B"/>
    <w:rPr>
      <w:rFonts w:ascii="Segoe UI" w:eastAsiaTheme="majorEastAsia" w:hAnsi="Segoe UI" w:cstheme="majorBidi"/>
      <w:iCs/>
      <w:sz w:val="26"/>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395C9B"/>
    <w:rPr>
      <w:rFonts w:ascii="Segoe UI" w:eastAsiaTheme="majorEastAsia" w:hAnsi="Segoe UI" w:cstheme="majorBidi"/>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 w:type="character" w:customStyle="1" w:styleId="whyltd">
    <w:name w:val="whyltd"/>
    <w:basedOn w:val="DefaultParagraphFont"/>
    <w:rsid w:val="00B85F67"/>
  </w:style>
  <w:style w:type="character" w:customStyle="1" w:styleId="yrbpuc">
    <w:name w:val="yrbpuc"/>
    <w:basedOn w:val="DefaultParagraphFont"/>
    <w:rsid w:val="00B85F67"/>
  </w:style>
  <w:style w:type="character" w:customStyle="1" w:styleId="ml-1">
    <w:name w:val="ml-1"/>
    <w:basedOn w:val="DefaultParagraphFont"/>
    <w:rsid w:val="00352337"/>
  </w:style>
  <w:style w:type="character" w:customStyle="1" w:styleId="katex-mathml">
    <w:name w:val="katex-mathml"/>
    <w:basedOn w:val="DefaultParagraphFont"/>
    <w:rsid w:val="000E3EE9"/>
  </w:style>
  <w:style w:type="character" w:customStyle="1" w:styleId="mord">
    <w:name w:val="mord"/>
    <w:basedOn w:val="DefaultParagraphFont"/>
    <w:rsid w:val="000E3EE9"/>
  </w:style>
  <w:style w:type="character" w:customStyle="1" w:styleId="mbin">
    <w:name w:val="mbin"/>
    <w:basedOn w:val="DefaultParagraphFont"/>
    <w:rsid w:val="000E3EE9"/>
  </w:style>
  <w:style w:type="character" w:customStyle="1" w:styleId="mopen">
    <w:name w:val="mopen"/>
    <w:basedOn w:val="DefaultParagraphFont"/>
    <w:rsid w:val="000E3EE9"/>
  </w:style>
  <w:style w:type="character" w:customStyle="1" w:styleId="mclose">
    <w:name w:val="mclose"/>
    <w:basedOn w:val="DefaultParagraphFont"/>
    <w:rsid w:val="000E3EE9"/>
  </w:style>
  <w:style w:type="character" w:customStyle="1" w:styleId="mrel">
    <w:name w:val="mrel"/>
    <w:basedOn w:val="DefaultParagraphFont"/>
    <w:rsid w:val="000E3EE9"/>
  </w:style>
  <w:style w:type="character" w:customStyle="1" w:styleId="truncate">
    <w:name w:val="truncate"/>
    <w:basedOn w:val="DefaultParagraphFont"/>
    <w:rsid w:val="004F5743"/>
  </w:style>
  <w:style w:type="character" w:customStyle="1" w:styleId="text-start">
    <w:name w:val="text-start"/>
    <w:basedOn w:val="DefaultParagraphFont"/>
    <w:rsid w:val="003142DD"/>
  </w:style>
  <w:style w:type="paragraph" w:customStyle="1" w:styleId="text-base">
    <w:name w:val="text-base"/>
    <w:basedOn w:val="Normal"/>
    <w:rsid w:val="003142DD"/>
    <w:pPr>
      <w:spacing w:before="100" w:beforeAutospacing="1" w:after="100" w:afterAutospacing="1"/>
    </w:pPr>
    <w:rPr>
      <w:rFonts w:ascii="Times New Roman" w:eastAsia="Times New Roman" w:hAnsi="Times New Roman"/>
      <w:sz w:val="24"/>
      <w:lang w:eastAsia="en-GB"/>
    </w:rPr>
  </w:style>
  <w:style w:type="character" w:customStyle="1" w:styleId="text">
    <w:name w:val="text"/>
    <w:basedOn w:val="DefaultParagraphFont"/>
    <w:rsid w:val="003023A4"/>
  </w:style>
  <w:style w:type="paragraph" w:customStyle="1" w:styleId="description">
    <w:name w:val="description"/>
    <w:basedOn w:val="Normal"/>
    <w:rsid w:val="003023A4"/>
    <w:pPr>
      <w:spacing w:before="100" w:beforeAutospacing="1" w:after="100" w:afterAutospacing="1"/>
    </w:pPr>
    <w:rPr>
      <w:rFonts w:ascii="Times New Roman" w:eastAsia="Times New Roman" w:hAnsi="Times New Roman"/>
      <w:sz w:val="24"/>
      <w:lang w:eastAsia="en-GB"/>
    </w:rPr>
  </w:style>
  <w:style w:type="paragraph" w:customStyle="1" w:styleId="value">
    <w:name w:val="value"/>
    <w:basedOn w:val="Normal"/>
    <w:rsid w:val="003023A4"/>
    <w:pPr>
      <w:spacing w:before="100" w:beforeAutospacing="1" w:after="100" w:afterAutospacing="1"/>
    </w:pPr>
    <w:rPr>
      <w:rFonts w:ascii="Times New Roman" w:eastAsia="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16079668">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31485">
      <w:bodyDiv w:val="1"/>
      <w:marLeft w:val="0"/>
      <w:marRight w:val="0"/>
      <w:marTop w:val="0"/>
      <w:marBottom w:val="0"/>
      <w:divBdr>
        <w:top w:val="none" w:sz="0" w:space="0" w:color="auto"/>
        <w:left w:val="none" w:sz="0" w:space="0" w:color="auto"/>
        <w:bottom w:val="none" w:sz="0" w:space="0" w:color="auto"/>
        <w:right w:val="none" w:sz="0" w:space="0" w:color="auto"/>
      </w:divBdr>
      <w:divsChild>
        <w:div w:id="916280792">
          <w:marLeft w:val="-225"/>
          <w:marRight w:val="-225"/>
          <w:marTop w:val="0"/>
          <w:marBottom w:val="450"/>
          <w:divBdr>
            <w:top w:val="none" w:sz="0" w:space="0" w:color="auto"/>
            <w:left w:val="none" w:sz="0" w:space="0" w:color="auto"/>
            <w:bottom w:val="none" w:sz="0" w:space="0" w:color="auto"/>
            <w:right w:val="none" w:sz="0" w:space="0" w:color="auto"/>
          </w:divBdr>
          <w:divsChild>
            <w:div w:id="1318531647">
              <w:marLeft w:val="0"/>
              <w:marRight w:val="0"/>
              <w:marTop w:val="0"/>
              <w:marBottom w:val="0"/>
              <w:divBdr>
                <w:top w:val="none" w:sz="0" w:space="0" w:color="auto"/>
                <w:left w:val="none" w:sz="0" w:space="0" w:color="auto"/>
                <w:bottom w:val="none" w:sz="0" w:space="0" w:color="auto"/>
                <w:right w:val="none" w:sz="0" w:space="0" w:color="auto"/>
              </w:divBdr>
              <w:divsChild>
                <w:div w:id="4928399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800230">
          <w:marLeft w:val="-225"/>
          <w:marRight w:val="-225"/>
          <w:marTop w:val="0"/>
          <w:marBottom w:val="450"/>
          <w:divBdr>
            <w:top w:val="none" w:sz="0" w:space="0" w:color="auto"/>
            <w:left w:val="none" w:sz="0" w:space="0" w:color="auto"/>
            <w:bottom w:val="none" w:sz="0" w:space="0" w:color="auto"/>
            <w:right w:val="none" w:sz="0" w:space="0" w:color="auto"/>
          </w:divBdr>
          <w:divsChild>
            <w:div w:id="1622758030">
              <w:marLeft w:val="0"/>
              <w:marRight w:val="0"/>
              <w:marTop w:val="0"/>
              <w:marBottom w:val="0"/>
              <w:divBdr>
                <w:top w:val="none" w:sz="0" w:space="0" w:color="auto"/>
                <w:left w:val="none" w:sz="0" w:space="0" w:color="auto"/>
                <w:bottom w:val="none" w:sz="0" w:space="0" w:color="auto"/>
                <w:right w:val="none" w:sz="0" w:space="0" w:color="auto"/>
              </w:divBdr>
            </w:div>
            <w:div w:id="905997740">
              <w:marLeft w:val="0"/>
              <w:marRight w:val="0"/>
              <w:marTop w:val="0"/>
              <w:marBottom w:val="0"/>
              <w:divBdr>
                <w:top w:val="none" w:sz="0" w:space="0" w:color="auto"/>
                <w:left w:val="none" w:sz="0" w:space="0" w:color="auto"/>
                <w:bottom w:val="none" w:sz="0" w:space="0" w:color="auto"/>
                <w:right w:val="none" w:sz="0" w:space="0" w:color="auto"/>
              </w:divBdr>
            </w:div>
          </w:divsChild>
        </w:div>
        <w:div w:id="487981256">
          <w:marLeft w:val="-225"/>
          <w:marRight w:val="-225"/>
          <w:marTop w:val="0"/>
          <w:marBottom w:val="450"/>
          <w:divBdr>
            <w:top w:val="none" w:sz="0" w:space="0" w:color="auto"/>
            <w:left w:val="none" w:sz="0" w:space="0" w:color="auto"/>
            <w:bottom w:val="none" w:sz="0" w:space="0" w:color="auto"/>
            <w:right w:val="none" w:sz="0" w:space="0" w:color="auto"/>
          </w:divBdr>
          <w:divsChild>
            <w:div w:id="930434004">
              <w:marLeft w:val="0"/>
              <w:marRight w:val="0"/>
              <w:marTop w:val="0"/>
              <w:marBottom w:val="0"/>
              <w:divBdr>
                <w:top w:val="none" w:sz="0" w:space="0" w:color="auto"/>
                <w:left w:val="none" w:sz="0" w:space="0" w:color="auto"/>
                <w:bottom w:val="none" w:sz="0" w:space="0" w:color="auto"/>
                <w:right w:val="none" w:sz="0" w:space="0" w:color="auto"/>
              </w:divBdr>
            </w:div>
            <w:div w:id="5307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7775566">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4941">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08361453">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4809899">
      <w:bodyDiv w:val="1"/>
      <w:marLeft w:val="0"/>
      <w:marRight w:val="0"/>
      <w:marTop w:val="0"/>
      <w:marBottom w:val="0"/>
      <w:divBdr>
        <w:top w:val="none" w:sz="0" w:space="0" w:color="auto"/>
        <w:left w:val="none" w:sz="0" w:space="0" w:color="auto"/>
        <w:bottom w:val="none" w:sz="0" w:space="0" w:color="auto"/>
        <w:right w:val="none" w:sz="0" w:space="0" w:color="auto"/>
      </w:divBdr>
      <w:divsChild>
        <w:div w:id="1430547007">
          <w:marLeft w:val="0"/>
          <w:marRight w:val="0"/>
          <w:marTop w:val="0"/>
          <w:marBottom w:val="0"/>
          <w:divBdr>
            <w:top w:val="none" w:sz="0" w:space="0" w:color="auto"/>
            <w:left w:val="none" w:sz="0" w:space="0" w:color="auto"/>
            <w:bottom w:val="none" w:sz="0" w:space="0" w:color="auto"/>
            <w:right w:val="none" w:sz="0" w:space="0" w:color="auto"/>
          </w:divBdr>
          <w:divsChild>
            <w:div w:id="1488663988">
              <w:marLeft w:val="0"/>
              <w:marRight w:val="0"/>
              <w:marTop w:val="0"/>
              <w:marBottom w:val="0"/>
              <w:divBdr>
                <w:top w:val="none" w:sz="0" w:space="0" w:color="auto"/>
                <w:left w:val="none" w:sz="0" w:space="0" w:color="auto"/>
                <w:bottom w:val="none" w:sz="0" w:space="0" w:color="auto"/>
                <w:right w:val="none" w:sz="0" w:space="0" w:color="auto"/>
              </w:divBdr>
            </w:div>
          </w:divsChild>
        </w:div>
        <w:div w:id="1664821975">
          <w:marLeft w:val="0"/>
          <w:marRight w:val="0"/>
          <w:marTop w:val="750"/>
          <w:marBottom w:val="750"/>
          <w:divBdr>
            <w:top w:val="none" w:sz="0" w:space="0" w:color="auto"/>
            <w:left w:val="none" w:sz="0" w:space="0" w:color="auto"/>
            <w:bottom w:val="none" w:sz="0" w:space="0" w:color="auto"/>
            <w:right w:val="none" w:sz="0" w:space="0" w:color="auto"/>
          </w:divBdr>
          <w:divsChild>
            <w:div w:id="1043559445">
              <w:marLeft w:val="0"/>
              <w:marRight w:val="0"/>
              <w:marTop w:val="0"/>
              <w:marBottom w:val="0"/>
              <w:divBdr>
                <w:top w:val="none" w:sz="0" w:space="0" w:color="auto"/>
                <w:left w:val="none" w:sz="0" w:space="0" w:color="auto"/>
                <w:bottom w:val="none" w:sz="0" w:space="0" w:color="auto"/>
                <w:right w:val="none" w:sz="0" w:space="0" w:color="auto"/>
              </w:divBdr>
              <w:divsChild>
                <w:div w:id="1296377234">
                  <w:marLeft w:val="0"/>
                  <w:marRight w:val="0"/>
                  <w:marTop w:val="0"/>
                  <w:marBottom w:val="0"/>
                  <w:divBdr>
                    <w:top w:val="none" w:sz="0" w:space="0" w:color="auto"/>
                    <w:left w:val="none" w:sz="0" w:space="0" w:color="auto"/>
                    <w:bottom w:val="none" w:sz="0" w:space="0" w:color="auto"/>
                    <w:right w:val="none" w:sz="0" w:space="0" w:color="auto"/>
                  </w:divBdr>
                  <w:divsChild>
                    <w:div w:id="646326630">
                      <w:marLeft w:val="0"/>
                      <w:marRight w:val="0"/>
                      <w:marTop w:val="0"/>
                      <w:marBottom w:val="375"/>
                      <w:divBdr>
                        <w:top w:val="none" w:sz="0" w:space="0" w:color="auto"/>
                        <w:left w:val="none" w:sz="0" w:space="0" w:color="auto"/>
                        <w:bottom w:val="none" w:sz="0" w:space="0" w:color="auto"/>
                        <w:right w:val="none" w:sz="0" w:space="0" w:color="auto"/>
                      </w:divBdr>
                    </w:div>
                  </w:divsChild>
                </w:div>
                <w:div w:id="1547334862">
                  <w:marLeft w:val="0"/>
                  <w:marRight w:val="0"/>
                  <w:marTop w:val="0"/>
                  <w:marBottom w:val="0"/>
                  <w:divBdr>
                    <w:top w:val="none" w:sz="0" w:space="0" w:color="auto"/>
                    <w:left w:val="none" w:sz="0" w:space="0" w:color="auto"/>
                    <w:bottom w:val="none" w:sz="0" w:space="0" w:color="auto"/>
                    <w:right w:val="none" w:sz="0" w:space="0" w:color="auto"/>
                  </w:divBdr>
                  <w:divsChild>
                    <w:div w:id="52824637">
                      <w:marLeft w:val="0"/>
                      <w:marRight w:val="0"/>
                      <w:marTop w:val="0"/>
                      <w:marBottom w:val="450"/>
                      <w:divBdr>
                        <w:top w:val="none" w:sz="0" w:space="0" w:color="auto"/>
                        <w:left w:val="none" w:sz="0" w:space="0" w:color="auto"/>
                        <w:bottom w:val="none" w:sz="0" w:space="0" w:color="auto"/>
                        <w:right w:val="none" w:sz="0" w:space="0" w:color="auto"/>
                      </w:divBdr>
                      <w:divsChild>
                        <w:div w:id="1635211050">
                          <w:marLeft w:val="0"/>
                          <w:marRight w:val="0"/>
                          <w:marTop w:val="0"/>
                          <w:marBottom w:val="0"/>
                          <w:divBdr>
                            <w:top w:val="none" w:sz="0" w:space="0" w:color="auto"/>
                            <w:left w:val="none" w:sz="0" w:space="0" w:color="auto"/>
                            <w:bottom w:val="none" w:sz="0" w:space="0" w:color="auto"/>
                            <w:right w:val="none" w:sz="0" w:space="0" w:color="auto"/>
                          </w:divBdr>
                        </w:div>
                        <w:div w:id="1294866128">
                          <w:marLeft w:val="0"/>
                          <w:marRight w:val="0"/>
                          <w:marTop w:val="0"/>
                          <w:marBottom w:val="0"/>
                          <w:divBdr>
                            <w:top w:val="none" w:sz="0" w:space="0" w:color="auto"/>
                            <w:left w:val="none" w:sz="0" w:space="0" w:color="auto"/>
                            <w:bottom w:val="none" w:sz="0" w:space="0" w:color="auto"/>
                            <w:right w:val="none" w:sz="0" w:space="0" w:color="auto"/>
                          </w:divBdr>
                        </w:div>
                        <w:div w:id="1174492302">
                          <w:marLeft w:val="0"/>
                          <w:marRight w:val="0"/>
                          <w:marTop w:val="0"/>
                          <w:marBottom w:val="0"/>
                          <w:divBdr>
                            <w:top w:val="none" w:sz="0" w:space="0" w:color="auto"/>
                            <w:left w:val="none" w:sz="0" w:space="0" w:color="auto"/>
                            <w:bottom w:val="none" w:sz="0" w:space="0" w:color="auto"/>
                            <w:right w:val="none" w:sz="0" w:space="0" w:color="auto"/>
                          </w:divBdr>
                        </w:div>
                        <w:div w:id="2116123398">
                          <w:marLeft w:val="0"/>
                          <w:marRight w:val="0"/>
                          <w:marTop w:val="0"/>
                          <w:marBottom w:val="0"/>
                          <w:divBdr>
                            <w:top w:val="none" w:sz="0" w:space="0" w:color="auto"/>
                            <w:left w:val="none" w:sz="0" w:space="0" w:color="auto"/>
                            <w:bottom w:val="none" w:sz="0" w:space="0" w:color="auto"/>
                            <w:right w:val="none" w:sz="0" w:space="0" w:color="auto"/>
                          </w:divBdr>
                        </w:div>
                        <w:div w:id="1165053870">
                          <w:marLeft w:val="0"/>
                          <w:marRight w:val="0"/>
                          <w:marTop w:val="0"/>
                          <w:marBottom w:val="0"/>
                          <w:divBdr>
                            <w:top w:val="none" w:sz="0" w:space="0" w:color="auto"/>
                            <w:left w:val="none" w:sz="0" w:space="0" w:color="auto"/>
                            <w:bottom w:val="none" w:sz="0" w:space="0" w:color="auto"/>
                            <w:right w:val="none" w:sz="0" w:space="0" w:color="auto"/>
                          </w:divBdr>
                        </w:div>
                        <w:div w:id="2013338200">
                          <w:marLeft w:val="0"/>
                          <w:marRight w:val="0"/>
                          <w:marTop w:val="0"/>
                          <w:marBottom w:val="0"/>
                          <w:divBdr>
                            <w:top w:val="none" w:sz="0" w:space="0" w:color="auto"/>
                            <w:left w:val="none" w:sz="0" w:space="0" w:color="auto"/>
                            <w:bottom w:val="none" w:sz="0" w:space="0" w:color="auto"/>
                            <w:right w:val="none" w:sz="0" w:space="0" w:color="auto"/>
                          </w:divBdr>
                        </w:div>
                        <w:div w:id="1892879731">
                          <w:marLeft w:val="0"/>
                          <w:marRight w:val="0"/>
                          <w:marTop w:val="0"/>
                          <w:marBottom w:val="0"/>
                          <w:divBdr>
                            <w:top w:val="none" w:sz="0" w:space="0" w:color="auto"/>
                            <w:left w:val="none" w:sz="0" w:space="0" w:color="auto"/>
                            <w:bottom w:val="none" w:sz="0" w:space="0" w:color="auto"/>
                            <w:right w:val="none" w:sz="0" w:space="0" w:color="auto"/>
                          </w:divBdr>
                        </w:div>
                        <w:div w:id="14228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93782">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482748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8172649">
      <w:bodyDiv w:val="1"/>
      <w:marLeft w:val="0"/>
      <w:marRight w:val="0"/>
      <w:marTop w:val="0"/>
      <w:marBottom w:val="0"/>
      <w:divBdr>
        <w:top w:val="none" w:sz="0" w:space="0" w:color="auto"/>
        <w:left w:val="none" w:sz="0" w:space="0" w:color="auto"/>
        <w:bottom w:val="none" w:sz="0" w:space="0" w:color="auto"/>
        <w:right w:val="none" w:sz="0" w:space="0" w:color="auto"/>
      </w:divBdr>
    </w:div>
    <w:div w:id="235476458">
      <w:bodyDiv w:val="1"/>
      <w:marLeft w:val="0"/>
      <w:marRight w:val="0"/>
      <w:marTop w:val="0"/>
      <w:marBottom w:val="0"/>
      <w:divBdr>
        <w:top w:val="none" w:sz="0" w:space="0" w:color="auto"/>
        <w:left w:val="none" w:sz="0" w:space="0" w:color="auto"/>
        <w:bottom w:val="none" w:sz="0" w:space="0" w:color="auto"/>
        <w:right w:val="none" w:sz="0" w:space="0" w:color="auto"/>
      </w:divBdr>
      <w:divsChild>
        <w:div w:id="653291061">
          <w:marLeft w:val="0"/>
          <w:marRight w:val="0"/>
          <w:marTop w:val="0"/>
          <w:marBottom w:val="0"/>
          <w:divBdr>
            <w:top w:val="none" w:sz="0" w:space="0" w:color="auto"/>
            <w:left w:val="none" w:sz="0" w:space="0" w:color="auto"/>
            <w:bottom w:val="none" w:sz="0" w:space="0" w:color="auto"/>
            <w:right w:val="none" w:sz="0" w:space="0" w:color="auto"/>
          </w:divBdr>
          <w:divsChild>
            <w:div w:id="2008707685">
              <w:marLeft w:val="0"/>
              <w:marRight w:val="0"/>
              <w:marTop w:val="0"/>
              <w:marBottom w:val="0"/>
              <w:divBdr>
                <w:top w:val="none" w:sz="0" w:space="0" w:color="auto"/>
                <w:left w:val="none" w:sz="0" w:space="0" w:color="auto"/>
                <w:bottom w:val="none" w:sz="0" w:space="0" w:color="auto"/>
                <w:right w:val="none" w:sz="0" w:space="0" w:color="auto"/>
              </w:divBdr>
              <w:divsChild>
                <w:div w:id="630865414">
                  <w:marLeft w:val="0"/>
                  <w:marRight w:val="0"/>
                  <w:marTop w:val="0"/>
                  <w:marBottom w:val="0"/>
                  <w:divBdr>
                    <w:top w:val="none" w:sz="0" w:space="0" w:color="auto"/>
                    <w:left w:val="none" w:sz="0" w:space="0" w:color="auto"/>
                    <w:bottom w:val="none" w:sz="0" w:space="0" w:color="auto"/>
                    <w:right w:val="none" w:sz="0" w:space="0" w:color="auto"/>
                  </w:divBdr>
                  <w:divsChild>
                    <w:div w:id="1599437160">
                      <w:marLeft w:val="0"/>
                      <w:marRight w:val="0"/>
                      <w:marTop w:val="0"/>
                      <w:marBottom w:val="0"/>
                      <w:divBdr>
                        <w:top w:val="none" w:sz="0" w:space="0" w:color="auto"/>
                        <w:left w:val="none" w:sz="0" w:space="0" w:color="auto"/>
                        <w:bottom w:val="none" w:sz="0" w:space="0" w:color="auto"/>
                        <w:right w:val="none" w:sz="0" w:space="0" w:color="auto"/>
                      </w:divBdr>
                      <w:divsChild>
                        <w:div w:id="1197348007">
                          <w:marLeft w:val="0"/>
                          <w:marRight w:val="0"/>
                          <w:marTop w:val="0"/>
                          <w:marBottom w:val="0"/>
                          <w:divBdr>
                            <w:top w:val="none" w:sz="0" w:space="0" w:color="auto"/>
                            <w:left w:val="none" w:sz="0" w:space="0" w:color="auto"/>
                            <w:bottom w:val="none" w:sz="0" w:space="0" w:color="auto"/>
                            <w:right w:val="none" w:sz="0" w:space="0" w:color="auto"/>
                          </w:divBdr>
                          <w:divsChild>
                            <w:div w:id="47189972">
                              <w:marLeft w:val="0"/>
                              <w:marRight w:val="0"/>
                              <w:marTop w:val="0"/>
                              <w:marBottom w:val="0"/>
                              <w:divBdr>
                                <w:top w:val="none" w:sz="0" w:space="0" w:color="auto"/>
                                <w:left w:val="none" w:sz="0" w:space="0" w:color="auto"/>
                                <w:bottom w:val="none" w:sz="0" w:space="0" w:color="auto"/>
                                <w:right w:val="none" w:sz="0" w:space="0" w:color="auto"/>
                              </w:divBdr>
                              <w:divsChild>
                                <w:div w:id="764306099">
                                  <w:marLeft w:val="0"/>
                                  <w:marRight w:val="0"/>
                                  <w:marTop w:val="0"/>
                                  <w:marBottom w:val="0"/>
                                  <w:divBdr>
                                    <w:top w:val="none" w:sz="0" w:space="0" w:color="auto"/>
                                    <w:left w:val="none" w:sz="0" w:space="0" w:color="auto"/>
                                    <w:bottom w:val="none" w:sz="0" w:space="0" w:color="auto"/>
                                    <w:right w:val="none" w:sz="0" w:space="0" w:color="auto"/>
                                  </w:divBdr>
                                  <w:divsChild>
                                    <w:div w:id="1214806583">
                                      <w:marLeft w:val="0"/>
                                      <w:marRight w:val="0"/>
                                      <w:marTop w:val="0"/>
                                      <w:marBottom w:val="0"/>
                                      <w:divBdr>
                                        <w:top w:val="none" w:sz="0" w:space="0" w:color="auto"/>
                                        <w:left w:val="none" w:sz="0" w:space="0" w:color="auto"/>
                                        <w:bottom w:val="none" w:sz="0" w:space="0" w:color="auto"/>
                                        <w:right w:val="none" w:sz="0" w:space="0" w:color="auto"/>
                                      </w:divBdr>
                                      <w:divsChild>
                                        <w:div w:id="26223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4228657">
          <w:marLeft w:val="0"/>
          <w:marRight w:val="0"/>
          <w:marTop w:val="0"/>
          <w:marBottom w:val="0"/>
          <w:divBdr>
            <w:top w:val="none" w:sz="0" w:space="0" w:color="auto"/>
            <w:left w:val="none" w:sz="0" w:space="0" w:color="auto"/>
            <w:bottom w:val="none" w:sz="0" w:space="0" w:color="auto"/>
            <w:right w:val="none" w:sz="0" w:space="0" w:color="auto"/>
          </w:divBdr>
          <w:divsChild>
            <w:div w:id="1017149550">
              <w:marLeft w:val="0"/>
              <w:marRight w:val="0"/>
              <w:marTop w:val="0"/>
              <w:marBottom w:val="0"/>
              <w:divBdr>
                <w:top w:val="none" w:sz="0" w:space="0" w:color="auto"/>
                <w:left w:val="none" w:sz="0" w:space="0" w:color="auto"/>
                <w:bottom w:val="none" w:sz="0" w:space="0" w:color="auto"/>
                <w:right w:val="none" w:sz="0" w:space="0" w:color="auto"/>
              </w:divBdr>
              <w:divsChild>
                <w:div w:id="1400445785">
                  <w:marLeft w:val="0"/>
                  <w:marRight w:val="0"/>
                  <w:marTop w:val="0"/>
                  <w:marBottom w:val="0"/>
                  <w:divBdr>
                    <w:top w:val="none" w:sz="0" w:space="0" w:color="auto"/>
                    <w:left w:val="none" w:sz="0" w:space="0" w:color="auto"/>
                    <w:bottom w:val="none" w:sz="0" w:space="0" w:color="auto"/>
                    <w:right w:val="none" w:sz="0" w:space="0" w:color="auto"/>
                  </w:divBdr>
                  <w:divsChild>
                    <w:div w:id="134640236">
                      <w:marLeft w:val="0"/>
                      <w:marRight w:val="0"/>
                      <w:marTop w:val="0"/>
                      <w:marBottom w:val="0"/>
                      <w:divBdr>
                        <w:top w:val="none" w:sz="0" w:space="0" w:color="auto"/>
                        <w:left w:val="none" w:sz="0" w:space="0" w:color="auto"/>
                        <w:bottom w:val="none" w:sz="0" w:space="0" w:color="auto"/>
                        <w:right w:val="none" w:sz="0" w:space="0" w:color="auto"/>
                      </w:divBdr>
                      <w:divsChild>
                        <w:div w:id="289753564">
                          <w:marLeft w:val="0"/>
                          <w:marRight w:val="0"/>
                          <w:marTop w:val="0"/>
                          <w:marBottom w:val="0"/>
                          <w:divBdr>
                            <w:top w:val="none" w:sz="0" w:space="0" w:color="auto"/>
                            <w:left w:val="none" w:sz="0" w:space="0" w:color="auto"/>
                            <w:bottom w:val="none" w:sz="0" w:space="0" w:color="auto"/>
                            <w:right w:val="none" w:sz="0" w:space="0" w:color="auto"/>
                          </w:divBdr>
                          <w:divsChild>
                            <w:div w:id="226838944">
                              <w:marLeft w:val="0"/>
                              <w:marRight w:val="0"/>
                              <w:marTop w:val="0"/>
                              <w:marBottom w:val="0"/>
                              <w:divBdr>
                                <w:top w:val="none" w:sz="0" w:space="0" w:color="auto"/>
                                <w:left w:val="none" w:sz="0" w:space="0" w:color="auto"/>
                                <w:bottom w:val="none" w:sz="0" w:space="0" w:color="auto"/>
                                <w:right w:val="none" w:sz="0" w:space="0" w:color="auto"/>
                              </w:divBdr>
                              <w:divsChild>
                                <w:div w:id="888569738">
                                  <w:marLeft w:val="0"/>
                                  <w:marRight w:val="0"/>
                                  <w:marTop w:val="0"/>
                                  <w:marBottom w:val="0"/>
                                  <w:divBdr>
                                    <w:top w:val="none" w:sz="0" w:space="0" w:color="auto"/>
                                    <w:left w:val="none" w:sz="0" w:space="0" w:color="auto"/>
                                    <w:bottom w:val="none" w:sz="0" w:space="0" w:color="auto"/>
                                    <w:right w:val="none" w:sz="0" w:space="0" w:color="auto"/>
                                  </w:divBdr>
                                  <w:divsChild>
                                    <w:div w:id="97264343">
                                      <w:marLeft w:val="0"/>
                                      <w:marRight w:val="0"/>
                                      <w:marTop w:val="0"/>
                                      <w:marBottom w:val="0"/>
                                      <w:divBdr>
                                        <w:top w:val="none" w:sz="0" w:space="0" w:color="auto"/>
                                        <w:left w:val="none" w:sz="0" w:space="0" w:color="auto"/>
                                        <w:bottom w:val="none" w:sz="0" w:space="0" w:color="auto"/>
                                        <w:right w:val="none" w:sz="0" w:space="0" w:color="auto"/>
                                      </w:divBdr>
                                      <w:divsChild>
                                        <w:div w:id="1427731574">
                                          <w:marLeft w:val="0"/>
                                          <w:marRight w:val="0"/>
                                          <w:marTop w:val="0"/>
                                          <w:marBottom w:val="0"/>
                                          <w:divBdr>
                                            <w:top w:val="none" w:sz="0" w:space="0" w:color="auto"/>
                                            <w:left w:val="none" w:sz="0" w:space="0" w:color="auto"/>
                                            <w:bottom w:val="none" w:sz="0" w:space="0" w:color="auto"/>
                                            <w:right w:val="none" w:sz="0" w:space="0" w:color="auto"/>
                                          </w:divBdr>
                                          <w:divsChild>
                                            <w:div w:id="195173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207204">
          <w:marLeft w:val="0"/>
          <w:marRight w:val="0"/>
          <w:marTop w:val="0"/>
          <w:marBottom w:val="0"/>
          <w:divBdr>
            <w:top w:val="none" w:sz="0" w:space="0" w:color="auto"/>
            <w:left w:val="none" w:sz="0" w:space="0" w:color="auto"/>
            <w:bottom w:val="none" w:sz="0" w:space="0" w:color="auto"/>
            <w:right w:val="none" w:sz="0" w:space="0" w:color="auto"/>
          </w:divBdr>
          <w:divsChild>
            <w:div w:id="386420204">
              <w:marLeft w:val="0"/>
              <w:marRight w:val="0"/>
              <w:marTop w:val="0"/>
              <w:marBottom w:val="0"/>
              <w:divBdr>
                <w:top w:val="none" w:sz="0" w:space="0" w:color="auto"/>
                <w:left w:val="none" w:sz="0" w:space="0" w:color="auto"/>
                <w:bottom w:val="none" w:sz="0" w:space="0" w:color="auto"/>
                <w:right w:val="none" w:sz="0" w:space="0" w:color="auto"/>
              </w:divBdr>
              <w:divsChild>
                <w:div w:id="1342120402">
                  <w:marLeft w:val="0"/>
                  <w:marRight w:val="0"/>
                  <w:marTop w:val="0"/>
                  <w:marBottom w:val="0"/>
                  <w:divBdr>
                    <w:top w:val="none" w:sz="0" w:space="0" w:color="auto"/>
                    <w:left w:val="none" w:sz="0" w:space="0" w:color="auto"/>
                    <w:bottom w:val="none" w:sz="0" w:space="0" w:color="auto"/>
                    <w:right w:val="none" w:sz="0" w:space="0" w:color="auto"/>
                  </w:divBdr>
                  <w:divsChild>
                    <w:div w:id="1139225132">
                      <w:marLeft w:val="0"/>
                      <w:marRight w:val="0"/>
                      <w:marTop w:val="0"/>
                      <w:marBottom w:val="0"/>
                      <w:divBdr>
                        <w:top w:val="none" w:sz="0" w:space="0" w:color="auto"/>
                        <w:left w:val="none" w:sz="0" w:space="0" w:color="auto"/>
                        <w:bottom w:val="none" w:sz="0" w:space="0" w:color="auto"/>
                        <w:right w:val="none" w:sz="0" w:space="0" w:color="auto"/>
                      </w:divBdr>
                      <w:divsChild>
                        <w:div w:id="766459263">
                          <w:marLeft w:val="0"/>
                          <w:marRight w:val="0"/>
                          <w:marTop w:val="0"/>
                          <w:marBottom w:val="0"/>
                          <w:divBdr>
                            <w:top w:val="none" w:sz="0" w:space="0" w:color="auto"/>
                            <w:left w:val="none" w:sz="0" w:space="0" w:color="auto"/>
                            <w:bottom w:val="none" w:sz="0" w:space="0" w:color="auto"/>
                            <w:right w:val="none" w:sz="0" w:space="0" w:color="auto"/>
                          </w:divBdr>
                          <w:divsChild>
                            <w:div w:id="1584796681">
                              <w:marLeft w:val="0"/>
                              <w:marRight w:val="0"/>
                              <w:marTop w:val="0"/>
                              <w:marBottom w:val="0"/>
                              <w:divBdr>
                                <w:top w:val="none" w:sz="0" w:space="0" w:color="auto"/>
                                <w:left w:val="none" w:sz="0" w:space="0" w:color="auto"/>
                                <w:bottom w:val="none" w:sz="0" w:space="0" w:color="auto"/>
                                <w:right w:val="none" w:sz="0" w:space="0" w:color="auto"/>
                              </w:divBdr>
                              <w:divsChild>
                                <w:div w:id="456026148">
                                  <w:marLeft w:val="0"/>
                                  <w:marRight w:val="0"/>
                                  <w:marTop w:val="0"/>
                                  <w:marBottom w:val="0"/>
                                  <w:divBdr>
                                    <w:top w:val="none" w:sz="0" w:space="0" w:color="auto"/>
                                    <w:left w:val="none" w:sz="0" w:space="0" w:color="auto"/>
                                    <w:bottom w:val="none" w:sz="0" w:space="0" w:color="auto"/>
                                    <w:right w:val="none" w:sz="0" w:space="0" w:color="auto"/>
                                  </w:divBdr>
                                  <w:divsChild>
                                    <w:div w:id="1768580377">
                                      <w:marLeft w:val="0"/>
                                      <w:marRight w:val="0"/>
                                      <w:marTop w:val="0"/>
                                      <w:marBottom w:val="0"/>
                                      <w:divBdr>
                                        <w:top w:val="none" w:sz="0" w:space="0" w:color="auto"/>
                                        <w:left w:val="none" w:sz="0" w:space="0" w:color="auto"/>
                                        <w:bottom w:val="none" w:sz="0" w:space="0" w:color="auto"/>
                                        <w:right w:val="none" w:sz="0" w:space="0" w:color="auto"/>
                                      </w:divBdr>
                                      <w:divsChild>
                                        <w:div w:id="208668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579494">
          <w:marLeft w:val="0"/>
          <w:marRight w:val="0"/>
          <w:marTop w:val="0"/>
          <w:marBottom w:val="0"/>
          <w:divBdr>
            <w:top w:val="none" w:sz="0" w:space="0" w:color="auto"/>
            <w:left w:val="none" w:sz="0" w:space="0" w:color="auto"/>
            <w:bottom w:val="none" w:sz="0" w:space="0" w:color="auto"/>
            <w:right w:val="none" w:sz="0" w:space="0" w:color="auto"/>
          </w:divBdr>
          <w:divsChild>
            <w:div w:id="1379668440">
              <w:marLeft w:val="0"/>
              <w:marRight w:val="0"/>
              <w:marTop w:val="0"/>
              <w:marBottom w:val="0"/>
              <w:divBdr>
                <w:top w:val="none" w:sz="0" w:space="0" w:color="auto"/>
                <w:left w:val="none" w:sz="0" w:space="0" w:color="auto"/>
                <w:bottom w:val="none" w:sz="0" w:space="0" w:color="auto"/>
                <w:right w:val="none" w:sz="0" w:space="0" w:color="auto"/>
              </w:divBdr>
              <w:divsChild>
                <w:div w:id="667053346">
                  <w:marLeft w:val="0"/>
                  <w:marRight w:val="0"/>
                  <w:marTop w:val="0"/>
                  <w:marBottom w:val="0"/>
                  <w:divBdr>
                    <w:top w:val="none" w:sz="0" w:space="0" w:color="auto"/>
                    <w:left w:val="none" w:sz="0" w:space="0" w:color="auto"/>
                    <w:bottom w:val="none" w:sz="0" w:space="0" w:color="auto"/>
                    <w:right w:val="none" w:sz="0" w:space="0" w:color="auto"/>
                  </w:divBdr>
                  <w:divsChild>
                    <w:div w:id="1543401948">
                      <w:marLeft w:val="0"/>
                      <w:marRight w:val="0"/>
                      <w:marTop w:val="0"/>
                      <w:marBottom w:val="0"/>
                      <w:divBdr>
                        <w:top w:val="none" w:sz="0" w:space="0" w:color="auto"/>
                        <w:left w:val="none" w:sz="0" w:space="0" w:color="auto"/>
                        <w:bottom w:val="none" w:sz="0" w:space="0" w:color="auto"/>
                        <w:right w:val="none" w:sz="0" w:space="0" w:color="auto"/>
                      </w:divBdr>
                      <w:divsChild>
                        <w:div w:id="458646267">
                          <w:marLeft w:val="0"/>
                          <w:marRight w:val="0"/>
                          <w:marTop w:val="0"/>
                          <w:marBottom w:val="0"/>
                          <w:divBdr>
                            <w:top w:val="none" w:sz="0" w:space="0" w:color="auto"/>
                            <w:left w:val="none" w:sz="0" w:space="0" w:color="auto"/>
                            <w:bottom w:val="none" w:sz="0" w:space="0" w:color="auto"/>
                            <w:right w:val="none" w:sz="0" w:space="0" w:color="auto"/>
                          </w:divBdr>
                          <w:divsChild>
                            <w:div w:id="901671600">
                              <w:marLeft w:val="0"/>
                              <w:marRight w:val="0"/>
                              <w:marTop w:val="0"/>
                              <w:marBottom w:val="0"/>
                              <w:divBdr>
                                <w:top w:val="none" w:sz="0" w:space="0" w:color="auto"/>
                                <w:left w:val="none" w:sz="0" w:space="0" w:color="auto"/>
                                <w:bottom w:val="none" w:sz="0" w:space="0" w:color="auto"/>
                                <w:right w:val="none" w:sz="0" w:space="0" w:color="auto"/>
                              </w:divBdr>
                              <w:divsChild>
                                <w:div w:id="1304238934">
                                  <w:marLeft w:val="0"/>
                                  <w:marRight w:val="0"/>
                                  <w:marTop w:val="0"/>
                                  <w:marBottom w:val="0"/>
                                  <w:divBdr>
                                    <w:top w:val="none" w:sz="0" w:space="0" w:color="auto"/>
                                    <w:left w:val="none" w:sz="0" w:space="0" w:color="auto"/>
                                    <w:bottom w:val="none" w:sz="0" w:space="0" w:color="auto"/>
                                    <w:right w:val="none" w:sz="0" w:space="0" w:color="auto"/>
                                  </w:divBdr>
                                  <w:divsChild>
                                    <w:div w:id="1507289194">
                                      <w:marLeft w:val="0"/>
                                      <w:marRight w:val="0"/>
                                      <w:marTop w:val="0"/>
                                      <w:marBottom w:val="0"/>
                                      <w:divBdr>
                                        <w:top w:val="none" w:sz="0" w:space="0" w:color="auto"/>
                                        <w:left w:val="none" w:sz="0" w:space="0" w:color="auto"/>
                                        <w:bottom w:val="none" w:sz="0" w:space="0" w:color="auto"/>
                                        <w:right w:val="none" w:sz="0" w:space="0" w:color="auto"/>
                                      </w:divBdr>
                                      <w:divsChild>
                                        <w:div w:id="428701243">
                                          <w:marLeft w:val="0"/>
                                          <w:marRight w:val="0"/>
                                          <w:marTop w:val="0"/>
                                          <w:marBottom w:val="0"/>
                                          <w:divBdr>
                                            <w:top w:val="none" w:sz="0" w:space="0" w:color="auto"/>
                                            <w:left w:val="none" w:sz="0" w:space="0" w:color="auto"/>
                                            <w:bottom w:val="none" w:sz="0" w:space="0" w:color="auto"/>
                                            <w:right w:val="none" w:sz="0" w:space="0" w:color="auto"/>
                                          </w:divBdr>
                                          <w:divsChild>
                                            <w:div w:id="45032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2212523">
          <w:marLeft w:val="0"/>
          <w:marRight w:val="0"/>
          <w:marTop w:val="0"/>
          <w:marBottom w:val="0"/>
          <w:divBdr>
            <w:top w:val="none" w:sz="0" w:space="0" w:color="auto"/>
            <w:left w:val="none" w:sz="0" w:space="0" w:color="auto"/>
            <w:bottom w:val="none" w:sz="0" w:space="0" w:color="auto"/>
            <w:right w:val="none" w:sz="0" w:space="0" w:color="auto"/>
          </w:divBdr>
          <w:divsChild>
            <w:div w:id="1648625360">
              <w:marLeft w:val="0"/>
              <w:marRight w:val="0"/>
              <w:marTop w:val="0"/>
              <w:marBottom w:val="0"/>
              <w:divBdr>
                <w:top w:val="none" w:sz="0" w:space="0" w:color="auto"/>
                <w:left w:val="none" w:sz="0" w:space="0" w:color="auto"/>
                <w:bottom w:val="none" w:sz="0" w:space="0" w:color="auto"/>
                <w:right w:val="none" w:sz="0" w:space="0" w:color="auto"/>
              </w:divBdr>
              <w:divsChild>
                <w:div w:id="480849085">
                  <w:marLeft w:val="0"/>
                  <w:marRight w:val="0"/>
                  <w:marTop w:val="0"/>
                  <w:marBottom w:val="0"/>
                  <w:divBdr>
                    <w:top w:val="none" w:sz="0" w:space="0" w:color="auto"/>
                    <w:left w:val="none" w:sz="0" w:space="0" w:color="auto"/>
                    <w:bottom w:val="none" w:sz="0" w:space="0" w:color="auto"/>
                    <w:right w:val="none" w:sz="0" w:space="0" w:color="auto"/>
                  </w:divBdr>
                  <w:divsChild>
                    <w:div w:id="460343775">
                      <w:marLeft w:val="0"/>
                      <w:marRight w:val="0"/>
                      <w:marTop w:val="0"/>
                      <w:marBottom w:val="0"/>
                      <w:divBdr>
                        <w:top w:val="none" w:sz="0" w:space="0" w:color="auto"/>
                        <w:left w:val="none" w:sz="0" w:space="0" w:color="auto"/>
                        <w:bottom w:val="none" w:sz="0" w:space="0" w:color="auto"/>
                        <w:right w:val="none" w:sz="0" w:space="0" w:color="auto"/>
                      </w:divBdr>
                      <w:divsChild>
                        <w:div w:id="617446726">
                          <w:marLeft w:val="0"/>
                          <w:marRight w:val="0"/>
                          <w:marTop w:val="0"/>
                          <w:marBottom w:val="0"/>
                          <w:divBdr>
                            <w:top w:val="none" w:sz="0" w:space="0" w:color="auto"/>
                            <w:left w:val="none" w:sz="0" w:space="0" w:color="auto"/>
                            <w:bottom w:val="none" w:sz="0" w:space="0" w:color="auto"/>
                            <w:right w:val="none" w:sz="0" w:space="0" w:color="auto"/>
                          </w:divBdr>
                          <w:divsChild>
                            <w:div w:id="1042096358">
                              <w:marLeft w:val="0"/>
                              <w:marRight w:val="0"/>
                              <w:marTop w:val="0"/>
                              <w:marBottom w:val="0"/>
                              <w:divBdr>
                                <w:top w:val="none" w:sz="0" w:space="0" w:color="auto"/>
                                <w:left w:val="none" w:sz="0" w:space="0" w:color="auto"/>
                                <w:bottom w:val="none" w:sz="0" w:space="0" w:color="auto"/>
                                <w:right w:val="none" w:sz="0" w:space="0" w:color="auto"/>
                              </w:divBdr>
                              <w:divsChild>
                                <w:div w:id="1501963952">
                                  <w:marLeft w:val="0"/>
                                  <w:marRight w:val="0"/>
                                  <w:marTop w:val="0"/>
                                  <w:marBottom w:val="0"/>
                                  <w:divBdr>
                                    <w:top w:val="none" w:sz="0" w:space="0" w:color="auto"/>
                                    <w:left w:val="none" w:sz="0" w:space="0" w:color="auto"/>
                                    <w:bottom w:val="none" w:sz="0" w:space="0" w:color="auto"/>
                                    <w:right w:val="none" w:sz="0" w:space="0" w:color="auto"/>
                                  </w:divBdr>
                                  <w:divsChild>
                                    <w:div w:id="345786872">
                                      <w:marLeft w:val="0"/>
                                      <w:marRight w:val="0"/>
                                      <w:marTop w:val="0"/>
                                      <w:marBottom w:val="0"/>
                                      <w:divBdr>
                                        <w:top w:val="none" w:sz="0" w:space="0" w:color="auto"/>
                                        <w:left w:val="none" w:sz="0" w:space="0" w:color="auto"/>
                                        <w:bottom w:val="none" w:sz="0" w:space="0" w:color="auto"/>
                                        <w:right w:val="none" w:sz="0" w:space="0" w:color="auto"/>
                                      </w:divBdr>
                                      <w:divsChild>
                                        <w:div w:id="61953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397974">
          <w:marLeft w:val="0"/>
          <w:marRight w:val="0"/>
          <w:marTop w:val="0"/>
          <w:marBottom w:val="0"/>
          <w:divBdr>
            <w:top w:val="none" w:sz="0" w:space="0" w:color="auto"/>
            <w:left w:val="none" w:sz="0" w:space="0" w:color="auto"/>
            <w:bottom w:val="none" w:sz="0" w:space="0" w:color="auto"/>
            <w:right w:val="none" w:sz="0" w:space="0" w:color="auto"/>
          </w:divBdr>
          <w:divsChild>
            <w:div w:id="834419170">
              <w:marLeft w:val="0"/>
              <w:marRight w:val="0"/>
              <w:marTop w:val="0"/>
              <w:marBottom w:val="0"/>
              <w:divBdr>
                <w:top w:val="none" w:sz="0" w:space="0" w:color="auto"/>
                <w:left w:val="none" w:sz="0" w:space="0" w:color="auto"/>
                <w:bottom w:val="none" w:sz="0" w:space="0" w:color="auto"/>
                <w:right w:val="none" w:sz="0" w:space="0" w:color="auto"/>
              </w:divBdr>
              <w:divsChild>
                <w:div w:id="1986810240">
                  <w:marLeft w:val="0"/>
                  <w:marRight w:val="0"/>
                  <w:marTop w:val="0"/>
                  <w:marBottom w:val="0"/>
                  <w:divBdr>
                    <w:top w:val="none" w:sz="0" w:space="0" w:color="auto"/>
                    <w:left w:val="none" w:sz="0" w:space="0" w:color="auto"/>
                    <w:bottom w:val="none" w:sz="0" w:space="0" w:color="auto"/>
                    <w:right w:val="none" w:sz="0" w:space="0" w:color="auto"/>
                  </w:divBdr>
                  <w:divsChild>
                    <w:div w:id="2058894840">
                      <w:marLeft w:val="0"/>
                      <w:marRight w:val="0"/>
                      <w:marTop w:val="0"/>
                      <w:marBottom w:val="0"/>
                      <w:divBdr>
                        <w:top w:val="none" w:sz="0" w:space="0" w:color="auto"/>
                        <w:left w:val="none" w:sz="0" w:space="0" w:color="auto"/>
                        <w:bottom w:val="none" w:sz="0" w:space="0" w:color="auto"/>
                        <w:right w:val="none" w:sz="0" w:space="0" w:color="auto"/>
                      </w:divBdr>
                      <w:divsChild>
                        <w:div w:id="1806392727">
                          <w:marLeft w:val="0"/>
                          <w:marRight w:val="0"/>
                          <w:marTop w:val="0"/>
                          <w:marBottom w:val="0"/>
                          <w:divBdr>
                            <w:top w:val="none" w:sz="0" w:space="0" w:color="auto"/>
                            <w:left w:val="none" w:sz="0" w:space="0" w:color="auto"/>
                            <w:bottom w:val="none" w:sz="0" w:space="0" w:color="auto"/>
                            <w:right w:val="none" w:sz="0" w:space="0" w:color="auto"/>
                          </w:divBdr>
                          <w:divsChild>
                            <w:div w:id="2078241362">
                              <w:marLeft w:val="0"/>
                              <w:marRight w:val="0"/>
                              <w:marTop w:val="0"/>
                              <w:marBottom w:val="0"/>
                              <w:divBdr>
                                <w:top w:val="none" w:sz="0" w:space="0" w:color="auto"/>
                                <w:left w:val="none" w:sz="0" w:space="0" w:color="auto"/>
                                <w:bottom w:val="none" w:sz="0" w:space="0" w:color="auto"/>
                                <w:right w:val="none" w:sz="0" w:space="0" w:color="auto"/>
                              </w:divBdr>
                              <w:divsChild>
                                <w:div w:id="951281137">
                                  <w:marLeft w:val="0"/>
                                  <w:marRight w:val="0"/>
                                  <w:marTop w:val="0"/>
                                  <w:marBottom w:val="0"/>
                                  <w:divBdr>
                                    <w:top w:val="none" w:sz="0" w:space="0" w:color="auto"/>
                                    <w:left w:val="none" w:sz="0" w:space="0" w:color="auto"/>
                                    <w:bottom w:val="none" w:sz="0" w:space="0" w:color="auto"/>
                                    <w:right w:val="none" w:sz="0" w:space="0" w:color="auto"/>
                                  </w:divBdr>
                                  <w:divsChild>
                                    <w:div w:id="147980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083439">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2398262">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5618709">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4647144">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571735">
      <w:bodyDiv w:val="1"/>
      <w:marLeft w:val="0"/>
      <w:marRight w:val="0"/>
      <w:marTop w:val="0"/>
      <w:marBottom w:val="0"/>
      <w:divBdr>
        <w:top w:val="none" w:sz="0" w:space="0" w:color="auto"/>
        <w:left w:val="none" w:sz="0" w:space="0" w:color="auto"/>
        <w:bottom w:val="none" w:sz="0" w:space="0" w:color="auto"/>
        <w:right w:val="none" w:sz="0" w:space="0" w:color="auto"/>
      </w:divBdr>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1122425">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27821074">
      <w:bodyDiv w:val="1"/>
      <w:marLeft w:val="0"/>
      <w:marRight w:val="0"/>
      <w:marTop w:val="0"/>
      <w:marBottom w:val="0"/>
      <w:divBdr>
        <w:top w:val="none" w:sz="0" w:space="0" w:color="auto"/>
        <w:left w:val="none" w:sz="0" w:space="0" w:color="auto"/>
        <w:bottom w:val="none" w:sz="0" w:space="0" w:color="auto"/>
        <w:right w:val="none" w:sz="0" w:space="0" w:color="auto"/>
      </w:divBdr>
      <w:divsChild>
        <w:div w:id="143207024">
          <w:marLeft w:val="0"/>
          <w:marRight w:val="0"/>
          <w:marTop w:val="0"/>
          <w:marBottom w:val="0"/>
          <w:divBdr>
            <w:top w:val="none" w:sz="0" w:space="0" w:color="auto"/>
            <w:left w:val="none" w:sz="0" w:space="0" w:color="auto"/>
            <w:bottom w:val="none" w:sz="0" w:space="0" w:color="auto"/>
            <w:right w:val="none" w:sz="0" w:space="0" w:color="auto"/>
          </w:divBdr>
          <w:divsChild>
            <w:div w:id="1965692259">
              <w:marLeft w:val="0"/>
              <w:marRight w:val="0"/>
              <w:marTop w:val="0"/>
              <w:marBottom w:val="0"/>
              <w:divBdr>
                <w:top w:val="none" w:sz="0" w:space="0" w:color="auto"/>
                <w:left w:val="none" w:sz="0" w:space="0" w:color="auto"/>
                <w:bottom w:val="none" w:sz="0" w:space="0" w:color="auto"/>
                <w:right w:val="none" w:sz="0" w:space="0" w:color="auto"/>
              </w:divBdr>
              <w:divsChild>
                <w:div w:id="435441959">
                  <w:marLeft w:val="0"/>
                  <w:marRight w:val="0"/>
                  <w:marTop w:val="0"/>
                  <w:marBottom w:val="0"/>
                  <w:divBdr>
                    <w:top w:val="none" w:sz="0" w:space="0" w:color="auto"/>
                    <w:left w:val="none" w:sz="0" w:space="0" w:color="auto"/>
                    <w:bottom w:val="none" w:sz="0" w:space="0" w:color="auto"/>
                    <w:right w:val="none" w:sz="0" w:space="0" w:color="auto"/>
                  </w:divBdr>
                  <w:divsChild>
                    <w:div w:id="467018218">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sChild>
                            <w:div w:id="9837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4035592">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8551935">
      <w:bodyDiv w:val="1"/>
      <w:marLeft w:val="0"/>
      <w:marRight w:val="0"/>
      <w:marTop w:val="0"/>
      <w:marBottom w:val="0"/>
      <w:divBdr>
        <w:top w:val="none" w:sz="0" w:space="0" w:color="auto"/>
        <w:left w:val="none" w:sz="0" w:space="0" w:color="auto"/>
        <w:bottom w:val="none" w:sz="0" w:space="0" w:color="auto"/>
        <w:right w:val="none" w:sz="0" w:space="0" w:color="auto"/>
      </w:divBdr>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7530944">
      <w:bodyDiv w:val="1"/>
      <w:marLeft w:val="0"/>
      <w:marRight w:val="0"/>
      <w:marTop w:val="0"/>
      <w:marBottom w:val="0"/>
      <w:divBdr>
        <w:top w:val="none" w:sz="0" w:space="0" w:color="auto"/>
        <w:left w:val="none" w:sz="0" w:space="0" w:color="auto"/>
        <w:bottom w:val="none" w:sz="0" w:space="0" w:color="auto"/>
        <w:right w:val="none" w:sz="0" w:space="0" w:color="auto"/>
      </w:divBdr>
      <w:divsChild>
        <w:div w:id="1390299779">
          <w:marLeft w:val="0"/>
          <w:marRight w:val="0"/>
          <w:marTop w:val="0"/>
          <w:marBottom w:val="0"/>
          <w:divBdr>
            <w:top w:val="none" w:sz="0" w:space="0" w:color="auto"/>
            <w:left w:val="none" w:sz="0" w:space="0" w:color="auto"/>
            <w:bottom w:val="none" w:sz="0" w:space="0" w:color="auto"/>
            <w:right w:val="none" w:sz="0" w:space="0" w:color="auto"/>
          </w:divBdr>
          <w:divsChild>
            <w:div w:id="949313191">
              <w:marLeft w:val="0"/>
              <w:marRight w:val="0"/>
              <w:marTop w:val="0"/>
              <w:marBottom w:val="0"/>
              <w:divBdr>
                <w:top w:val="none" w:sz="0" w:space="0" w:color="auto"/>
                <w:left w:val="none" w:sz="0" w:space="0" w:color="auto"/>
                <w:bottom w:val="none" w:sz="0" w:space="0" w:color="auto"/>
                <w:right w:val="none" w:sz="0" w:space="0" w:color="auto"/>
              </w:divBdr>
              <w:divsChild>
                <w:div w:id="810176315">
                  <w:marLeft w:val="0"/>
                  <w:marRight w:val="0"/>
                  <w:marTop w:val="0"/>
                  <w:marBottom w:val="0"/>
                  <w:divBdr>
                    <w:top w:val="none" w:sz="0" w:space="0" w:color="auto"/>
                    <w:left w:val="none" w:sz="0" w:space="0" w:color="auto"/>
                    <w:bottom w:val="none" w:sz="0" w:space="0" w:color="auto"/>
                    <w:right w:val="none" w:sz="0" w:space="0" w:color="auto"/>
                  </w:divBdr>
                  <w:divsChild>
                    <w:div w:id="46299479">
                      <w:marLeft w:val="0"/>
                      <w:marRight w:val="0"/>
                      <w:marTop w:val="0"/>
                      <w:marBottom w:val="0"/>
                      <w:divBdr>
                        <w:top w:val="none" w:sz="0" w:space="0" w:color="auto"/>
                        <w:left w:val="none" w:sz="0" w:space="0" w:color="auto"/>
                        <w:bottom w:val="none" w:sz="0" w:space="0" w:color="auto"/>
                        <w:right w:val="none" w:sz="0" w:space="0" w:color="auto"/>
                      </w:divBdr>
                      <w:divsChild>
                        <w:div w:id="343746910">
                          <w:marLeft w:val="0"/>
                          <w:marRight w:val="0"/>
                          <w:marTop w:val="0"/>
                          <w:marBottom w:val="0"/>
                          <w:divBdr>
                            <w:top w:val="none" w:sz="0" w:space="0" w:color="auto"/>
                            <w:left w:val="none" w:sz="0" w:space="0" w:color="auto"/>
                            <w:bottom w:val="none" w:sz="0" w:space="0" w:color="auto"/>
                            <w:right w:val="none" w:sz="0" w:space="0" w:color="auto"/>
                          </w:divBdr>
                          <w:divsChild>
                            <w:div w:id="4990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0362319">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59209">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597952961">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03537732">
      <w:bodyDiv w:val="1"/>
      <w:marLeft w:val="0"/>
      <w:marRight w:val="0"/>
      <w:marTop w:val="0"/>
      <w:marBottom w:val="0"/>
      <w:divBdr>
        <w:top w:val="none" w:sz="0" w:space="0" w:color="auto"/>
        <w:left w:val="none" w:sz="0" w:space="0" w:color="auto"/>
        <w:bottom w:val="none" w:sz="0" w:space="0" w:color="auto"/>
        <w:right w:val="none" w:sz="0" w:space="0" w:color="auto"/>
      </w:divBdr>
      <w:divsChild>
        <w:div w:id="1148473090">
          <w:marLeft w:val="0"/>
          <w:marRight w:val="0"/>
          <w:marTop w:val="0"/>
          <w:marBottom w:val="0"/>
          <w:divBdr>
            <w:top w:val="none" w:sz="0" w:space="0" w:color="auto"/>
            <w:left w:val="none" w:sz="0" w:space="0" w:color="auto"/>
            <w:bottom w:val="none" w:sz="0" w:space="0" w:color="auto"/>
            <w:right w:val="none" w:sz="0" w:space="0" w:color="auto"/>
          </w:divBdr>
          <w:divsChild>
            <w:div w:id="2068070403">
              <w:marLeft w:val="0"/>
              <w:marRight w:val="0"/>
              <w:marTop w:val="0"/>
              <w:marBottom w:val="0"/>
              <w:divBdr>
                <w:top w:val="none" w:sz="0" w:space="0" w:color="auto"/>
                <w:left w:val="none" w:sz="0" w:space="0" w:color="auto"/>
                <w:bottom w:val="none" w:sz="0" w:space="0" w:color="auto"/>
                <w:right w:val="none" w:sz="0" w:space="0" w:color="auto"/>
              </w:divBdr>
              <w:divsChild>
                <w:div w:id="102648677">
                  <w:marLeft w:val="0"/>
                  <w:marRight w:val="0"/>
                  <w:marTop w:val="0"/>
                  <w:marBottom w:val="0"/>
                  <w:divBdr>
                    <w:top w:val="none" w:sz="0" w:space="0" w:color="auto"/>
                    <w:left w:val="none" w:sz="0" w:space="0" w:color="auto"/>
                    <w:bottom w:val="none" w:sz="0" w:space="0" w:color="auto"/>
                    <w:right w:val="none" w:sz="0" w:space="0" w:color="auto"/>
                  </w:divBdr>
                  <w:divsChild>
                    <w:div w:id="38285195">
                      <w:marLeft w:val="0"/>
                      <w:marRight w:val="0"/>
                      <w:marTop w:val="0"/>
                      <w:marBottom w:val="0"/>
                      <w:divBdr>
                        <w:top w:val="none" w:sz="0" w:space="0" w:color="auto"/>
                        <w:left w:val="none" w:sz="0" w:space="0" w:color="auto"/>
                        <w:bottom w:val="none" w:sz="0" w:space="0" w:color="auto"/>
                        <w:right w:val="none" w:sz="0" w:space="0" w:color="auto"/>
                      </w:divBdr>
                      <w:divsChild>
                        <w:div w:id="87509941">
                          <w:marLeft w:val="0"/>
                          <w:marRight w:val="0"/>
                          <w:marTop w:val="0"/>
                          <w:marBottom w:val="0"/>
                          <w:divBdr>
                            <w:top w:val="none" w:sz="0" w:space="0" w:color="auto"/>
                            <w:left w:val="none" w:sz="0" w:space="0" w:color="auto"/>
                            <w:bottom w:val="none" w:sz="0" w:space="0" w:color="auto"/>
                            <w:right w:val="none" w:sz="0" w:space="0" w:color="auto"/>
                          </w:divBdr>
                          <w:divsChild>
                            <w:div w:id="1466893222">
                              <w:marLeft w:val="0"/>
                              <w:marRight w:val="0"/>
                              <w:marTop w:val="0"/>
                              <w:marBottom w:val="0"/>
                              <w:divBdr>
                                <w:top w:val="none" w:sz="0" w:space="0" w:color="auto"/>
                                <w:left w:val="none" w:sz="0" w:space="0" w:color="auto"/>
                                <w:bottom w:val="none" w:sz="0" w:space="0" w:color="auto"/>
                                <w:right w:val="none" w:sz="0" w:space="0" w:color="auto"/>
                              </w:divBdr>
                              <w:divsChild>
                                <w:div w:id="1200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6297">
                  <w:marLeft w:val="0"/>
                  <w:marRight w:val="0"/>
                  <w:marTop w:val="0"/>
                  <w:marBottom w:val="0"/>
                  <w:divBdr>
                    <w:top w:val="none" w:sz="0" w:space="0" w:color="auto"/>
                    <w:left w:val="none" w:sz="0" w:space="0" w:color="auto"/>
                    <w:bottom w:val="none" w:sz="0" w:space="0" w:color="auto"/>
                    <w:right w:val="none" w:sz="0" w:space="0" w:color="auto"/>
                  </w:divBdr>
                  <w:divsChild>
                    <w:div w:id="1708019604">
                      <w:marLeft w:val="0"/>
                      <w:marRight w:val="0"/>
                      <w:marTop w:val="0"/>
                      <w:marBottom w:val="0"/>
                      <w:divBdr>
                        <w:top w:val="none" w:sz="0" w:space="0" w:color="auto"/>
                        <w:left w:val="none" w:sz="0" w:space="0" w:color="auto"/>
                        <w:bottom w:val="none" w:sz="0" w:space="0" w:color="auto"/>
                        <w:right w:val="none" w:sz="0" w:space="0" w:color="auto"/>
                      </w:divBdr>
                      <w:divsChild>
                        <w:div w:id="203176810">
                          <w:marLeft w:val="0"/>
                          <w:marRight w:val="0"/>
                          <w:marTop w:val="0"/>
                          <w:marBottom w:val="0"/>
                          <w:divBdr>
                            <w:top w:val="none" w:sz="0" w:space="0" w:color="auto"/>
                            <w:left w:val="none" w:sz="0" w:space="0" w:color="auto"/>
                            <w:bottom w:val="none" w:sz="0" w:space="0" w:color="auto"/>
                            <w:right w:val="none" w:sz="0" w:space="0" w:color="auto"/>
                          </w:divBdr>
                          <w:divsChild>
                            <w:div w:id="1713335993">
                              <w:marLeft w:val="0"/>
                              <w:marRight w:val="0"/>
                              <w:marTop w:val="0"/>
                              <w:marBottom w:val="0"/>
                              <w:divBdr>
                                <w:top w:val="none" w:sz="0" w:space="0" w:color="auto"/>
                                <w:left w:val="none" w:sz="0" w:space="0" w:color="auto"/>
                                <w:bottom w:val="none" w:sz="0" w:space="0" w:color="auto"/>
                                <w:right w:val="none" w:sz="0" w:space="0" w:color="auto"/>
                              </w:divBdr>
                              <w:divsChild>
                                <w:div w:id="178935006">
                                  <w:marLeft w:val="0"/>
                                  <w:marRight w:val="0"/>
                                  <w:marTop w:val="0"/>
                                  <w:marBottom w:val="0"/>
                                  <w:divBdr>
                                    <w:top w:val="none" w:sz="0" w:space="0" w:color="auto"/>
                                    <w:left w:val="none" w:sz="0" w:space="0" w:color="auto"/>
                                    <w:bottom w:val="none" w:sz="0" w:space="0" w:color="auto"/>
                                    <w:right w:val="none" w:sz="0" w:space="0" w:color="auto"/>
                                  </w:divBdr>
                                </w:div>
                              </w:divsChild>
                            </w:div>
                            <w:div w:id="1326013929">
                              <w:marLeft w:val="0"/>
                              <w:marRight w:val="0"/>
                              <w:marTop w:val="0"/>
                              <w:marBottom w:val="0"/>
                              <w:divBdr>
                                <w:top w:val="none" w:sz="0" w:space="0" w:color="auto"/>
                                <w:left w:val="none" w:sz="0" w:space="0" w:color="auto"/>
                                <w:bottom w:val="none" w:sz="0" w:space="0" w:color="auto"/>
                                <w:right w:val="none" w:sz="0" w:space="0" w:color="auto"/>
                              </w:divBdr>
                              <w:divsChild>
                                <w:div w:id="2094038384">
                                  <w:marLeft w:val="0"/>
                                  <w:marRight w:val="0"/>
                                  <w:marTop w:val="0"/>
                                  <w:marBottom w:val="0"/>
                                  <w:divBdr>
                                    <w:top w:val="none" w:sz="0" w:space="0" w:color="auto"/>
                                    <w:left w:val="none" w:sz="0" w:space="0" w:color="auto"/>
                                    <w:bottom w:val="none" w:sz="0" w:space="0" w:color="auto"/>
                                    <w:right w:val="none" w:sz="0" w:space="0" w:color="auto"/>
                                  </w:divBdr>
                                  <w:divsChild>
                                    <w:div w:id="12699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97859">
                              <w:marLeft w:val="0"/>
                              <w:marRight w:val="0"/>
                              <w:marTop w:val="0"/>
                              <w:marBottom w:val="0"/>
                              <w:divBdr>
                                <w:top w:val="none" w:sz="0" w:space="0" w:color="auto"/>
                                <w:left w:val="none" w:sz="0" w:space="0" w:color="auto"/>
                                <w:bottom w:val="none" w:sz="0" w:space="0" w:color="auto"/>
                                <w:right w:val="none" w:sz="0" w:space="0" w:color="auto"/>
                              </w:divBdr>
                              <w:divsChild>
                                <w:div w:id="620185547">
                                  <w:marLeft w:val="0"/>
                                  <w:marRight w:val="0"/>
                                  <w:marTop w:val="0"/>
                                  <w:marBottom w:val="0"/>
                                  <w:divBdr>
                                    <w:top w:val="none" w:sz="0" w:space="0" w:color="auto"/>
                                    <w:left w:val="none" w:sz="0" w:space="0" w:color="auto"/>
                                    <w:bottom w:val="none" w:sz="0" w:space="0" w:color="auto"/>
                                    <w:right w:val="none" w:sz="0" w:space="0" w:color="auto"/>
                                  </w:divBdr>
                                  <w:divsChild>
                                    <w:div w:id="11734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5139143">
      <w:bodyDiv w:val="1"/>
      <w:marLeft w:val="0"/>
      <w:marRight w:val="0"/>
      <w:marTop w:val="0"/>
      <w:marBottom w:val="0"/>
      <w:divBdr>
        <w:top w:val="none" w:sz="0" w:space="0" w:color="auto"/>
        <w:left w:val="none" w:sz="0" w:space="0" w:color="auto"/>
        <w:bottom w:val="none" w:sz="0" w:space="0" w:color="auto"/>
        <w:right w:val="none" w:sz="0" w:space="0" w:color="auto"/>
      </w:divBdr>
      <w:divsChild>
        <w:div w:id="1219055942">
          <w:marLeft w:val="0"/>
          <w:marRight w:val="0"/>
          <w:marTop w:val="0"/>
          <w:marBottom w:val="0"/>
          <w:divBdr>
            <w:top w:val="none" w:sz="0" w:space="0" w:color="auto"/>
            <w:left w:val="none" w:sz="0" w:space="0" w:color="auto"/>
            <w:bottom w:val="none" w:sz="0" w:space="0" w:color="auto"/>
            <w:right w:val="none" w:sz="0" w:space="0" w:color="auto"/>
          </w:divBdr>
        </w:div>
        <w:div w:id="129516379">
          <w:marLeft w:val="0"/>
          <w:marRight w:val="0"/>
          <w:marTop w:val="0"/>
          <w:marBottom w:val="0"/>
          <w:divBdr>
            <w:top w:val="none" w:sz="0" w:space="0" w:color="auto"/>
            <w:left w:val="none" w:sz="0" w:space="0" w:color="auto"/>
            <w:bottom w:val="none" w:sz="0" w:space="0" w:color="auto"/>
            <w:right w:val="none" w:sz="0" w:space="0" w:color="auto"/>
          </w:divBdr>
        </w:div>
        <w:div w:id="368260128">
          <w:marLeft w:val="0"/>
          <w:marRight w:val="0"/>
          <w:marTop w:val="0"/>
          <w:marBottom w:val="0"/>
          <w:divBdr>
            <w:top w:val="none" w:sz="0" w:space="0" w:color="auto"/>
            <w:left w:val="none" w:sz="0" w:space="0" w:color="auto"/>
            <w:bottom w:val="none" w:sz="0" w:space="0" w:color="auto"/>
            <w:right w:val="none" w:sz="0" w:space="0" w:color="auto"/>
          </w:divBdr>
        </w:div>
        <w:div w:id="949165913">
          <w:marLeft w:val="0"/>
          <w:marRight w:val="0"/>
          <w:marTop w:val="0"/>
          <w:marBottom w:val="0"/>
          <w:divBdr>
            <w:top w:val="none" w:sz="0" w:space="0" w:color="auto"/>
            <w:left w:val="none" w:sz="0" w:space="0" w:color="auto"/>
            <w:bottom w:val="none" w:sz="0" w:space="0" w:color="auto"/>
            <w:right w:val="none" w:sz="0" w:space="0" w:color="auto"/>
          </w:divBdr>
        </w:div>
      </w:divsChild>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650481">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0656289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5250968">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103786">
      <w:bodyDiv w:val="1"/>
      <w:marLeft w:val="0"/>
      <w:marRight w:val="0"/>
      <w:marTop w:val="0"/>
      <w:marBottom w:val="0"/>
      <w:divBdr>
        <w:top w:val="none" w:sz="0" w:space="0" w:color="auto"/>
        <w:left w:val="none" w:sz="0" w:space="0" w:color="auto"/>
        <w:bottom w:val="none" w:sz="0" w:space="0" w:color="auto"/>
        <w:right w:val="none" w:sz="0" w:space="0" w:color="auto"/>
      </w:divBdr>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76828851">
      <w:bodyDiv w:val="1"/>
      <w:marLeft w:val="0"/>
      <w:marRight w:val="0"/>
      <w:marTop w:val="0"/>
      <w:marBottom w:val="0"/>
      <w:divBdr>
        <w:top w:val="none" w:sz="0" w:space="0" w:color="auto"/>
        <w:left w:val="none" w:sz="0" w:space="0" w:color="auto"/>
        <w:bottom w:val="none" w:sz="0" w:space="0" w:color="auto"/>
        <w:right w:val="none" w:sz="0" w:space="0" w:color="auto"/>
      </w:divBdr>
    </w:div>
    <w:div w:id="788084803">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7212406">
      <w:bodyDiv w:val="1"/>
      <w:marLeft w:val="0"/>
      <w:marRight w:val="0"/>
      <w:marTop w:val="0"/>
      <w:marBottom w:val="0"/>
      <w:divBdr>
        <w:top w:val="none" w:sz="0" w:space="0" w:color="auto"/>
        <w:left w:val="none" w:sz="0" w:space="0" w:color="auto"/>
        <w:bottom w:val="none" w:sz="0" w:space="0" w:color="auto"/>
        <w:right w:val="none" w:sz="0" w:space="0" w:color="auto"/>
      </w:divBdr>
      <w:divsChild>
        <w:div w:id="2091274297">
          <w:marLeft w:val="0"/>
          <w:marRight w:val="0"/>
          <w:marTop w:val="0"/>
          <w:marBottom w:val="0"/>
          <w:divBdr>
            <w:top w:val="none" w:sz="0" w:space="0" w:color="auto"/>
            <w:left w:val="none" w:sz="0" w:space="0" w:color="auto"/>
            <w:bottom w:val="none" w:sz="0" w:space="0" w:color="auto"/>
            <w:right w:val="none" w:sz="0" w:space="0" w:color="auto"/>
          </w:divBdr>
          <w:divsChild>
            <w:div w:id="318533716">
              <w:marLeft w:val="0"/>
              <w:marRight w:val="0"/>
              <w:marTop w:val="0"/>
              <w:marBottom w:val="0"/>
              <w:divBdr>
                <w:top w:val="none" w:sz="0" w:space="0" w:color="auto"/>
                <w:left w:val="none" w:sz="0" w:space="0" w:color="auto"/>
                <w:bottom w:val="none" w:sz="0" w:space="0" w:color="auto"/>
                <w:right w:val="none" w:sz="0" w:space="0" w:color="auto"/>
              </w:divBdr>
              <w:divsChild>
                <w:div w:id="448089270">
                  <w:marLeft w:val="0"/>
                  <w:marRight w:val="0"/>
                  <w:marTop w:val="0"/>
                  <w:marBottom w:val="0"/>
                  <w:divBdr>
                    <w:top w:val="none" w:sz="0" w:space="0" w:color="auto"/>
                    <w:left w:val="none" w:sz="0" w:space="0" w:color="auto"/>
                    <w:bottom w:val="none" w:sz="0" w:space="0" w:color="auto"/>
                    <w:right w:val="none" w:sz="0" w:space="0" w:color="auto"/>
                  </w:divBdr>
                  <w:divsChild>
                    <w:div w:id="80949983">
                      <w:marLeft w:val="0"/>
                      <w:marRight w:val="0"/>
                      <w:marTop w:val="0"/>
                      <w:marBottom w:val="0"/>
                      <w:divBdr>
                        <w:top w:val="none" w:sz="0" w:space="0" w:color="auto"/>
                        <w:left w:val="none" w:sz="0" w:space="0" w:color="auto"/>
                        <w:bottom w:val="none" w:sz="0" w:space="0" w:color="auto"/>
                        <w:right w:val="none" w:sz="0" w:space="0" w:color="auto"/>
                      </w:divBdr>
                      <w:divsChild>
                        <w:div w:id="217059156">
                          <w:marLeft w:val="0"/>
                          <w:marRight w:val="0"/>
                          <w:marTop w:val="0"/>
                          <w:marBottom w:val="0"/>
                          <w:divBdr>
                            <w:top w:val="none" w:sz="0" w:space="0" w:color="auto"/>
                            <w:left w:val="none" w:sz="0" w:space="0" w:color="auto"/>
                            <w:bottom w:val="none" w:sz="0" w:space="0" w:color="auto"/>
                            <w:right w:val="none" w:sz="0" w:space="0" w:color="auto"/>
                          </w:divBdr>
                          <w:divsChild>
                            <w:div w:id="1087339549">
                              <w:marLeft w:val="0"/>
                              <w:marRight w:val="0"/>
                              <w:marTop w:val="0"/>
                              <w:marBottom w:val="0"/>
                              <w:divBdr>
                                <w:top w:val="none" w:sz="0" w:space="0" w:color="auto"/>
                                <w:left w:val="none" w:sz="0" w:space="0" w:color="auto"/>
                                <w:bottom w:val="none" w:sz="0" w:space="0" w:color="auto"/>
                                <w:right w:val="none" w:sz="0" w:space="0" w:color="auto"/>
                              </w:divBdr>
                              <w:divsChild>
                                <w:div w:id="225262971">
                                  <w:marLeft w:val="0"/>
                                  <w:marRight w:val="0"/>
                                  <w:marTop w:val="0"/>
                                  <w:marBottom w:val="0"/>
                                  <w:divBdr>
                                    <w:top w:val="none" w:sz="0" w:space="0" w:color="auto"/>
                                    <w:left w:val="none" w:sz="0" w:space="0" w:color="auto"/>
                                    <w:bottom w:val="none" w:sz="0" w:space="0" w:color="auto"/>
                                    <w:right w:val="none" w:sz="0" w:space="0" w:color="auto"/>
                                  </w:divBdr>
                                  <w:divsChild>
                                    <w:div w:id="886262820">
                                      <w:marLeft w:val="0"/>
                                      <w:marRight w:val="0"/>
                                      <w:marTop w:val="0"/>
                                      <w:marBottom w:val="0"/>
                                      <w:divBdr>
                                        <w:top w:val="none" w:sz="0" w:space="0" w:color="auto"/>
                                        <w:left w:val="none" w:sz="0" w:space="0" w:color="auto"/>
                                        <w:bottom w:val="none" w:sz="0" w:space="0" w:color="auto"/>
                                        <w:right w:val="none" w:sz="0" w:space="0" w:color="auto"/>
                                      </w:divBdr>
                                      <w:divsChild>
                                        <w:div w:id="1386369465">
                                          <w:marLeft w:val="0"/>
                                          <w:marRight w:val="0"/>
                                          <w:marTop w:val="0"/>
                                          <w:marBottom w:val="0"/>
                                          <w:divBdr>
                                            <w:top w:val="none" w:sz="0" w:space="0" w:color="auto"/>
                                            <w:left w:val="none" w:sz="0" w:space="0" w:color="auto"/>
                                            <w:bottom w:val="none" w:sz="0" w:space="0" w:color="auto"/>
                                            <w:right w:val="none" w:sz="0" w:space="0" w:color="auto"/>
                                          </w:divBdr>
                                          <w:divsChild>
                                            <w:div w:id="1976524111">
                                              <w:marLeft w:val="0"/>
                                              <w:marRight w:val="0"/>
                                              <w:marTop w:val="0"/>
                                              <w:marBottom w:val="0"/>
                                              <w:divBdr>
                                                <w:top w:val="none" w:sz="0" w:space="0" w:color="auto"/>
                                                <w:left w:val="none" w:sz="0" w:space="0" w:color="auto"/>
                                                <w:bottom w:val="none" w:sz="0" w:space="0" w:color="auto"/>
                                                <w:right w:val="none" w:sz="0" w:space="0" w:color="auto"/>
                                              </w:divBdr>
                                              <w:divsChild>
                                                <w:div w:id="2105225733">
                                                  <w:marLeft w:val="0"/>
                                                  <w:marRight w:val="0"/>
                                                  <w:marTop w:val="0"/>
                                                  <w:marBottom w:val="0"/>
                                                  <w:divBdr>
                                                    <w:top w:val="none" w:sz="0" w:space="0" w:color="auto"/>
                                                    <w:left w:val="none" w:sz="0" w:space="0" w:color="auto"/>
                                                    <w:bottom w:val="none" w:sz="0" w:space="0" w:color="auto"/>
                                                    <w:right w:val="none" w:sz="0" w:space="0" w:color="auto"/>
                                                  </w:divBdr>
                                                  <w:divsChild>
                                                    <w:div w:id="2126338921">
                                                      <w:marLeft w:val="0"/>
                                                      <w:marRight w:val="0"/>
                                                      <w:marTop w:val="0"/>
                                                      <w:marBottom w:val="0"/>
                                                      <w:divBdr>
                                                        <w:top w:val="none" w:sz="0" w:space="0" w:color="auto"/>
                                                        <w:left w:val="none" w:sz="0" w:space="0" w:color="auto"/>
                                                        <w:bottom w:val="none" w:sz="0" w:space="0" w:color="auto"/>
                                                        <w:right w:val="none" w:sz="0" w:space="0" w:color="auto"/>
                                                      </w:divBdr>
                                                      <w:divsChild>
                                                        <w:div w:id="10908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7503888">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41286327">
      <w:bodyDiv w:val="1"/>
      <w:marLeft w:val="0"/>
      <w:marRight w:val="0"/>
      <w:marTop w:val="0"/>
      <w:marBottom w:val="0"/>
      <w:divBdr>
        <w:top w:val="none" w:sz="0" w:space="0" w:color="auto"/>
        <w:left w:val="none" w:sz="0" w:space="0" w:color="auto"/>
        <w:bottom w:val="none" w:sz="0" w:space="0" w:color="auto"/>
        <w:right w:val="none" w:sz="0" w:space="0" w:color="auto"/>
      </w:divBdr>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0000637">
      <w:bodyDiv w:val="1"/>
      <w:marLeft w:val="0"/>
      <w:marRight w:val="0"/>
      <w:marTop w:val="0"/>
      <w:marBottom w:val="0"/>
      <w:divBdr>
        <w:top w:val="none" w:sz="0" w:space="0" w:color="auto"/>
        <w:left w:val="none" w:sz="0" w:space="0" w:color="auto"/>
        <w:bottom w:val="none" w:sz="0" w:space="0" w:color="auto"/>
        <w:right w:val="none" w:sz="0" w:space="0" w:color="auto"/>
      </w:divBdr>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4781499">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80888710">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639824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20472027">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58892772">
      <w:bodyDiv w:val="1"/>
      <w:marLeft w:val="0"/>
      <w:marRight w:val="0"/>
      <w:marTop w:val="0"/>
      <w:marBottom w:val="0"/>
      <w:divBdr>
        <w:top w:val="none" w:sz="0" w:space="0" w:color="auto"/>
        <w:left w:val="none" w:sz="0" w:space="0" w:color="auto"/>
        <w:bottom w:val="none" w:sz="0" w:space="0" w:color="auto"/>
        <w:right w:val="none" w:sz="0" w:space="0" w:color="auto"/>
      </w:divBdr>
    </w:div>
    <w:div w:id="107512899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6895490">
      <w:bodyDiv w:val="1"/>
      <w:marLeft w:val="0"/>
      <w:marRight w:val="0"/>
      <w:marTop w:val="0"/>
      <w:marBottom w:val="0"/>
      <w:divBdr>
        <w:top w:val="none" w:sz="0" w:space="0" w:color="auto"/>
        <w:left w:val="none" w:sz="0" w:space="0" w:color="auto"/>
        <w:bottom w:val="none" w:sz="0" w:space="0" w:color="auto"/>
        <w:right w:val="none" w:sz="0" w:space="0" w:color="auto"/>
      </w:divBdr>
      <w:divsChild>
        <w:div w:id="1048185743">
          <w:marLeft w:val="0"/>
          <w:marRight w:val="0"/>
          <w:marTop w:val="0"/>
          <w:marBottom w:val="0"/>
          <w:divBdr>
            <w:top w:val="none" w:sz="0" w:space="0" w:color="auto"/>
            <w:left w:val="none" w:sz="0" w:space="0" w:color="auto"/>
            <w:bottom w:val="none" w:sz="0" w:space="0" w:color="auto"/>
            <w:right w:val="none" w:sz="0" w:space="0" w:color="auto"/>
          </w:divBdr>
        </w:div>
        <w:div w:id="133527565">
          <w:marLeft w:val="0"/>
          <w:marRight w:val="0"/>
          <w:marTop w:val="0"/>
          <w:marBottom w:val="0"/>
          <w:divBdr>
            <w:top w:val="none" w:sz="0" w:space="0" w:color="auto"/>
            <w:left w:val="none" w:sz="0" w:space="0" w:color="auto"/>
            <w:bottom w:val="none" w:sz="0" w:space="0" w:color="auto"/>
            <w:right w:val="none" w:sz="0" w:space="0" w:color="auto"/>
          </w:divBdr>
        </w:div>
        <w:div w:id="639654600">
          <w:marLeft w:val="0"/>
          <w:marRight w:val="0"/>
          <w:marTop w:val="0"/>
          <w:marBottom w:val="0"/>
          <w:divBdr>
            <w:top w:val="none" w:sz="0" w:space="0" w:color="auto"/>
            <w:left w:val="none" w:sz="0" w:space="0" w:color="auto"/>
            <w:bottom w:val="none" w:sz="0" w:space="0" w:color="auto"/>
            <w:right w:val="none" w:sz="0" w:space="0" w:color="auto"/>
          </w:divBdr>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21945">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4029230">
      <w:bodyDiv w:val="1"/>
      <w:marLeft w:val="0"/>
      <w:marRight w:val="0"/>
      <w:marTop w:val="0"/>
      <w:marBottom w:val="0"/>
      <w:divBdr>
        <w:top w:val="none" w:sz="0" w:space="0" w:color="auto"/>
        <w:left w:val="none" w:sz="0" w:space="0" w:color="auto"/>
        <w:bottom w:val="none" w:sz="0" w:space="0" w:color="auto"/>
        <w:right w:val="none" w:sz="0" w:space="0" w:color="auto"/>
      </w:divBdr>
      <w:divsChild>
        <w:div w:id="155192338">
          <w:marLeft w:val="0"/>
          <w:marRight w:val="0"/>
          <w:marTop w:val="0"/>
          <w:marBottom w:val="0"/>
          <w:divBdr>
            <w:top w:val="none" w:sz="0" w:space="0" w:color="auto"/>
            <w:left w:val="none" w:sz="0" w:space="0" w:color="auto"/>
            <w:bottom w:val="none" w:sz="0" w:space="0" w:color="auto"/>
            <w:right w:val="none" w:sz="0" w:space="0" w:color="auto"/>
          </w:divBdr>
        </w:div>
        <w:div w:id="154346583">
          <w:marLeft w:val="0"/>
          <w:marRight w:val="0"/>
          <w:marTop w:val="0"/>
          <w:marBottom w:val="0"/>
          <w:divBdr>
            <w:top w:val="none" w:sz="0" w:space="0" w:color="auto"/>
            <w:left w:val="none" w:sz="0" w:space="0" w:color="auto"/>
            <w:bottom w:val="none" w:sz="0" w:space="0" w:color="auto"/>
            <w:right w:val="none" w:sz="0" w:space="0" w:color="auto"/>
          </w:divBdr>
        </w:div>
        <w:div w:id="1038701185">
          <w:marLeft w:val="0"/>
          <w:marRight w:val="0"/>
          <w:marTop w:val="0"/>
          <w:marBottom w:val="0"/>
          <w:divBdr>
            <w:top w:val="none" w:sz="0" w:space="0" w:color="auto"/>
            <w:left w:val="none" w:sz="0" w:space="0" w:color="auto"/>
            <w:bottom w:val="none" w:sz="0" w:space="0" w:color="auto"/>
            <w:right w:val="none" w:sz="0" w:space="0" w:color="auto"/>
          </w:divBdr>
        </w:div>
        <w:div w:id="843595595">
          <w:marLeft w:val="0"/>
          <w:marRight w:val="0"/>
          <w:marTop w:val="0"/>
          <w:marBottom w:val="0"/>
          <w:divBdr>
            <w:top w:val="none" w:sz="0" w:space="0" w:color="auto"/>
            <w:left w:val="none" w:sz="0" w:space="0" w:color="auto"/>
            <w:bottom w:val="none" w:sz="0" w:space="0" w:color="auto"/>
            <w:right w:val="none" w:sz="0" w:space="0" w:color="auto"/>
          </w:divBdr>
          <w:divsChild>
            <w:div w:id="1156996600">
              <w:marLeft w:val="0"/>
              <w:marRight w:val="0"/>
              <w:marTop w:val="0"/>
              <w:marBottom w:val="0"/>
              <w:divBdr>
                <w:top w:val="none" w:sz="0" w:space="0" w:color="auto"/>
                <w:left w:val="none" w:sz="0" w:space="0" w:color="auto"/>
                <w:bottom w:val="none" w:sz="0" w:space="0" w:color="auto"/>
                <w:right w:val="none" w:sz="0" w:space="0" w:color="auto"/>
              </w:divBdr>
            </w:div>
            <w:div w:id="774792043">
              <w:marLeft w:val="0"/>
              <w:marRight w:val="0"/>
              <w:marTop w:val="0"/>
              <w:marBottom w:val="0"/>
              <w:divBdr>
                <w:top w:val="none" w:sz="0" w:space="0" w:color="auto"/>
                <w:left w:val="none" w:sz="0" w:space="0" w:color="auto"/>
                <w:bottom w:val="none" w:sz="0" w:space="0" w:color="auto"/>
                <w:right w:val="none" w:sz="0" w:space="0" w:color="auto"/>
              </w:divBdr>
              <w:divsChild>
                <w:div w:id="88476539">
                  <w:marLeft w:val="0"/>
                  <w:marRight w:val="0"/>
                  <w:marTop w:val="0"/>
                  <w:marBottom w:val="0"/>
                  <w:divBdr>
                    <w:top w:val="none" w:sz="0" w:space="0" w:color="auto"/>
                    <w:left w:val="none" w:sz="0" w:space="0" w:color="auto"/>
                    <w:bottom w:val="none" w:sz="0" w:space="0" w:color="auto"/>
                    <w:right w:val="none" w:sz="0" w:space="0" w:color="auto"/>
                  </w:divBdr>
                </w:div>
                <w:div w:id="190649751">
                  <w:marLeft w:val="0"/>
                  <w:marRight w:val="0"/>
                  <w:marTop w:val="0"/>
                  <w:marBottom w:val="0"/>
                  <w:divBdr>
                    <w:top w:val="none" w:sz="0" w:space="0" w:color="auto"/>
                    <w:left w:val="none" w:sz="0" w:space="0" w:color="auto"/>
                    <w:bottom w:val="none" w:sz="0" w:space="0" w:color="auto"/>
                    <w:right w:val="none" w:sz="0" w:space="0" w:color="auto"/>
                  </w:divBdr>
                </w:div>
                <w:div w:id="122999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0194795">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314748">
      <w:bodyDiv w:val="1"/>
      <w:marLeft w:val="0"/>
      <w:marRight w:val="0"/>
      <w:marTop w:val="0"/>
      <w:marBottom w:val="0"/>
      <w:divBdr>
        <w:top w:val="none" w:sz="0" w:space="0" w:color="auto"/>
        <w:left w:val="none" w:sz="0" w:space="0" w:color="auto"/>
        <w:bottom w:val="none" w:sz="0" w:space="0" w:color="auto"/>
        <w:right w:val="none" w:sz="0" w:space="0" w:color="auto"/>
      </w:divBdr>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20752939">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45646041">
      <w:bodyDiv w:val="1"/>
      <w:marLeft w:val="0"/>
      <w:marRight w:val="0"/>
      <w:marTop w:val="0"/>
      <w:marBottom w:val="0"/>
      <w:divBdr>
        <w:top w:val="none" w:sz="0" w:space="0" w:color="auto"/>
        <w:left w:val="none" w:sz="0" w:space="0" w:color="auto"/>
        <w:bottom w:val="none" w:sz="0" w:space="0" w:color="auto"/>
        <w:right w:val="none" w:sz="0" w:space="0" w:color="auto"/>
      </w:divBdr>
      <w:divsChild>
        <w:div w:id="11614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298336337">
      <w:bodyDiv w:val="1"/>
      <w:marLeft w:val="0"/>
      <w:marRight w:val="0"/>
      <w:marTop w:val="0"/>
      <w:marBottom w:val="0"/>
      <w:divBdr>
        <w:top w:val="none" w:sz="0" w:space="0" w:color="auto"/>
        <w:left w:val="none" w:sz="0" w:space="0" w:color="auto"/>
        <w:bottom w:val="none" w:sz="0" w:space="0" w:color="auto"/>
        <w:right w:val="none" w:sz="0" w:space="0" w:color="auto"/>
      </w:divBdr>
    </w:div>
    <w:div w:id="1304389202">
      <w:bodyDiv w:val="1"/>
      <w:marLeft w:val="0"/>
      <w:marRight w:val="0"/>
      <w:marTop w:val="0"/>
      <w:marBottom w:val="0"/>
      <w:divBdr>
        <w:top w:val="none" w:sz="0" w:space="0" w:color="auto"/>
        <w:left w:val="none" w:sz="0" w:space="0" w:color="auto"/>
        <w:bottom w:val="none" w:sz="0" w:space="0" w:color="auto"/>
        <w:right w:val="none" w:sz="0" w:space="0" w:color="auto"/>
      </w:divBdr>
    </w:div>
    <w:div w:id="130674043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3802023">
      <w:bodyDiv w:val="1"/>
      <w:marLeft w:val="0"/>
      <w:marRight w:val="0"/>
      <w:marTop w:val="0"/>
      <w:marBottom w:val="0"/>
      <w:divBdr>
        <w:top w:val="none" w:sz="0" w:space="0" w:color="auto"/>
        <w:left w:val="none" w:sz="0" w:space="0" w:color="auto"/>
        <w:bottom w:val="none" w:sz="0" w:space="0" w:color="auto"/>
        <w:right w:val="none" w:sz="0" w:space="0" w:color="auto"/>
      </w:divBdr>
    </w:div>
    <w:div w:id="1346324511">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09109875">
      <w:bodyDiv w:val="1"/>
      <w:marLeft w:val="0"/>
      <w:marRight w:val="0"/>
      <w:marTop w:val="0"/>
      <w:marBottom w:val="0"/>
      <w:divBdr>
        <w:top w:val="none" w:sz="0" w:space="0" w:color="auto"/>
        <w:left w:val="none" w:sz="0" w:space="0" w:color="auto"/>
        <w:bottom w:val="none" w:sz="0" w:space="0" w:color="auto"/>
        <w:right w:val="none" w:sz="0" w:space="0" w:color="auto"/>
      </w:divBdr>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1513">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0026879">
      <w:bodyDiv w:val="1"/>
      <w:marLeft w:val="0"/>
      <w:marRight w:val="0"/>
      <w:marTop w:val="0"/>
      <w:marBottom w:val="0"/>
      <w:divBdr>
        <w:top w:val="none" w:sz="0" w:space="0" w:color="auto"/>
        <w:left w:val="none" w:sz="0" w:space="0" w:color="auto"/>
        <w:bottom w:val="none" w:sz="0" w:space="0" w:color="auto"/>
        <w:right w:val="none" w:sz="0" w:space="0" w:color="auto"/>
      </w:divBdr>
      <w:divsChild>
        <w:div w:id="903494839">
          <w:marLeft w:val="0"/>
          <w:marRight w:val="0"/>
          <w:marTop w:val="0"/>
          <w:marBottom w:val="0"/>
          <w:divBdr>
            <w:top w:val="none" w:sz="0" w:space="0" w:color="auto"/>
            <w:left w:val="none" w:sz="0" w:space="0" w:color="auto"/>
            <w:bottom w:val="none" w:sz="0" w:space="0" w:color="auto"/>
            <w:right w:val="none" w:sz="0" w:space="0" w:color="auto"/>
          </w:divBdr>
        </w:div>
        <w:div w:id="1139886522">
          <w:marLeft w:val="0"/>
          <w:marRight w:val="0"/>
          <w:marTop w:val="0"/>
          <w:marBottom w:val="0"/>
          <w:divBdr>
            <w:top w:val="none" w:sz="0" w:space="0" w:color="auto"/>
            <w:left w:val="none" w:sz="0" w:space="0" w:color="auto"/>
            <w:bottom w:val="none" w:sz="0" w:space="0" w:color="auto"/>
            <w:right w:val="none" w:sz="0" w:space="0" w:color="auto"/>
          </w:divBdr>
        </w:div>
        <w:div w:id="119155650">
          <w:marLeft w:val="0"/>
          <w:marRight w:val="0"/>
          <w:marTop w:val="0"/>
          <w:marBottom w:val="0"/>
          <w:divBdr>
            <w:top w:val="none" w:sz="0" w:space="0" w:color="auto"/>
            <w:left w:val="none" w:sz="0" w:space="0" w:color="auto"/>
            <w:bottom w:val="none" w:sz="0" w:space="0" w:color="auto"/>
            <w:right w:val="none" w:sz="0" w:space="0" w:color="auto"/>
          </w:divBdr>
        </w:div>
        <w:div w:id="885141676">
          <w:marLeft w:val="0"/>
          <w:marRight w:val="0"/>
          <w:marTop w:val="0"/>
          <w:marBottom w:val="0"/>
          <w:divBdr>
            <w:top w:val="none" w:sz="0" w:space="0" w:color="auto"/>
            <w:left w:val="none" w:sz="0" w:space="0" w:color="auto"/>
            <w:bottom w:val="none" w:sz="0" w:space="0" w:color="auto"/>
            <w:right w:val="none" w:sz="0" w:space="0" w:color="auto"/>
          </w:divBdr>
        </w:div>
      </w:divsChild>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4620189">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8885657">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2523158">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1847729">
      <w:bodyDiv w:val="1"/>
      <w:marLeft w:val="0"/>
      <w:marRight w:val="0"/>
      <w:marTop w:val="0"/>
      <w:marBottom w:val="0"/>
      <w:divBdr>
        <w:top w:val="none" w:sz="0" w:space="0" w:color="auto"/>
        <w:left w:val="none" w:sz="0" w:space="0" w:color="auto"/>
        <w:bottom w:val="none" w:sz="0" w:space="0" w:color="auto"/>
        <w:right w:val="none" w:sz="0" w:space="0" w:color="auto"/>
      </w:divBdr>
      <w:divsChild>
        <w:div w:id="155473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78316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70189888">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6987416">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35915077">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8436474">
      <w:bodyDiv w:val="1"/>
      <w:marLeft w:val="0"/>
      <w:marRight w:val="0"/>
      <w:marTop w:val="0"/>
      <w:marBottom w:val="0"/>
      <w:divBdr>
        <w:top w:val="none" w:sz="0" w:space="0" w:color="auto"/>
        <w:left w:val="none" w:sz="0" w:space="0" w:color="auto"/>
        <w:bottom w:val="none" w:sz="0" w:space="0" w:color="auto"/>
        <w:right w:val="none" w:sz="0" w:space="0" w:color="auto"/>
      </w:divBdr>
      <w:divsChild>
        <w:div w:id="1289361719">
          <w:marLeft w:val="0"/>
          <w:marRight w:val="0"/>
          <w:marTop w:val="0"/>
          <w:marBottom w:val="0"/>
          <w:divBdr>
            <w:top w:val="none" w:sz="0" w:space="0" w:color="auto"/>
            <w:left w:val="none" w:sz="0" w:space="0" w:color="auto"/>
            <w:bottom w:val="none" w:sz="0" w:space="0" w:color="auto"/>
            <w:right w:val="none" w:sz="0" w:space="0" w:color="auto"/>
          </w:divBdr>
          <w:divsChild>
            <w:div w:id="1499271505">
              <w:marLeft w:val="0"/>
              <w:marRight w:val="0"/>
              <w:marTop w:val="0"/>
              <w:marBottom w:val="0"/>
              <w:divBdr>
                <w:top w:val="none" w:sz="0" w:space="0" w:color="auto"/>
                <w:left w:val="none" w:sz="0" w:space="0" w:color="auto"/>
                <w:bottom w:val="none" w:sz="0" w:space="0" w:color="auto"/>
                <w:right w:val="none" w:sz="0" w:space="0" w:color="auto"/>
              </w:divBdr>
              <w:divsChild>
                <w:div w:id="227155785">
                  <w:marLeft w:val="0"/>
                  <w:marRight w:val="0"/>
                  <w:marTop w:val="0"/>
                  <w:marBottom w:val="0"/>
                  <w:divBdr>
                    <w:top w:val="none" w:sz="0" w:space="0" w:color="auto"/>
                    <w:left w:val="none" w:sz="0" w:space="0" w:color="auto"/>
                    <w:bottom w:val="none" w:sz="0" w:space="0" w:color="auto"/>
                    <w:right w:val="none" w:sz="0" w:space="0" w:color="auto"/>
                  </w:divBdr>
                </w:div>
                <w:div w:id="1506166578">
                  <w:marLeft w:val="0"/>
                  <w:marRight w:val="0"/>
                  <w:marTop w:val="0"/>
                  <w:marBottom w:val="0"/>
                  <w:divBdr>
                    <w:top w:val="none" w:sz="0" w:space="0" w:color="auto"/>
                    <w:left w:val="none" w:sz="0" w:space="0" w:color="auto"/>
                    <w:bottom w:val="none" w:sz="0" w:space="0" w:color="auto"/>
                    <w:right w:val="none" w:sz="0" w:space="0" w:color="auto"/>
                  </w:divBdr>
                  <w:divsChild>
                    <w:div w:id="1899969366">
                      <w:marLeft w:val="0"/>
                      <w:marRight w:val="0"/>
                      <w:marTop w:val="0"/>
                      <w:marBottom w:val="0"/>
                      <w:divBdr>
                        <w:top w:val="none" w:sz="0" w:space="0" w:color="auto"/>
                        <w:left w:val="none" w:sz="0" w:space="0" w:color="auto"/>
                        <w:bottom w:val="none" w:sz="0" w:space="0" w:color="auto"/>
                        <w:right w:val="none" w:sz="0" w:space="0" w:color="auto"/>
                      </w:divBdr>
                      <w:divsChild>
                        <w:div w:id="332224181">
                          <w:marLeft w:val="0"/>
                          <w:marRight w:val="0"/>
                          <w:marTop w:val="0"/>
                          <w:marBottom w:val="0"/>
                          <w:divBdr>
                            <w:top w:val="none" w:sz="0" w:space="0" w:color="auto"/>
                            <w:left w:val="none" w:sz="0" w:space="0" w:color="auto"/>
                            <w:bottom w:val="none" w:sz="0" w:space="0" w:color="auto"/>
                            <w:right w:val="none" w:sz="0" w:space="0" w:color="auto"/>
                          </w:divBdr>
                          <w:divsChild>
                            <w:div w:id="9335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51246805">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2441696">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5379043">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0082713">
      <w:bodyDiv w:val="1"/>
      <w:marLeft w:val="0"/>
      <w:marRight w:val="0"/>
      <w:marTop w:val="0"/>
      <w:marBottom w:val="0"/>
      <w:divBdr>
        <w:top w:val="none" w:sz="0" w:space="0" w:color="auto"/>
        <w:left w:val="none" w:sz="0" w:space="0" w:color="auto"/>
        <w:bottom w:val="none" w:sz="0" w:space="0" w:color="auto"/>
        <w:right w:val="none" w:sz="0" w:space="0" w:color="auto"/>
      </w:divBdr>
      <w:divsChild>
        <w:div w:id="1555652390">
          <w:marLeft w:val="0"/>
          <w:marRight w:val="0"/>
          <w:marTop w:val="0"/>
          <w:marBottom w:val="0"/>
          <w:divBdr>
            <w:top w:val="none" w:sz="0" w:space="0" w:color="auto"/>
            <w:left w:val="none" w:sz="0" w:space="0" w:color="auto"/>
            <w:bottom w:val="none" w:sz="0" w:space="0" w:color="auto"/>
            <w:right w:val="none" w:sz="0" w:space="0" w:color="auto"/>
          </w:divBdr>
          <w:divsChild>
            <w:div w:id="542790150">
              <w:marLeft w:val="0"/>
              <w:marRight w:val="0"/>
              <w:marTop w:val="0"/>
              <w:marBottom w:val="0"/>
              <w:divBdr>
                <w:top w:val="none" w:sz="0" w:space="0" w:color="auto"/>
                <w:left w:val="none" w:sz="0" w:space="0" w:color="auto"/>
                <w:bottom w:val="none" w:sz="0" w:space="0" w:color="auto"/>
                <w:right w:val="none" w:sz="0" w:space="0" w:color="auto"/>
              </w:divBdr>
              <w:divsChild>
                <w:div w:id="1711108618">
                  <w:marLeft w:val="0"/>
                  <w:marRight w:val="0"/>
                  <w:marTop w:val="0"/>
                  <w:marBottom w:val="0"/>
                  <w:divBdr>
                    <w:top w:val="none" w:sz="0" w:space="0" w:color="auto"/>
                    <w:left w:val="none" w:sz="0" w:space="0" w:color="auto"/>
                    <w:bottom w:val="none" w:sz="0" w:space="0" w:color="auto"/>
                    <w:right w:val="none" w:sz="0" w:space="0" w:color="auto"/>
                  </w:divBdr>
                  <w:divsChild>
                    <w:div w:id="1204555266">
                      <w:marLeft w:val="0"/>
                      <w:marRight w:val="0"/>
                      <w:marTop w:val="0"/>
                      <w:marBottom w:val="0"/>
                      <w:divBdr>
                        <w:top w:val="none" w:sz="0" w:space="0" w:color="auto"/>
                        <w:left w:val="none" w:sz="0" w:space="0" w:color="auto"/>
                        <w:bottom w:val="none" w:sz="0" w:space="0" w:color="auto"/>
                        <w:right w:val="none" w:sz="0" w:space="0" w:color="auto"/>
                      </w:divBdr>
                      <w:divsChild>
                        <w:div w:id="970866924">
                          <w:marLeft w:val="0"/>
                          <w:marRight w:val="0"/>
                          <w:marTop w:val="0"/>
                          <w:marBottom w:val="0"/>
                          <w:divBdr>
                            <w:top w:val="none" w:sz="0" w:space="0" w:color="auto"/>
                            <w:left w:val="none" w:sz="0" w:space="0" w:color="auto"/>
                            <w:bottom w:val="none" w:sz="0" w:space="0" w:color="auto"/>
                            <w:right w:val="none" w:sz="0" w:space="0" w:color="auto"/>
                          </w:divBdr>
                          <w:divsChild>
                            <w:div w:id="336470340">
                              <w:marLeft w:val="0"/>
                              <w:marRight w:val="0"/>
                              <w:marTop w:val="0"/>
                              <w:marBottom w:val="0"/>
                              <w:divBdr>
                                <w:top w:val="none" w:sz="0" w:space="0" w:color="auto"/>
                                <w:left w:val="none" w:sz="0" w:space="0" w:color="auto"/>
                                <w:bottom w:val="none" w:sz="0" w:space="0" w:color="auto"/>
                                <w:right w:val="none" w:sz="0" w:space="0" w:color="auto"/>
                              </w:divBdr>
                              <w:divsChild>
                                <w:div w:id="1071000723">
                                  <w:marLeft w:val="0"/>
                                  <w:marRight w:val="0"/>
                                  <w:marTop w:val="0"/>
                                  <w:marBottom w:val="0"/>
                                  <w:divBdr>
                                    <w:top w:val="none" w:sz="0" w:space="0" w:color="auto"/>
                                    <w:left w:val="none" w:sz="0" w:space="0" w:color="auto"/>
                                    <w:bottom w:val="none" w:sz="0" w:space="0" w:color="auto"/>
                                    <w:right w:val="none" w:sz="0" w:space="0" w:color="auto"/>
                                  </w:divBdr>
                                  <w:divsChild>
                                    <w:div w:id="725109513">
                                      <w:marLeft w:val="0"/>
                                      <w:marRight w:val="0"/>
                                      <w:marTop w:val="0"/>
                                      <w:marBottom w:val="0"/>
                                      <w:divBdr>
                                        <w:top w:val="none" w:sz="0" w:space="0" w:color="auto"/>
                                        <w:left w:val="none" w:sz="0" w:space="0" w:color="auto"/>
                                        <w:bottom w:val="none" w:sz="0" w:space="0" w:color="auto"/>
                                        <w:right w:val="none" w:sz="0" w:space="0" w:color="auto"/>
                                      </w:divBdr>
                                      <w:divsChild>
                                        <w:div w:id="225992011">
                                          <w:marLeft w:val="0"/>
                                          <w:marRight w:val="0"/>
                                          <w:marTop w:val="0"/>
                                          <w:marBottom w:val="0"/>
                                          <w:divBdr>
                                            <w:top w:val="none" w:sz="0" w:space="0" w:color="auto"/>
                                            <w:left w:val="none" w:sz="0" w:space="0" w:color="auto"/>
                                            <w:bottom w:val="none" w:sz="0" w:space="0" w:color="auto"/>
                                            <w:right w:val="none" w:sz="0" w:space="0" w:color="auto"/>
                                          </w:divBdr>
                                          <w:divsChild>
                                            <w:div w:id="199517188">
                                              <w:marLeft w:val="0"/>
                                              <w:marRight w:val="0"/>
                                              <w:marTop w:val="0"/>
                                              <w:marBottom w:val="0"/>
                                              <w:divBdr>
                                                <w:top w:val="none" w:sz="0" w:space="0" w:color="auto"/>
                                                <w:left w:val="none" w:sz="0" w:space="0" w:color="auto"/>
                                                <w:bottom w:val="none" w:sz="0" w:space="0" w:color="auto"/>
                                                <w:right w:val="none" w:sz="0" w:space="0" w:color="auto"/>
                                              </w:divBdr>
                                              <w:divsChild>
                                                <w:div w:id="2005426720">
                                                  <w:marLeft w:val="0"/>
                                                  <w:marRight w:val="0"/>
                                                  <w:marTop w:val="0"/>
                                                  <w:marBottom w:val="0"/>
                                                  <w:divBdr>
                                                    <w:top w:val="none" w:sz="0" w:space="0" w:color="auto"/>
                                                    <w:left w:val="none" w:sz="0" w:space="0" w:color="auto"/>
                                                    <w:bottom w:val="none" w:sz="0" w:space="0" w:color="auto"/>
                                                    <w:right w:val="none" w:sz="0" w:space="0" w:color="auto"/>
                                                  </w:divBdr>
                                                  <w:divsChild>
                                                    <w:div w:id="528907442">
                                                      <w:marLeft w:val="0"/>
                                                      <w:marRight w:val="0"/>
                                                      <w:marTop w:val="0"/>
                                                      <w:marBottom w:val="0"/>
                                                      <w:divBdr>
                                                        <w:top w:val="none" w:sz="0" w:space="0" w:color="auto"/>
                                                        <w:left w:val="none" w:sz="0" w:space="0" w:color="auto"/>
                                                        <w:bottom w:val="none" w:sz="0" w:space="0" w:color="auto"/>
                                                        <w:right w:val="none" w:sz="0" w:space="0" w:color="auto"/>
                                                      </w:divBdr>
                                                      <w:divsChild>
                                                        <w:div w:id="8626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869990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4138955">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2779001">
      <w:bodyDiv w:val="1"/>
      <w:marLeft w:val="0"/>
      <w:marRight w:val="0"/>
      <w:marTop w:val="0"/>
      <w:marBottom w:val="0"/>
      <w:divBdr>
        <w:top w:val="none" w:sz="0" w:space="0" w:color="auto"/>
        <w:left w:val="none" w:sz="0" w:space="0" w:color="auto"/>
        <w:bottom w:val="none" w:sz="0" w:space="0" w:color="auto"/>
        <w:right w:val="none" w:sz="0" w:space="0" w:color="auto"/>
      </w:divBdr>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29789690">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2794375">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0049185">
      <w:bodyDiv w:val="1"/>
      <w:marLeft w:val="0"/>
      <w:marRight w:val="0"/>
      <w:marTop w:val="0"/>
      <w:marBottom w:val="0"/>
      <w:divBdr>
        <w:top w:val="none" w:sz="0" w:space="0" w:color="auto"/>
        <w:left w:val="none" w:sz="0" w:space="0" w:color="auto"/>
        <w:bottom w:val="none" w:sz="0" w:space="0" w:color="auto"/>
        <w:right w:val="none" w:sz="0" w:space="0" w:color="auto"/>
      </w:divBdr>
      <w:divsChild>
        <w:div w:id="351761235">
          <w:marLeft w:val="0"/>
          <w:marRight w:val="0"/>
          <w:marTop w:val="0"/>
          <w:marBottom w:val="0"/>
          <w:divBdr>
            <w:top w:val="none" w:sz="0" w:space="0" w:color="auto"/>
            <w:left w:val="none" w:sz="0" w:space="0" w:color="auto"/>
            <w:bottom w:val="none" w:sz="0" w:space="0" w:color="auto"/>
            <w:right w:val="none" w:sz="0" w:space="0" w:color="auto"/>
          </w:divBdr>
          <w:divsChild>
            <w:div w:id="776408873">
              <w:marLeft w:val="0"/>
              <w:marRight w:val="0"/>
              <w:marTop w:val="0"/>
              <w:marBottom w:val="0"/>
              <w:divBdr>
                <w:top w:val="none" w:sz="0" w:space="0" w:color="auto"/>
                <w:left w:val="none" w:sz="0" w:space="0" w:color="auto"/>
                <w:bottom w:val="none" w:sz="0" w:space="0" w:color="auto"/>
                <w:right w:val="none" w:sz="0" w:space="0" w:color="auto"/>
              </w:divBdr>
            </w:div>
          </w:divsChild>
        </w:div>
        <w:div w:id="771824611">
          <w:marLeft w:val="0"/>
          <w:marRight w:val="0"/>
          <w:marTop w:val="0"/>
          <w:marBottom w:val="0"/>
          <w:divBdr>
            <w:top w:val="none" w:sz="0" w:space="0" w:color="auto"/>
            <w:left w:val="none" w:sz="0" w:space="0" w:color="auto"/>
            <w:bottom w:val="none" w:sz="0" w:space="0" w:color="auto"/>
            <w:right w:val="none" w:sz="0" w:space="0" w:color="auto"/>
          </w:divBdr>
          <w:divsChild>
            <w:div w:id="1371951374">
              <w:marLeft w:val="0"/>
              <w:marRight w:val="0"/>
              <w:marTop w:val="0"/>
              <w:marBottom w:val="0"/>
              <w:divBdr>
                <w:top w:val="none" w:sz="0" w:space="0" w:color="auto"/>
                <w:left w:val="none" w:sz="0" w:space="0" w:color="auto"/>
                <w:bottom w:val="none" w:sz="0" w:space="0" w:color="auto"/>
                <w:right w:val="none" w:sz="0" w:space="0" w:color="auto"/>
              </w:divBdr>
              <w:divsChild>
                <w:div w:id="138401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95053">
          <w:marLeft w:val="0"/>
          <w:marRight w:val="0"/>
          <w:marTop w:val="0"/>
          <w:marBottom w:val="0"/>
          <w:divBdr>
            <w:top w:val="none" w:sz="0" w:space="0" w:color="auto"/>
            <w:left w:val="none" w:sz="0" w:space="0" w:color="auto"/>
            <w:bottom w:val="none" w:sz="0" w:space="0" w:color="auto"/>
            <w:right w:val="none" w:sz="0" w:space="0" w:color="auto"/>
          </w:divBdr>
          <w:divsChild>
            <w:div w:id="1126309915">
              <w:marLeft w:val="0"/>
              <w:marRight w:val="0"/>
              <w:marTop w:val="0"/>
              <w:marBottom w:val="0"/>
              <w:divBdr>
                <w:top w:val="none" w:sz="0" w:space="0" w:color="auto"/>
                <w:left w:val="none" w:sz="0" w:space="0" w:color="auto"/>
                <w:bottom w:val="none" w:sz="0" w:space="0" w:color="auto"/>
                <w:right w:val="none" w:sz="0" w:space="0" w:color="auto"/>
              </w:divBdr>
              <w:divsChild>
                <w:div w:id="16407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2206080">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19485022">
      <w:bodyDiv w:val="1"/>
      <w:marLeft w:val="0"/>
      <w:marRight w:val="0"/>
      <w:marTop w:val="0"/>
      <w:marBottom w:val="0"/>
      <w:divBdr>
        <w:top w:val="none" w:sz="0" w:space="0" w:color="auto"/>
        <w:left w:val="none" w:sz="0" w:space="0" w:color="auto"/>
        <w:bottom w:val="none" w:sz="0" w:space="0" w:color="auto"/>
        <w:right w:val="none" w:sz="0" w:space="0" w:color="auto"/>
      </w:divBdr>
      <w:divsChild>
        <w:div w:id="337736197">
          <w:marLeft w:val="0"/>
          <w:marRight w:val="0"/>
          <w:marTop w:val="0"/>
          <w:marBottom w:val="0"/>
          <w:divBdr>
            <w:top w:val="none" w:sz="0" w:space="0" w:color="auto"/>
            <w:left w:val="none" w:sz="0" w:space="0" w:color="auto"/>
            <w:bottom w:val="none" w:sz="0" w:space="0" w:color="auto"/>
            <w:right w:val="none" w:sz="0" w:space="0" w:color="auto"/>
          </w:divBdr>
          <w:divsChild>
            <w:div w:id="383876189">
              <w:marLeft w:val="0"/>
              <w:marRight w:val="0"/>
              <w:marTop w:val="0"/>
              <w:marBottom w:val="0"/>
              <w:divBdr>
                <w:top w:val="none" w:sz="0" w:space="0" w:color="auto"/>
                <w:left w:val="none" w:sz="0" w:space="0" w:color="auto"/>
                <w:bottom w:val="none" w:sz="0" w:space="0" w:color="auto"/>
                <w:right w:val="none" w:sz="0" w:space="0" w:color="auto"/>
              </w:divBdr>
              <w:divsChild>
                <w:div w:id="22439647">
                  <w:marLeft w:val="-225"/>
                  <w:marRight w:val="-225"/>
                  <w:marTop w:val="0"/>
                  <w:marBottom w:val="0"/>
                  <w:divBdr>
                    <w:top w:val="none" w:sz="0" w:space="0" w:color="auto"/>
                    <w:left w:val="none" w:sz="0" w:space="0" w:color="auto"/>
                    <w:bottom w:val="none" w:sz="0" w:space="0" w:color="auto"/>
                    <w:right w:val="none" w:sz="0" w:space="0" w:color="auto"/>
                  </w:divBdr>
                  <w:divsChild>
                    <w:div w:id="661853445">
                      <w:marLeft w:val="0"/>
                      <w:marRight w:val="0"/>
                      <w:marTop w:val="0"/>
                      <w:marBottom w:val="0"/>
                      <w:divBdr>
                        <w:top w:val="none" w:sz="0" w:space="0" w:color="auto"/>
                        <w:left w:val="none" w:sz="0" w:space="0" w:color="auto"/>
                        <w:bottom w:val="none" w:sz="0" w:space="0" w:color="auto"/>
                        <w:right w:val="none" w:sz="0" w:space="0" w:color="auto"/>
                      </w:divBdr>
                      <w:divsChild>
                        <w:div w:id="5183514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896382303">
              <w:marLeft w:val="0"/>
              <w:marRight w:val="0"/>
              <w:marTop w:val="0"/>
              <w:marBottom w:val="0"/>
              <w:divBdr>
                <w:top w:val="none" w:sz="0" w:space="0" w:color="auto"/>
                <w:left w:val="none" w:sz="0" w:space="0" w:color="auto"/>
                <w:bottom w:val="none" w:sz="0" w:space="0" w:color="auto"/>
                <w:right w:val="none" w:sz="0" w:space="0" w:color="auto"/>
              </w:divBdr>
              <w:divsChild>
                <w:div w:id="1620338475">
                  <w:marLeft w:val="0"/>
                  <w:marRight w:val="0"/>
                  <w:marTop w:val="100"/>
                  <w:marBottom w:val="100"/>
                  <w:divBdr>
                    <w:top w:val="none" w:sz="0" w:space="0" w:color="auto"/>
                    <w:left w:val="none" w:sz="0" w:space="0" w:color="auto"/>
                    <w:bottom w:val="none" w:sz="0" w:space="0" w:color="auto"/>
                    <w:right w:val="none" w:sz="0" w:space="0" w:color="auto"/>
                  </w:divBdr>
                  <w:divsChild>
                    <w:div w:id="746000321">
                      <w:marLeft w:val="-225"/>
                      <w:marRight w:val="-225"/>
                      <w:marTop w:val="0"/>
                      <w:marBottom w:val="0"/>
                      <w:divBdr>
                        <w:top w:val="none" w:sz="0" w:space="0" w:color="auto"/>
                        <w:left w:val="none" w:sz="0" w:space="0" w:color="auto"/>
                        <w:bottom w:val="none" w:sz="0" w:space="0" w:color="auto"/>
                        <w:right w:val="none" w:sz="0" w:space="0" w:color="auto"/>
                      </w:divBdr>
                      <w:divsChild>
                        <w:div w:id="1070277394">
                          <w:marLeft w:val="0"/>
                          <w:marRight w:val="0"/>
                          <w:marTop w:val="0"/>
                          <w:marBottom w:val="0"/>
                          <w:divBdr>
                            <w:top w:val="none" w:sz="0" w:space="0" w:color="auto"/>
                            <w:left w:val="none" w:sz="0" w:space="0" w:color="auto"/>
                            <w:bottom w:val="none" w:sz="0" w:space="0" w:color="auto"/>
                            <w:right w:val="none" w:sz="0" w:space="0" w:color="auto"/>
                          </w:divBdr>
                          <w:divsChild>
                            <w:div w:id="2082018366">
                              <w:marLeft w:val="0"/>
                              <w:marRight w:val="0"/>
                              <w:marTop w:val="150"/>
                              <w:marBottom w:val="150"/>
                              <w:divBdr>
                                <w:top w:val="none" w:sz="0" w:space="0" w:color="auto"/>
                                <w:left w:val="none" w:sz="0" w:space="0" w:color="auto"/>
                                <w:bottom w:val="none" w:sz="0" w:space="0" w:color="auto"/>
                                <w:right w:val="none" w:sz="0" w:space="0" w:color="auto"/>
                              </w:divBdr>
                              <w:divsChild>
                                <w:div w:id="627394036">
                                  <w:marLeft w:val="0"/>
                                  <w:marRight w:val="0"/>
                                  <w:marTop w:val="0"/>
                                  <w:marBottom w:val="0"/>
                                  <w:divBdr>
                                    <w:top w:val="none" w:sz="0" w:space="0" w:color="auto"/>
                                    <w:left w:val="none" w:sz="0" w:space="0" w:color="auto"/>
                                    <w:bottom w:val="none" w:sz="0" w:space="0" w:color="auto"/>
                                    <w:right w:val="none" w:sz="0" w:space="0" w:color="auto"/>
                                  </w:divBdr>
                                </w:div>
                                <w:div w:id="1407146003">
                                  <w:marLeft w:val="0"/>
                                  <w:marRight w:val="0"/>
                                  <w:marTop w:val="0"/>
                                  <w:marBottom w:val="150"/>
                                  <w:divBdr>
                                    <w:top w:val="none" w:sz="0" w:space="0" w:color="auto"/>
                                    <w:left w:val="none" w:sz="0" w:space="0" w:color="auto"/>
                                    <w:bottom w:val="single" w:sz="6" w:space="0" w:color="CCCCCC"/>
                                    <w:right w:val="none" w:sz="0" w:space="0" w:color="auto"/>
                                  </w:divBdr>
                                  <w:divsChild>
                                    <w:div w:id="1296521746">
                                      <w:marLeft w:val="0"/>
                                      <w:marRight w:val="0"/>
                                      <w:marTop w:val="0"/>
                                      <w:marBottom w:val="0"/>
                                      <w:divBdr>
                                        <w:top w:val="none" w:sz="0" w:space="0" w:color="auto"/>
                                        <w:left w:val="none" w:sz="0" w:space="0" w:color="auto"/>
                                        <w:bottom w:val="none" w:sz="0" w:space="0" w:color="auto"/>
                                        <w:right w:val="none" w:sz="0" w:space="0" w:color="auto"/>
                                      </w:divBdr>
                                      <w:divsChild>
                                        <w:div w:id="1035623339">
                                          <w:marLeft w:val="0"/>
                                          <w:marRight w:val="0"/>
                                          <w:marTop w:val="0"/>
                                          <w:marBottom w:val="0"/>
                                          <w:divBdr>
                                            <w:top w:val="none" w:sz="0" w:space="0" w:color="auto"/>
                                            <w:left w:val="none" w:sz="0" w:space="0" w:color="auto"/>
                                            <w:bottom w:val="none" w:sz="0" w:space="0" w:color="auto"/>
                                            <w:right w:val="none" w:sz="0" w:space="0" w:color="auto"/>
                                          </w:divBdr>
                                          <w:divsChild>
                                            <w:div w:id="1040285346">
                                              <w:marLeft w:val="450"/>
                                              <w:marRight w:val="0"/>
                                              <w:marTop w:val="30"/>
                                              <w:marBottom w:val="0"/>
                                              <w:divBdr>
                                                <w:top w:val="none" w:sz="0" w:space="0" w:color="auto"/>
                                                <w:left w:val="none" w:sz="0" w:space="0" w:color="auto"/>
                                                <w:bottom w:val="none" w:sz="0" w:space="0" w:color="auto"/>
                                                <w:right w:val="none" w:sz="0" w:space="0" w:color="auto"/>
                                              </w:divBdr>
                                            </w:div>
                                          </w:divsChild>
                                        </w:div>
                                      </w:divsChild>
                                    </w:div>
                                    <w:div w:id="33530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52185">
                              <w:marLeft w:val="0"/>
                              <w:marRight w:val="0"/>
                              <w:marTop w:val="0"/>
                              <w:marBottom w:val="0"/>
                              <w:divBdr>
                                <w:top w:val="none" w:sz="0" w:space="0" w:color="auto"/>
                                <w:left w:val="none" w:sz="0" w:space="0" w:color="auto"/>
                                <w:bottom w:val="none" w:sz="0" w:space="0" w:color="auto"/>
                                <w:right w:val="none" w:sz="0" w:space="0" w:color="auto"/>
                              </w:divBdr>
                              <w:divsChild>
                                <w:div w:id="616840076">
                                  <w:marLeft w:val="0"/>
                                  <w:marRight w:val="0"/>
                                  <w:marTop w:val="0"/>
                                  <w:marBottom w:val="150"/>
                                  <w:divBdr>
                                    <w:top w:val="none" w:sz="0" w:space="0" w:color="auto"/>
                                    <w:left w:val="none" w:sz="0" w:space="0" w:color="auto"/>
                                    <w:bottom w:val="single" w:sz="6" w:space="8" w:color="CCCCCC"/>
                                    <w:right w:val="none" w:sz="0" w:space="0" w:color="auto"/>
                                  </w:divBdr>
                                </w:div>
                              </w:divsChild>
                            </w:div>
                            <w:div w:id="1569346483">
                              <w:marLeft w:val="0"/>
                              <w:marRight w:val="0"/>
                              <w:marTop w:val="0"/>
                              <w:marBottom w:val="0"/>
                              <w:divBdr>
                                <w:top w:val="none" w:sz="0" w:space="0" w:color="auto"/>
                                <w:left w:val="none" w:sz="0" w:space="0" w:color="auto"/>
                                <w:bottom w:val="none" w:sz="0" w:space="0" w:color="auto"/>
                                <w:right w:val="none" w:sz="0" w:space="0" w:color="auto"/>
                              </w:divBdr>
                              <w:divsChild>
                                <w:div w:id="1583951978">
                                  <w:marLeft w:val="0"/>
                                  <w:marRight w:val="0"/>
                                  <w:marTop w:val="0"/>
                                  <w:marBottom w:val="0"/>
                                  <w:divBdr>
                                    <w:top w:val="none" w:sz="0" w:space="0" w:color="auto"/>
                                    <w:left w:val="none" w:sz="0" w:space="0" w:color="auto"/>
                                    <w:bottom w:val="none" w:sz="0" w:space="0" w:color="auto"/>
                                    <w:right w:val="none" w:sz="0" w:space="0" w:color="auto"/>
                                  </w:divBdr>
                                  <w:divsChild>
                                    <w:div w:id="791173118">
                                      <w:marLeft w:val="0"/>
                                      <w:marRight w:val="0"/>
                                      <w:marTop w:val="0"/>
                                      <w:marBottom w:val="0"/>
                                      <w:divBdr>
                                        <w:top w:val="none" w:sz="0" w:space="0" w:color="auto"/>
                                        <w:left w:val="none" w:sz="0" w:space="0" w:color="auto"/>
                                        <w:bottom w:val="none" w:sz="0" w:space="0" w:color="auto"/>
                                        <w:right w:val="none" w:sz="0" w:space="0" w:color="auto"/>
                                      </w:divBdr>
                                    </w:div>
                                    <w:div w:id="307828169">
                                      <w:marLeft w:val="0"/>
                                      <w:marRight w:val="0"/>
                                      <w:marTop w:val="0"/>
                                      <w:marBottom w:val="0"/>
                                      <w:divBdr>
                                        <w:top w:val="none" w:sz="0" w:space="0" w:color="auto"/>
                                        <w:left w:val="none" w:sz="0" w:space="0" w:color="auto"/>
                                        <w:bottom w:val="none" w:sz="0" w:space="0" w:color="auto"/>
                                        <w:right w:val="none" w:sz="0" w:space="0" w:color="auto"/>
                                      </w:divBdr>
                                      <w:divsChild>
                                        <w:div w:id="1178881997">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 w:id="1984390539">
                              <w:marLeft w:val="75"/>
                              <w:marRight w:val="0"/>
                              <w:marTop w:val="450"/>
                              <w:marBottom w:val="450"/>
                              <w:divBdr>
                                <w:top w:val="none" w:sz="0" w:space="0" w:color="auto"/>
                                <w:left w:val="none" w:sz="0" w:space="0" w:color="auto"/>
                                <w:bottom w:val="none" w:sz="0" w:space="0" w:color="auto"/>
                                <w:right w:val="none" w:sz="0" w:space="0" w:color="auto"/>
                              </w:divBdr>
                            </w:div>
                            <w:div w:id="262998405">
                              <w:marLeft w:val="0"/>
                              <w:marRight w:val="0"/>
                              <w:marTop w:val="0"/>
                              <w:marBottom w:val="0"/>
                              <w:divBdr>
                                <w:top w:val="none" w:sz="0" w:space="0" w:color="auto"/>
                                <w:left w:val="none" w:sz="0" w:space="0" w:color="auto"/>
                                <w:bottom w:val="none" w:sz="0" w:space="0" w:color="auto"/>
                                <w:right w:val="none" w:sz="0" w:space="0" w:color="auto"/>
                              </w:divBdr>
                              <w:divsChild>
                                <w:div w:id="1798719033">
                                  <w:marLeft w:val="-225"/>
                                  <w:marRight w:val="-225"/>
                                  <w:marTop w:val="0"/>
                                  <w:marBottom w:val="0"/>
                                  <w:divBdr>
                                    <w:top w:val="none" w:sz="0" w:space="0" w:color="auto"/>
                                    <w:left w:val="none" w:sz="0" w:space="0" w:color="auto"/>
                                    <w:bottom w:val="none" w:sz="0" w:space="0" w:color="auto"/>
                                    <w:right w:val="none" w:sz="0" w:space="0" w:color="auto"/>
                                  </w:divBdr>
                                  <w:divsChild>
                                    <w:div w:id="9669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3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766205">
          <w:marLeft w:val="0"/>
          <w:marRight w:val="0"/>
          <w:marTop w:val="0"/>
          <w:marBottom w:val="0"/>
          <w:divBdr>
            <w:top w:val="none" w:sz="0" w:space="0" w:color="auto"/>
            <w:left w:val="none" w:sz="0" w:space="0" w:color="auto"/>
            <w:bottom w:val="none" w:sz="0" w:space="0" w:color="auto"/>
            <w:right w:val="none" w:sz="0" w:space="0" w:color="auto"/>
          </w:divBdr>
          <w:divsChild>
            <w:div w:id="112792717">
              <w:marLeft w:val="0"/>
              <w:marRight w:val="0"/>
              <w:marTop w:val="0"/>
              <w:marBottom w:val="0"/>
              <w:divBdr>
                <w:top w:val="none" w:sz="0" w:space="0" w:color="auto"/>
                <w:left w:val="none" w:sz="0" w:space="0" w:color="auto"/>
                <w:bottom w:val="none" w:sz="0" w:space="0" w:color="auto"/>
                <w:right w:val="none" w:sz="0" w:space="0" w:color="auto"/>
              </w:divBdr>
              <w:divsChild>
                <w:div w:id="392847914">
                  <w:marLeft w:val="0"/>
                  <w:marRight w:val="0"/>
                  <w:marTop w:val="0"/>
                  <w:marBottom w:val="0"/>
                  <w:divBdr>
                    <w:top w:val="none" w:sz="0" w:space="0" w:color="auto"/>
                    <w:left w:val="none" w:sz="0" w:space="0" w:color="auto"/>
                    <w:bottom w:val="none" w:sz="0" w:space="0" w:color="auto"/>
                    <w:right w:val="none" w:sz="0" w:space="0" w:color="auto"/>
                  </w:divBdr>
                  <w:divsChild>
                    <w:div w:id="1470702559">
                      <w:marLeft w:val="0"/>
                      <w:marRight w:val="0"/>
                      <w:marTop w:val="0"/>
                      <w:marBottom w:val="0"/>
                      <w:divBdr>
                        <w:top w:val="none" w:sz="0" w:space="0" w:color="auto"/>
                        <w:left w:val="none" w:sz="0" w:space="0" w:color="auto"/>
                        <w:bottom w:val="none" w:sz="0" w:space="0" w:color="auto"/>
                        <w:right w:val="none" w:sz="0" w:space="0" w:color="auto"/>
                      </w:divBdr>
                    </w:div>
                    <w:div w:id="1762985882">
                      <w:marLeft w:val="0"/>
                      <w:marRight w:val="0"/>
                      <w:marTop w:val="0"/>
                      <w:marBottom w:val="0"/>
                      <w:divBdr>
                        <w:top w:val="single" w:sz="6" w:space="0" w:color="000000"/>
                        <w:left w:val="none" w:sz="0" w:space="0" w:color="auto"/>
                        <w:bottom w:val="none" w:sz="0" w:space="0" w:color="auto"/>
                        <w:right w:val="none" w:sz="0" w:space="0" w:color="auto"/>
                      </w:divBdr>
                      <w:divsChild>
                        <w:div w:id="2099405343">
                          <w:marLeft w:val="0"/>
                          <w:marRight w:val="0"/>
                          <w:marTop w:val="0"/>
                          <w:marBottom w:val="0"/>
                          <w:divBdr>
                            <w:top w:val="none" w:sz="0" w:space="0" w:color="auto"/>
                            <w:left w:val="none" w:sz="0" w:space="0" w:color="auto"/>
                            <w:bottom w:val="none" w:sz="0" w:space="0" w:color="auto"/>
                            <w:right w:val="none" w:sz="0" w:space="0" w:color="auto"/>
                          </w:divBdr>
                          <w:divsChild>
                            <w:div w:id="8867943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11294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0696880">
      <w:bodyDiv w:val="1"/>
      <w:marLeft w:val="0"/>
      <w:marRight w:val="0"/>
      <w:marTop w:val="0"/>
      <w:marBottom w:val="0"/>
      <w:divBdr>
        <w:top w:val="none" w:sz="0" w:space="0" w:color="auto"/>
        <w:left w:val="none" w:sz="0" w:space="0" w:color="auto"/>
        <w:bottom w:val="none" w:sz="0" w:space="0" w:color="auto"/>
        <w:right w:val="none" w:sz="0" w:space="0" w:color="auto"/>
      </w:divBdr>
      <w:divsChild>
        <w:div w:id="986855458">
          <w:marLeft w:val="0"/>
          <w:marRight w:val="0"/>
          <w:marTop w:val="0"/>
          <w:marBottom w:val="0"/>
          <w:divBdr>
            <w:top w:val="none" w:sz="0" w:space="0" w:color="auto"/>
            <w:left w:val="none" w:sz="0" w:space="0" w:color="auto"/>
            <w:bottom w:val="none" w:sz="0" w:space="0" w:color="auto"/>
            <w:right w:val="none" w:sz="0" w:space="0" w:color="auto"/>
          </w:divBdr>
        </w:div>
        <w:div w:id="290281995">
          <w:marLeft w:val="0"/>
          <w:marRight w:val="0"/>
          <w:marTop w:val="0"/>
          <w:marBottom w:val="0"/>
          <w:divBdr>
            <w:top w:val="none" w:sz="0" w:space="0" w:color="auto"/>
            <w:left w:val="none" w:sz="0" w:space="0" w:color="auto"/>
            <w:bottom w:val="none" w:sz="0" w:space="0" w:color="auto"/>
            <w:right w:val="none" w:sz="0" w:space="0" w:color="auto"/>
          </w:divBdr>
        </w:div>
        <w:div w:id="1768690643">
          <w:marLeft w:val="0"/>
          <w:marRight w:val="0"/>
          <w:marTop w:val="0"/>
          <w:marBottom w:val="0"/>
          <w:divBdr>
            <w:top w:val="none" w:sz="0" w:space="0" w:color="auto"/>
            <w:left w:val="none" w:sz="0" w:space="0" w:color="auto"/>
            <w:bottom w:val="none" w:sz="0" w:space="0" w:color="auto"/>
            <w:right w:val="none" w:sz="0" w:space="0" w:color="auto"/>
          </w:divBdr>
        </w:div>
        <w:div w:id="633487818">
          <w:marLeft w:val="0"/>
          <w:marRight w:val="0"/>
          <w:marTop w:val="0"/>
          <w:marBottom w:val="0"/>
          <w:divBdr>
            <w:top w:val="none" w:sz="0" w:space="0" w:color="auto"/>
            <w:left w:val="none" w:sz="0" w:space="0" w:color="auto"/>
            <w:bottom w:val="none" w:sz="0" w:space="0" w:color="auto"/>
            <w:right w:val="none" w:sz="0" w:space="0" w:color="auto"/>
          </w:divBdr>
          <w:divsChild>
            <w:div w:id="111948782">
              <w:marLeft w:val="0"/>
              <w:marRight w:val="0"/>
              <w:marTop w:val="0"/>
              <w:marBottom w:val="0"/>
              <w:divBdr>
                <w:top w:val="none" w:sz="0" w:space="0" w:color="auto"/>
                <w:left w:val="none" w:sz="0" w:space="0" w:color="auto"/>
                <w:bottom w:val="none" w:sz="0" w:space="0" w:color="auto"/>
                <w:right w:val="none" w:sz="0" w:space="0" w:color="auto"/>
              </w:divBdr>
            </w:div>
            <w:div w:id="1319842667">
              <w:marLeft w:val="0"/>
              <w:marRight w:val="0"/>
              <w:marTop w:val="0"/>
              <w:marBottom w:val="0"/>
              <w:divBdr>
                <w:top w:val="none" w:sz="0" w:space="0" w:color="auto"/>
                <w:left w:val="none" w:sz="0" w:space="0" w:color="auto"/>
                <w:bottom w:val="none" w:sz="0" w:space="0" w:color="auto"/>
                <w:right w:val="none" w:sz="0" w:space="0" w:color="auto"/>
              </w:divBdr>
              <w:divsChild>
                <w:div w:id="1449811908">
                  <w:marLeft w:val="0"/>
                  <w:marRight w:val="0"/>
                  <w:marTop w:val="0"/>
                  <w:marBottom w:val="0"/>
                  <w:divBdr>
                    <w:top w:val="none" w:sz="0" w:space="0" w:color="auto"/>
                    <w:left w:val="none" w:sz="0" w:space="0" w:color="auto"/>
                    <w:bottom w:val="none" w:sz="0" w:space="0" w:color="auto"/>
                    <w:right w:val="none" w:sz="0" w:space="0" w:color="auto"/>
                  </w:divBdr>
                </w:div>
                <w:div w:id="330840667">
                  <w:marLeft w:val="0"/>
                  <w:marRight w:val="0"/>
                  <w:marTop w:val="0"/>
                  <w:marBottom w:val="0"/>
                  <w:divBdr>
                    <w:top w:val="none" w:sz="0" w:space="0" w:color="auto"/>
                    <w:left w:val="none" w:sz="0" w:space="0" w:color="auto"/>
                    <w:bottom w:val="none" w:sz="0" w:space="0" w:color="auto"/>
                    <w:right w:val="none" w:sz="0" w:space="0" w:color="auto"/>
                  </w:divBdr>
                </w:div>
                <w:div w:id="100836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1993870423">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1521279">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1108077">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33140025">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2765792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6171">
      <w:bodyDiv w:val="1"/>
      <w:marLeft w:val="0"/>
      <w:marRight w:val="0"/>
      <w:marTop w:val="0"/>
      <w:marBottom w:val="0"/>
      <w:divBdr>
        <w:top w:val="none" w:sz="0" w:space="0" w:color="auto"/>
        <w:left w:val="none" w:sz="0" w:space="0" w:color="auto"/>
        <w:bottom w:val="none" w:sz="0" w:space="0" w:color="auto"/>
        <w:right w:val="none" w:sz="0" w:space="0" w:color="auto"/>
      </w:divBdr>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8k-WPymDkyI" TargetMode="External"/><Relationship Id="rId13" Type="http://schemas.openxmlformats.org/officeDocument/2006/relationships/hyperlink" Target="https://youtu.be/8k-WPymDkyI" TargetMode="External"/><Relationship Id="rId18" Type="http://schemas.openxmlformats.org/officeDocument/2006/relationships/hyperlink" Target="https://www.youtube.com/watch?v=N_BX1JSEWLY"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ontact.no10.gov.uk/"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youtu.be/N_BX1JSEW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8k-WPymDkyI" TargetMode="External"/><Relationship Id="rId5" Type="http://schemas.openxmlformats.org/officeDocument/2006/relationships/webSettings" Target="webSettings.xml"/><Relationship Id="rId15" Type="http://schemas.openxmlformats.org/officeDocument/2006/relationships/hyperlink" Target="https://youtu.be/8k-WPymDkyI" TargetMode="External"/><Relationship Id="rId23" Type="http://schemas.openxmlformats.org/officeDocument/2006/relationships/theme" Target="theme/theme1.xml"/><Relationship Id="rId10" Type="http://schemas.openxmlformats.org/officeDocument/2006/relationships/hyperlink" Target="https://youtu.be/8k-WPymDkyI" TargetMode="External"/><Relationship Id="rId19" Type="http://schemas.openxmlformats.org/officeDocument/2006/relationships/hyperlink" Target="https://youtu.be/N_BX1JSEWLY"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youtu.be/8k-WPymDky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23</Pages>
  <Words>10100</Words>
  <Characters>49649</Characters>
  <Application>Microsoft Office Word</Application>
  <DocSecurity>0</DocSecurity>
  <Lines>902</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94</cp:revision>
  <cp:lastPrinted>2022-09-03T11:18:00Z</cp:lastPrinted>
  <dcterms:created xsi:type="dcterms:W3CDTF">2025-02-12T16:27:00Z</dcterms:created>
  <dcterms:modified xsi:type="dcterms:W3CDTF">2025-02-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